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2C0B6" w14:textId="6C77733D" w:rsidR="00B9580D" w:rsidRDefault="00B9580D" w:rsidP="00B9580D">
      <w:pPr>
        <w:pStyle w:val="Heading1"/>
      </w:pPr>
      <w:bookmarkStart w:id="0" w:name="_Toc113619911"/>
      <w:bookmarkStart w:id="1" w:name="_Toc116471514"/>
      <w:bookmarkStart w:id="2" w:name="_Toc116471576"/>
      <w:bookmarkStart w:id="3" w:name="_Toc135313055"/>
      <w:bookmarkStart w:id="4" w:name="_Toc40780656"/>
      <w:r>
        <w:t xml:space="preserve">Computing Technology </w:t>
      </w:r>
      <w:bookmarkEnd w:id="0"/>
      <w:bookmarkEnd w:id="1"/>
      <w:bookmarkEnd w:id="2"/>
      <w:r>
        <w:t>Stage 5 (Year</w:t>
      </w:r>
      <w:r w:rsidR="00514C23">
        <w:t> </w:t>
      </w:r>
      <w:r w:rsidR="000A126E">
        <w:t>10</w:t>
      </w:r>
      <w:r>
        <w:t>) – teacher support resource</w:t>
      </w:r>
      <w:bookmarkEnd w:id="3"/>
    </w:p>
    <w:p w14:paraId="62C7E221" w14:textId="153EA6E5" w:rsidR="00B9580D" w:rsidRDefault="00B9580D" w:rsidP="00B9580D">
      <w:pPr>
        <w:rPr>
          <w:rStyle w:val="Strong"/>
        </w:rPr>
      </w:pPr>
      <w:bookmarkStart w:id="5" w:name="_Toc113619912"/>
      <w:bookmarkStart w:id="6" w:name="_Toc116471515"/>
      <w:bookmarkStart w:id="7" w:name="_Toc116471577"/>
      <w:r w:rsidRPr="008E7A58">
        <w:rPr>
          <w:rStyle w:val="Strong"/>
        </w:rPr>
        <w:t>Software development</w:t>
      </w:r>
      <w:bookmarkStart w:id="8" w:name="_Toc113619913"/>
      <w:bookmarkStart w:id="9" w:name="_Toc116471516"/>
      <w:bookmarkStart w:id="10" w:name="_Toc116471578"/>
      <w:bookmarkEnd w:id="5"/>
      <w:bookmarkEnd w:id="6"/>
      <w:bookmarkEnd w:id="7"/>
      <w:r w:rsidRPr="008E7A58">
        <w:rPr>
          <w:rStyle w:val="Strong"/>
        </w:rPr>
        <w:t xml:space="preserve"> – </w:t>
      </w:r>
      <w:bookmarkEnd w:id="8"/>
      <w:bookmarkEnd w:id="9"/>
      <w:bookmarkEnd w:id="10"/>
      <w:r>
        <w:rPr>
          <w:rStyle w:val="Strong"/>
        </w:rPr>
        <w:t>creating games and simulations</w:t>
      </w:r>
    </w:p>
    <w:p w14:paraId="419F189E" w14:textId="4B3027DD" w:rsidR="00B9580D" w:rsidRPr="008E7A58" w:rsidRDefault="00B9580D" w:rsidP="00B9580D">
      <w:pPr>
        <w:rPr>
          <w:rStyle w:val="Strong"/>
        </w:rPr>
      </w:pPr>
      <w:r>
        <w:rPr>
          <w:b/>
          <w:bCs/>
          <w:noProof/>
        </w:rPr>
        <w:drawing>
          <wp:inline distT="0" distB="0" distL="0" distR="0" wp14:anchorId="117634F6" wp14:editId="2E3C6F4A">
            <wp:extent cx="6116320" cy="3140710"/>
            <wp:effectExtent l="0" t="0" r="0" b="0"/>
            <wp:docPr id="258437664" name="Picture 2584376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437664" name="Picture 258437664">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6116320" cy="3140710"/>
                    </a:xfrm>
                    <a:prstGeom prst="rect">
                      <a:avLst/>
                    </a:prstGeom>
                  </pic:spPr>
                </pic:pic>
              </a:graphicData>
            </a:graphic>
          </wp:inline>
        </w:drawing>
      </w:r>
    </w:p>
    <w:p w14:paraId="1018784F" w14:textId="77777777" w:rsidR="00DE1687" w:rsidRPr="00DE1687" w:rsidRDefault="00DE1687" w:rsidP="00DE1687">
      <w:bookmarkStart w:id="11" w:name="_Toc135313056"/>
      <w:bookmarkStart w:id="12" w:name="_Toc135313141"/>
      <w:bookmarkEnd w:id="4"/>
      <w:r w:rsidRPr="00DE1687">
        <w:br w:type="page"/>
      </w:r>
    </w:p>
    <w:p w14:paraId="26A9241A" w14:textId="076A324D" w:rsidR="008D35F9" w:rsidRPr="002B17D6" w:rsidRDefault="008D35F9" w:rsidP="008D35F9">
      <w:pPr>
        <w:pStyle w:val="Heading2"/>
      </w:pPr>
      <w:bookmarkStart w:id="13" w:name="_Toc146194966"/>
      <w:r w:rsidRPr="002B17D6">
        <w:lastRenderedPageBreak/>
        <w:t>Teacher support resource</w:t>
      </w:r>
      <w:bookmarkEnd w:id="11"/>
      <w:bookmarkEnd w:id="12"/>
      <w:bookmarkEnd w:id="13"/>
    </w:p>
    <w:p w14:paraId="41DAAEDF" w14:textId="2A21EA8F" w:rsidR="008D35F9" w:rsidRPr="00C7525D" w:rsidRDefault="008D35F9" w:rsidP="008D35F9">
      <w:pPr>
        <w:pStyle w:val="FeatureBox2"/>
      </w:pPr>
      <w:r w:rsidRPr="0CF11DAA">
        <w:rPr>
          <w:rStyle w:val="Strong"/>
        </w:rPr>
        <w:t xml:space="preserve">Teacher </w:t>
      </w:r>
      <w:r>
        <w:rPr>
          <w:rStyle w:val="Strong"/>
        </w:rPr>
        <w:t>n</w:t>
      </w:r>
      <w:r w:rsidRPr="0CF11DAA">
        <w:rPr>
          <w:rStyle w:val="Strong"/>
        </w:rPr>
        <w:t>ote:</w:t>
      </w:r>
      <w:r>
        <w:t xml:space="preserve"> </w:t>
      </w:r>
      <w:r w:rsidR="00AC2A34">
        <w:t>this resource has been designed to facilitate the ready conversion into a student booklet by removing the answers within the response windows. Teacher notes can be deleted before distributing to students.</w:t>
      </w:r>
    </w:p>
    <w:p w14:paraId="7D73680A" w14:textId="77777777" w:rsidR="008D35F9" w:rsidRPr="0015752D" w:rsidRDefault="008D35F9" w:rsidP="008D35F9">
      <w:r w:rsidRPr="0015752D">
        <w:t>Student name:</w:t>
      </w:r>
    </w:p>
    <w:p w14:paraId="4F6B4F54" w14:textId="77777777" w:rsidR="008D35F9" w:rsidRPr="0015752D" w:rsidRDefault="008D35F9" w:rsidP="008D35F9">
      <w:r w:rsidRPr="0015752D">
        <w:t>Class:</w:t>
      </w:r>
    </w:p>
    <w:p w14:paraId="62CF218E" w14:textId="77777777" w:rsidR="008D35F9" w:rsidRPr="0015752D" w:rsidRDefault="008D35F9" w:rsidP="008D35F9">
      <w:r w:rsidRPr="0015752D">
        <w:t>Teacher:</w:t>
      </w:r>
    </w:p>
    <w:p w14:paraId="1CB8F8DA" w14:textId="73F1E284" w:rsidR="00333EC7" w:rsidRDefault="00333EC7">
      <w:r>
        <w:br w:type="page"/>
      </w:r>
    </w:p>
    <w:sdt>
      <w:sdtPr>
        <w:id w:val="-480304101"/>
        <w:docPartObj>
          <w:docPartGallery w:val="Table of Contents"/>
          <w:docPartUnique/>
        </w:docPartObj>
      </w:sdtPr>
      <w:sdtEndPr>
        <w:rPr>
          <w:b/>
          <w:bCs/>
          <w:noProof/>
        </w:rPr>
      </w:sdtEndPr>
      <w:sdtContent>
        <w:p w14:paraId="06E2D2CC" w14:textId="6BE2C8C4" w:rsidR="004F6F5D" w:rsidRPr="004F6F5D" w:rsidRDefault="004F6F5D" w:rsidP="004F6F5D">
          <w:pPr>
            <w:rPr>
              <w:rStyle w:val="Heading2Char"/>
            </w:rPr>
          </w:pPr>
          <w:r w:rsidRPr="004F6F5D">
            <w:rPr>
              <w:rStyle w:val="Heading2Char"/>
            </w:rPr>
            <w:t>Contents</w:t>
          </w:r>
        </w:p>
        <w:p w14:paraId="3E8BD6C8" w14:textId="68BCD546" w:rsidR="005375A1" w:rsidRDefault="001C447B">
          <w:pPr>
            <w:pStyle w:val="TOC2"/>
            <w:rPr>
              <w:rFonts w:asciiTheme="minorHAnsi" w:eastAsiaTheme="minorEastAsia" w:hAnsiTheme="minorHAnsi" w:cstheme="minorBidi"/>
              <w:kern w:val="2"/>
              <w:sz w:val="22"/>
              <w:szCs w:val="22"/>
              <w:lang w:eastAsia="en-AU"/>
              <w14:ligatures w14:val="standardContextual"/>
            </w:rPr>
          </w:pPr>
          <w:r>
            <w:rPr>
              <w:rFonts w:ascii="Arial Bold" w:hAnsi="Arial Bold" w:cs="Calibri (Body)"/>
              <w:b/>
              <w:sz w:val="22"/>
              <w:szCs w:val="20"/>
            </w:rPr>
            <w:fldChar w:fldCharType="begin"/>
          </w:r>
          <w:r>
            <w:rPr>
              <w:rFonts w:ascii="Arial Bold" w:hAnsi="Arial Bold" w:cs="Calibri (Body)"/>
              <w:b/>
              <w:sz w:val="22"/>
              <w:szCs w:val="20"/>
            </w:rPr>
            <w:instrText xml:space="preserve"> TOC \o "2-3" \h \z \u </w:instrText>
          </w:r>
          <w:r>
            <w:rPr>
              <w:rFonts w:ascii="Arial Bold" w:hAnsi="Arial Bold" w:cs="Calibri (Body)"/>
              <w:b/>
              <w:sz w:val="22"/>
              <w:szCs w:val="20"/>
            </w:rPr>
            <w:fldChar w:fldCharType="separate"/>
          </w:r>
          <w:hyperlink w:anchor="_Toc146194966" w:history="1">
            <w:r w:rsidR="005375A1" w:rsidRPr="00535EEF">
              <w:rPr>
                <w:rStyle w:val="Hyperlink"/>
              </w:rPr>
              <w:t>Teacher support resource</w:t>
            </w:r>
            <w:r w:rsidR="005375A1">
              <w:rPr>
                <w:webHidden/>
              </w:rPr>
              <w:tab/>
            </w:r>
            <w:r w:rsidR="005375A1">
              <w:rPr>
                <w:webHidden/>
              </w:rPr>
              <w:fldChar w:fldCharType="begin"/>
            </w:r>
            <w:r w:rsidR="005375A1">
              <w:rPr>
                <w:webHidden/>
              </w:rPr>
              <w:instrText xml:space="preserve"> PAGEREF _Toc146194966 \h </w:instrText>
            </w:r>
            <w:r w:rsidR="005375A1">
              <w:rPr>
                <w:webHidden/>
              </w:rPr>
            </w:r>
            <w:r w:rsidR="005375A1">
              <w:rPr>
                <w:webHidden/>
              </w:rPr>
              <w:fldChar w:fldCharType="separate"/>
            </w:r>
            <w:r w:rsidR="005375A1">
              <w:rPr>
                <w:webHidden/>
              </w:rPr>
              <w:t>1</w:t>
            </w:r>
            <w:r w:rsidR="005375A1">
              <w:rPr>
                <w:webHidden/>
              </w:rPr>
              <w:fldChar w:fldCharType="end"/>
            </w:r>
          </w:hyperlink>
        </w:p>
        <w:p w14:paraId="15BB9585" w14:textId="0807DF29"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67" w:history="1">
            <w:r w:rsidR="005375A1" w:rsidRPr="00535EEF">
              <w:rPr>
                <w:rStyle w:val="Hyperlink"/>
              </w:rPr>
              <w:t>Unit overview</w:t>
            </w:r>
            <w:r w:rsidR="005375A1">
              <w:rPr>
                <w:webHidden/>
              </w:rPr>
              <w:tab/>
            </w:r>
            <w:r w:rsidR="005375A1">
              <w:rPr>
                <w:webHidden/>
              </w:rPr>
              <w:fldChar w:fldCharType="begin"/>
            </w:r>
            <w:r w:rsidR="005375A1">
              <w:rPr>
                <w:webHidden/>
              </w:rPr>
              <w:instrText xml:space="preserve"> PAGEREF _Toc146194967 \h </w:instrText>
            </w:r>
            <w:r w:rsidR="005375A1">
              <w:rPr>
                <w:webHidden/>
              </w:rPr>
            </w:r>
            <w:r w:rsidR="005375A1">
              <w:rPr>
                <w:webHidden/>
              </w:rPr>
              <w:fldChar w:fldCharType="separate"/>
            </w:r>
            <w:r w:rsidR="005375A1">
              <w:rPr>
                <w:webHidden/>
              </w:rPr>
              <w:t>4</w:t>
            </w:r>
            <w:r w:rsidR="005375A1">
              <w:rPr>
                <w:webHidden/>
              </w:rPr>
              <w:fldChar w:fldCharType="end"/>
            </w:r>
          </w:hyperlink>
        </w:p>
        <w:p w14:paraId="5863C124" w14:textId="702161C8"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68" w:history="1">
            <w:r w:rsidR="005375A1" w:rsidRPr="00535EEF">
              <w:rPr>
                <w:rStyle w:val="Hyperlink"/>
              </w:rPr>
              <w:t>Assessment task 1 overview</w:t>
            </w:r>
            <w:r w:rsidR="005375A1">
              <w:rPr>
                <w:webHidden/>
              </w:rPr>
              <w:tab/>
            </w:r>
            <w:r w:rsidR="005375A1">
              <w:rPr>
                <w:webHidden/>
              </w:rPr>
              <w:fldChar w:fldCharType="begin"/>
            </w:r>
            <w:r w:rsidR="005375A1">
              <w:rPr>
                <w:webHidden/>
              </w:rPr>
              <w:instrText xml:space="preserve"> PAGEREF _Toc146194968 \h </w:instrText>
            </w:r>
            <w:r w:rsidR="005375A1">
              <w:rPr>
                <w:webHidden/>
              </w:rPr>
            </w:r>
            <w:r w:rsidR="005375A1">
              <w:rPr>
                <w:webHidden/>
              </w:rPr>
              <w:fldChar w:fldCharType="separate"/>
            </w:r>
            <w:r w:rsidR="005375A1">
              <w:rPr>
                <w:webHidden/>
              </w:rPr>
              <w:t>5</w:t>
            </w:r>
            <w:r w:rsidR="005375A1">
              <w:rPr>
                <w:webHidden/>
              </w:rPr>
              <w:fldChar w:fldCharType="end"/>
            </w:r>
          </w:hyperlink>
        </w:p>
        <w:p w14:paraId="05F57A44" w14:textId="6521DB1C"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69" w:history="1">
            <w:r w:rsidR="005375A1" w:rsidRPr="00535EEF">
              <w:rPr>
                <w:rStyle w:val="Hyperlink"/>
                <w:noProof/>
              </w:rPr>
              <w:t>Steps to success</w:t>
            </w:r>
            <w:r w:rsidR="005375A1">
              <w:rPr>
                <w:noProof/>
                <w:webHidden/>
              </w:rPr>
              <w:tab/>
            </w:r>
            <w:r w:rsidR="005375A1">
              <w:rPr>
                <w:noProof/>
                <w:webHidden/>
              </w:rPr>
              <w:fldChar w:fldCharType="begin"/>
            </w:r>
            <w:r w:rsidR="005375A1">
              <w:rPr>
                <w:noProof/>
                <w:webHidden/>
              </w:rPr>
              <w:instrText xml:space="preserve"> PAGEREF _Toc146194969 \h </w:instrText>
            </w:r>
            <w:r w:rsidR="005375A1">
              <w:rPr>
                <w:noProof/>
                <w:webHidden/>
              </w:rPr>
            </w:r>
            <w:r w:rsidR="005375A1">
              <w:rPr>
                <w:noProof/>
                <w:webHidden/>
              </w:rPr>
              <w:fldChar w:fldCharType="separate"/>
            </w:r>
            <w:r w:rsidR="005375A1">
              <w:rPr>
                <w:noProof/>
                <w:webHidden/>
              </w:rPr>
              <w:t>6</w:t>
            </w:r>
            <w:r w:rsidR="005375A1">
              <w:rPr>
                <w:noProof/>
                <w:webHidden/>
              </w:rPr>
              <w:fldChar w:fldCharType="end"/>
            </w:r>
          </w:hyperlink>
        </w:p>
        <w:p w14:paraId="356043AB" w14:textId="240D76C8"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70" w:history="1">
            <w:r w:rsidR="005375A1" w:rsidRPr="00535EEF">
              <w:rPr>
                <w:rStyle w:val="Hyperlink"/>
                <w:noProof/>
              </w:rPr>
              <w:t>What is the teacher looking for?</w:t>
            </w:r>
            <w:r w:rsidR="005375A1">
              <w:rPr>
                <w:noProof/>
                <w:webHidden/>
              </w:rPr>
              <w:tab/>
            </w:r>
            <w:r w:rsidR="005375A1">
              <w:rPr>
                <w:noProof/>
                <w:webHidden/>
              </w:rPr>
              <w:fldChar w:fldCharType="begin"/>
            </w:r>
            <w:r w:rsidR="005375A1">
              <w:rPr>
                <w:noProof/>
                <w:webHidden/>
              </w:rPr>
              <w:instrText xml:space="preserve"> PAGEREF _Toc146194970 \h </w:instrText>
            </w:r>
            <w:r w:rsidR="005375A1">
              <w:rPr>
                <w:noProof/>
                <w:webHidden/>
              </w:rPr>
            </w:r>
            <w:r w:rsidR="005375A1">
              <w:rPr>
                <w:noProof/>
                <w:webHidden/>
              </w:rPr>
              <w:fldChar w:fldCharType="separate"/>
            </w:r>
            <w:r w:rsidR="005375A1">
              <w:rPr>
                <w:noProof/>
                <w:webHidden/>
              </w:rPr>
              <w:t>7</w:t>
            </w:r>
            <w:r w:rsidR="005375A1">
              <w:rPr>
                <w:noProof/>
                <w:webHidden/>
              </w:rPr>
              <w:fldChar w:fldCharType="end"/>
            </w:r>
          </w:hyperlink>
        </w:p>
        <w:p w14:paraId="4910BD1B" w14:textId="5E2CD230"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71" w:history="1">
            <w:r w:rsidR="005375A1" w:rsidRPr="00535EEF">
              <w:rPr>
                <w:rStyle w:val="Hyperlink"/>
              </w:rPr>
              <w:t>Assessment task 2 overview</w:t>
            </w:r>
            <w:r w:rsidR="005375A1">
              <w:rPr>
                <w:webHidden/>
              </w:rPr>
              <w:tab/>
            </w:r>
            <w:r w:rsidR="005375A1">
              <w:rPr>
                <w:webHidden/>
              </w:rPr>
              <w:fldChar w:fldCharType="begin"/>
            </w:r>
            <w:r w:rsidR="005375A1">
              <w:rPr>
                <w:webHidden/>
              </w:rPr>
              <w:instrText xml:space="preserve"> PAGEREF _Toc146194971 \h </w:instrText>
            </w:r>
            <w:r w:rsidR="005375A1">
              <w:rPr>
                <w:webHidden/>
              </w:rPr>
            </w:r>
            <w:r w:rsidR="005375A1">
              <w:rPr>
                <w:webHidden/>
              </w:rPr>
              <w:fldChar w:fldCharType="separate"/>
            </w:r>
            <w:r w:rsidR="005375A1">
              <w:rPr>
                <w:webHidden/>
              </w:rPr>
              <w:t>8</w:t>
            </w:r>
            <w:r w:rsidR="005375A1">
              <w:rPr>
                <w:webHidden/>
              </w:rPr>
              <w:fldChar w:fldCharType="end"/>
            </w:r>
          </w:hyperlink>
        </w:p>
        <w:p w14:paraId="22338150" w14:textId="6937D0C7"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72" w:history="1">
            <w:r w:rsidR="005375A1" w:rsidRPr="00535EEF">
              <w:rPr>
                <w:rStyle w:val="Hyperlink"/>
                <w:noProof/>
              </w:rPr>
              <w:t>Steps to success</w:t>
            </w:r>
            <w:r w:rsidR="005375A1">
              <w:rPr>
                <w:noProof/>
                <w:webHidden/>
              </w:rPr>
              <w:tab/>
            </w:r>
            <w:r w:rsidR="005375A1">
              <w:rPr>
                <w:noProof/>
                <w:webHidden/>
              </w:rPr>
              <w:fldChar w:fldCharType="begin"/>
            </w:r>
            <w:r w:rsidR="005375A1">
              <w:rPr>
                <w:noProof/>
                <w:webHidden/>
              </w:rPr>
              <w:instrText xml:space="preserve"> PAGEREF _Toc146194972 \h </w:instrText>
            </w:r>
            <w:r w:rsidR="005375A1">
              <w:rPr>
                <w:noProof/>
                <w:webHidden/>
              </w:rPr>
            </w:r>
            <w:r w:rsidR="005375A1">
              <w:rPr>
                <w:noProof/>
                <w:webHidden/>
              </w:rPr>
              <w:fldChar w:fldCharType="separate"/>
            </w:r>
            <w:r w:rsidR="005375A1">
              <w:rPr>
                <w:noProof/>
                <w:webHidden/>
              </w:rPr>
              <w:t>9</w:t>
            </w:r>
            <w:r w:rsidR="005375A1">
              <w:rPr>
                <w:noProof/>
                <w:webHidden/>
              </w:rPr>
              <w:fldChar w:fldCharType="end"/>
            </w:r>
          </w:hyperlink>
        </w:p>
        <w:p w14:paraId="2CF49EFF" w14:textId="7C509430"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73" w:history="1">
            <w:r w:rsidR="005375A1" w:rsidRPr="00535EEF">
              <w:rPr>
                <w:rStyle w:val="Hyperlink"/>
                <w:noProof/>
              </w:rPr>
              <w:t>What is the teacher looking for?</w:t>
            </w:r>
            <w:r w:rsidR="005375A1">
              <w:rPr>
                <w:noProof/>
                <w:webHidden/>
              </w:rPr>
              <w:tab/>
            </w:r>
            <w:r w:rsidR="005375A1">
              <w:rPr>
                <w:noProof/>
                <w:webHidden/>
              </w:rPr>
              <w:fldChar w:fldCharType="begin"/>
            </w:r>
            <w:r w:rsidR="005375A1">
              <w:rPr>
                <w:noProof/>
                <w:webHidden/>
              </w:rPr>
              <w:instrText xml:space="preserve"> PAGEREF _Toc146194973 \h </w:instrText>
            </w:r>
            <w:r w:rsidR="005375A1">
              <w:rPr>
                <w:noProof/>
                <w:webHidden/>
              </w:rPr>
            </w:r>
            <w:r w:rsidR="005375A1">
              <w:rPr>
                <w:noProof/>
                <w:webHidden/>
              </w:rPr>
              <w:fldChar w:fldCharType="separate"/>
            </w:r>
            <w:r w:rsidR="005375A1">
              <w:rPr>
                <w:noProof/>
                <w:webHidden/>
              </w:rPr>
              <w:t>10</w:t>
            </w:r>
            <w:r w:rsidR="005375A1">
              <w:rPr>
                <w:noProof/>
                <w:webHidden/>
              </w:rPr>
              <w:fldChar w:fldCharType="end"/>
            </w:r>
          </w:hyperlink>
        </w:p>
        <w:p w14:paraId="3F847AAC" w14:textId="557D7A80"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74" w:history="1">
            <w:r w:rsidR="005375A1" w:rsidRPr="00535EEF">
              <w:rPr>
                <w:rStyle w:val="Hyperlink"/>
              </w:rPr>
              <w:t>Glossary</w:t>
            </w:r>
            <w:r w:rsidR="005375A1">
              <w:rPr>
                <w:webHidden/>
              </w:rPr>
              <w:tab/>
            </w:r>
            <w:r w:rsidR="005375A1">
              <w:rPr>
                <w:webHidden/>
              </w:rPr>
              <w:fldChar w:fldCharType="begin"/>
            </w:r>
            <w:r w:rsidR="005375A1">
              <w:rPr>
                <w:webHidden/>
              </w:rPr>
              <w:instrText xml:space="preserve"> PAGEREF _Toc146194974 \h </w:instrText>
            </w:r>
            <w:r w:rsidR="005375A1">
              <w:rPr>
                <w:webHidden/>
              </w:rPr>
            </w:r>
            <w:r w:rsidR="005375A1">
              <w:rPr>
                <w:webHidden/>
              </w:rPr>
              <w:fldChar w:fldCharType="separate"/>
            </w:r>
            <w:r w:rsidR="005375A1">
              <w:rPr>
                <w:webHidden/>
              </w:rPr>
              <w:t>11</w:t>
            </w:r>
            <w:r w:rsidR="005375A1">
              <w:rPr>
                <w:webHidden/>
              </w:rPr>
              <w:fldChar w:fldCharType="end"/>
            </w:r>
          </w:hyperlink>
        </w:p>
        <w:p w14:paraId="5862F0C0" w14:textId="220390F0"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75" w:history="1">
            <w:r w:rsidR="005375A1" w:rsidRPr="00535EEF">
              <w:rPr>
                <w:rStyle w:val="Hyperlink"/>
              </w:rPr>
              <w:t>The design and production process</w:t>
            </w:r>
            <w:r w:rsidR="005375A1">
              <w:rPr>
                <w:webHidden/>
              </w:rPr>
              <w:tab/>
            </w:r>
            <w:r w:rsidR="005375A1">
              <w:rPr>
                <w:webHidden/>
              </w:rPr>
              <w:fldChar w:fldCharType="begin"/>
            </w:r>
            <w:r w:rsidR="005375A1">
              <w:rPr>
                <w:webHidden/>
              </w:rPr>
              <w:instrText xml:space="preserve"> PAGEREF _Toc146194975 \h </w:instrText>
            </w:r>
            <w:r w:rsidR="005375A1">
              <w:rPr>
                <w:webHidden/>
              </w:rPr>
            </w:r>
            <w:r w:rsidR="005375A1">
              <w:rPr>
                <w:webHidden/>
              </w:rPr>
              <w:fldChar w:fldCharType="separate"/>
            </w:r>
            <w:r w:rsidR="005375A1">
              <w:rPr>
                <w:webHidden/>
              </w:rPr>
              <w:t>16</w:t>
            </w:r>
            <w:r w:rsidR="005375A1">
              <w:rPr>
                <w:webHidden/>
              </w:rPr>
              <w:fldChar w:fldCharType="end"/>
            </w:r>
          </w:hyperlink>
        </w:p>
        <w:p w14:paraId="66BACE8A" w14:textId="05DE2F99"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76" w:history="1">
            <w:r w:rsidR="005375A1" w:rsidRPr="00535EEF">
              <w:rPr>
                <w:rStyle w:val="Hyperlink"/>
              </w:rPr>
              <w:t>Identifying and defining</w:t>
            </w:r>
            <w:r w:rsidR="005375A1">
              <w:rPr>
                <w:webHidden/>
              </w:rPr>
              <w:tab/>
            </w:r>
            <w:r w:rsidR="005375A1">
              <w:rPr>
                <w:webHidden/>
              </w:rPr>
              <w:fldChar w:fldCharType="begin"/>
            </w:r>
            <w:r w:rsidR="005375A1">
              <w:rPr>
                <w:webHidden/>
              </w:rPr>
              <w:instrText xml:space="preserve"> PAGEREF _Toc146194976 \h </w:instrText>
            </w:r>
            <w:r w:rsidR="005375A1">
              <w:rPr>
                <w:webHidden/>
              </w:rPr>
            </w:r>
            <w:r w:rsidR="005375A1">
              <w:rPr>
                <w:webHidden/>
              </w:rPr>
              <w:fldChar w:fldCharType="separate"/>
            </w:r>
            <w:r w:rsidR="005375A1">
              <w:rPr>
                <w:webHidden/>
              </w:rPr>
              <w:t>17</w:t>
            </w:r>
            <w:r w:rsidR="005375A1">
              <w:rPr>
                <w:webHidden/>
              </w:rPr>
              <w:fldChar w:fldCharType="end"/>
            </w:r>
          </w:hyperlink>
        </w:p>
        <w:p w14:paraId="27926757" w14:textId="2983EAB0"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77" w:history="1">
            <w:r w:rsidR="005375A1" w:rsidRPr="00535EEF">
              <w:rPr>
                <w:rStyle w:val="Hyperlink"/>
                <w:noProof/>
              </w:rPr>
              <w:t>Games and simulations</w:t>
            </w:r>
            <w:r w:rsidR="005375A1">
              <w:rPr>
                <w:noProof/>
                <w:webHidden/>
              </w:rPr>
              <w:tab/>
            </w:r>
            <w:r w:rsidR="005375A1">
              <w:rPr>
                <w:noProof/>
                <w:webHidden/>
              </w:rPr>
              <w:fldChar w:fldCharType="begin"/>
            </w:r>
            <w:r w:rsidR="005375A1">
              <w:rPr>
                <w:noProof/>
                <w:webHidden/>
              </w:rPr>
              <w:instrText xml:space="preserve"> PAGEREF _Toc146194977 \h </w:instrText>
            </w:r>
            <w:r w:rsidR="005375A1">
              <w:rPr>
                <w:noProof/>
                <w:webHidden/>
              </w:rPr>
            </w:r>
            <w:r w:rsidR="005375A1">
              <w:rPr>
                <w:noProof/>
                <w:webHidden/>
              </w:rPr>
              <w:fldChar w:fldCharType="separate"/>
            </w:r>
            <w:r w:rsidR="005375A1">
              <w:rPr>
                <w:noProof/>
                <w:webHidden/>
              </w:rPr>
              <w:t>17</w:t>
            </w:r>
            <w:r w:rsidR="005375A1">
              <w:rPr>
                <w:noProof/>
                <w:webHidden/>
              </w:rPr>
              <w:fldChar w:fldCharType="end"/>
            </w:r>
          </w:hyperlink>
        </w:p>
        <w:p w14:paraId="36933AF7" w14:textId="11BB831D"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78" w:history="1">
            <w:r w:rsidR="005375A1" w:rsidRPr="00535EEF">
              <w:rPr>
                <w:rStyle w:val="Hyperlink"/>
                <w:noProof/>
              </w:rPr>
              <w:t>Industry impact of games and simulations</w:t>
            </w:r>
            <w:r w:rsidR="005375A1">
              <w:rPr>
                <w:noProof/>
                <w:webHidden/>
              </w:rPr>
              <w:tab/>
            </w:r>
            <w:r w:rsidR="005375A1">
              <w:rPr>
                <w:noProof/>
                <w:webHidden/>
              </w:rPr>
              <w:fldChar w:fldCharType="begin"/>
            </w:r>
            <w:r w:rsidR="005375A1">
              <w:rPr>
                <w:noProof/>
                <w:webHidden/>
              </w:rPr>
              <w:instrText xml:space="preserve"> PAGEREF _Toc146194978 \h </w:instrText>
            </w:r>
            <w:r w:rsidR="005375A1">
              <w:rPr>
                <w:noProof/>
                <w:webHidden/>
              </w:rPr>
            </w:r>
            <w:r w:rsidR="005375A1">
              <w:rPr>
                <w:noProof/>
                <w:webHidden/>
              </w:rPr>
              <w:fldChar w:fldCharType="separate"/>
            </w:r>
            <w:r w:rsidR="005375A1">
              <w:rPr>
                <w:noProof/>
                <w:webHidden/>
              </w:rPr>
              <w:t>18</w:t>
            </w:r>
            <w:r w:rsidR="005375A1">
              <w:rPr>
                <w:noProof/>
                <w:webHidden/>
              </w:rPr>
              <w:fldChar w:fldCharType="end"/>
            </w:r>
          </w:hyperlink>
        </w:p>
        <w:p w14:paraId="4949DEB6" w14:textId="031B8831"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79" w:history="1">
            <w:r w:rsidR="005375A1" w:rsidRPr="00535EEF">
              <w:rPr>
                <w:rStyle w:val="Hyperlink"/>
                <w:noProof/>
              </w:rPr>
              <w:t>Perspectives of diverse groups in games and simulations</w:t>
            </w:r>
            <w:r w:rsidR="005375A1">
              <w:rPr>
                <w:noProof/>
                <w:webHidden/>
              </w:rPr>
              <w:tab/>
            </w:r>
            <w:r w:rsidR="005375A1">
              <w:rPr>
                <w:noProof/>
                <w:webHidden/>
              </w:rPr>
              <w:fldChar w:fldCharType="begin"/>
            </w:r>
            <w:r w:rsidR="005375A1">
              <w:rPr>
                <w:noProof/>
                <w:webHidden/>
              </w:rPr>
              <w:instrText xml:space="preserve"> PAGEREF _Toc146194979 \h </w:instrText>
            </w:r>
            <w:r w:rsidR="005375A1">
              <w:rPr>
                <w:noProof/>
                <w:webHidden/>
              </w:rPr>
            </w:r>
            <w:r w:rsidR="005375A1">
              <w:rPr>
                <w:noProof/>
                <w:webHidden/>
              </w:rPr>
              <w:fldChar w:fldCharType="separate"/>
            </w:r>
            <w:r w:rsidR="005375A1">
              <w:rPr>
                <w:noProof/>
                <w:webHidden/>
              </w:rPr>
              <w:t>19</w:t>
            </w:r>
            <w:r w:rsidR="005375A1">
              <w:rPr>
                <w:noProof/>
                <w:webHidden/>
              </w:rPr>
              <w:fldChar w:fldCharType="end"/>
            </w:r>
          </w:hyperlink>
        </w:p>
        <w:p w14:paraId="31F1C2CF" w14:textId="13188F57"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80" w:history="1">
            <w:r w:rsidR="005375A1" w:rsidRPr="00535EEF">
              <w:rPr>
                <w:rStyle w:val="Hyperlink"/>
              </w:rPr>
              <w:t>The social impacts, and ethical and legal responsibilities in games or simulations</w:t>
            </w:r>
            <w:r w:rsidR="005375A1">
              <w:rPr>
                <w:webHidden/>
              </w:rPr>
              <w:tab/>
            </w:r>
            <w:r w:rsidR="005375A1">
              <w:rPr>
                <w:webHidden/>
              </w:rPr>
              <w:fldChar w:fldCharType="begin"/>
            </w:r>
            <w:r w:rsidR="005375A1">
              <w:rPr>
                <w:webHidden/>
              </w:rPr>
              <w:instrText xml:space="preserve"> PAGEREF _Toc146194980 \h </w:instrText>
            </w:r>
            <w:r w:rsidR="005375A1">
              <w:rPr>
                <w:webHidden/>
              </w:rPr>
            </w:r>
            <w:r w:rsidR="005375A1">
              <w:rPr>
                <w:webHidden/>
              </w:rPr>
              <w:fldChar w:fldCharType="separate"/>
            </w:r>
            <w:r w:rsidR="005375A1">
              <w:rPr>
                <w:webHidden/>
              </w:rPr>
              <w:t>22</w:t>
            </w:r>
            <w:r w:rsidR="005375A1">
              <w:rPr>
                <w:webHidden/>
              </w:rPr>
              <w:fldChar w:fldCharType="end"/>
            </w:r>
          </w:hyperlink>
        </w:p>
        <w:p w14:paraId="22CB5F1C" w14:textId="5072A924"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81" w:history="1">
            <w:r w:rsidR="005375A1" w:rsidRPr="00535EEF">
              <w:rPr>
                <w:rStyle w:val="Hyperlink"/>
              </w:rPr>
              <w:t>Understanding challenges through game play</w:t>
            </w:r>
            <w:r w:rsidR="005375A1">
              <w:rPr>
                <w:webHidden/>
              </w:rPr>
              <w:tab/>
            </w:r>
            <w:r w:rsidR="005375A1">
              <w:rPr>
                <w:webHidden/>
              </w:rPr>
              <w:fldChar w:fldCharType="begin"/>
            </w:r>
            <w:r w:rsidR="005375A1">
              <w:rPr>
                <w:webHidden/>
              </w:rPr>
              <w:instrText xml:space="preserve"> PAGEREF _Toc146194981 \h </w:instrText>
            </w:r>
            <w:r w:rsidR="005375A1">
              <w:rPr>
                <w:webHidden/>
              </w:rPr>
            </w:r>
            <w:r w:rsidR="005375A1">
              <w:rPr>
                <w:webHidden/>
              </w:rPr>
              <w:fldChar w:fldCharType="separate"/>
            </w:r>
            <w:r w:rsidR="005375A1">
              <w:rPr>
                <w:webHidden/>
              </w:rPr>
              <w:t>28</w:t>
            </w:r>
            <w:r w:rsidR="005375A1">
              <w:rPr>
                <w:webHidden/>
              </w:rPr>
              <w:fldChar w:fldCharType="end"/>
            </w:r>
          </w:hyperlink>
        </w:p>
        <w:p w14:paraId="6F0C7BD4" w14:textId="4823303F"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82" w:history="1">
            <w:r w:rsidR="005375A1" w:rsidRPr="00535EEF">
              <w:rPr>
                <w:rStyle w:val="Hyperlink"/>
              </w:rPr>
              <w:t>Understanding the main features of a system</w:t>
            </w:r>
            <w:r w:rsidR="005375A1">
              <w:rPr>
                <w:webHidden/>
              </w:rPr>
              <w:tab/>
            </w:r>
            <w:r w:rsidR="005375A1">
              <w:rPr>
                <w:webHidden/>
              </w:rPr>
              <w:fldChar w:fldCharType="begin"/>
            </w:r>
            <w:r w:rsidR="005375A1">
              <w:rPr>
                <w:webHidden/>
              </w:rPr>
              <w:instrText xml:space="preserve"> PAGEREF _Toc146194982 \h </w:instrText>
            </w:r>
            <w:r w:rsidR="005375A1">
              <w:rPr>
                <w:webHidden/>
              </w:rPr>
            </w:r>
            <w:r w:rsidR="005375A1">
              <w:rPr>
                <w:webHidden/>
              </w:rPr>
              <w:fldChar w:fldCharType="separate"/>
            </w:r>
            <w:r w:rsidR="005375A1">
              <w:rPr>
                <w:webHidden/>
              </w:rPr>
              <w:t>32</w:t>
            </w:r>
            <w:r w:rsidR="005375A1">
              <w:rPr>
                <w:webHidden/>
              </w:rPr>
              <w:fldChar w:fldCharType="end"/>
            </w:r>
          </w:hyperlink>
        </w:p>
        <w:p w14:paraId="4CF758DE" w14:textId="5E77922A"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83" w:history="1">
            <w:r w:rsidR="005375A1" w:rsidRPr="00535EEF">
              <w:rPr>
                <w:rStyle w:val="Hyperlink"/>
              </w:rPr>
              <w:t>Object oriented programming</w:t>
            </w:r>
            <w:r w:rsidR="005375A1">
              <w:rPr>
                <w:webHidden/>
              </w:rPr>
              <w:tab/>
            </w:r>
            <w:r w:rsidR="005375A1">
              <w:rPr>
                <w:webHidden/>
              </w:rPr>
              <w:fldChar w:fldCharType="begin"/>
            </w:r>
            <w:r w:rsidR="005375A1">
              <w:rPr>
                <w:webHidden/>
              </w:rPr>
              <w:instrText xml:space="preserve"> PAGEREF _Toc146194983 \h </w:instrText>
            </w:r>
            <w:r w:rsidR="005375A1">
              <w:rPr>
                <w:webHidden/>
              </w:rPr>
            </w:r>
            <w:r w:rsidR="005375A1">
              <w:rPr>
                <w:webHidden/>
              </w:rPr>
              <w:fldChar w:fldCharType="separate"/>
            </w:r>
            <w:r w:rsidR="005375A1">
              <w:rPr>
                <w:webHidden/>
              </w:rPr>
              <w:t>35</w:t>
            </w:r>
            <w:r w:rsidR="005375A1">
              <w:rPr>
                <w:webHidden/>
              </w:rPr>
              <w:fldChar w:fldCharType="end"/>
            </w:r>
          </w:hyperlink>
        </w:p>
        <w:p w14:paraId="4819295F" w14:textId="06B053B8"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84" w:history="1">
            <w:r w:rsidR="005375A1" w:rsidRPr="00535EEF">
              <w:rPr>
                <w:rStyle w:val="Hyperlink"/>
                <w:noProof/>
              </w:rPr>
              <w:t>Features of object-oriented programming language activity</w:t>
            </w:r>
            <w:r w:rsidR="005375A1">
              <w:rPr>
                <w:noProof/>
                <w:webHidden/>
              </w:rPr>
              <w:tab/>
            </w:r>
            <w:r w:rsidR="005375A1">
              <w:rPr>
                <w:noProof/>
                <w:webHidden/>
              </w:rPr>
              <w:fldChar w:fldCharType="begin"/>
            </w:r>
            <w:r w:rsidR="005375A1">
              <w:rPr>
                <w:noProof/>
                <w:webHidden/>
              </w:rPr>
              <w:instrText xml:space="preserve"> PAGEREF _Toc146194984 \h </w:instrText>
            </w:r>
            <w:r w:rsidR="005375A1">
              <w:rPr>
                <w:noProof/>
                <w:webHidden/>
              </w:rPr>
            </w:r>
            <w:r w:rsidR="005375A1">
              <w:rPr>
                <w:noProof/>
                <w:webHidden/>
              </w:rPr>
              <w:fldChar w:fldCharType="separate"/>
            </w:r>
            <w:r w:rsidR="005375A1">
              <w:rPr>
                <w:noProof/>
                <w:webHidden/>
              </w:rPr>
              <w:t>36</w:t>
            </w:r>
            <w:r w:rsidR="005375A1">
              <w:rPr>
                <w:noProof/>
                <w:webHidden/>
              </w:rPr>
              <w:fldChar w:fldCharType="end"/>
            </w:r>
          </w:hyperlink>
        </w:p>
        <w:p w14:paraId="0854EA7F" w14:textId="117CF33B"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85" w:history="1">
            <w:r w:rsidR="005375A1" w:rsidRPr="00535EEF">
              <w:rPr>
                <w:rStyle w:val="Hyperlink"/>
                <w:noProof/>
              </w:rPr>
              <w:t>Representation of logic when designing games and simulations</w:t>
            </w:r>
            <w:r w:rsidR="005375A1">
              <w:rPr>
                <w:noProof/>
                <w:webHidden/>
              </w:rPr>
              <w:tab/>
            </w:r>
            <w:r w:rsidR="005375A1">
              <w:rPr>
                <w:noProof/>
                <w:webHidden/>
              </w:rPr>
              <w:fldChar w:fldCharType="begin"/>
            </w:r>
            <w:r w:rsidR="005375A1">
              <w:rPr>
                <w:noProof/>
                <w:webHidden/>
              </w:rPr>
              <w:instrText xml:space="preserve"> PAGEREF _Toc146194985 \h </w:instrText>
            </w:r>
            <w:r w:rsidR="005375A1">
              <w:rPr>
                <w:noProof/>
                <w:webHidden/>
              </w:rPr>
            </w:r>
            <w:r w:rsidR="005375A1">
              <w:rPr>
                <w:noProof/>
                <w:webHidden/>
              </w:rPr>
              <w:fldChar w:fldCharType="separate"/>
            </w:r>
            <w:r w:rsidR="005375A1">
              <w:rPr>
                <w:noProof/>
                <w:webHidden/>
              </w:rPr>
              <w:t>38</w:t>
            </w:r>
            <w:r w:rsidR="005375A1">
              <w:rPr>
                <w:noProof/>
                <w:webHidden/>
              </w:rPr>
              <w:fldChar w:fldCharType="end"/>
            </w:r>
          </w:hyperlink>
        </w:p>
        <w:p w14:paraId="3CB4BA77" w14:textId="3F0D679E"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86" w:history="1">
            <w:r w:rsidR="005375A1" w:rsidRPr="00535EEF">
              <w:rPr>
                <w:rStyle w:val="Hyperlink"/>
                <w:noProof/>
              </w:rPr>
              <w:t>Practical application – learning through coding</w:t>
            </w:r>
            <w:r w:rsidR="005375A1">
              <w:rPr>
                <w:noProof/>
                <w:webHidden/>
              </w:rPr>
              <w:tab/>
            </w:r>
            <w:r w:rsidR="005375A1">
              <w:rPr>
                <w:noProof/>
                <w:webHidden/>
              </w:rPr>
              <w:fldChar w:fldCharType="begin"/>
            </w:r>
            <w:r w:rsidR="005375A1">
              <w:rPr>
                <w:noProof/>
                <w:webHidden/>
              </w:rPr>
              <w:instrText xml:space="preserve"> PAGEREF _Toc146194986 \h </w:instrText>
            </w:r>
            <w:r w:rsidR="005375A1">
              <w:rPr>
                <w:noProof/>
                <w:webHidden/>
              </w:rPr>
            </w:r>
            <w:r w:rsidR="005375A1">
              <w:rPr>
                <w:noProof/>
                <w:webHidden/>
              </w:rPr>
              <w:fldChar w:fldCharType="separate"/>
            </w:r>
            <w:r w:rsidR="005375A1">
              <w:rPr>
                <w:noProof/>
                <w:webHidden/>
              </w:rPr>
              <w:t>41</w:t>
            </w:r>
            <w:r w:rsidR="005375A1">
              <w:rPr>
                <w:noProof/>
                <w:webHidden/>
              </w:rPr>
              <w:fldChar w:fldCharType="end"/>
            </w:r>
          </w:hyperlink>
        </w:p>
        <w:p w14:paraId="7C624723" w14:textId="5BA3B2DB"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87" w:history="1">
            <w:r w:rsidR="005375A1" w:rsidRPr="00535EEF">
              <w:rPr>
                <w:rStyle w:val="Hyperlink"/>
              </w:rPr>
              <w:t>Functional and non-functional requirements</w:t>
            </w:r>
            <w:r w:rsidR="005375A1">
              <w:rPr>
                <w:webHidden/>
              </w:rPr>
              <w:tab/>
            </w:r>
            <w:r w:rsidR="005375A1">
              <w:rPr>
                <w:webHidden/>
              </w:rPr>
              <w:fldChar w:fldCharType="begin"/>
            </w:r>
            <w:r w:rsidR="005375A1">
              <w:rPr>
                <w:webHidden/>
              </w:rPr>
              <w:instrText xml:space="preserve"> PAGEREF _Toc146194987 \h </w:instrText>
            </w:r>
            <w:r w:rsidR="005375A1">
              <w:rPr>
                <w:webHidden/>
              </w:rPr>
            </w:r>
            <w:r w:rsidR="005375A1">
              <w:rPr>
                <w:webHidden/>
              </w:rPr>
              <w:fldChar w:fldCharType="separate"/>
            </w:r>
            <w:r w:rsidR="005375A1">
              <w:rPr>
                <w:webHidden/>
              </w:rPr>
              <w:t>42</w:t>
            </w:r>
            <w:r w:rsidR="005375A1">
              <w:rPr>
                <w:webHidden/>
              </w:rPr>
              <w:fldChar w:fldCharType="end"/>
            </w:r>
          </w:hyperlink>
        </w:p>
        <w:p w14:paraId="614FF6BC" w14:textId="76A25D65"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88" w:history="1">
            <w:r w:rsidR="005375A1" w:rsidRPr="00535EEF">
              <w:rPr>
                <w:rStyle w:val="Hyperlink"/>
              </w:rPr>
              <w:t>Functional and non-functional requirements activity</w:t>
            </w:r>
            <w:r w:rsidR="005375A1">
              <w:rPr>
                <w:webHidden/>
              </w:rPr>
              <w:tab/>
            </w:r>
            <w:r w:rsidR="005375A1">
              <w:rPr>
                <w:webHidden/>
              </w:rPr>
              <w:fldChar w:fldCharType="begin"/>
            </w:r>
            <w:r w:rsidR="005375A1">
              <w:rPr>
                <w:webHidden/>
              </w:rPr>
              <w:instrText xml:space="preserve"> PAGEREF _Toc146194988 \h </w:instrText>
            </w:r>
            <w:r w:rsidR="005375A1">
              <w:rPr>
                <w:webHidden/>
              </w:rPr>
            </w:r>
            <w:r w:rsidR="005375A1">
              <w:rPr>
                <w:webHidden/>
              </w:rPr>
              <w:fldChar w:fldCharType="separate"/>
            </w:r>
            <w:r w:rsidR="005375A1">
              <w:rPr>
                <w:webHidden/>
              </w:rPr>
              <w:t>43</w:t>
            </w:r>
            <w:r w:rsidR="005375A1">
              <w:rPr>
                <w:webHidden/>
              </w:rPr>
              <w:fldChar w:fldCharType="end"/>
            </w:r>
          </w:hyperlink>
        </w:p>
        <w:p w14:paraId="53B96F39" w14:textId="4FA8C298"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89" w:history="1">
            <w:r w:rsidR="005375A1" w:rsidRPr="00535EEF">
              <w:rPr>
                <w:rStyle w:val="Hyperlink"/>
              </w:rPr>
              <w:t>Use case diagrams</w:t>
            </w:r>
            <w:r w:rsidR="005375A1">
              <w:rPr>
                <w:webHidden/>
              </w:rPr>
              <w:tab/>
            </w:r>
            <w:r w:rsidR="005375A1">
              <w:rPr>
                <w:webHidden/>
              </w:rPr>
              <w:fldChar w:fldCharType="begin"/>
            </w:r>
            <w:r w:rsidR="005375A1">
              <w:rPr>
                <w:webHidden/>
              </w:rPr>
              <w:instrText xml:space="preserve"> PAGEREF _Toc146194989 \h </w:instrText>
            </w:r>
            <w:r w:rsidR="005375A1">
              <w:rPr>
                <w:webHidden/>
              </w:rPr>
            </w:r>
            <w:r w:rsidR="005375A1">
              <w:rPr>
                <w:webHidden/>
              </w:rPr>
              <w:fldChar w:fldCharType="separate"/>
            </w:r>
            <w:r w:rsidR="005375A1">
              <w:rPr>
                <w:webHidden/>
              </w:rPr>
              <w:t>44</w:t>
            </w:r>
            <w:r w:rsidR="005375A1">
              <w:rPr>
                <w:webHidden/>
              </w:rPr>
              <w:fldChar w:fldCharType="end"/>
            </w:r>
          </w:hyperlink>
        </w:p>
        <w:p w14:paraId="0BECD140" w14:textId="6AB767EF"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90" w:history="1">
            <w:r w:rsidR="005375A1" w:rsidRPr="00535EEF">
              <w:rPr>
                <w:rStyle w:val="Hyperlink"/>
              </w:rPr>
              <w:t>Predefined algorithms and artificial intelligence</w:t>
            </w:r>
            <w:r w:rsidR="005375A1">
              <w:rPr>
                <w:webHidden/>
              </w:rPr>
              <w:tab/>
            </w:r>
            <w:r w:rsidR="005375A1">
              <w:rPr>
                <w:webHidden/>
              </w:rPr>
              <w:fldChar w:fldCharType="begin"/>
            </w:r>
            <w:r w:rsidR="005375A1">
              <w:rPr>
                <w:webHidden/>
              </w:rPr>
              <w:instrText xml:space="preserve"> PAGEREF _Toc146194990 \h </w:instrText>
            </w:r>
            <w:r w:rsidR="005375A1">
              <w:rPr>
                <w:webHidden/>
              </w:rPr>
            </w:r>
            <w:r w:rsidR="005375A1">
              <w:rPr>
                <w:webHidden/>
              </w:rPr>
              <w:fldChar w:fldCharType="separate"/>
            </w:r>
            <w:r w:rsidR="005375A1">
              <w:rPr>
                <w:webHidden/>
              </w:rPr>
              <w:t>46</w:t>
            </w:r>
            <w:r w:rsidR="005375A1">
              <w:rPr>
                <w:webHidden/>
              </w:rPr>
              <w:fldChar w:fldCharType="end"/>
            </w:r>
          </w:hyperlink>
        </w:p>
        <w:p w14:paraId="17243B2D" w14:textId="5511A2B9"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91" w:history="1">
            <w:r w:rsidR="005375A1" w:rsidRPr="00535EEF">
              <w:rPr>
                <w:rStyle w:val="Hyperlink"/>
              </w:rPr>
              <w:t>Design principles relevant to game design</w:t>
            </w:r>
            <w:r w:rsidR="005375A1">
              <w:rPr>
                <w:webHidden/>
              </w:rPr>
              <w:tab/>
            </w:r>
            <w:r w:rsidR="005375A1">
              <w:rPr>
                <w:webHidden/>
              </w:rPr>
              <w:fldChar w:fldCharType="begin"/>
            </w:r>
            <w:r w:rsidR="005375A1">
              <w:rPr>
                <w:webHidden/>
              </w:rPr>
              <w:instrText xml:space="preserve"> PAGEREF _Toc146194991 \h </w:instrText>
            </w:r>
            <w:r w:rsidR="005375A1">
              <w:rPr>
                <w:webHidden/>
              </w:rPr>
            </w:r>
            <w:r w:rsidR="005375A1">
              <w:rPr>
                <w:webHidden/>
              </w:rPr>
              <w:fldChar w:fldCharType="separate"/>
            </w:r>
            <w:r w:rsidR="005375A1">
              <w:rPr>
                <w:webHidden/>
              </w:rPr>
              <w:t>47</w:t>
            </w:r>
            <w:r w:rsidR="005375A1">
              <w:rPr>
                <w:webHidden/>
              </w:rPr>
              <w:fldChar w:fldCharType="end"/>
            </w:r>
          </w:hyperlink>
        </w:p>
        <w:p w14:paraId="63FEE64B" w14:textId="20B5690C"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92" w:history="1">
            <w:r w:rsidR="005375A1" w:rsidRPr="00535EEF">
              <w:rPr>
                <w:rStyle w:val="Hyperlink"/>
              </w:rPr>
              <w:t>Data privacy and cybersecurity in game design</w:t>
            </w:r>
            <w:r w:rsidR="005375A1">
              <w:rPr>
                <w:webHidden/>
              </w:rPr>
              <w:tab/>
            </w:r>
            <w:r w:rsidR="005375A1">
              <w:rPr>
                <w:webHidden/>
              </w:rPr>
              <w:fldChar w:fldCharType="begin"/>
            </w:r>
            <w:r w:rsidR="005375A1">
              <w:rPr>
                <w:webHidden/>
              </w:rPr>
              <w:instrText xml:space="preserve"> PAGEREF _Toc146194992 \h </w:instrText>
            </w:r>
            <w:r w:rsidR="005375A1">
              <w:rPr>
                <w:webHidden/>
              </w:rPr>
            </w:r>
            <w:r w:rsidR="005375A1">
              <w:rPr>
                <w:webHidden/>
              </w:rPr>
              <w:fldChar w:fldCharType="separate"/>
            </w:r>
            <w:r w:rsidR="005375A1">
              <w:rPr>
                <w:webHidden/>
              </w:rPr>
              <w:t>50</w:t>
            </w:r>
            <w:r w:rsidR="005375A1">
              <w:rPr>
                <w:webHidden/>
              </w:rPr>
              <w:fldChar w:fldCharType="end"/>
            </w:r>
          </w:hyperlink>
        </w:p>
        <w:p w14:paraId="44D5A6E2" w14:textId="12058A9D"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93" w:history="1">
            <w:r w:rsidR="005375A1" w:rsidRPr="00535EEF">
              <w:rPr>
                <w:rStyle w:val="Hyperlink"/>
                <w:noProof/>
              </w:rPr>
              <w:t>Data ownership</w:t>
            </w:r>
            <w:r w:rsidR="005375A1">
              <w:rPr>
                <w:noProof/>
                <w:webHidden/>
              </w:rPr>
              <w:tab/>
            </w:r>
            <w:r w:rsidR="005375A1">
              <w:rPr>
                <w:noProof/>
                <w:webHidden/>
              </w:rPr>
              <w:fldChar w:fldCharType="begin"/>
            </w:r>
            <w:r w:rsidR="005375A1">
              <w:rPr>
                <w:noProof/>
                <w:webHidden/>
              </w:rPr>
              <w:instrText xml:space="preserve"> PAGEREF _Toc146194993 \h </w:instrText>
            </w:r>
            <w:r w:rsidR="005375A1">
              <w:rPr>
                <w:noProof/>
                <w:webHidden/>
              </w:rPr>
            </w:r>
            <w:r w:rsidR="005375A1">
              <w:rPr>
                <w:noProof/>
                <w:webHidden/>
              </w:rPr>
              <w:fldChar w:fldCharType="separate"/>
            </w:r>
            <w:r w:rsidR="005375A1">
              <w:rPr>
                <w:noProof/>
                <w:webHidden/>
              </w:rPr>
              <w:t>54</w:t>
            </w:r>
            <w:r w:rsidR="005375A1">
              <w:rPr>
                <w:noProof/>
                <w:webHidden/>
              </w:rPr>
              <w:fldChar w:fldCharType="end"/>
            </w:r>
          </w:hyperlink>
        </w:p>
        <w:p w14:paraId="53700B8F" w14:textId="43CB1C35"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94" w:history="1">
            <w:r w:rsidR="005375A1" w:rsidRPr="00535EEF">
              <w:rPr>
                <w:rStyle w:val="Hyperlink"/>
                <w:noProof/>
              </w:rPr>
              <w:t>Data protection and cybersecurity</w:t>
            </w:r>
            <w:r w:rsidR="005375A1">
              <w:rPr>
                <w:noProof/>
                <w:webHidden/>
              </w:rPr>
              <w:tab/>
            </w:r>
            <w:r w:rsidR="005375A1">
              <w:rPr>
                <w:noProof/>
                <w:webHidden/>
              </w:rPr>
              <w:fldChar w:fldCharType="begin"/>
            </w:r>
            <w:r w:rsidR="005375A1">
              <w:rPr>
                <w:noProof/>
                <w:webHidden/>
              </w:rPr>
              <w:instrText xml:space="preserve"> PAGEREF _Toc146194994 \h </w:instrText>
            </w:r>
            <w:r w:rsidR="005375A1">
              <w:rPr>
                <w:noProof/>
                <w:webHidden/>
              </w:rPr>
            </w:r>
            <w:r w:rsidR="005375A1">
              <w:rPr>
                <w:noProof/>
                <w:webHidden/>
              </w:rPr>
              <w:fldChar w:fldCharType="separate"/>
            </w:r>
            <w:r w:rsidR="005375A1">
              <w:rPr>
                <w:noProof/>
                <w:webHidden/>
              </w:rPr>
              <w:t>58</w:t>
            </w:r>
            <w:r w:rsidR="005375A1">
              <w:rPr>
                <w:noProof/>
                <w:webHidden/>
              </w:rPr>
              <w:fldChar w:fldCharType="end"/>
            </w:r>
          </w:hyperlink>
        </w:p>
        <w:p w14:paraId="0C785687" w14:textId="57DCA502"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95" w:history="1">
            <w:r w:rsidR="005375A1" w:rsidRPr="00535EEF">
              <w:rPr>
                <w:rStyle w:val="Hyperlink"/>
              </w:rPr>
              <w:t>Representing data</w:t>
            </w:r>
            <w:r w:rsidR="005375A1">
              <w:rPr>
                <w:webHidden/>
              </w:rPr>
              <w:tab/>
            </w:r>
            <w:r w:rsidR="005375A1">
              <w:rPr>
                <w:webHidden/>
              </w:rPr>
              <w:fldChar w:fldCharType="begin"/>
            </w:r>
            <w:r w:rsidR="005375A1">
              <w:rPr>
                <w:webHidden/>
              </w:rPr>
              <w:instrText xml:space="preserve"> PAGEREF _Toc146194995 \h </w:instrText>
            </w:r>
            <w:r w:rsidR="005375A1">
              <w:rPr>
                <w:webHidden/>
              </w:rPr>
            </w:r>
            <w:r w:rsidR="005375A1">
              <w:rPr>
                <w:webHidden/>
              </w:rPr>
              <w:fldChar w:fldCharType="separate"/>
            </w:r>
            <w:r w:rsidR="005375A1">
              <w:rPr>
                <w:webHidden/>
              </w:rPr>
              <w:t>64</w:t>
            </w:r>
            <w:r w:rsidR="005375A1">
              <w:rPr>
                <w:webHidden/>
              </w:rPr>
              <w:fldChar w:fldCharType="end"/>
            </w:r>
          </w:hyperlink>
        </w:p>
        <w:p w14:paraId="7F9C29E5" w14:textId="65226529"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96" w:history="1">
            <w:r w:rsidR="005375A1" w:rsidRPr="00535EEF">
              <w:rPr>
                <w:rStyle w:val="Hyperlink"/>
              </w:rPr>
              <w:t>Producing and implementing flowcharts</w:t>
            </w:r>
            <w:r w:rsidR="005375A1">
              <w:rPr>
                <w:webHidden/>
              </w:rPr>
              <w:tab/>
            </w:r>
            <w:r w:rsidR="005375A1">
              <w:rPr>
                <w:webHidden/>
              </w:rPr>
              <w:fldChar w:fldCharType="begin"/>
            </w:r>
            <w:r w:rsidR="005375A1">
              <w:rPr>
                <w:webHidden/>
              </w:rPr>
              <w:instrText xml:space="preserve"> PAGEREF _Toc146194996 \h </w:instrText>
            </w:r>
            <w:r w:rsidR="005375A1">
              <w:rPr>
                <w:webHidden/>
              </w:rPr>
            </w:r>
            <w:r w:rsidR="005375A1">
              <w:rPr>
                <w:webHidden/>
              </w:rPr>
              <w:fldChar w:fldCharType="separate"/>
            </w:r>
            <w:r w:rsidR="005375A1">
              <w:rPr>
                <w:webHidden/>
              </w:rPr>
              <w:t>65</w:t>
            </w:r>
            <w:r w:rsidR="005375A1">
              <w:rPr>
                <w:webHidden/>
              </w:rPr>
              <w:fldChar w:fldCharType="end"/>
            </w:r>
          </w:hyperlink>
        </w:p>
        <w:p w14:paraId="25002084" w14:textId="3D8DAAB8"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4997" w:history="1">
            <w:r w:rsidR="005375A1" w:rsidRPr="00535EEF">
              <w:rPr>
                <w:rStyle w:val="Hyperlink"/>
                <w:noProof/>
              </w:rPr>
              <w:t>Practical application – learning through coding</w:t>
            </w:r>
            <w:r w:rsidR="005375A1">
              <w:rPr>
                <w:noProof/>
                <w:webHidden/>
              </w:rPr>
              <w:tab/>
            </w:r>
            <w:r w:rsidR="005375A1">
              <w:rPr>
                <w:noProof/>
                <w:webHidden/>
              </w:rPr>
              <w:fldChar w:fldCharType="begin"/>
            </w:r>
            <w:r w:rsidR="005375A1">
              <w:rPr>
                <w:noProof/>
                <w:webHidden/>
              </w:rPr>
              <w:instrText xml:space="preserve"> PAGEREF _Toc146194997 \h </w:instrText>
            </w:r>
            <w:r w:rsidR="005375A1">
              <w:rPr>
                <w:noProof/>
                <w:webHidden/>
              </w:rPr>
            </w:r>
            <w:r w:rsidR="005375A1">
              <w:rPr>
                <w:noProof/>
                <w:webHidden/>
              </w:rPr>
              <w:fldChar w:fldCharType="separate"/>
            </w:r>
            <w:r w:rsidR="005375A1">
              <w:rPr>
                <w:noProof/>
                <w:webHidden/>
              </w:rPr>
              <w:t>66</w:t>
            </w:r>
            <w:r w:rsidR="005375A1">
              <w:rPr>
                <w:noProof/>
                <w:webHidden/>
              </w:rPr>
              <w:fldChar w:fldCharType="end"/>
            </w:r>
          </w:hyperlink>
        </w:p>
        <w:p w14:paraId="10EC3834" w14:textId="7F89F7C9"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98" w:history="1">
            <w:r w:rsidR="005375A1" w:rsidRPr="00535EEF">
              <w:rPr>
                <w:rStyle w:val="Hyperlink"/>
              </w:rPr>
              <w:t>Desk checking</w:t>
            </w:r>
            <w:r w:rsidR="005375A1">
              <w:rPr>
                <w:webHidden/>
              </w:rPr>
              <w:tab/>
            </w:r>
            <w:r w:rsidR="005375A1">
              <w:rPr>
                <w:webHidden/>
              </w:rPr>
              <w:fldChar w:fldCharType="begin"/>
            </w:r>
            <w:r w:rsidR="005375A1">
              <w:rPr>
                <w:webHidden/>
              </w:rPr>
              <w:instrText xml:space="preserve"> PAGEREF _Toc146194998 \h </w:instrText>
            </w:r>
            <w:r w:rsidR="005375A1">
              <w:rPr>
                <w:webHidden/>
              </w:rPr>
            </w:r>
            <w:r w:rsidR="005375A1">
              <w:rPr>
                <w:webHidden/>
              </w:rPr>
              <w:fldChar w:fldCharType="separate"/>
            </w:r>
            <w:r w:rsidR="005375A1">
              <w:rPr>
                <w:webHidden/>
              </w:rPr>
              <w:t>67</w:t>
            </w:r>
            <w:r w:rsidR="005375A1">
              <w:rPr>
                <w:webHidden/>
              </w:rPr>
              <w:fldChar w:fldCharType="end"/>
            </w:r>
          </w:hyperlink>
        </w:p>
        <w:p w14:paraId="5134EAF9" w14:textId="3EE1B4EF"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4999" w:history="1">
            <w:r w:rsidR="005375A1" w:rsidRPr="00535EEF">
              <w:rPr>
                <w:rStyle w:val="Hyperlink"/>
                <w:lang w:eastAsia="zh-CN"/>
              </w:rPr>
              <w:t>Error type in programming</w:t>
            </w:r>
            <w:r w:rsidR="005375A1">
              <w:rPr>
                <w:webHidden/>
              </w:rPr>
              <w:tab/>
            </w:r>
            <w:r w:rsidR="005375A1">
              <w:rPr>
                <w:webHidden/>
              </w:rPr>
              <w:fldChar w:fldCharType="begin"/>
            </w:r>
            <w:r w:rsidR="005375A1">
              <w:rPr>
                <w:webHidden/>
              </w:rPr>
              <w:instrText xml:space="preserve"> PAGEREF _Toc146194999 \h </w:instrText>
            </w:r>
            <w:r w:rsidR="005375A1">
              <w:rPr>
                <w:webHidden/>
              </w:rPr>
            </w:r>
            <w:r w:rsidR="005375A1">
              <w:rPr>
                <w:webHidden/>
              </w:rPr>
              <w:fldChar w:fldCharType="separate"/>
            </w:r>
            <w:r w:rsidR="005375A1">
              <w:rPr>
                <w:webHidden/>
              </w:rPr>
              <w:t>70</w:t>
            </w:r>
            <w:r w:rsidR="005375A1">
              <w:rPr>
                <w:webHidden/>
              </w:rPr>
              <w:fldChar w:fldCharType="end"/>
            </w:r>
          </w:hyperlink>
        </w:p>
        <w:p w14:paraId="76272241" w14:textId="6C6B93A6" w:rsidR="005375A1" w:rsidRDefault="007377E1">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6195000" w:history="1">
            <w:r w:rsidR="005375A1" w:rsidRPr="00535EEF">
              <w:rPr>
                <w:rStyle w:val="Hyperlink"/>
                <w:noProof/>
              </w:rPr>
              <w:t>Practical application – learning through coding</w:t>
            </w:r>
            <w:r w:rsidR="005375A1">
              <w:rPr>
                <w:noProof/>
                <w:webHidden/>
              </w:rPr>
              <w:tab/>
            </w:r>
            <w:r w:rsidR="005375A1">
              <w:rPr>
                <w:noProof/>
                <w:webHidden/>
              </w:rPr>
              <w:fldChar w:fldCharType="begin"/>
            </w:r>
            <w:r w:rsidR="005375A1">
              <w:rPr>
                <w:noProof/>
                <w:webHidden/>
              </w:rPr>
              <w:instrText xml:space="preserve"> PAGEREF _Toc146195000 \h </w:instrText>
            </w:r>
            <w:r w:rsidR="005375A1">
              <w:rPr>
                <w:noProof/>
                <w:webHidden/>
              </w:rPr>
            </w:r>
            <w:r w:rsidR="005375A1">
              <w:rPr>
                <w:noProof/>
                <w:webHidden/>
              </w:rPr>
              <w:fldChar w:fldCharType="separate"/>
            </w:r>
            <w:r w:rsidR="005375A1">
              <w:rPr>
                <w:noProof/>
                <w:webHidden/>
              </w:rPr>
              <w:t>74</w:t>
            </w:r>
            <w:r w:rsidR="005375A1">
              <w:rPr>
                <w:noProof/>
                <w:webHidden/>
              </w:rPr>
              <w:fldChar w:fldCharType="end"/>
            </w:r>
          </w:hyperlink>
        </w:p>
        <w:p w14:paraId="565A029C" w14:textId="00B3E6BA"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5001" w:history="1">
            <w:r w:rsidR="005375A1" w:rsidRPr="00535EEF">
              <w:rPr>
                <w:rStyle w:val="Hyperlink"/>
              </w:rPr>
              <w:t>Gantt chart</w:t>
            </w:r>
            <w:r w:rsidR="005375A1">
              <w:rPr>
                <w:webHidden/>
              </w:rPr>
              <w:tab/>
            </w:r>
            <w:r w:rsidR="005375A1">
              <w:rPr>
                <w:webHidden/>
              </w:rPr>
              <w:fldChar w:fldCharType="begin"/>
            </w:r>
            <w:r w:rsidR="005375A1">
              <w:rPr>
                <w:webHidden/>
              </w:rPr>
              <w:instrText xml:space="preserve"> PAGEREF _Toc146195001 \h </w:instrText>
            </w:r>
            <w:r w:rsidR="005375A1">
              <w:rPr>
                <w:webHidden/>
              </w:rPr>
            </w:r>
            <w:r w:rsidR="005375A1">
              <w:rPr>
                <w:webHidden/>
              </w:rPr>
              <w:fldChar w:fldCharType="separate"/>
            </w:r>
            <w:r w:rsidR="005375A1">
              <w:rPr>
                <w:webHidden/>
              </w:rPr>
              <w:t>74</w:t>
            </w:r>
            <w:r w:rsidR="005375A1">
              <w:rPr>
                <w:webHidden/>
              </w:rPr>
              <w:fldChar w:fldCharType="end"/>
            </w:r>
          </w:hyperlink>
        </w:p>
        <w:p w14:paraId="56230332" w14:textId="10E11FD1"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5002" w:history="1">
            <w:r w:rsidR="005375A1" w:rsidRPr="00535EEF">
              <w:rPr>
                <w:rStyle w:val="Hyperlink"/>
              </w:rPr>
              <w:t>Record of project development</w:t>
            </w:r>
            <w:r w:rsidR="005375A1">
              <w:rPr>
                <w:webHidden/>
              </w:rPr>
              <w:tab/>
            </w:r>
            <w:r w:rsidR="005375A1">
              <w:rPr>
                <w:webHidden/>
              </w:rPr>
              <w:fldChar w:fldCharType="begin"/>
            </w:r>
            <w:r w:rsidR="005375A1">
              <w:rPr>
                <w:webHidden/>
              </w:rPr>
              <w:instrText xml:space="preserve"> PAGEREF _Toc146195002 \h </w:instrText>
            </w:r>
            <w:r w:rsidR="005375A1">
              <w:rPr>
                <w:webHidden/>
              </w:rPr>
            </w:r>
            <w:r w:rsidR="005375A1">
              <w:rPr>
                <w:webHidden/>
              </w:rPr>
              <w:fldChar w:fldCharType="separate"/>
            </w:r>
            <w:r w:rsidR="005375A1">
              <w:rPr>
                <w:webHidden/>
              </w:rPr>
              <w:t>76</w:t>
            </w:r>
            <w:r w:rsidR="005375A1">
              <w:rPr>
                <w:webHidden/>
              </w:rPr>
              <w:fldChar w:fldCharType="end"/>
            </w:r>
          </w:hyperlink>
        </w:p>
        <w:p w14:paraId="183E7DEB" w14:textId="03800359"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5003" w:history="1">
            <w:r w:rsidR="005375A1" w:rsidRPr="00535EEF">
              <w:rPr>
                <w:rStyle w:val="Hyperlink"/>
              </w:rPr>
              <w:t>Testing and evaluating</w:t>
            </w:r>
            <w:r w:rsidR="005375A1">
              <w:rPr>
                <w:webHidden/>
              </w:rPr>
              <w:tab/>
            </w:r>
            <w:r w:rsidR="005375A1">
              <w:rPr>
                <w:webHidden/>
              </w:rPr>
              <w:fldChar w:fldCharType="begin"/>
            </w:r>
            <w:r w:rsidR="005375A1">
              <w:rPr>
                <w:webHidden/>
              </w:rPr>
              <w:instrText xml:space="preserve"> PAGEREF _Toc146195003 \h </w:instrText>
            </w:r>
            <w:r w:rsidR="005375A1">
              <w:rPr>
                <w:webHidden/>
              </w:rPr>
            </w:r>
            <w:r w:rsidR="005375A1">
              <w:rPr>
                <w:webHidden/>
              </w:rPr>
              <w:fldChar w:fldCharType="separate"/>
            </w:r>
            <w:r w:rsidR="005375A1">
              <w:rPr>
                <w:webHidden/>
              </w:rPr>
              <w:t>78</w:t>
            </w:r>
            <w:r w:rsidR="005375A1">
              <w:rPr>
                <w:webHidden/>
              </w:rPr>
              <w:fldChar w:fldCharType="end"/>
            </w:r>
          </w:hyperlink>
        </w:p>
        <w:p w14:paraId="3071514D" w14:textId="289D1A51"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5004" w:history="1">
            <w:r w:rsidR="005375A1" w:rsidRPr="00535EEF">
              <w:rPr>
                <w:rStyle w:val="Hyperlink"/>
              </w:rPr>
              <w:t>Careers</w:t>
            </w:r>
            <w:r w:rsidR="005375A1">
              <w:rPr>
                <w:webHidden/>
              </w:rPr>
              <w:tab/>
            </w:r>
            <w:r w:rsidR="005375A1">
              <w:rPr>
                <w:webHidden/>
              </w:rPr>
              <w:fldChar w:fldCharType="begin"/>
            </w:r>
            <w:r w:rsidR="005375A1">
              <w:rPr>
                <w:webHidden/>
              </w:rPr>
              <w:instrText xml:space="preserve"> PAGEREF _Toc146195004 \h </w:instrText>
            </w:r>
            <w:r w:rsidR="005375A1">
              <w:rPr>
                <w:webHidden/>
              </w:rPr>
            </w:r>
            <w:r w:rsidR="005375A1">
              <w:rPr>
                <w:webHidden/>
              </w:rPr>
              <w:fldChar w:fldCharType="separate"/>
            </w:r>
            <w:r w:rsidR="005375A1">
              <w:rPr>
                <w:webHidden/>
              </w:rPr>
              <w:t>79</w:t>
            </w:r>
            <w:r w:rsidR="005375A1">
              <w:rPr>
                <w:webHidden/>
              </w:rPr>
              <w:fldChar w:fldCharType="end"/>
            </w:r>
          </w:hyperlink>
        </w:p>
        <w:p w14:paraId="0648C1E8" w14:textId="2FA167D1" w:rsidR="005375A1" w:rsidRDefault="007377E1">
          <w:pPr>
            <w:pStyle w:val="TOC2"/>
            <w:rPr>
              <w:rFonts w:asciiTheme="minorHAnsi" w:eastAsiaTheme="minorEastAsia" w:hAnsiTheme="minorHAnsi" w:cstheme="minorBidi"/>
              <w:kern w:val="2"/>
              <w:sz w:val="22"/>
              <w:szCs w:val="22"/>
              <w:lang w:eastAsia="en-AU"/>
              <w14:ligatures w14:val="standardContextual"/>
            </w:rPr>
          </w:pPr>
          <w:hyperlink w:anchor="_Toc146195005" w:history="1">
            <w:r w:rsidR="005375A1" w:rsidRPr="00535EEF">
              <w:rPr>
                <w:rStyle w:val="Hyperlink"/>
              </w:rPr>
              <w:t>References</w:t>
            </w:r>
            <w:r w:rsidR="005375A1">
              <w:rPr>
                <w:webHidden/>
              </w:rPr>
              <w:tab/>
            </w:r>
            <w:r w:rsidR="005375A1">
              <w:rPr>
                <w:webHidden/>
              </w:rPr>
              <w:fldChar w:fldCharType="begin"/>
            </w:r>
            <w:r w:rsidR="005375A1">
              <w:rPr>
                <w:webHidden/>
              </w:rPr>
              <w:instrText xml:space="preserve"> PAGEREF _Toc146195005 \h </w:instrText>
            </w:r>
            <w:r w:rsidR="005375A1">
              <w:rPr>
                <w:webHidden/>
              </w:rPr>
            </w:r>
            <w:r w:rsidR="005375A1">
              <w:rPr>
                <w:webHidden/>
              </w:rPr>
              <w:fldChar w:fldCharType="separate"/>
            </w:r>
            <w:r w:rsidR="005375A1">
              <w:rPr>
                <w:webHidden/>
              </w:rPr>
              <w:t>82</w:t>
            </w:r>
            <w:r w:rsidR="005375A1">
              <w:rPr>
                <w:webHidden/>
              </w:rPr>
              <w:fldChar w:fldCharType="end"/>
            </w:r>
          </w:hyperlink>
        </w:p>
        <w:p w14:paraId="46BD8D56" w14:textId="304386F9" w:rsidR="004F6F5D" w:rsidRDefault="001C447B">
          <w:r>
            <w:rPr>
              <w:rFonts w:ascii="Arial Bold" w:hAnsi="Arial Bold" w:cs="Calibri (Body)"/>
              <w:b/>
              <w:sz w:val="22"/>
              <w:szCs w:val="20"/>
            </w:rPr>
            <w:fldChar w:fldCharType="end"/>
          </w:r>
        </w:p>
      </w:sdtContent>
    </w:sdt>
    <w:p w14:paraId="1EBE40C0" w14:textId="77777777" w:rsidR="000A4E71" w:rsidRPr="000A4E71" w:rsidRDefault="000A4E71" w:rsidP="000A4E71">
      <w:r w:rsidRPr="000A4E71">
        <w:br w:type="page"/>
      </w:r>
    </w:p>
    <w:p w14:paraId="520557B4" w14:textId="2571EDD8" w:rsidR="00333EC7" w:rsidRDefault="00333EC7" w:rsidP="000A4E71">
      <w:pPr>
        <w:pStyle w:val="Heading2"/>
      </w:pPr>
      <w:bookmarkStart w:id="14" w:name="_Toc146194967"/>
      <w:r>
        <w:lastRenderedPageBreak/>
        <w:t xml:space="preserve">Unit </w:t>
      </w:r>
      <w:r w:rsidR="00BF21FC">
        <w:t>o</w:t>
      </w:r>
      <w:r>
        <w:t>verview</w:t>
      </w:r>
      <w:bookmarkEnd w:id="14"/>
    </w:p>
    <w:p w14:paraId="5DCC8602" w14:textId="23D3850E" w:rsidR="00FB7346" w:rsidRDefault="00333EC7" w:rsidP="00FB7346">
      <w:r>
        <w:t xml:space="preserve">In this unit </w:t>
      </w:r>
      <w:r w:rsidR="009E4B7A">
        <w:t>students</w:t>
      </w:r>
      <w:r>
        <w:t xml:space="preserve"> will </w:t>
      </w:r>
      <w:r w:rsidR="000A3CC0">
        <w:t xml:space="preserve">develop a fundamental understanding of </w:t>
      </w:r>
      <w:r w:rsidR="003E62A8">
        <w:t>creating games and simulations</w:t>
      </w:r>
      <w:r w:rsidR="000A3CC0">
        <w:t>.</w:t>
      </w:r>
      <w:r w:rsidR="009E4B7A">
        <w:t xml:space="preserve"> Students</w:t>
      </w:r>
      <w:r w:rsidR="000A3CC0">
        <w:t xml:space="preserve"> will </w:t>
      </w:r>
      <w:r w:rsidR="0090698B">
        <w:t xml:space="preserve">investigate different </w:t>
      </w:r>
      <w:r w:rsidR="00FB7346">
        <w:t>game and simulation</w:t>
      </w:r>
      <w:r w:rsidR="0090698B">
        <w:t xml:space="preserve"> systems and research</w:t>
      </w:r>
      <w:r w:rsidR="000A3CC0">
        <w:t xml:space="preserve"> </w:t>
      </w:r>
      <w:r w:rsidR="00FB7346">
        <w:t xml:space="preserve">one </w:t>
      </w:r>
      <w:r w:rsidR="000A3CC0">
        <w:t>in depth</w:t>
      </w:r>
      <w:r w:rsidR="00D7172D">
        <w:t>.</w:t>
      </w:r>
      <w:r w:rsidR="009E4B7A">
        <w:t xml:space="preserve"> Students</w:t>
      </w:r>
      <w:r w:rsidR="00464DD7">
        <w:t xml:space="preserve"> will be guided through </w:t>
      </w:r>
      <w:r w:rsidR="00640E3C">
        <w:t xml:space="preserve">the design production process and use </w:t>
      </w:r>
      <w:r w:rsidR="00464DD7">
        <w:t xml:space="preserve">an iterative approach in </w:t>
      </w:r>
      <w:r w:rsidR="00FB7346">
        <w:t>creating a game or simulation as a solution to a user’s needs.</w:t>
      </w:r>
    </w:p>
    <w:p w14:paraId="2CA29070" w14:textId="5A0B86E7" w:rsidR="00F67B32" w:rsidRDefault="00F67B32" w:rsidP="00F67B32">
      <w:r>
        <w:t xml:space="preserve">During </w:t>
      </w:r>
      <w:r w:rsidR="000A4E71">
        <w:t>W</w:t>
      </w:r>
      <w:r>
        <w:t>eeks 1 to 8 of the learning sequence, students will gain an understanding of the computational, design and systems thinking used in creating games and simulations. A range of games and simulations will be investigated that allows students to understand how innovation, enterprise and automation have inspired the evolution of computing technology.</w:t>
      </w:r>
    </w:p>
    <w:p w14:paraId="738BDD18" w14:textId="074325C3" w:rsidR="00F67B32" w:rsidRDefault="00F67B32" w:rsidP="00F67B32">
      <w:r>
        <w:t xml:space="preserve">During </w:t>
      </w:r>
      <w:r w:rsidR="000A4E71">
        <w:t>W</w:t>
      </w:r>
      <w:r>
        <w:t>eeks 9 to 18 of the learning sequence, students will design and test a system, creating a game or simulation which is coded and iterative in design. To develop their coding skills, students work to design, produce and evaluate algorithms and implement them in an object-oriented programming language. Students manage, document and explain individual work practices.</w:t>
      </w:r>
    </w:p>
    <w:p w14:paraId="57ADDBB3" w14:textId="360C5526" w:rsidR="00F67B32" w:rsidRDefault="00F67B32" w:rsidP="00F67B32">
      <w:r>
        <w:t xml:space="preserve">During </w:t>
      </w:r>
      <w:r w:rsidR="000A4E71">
        <w:t>W</w:t>
      </w:r>
      <w:r>
        <w:t>eeks 19 to 20 of the learning sequence, students showcase their project to the class and seek self and peer review. Students also investigate careers in the game and simulations industries.</w:t>
      </w:r>
    </w:p>
    <w:p w14:paraId="5356FBA7" w14:textId="5A4EE8C1" w:rsidR="0040471C" w:rsidRPr="004E66BC" w:rsidRDefault="0040471C" w:rsidP="004E66BC">
      <w:r w:rsidRPr="004E66BC">
        <w:br w:type="page"/>
      </w:r>
    </w:p>
    <w:p w14:paraId="732C6380" w14:textId="4341218F" w:rsidR="00333EC7" w:rsidRDefault="00BF21FC" w:rsidP="00A07B14">
      <w:pPr>
        <w:pStyle w:val="Heading2"/>
      </w:pPr>
      <w:bookmarkStart w:id="15" w:name="_Toc146194968"/>
      <w:r>
        <w:lastRenderedPageBreak/>
        <w:t>Assessment</w:t>
      </w:r>
      <w:r w:rsidR="00333EC7" w:rsidRPr="00452399">
        <w:t xml:space="preserve"> </w:t>
      </w:r>
      <w:r w:rsidR="00067759">
        <w:t xml:space="preserve">task 1 </w:t>
      </w:r>
      <w:r>
        <w:t>o</w:t>
      </w:r>
      <w:r w:rsidR="00333EC7" w:rsidRPr="00452399">
        <w:t>verview</w:t>
      </w:r>
      <w:bookmarkEnd w:id="15"/>
    </w:p>
    <w:p w14:paraId="6C35E5DE" w14:textId="429AFC40" w:rsidR="00BE2067" w:rsidRDefault="00BE2067" w:rsidP="00BE2067">
      <w:pPr>
        <w:rPr>
          <w:b/>
          <w:bCs/>
        </w:rPr>
      </w:pPr>
      <w:r>
        <w:rPr>
          <w:b/>
          <w:bCs/>
        </w:rPr>
        <w:t xml:space="preserve">Type of task: </w:t>
      </w:r>
      <w:r w:rsidR="008622C6">
        <w:t>c</w:t>
      </w:r>
      <w:r w:rsidRPr="00C212B9">
        <w:t>reating games and simulations research task</w:t>
      </w:r>
      <w:r w:rsidR="0028701B">
        <w:t xml:space="preserve"> and prototype</w:t>
      </w:r>
    </w:p>
    <w:p w14:paraId="6AC0558E" w14:textId="77777777" w:rsidR="00BE2067" w:rsidRDefault="00BE2067" w:rsidP="00BE2067">
      <w:pPr>
        <w:rPr>
          <w:b/>
          <w:bCs/>
        </w:rPr>
      </w:pPr>
      <w:r>
        <w:rPr>
          <w:b/>
          <w:bCs/>
        </w:rPr>
        <w:t>Outcomes being assessed:</w:t>
      </w:r>
    </w:p>
    <w:p w14:paraId="6F9F159B" w14:textId="77777777" w:rsidR="00BE2067" w:rsidRDefault="00BE2067" w:rsidP="00BE2067">
      <w:r w:rsidRPr="00C212B9">
        <w:t>A student:</w:t>
      </w:r>
    </w:p>
    <w:p w14:paraId="450CC029" w14:textId="77777777" w:rsidR="00BE2067" w:rsidRPr="00C021A7" w:rsidRDefault="00BE2067" w:rsidP="00BE2067">
      <w:pPr>
        <w:pStyle w:val="ListBullet"/>
        <w:spacing w:before="100" w:after="100"/>
      </w:pPr>
      <w:r w:rsidRPr="00C021A7">
        <w:t>understands how innovation, enterprise and automation have inspired the evolution of computing technology</w:t>
      </w:r>
      <w:r w:rsidRPr="006C7DA6">
        <w:t xml:space="preserve"> </w:t>
      </w:r>
      <w:r w:rsidRPr="008622C6">
        <w:rPr>
          <w:rStyle w:val="Strong"/>
        </w:rPr>
        <w:t>CT5-EVL-01</w:t>
      </w:r>
    </w:p>
    <w:p w14:paraId="1534D19E" w14:textId="77777777" w:rsidR="00BE2067" w:rsidRPr="008622C6" w:rsidRDefault="00BE2067" w:rsidP="00BE2067">
      <w:pPr>
        <w:pStyle w:val="ListBullet"/>
        <w:spacing w:before="100" w:after="100"/>
        <w:rPr>
          <w:rStyle w:val="Strong"/>
          <w:b w:val="0"/>
          <w:bCs w:val="0"/>
        </w:rPr>
      </w:pPr>
      <w:r w:rsidRPr="00C021A7">
        <w:t>applies computational, design and systems thinking to the development of computing solutions</w:t>
      </w:r>
      <w:r w:rsidRPr="006C7DA6">
        <w:t xml:space="preserve"> </w:t>
      </w:r>
      <w:r w:rsidRPr="008622C6">
        <w:rPr>
          <w:rStyle w:val="Strong"/>
        </w:rPr>
        <w:t>CT5-THI-01</w:t>
      </w:r>
    </w:p>
    <w:p w14:paraId="3C451C66" w14:textId="77777777" w:rsidR="008622C6" w:rsidRPr="008405D3" w:rsidRDefault="007377E1" w:rsidP="008622C6">
      <w:pPr>
        <w:pStyle w:val="Imageattributioncaption"/>
      </w:pPr>
      <w:hyperlink r:id="rId8" w:history="1">
        <w:r w:rsidR="008622C6" w:rsidRPr="00CC0A1A">
          <w:rPr>
            <w:rStyle w:val="Hyperlink"/>
          </w:rPr>
          <w:t>Computing Technology 7–10 Syllabus</w:t>
        </w:r>
      </w:hyperlink>
      <w:r w:rsidR="008622C6" w:rsidRPr="00CC0A1A">
        <w:t xml:space="preserve"> © NSW </w:t>
      </w:r>
      <w:r w:rsidR="008622C6">
        <w:t xml:space="preserve">Education Standards Authority (NESA) </w:t>
      </w:r>
      <w:r w:rsidR="008622C6" w:rsidRPr="00CC0A1A">
        <w:t>for and on behalf of the Crown in the State of New South Wales, 2022.</w:t>
      </w:r>
    </w:p>
    <w:p w14:paraId="265A6361" w14:textId="77777777" w:rsidR="00BE2067" w:rsidRPr="0008611F" w:rsidRDefault="00BE2067" w:rsidP="00BE2067">
      <w:pPr>
        <w:rPr>
          <w:b/>
          <w:bCs/>
        </w:rPr>
      </w:pPr>
      <w:r w:rsidRPr="7932643B">
        <w:rPr>
          <w:b/>
          <w:bCs/>
        </w:rPr>
        <w:t>Suggested weighting: 15%</w:t>
      </w:r>
    </w:p>
    <w:p w14:paraId="2F5673B0" w14:textId="27A6D558" w:rsidR="00DE611B" w:rsidRDefault="00DE611B" w:rsidP="00DE611B">
      <w:pPr>
        <w:pStyle w:val="FeatureBox"/>
        <w:rPr>
          <w:color w:val="000000" w:themeColor="text1"/>
        </w:rPr>
      </w:pPr>
      <w:r>
        <w:t xml:space="preserve">Students will research the game </w:t>
      </w:r>
      <w:r w:rsidRPr="002B4753">
        <w:rPr>
          <w:i/>
          <w:iCs/>
        </w:rPr>
        <w:t>Pac-Man</w:t>
      </w:r>
      <w:r>
        <w:t xml:space="preserve"> and investigate its structure and impact on society</w:t>
      </w:r>
      <w:r w:rsidR="0069163C">
        <w:t>,</w:t>
      </w:r>
      <w:r>
        <w:t xml:space="preserve"> communicating their findings through a presentation. </w:t>
      </w:r>
      <w:r w:rsidRPr="00893046">
        <w:rPr>
          <w:color w:val="000000" w:themeColor="text1"/>
        </w:rPr>
        <w:t>Students will create a user interface design for an arcade style game considering the inputs and outputs</w:t>
      </w:r>
      <w:r w:rsidR="004751B6">
        <w:rPr>
          <w:color w:val="000000" w:themeColor="text1"/>
        </w:rPr>
        <w:t>,</w:t>
      </w:r>
      <w:r w:rsidRPr="00893046">
        <w:rPr>
          <w:color w:val="000000" w:themeColor="text1"/>
        </w:rPr>
        <w:t xml:space="preserve"> including a menu screen and playable area.</w:t>
      </w:r>
    </w:p>
    <w:p w14:paraId="28D7540F" w14:textId="5CDC83D2" w:rsidR="00DE611B" w:rsidRDefault="00DE611B" w:rsidP="00DE611B">
      <w:bookmarkStart w:id="16" w:name="_Toc122006434"/>
      <w:r>
        <w:t xml:space="preserve">Students are to discuss the history of the </w:t>
      </w:r>
      <w:r w:rsidRPr="002B4753">
        <w:rPr>
          <w:i/>
          <w:iCs/>
        </w:rPr>
        <w:t>Pac-Man</w:t>
      </w:r>
      <w:r>
        <w:t xml:space="preserve"> game, created in the 1980s and its impact on the game industry at the time of release. Understanding </w:t>
      </w:r>
      <w:r w:rsidRPr="00C43429">
        <w:rPr>
          <w:i/>
          <w:iCs/>
        </w:rPr>
        <w:t>Pac-</w:t>
      </w:r>
      <w:r w:rsidR="00C43429" w:rsidRPr="00C43429">
        <w:rPr>
          <w:i/>
          <w:iCs/>
        </w:rPr>
        <w:t>M</w:t>
      </w:r>
      <w:r w:rsidRPr="00C43429">
        <w:rPr>
          <w:i/>
          <w:iCs/>
        </w:rPr>
        <w:t>an</w:t>
      </w:r>
      <w:r>
        <w:t xml:space="preserve"> gives the opportunity to look at mazes and data structure and control structures to navigate and score.</w:t>
      </w:r>
    </w:p>
    <w:p w14:paraId="67C093C5" w14:textId="75D42A47" w:rsidR="00DE611B" w:rsidRDefault="00DE611B" w:rsidP="00DE611B">
      <w:r>
        <w:t>Students demonstrate an understanding of the hardware available at the time and how its limitations affected the processing involved in the ghosts.</w:t>
      </w:r>
    </w:p>
    <w:p w14:paraId="61F1E1FA" w14:textId="77777777" w:rsidR="00DE611B" w:rsidRDefault="00DE611B" w:rsidP="00DE611B">
      <w:r>
        <w:t>Students will then discuss links between these early games and our current gaming environment.</w:t>
      </w:r>
    </w:p>
    <w:p w14:paraId="53F38DB6" w14:textId="77777777" w:rsidR="00BE2067" w:rsidRDefault="00BE2067" w:rsidP="00CD4F50">
      <w:pPr>
        <w:pStyle w:val="Heading3"/>
      </w:pPr>
      <w:bookmarkStart w:id="17" w:name="_Toc146194969"/>
      <w:r>
        <w:lastRenderedPageBreak/>
        <w:t>Steps to success</w:t>
      </w:r>
      <w:bookmarkEnd w:id="16"/>
      <w:bookmarkEnd w:id="17"/>
    </w:p>
    <w:p w14:paraId="3D34C393" w14:textId="5DFAE4F1" w:rsidR="00CD4F50" w:rsidRDefault="00CD4F50" w:rsidP="00CD4F50">
      <w:pPr>
        <w:pStyle w:val="Caption"/>
      </w:pPr>
      <w:r>
        <w:t xml:space="preserve">Table </w:t>
      </w:r>
      <w:r>
        <w:fldChar w:fldCharType="begin"/>
      </w:r>
      <w:r>
        <w:instrText xml:space="preserve"> SEQ Table \* ARABIC </w:instrText>
      </w:r>
      <w:r>
        <w:fldChar w:fldCharType="separate"/>
      </w:r>
      <w:r w:rsidR="00240E59">
        <w:rPr>
          <w:noProof/>
        </w:rPr>
        <w:t>1</w:t>
      </w:r>
      <w:r>
        <w:fldChar w:fldCharType="end"/>
      </w:r>
      <w:r>
        <w:t xml:space="preserve"> – assessment preparation schedule</w:t>
      </w:r>
    </w:p>
    <w:tbl>
      <w:tblPr>
        <w:tblStyle w:val="Tableheader"/>
        <w:tblW w:w="9628" w:type="dxa"/>
        <w:tblLook w:val="04A0" w:firstRow="1" w:lastRow="0" w:firstColumn="1" w:lastColumn="0" w:noHBand="0" w:noVBand="1"/>
        <w:tblDescription w:val="Table outlining steps to success, what needs to be done and when it should be done."/>
      </w:tblPr>
      <w:tblGrid>
        <w:gridCol w:w="3540"/>
        <w:gridCol w:w="6088"/>
      </w:tblGrid>
      <w:tr w:rsidR="00BE2067" w:rsidRPr="0069163C" w14:paraId="1B979EC9" w14:textId="77777777" w:rsidTr="006916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0" w:type="dxa"/>
          </w:tcPr>
          <w:p w14:paraId="5A7D977E" w14:textId="77777777" w:rsidR="00BE2067" w:rsidRPr="0069163C" w:rsidRDefault="00BE2067" w:rsidP="0069163C">
            <w:r w:rsidRPr="0069163C">
              <w:t>Steps</w:t>
            </w:r>
          </w:p>
        </w:tc>
        <w:tc>
          <w:tcPr>
            <w:tcW w:w="6088" w:type="dxa"/>
          </w:tcPr>
          <w:p w14:paraId="1F29A47A" w14:textId="77777777" w:rsidR="00BE2067" w:rsidRPr="0069163C" w:rsidRDefault="00BE2067" w:rsidP="0069163C">
            <w:pPr>
              <w:cnfStyle w:val="100000000000" w:firstRow="1" w:lastRow="0" w:firstColumn="0" w:lastColumn="0" w:oddVBand="0" w:evenVBand="0" w:oddHBand="0" w:evenHBand="0" w:firstRowFirstColumn="0" w:firstRowLastColumn="0" w:lastRowFirstColumn="0" w:lastRowLastColumn="0"/>
            </w:pPr>
            <w:r w:rsidRPr="0069163C">
              <w:t>What I need to do/when I need to do it</w:t>
            </w:r>
          </w:p>
        </w:tc>
      </w:tr>
      <w:tr w:rsidR="00BE2067" w14:paraId="126497A6" w14:textId="77777777" w:rsidTr="00691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0" w:type="dxa"/>
          </w:tcPr>
          <w:p w14:paraId="22B33CEB" w14:textId="6EA9610F" w:rsidR="00BE2067" w:rsidRPr="003645A5" w:rsidRDefault="00BE2067" w:rsidP="00D606D1">
            <w:pPr>
              <w:rPr>
                <w:b w:val="0"/>
              </w:rPr>
            </w:pPr>
            <w:r w:rsidRPr="003645A5">
              <w:t>Compare old hardware to current</w:t>
            </w:r>
            <w:r w:rsidR="00496C86">
              <w:t xml:space="preserve"> hardware</w:t>
            </w:r>
          </w:p>
          <w:p w14:paraId="5134CA2D" w14:textId="77777777" w:rsidR="00BE2067" w:rsidRPr="003645A5" w:rsidRDefault="00BE2067" w:rsidP="007C35AB">
            <w:pPr>
              <w:rPr>
                <w:b w:val="0"/>
                <w:bCs/>
              </w:rPr>
            </w:pPr>
            <w:r w:rsidRPr="003645A5">
              <w:rPr>
                <w:b w:val="0"/>
                <w:bCs/>
                <w:lang w:val="en-GB"/>
              </w:rPr>
              <w:t>Explore how the changing needs of society have influenced the development of games and simulations, including the impact of simulations and games on a range of industries.</w:t>
            </w:r>
          </w:p>
        </w:tc>
        <w:tc>
          <w:tcPr>
            <w:tcW w:w="6088" w:type="dxa"/>
          </w:tcPr>
          <w:p w14:paraId="4F140A0B" w14:textId="21063A6F" w:rsidR="00BE2067" w:rsidRPr="003645A5" w:rsidRDefault="00BE2067" w:rsidP="00CD4F50">
            <w:pPr>
              <w:pStyle w:val="ListBullet"/>
              <w:cnfStyle w:val="000000100000" w:firstRow="0" w:lastRow="0" w:firstColumn="0" w:lastColumn="0" w:oddVBand="0" w:evenVBand="0" w:oddHBand="1" w:evenHBand="0" w:firstRowFirstColumn="0" w:firstRowLastColumn="0" w:lastRowFirstColumn="0" w:lastRowLastColumn="0"/>
            </w:pPr>
            <w:r w:rsidRPr="003645A5">
              <w:t>Produce a presentation outlining the differences between hardware from th</w:t>
            </w:r>
            <w:r w:rsidR="002B4753">
              <w:t>e 1980s</w:t>
            </w:r>
            <w:r w:rsidRPr="003645A5">
              <w:t xml:space="preserve"> and now and how it has affected games available then to now.</w:t>
            </w:r>
          </w:p>
          <w:p w14:paraId="4ED22A3A" w14:textId="06FC7D3C" w:rsidR="00BE2067" w:rsidRPr="003645A5" w:rsidRDefault="00BE2067" w:rsidP="00CD4F50">
            <w:pPr>
              <w:pStyle w:val="ListBullet"/>
              <w:cnfStyle w:val="000000100000" w:firstRow="0" w:lastRow="0" w:firstColumn="0" w:lastColumn="0" w:oddVBand="0" w:evenVBand="0" w:oddHBand="1" w:evenHBand="0" w:firstRowFirstColumn="0" w:firstRowLastColumn="0" w:lastRowFirstColumn="0" w:lastRowLastColumn="0"/>
            </w:pPr>
            <w:r w:rsidRPr="003645A5">
              <w:t>Elaborate on how this has affected the general audience for games over time.</w:t>
            </w:r>
          </w:p>
          <w:p w14:paraId="6FAAD1ED" w14:textId="51C731E9" w:rsidR="00BE2067" w:rsidRPr="003645A5" w:rsidRDefault="00BE2067" w:rsidP="00CD4F50">
            <w:pPr>
              <w:pStyle w:val="ListBullet"/>
              <w:cnfStyle w:val="000000100000" w:firstRow="0" w:lastRow="0" w:firstColumn="0" w:lastColumn="0" w:oddVBand="0" w:evenVBand="0" w:oddHBand="1" w:evenHBand="0" w:firstRowFirstColumn="0" w:firstRowLastColumn="0" w:lastRowFirstColumn="0" w:lastRowLastColumn="0"/>
            </w:pPr>
            <w:r w:rsidRPr="003645A5">
              <w:t>Specify the non-functional requirements of a game or simulation</w:t>
            </w:r>
            <w:r w:rsidR="00A237C0">
              <w:t>.</w:t>
            </w:r>
          </w:p>
          <w:p w14:paraId="07446FA8" w14:textId="4CE6B445" w:rsidR="00BE2067" w:rsidRPr="003645A5" w:rsidRDefault="00BE2067" w:rsidP="00CD4F50">
            <w:pPr>
              <w:pStyle w:val="ListBullet"/>
              <w:cnfStyle w:val="000000100000" w:firstRow="0" w:lastRow="0" w:firstColumn="0" w:lastColumn="0" w:oddVBand="0" w:evenVBand="0" w:oddHBand="1" w:evenHBand="0" w:firstRowFirstColumn="0" w:firstRowLastColumn="0" w:lastRowFirstColumn="0" w:lastRowLastColumn="0"/>
            </w:pPr>
            <w:r w:rsidRPr="003645A5">
              <w:t>Examples include</w:t>
            </w:r>
          </w:p>
          <w:p w14:paraId="677C2B90" w14:textId="77777777" w:rsidR="00BE2067" w:rsidRPr="003645A5" w:rsidRDefault="00BE2067" w:rsidP="00CD4F50">
            <w:pPr>
              <w:pStyle w:val="ListBullet2"/>
              <w:cnfStyle w:val="000000100000" w:firstRow="0" w:lastRow="0" w:firstColumn="0" w:lastColumn="0" w:oddVBand="0" w:evenVBand="0" w:oddHBand="1" w:evenHBand="0" w:firstRowFirstColumn="0" w:firstRowLastColumn="0" w:lastRowFirstColumn="0" w:lastRowLastColumn="0"/>
            </w:pPr>
            <w:r w:rsidRPr="003645A5">
              <w:t>age suitability</w:t>
            </w:r>
          </w:p>
          <w:p w14:paraId="21A0219C" w14:textId="77777777" w:rsidR="00BE2067" w:rsidRPr="003645A5" w:rsidRDefault="00BE2067" w:rsidP="00CD4F50">
            <w:pPr>
              <w:pStyle w:val="ListBullet2"/>
              <w:cnfStyle w:val="000000100000" w:firstRow="0" w:lastRow="0" w:firstColumn="0" w:lastColumn="0" w:oddVBand="0" w:evenVBand="0" w:oddHBand="1" w:evenHBand="0" w:firstRowFirstColumn="0" w:firstRowLastColumn="0" w:lastRowFirstColumn="0" w:lastRowLastColumn="0"/>
            </w:pPr>
            <w:r w:rsidRPr="003645A5">
              <w:t>motivation or immersion</w:t>
            </w:r>
          </w:p>
          <w:p w14:paraId="17361F89" w14:textId="77777777" w:rsidR="00BE2067" w:rsidRPr="003645A5" w:rsidRDefault="00BE2067" w:rsidP="00CD4F50">
            <w:pPr>
              <w:pStyle w:val="ListBullet2"/>
              <w:cnfStyle w:val="000000100000" w:firstRow="0" w:lastRow="0" w:firstColumn="0" w:lastColumn="0" w:oddVBand="0" w:evenVBand="0" w:oddHBand="1" w:evenHBand="0" w:firstRowFirstColumn="0" w:firstRowLastColumn="0" w:lastRowFirstColumn="0" w:lastRowLastColumn="0"/>
            </w:pPr>
            <w:r w:rsidRPr="003645A5">
              <w:t>visual appeal of a game world.</w:t>
            </w:r>
          </w:p>
        </w:tc>
      </w:tr>
      <w:tr w:rsidR="00BE2067" w14:paraId="14C01F92" w14:textId="77777777" w:rsidTr="006916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0" w:type="dxa"/>
          </w:tcPr>
          <w:p w14:paraId="381A7CB8" w14:textId="32A016F8" w:rsidR="00BE2067" w:rsidRPr="003645A5" w:rsidRDefault="00BE2067" w:rsidP="00D606D1">
            <w:r w:rsidRPr="003645A5">
              <w:t xml:space="preserve">Understand Ghost </w:t>
            </w:r>
            <w:r w:rsidR="00BD4531">
              <w:t>Artificial Intelligence (</w:t>
            </w:r>
            <w:r w:rsidRPr="003645A5">
              <w:t>AI</w:t>
            </w:r>
            <w:r w:rsidR="00BD4531">
              <w:t>)</w:t>
            </w:r>
          </w:p>
        </w:tc>
        <w:tc>
          <w:tcPr>
            <w:tcW w:w="6088" w:type="dxa"/>
          </w:tcPr>
          <w:p w14:paraId="6B2F6845" w14:textId="43E7F20C" w:rsidR="00BE2067" w:rsidRPr="003645A5" w:rsidRDefault="00BE2067" w:rsidP="00CD4F50">
            <w:pPr>
              <w:pStyle w:val="ListBullet"/>
              <w:cnfStyle w:val="000000010000" w:firstRow="0" w:lastRow="0" w:firstColumn="0" w:lastColumn="0" w:oddVBand="0" w:evenVBand="0" w:oddHBand="0" w:evenHBand="1" w:firstRowFirstColumn="0" w:firstRowLastColumn="0" w:lastRowFirstColumn="0" w:lastRowLastColumn="0"/>
              <w:rPr>
                <w:rFonts w:eastAsia="Calibri"/>
              </w:rPr>
            </w:pPr>
            <w:r w:rsidRPr="003645A5">
              <w:t xml:space="preserve">Using </w:t>
            </w:r>
            <w:r w:rsidR="00BD4531">
              <w:t>f</w:t>
            </w:r>
            <w:r w:rsidRPr="003645A5">
              <w:t xml:space="preserve">lowcharts, explain the logic that the </w:t>
            </w:r>
            <w:r w:rsidR="00496C86">
              <w:t>4</w:t>
            </w:r>
            <w:r w:rsidR="00496C86" w:rsidRPr="003645A5">
              <w:t xml:space="preserve"> </w:t>
            </w:r>
            <w:r w:rsidRPr="003645A5">
              <w:t xml:space="preserve">Ghosts in </w:t>
            </w:r>
            <w:r w:rsidRPr="00C43429">
              <w:rPr>
                <w:i/>
                <w:iCs/>
              </w:rPr>
              <w:t>Pac-Man</w:t>
            </w:r>
            <w:r w:rsidRPr="003645A5">
              <w:t xml:space="preserve"> followed.</w:t>
            </w:r>
          </w:p>
        </w:tc>
      </w:tr>
      <w:tr w:rsidR="00BE2067" w14:paraId="53B26AA6" w14:textId="77777777" w:rsidTr="00691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0" w:type="dxa"/>
          </w:tcPr>
          <w:p w14:paraId="2987EB4C" w14:textId="77777777" w:rsidR="00BE2067" w:rsidRPr="003645A5" w:rsidRDefault="00BE2067" w:rsidP="00D606D1">
            <w:r w:rsidRPr="003645A5">
              <w:t>Discuss the AI effect</w:t>
            </w:r>
          </w:p>
        </w:tc>
        <w:tc>
          <w:tcPr>
            <w:tcW w:w="6088" w:type="dxa"/>
          </w:tcPr>
          <w:p w14:paraId="5E5A927B" w14:textId="77777777" w:rsidR="00BE2067" w:rsidRPr="003645A5" w:rsidRDefault="00BE2067" w:rsidP="00CD4F50">
            <w:pPr>
              <w:pStyle w:val="ListBullet"/>
              <w:cnfStyle w:val="000000100000" w:firstRow="0" w:lastRow="0" w:firstColumn="0" w:lastColumn="0" w:oddVBand="0" w:evenVBand="0" w:oddHBand="1" w:evenHBand="0" w:firstRowFirstColumn="0" w:firstRowLastColumn="0" w:lastRowFirstColumn="0" w:lastRowLastColumn="0"/>
              <w:rPr>
                <w:rFonts w:eastAsia="Calibri"/>
              </w:rPr>
            </w:pPr>
            <w:r w:rsidRPr="003645A5">
              <w:t>Write a brief report outlining how these predefined algorithms created a simple AI and the resulting experience for the player.</w:t>
            </w:r>
          </w:p>
        </w:tc>
      </w:tr>
      <w:tr w:rsidR="00DE611B" w14:paraId="364DF945" w14:textId="77777777" w:rsidTr="0069163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0" w:type="dxa"/>
          </w:tcPr>
          <w:p w14:paraId="2E2F5CC9" w14:textId="2F72D180" w:rsidR="00DE611B" w:rsidRPr="003645A5" w:rsidRDefault="00DE611B" w:rsidP="00DE611B">
            <w:r w:rsidRPr="003645A5">
              <w:t>Elements of an arcade style game</w:t>
            </w:r>
          </w:p>
        </w:tc>
        <w:tc>
          <w:tcPr>
            <w:tcW w:w="6088" w:type="dxa"/>
          </w:tcPr>
          <w:p w14:paraId="2868FE6C" w14:textId="77777777" w:rsidR="00DE611B" w:rsidRPr="003645A5" w:rsidRDefault="00DE611B" w:rsidP="00CD4F50">
            <w:pPr>
              <w:pStyle w:val="ListBullet"/>
              <w:cnfStyle w:val="000000010000" w:firstRow="0" w:lastRow="0" w:firstColumn="0" w:lastColumn="0" w:oddVBand="0" w:evenVBand="0" w:oddHBand="0" w:evenHBand="1" w:firstRowFirstColumn="0" w:firstRowLastColumn="0" w:lastRowFirstColumn="0" w:lastRowLastColumn="0"/>
            </w:pPr>
            <w:r w:rsidRPr="003645A5">
              <w:t xml:space="preserve">Discuss the elements that make up an arcade style game and how the elements have been implemented into </w:t>
            </w:r>
            <w:r w:rsidRPr="00C43429">
              <w:rPr>
                <w:i/>
                <w:iCs/>
              </w:rPr>
              <w:t>Pac-Man</w:t>
            </w:r>
            <w:r w:rsidRPr="003645A5">
              <w:t>.</w:t>
            </w:r>
          </w:p>
          <w:p w14:paraId="40CACBA4" w14:textId="042A2E11" w:rsidR="00BD4531" w:rsidRPr="00BD4531" w:rsidRDefault="00DE611B" w:rsidP="00CD4F50">
            <w:pPr>
              <w:pStyle w:val="ListBullet"/>
              <w:cnfStyle w:val="000000010000" w:firstRow="0" w:lastRow="0" w:firstColumn="0" w:lastColumn="0" w:oddVBand="0" w:evenVBand="0" w:oddHBand="0" w:evenHBand="1" w:firstRowFirstColumn="0" w:firstRowLastColumn="0" w:lastRowFirstColumn="0" w:lastRowLastColumn="0"/>
              <w:rPr>
                <w:rFonts w:eastAsia="Calibri"/>
              </w:rPr>
            </w:pPr>
            <w:r w:rsidRPr="003645A5">
              <w:t>Some examples include</w:t>
            </w:r>
          </w:p>
          <w:p w14:paraId="6CF39415" w14:textId="77777777" w:rsidR="00BD4531" w:rsidRPr="00BD4531" w:rsidRDefault="00DE611B" w:rsidP="00BD4531">
            <w:pPr>
              <w:pStyle w:val="ListBullet2"/>
              <w:cnfStyle w:val="000000010000" w:firstRow="0" w:lastRow="0" w:firstColumn="0" w:lastColumn="0" w:oddVBand="0" w:evenVBand="0" w:oddHBand="0" w:evenHBand="1" w:firstRowFirstColumn="0" w:firstRowLastColumn="0" w:lastRowFirstColumn="0" w:lastRowLastColumn="0"/>
              <w:rPr>
                <w:rFonts w:eastAsia="Calibri"/>
              </w:rPr>
            </w:pPr>
            <w:r w:rsidRPr="003645A5">
              <w:t>core gameplay loop</w:t>
            </w:r>
          </w:p>
          <w:p w14:paraId="3DD5266C" w14:textId="77777777" w:rsidR="00BD4531" w:rsidRPr="00BD4531" w:rsidRDefault="00DE611B" w:rsidP="00BD4531">
            <w:pPr>
              <w:pStyle w:val="ListBullet2"/>
              <w:cnfStyle w:val="000000010000" w:firstRow="0" w:lastRow="0" w:firstColumn="0" w:lastColumn="0" w:oddVBand="0" w:evenVBand="0" w:oddHBand="0" w:evenHBand="1" w:firstRowFirstColumn="0" w:firstRowLastColumn="0" w:lastRowFirstColumn="0" w:lastRowLastColumn="0"/>
              <w:rPr>
                <w:rFonts w:eastAsia="Calibri"/>
              </w:rPr>
            </w:pPr>
            <w:r w:rsidRPr="003645A5">
              <w:t>levels</w:t>
            </w:r>
          </w:p>
          <w:p w14:paraId="49DD0555" w14:textId="77777777" w:rsidR="00BD4531" w:rsidRPr="00BD4531" w:rsidRDefault="00DE611B" w:rsidP="00BD4531">
            <w:pPr>
              <w:pStyle w:val="ListBullet2"/>
              <w:cnfStyle w:val="000000010000" w:firstRow="0" w:lastRow="0" w:firstColumn="0" w:lastColumn="0" w:oddVBand="0" w:evenVBand="0" w:oddHBand="0" w:evenHBand="1" w:firstRowFirstColumn="0" w:firstRowLastColumn="0" w:lastRowFirstColumn="0" w:lastRowLastColumn="0"/>
              <w:rPr>
                <w:rFonts w:eastAsia="Calibri"/>
              </w:rPr>
            </w:pPr>
            <w:r w:rsidRPr="003645A5">
              <w:t>self-contained progression</w:t>
            </w:r>
          </w:p>
          <w:p w14:paraId="0C67EAA8" w14:textId="77777777" w:rsidR="00BD4531" w:rsidRPr="00BD4531" w:rsidRDefault="00DE611B" w:rsidP="00BD4531">
            <w:pPr>
              <w:pStyle w:val="ListBullet2"/>
              <w:cnfStyle w:val="000000010000" w:firstRow="0" w:lastRow="0" w:firstColumn="0" w:lastColumn="0" w:oddVBand="0" w:evenVBand="0" w:oddHBand="0" w:evenHBand="1" w:firstRowFirstColumn="0" w:firstRowLastColumn="0" w:lastRowFirstColumn="0" w:lastRowLastColumn="0"/>
              <w:rPr>
                <w:rFonts w:eastAsia="Calibri"/>
              </w:rPr>
            </w:pPr>
            <w:r w:rsidRPr="003645A5">
              <w:t>simple controls</w:t>
            </w:r>
          </w:p>
          <w:p w14:paraId="4CD3BF7E" w14:textId="77777777" w:rsidR="00BD4531" w:rsidRPr="00BD4531" w:rsidRDefault="00DE611B" w:rsidP="00BD4531">
            <w:pPr>
              <w:pStyle w:val="ListBullet2"/>
              <w:cnfStyle w:val="000000010000" w:firstRow="0" w:lastRow="0" w:firstColumn="0" w:lastColumn="0" w:oddVBand="0" w:evenVBand="0" w:oddHBand="0" w:evenHBand="1" w:firstRowFirstColumn="0" w:firstRowLastColumn="0" w:lastRowFirstColumn="0" w:lastRowLastColumn="0"/>
              <w:rPr>
                <w:rFonts w:eastAsia="Calibri"/>
              </w:rPr>
            </w:pPr>
            <w:r w:rsidRPr="003645A5">
              <w:t>lives</w:t>
            </w:r>
          </w:p>
          <w:p w14:paraId="37D827F3" w14:textId="77777777" w:rsidR="00BD4531" w:rsidRPr="00BD4531" w:rsidRDefault="00DE611B" w:rsidP="00BD4531">
            <w:pPr>
              <w:pStyle w:val="ListBullet2"/>
              <w:cnfStyle w:val="000000010000" w:firstRow="0" w:lastRow="0" w:firstColumn="0" w:lastColumn="0" w:oddVBand="0" w:evenVBand="0" w:oddHBand="0" w:evenHBand="1" w:firstRowFirstColumn="0" w:firstRowLastColumn="0" w:lastRowFirstColumn="0" w:lastRowLastColumn="0"/>
              <w:rPr>
                <w:rFonts w:eastAsia="Calibri"/>
              </w:rPr>
            </w:pPr>
            <w:r w:rsidRPr="003645A5">
              <w:t>high score tracking</w:t>
            </w:r>
          </w:p>
          <w:p w14:paraId="15EEA4D5" w14:textId="77777777" w:rsidR="00BD4531" w:rsidRPr="00BD4531" w:rsidRDefault="00DE611B" w:rsidP="00BD4531">
            <w:pPr>
              <w:pStyle w:val="ListBullet2"/>
              <w:cnfStyle w:val="000000010000" w:firstRow="0" w:lastRow="0" w:firstColumn="0" w:lastColumn="0" w:oddVBand="0" w:evenVBand="0" w:oddHBand="0" w:evenHBand="1" w:firstRowFirstColumn="0" w:firstRowLastColumn="0" w:lastRowFirstColumn="0" w:lastRowLastColumn="0"/>
              <w:rPr>
                <w:rFonts w:eastAsia="Calibri"/>
              </w:rPr>
            </w:pPr>
            <w:r w:rsidRPr="003645A5">
              <w:lastRenderedPageBreak/>
              <w:t>over the top gameplay</w:t>
            </w:r>
          </w:p>
          <w:p w14:paraId="6A0754D2" w14:textId="3D48338E" w:rsidR="00DE611B" w:rsidRPr="003645A5" w:rsidRDefault="00DE611B" w:rsidP="00BD4531">
            <w:pPr>
              <w:pStyle w:val="ListBullet2"/>
              <w:cnfStyle w:val="000000010000" w:firstRow="0" w:lastRow="0" w:firstColumn="0" w:lastColumn="0" w:oddVBand="0" w:evenVBand="0" w:oddHBand="0" w:evenHBand="1" w:firstRowFirstColumn="0" w:firstRowLastColumn="0" w:lastRowFirstColumn="0" w:lastRowLastColumn="0"/>
              <w:rPr>
                <w:rFonts w:eastAsia="Calibri"/>
              </w:rPr>
            </w:pPr>
            <w:r w:rsidRPr="003645A5">
              <w:t>increasing difficulty</w:t>
            </w:r>
            <w:r w:rsidR="00CD4F50">
              <w:t>.</w:t>
            </w:r>
          </w:p>
        </w:tc>
      </w:tr>
      <w:tr w:rsidR="00DE611B" w14:paraId="48FE2158" w14:textId="77777777" w:rsidTr="006916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0" w:type="dxa"/>
          </w:tcPr>
          <w:p w14:paraId="6860A501" w14:textId="223DA2FC" w:rsidR="00DE611B" w:rsidRPr="003645A5" w:rsidRDefault="00BD4531" w:rsidP="00DE611B">
            <w:r>
              <w:rPr>
                <w:color w:val="000000" w:themeColor="text1"/>
              </w:rPr>
              <w:lastRenderedPageBreak/>
              <w:t>Graphical User Interface (</w:t>
            </w:r>
            <w:r w:rsidR="00DE611B" w:rsidRPr="003645A5">
              <w:rPr>
                <w:color w:val="000000" w:themeColor="text1"/>
              </w:rPr>
              <w:t>GUI</w:t>
            </w:r>
            <w:r>
              <w:rPr>
                <w:color w:val="000000" w:themeColor="text1"/>
              </w:rPr>
              <w:t>)</w:t>
            </w:r>
            <w:r w:rsidR="00DE611B" w:rsidRPr="003645A5">
              <w:rPr>
                <w:color w:val="000000" w:themeColor="text1"/>
              </w:rPr>
              <w:t xml:space="preserve"> </w:t>
            </w:r>
            <w:r>
              <w:rPr>
                <w:color w:val="000000" w:themeColor="text1"/>
              </w:rPr>
              <w:t>s</w:t>
            </w:r>
            <w:r w:rsidR="00DE611B" w:rsidRPr="003645A5">
              <w:rPr>
                <w:color w:val="000000" w:themeColor="text1"/>
              </w:rPr>
              <w:t>creen designs</w:t>
            </w:r>
          </w:p>
        </w:tc>
        <w:tc>
          <w:tcPr>
            <w:tcW w:w="6088" w:type="dxa"/>
          </w:tcPr>
          <w:p w14:paraId="5EA70881" w14:textId="01178EFD" w:rsidR="00DE611B" w:rsidRPr="003645A5" w:rsidRDefault="00DE611B" w:rsidP="00CD4F50">
            <w:pPr>
              <w:pStyle w:val="ListBullet"/>
              <w:cnfStyle w:val="000000100000" w:firstRow="0" w:lastRow="0" w:firstColumn="0" w:lastColumn="0" w:oddVBand="0" w:evenVBand="0" w:oddHBand="1" w:evenHBand="0" w:firstRowFirstColumn="0" w:firstRowLastColumn="0" w:lastRowFirstColumn="0" w:lastRowLastColumn="0"/>
              <w:rPr>
                <w:rFonts w:eastAsia="Calibri"/>
              </w:rPr>
            </w:pPr>
            <w:r w:rsidRPr="003645A5">
              <w:t xml:space="preserve">Provide </w:t>
            </w:r>
            <w:r w:rsidR="00CD4F50">
              <w:t>3</w:t>
            </w:r>
            <w:r w:rsidRPr="003645A5">
              <w:t xml:space="preserve"> different screen designs for an arcade style game. The screen designs must include a menu screen and game area. </w:t>
            </w:r>
          </w:p>
        </w:tc>
      </w:tr>
    </w:tbl>
    <w:p w14:paraId="5B7200AD" w14:textId="77777777" w:rsidR="00BE2067" w:rsidRDefault="00BE2067" w:rsidP="00CD4F50">
      <w:pPr>
        <w:pStyle w:val="Heading3"/>
      </w:pPr>
      <w:bookmarkStart w:id="18" w:name="_Toc122006435"/>
      <w:bookmarkStart w:id="19" w:name="_Toc146194970"/>
      <w:r>
        <w:t>What is the teacher looking for?</w:t>
      </w:r>
      <w:bookmarkEnd w:id="18"/>
      <w:bookmarkEnd w:id="19"/>
    </w:p>
    <w:p w14:paraId="2F88BBF2" w14:textId="03F95591" w:rsidR="00B119CC" w:rsidRDefault="00B119CC" w:rsidP="00B119CC">
      <w:r>
        <w:t xml:space="preserve">The teacher is looking for a demonstration of understanding </w:t>
      </w:r>
      <w:r w:rsidR="00552B07">
        <w:t xml:space="preserve">on </w:t>
      </w:r>
      <w:r>
        <w:t>how the tools available to game designers ha</w:t>
      </w:r>
      <w:r w:rsidR="00552B07">
        <w:t>ve</w:t>
      </w:r>
      <w:r>
        <w:t xml:space="preserve"> changed over time and how the games offered have also changed as a result.</w:t>
      </w:r>
    </w:p>
    <w:p w14:paraId="2B9F0F14" w14:textId="77777777" w:rsidR="00B119CC" w:rsidRDefault="00B119CC" w:rsidP="00B119CC">
      <w:bookmarkStart w:id="20" w:name="_Hlk143607368"/>
      <w:r>
        <w:t>The teacher is looking for an appreciation of how creativity can overcome limitations when designing games and provide engaging experiences. Overcoming limitations is outlined and then utilised in the production of screen designs for your own game.</w:t>
      </w:r>
    </w:p>
    <w:bookmarkEnd w:id="20"/>
    <w:p w14:paraId="5C570635" w14:textId="77777777" w:rsidR="00CD4F50" w:rsidRPr="00CD4F50" w:rsidRDefault="00CD4F50" w:rsidP="00CD4F50">
      <w:r w:rsidRPr="00CD4F50">
        <w:br w:type="page"/>
      </w:r>
    </w:p>
    <w:p w14:paraId="2BE51290" w14:textId="0C16A8D1" w:rsidR="00067759" w:rsidRPr="00CD4F50" w:rsidRDefault="00067759" w:rsidP="00CD4F50">
      <w:pPr>
        <w:pStyle w:val="Heading2"/>
      </w:pPr>
      <w:bookmarkStart w:id="21" w:name="_Toc146194971"/>
      <w:r w:rsidRPr="00CD4F50">
        <w:lastRenderedPageBreak/>
        <w:t>Assessment task 2 overview</w:t>
      </w:r>
      <w:bookmarkEnd w:id="21"/>
    </w:p>
    <w:p w14:paraId="73ECA431" w14:textId="23B9A9BA" w:rsidR="00FE1D1C" w:rsidRDefault="00FE1D1C" w:rsidP="00FE1D1C">
      <w:pPr>
        <w:rPr>
          <w:b/>
          <w:bCs/>
        </w:rPr>
      </w:pPr>
      <w:r>
        <w:rPr>
          <w:b/>
          <w:bCs/>
        </w:rPr>
        <w:t>Type of task:</w:t>
      </w:r>
      <w:r w:rsidRPr="00320C1E">
        <w:t xml:space="preserve"> </w:t>
      </w:r>
      <w:r w:rsidR="00CD4F50">
        <w:t>c</w:t>
      </w:r>
      <w:r w:rsidRPr="00C212B9">
        <w:t>reating games and simulations</w:t>
      </w:r>
      <w:r>
        <w:t xml:space="preserve"> project and documentation</w:t>
      </w:r>
    </w:p>
    <w:p w14:paraId="5863E6E8" w14:textId="77777777" w:rsidR="00FE1D1C" w:rsidRDefault="00FE1D1C" w:rsidP="00FE1D1C">
      <w:pPr>
        <w:rPr>
          <w:b/>
          <w:bCs/>
        </w:rPr>
      </w:pPr>
      <w:r>
        <w:rPr>
          <w:b/>
          <w:bCs/>
        </w:rPr>
        <w:t>Outcomes being assessed:</w:t>
      </w:r>
    </w:p>
    <w:p w14:paraId="0B9E3CE8" w14:textId="77777777" w:rsidR="00FE1D1C" w:rsidRPr="00C212B9" w:rsidRDefault="00FE1D1C" w:rsidP="00FE1D1C">
      <w:r w:rsidRPr="00C212B9">
        <w:t>A student:</w:t>
      </w:r>
    </w:p>
    <w:p w14:paraId="509355F7" w14:textId="77777777" w:rsidR="00FE1D1C" w:rsidRPr="00C021A7" w:rsidRDefault="00FE1D1C" w:rsidP="00FE1D1C">
      <w:pPr>
        <w:pStyle w:val="ListBullet"/>
        <w:spacing w:before="100" w:after="100"/>
      </w:pPr>
      <w:bookmarkStart w:id="22" w:name="_Hlk146029611"/>
      <w:r w:rsidRPr="00C021A7">
        <w:t>selects and applies safe, secure and responsible practices in the ethical use of data and computing technology</w:t>
      </w:r>
      <w:r w:rsidRPr="00391FB9">
        <w:t xml:space="preserve"> </w:t>
      </w:r>
      <w:r w:rsidRPr="00CD1223">
        <w:rPr>
          <w:rStyle w:val="Strong"/>
        </w:rPr>
        <w:t>CT5-SAF-01</w:t>
      </w:r>
    </w:p>
    <w:p w14:paraId="3F55BBB9" w14:textId="77777777" w:rsidR="00FE1D1C" w:rsidRPr="00C021A7" w:rsidRDefault="00FE1D1C" w:rsidP="00FE1D1C">
      <w:pPr>
        <w:pStyle w:val="ListBullet"/>
        <w:spacing w:before="100" w:after="100"/>
      </w:pPr>
      <w:r w:rsidRPr="00C021A7">
        <w:t>applies iterative processes to define problems and plan, design, develop and evaluate computing solutions</w:t>
      </w:r>
      <w:r w:rsidRPr="00391FB9">
        <w:t xml:space="preserve"> </w:t>
      </w:r>
      <w:r w:rsidRPr="00CD1223">
        <w:rPr>
          <w:rStyle w:val="Strong"/>
        </w:rPr>
        <w:t>CT5-DPM-01</w:t>
      </w:r>
    </w:p>
    <w:p w14:paraId="570F7DA0" w14:textId="77777777" w:rsidR="00FE1D1C" w:rsidRPr="00C021A7" w:rsidRDefault="00FE1D1C" w:rsidP="00FE1D1C">
      <w:pPr>
        <w:pStyle w:val="ListBullet"/>
        <w:spacing w:before="100" w:after="100"/>
      </w:pPr>
      <w:r w:rsidRPr="00C021A7">
        <w:t>manages, documents and explains individual and collaborative work practices</w:t>
      </w:r>
      <w:r w:rsidRPr="00391FB9">
        <w:t xml:space="preserve"> </w:t>
      </w:r>
      <w:r w:rsidRPr="00CD1223">
        <w:rPr>
          <w:rStyle w:val="Strong"/>
        </w:rPr>
        <w:t>CT5-COL-01</w:t>
      </w:r>
    </w:p>
    <w:p w14:paraId="08533FAA" w14:textId="77777777" w:rsidR="00FE1D1C" w:rsidRPr="00C021A7" w:rsidRDefault="00FE1D1C" w:rsidP="00FE1D1C">
      <w:pPr>
        <w:pStyle w:val="ListBullet"/>
        <w:spacing w:before="100" w:after="100"/>
      </w:pPr>
      <w:r w:rsidRPr="00C021A7">
        <w:t>communicates ideas, processes and solutions using appropriate media</w:t>
      </w:r>
      <w:r w:rsidRPr="00391FB9">
        <w:t xml:space="preserve"> </w:t>
      </w:r>
      <w:r w:rsidRPr="00CD1223">
        <w:rPr>
          <w:rStyle w:val="Strong"/>
        </w:rPr>
        <w:t>CT5-COM-01</w:t>
      </w:r>
    </w:p>
    <w:p w14:paraId="7CBE1CBE" w14:textId="77777777" w:rsidR="00FE1D1C" w:rsidRPr="00C021A7" w:rsidRDefault="00FE1D1C" w:rsidP="00FE1D1C">
      <w:pPr>
        <w:pStyle w:val="ListBullet"/>
        <w:spacing w:before="100" w:after="100"/>
      </w:pPr>
      <w:r w:rsidRPr="00C021A7">
        <w:t>designs, produces and evaluates algorithms and implements them in a general-purpose and/or object-oriented programming language</w:t>
      </w:r>
      <w:r w:rsidRPr="00391FB9">
        <w:t xml:space="preserve"> </w:t>
      </w:r>
      <w:r w:rsidRPr="00CD1223">
        <w:rPr>
          <w:rStyle w:val="Strong"/>
        </w:rPr>
        <w:t>CT5-OPL-01</w:t>
      </w:r>
    </w:p>
    <w:p w14:paraId="2461A9E0" w14:textId="77777777" w:rsidR="00FE1D1C" w:rsidRPr="00CD1223" w:rsidRDefault="00FE1D1C" w:rsidP="00FE1D1C">
      <w:pPr>
        <w:pStyle w:val="ListBullet"/>
        <w:spacing w:before="100" w:after="100"/>
        <w:rPr>
          <w:rStyle w:val="Strong"/>
          <w:b w:val="0"/>
          <w:bCs w:val="0"/>
        </w:rPr>
      </w:pPr>
      <w:r w:rsidRPr="00C021A7">
        <w:t>designs and creates user interfaces and the user experience</w:t>
      </w:r>
      <w:r w:rsidRPr="00391FB9">
        <w:t xml:space="preserve"> </w:t>
      </w:r>
      <w:r w:rsidRPr="00CD1223">
        <w:rPr>
          <w:rStyle w:val="Strong"/>
        </w:rPr>
        <w:t>CT5-DES-01</w:t>
      </w:r>
    </w:p>
    <w:bookmarkEnd w:id="22"/>
    <w:p w14:paraId="2E686B7D" w14:textId="77777777" w:rsidR="00CD4F50" w:rsidRPr="008405D3" w:rsidRDefault="00CD4F50" w:rsidP="00CD4F50">
      <w:pPr>
        <w:pStyle w:val="Imageattributioncaption"/>
      </w:pPr>
      <w:r>
        <w:fldChar w:fldCharType="begin"/>
      </w:r>
      <w:r>
        <w:instrText>HYPERLINK "https://curriculum.nsw.edu.au/syllabuses/computing-technology-7-10-2022"</w:instrText>
      </w:r>
      <w:r>
        <w:fldChar w:fldCharType="separate"/>
      </w:r>
      <w:r w:rsidRPr="00CC0A1A">
        <w:rPr>
          <w:rStyle w:val="Hyperlink"/>
        </w:rPr>
        <w:t>Computing Technology 7–10 Syllabus</w:t>
      </w:r>
      <w:r>
        <w:rPr>
          <w:rStyle w:val="Hyperlink"/>
        </w:rPr>
        <w:fldChar w:fldCharType="end"/>
      </w:r>
      <w:r w:rsidRPr="00CC0A1A">
        <w:t xml:space="preserve"> © NSW </w:t>
      </w:r>
      <w:r>
        <w:t xml:space="preserve">Education Standards Authority (NESA) </w:t>
      </w:r>
      <w:r w:rsidRPr="00CC0A1A">
        <w:t>for and on behalf of the Crown in the State of New South Wales, 2022.</w:t>
      </w:r>
    </w:p>
    <w:p w14:paraId="51BEABCC" w14:textId="77777777" w:rsidR="00FE1D1C" w:rsidRPr="0008611F" w:rsidRDefault="00FE1D1C" w:rsidP="00FE1D1C">
      <w:pPr>
        <w:rPr>
          <w:b/>
          <w:bCs/>
        </w:rPr>
      </w:pPr>
      <w:r w:rsidRPr="014141A4">
        <w:rPr>
          <w:b/>
          <w:bCs/>
        </w:rPr>
        <w:t>Suggested weighting: 35%</w:t>
      </w:r>
    </w:p>
    <w:p w14:paraId="00A59AF8" w14:textId="14465AC8" w:rsidR="00DE611B" w:rsidRDefault="00DE611B" w:rsidP="00DE611B">
      <w:pPr>
        <w:pStyle w:val="FeatureBox"/>
      </w:pPr>
      <w:bookmarkStart w:id="23" w:name="_Toc122006449"/>
      <w:r>
        <w:t>Student</w:t>
      </w:r>
      <w:r w:rsidR="00240E59">
        <w:t>s</w:t>
      </w:r>
      <w:r>
        <w:t xml:space="preserve"> will utilise their programming knowledge and skills to create an arcade style game using </w:t>
      </w:r>
      <w:r w:rsidR="006218ED">
        <w:t>P</w:t>
      </w:r>
      <w:r>
        <w:t>ython and an appropriate framework (</w:t>
      </w:r>
      <w:r w:rsidR="00F01E1B">
        <w:t>P</w:t>
      </w:r>
      <w:r>
        <w:t xml:space="preserve">ygame </w:t>
      </w:r>
      <w:r w:rsidR="00F01E1B">
        <w:t>Z</w:t>
      </w:r>
      <w:r>
        <w:t>ero). Students will work through and demonstrate the producing and implementing stages of developing an arcade</w:t>
      </w:r>
      <w:r w:rsidR="006218ED">
        <w:t>-</w:t>
      </w:r>
      <w:r>
        <w:t>style game by submission of a portfolio</w:t>
      </w:r>
      <w:r w:rsidR="006218ED">
        <w:t xml:space="preserve"> and working game</w:t>
      </w:r>
      <w:r>
        <w:t>.</w:t>
      </w:r>
    </w:p>
    <w:p w14:paraId="071C07DE" w14:textId="77777777" w:rsidR="009F7A4B" w:rsidRPr="00CD4F50" w:rsidRDefault="009F7A4B" w:rsidP="00CD4F50">
      <w:r w:rsidRPr="00CD4F50">
        <w:br w:type="page"/>
      </w:r>
    </w:p>
    <w:p w14:paraId="645FF633" w14:textId="5B2A76CA" w:rsidR="00FE1D1C" w:rsidRDefault="00FE1D1C" w:rsidP="00225D02">
      <w:pPr>
        <w:pStyle w:val="Heading3"/>
      </w:pPr>
      <w:bookmarkStart w:id="24" w:name="_Toc146194972"/>
      <w:r>
        <w:lastRenderedPageBreak/>
        <w:t>Steps to success</w:t>
      </w:r>
      <w:bookmarkEnd w:id="23"/>
      <w:bookmarkEnd w:id="24"/>
    </w:p>
    <w:p w14:paraId="50AC2E4C" w14:textId="1ED72F5C" w:rsidR="00240E59" w:rsidRDefault="00240E59" w:rsidP="00240E59">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assessment preparation schedule</w:t>
      </w:r>
    </w:p>
    <w:tbl>
      <w:tblPr>
        <w:tblStyle w:val="Tableheader"/>
        <w:tblW w:w="0" w:type="auto"/>
        <w:tblLook w:val="04A0" w:firstRow="1" w:lastRow="0" w:firstColumn="1" w:lastColumn="0" w:noHBand="0" w:noVBand="1"/>
        <w:tblDescription w:val="Table outlining steps to success, what needs to be done and when it should be done."/>
      </w:tblPr>
      <w:tblGrid>
        <w:gridCol w:w="3823"/>
        <w:gridCol w:w="5749"/>
      </w:tblGrid>
      <w:tr w:rsidR="00FE1D1C" w:rsidRPr="00240E59" w14:paraId="4847B0A0" w14:textId="77777777" w:rsidTr="00251B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330ADC36" w14:textId="77777777" w:rsidR="00FE1D1C" w:rsidRPr="00240E59" w:rsidRDefault="00FE1D1C" w:rsidP="00240E59">
            <w:r w:rsidRPr="00240E59">
              <w:t>Steps</w:t>
            </w:r>
          </w:p>
        </w:tc>
        <w:tc>
          <w:tcPr>
            <w:tcW w:w="5749" w:type="dxa"/>
          </w:tcPr>
          <w:p w14:paraId="42AED5AA" w14:textId="77777777" w:rsidR="00FE1D1C" w:rsidRPr="00240E59" w:rsidRDefault="00FE1D1C" w:rsidP="00240E59">
            <w:pPr>
              <w:cnfStyle w:val="100000000000" w:firstRow="1" w:lastRow="0" w:firstColumn="0" w:lastColumn="0" w:oddVBand="0" w:evenVBand="0" w:oddHBand="0" w:evenHBand="0" w:firstRowFirstColumn="0" w:firstRowLastColumn="0" w:lastRowFirstColumn="0" w:lastRowLastColumn="0"/>
            </w:pPr>
            <w:r w:rsidRPr="00240E59">
              <w:t>What I need to do/when I need to do it</w:t>
            </w:r>
          </w:p>
        </w:tc>
      </w:tr>
      <w:tr w:rsidR="00DE611B" w14:paraId="1BF9AFD8" w14:textId="77777777" w:rsidTr="00251B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014FCA1D" w14:textId="18459CD9" w:rsidR="00DE611B" w:rsidRPr="00F01E1B" w:rsidRDefault="00DE611B" w:rsidP="00DE611B">
            <w:r w:rsidRPr="00F01E1B">
              <w:t>Create a portfolio</w:t>
            </w:r>
          </w:p>
        </w:tc>
        <w:tc>
          <w:tcPr>
            <w:tcW w:w="5749" w:type="dxa"/>
          </w:tcPr>
          <w:p w14:paraId="6D0961CC" w14:textId="77A9CED9" w:rsidR="00DE611B" w:rsidRPr="00240E59" w:rsidRDefault="00DE611B" w:rsidP="00240E59">
            <w:pPr>
              <w:pStyle w:val="ListBullet"/>
              <w:cnfStyle w:val="000000100000" w:firstRow="0" w:lastRow="0" w:firstColumn="0" w:lastColumn="0" w:oddVBand="0" w:evenVBand="0" w:oddHBand="1" w:evenHBand="0" w:firstRowFirstColumn="0" w:firstRowLastColumn="0" w:lastRowFirstColumn="0" w:lastRowLastColumn="0"/>
            </w:pPr>
            <w:r w:rsidRPr="00240E59">
              <w:t xml:space="preserve">Create a document that is presented professionally using techniques learnt earlier in the semester and which has a heading for each of the steps listed </w:t>
            </w:r>
            <w:r w:rsidR="002E64A4">
              <w:t>in this table</w:t>
            </w:r>
            <w:r w:rsidRPr="00240E59">
              <w:t>.</w:t>
            </w:r>
          </w:p>
        </w:tc>
      </w:tr>
      <w:tr w:rsidR="00DE611B" w14:paraId="351A6CFA" w14:textId="77777777" w:rsidTr="00251B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4CD11A23" w14:textId="0BBA0D8F" w:rsidR="00DE611B" w:rsidRPr="00F01E1B" w:rsidRDefault="00DE611B" w:rsidP="00DE611B">
            <w:r w:rsidRPr="00F01E1B">
              <w:t>Produce a Gantt chart</w:t>
            </w:r>
          </w:p>
        </w:tc>
        <w:tc>
          <w:tcPr>
            <w:tcW w:w="5749" w:type="dxa"/>
          </w:tcPr>
          <w:p w14:paraId="0CE4804B" w14:textId="7BA6DE51" w:rsidR="00DE611B" w:rsidRPr="00240E59" w:rsidRDefault="00DE611B" w:rsidP="00240E59">
            <w:pPr>
              <w:pStyle w:val="ListBullet"/>
              <w:cnfStyle w:val="000000010000" w:firstRow="0" w:lastRow="0" w:firstColumn="0" w:lastColumn="0" w:oddVBand="0" w:evenVBand="0" w:oddHBand="0" w:evenHBand="1" w:firstRowFirstColumn="0" w:firstRowLastColumn="0" w:lastRowFirstColumn="0" w:lastRowLastColumn="0"/>
            </w:pPr>
            <w:r w:rsidRPr="00240E59">
              <w:t>Create a spreadsheet and implement a Gantt chart to show intended work over the term.</w:t>
            </w:r>
          </w:p>
        </w:tc>
      </w:tr>
      <w:tr w:rsidR="00DE611B" w14:paraId="64631B06" w14:textId="77777777" w:rsidTr="00251B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77554D12" w14:textId="4BABD28B" w:rsidR="00DE611B" w:rsidRPr="00F01E1B" w:rsidRDefault="00DE611B" w:rsidP="00DE611B">
            <w:r w:rsidRPr="00F01E1B">
              <w:t>Identifying and defining</w:t>
            </w:r>
          </w:p>
        </w:tc>
        <w:tc>
          <w:tcPr>
            <w:tcW w:w="5749" w:type="dxa"/>
          </w:tcPr>
          <w:p w14:paraId="19B907EC" w14:textId="664A568C" w:rsidR="00DE611B" w:rsidRPr="00240E59" w:rsidRDefault="00DE611B" w:rsidP="00240E59">
            <w:pPr>
              <w:pStyle w:val="ListBullet"/>
              <w:cnfStyle w:val="000000100000" w:firstRow="0" w:lastRow="0" w:firstColumn="0" w:lastColumn="0" w:oddVBand="0" w:evenVBand="0" w:oddHBand="1" w:evenHBand="0" w:firstRowFirstColumn="0" w:firstRowLastColumn="0" w:lastRowFirstColumn="0" w:lastRowLastColumn="0"/>
            </w:pPr>
            <w:r w:rsidRPr="00240E59">
              <w:t>Identify the need for the game</w:t>
            </w:r>
            <w:r w:rsidR="00F01E1B" w:rsidRPr="00240E59">
              <w:t>.</w:t>
            </w:r>
          </w:p>
          <w:p w14:paraId="6A71B203" w14:textId="4CE72462" w:rsidR="00DE611B" w:rsidRPr="00240E59" w:rsidRDefault="00DE611B" w:rsidP="00240E59">
            <w:pPr>
              <w:pStyle w:val="ListBullet"/>
              <w:cnfStyle w:val="000000100000" w:firstRow="0" w:lastRow="0" w:firstColumn="0" w:lastColumn="0" w:oddVBand="0" w:evenVBand="0" w:oddHBand="1" w:evenHBand="0" w:firstRowFirstColumn="0" w:firstRowLastColumn="0" w:lastRowFirstColumn="0" w:lastRowLastColumn="0"/>
            </w:pPr>
            <w:r w:rsidRPr="00240E59">
              <w:t>Define the problem and requirements</w:t>
            </w:r>
            <w:r w:rsidR="00F01E1B" w:rsidRPr="00240E59">
              <w:t>.</w:t>
            </w:r>
          </w:p>
          <w:p w14:paraId="1E7AB449" w14:textId="5A6B902D" w:rsidR="00DE611B" w:rsidRPr="00F01E1B" w:rsidRDefault="00DE611B" w:rsidP="00240E59">
            <w:pPr>
              <w:pStyle w:val="ListBullet"/>
              <w:cnfStyle w:val="000000100000" w:firstRow="0" w:lastRow="0" w:firstColumn="0" w:lastColumn="0" w:oddVBand="0" w:evenVBand="0" w:oddHBand="1" w:evenHBand="0" w:firstRowFirstColumn="0" w:firstRowLastColumn="0" w:lastRowFirstColumn="0" w:lastRowLastColumn="0"/>
            </w:pPr>
            <w:r w:rsidRPr="00240E59">
              <w:t>Propose a solution</w:t>
            </w:r>
            <w:r w:rsidR="00F01E1B" w:rsidRPr="00240E59">
              <w:t>.</w:t>
            </w:r>
          </w:p>
        </w:tc>
      </w:tr>
      <w:tr w:rsidR="00DE611B" w14:paraId="0AB20265" w14:textId="77777777" w:rsidTr="00251B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7B402F14" w14:textId="3DB06F75" w:rsidR="00DE611B" w:rsidRPr="00F01E1B" w:rsidRDefault="00DE611B" w:rsidP="00DE611B">
            <w:r w:rsidRPr="00F01E1B">
              <w:t>Researching and planning</w:t>
            </w:r>
          </w:p>
        </w:tc>
        <w:tc>
          <w:tcPr>
            <w:tcW w:w="5749" w:type="dxa"/>
          </w:tcPr>
          <w:p w14:paraId="34B0A3A9" w14:textId="7C9D7582" w:rsidR="00DE611B" w:rsidRPr="00240E59" w:rsidRDefault="00DE611B" w:rsidP="00240E59">
            <w:pPr>
              <w:pStyle w:val="ListBullet"/>
              <w:cnfStyle w:val="000000010000" w:firstRow="0" w:lastRow="0" w:firstColumn="0" w:lastColumn="0" w:oddVBand="0" w:evenVBand="0" w:oddHBand="0" w:evenHBand="1" w:firstRowFirstColumn="0" w:firstRowLastColumn="0" w:lastRowFirstColumn="0" w:lastRowLastColumn="0"/>
            </w:pPr>
            <w:r w:rsidRPr="00240E59">
              <w:t xml:space="preserve">Research </w:t>
            </w:r>
            <w:r w:rsidR="00251BC1">
              <w:t>2</w:t>
            </w:r>
            <w:r w:rsidR="00251BC1" w:rsidRPr="00240E59">
              <w:t xml:space="preserve"> </w:t>
            </w:r>
            <w:r w:rsidRPr="00240E59">
              <w:t>existing arcade games focusing on game elements that are included in these games that can be implemented into your game</w:t>
            </w:r>
            <w:r w:rsidR="00F01E1B" w:rsidRPr="00240E59">
              <w:t>.</w:t>
            </w:r>
          </w:p>
          <w:p w14:paraId="685B1E9B" w14:textId="48421999" w:rsidR="00DE611B" w:rsidRPr="00F01E1B" w:rsidRDefault="00DE611B" w:rsidP="00240E59">
            <w:pPr>
              <w:pStyle w:val="ListBullet"/>
              <w:cnfStyle w:val="000000010000" w:firstRow="0" w:lastRow="0" w:firstColumn="0" w:lastColumn="0" w:oddVBand="0" w:evenVBand="0" w:oddHBand="0" w:evenHBand="1" w:firstRowFirstColumn="0" w:firstRowLastColumn="0" w:lastRowFirstColumn="0" w:lastRowLastColumn="0"/>
            </w:pPr>
            <w:r w:rsidRPr="00240E59">
              <w:t xml:space="preserve">Detail the logic for part of your game using either </w:t>
            </w:r>
            <w:r w:rsidR="00251BC1">
              <w:t xml:space="preserve">a </w:t>
            </w:r>
            <w:r w:rsidRPr="00240E59">
              <w:t>flowchart or pseudocode.</w:t>
            </w:r>
          </w:p>
        </w:tc>
      </w:tr>
      <w:tr w:rsidR="00DE611B" w14:paraId="3F9931F8" w14:textId="77777777" w:rsidTr="00251B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773144A5" w14:textId="27B81582" w:rsidR="00DE611B" w:rsidRPr="00F01E1B" w:rsidRDefault="00DE611B" w:rsidP="00DE611B">
            <w:r w:rsidRPr="00F01E1B">
              <w:t>Implementing</w:t>
            </w:r>
          </w:p>
        </w:tc>
        <w:tc>
          <w:tcPr>
            <w:tcW w:w="5749" w:type="dxa"/>
          </w:tcPr>
          <w:p w14:paraId="787B968A" w14:textId="6DBE4FC6" w:rsidR="00DE611B" w:rsidRPr="00240E59" w:rsidRDefault="00DE611B" w:rsidP="00240E59">
            <w:pPr>
              <w:pStyle w:val="ListBullet"/>
              <w:cnfStyle w:val="000000100000" w:firstRow="0" w:lastRow="0" w:firstColumn="0" w:lastColumn="0" w:oddVBand="0" w:evenVBand="0" w:oddHBand="1" w:evenHBand="0" w:firstRowFirstColumn="0" w:firstRowLastColumn="0" w:lastRowFirstColumn="0" w:lastRowLastColumn="0"/>
            </w:pPr>
            <w:r w:rsidRPr="00240E59">
              <w:t>Produce an arcade style</w:t>
            </w:r>
            <w:r w:rsidR="0019560E">
              <w:t>-</w:t>
            </w:r>
            <w:r w:rsidRPr="00240E59">
              <w:t>game using Python. The game must have a menu, clear objective, score tracker and appropriate screens.</w:t>
            </w:r>
          </w:p>
          <w:p w14:paraId="38235C50" w14:textId="0117E011" w:rsidR="00DE611B" w:rsidRPr="00F01E1B" w:rsidRDefault="00F01E1B" w:rsidP="00240E59">
            <w:pPr>
              <w:pStyle w:val="ListBullet"/>
              <w:cnfStyle w:val="000000100000" w:firstRow="0" w:lastRow="0" w:firstColumn="0" w:lastColumn="0" w:oddVBand="0" w:evenVBand="0" w:oddHBand="1" w:evenHBand="0" w:firstRowFirstColumn="0" w:firstRowLastColumn="0" w:lastRowFirstColumn="0" w:lastRowLastColumn="0"/>
            </w:pPr>
            <w:r w:rsidRPr="00240E59">
              <w:t>Produce i</w:t>
            </w:r>
            <w:r w:rsidR="00DE611B" w:rsidRPr="00240E59">
              <w:t>nternal and intrinsic documentation</w:t>
            </w:r>
            <w:r w:rsidRPr="00240E59">
              <w:t>.</w:t>
            </w:r>
          </w:p>
        </w:tc>
      </w:tr>
      <w:tr w:rsidR="00DE611B" w14:paraId="6F64C1C3" w14:textId="77777777" w:rsidTr="00251B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5F76345C" w14:textId="33F13372" w:rsidR="00DE611B" w:rsidRPr="00F01E1B" w:rsidRDefault="00DE611B" w:rsidP="00DE611B">
            <w:r w:rsidRPr="00F01E1B">
              <w:t xml:space="preserve">Testing </w:t>
            </w:r>
          </w:p>
        </w:tc>
        <w:tc>
          <w:tcPr>
            <w:tcW w:w="5749" w:type="dxa"/>
          </w:tcPr>
          <w:p w14:paraId="54C39CD7" w14:textId="175ACFA4" w:rsidR="00DE611B" w:rsidRPr="00240E59" w:rsidRDefault="00DE611B" w:rsidP="00240E59">
            <w:pPr>
              <w:pStyle w:val="ListBullet"/>
              <w:cnfStyle w:val="000000010000" w:firstRow="0" w:lastRow="0" w:firstColumn="0" w:lastColumn="0" w:oddVBand="0" w:evenVBand="0" w:oddHBand="0" w:evenHBand="1" w:firstRowFirstColumn="0" w:firstRowLastColumn="0" w:lastRowFirstColumn="0" w:lastRowLastColumn="0"/>
            </w:pPr>
            <w:r w:rsidRPr="00240E59">
              <w:t>Pr</w:t>
            </w:r>
            <w:r w:rsidR="00F01E1B" w:rsidRPr="00240E59">
              <w:t>oduce</w:t>
            </w:r>
            <w:r w:rsidRPr="00240E59">
              <w:t xml:space="preserve"> evidence, in the form of screenshots</w:t>
            </w:r>
            <w:r w:rsidR="00251BC1">
              <w:t>,</w:t>
            </w:r>
            <w:r w:rsidRPr="00240E59">
              <w:t xml:space="preserve"> to show that you have checked your product for errors</w:t>
            </w:r>
            <w:r w:rsidR="0019560E">
              <w:t>,</w:t>
            </w:r>
            <w:r w:rsidRPr="00240E59">
              <w:t xml:space="preserve"> utilised error correction and are confident that it functions correctly under different circumstances.</w:t>
            </w:r>
          </w:p>
        </w:tc>
      </w:tr>
      <w:tr w:rsidR="00DE611B" w14:paraId="75452A79" w14:textId="77777777" w:rsidTr="00251B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4636DB8A" w14:textId="4C92A324" w:rsidR="00DE611B" w:rsidRPr="00F01E1B" w:rsidRDefault="00DE611B" w:rsidP="00DE611B">
            <w:r w:rsidRPr="00F01E1B">
              <w:lastRenderedPageBreak/>
              <w:t>Evaluate your game</w:t>
            </w:r>
          </w:p>
        </w:tc>
        <w:tc>
          <w:tcPr>
            <w:tcW w:w="5749" w:type="dxa"/>
          </w:tcPr>
          <w:p w14:paraId="30897B63" w14:textId="5316B35A" w:rsidR="00DE611B" w:rsidRPr="00240E59" w:rsidRDefault="004632AA" w:rsidP="00240E59">
            <w:pPr>
              <w:pStyle w:val="ListBullet"/>
              <w:cnfStyle w:val="000000100000" w:firstRow="0" w:lastRow="0" w:firstColumn="0" w:lastColumn="0" w:oddVBand="0" w:evenVBand="0" w:oddHBand="1" w:evenHBand="0" w:firstRowFirstColumn="0" w:firstRowLastColumn="0" w:lastRowFirstColumn="0" w:lastRowLastColumn="0"/>
            </w:pPr>
            <w:r w:rsidRPr="00240E59">
              <w:t>Gather</w:t>
            </w:r>
            <w:r w:rsidR="00DE611B" w:rsidRPr="00240E59">
              <w:t xml:space="preserve"> </w:t>
            </w:r>
            <w:r w:rsidRPr="00240E59">
              <w:t>feedback from 3 peers</w:t>
            </w:r>
            <w:r w:rsidR="00DE611B" w:rsidRPr="00240E59">
              <w:t xml:space="preserve">, using the rubric </w:t>
            </w:r>
            <w:r w:rsidR="002E64A4">
              <w:t>in Assessment task 2,</w:t>
            </w:r>
            <w:r w:rsidR="00DE611B" w:rsidRPr="00240E59">
              <w:t xml:space="preserve"> to gather feedback on your game.</w:t>
            </w:r>
          </w:p>
          <w:p w14:paraId="419110FA" w14:textId="3C043961" w:rsidR="00DE611B" w:rsidRPr="00F01E1B" w:rsidRDefault="00DE611B" w:rsidP="00240E59">
            <w:pPr>
              <w:pStyle w:val="ListBullet"/>
              <w:cnfStyle w:val="000000100000" w:firstRow="0" w:lastRow="0" w:firstColumn="0" w:lastColumn="0" w:oddVBand="0" w:evenVBand="0" w:oddHBand="1" w:evenHBand="0" w:firstRowFirstColumn="0" w:firstRowLastColumn="0" w:lastRowFirstColumn="0" w:lastRowLastColumn="0"/>
            </w:pPr>
            <w:r w:rsidRPr="00240E59">
              <w:t>Evaluate your final product and how well you believe it meets the requirements for your product as set out in the identifying and defining section of your portfolio</w:t>
            </w:r>
            <w:r w:rsidR="00F01E1B" w:rsidRPr="00240E59">
              <w:t>.</w:t>
            </w:r>
          </w:p>
        </w:tc>
      </w:tr>
    </w:tbl>
    <w:p w14:paraId="3ADB4AE9" w14:textId="77777777" w:rsidR="00FE1D1C" w:rsidRDefault="00FE1D1C" w:rsidP="00240E59">
      <w:pPr>
        <w:pStyle w:val="Heading3"/>
      </w:pPr>
      <w:bookmarkStart w:id="25" w:name="_Toc122006450"/>
      <w:bookmarkStart w:id="26" w:name="_Toc146194973"/>
      <w:r>
        <w:t>What is the teacher looking for?</w:t>
      </w:r>
      <w:bookmarkEnd w:id="25"/>
      <w:bookmarkEnd w:id="26"/>
    </w:p>
    <w:p w14:paraId="3424B03D" w14:textId="57F01313" w:rsidR="00C76390" w:rsidRDefault="0019560E" w:rsidP="00C76390">
      <w:bookmarkStart w:id="27" w:name="_Hlk143607476"/>
      <w:r>
        <w:t>The</w:t>
      </w:r>
      <w:r w:rsidR="00C76390">
        <w:t xml:space="preserve"> teacher is looking for a game that could be placed into an arcade</w:t>
      </w:r>
      <w:r w:rsidR="00B320CE">
        <w:t xml:space="preserve"> that is</w:t>
      </w:r>
      <w:r w:rsidR="00C76390">
        <w:t xml:space="preserve"> playable and enjoyable.</w:t>
      </w:r>
    </w:p>
    <w:p w14:paraId="7E89EA19" w14:textId="10CD24D0" w:rsidR="00C76390" w:rsidRDefault="00C76390" w:rsidP="00C76390">
      <w:r>
        <w:t>Some features of an arcade game include:</w:t>
      </w:r>
    </w:p>
    <w:p w14:paraId="0BE6CE66" w14:textId="4D827967" w:rsidR="00C76390" w:rsidRDefault="00C76390" w:rsidP="00240E59">
      <w:pPr>
        <w:pStyle w:val="ListBullet"/>
      </w:pPr>
      <w:r>
        <w:t>ensuring multiple design principles are incorporated into the game design</w:t>
      </w:r>
    </w:p>
    <w:p w14:paraId="3088E8B6" w14:textId="2178339F" w:rsidR="00C76390" w:rsidRDefault="00C76390" w:rsidP="00240E59">
      <w:pPr>
        <w:pStyle w:val="ListBullet"/>
      </w:pPr>
      <w:r>
        <w:t>a</w:t>
      </w:r>
      <w:r w:rsidRPr="014141A4">
        <w:t>llow</w:t>
      </w:r>
      <w:r>
        <w:t>ing</w:t>
      </w:r>
      <w:r w:rsidRPr="014141A4">
        <w:t xml:space="preserve"> for multiple games</w:t>
      </w:r>
      <w:r>
        <w:t xml:space="preserve"> or attempts</w:t>
      </w:r>
      <w:r w:rsidRPr="014141A4">
        <w:t xml:space="preserve">, keeping track of </w:t>
      </w:r>
      <w:r w:rsidR="00F90705">
        <w:t xml:space="preserve">the </w:t>
      </w:r>
      <w:r w:rsidRPr="014141A4">
        <w:t>number of games each player has won</w:t>
      </w:r>
    </w:p>
    <w:p w14:paraId="0F5456CD" w14:textId="1B610E04" w:rsidR="00C76390" w:rsidRDefault="00C76390" w:rsidP="00240E59">
      <w:pPr>
        <w:pStyle w:val="ListBullet"/>
      </w:pPr>
      <w:r>
        <w:t>implementing high score tracker</w:t>
      </w:r>
    </w:p>
    <w:p w14:paraId="3192B14B" w14:textId="75636C38" w:rsidR="00C76390" w:rsidRDefault="00C76390" w:rsidP="00240E59">
      <w:pPr>
        <w:pStyle w:val="ListBullet"/>
      </w:pPr>
      <w:r>
        <w:t>a</w:t>
      </w:r>
      <w:r w:rsidRPr="33A8E65D">
        <w:t>llow</w:t>
      </w:r>
      <w:r>
        <w:t>ing</w:t>
      </w:r>
      <w:r w:rsidRPr="33A8E65D">
        <w:t xml:space="preserve"> for the game</w:t>
      </w:r>
      <w:r>
        <w:t xml:space="preserve"> progress</w:t>
      </w:r>
      <w:r w:rsidRPr="33A8E65D">
        <w:t xml:space="preserve"> to be saved and then resumed at a later </w:t>
      </w:r>
      <w:proofErr w:type="gramStart"/>
      <w:r w:rsidRPr="33A8E65D">
        <w:t>time</w:t>
      </w:r>
      <w:proofErr w:type="gramEnd"/>
    </w:p>
    <w:p w14:paraId="63A85446" w14:textId="023B861A" w:rsidR="00C76390" w:rsidRDefault="00C76390" w:rsidP="00240E59">
      <w:pPr>
        <w:pStyle w:val="ListBullet"/>
      </w:pPr>
      <w:r>
        <w:t>r</w:t>
      </w:r>
      <w:r w:rsidRPr="014141A4">
        <w:t>ecord</w:t>
      </w:r>
      <w:r>
        <w:t>ing</w:t>
      </w:r>
      <w:r w:rsidRPr="014141A4">
        <w:t xml:space="preserve"> the history of moves so that the game may be replayed</w:t>
      </w:r>
    </w:p>
    <w:p w14:paraId="4BB5ECF4" w14:textId="40943A55" w:rsidR="00C76390" w:rsidRDefault="00C76390" w:rsidP="00240E59">
      <w:pPr>
        <w:pStyle w:val="ListBullet"/>
      </w:pPr>
      <w:r>
        <w:t>main menu</w:t>
      </w:r>
    </w:p>
    <w:p w14:paraId="1D501938" w14:textId="118EB323" w:rsidR="00C76390" w:rsidRDefault="00C76390" w:rsidP="00240E59">
      <w:pPr>
        <w:pStyle w:val="ListBullet"/>
      </w:pPr>
      <w:r>
        <w:t>multiplayer capabilities</w:t>
      </w:r>
    </w:p>
    <w:p w14:paraId="24E44540" w14:textId="77777777" w:rsidR="00C76390" w:rsidRDefault="00C76390" w:rsidP="00240E59">
      <w:pPr>
        <w:pStyle w:val="ListBullet"/>
      </w:pPr>
      <w:r>
        <w:t>i</w:t>
      </w:r>
      <w:r w:rsidRPr="014141A4">
        <w:t>mplement</w:t>
      </w:r>
      <w:r>
        <w:t>ing</w:t>
      </w:r>
      <w:r w:rsidRPr="014141A4">
        <w:t xml:space="preserve"> a basic AI that the player may play against</w:t>
      </w:r>
      <w:r>
        <w:t>.</w:t>
      </w:r>
    </w:p>
    <w:p w14:paraId="64415BCC" w14:textId="77777777" w:rsidR="00C76390" w:rsidRDefault="00C76390" w:rsidP="00C76390">
      <w:r>
        <w:t>The quality of the code will also be considered as well as the presentation of your supporting material documenting the development of the game product.</w:t>
      </w:r>
    </w:p>
    <w:bookmarkEnd w:id="27"/>
    <w:p w14:paraId="15A7D8C9" w14:textId="77777777" w:rsidR="004760DA" w:rsidRPr="00240E59" w:rsidRDefault="004760DA" w:rsidP="00240E59">
      <w:r w:rsidRPr="00240E59">
        <w:br w:type="page"/>
      </w:r>
    </w:p>
    <w:p w14:paraId="7E217B63" w14:textId="12D1CCBB" w:rsidR="007B46B8" w:rsidRPr="00A110BE" w:rsidRDefault="007B46B8" w:rsidP="00056D44">
      <w:pPr>
        <w:pStyle w:val="Heading2"/>
      </w:pPr>
      <w:bookmarkStart w:id="28" w:name="_Toc146194974"/>
      <w:r w:rsidRPr="00A110BE">
        <w:lastRenderedPageBreak/>
        <w:t>Glossary</w:t>
      </w:r>
      <w:bookmarkEnd w:id="28"/>
    </w:p>
    <w:p w14:paraId="65877D5F" w14:textId="77777777" w:rsidR="007B46B8" w:rsidRDefault="007B46B8" w:rsidP="007B46B8">
      <w:r>
        <w:t>Many of the following words will gather more meaning to you as you work through this booklet.</w:t>
      </w:r>
    </w:p>
    <w:p w14:paraId="42D0B107" w14:textId="512837CC" w:rsidR="00E37BC0" w:rsidRDefault="007B46B8" w:rsidP="007B46B8">
      <w:r>
        <w:t>Each time you see a</w:t>
      </w:r>
      <w:r w:rsidR="00CA31D4">
        <w:t>n unfamiliar</w:t>
      </w:r>
      <w:r>
        <w:t xml:space="preserve"> word in bold throughout this workbook you can add its definition in the table below in case you need to </w:t>
      </w:r>
      <w:proofErr w:type="gramStart"/>
      <w:r>
        <w:t>refer back</w:t>
      </w:r>
      <w:proofErr w:type="gramEnd"/>
      <w:r>
        <w:t xml:space="preserve"> later.</w:t>
      </w:r>
    </w:p>
    <w:tbl>
      <w:tblPr>
        <w:tblStyle w:val="Tableheader"/>
        <w:tblW w:w="9622" w:type="dxa"/>
        <w:tblLook w:val="04A0" w:firstRow="1" w:lastRow="0" w:firstColumn="1" w:lastColumn="0" w:noHBand="0" w:noVBand="1"/>
        <w:tblDescription w:val="Glossary of computing technology terms"/>
      </w:tblPr>
      <w:tblGrid>
        <w:gridCol w:w="2410"/>
        <w:gridCol w:w="7212"/>
      </w:tblGrid>
      <w:tr w:rsidR="005D68D8" w:rsidRPr="00056D44" w14:paraId="475FAB86" w14:textId="77777777" w:rsidTr="00056D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C9762B2" w14:textId="77777777" w:rsidR="005D68D8" w:rsidRPr="00056D44" w:rsidRDefault="005D68D8" w:rsidP="00056D44">
            <w:r w:rsidRPr="00056D44">
              <w:t>Word</w:t>
            </w:r>
          </w:p>
        </w:tc>
        <w:tc>
          <w:tcPr>
            <w:tcW w:w="7212" w:type="dxa"/>
          </w:tcPr>
          <w:p w14:paraId="16B20B14" w14:textId="77777777" w:rsidR="005D68D8" w:rsidRPr="00056D44" w:rsidRDefault="005D68D8" w:rsidP="00056D44">
            <w:pPr>
              <w:cnfStyle w:val="100000000000" w:firstRow="1" w:lastRow="0" w:firstColumn="0" w:lastColumn="0" w:oddVBand="0" w:evenVBand="0" w:oddHBand="0" w:evenHBand="0" w:firstRowFirstColumn="0" w:firstRowLastColumn="0" w:lastRowFirstColumn="0" w:lastRowLastColumn="0"/>
            </w:pPr>
            <w:r w:rsidRPr="00056D44">
              <w:t>Definition</w:t>
            </w:r>
          </w:p>
        </w:tc>
      </w:tr>
      <w:tr w:rsidR="005D68D8" w14:paraId="53C4237B"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3C44026E" w14:textId="66CB88A4" w:rsidR="005D68D8" w:rsidRDefault="00056D44" w:rsidP="00732754">
            <w:r>
              <w:t>A</w:t>
            </w:r>
            <w:r w:rsidR="005D68D8">
              <w:t>esthetics</w:t>
            </w:r>
          </w:p>
        </w:tc>
        <w:tc>
          <w:tcPr>
            <w:tcW w:w="7212" w:type="dxa"/>
          </w:tcPr>
          <w:p w14:paraId="181E0C22" w14:textId="25438169" w:rsidR="005D68D8" w:rsidRPr="00056D44" w:rsidRDefault="00CD4273" w:rsidP="00056D44">
            <w:pPr>
              <w:cnfStyle w:val="000000100000" w:firstRow="0" w:lastRow="0" w:firstColumn="0" w:lastColumn="0" w:oddVBand="0" w:evenVBand="0" w:oddHBand="1" w:evenHBand="0" w:firstRowFirstColumn="0" w:firstRowLastColumn="0" w:lastRowFirstColumn="0" w:lastRowLastColumn="0"/>
            </w:pPr>
            <w:r w:rsidRPr="00056D44">
              <w:t>Aesthetics is a core design principle that defines a design's pleasing qualities. In visual terms, aesthetics includes factors such as balance, colour, movement, pattern, scale, shape and visual weight.</w:t>
            </w:r>
          </w:p>
        </w:tc>
      </w:tr>
      <w:tr w:rsidR="005D68D8" w14:paraId="3C9176FB" w14:textId="77777777" w:rsidTr="00056D44">
        <w:trPr>
          <w:cnfStyle w:val="000000010000" w:firstRow="0" w:lastRow="0" w:firstColumn="0" w:lastColumn="0" w:oddVBand="0" w:evenVBand="0" w:oddHBand="0" w:evenHBand="1"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410" w:type="dxa"/>
          </w:tcPr>
          <w:p w14:paraId="26920931" w14:textId="55290285" w:rsidR="005D68D8" w:rsidRPr="0084325A" w:rsidRDefault="00056D44" w:rsidP="00831255">
            <w:r>
              <w:t>A</w:t>
            </w:r>
            <w:r w:rsidR="005D68D8" w:rsidRPr="00FA7610">
              <w:t>lgorithm</w:t>
            </w:r>
          </w:p>
        </w:tc>
        <w:tc>
          <w:tcPr>
            <w:tcW w:w="7212" w:type="dxa"/>
          </w:tcPr>
          <w:p w14:paraId="4B7758AB" w14:textId="77777777" w:rsidR="005D68D8" w:rsidRPr="00056D44" w:rsidRDefault="005D68D8" w:rsidP="00056D44">
            <w:pPr>
              <w:cnfStyle w:val="000000010000" w:firstRow="0" w:lastRow="0" w:firstColumn="0" w:lastColumn="0" w:oddVBand="0" w:evenVBand="0" w:oddHBand="0" w:evenHBand="1" w:firstRowFirstColumn="0" w:firstRowLastColumn="0" w:lastRowFirstColumn="0" w:lastRowLastColumn="0"/>
            </w:pPr>
            <w:r w:rsidRPr="00056D44">
              <w:t>An algorithm is a procedure used for solving or performing a computation.</w:t>
            </w:r>
          </w:p>
        </w:tc>
      </w:tr>
      <w:tr w:rsidR="005D68D8" w14:paraId="78C7A2FD"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338E5360" w14:textId="77777777" w:rsidR="005D68D8" w:rsidRPr="0084325A" w:rsidRDefault="005D68D8" w:rsidP="00732754">
            <w:r w:rsidRPr="00732754">
              <w:t xml:space="preserve">Artificial </w:t>
            </w:r>
            <w:r>
              <w:t>I</w:t>
            </w:r>
            <w:r w:rsidRPr="00732754">
              <w:t>ntelligence</w:t>
            </w:r>
            <w:r>
              <w:t xml:space="preserve"> (AI)</w:t>
            </w:r>
          </w:p>
        </w:tc>
        <w:tc>
          <w:tcPr>
            <w:tcW w:w="7212" w:type="dxa"/>
          </w:tcPr>
          <w:p w14:paraId="76215BB2" w14:textId="685CD5C3" w:rsidR="005D68D8" w:rsidRPr="00056D44" w:rsidRDefault="00AA1677" w:rsidP="00056D44">
            <w:pPr>
              <w:cnfStyle w:val="000000100000" w:firstRow="0" w:lastRow="0" w:firstColumn="0" w:lastColumn="0" w:oddVBand="0" w:evenVBand="0" w:oddHBand="1" w:evenHBand="0" w:firstRowFirstColumn="0" w:firstRowLastColumn="0" w:lastRowFirstColumn="0" w:lastRowLastColumn="0"/>
            </w:pPr>
            <w:r w:rsidRPr="00056D44">
              <w:t>The theory and development of computer systems able to perform tasks normally requiring human intelligence, such as visual perception, speech recognition, decision-making, and translation between languages.</w:t>
            </w:r>
          </w:p>
        </w:tc>
      </w:tr>
      <w:tr w:rsidR="005D68D8" w14:paraId="24249D62"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1DC4B055" w14:textId="64D34D85" w:rsidR="005D68D8" w:rsidRPr="0084325A" w:rsidRDefault="005D68D8" w:rsidP="00732754">
            <w:r w:rsidRPr="00732754">
              <w:t xml:space="preserve">Augmented </w:t>
            </w:r>
            <w:r>
              <w:t>R</w:t>
            </w:r>
            <w:r w:rsidRPr="00732754">
              <w:t>eality</w:t>
            </w:r>
            <w:r>
              <w:t xml:space="preserve"> (AR)</w:t>
            </w:r>
          </w:p>
        </w:tc>
        <w:tc>
          <w:tcPr>
            <w:tcW w:w="7212" w:type="dxa"/>
          </w:tcPr>
          <w:p w14:paraId="1DAD806D" w14:textId="7458A998" w:rsidR="005D68D8" w:rsidRPr="00056D44" w:rsidRDefault="001E719A" w:rsidP="00056D44">
            <w:pPr>
              <w:cnfStyle w:val="000000010000" w:firstRow="0" w:lastRow="0" w:firstColumn="0" w:lastColumn="0" w:oddVBand="0" w:evenVBand="0" w:oddHBand="0" w:evenHBand="1" w:firstRowFirstColumn="0" w:firstRowLastColumn="0" w:lastRowFirstColumn="0" w:lastRowLastColumn="0"/>
            </w:pPr>
            <w:r w:rsidRPr="00056D44">
              <w:t>A technology that replicates, enhances or overlays extra information about the real-world environment, using computer-generated data such as global positioning systems (GPS), sound, videos and images. Common examples include a car windshield with a heads-up display (HUD) that projects 3-dimensional navigation information and virtual lanes, or a swimming telecast using a line to indicate the position of the record holder in relation to the actual swimmers in the race.</w:t>
            </w:r>
          </w:p>
        </w:tc>
      </w:tr>
      <w:tr w:rsidR="005D68D8" w14:paraId="726CA7EB"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BB66C87" w14:textId="02F35E79" w:rsidR="005D68D8" w:rsidRPr="0084325A" w:rsidRDefault="00056D44" w:rsidP="00732754">
            <w:r>
              <w:t>B</w:t>
            </w:r>
            <w:r w:rsidR="005D68D8" w:rsidRPr="00732754">
              <w:t>ranching</w:t>
            </w:r>
          </w:p>
        </w:tc>
        <w:tc>
          <w:tcPr>
            <w:tcW w:w="7212" w:type="dxa"/>
          </w:tcPr>
          <w:p w14:paraId="106E4C2A" w14:textId="6F376F71" w:rsidR="005D68D8" w:rsidRPr="00056D44" w:rsidRDefault="006F3901" w:rsidP="00056D44">
            <w:pPr>
              <w:cnfStyle w:val="000000100000" w:firstRow="0" w:lastRow="0" w:firstColumn="0" w:lastColumn="0" w:oddVBand="0" w:evenVBand="0" w:oddHBand="1" w:evenHBand="0" w:firstRowFirstColumn="0" w:firstRowLastColumn="0" w:lastRowFirstColumn="0" w:lastRowLastColumn="0"/>
            </w:pPr>
            <w:r w:rsidRPr="00056D44">
              <w:t>An instruction in a computer program or algorithm that causes different actions to be performed depending on specified conditions.</w:t>
            </w:r>
          </w:p>
        </w:tc>
      </w:tr>
      <w:tr w:rsidR="005D68D8" w14:paraId="08A004B4"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4D72D935" w14:textId="359EDFBB" w:rsidR="005D68D8" w:rsidRPr="0084325A" w:rsidRDefault="00056D44" w:rsidP="00732754">
            <w:r>
              <w:lastRenderedPageBreak/>
              <w:t>C</w:t>
            </w:r>
            <w:r w:rsidR="005D68D8" w:rsidRPr="00732754">
              <w:t>yber safety</w:t>
            </w:r>
          </w:p>
        </w:tc>
        <w:tc>
          <w:tcPr>
            <w:tcW w:w="7212" w:type="dxa"/>
          </w:tcPr>
          <w:p w14:paraId="4A03A364" w14:textId="1C3CB863" w:rsidR="005D68D8" w:rsidRPr="00056D44" w:rsidRDefault="00B92141" w:rsidP="00056D44">
            <w:pPr>
              <w:cnfStyle w:val="000000010000" w:firstRow="0" w:lastRow="0" w:firstColumn="0" w:lastColumn="0" w:oddVBand="0" w:evenVBand="0" w:oddHBand="0" w:evenHBand="1" w:firstRowFirstColumn="0" w:firstRowLastColumn="0" w:lastRowFirstColumn="0" w:lastRowLastColumn="0"/>
            </w:pPr>
            <w:r w:rsidRPr="00056D44">
              <w:t>A term that refers to behaviour and the precautions that may be exercised when providing personal information in an online or digital environment.</w:t>
            </w:r>
          </w:p>
        </w:tc>
      </w:tr>
      <w:tr w:rsidR="005D68D8" w14:paraId="7558AE86"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DE12AE7" w14:textId="34A16E07" w:rsidR="005D68D8" w:rsidRPr="0084325A" w:rsidRDefault="00056D44" w:rsidP="000B6F27">
            <w:r>
              <w:t>C</w:t>
            </w:r>
            <w:r w:rsidR="005D68D8" w:rsidRPr="00FA7610">
              <w:t>ybersecurity</w:t>
            </w:r>
          </w:p>
        </w:tc>
        <w:tc>
          <w:tcPr>
            <w:tcW w:w="7212" w:type="dxa"/>
          </w:tcPr>
          <w:p w14:paraId="4237E4FE" w14:textId="77777777" w:rsidR="005D68D8" w:rsidRPr="00056D44" w:rsidRDefault="005D68D8" w:rsidP="00056D44">
            <w:pPr>
              <w:cnfStyle w:val="000000100000" w:firstRow="0" w:lastRow="0" w:firstColumn="0" w:lastColumn="0" w:oddVBand="0" w:evenVBand="0" w:oddHBand="1" w:evenHBand="0" w:firstRowFirstColumn="0" w:firstRowLastColumn="0" w:lastRowFirstColumn="0" w:lastRowLastColumn="0"/>
            </w:pPr>
            <w:r w:rsidRPr="00056D44">
              <w:t>Cybersecurity is the protection of internet-connected systems such as hardware, software and data from cyberthreats.</w:t>
            </w:r>
          </w:p>
        </w:tc>
      </w:tr>
      <w:tr w:rsidR="005D68D8" w14:paraId="555B2FBB"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62C4B1B" w14:textId="0D0CA610" w:rsidR="005D68D8" w:rsidRPr="0084325A" w:rsidRDefault="00056D44" w:rsidP="00732754">
            <w:r>
              <w:t>D</w:t>
            </w:r>
            <w:r w:rsidR="005D68D8" w:rsidRPr="00732754">
              <w:t>ata</w:t>
            </w:r>
          </w:p>
        </w:tc>
        <w:tc>
          <w:tcPr>
            <w:tcW w:w="7212" w:type="dxa"/>
          </w:tcPr>
          <w:p w14:paraId="4C4A3189" w14:textId="0FE4D122" w:rsidR="005D68D8" w:rsidRPr="00056D44" w:rsidRDefault="00073D5F" w:rsidP="00056D44">
            <w:pPr>
              <w:cnfStyle w:val="000000010000" w:firstRow="0" w:lastRow="0" w:firstColumn="0" w:lastColumn="0" w:oddVBand="0" w:evenVBand="0" w:oddHBand="0" w:evenHBand="1" w:firstRowFirstColumn="0" w:firstRowLastColumn="0" w:lastRowFirstColumn="0" w:lastRowLastColumn="0"/>
            </w:pPr>
            <w:r w:rsidRPr="00056D44">
              <w:t>A discrete representation of information using number codes. Data may include characters (</w:t>
            </w:r>
            <w:r w:rsidR="001E719A" w:rsidRPr="00056D44">
              <w:t>for example</w:t>
            </w:r>
            <w:r w:rsidRPr="00056D44">
              <w:t xml:space="preserve"> alphabetic letters, numbers and symbols), images, sounds and/or instructions that, when represented by number codes, can be manipulated, stored and communicated by digital systems. For example, characters may be represented using ASCII code or images may be represented by a bitmap of numbers representing each ‘dot’ or pixel.</w:t>
            </w:r>
          </w:p>
        </w:tc>
      </w:tr>
      <w:tr w:rsidR="005D68D8" w14:paraId="296BB7B1"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6430668" w14:textId="2B8559B6" w:rsidR="005D68D8" w:rsidRPr="0084325A" w:rsidRDefault="00056D44" w:rsidP="008E4688">
            <w:r>
              <w:t>D</w:t>
            </w:r>
            <w:r w:rsidR="005D68D8" w:rsidRPr="00FA7610">
              <w:t>esk checking</w:t>
            </w:r>
          </w:p>
        </w:tc>
        <w:tc>
          <w:tcPr>
            <w:tcW w:w="7212" w:type="dxa"/>
          </w:tcPr>
          <w:p w14:paraId="745985B7" w14:textId="77777777" w:rsidR="005D68D8" w:rsidRPr="00056D44" w:rsidRDefault="005D68D8" w:rsidP="00056D44">
            <w:pPr>
              <w:cnfStyle w:val="000000100000" w:firstRow="0" w:lastRow="0" w:firstColumn="0" w:lastColumn="0" w:oddVBand="0" w:evenVBand="0" w:oddHBand="1" w:evenHBand="0" w:firstRowFirstColumn="0" w:firstRowLastColumn="0" w:lastRowFirstColumn="0" w:lastRowLastColumn="0"/>
            </w:pPr>
            <w:r w:rsidRPr="00056D44">
              <w:t>Desk checking is the process of manually reviewing the source code of a program. It involves reading through the functions within the code and manually testing them, often with multiple input values.</w:t>
            </w:r>
          </w:p>
        </w:tc>
      </w:tr>
      <w:tr w:rsidR="005D68D8" w14:paraId="432301B0"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472BEAB" w14:textId="744CDC9A" w:rsidR="005D68D8" w:rsidRPr="0084325A" w:rsidRDefault="00056D44" w:rsidP="00732754">
            <w:r>
              <w:t>E</w:t>
            </w:r>
            <w:r w:rsidR="005D68D8" w:rsidRPr="00732754">
              <w:t>vent-driven programming</w:t>
            </w:r>
          </w:p>
        </w:tc>
        <w:tc>
          <w:tcPr>
            <w:tcW w:w="7212" w:type="dxa"/>
          </w:tcPr>
          <w:p w14:paraId="610976E4" w14:textId="236BB374" w:rsidR="005D68D8" w:rsidRPr="00056D44" w:rsidRDefault="00BF200F" w:rsidP="00056D44">
            <w:pPr>
              <w:cnfStyle w:val="000000010000" w:firstRow="0" w:lastRow="0" w:firstColumn="0" w:lastColumn="0" w:oddVBand="0" w:evenVBand="0" w:oddHBand="0" w:evenHBand="1" w:firstRowFirstColumn="0" w:firstRowLastColumn="0" w:lastRowFirstColumn="0" w:lastRowLastColumn="0"/>
            </w:pPr>
            <w:r w:rsidRPr="00056D44">
              <w:t>E</w:t>
            </w:r>
            <w:r w:rsidR="003F4C56" w:rsidRPr="00056D44">
              <w:t>vent-driven programming is a programming paradigm in which the flow of the program is determined by events such as user actions (mouse clicks, key presses), sensor outputs, or message passing from other programs or threads.</w:t>
            </w:r>
          </w:p>
        </w:tc>
      </w:tr>
      <w:tr w:rsidR="005D68D8" w14:paraId="134BF4E3"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31049641" w14:textId="65B0C317" w:rsidR="005D68D8" w:rsidRPr="0084325A" w:rsidRDefault="00056D44" w:rsidP="00712C02">
            <w:r>
              <w:t>F</w:t>
            </w:r>
            <w:r w:rsidR="005D68D8" w:rsidRPr="00FA7610">
              <w:t>lowchart</w:t>
            </w:r>
          </w:p>
        </w:tc>
        <w:tc>
          <w:tcPr>
            <w:tcW w:w="7212" w:type="dxa"/>
          </w:tcPr>
          <w:p w14:paraId="180502DF" w14:textId="77777777" w:rsidR="005D68D8" w:rsidRPr="00056D44" w:rsidRDefault="005D68D8" w:rsidP="00056D44">
            <w:pPr>
              <w:cnfStyle w:val="000000100000" w:firstRow="0" w:lastRow="0" w:firstColumn="0" w:lastColumn="0" w:oddVBand="0" w:evenVBand="0" w:oddHBand="1" w:evenHBand="0" w:firstRowFirstColumn="0" w:firstRowLastColumn="0" w:lastRowFirstColumn="0" w:lastRowLastColumn="0"/>
            </w:pPr>
            <w:r w:rsidRPr="00056D44">
              <w:t>A graphical representation of the sequence of operations in an information system or program. Different symbols are used to draw each type of flowchart.</w:t>
            </w:r>
          </w:p>
        </w:tc>
      </w:tr>
      <w:tr w:rsidR="00431687" w14:paraId="04BB7B9C"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B63D516" w14:textId="5502A698" w:rsidR="00431687" w:rsidRPr="00FA7610" w:rsidRDefault="00056D44" w:rsidP="00712C02">
            <w:r>
              <w:t>F</w:t>
            </w:r>
            <w:r w:rsidR="00431687">
              <w:t>unction</w:t>
            </w:r>
          </w:p>
        </w:tc>
        <w:tc>
          <w:tcPr>
            <w:tcW w:w="7212" w:type="dxa"/>
          </w:tcPr>
          <w:p w14:paraId="2FF27D3E" w14:textId="4BDDAE80" w:rsidR="00431687" w:rsidRPr="00056D44" w:rsidRDefault="00BB32D7" w:rsidP="00056D44">
            <w:pPr>
              <w:cnfStyle w:val="000000010000" w:firstRow="0" w:lastRow="0" w:firstColumn="0" w:lastColumn="0" w:oddVBand="0" w:evenVBand="0" w:oddHBand="0" w:evenHBand="1" w:firstRowFirstColumn="0" w:firstRowLastColumn="0" w:lastRowFirstColumn="0" w:lastRowLastColumn="0"/>
            </w:pPr>
            <w:r w:rsidRPr="00056D44">
              <w:t xml:space="preserve">A term used in programming to describe a self-contained sequence of instructions that performs a specific task or tasks and is designed to be able to be reused throughout the program. Functions often accept some kind of input, perform some process on that input, and return a result that can be used by other parts </w:t>
            </w:r>
            <w:r w:rsidRPr="00056D44">
              <w:lastRenderedPageBreak/>
              <w:t>of a program. Most programming languages allow for user-defined functions but will also provide pre-defined functions.</w:t>
            </w:r>
          </w:p>
        </w:tc>
      </w:tr>
      <w:tr w:rsidR="005D68D8" w14:paraId="24CBDAE4"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3FE7411" w14:textId="37AB0ACB" w:rsidR="005D68D8" w:rsidRPr="0084325A" w:rsidRDefault="00056D44" w:rsidP="009B0CAF">
            <w:r>
              <w:lastRenderedPageBreak/>
              <w:t>F</w:t>
            </w:r>
            <w:r w:rsidR="005D68D8" w:rsidRPr="00FA7610">
              <w:t>unctional requirement</w:t>
            </w:r>
          </w:p>
        </w:tc>
        <w:tc>
          <w:tcPr>
            <w:tcW w:w="7212" w:type="dxa"/>
          </w:tcPr>
          <w:p w14:paraId="33B79495" w14:textId="77777777" w:rsidR="005D68D8" w:rsidRPr="00056D44" w:rsidRDefault="005D68D8" w:rsidP="00056D44">
            <w:pPr>
              <w:cnfStyle w:val="000000100000" w:firstRow="0" w:lastRow="0" w:firstColumn="0" w:lastColumn="0" w:oddVBand="0" w:evenVBand="0" w:oddHBand="1" w:evenHBand="0" w:firstRowFirstColumn="0" w:firstRowLastColumn="0" w:lastRowFirstColumn="0" w:lastRowLastColumn="0"/>
            </w:pPr>
            <w:r w:rsidRPr="00056D44">
              <w:t>Functional requirements define the software's goals, meaning that the software will not work if these requirements are not met.</w:t>
            </w:r>
          </w:p>
        </w:tc>
      </w:tr>
      <w:tr w:rsidR="005D68D8" w14:paraId="7ACA36FD"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3B993099" w14:textId="7D6DB76D" w:rsidR="005D68D8" w:rsidRPr="0084325A" w:rsidRDefault="00056D44" w:rsidP="00732754">
            <w:r>
              <w:t>G</w:t>
            </w:r>
            <w:r w:rsidR="005D68D8" w:rsidRPr="00732754">
              <w:t>ame</w:t>
            </w:r>
          </w:p>
        </w:tc>
        <w:tc>
          <w:tcPr>
            <w:tcW w:w="7212" w:type="dxa"/>
          </w:tcPr>
          <w:p w14:paraId="7EEA3A44" w14:textId="009E4C01" w:rsidR="005D68D8" w:rsidRPr="00056D44" w:rsidRDefault="00A468C5" w:rsidP="00056D44">
            <w:pPr>
              <w:cnfStyle w:val="000000010000" w:firstRow="0" w:lastRow="0" w:firstColumn="0" w:lastColumn="0" w:oddVBand="0" w:evenVBand="0" w:oddHBand="0" w:evenHBand="1" w:firstRowFirstColumn="0" w:firstRowLastColumn="0" w:lastRowFirstColumn="0" w:lastRowLastColumn="0"/>
            </w:pPr>
            <w:r w:rsidRPr="00056D44">
              <w:t>A game is a form of interactive entertainment that is typically characterised by rules, a goal, and a feedback system. The goal of a game is often to win or achieve a high score, and the feedback system is often used to inform the player of their progress towards this goal.</w:t>
            </w:r>
          </w:p>
        </w:tc>
      </w:tr>
      <w:tr w:rsidR="005D68D8" w14:paraId="393AD9C3"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3AAC8484" w14:textId="0B33E7BC" w:rsidR="005D68D8" w:rsidRPr="0084325A" w:rsidRDefault="00056D44" w:rsidP="00732754">
            <w:r>
              <w:t>G</w:t>
            </w:r>
            <w:r w:rsidR="005D68D8" w:rsidRPr="00732754">
              <w:t>eneral purpose programming language</w:t>
            </w:r>
          </w:p>
        </w:tc>
        <w:tc>
          <w:tcPr>
            <w:tcW w:w="7212" w:type="dxa"/>
          </w:tcPr>
          <w:p w14:paraId="0764987E" w14:textId="0545CD37" w:rsidR="005D68D8" w:rsidRPr="00056D44" w:rsidRDefault="00C5219F" w:rsidP="00056D44">
            <w:pPr>
              <w:cnfStyle w:val="000000100000" w:firstRow="0" w:lastRow="0" w:firstColumn="0" w:lastColumn="0" w:oddVBand="0" w:evenVBand="0" w:oddHBand="1" w:evenHBand="0" w:firstRowFirstColumn="0" w:firstRowLastColumn="0" w:lastRowFirstColumn="0" w:lastRowLastColumn="0"/>
            </w:pPr>
            <w:r w:rsidRPr="00056D44">
              <w:t>A coding or programming language used to write computer software. It uses letters, numbers and symbols arranged in a prescribed format (language) to instruct a computer how to carry out specific tasks. Also known as text-based programming.</w:t>
            </w:r>
          </w:p>
        </w:tc>
      </w:tr>
      <w:tr w:rsidR="005D68D8" w14:paraId="77D63980"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1CD71E93" w14:textId="251C23AD" w:rsidR="005D68D8" w:rsidRPr="0084325A" w:rsidRDefault="00056D44" w:rsidP="00732754">
            <w:r>
              <w:t>I</w:t>
            </w:r>
            <w:r w:rsidR="005D68D8" w:rsidRPr="00732754">
              <w:t>teration</w:t>
            </w:r>
          </w:p>
        </w:tc>
        <w:tc>
          <w:tcPr>
            <w:tcW w:w="7212" w:type="dxa"/>
          </w:tcPr>
          <w:p w14:paraId="03BCAA19" w14:textId="3F3BC269" w:rsidR="005D68D8" w:rsidRPr="00056D44" w:rsidRDefault="009C17C5" w:rsidP="00056D44">
            <w:pPr>
              <w:cnfStyle w:val="000000010000" w:firstRow="0" w:lastRow="0" w:firstColumn="0" w:lastColumn="0" w:oddVBand="0" w:evenVBand="0" w:oddHBand="0" w:evenHBand="1" w:firstRowFirstColumn="0" w:firstRowLastColumn="0" w:lastRowFirstColumn="0" w:lastRowLastColumn="0"/>
            </w:pPr>
            <w:r w:rsidRPr="00056D44">
              <w:t>A repetition of a process in computer programming where each repeated cycle builds towards a desired result.</w:t>
            </w:r>
          </w:p>
        </w:tc>
      </w:tr>
      <w:tr w:rsidR="005D68D8" w14:paraId="65F5A7D9"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068DB15" w14:textId="49CA8C95" w:rsidR="005D68D8" w:rsidRPr="0084325A" w:rsidRDefault="00056D44" w:rsidP="00732754">
            <w:r>
              <w:t>L</w:t>
            </w:r>
            <w:r w:rsidR="005D68D8" w:rsidRPr="00732754">
              <w:t>ogic</w:t>
            </w:r>
          </w:p>
        </w:tc>
        <w:tc>
          <w:tcPr>
            <w:tcW w:w="7212" w:type="dxa"/>
          </w:tcPr>
          <w:p w14:paraId="01A9B0F0" w14:textId="2461D5E1" w:rsidR="005D68D8" w:rsidRPr="00056D44" w:rsidRDefault="00CF617C" w:rsidP="00056D44">
            <w:pPr>
              <w:cnfStyle w:val="000000100000" w:firstRow="0" w:lastRow="0" w:firstColumn="0" w:lastColumn="0" w:oddVBand="0" w:evenVBand="0" w:oddHBand="1" w:evenHBand="0" w:firstRowFirstColumn="0" w:firstRowLastColumn="0" w:lastRowFirstColumn="0" w:lastRowLastColumn="0"/>
            </w:pPr>
            <w:r w:rsidRPr="00056D44">
              <w:t xml:space="preserve">A system or set of principles underlying the arrangements of elements in a computer or electronic device </w:t>
            </w:r>
            <w:proofErr w:type="gramStart"/>
            <w:r w:rsidRPr="00056D44">
              <w:t>so as to</w:t>
            </w:r>
            <w:proofErr w:type="gramEnd"/>
            <w:r w:rsidRPr="00056D44">
              <w:t xml:space="preserve"> perform a specified task.</w:t>
            </w:r>
          </w:p>
        </w:tc>
      </w:tr>
      <w:tr w:rsidR="005D68D8" w14:paraId="6D1B00D1"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1C3526AC" w14:textId="46CA9265" w:rsidR="005D68D8" w:rsidRPr="0084325A" w:rsidRDefault="00056D44" w:rsidP="00732754">
            <w:r>
              <w:t>L</w:t>
            </w:r>
            <w:r w:rsidR="005D68D8" w:rsidRPr="00732754">
              <w:t>ogical operators</w:t>
            </w:r>
          </w:p>
        </w:tc>
        <w:tc>
          <w:tcPr>
            <w:tcW w:w="7212" w:type="dxa"/>
          </w:tcPr>
          <w:p w14:paraId="3E195692" w14:textId="66CB33B8" w:rsidR="005D68D8" w:rsidRPr="00056D44" w:rsidRDefault="00827A3D" w:rsidP="00056D44">
            <w:pPr>
              <w:cnfStyle w:val="000000010000" w:firstRow="0" w:lastRow="0" w:firstColumn="0" w:lastColumn="0" w:oddVBand="0" w:evenVBand="0" w:oddHBand="0" w:evenHBand="1" w:firstRowFirstColumn="0" w:firstRowLastColumn="0" w:lastRowFirstColumn="0" w:lastRowLastColumn="0"/>
            </w:pPr>
            <w:r w:rsidRPr="00056D44">
              <w:t xml:space="preserve">Logical operators are generally used for combining </w:t>
            </w:r>
            <w:r w:rsidR="00E41234">
              <w:t>2</w:t>
            </w:r>
            <w:r w:rsidRPr="00056D44">
              <w:t xml:space="preserve"> or more relational statements. </w:t>
            </w:r>
            <w:r w:rsidR="00243016" w:rsidRPr="00056D44">
              <w:t xml:space="preserve">An operator used to compare logical expressions that returns a result of true or false. </w:t>
            </w:r>
            <w:r w:rsidR="00CF617C" w:rsidRPr="00056D44">
              <w:t>Common logical operators include</w:t>
            </w:r>
            <w:r w:rsidRPr="00056D44">
              <w:t xml:space="preserve"> </w:t>
            </w:r>
            <w:r w:rsidR="00CF617C" w:rsidRPr="00056D44">
              <w:t>AND, OR, and NOT.</w:t>
            </w:r>
          </w:p>
        </w:tc>
      </w:tr>
      <w:tr w:rsidR="0062450E" w14:paraId="4D28B697"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0B53280" w14:textId="448120C2" w:rsidR="0062450E" w:rsidRPr="0084325A" w:rsidRDefault="0062450E" w:rsidP="0062450E">
            <w:r w:rsidRPr="00571405">
              <w:t>Mixed reality (MR)</w:t>
            </w:r>
          </w:p>
        </w:tc>
        <w:tc>
          <w:tcPr>
            <w:tcW w:w="7212" w:type="dxa"/>
          </w:tcPr>
          <w:p w14:paraId="725F4D63" w14:textId="28D28FB0" w:rsidR="0062450E" w:rsidRPr="00056D44" w:rsidRDefault="0062450E" w:rsidP="00056D44">
            <w:pPr>
              <w:cnfStyle w:val="000000100000" w:firstRow="0" w:lastRow="0" w:firstColumn="0" w:lastColumn="0" w:oddVBand="0" w:evenVBand="0" w:oddHBand="1" w:evenHBand="0" w:firstRowFirstColumn="0" w:firstRowLastColumn="0" w:lastRowFirstColumn="0" w:lastRowLastColumn="0"/>
            </w:pPr>
            <w:r w:rsidRPr="00056D44">
              <w:t>Mixed Reality (MR) is a term used to describe a continuum between the real and virtual worlds, where physical and digital objects co-exist and interact in real-time. It is a combination of Augmented Reality (AR) and Virtual Reality (VR) and it creates a hybrid environment where the user can interact with both the real and virtual world.</w:t>
            </w:r>
          </w:p>
        </w:tc>
      </w:tr>
      <w:tr w:rsidR="005D68D8" w14:paraId="584943B0"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12181CFB" w14:textId="4F37ED71" w:rsidR="005D68D8" w:rsidRPr="0084325A" w:rsidRDefault="00056D44" w:rsidP="00FA4014">
            <w:r>
              <w:lastRenderedPageBreak/>
              <w:t>N</w:t>
            </w:r>
            <w:r w:rsidR="005D68D8" w:rsidRPr="00FA7610">
              <w:t>on-functional requirement</w:t>
            </w:r>
          </w:p>
        </w:tc>
        <w:tc>
          <w:tcPr>
            <w:tcW w:w="7212" w:type="dxa"/>
          </w:tcPr>
          <w:p w14:paraId="421C71DF" w14:textId="77777777" w:rsidR="005D68D8" w:rsidRPr="00056D44" w:rsidRDefault="005D68D8" w:rsidP="00056D44">
            <w:pPr>
              <w:cnfStyle w:val="000000010000" w:firstRow="0" w:lastRow="0" w:firstColumn="0" w:lastColumn="0" w:oddVBand="0" w:evenVBand="0" w:oddHBand="0" w:evenHBand="1" w:firstRowFirstColumn="0" w:firstRowLastColumn="0" w:lastRowFirstColumn="0" w:lastRowLastColumn="0"/>
            </w:pPr>
            <w:r w:rsidRPr="00056D44">
              <w:t xml:space="preserve">A non-functional requirement is a </w:t>
            </w:r>
            <w:hyperlink r:id="rId9" w:tooltip="Requirement" w:history="1">
              <w:r w:rsidRPr="00056D44">
                <w:rPr>
                  <w:rStyle w:val="Hyperlink"/>
                </w:rPr>
                <w:t>requirement</w:t>
              </w:r>
            </w:hyperlink>
            <w:r w:rsidRPr="00056D44">
              <w:t xml:space="preserve"> that specifies criteria that can be used to judge the operation of a system, rather than specific behaviours. They are contrasted with </w:t>
            </w:r>
            <w:hyperlink r:id="rId10" w:tooltip="Functional requirement" w:history="1">
              <w:r w:rsidRPr="00056D44">
                <w:rPr>
                  <w:rStyle w:val="Hyperlink"/>
                </w:rPr>
                <w:t>functional requirements</w:t>
              </w:r>
            </w:hyperlink>
            <w:r w:rsidRPr="00056D44">
              <w:t xml:space="preserve"> that define specific behaviour or functions.</w:t>
            </w:r>
          </w:p>
        </w:tc>
      </w:tr>
      <w:tr w:rsidR="005D68D8" w14:paraId="16E4EE8A"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0DB6A250" w14:textId="56B6BE76" w:rsidR="005D68D8" w:rsidRPr="0084325A" w:rsidRDefault="005D68D8" w:rsidP="00732754">
            <w:r w:rsidRPr="00732754">
              <w:t>Object</w:t>
            </w:r>
            <w:r w:rsidR="00022766">
              <w:t>-</w:t>
            </w:r>
            <w:r w:rsidRPr="00732754">
              <w:t xml:space="preserve">oriented programming </w:t>
            </w:r>
            <w:r w:rsidR="00022766">
              <w:t xml:space="preserve">(OOP) </w:t>
            </w:r>
            <w:r w:rsidRPr="00732754">
              <w:t>language</w:t>
            </w:r>
          </w:p>
        </w:tc>
        <w:tc>
          <w:tcPr>
            <w:tcW w:w="7212" w:type="dxa"/>
          </w:tcPr>
          <w:p w14:paraId="327D95B4" w14:textId="779D4C5E" w:rsidR="005D68D8" w:rsidRPr="00056D44" w:rsidRDefault="00D2142B" w:rsidP="00056D44">
            <w:pPr>
              <w:cnfStyle w:val="000000100000" w:firstRow="0" w:lastRow="0" w:firstColumn="0" w:lastColumn="0" w:oddVBand="0" w:evenVBand="0" w:oddHBand="1" w:evenHBand="0" w:firstRowFirstColumn="0" w:firstRowLastColumn="0" w:lastRowFirstColumn="0" w:lastRowLastColumn="0"/>
            </w:pPr>
            <w:r w:rsidRPr="00056D44">
              <w:t>A type of programming language that organises code around data, or objects, rather than functions and logic. An object is a data field that has unique attributes and behaviour.</w:t>
            </w:r>
          </w:p>
        </w:tc>
      </w:tr>
      <w:tr w:rsidR="005D68D8" w14:paraId="3D6D4958"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79FD6EF" w14:textId="77777777" w:rsidR="005D68D8" w:rsidRPr="0084325A" w:rsidRDefault="005D68D8" w:rsidP="00732754">
            <w:r w:rsidRPr="00732754">
              <w:t>Prototype</w:t>
            </w:r>
          </w:p>
        </w:tc>
        <w:tc>
          <w:tcPr>
            <w:tcW w:w="7212" w:type="dxa"/>
          </w:tcPr>
          <w:p w14:paraId="7A056E81" w14:textId="6404FD71" w:rsidR="005D68D8" w:rsidRPr="00056D44" w:rsidRDefault="009520BA" w:rsidP="00056D44">
            <w:pPr>
              <w:cnfStyle w:val="000000010000" w:firstRow="0" w:lastRow="0" w:firstColumn="0" w:lastColumn="0" w:oddVBand="0" w:evenVBand="0" w:oddHBand="0" w:evenHBand="1" w:firstRowFirstColumn="0" w:firstRowLastColumn="0" w:lastRowFirstColumn="0" w:lastRowLastColumn="0"/>
            </w:pPr>
            <w:r w:rsidRPr="00056D44">
              <w:t>A trial product or model built to test an idea or process to inform further design development. Its purpose is to see if and how well the design works and is tested by users and systems analysts. A prototype can be both a physical object or exist in digital form.</w:t>
            </w:r>
          </w:p>
        </w:tc>
      </w:tr>
      <w:tr w:rsidR="005D68D8" w14:paraId="4B1CC645"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4A37FD3" w14:textId="6FE3FF25" w:rsidR="005D68D8" w:rsidRPr="0084325A" w:rsidRDefault="00056D44" w:rsidP="003F2A23">
            <w:r>
              <w:t>P</w:t>
            </w:r>
            <w:r w:rsidR="005D68D8" w:rsidRPr="00FA7610">
              <w:t>seudocode</w:t>
            </w:r>
          </w:p>
        </w:tc>
        <w:tc>
          <w:tcPr>
            <w:tcW w:w="7212" w:type="dxa"/>
          </w:tcPr>
          <w:p w14:paraId="2F6B86BD" w14:textId="77777777" w:rsidR="005D68D8" w:rsidRPr="00056D44" w:rsidRDefault="005D68D8" w:rsidP="00056D44">
            <w:pPr>
              <w:cnfStyle w:val="000000100000" w:firstRow="0" w:lastRow="0" w:firstColumn="0" w:lastColumn="0" w:oddVBand="0" w:evenVBand="0" w:oddHBand="1" w:evenHBand="0" w:firstRowFirstColumn="0" w:firstRowLastColumn="0" w:lastRowFirstColumn="0" w:lastRowLastColumn="0"/>
            </w:pPr>
            <w:r w:rsidRPr="00056D44">
              <w:t>Writing in plain English line by line (step by step) what you want the computer program to do.</w:t>
            </w:r>
          </w:p>
        </w:tc>
      </w:tr>
      <w:tr w:rsidR="005D68D8" w14:paraId="7574E95A"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9EF1517" w14:textId="75154DB0" w:rsidR="005D68D8" w:rsidRPr="00732754" w:rsidRDefault="00056D44" w:rsidP="00732754">
            <w:r>
              <w:t>R</w:t>
            </w:r>
            <w:r w:rsidR="005D68D8" w:rsidRPr="00732754">
              <w:t>elational operators</w:t>
            </w:r>
          </w:p>
        </w:tc>
        <w:tc>
          <w:tcPr>
            <w:tcW w:w="7212" w:type="dxa"/>
          </w:tcPr>
          <w:p w14:paraId="5408ECE5" w14:textId="66D39C6D" w:rsidR="005D68D8" w:rsidRPr="00056D44" w:rsidRDefault="00A35BF1" w:rsidP="00056D44">
            <w:pPr>
              <w:cnfStyle w:val="000000010000" w:firstRow="0" w:lastRow="0" w:firstColumn="0" w:lastColumn="0" w:oddVBand="0" w:evenVBand="0" w:oddHBand="0" w:evenHBand="1" w:firstRowFirstColumn="0" w:firstRowLastColumn="0" w:lastRowFirstColumn="0" w:lastRowLastColumn="0"/>
            </w:pPr>
            <w:r w:rsidRPr="00056D44">
              <w:t>A</w:t>
            </w:r>
            <w:r w:rsidR="006169B0" w:rsidRPr="00056D44">
              <w:t xml:space="preserve"> relational operator is a programming language construct or operator that tests or defines some kind of relation between </w:t>
            </w:r>
            <w:r w:rsidR="00414BD3">
              <w:t>2</w:t>
            </w:r>
            <w:r w:rsidR="006169B0" w:rsidRPr="00056D44">
              <w:t xml:space="preserve"> entities.</w:t>
            </w:r>
          </w:p>
        </w:tc>
      </w:tr>
      <w:tr w:rsidR="005D68D8" w14:paraId="75403455"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E79A28E" w14:textId="737EF879" w:rsidR="005D68D8" w:rsidRPr="00732754" w:rsidRDefault="00056D44" w:rsidP="00732754">
            <w:r>
              <w:t>S</w:t>
            </w:r>
            <w:r w:rsidR="005D68D8" w:rsidRPr="00732754">
              <w:t>imulations</w:t>
            </w:r>
          </w:p>
        </w:tc>
        <w:tc>
          <w:tcPr>
            <w:tcW w:w="7212" w:type="dxa"/>
          </w:tcPr>
          <w:p w14:paraId="4B5E21B7" w14:textId="5B840704" w:rsidR="005D68D8" w:rsidRPr="00056D44" w:rsidRDefault="00671168" w:rsidP="00056D44">
            <w:pPr>
              <w:cnfStyle w:val="000000100000" w:firstRow="0" w:lastRow="0" w:firstColumn="0" w:lastColumn="0" w:oddVBand="0" w:evenVBand="0" w:oddHBand="1" w:evenHBand="0" w:firstRowFirstColumn="0" w:firstRowLastColumn="0" w:lastRowFirstColumn="0" w:lastRowLastColumn="0"/>
            </w:pPr>
            <w:r w:rsidRPr="00056D44">
              <w:t>A simulation is a model that mimics the operation of an existing or proposed system, providing evidence for decision-making by being able to test different scenarios or process changes.</w:t>
            </w:r>
          </w:p>
        </w:tc>
      </w:tr>
      <w:tr w:rsidR="005D68D8" w14:paraId="0C71CB1A"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705D4A1" w14:textId="49FDB0AC" w:rsidR="005D68D8" w:rsidRPr="00732754" w:rsidRDefault="00056D44" w:rsidP="00D726C7">
            <w:r>
              <w:t>T</w:t>
            </w:r>
            <w:r w:rsidR="005D68D8" w:rsidRPr="00FA7610">
              <w:t>est case</w:t>
            </w:r>
          </w:p>
        </w:tc>
        <w:tc>
          <w:tcPr>
            <w:tcW w:w="7212" w:type="dxa"/>
          </w:tcPr>
          <w:p w14:paraId="25BADB0A" w14:textId="77777777" w:rsidR="005D68D8" w:rsidRPr="00056D44" w:rsidRDefault="005D68D8" w:rsidP="00056D44">
            <w:pPr>
              <w:cnfStyle w:val="000000010000" w:firstRow="0" w:lastRow="0" w:firstColumn="0" w:lastColumn="0" w:oddVBand="0" w:evenVBand="0" w:oddHBand="0" w:evenHBand="1" w:firstRowFirstColumn="0" w:firstRowLastColumn="0" w:lastRowFirstColumn="0" w:lastRowLastColumn="0"/>
            </w:pPr>
            <w:r w:rsidRPr="00056D44">
              <w:t>A test case is a set of actions performed on a system to determine if it satisfies software requirements and functions correctly.</w:t>
            </w:r>
          </w:p>
        </w:tc>
      </w:tr>
      <w:tr w:rsidR="005D68D8" w14:paraId="44269566" w14:textId="77777777" w:rsidTr="00056D44">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3384CC7A" w14:textId="27003FC5" w:rsidR="005D68D8" w:rsidRPr="00732754" w:rsidRDefault="00056D44" w:rsidP="005D68D8">
            <w:r>
              <w:t>U</w:t>
            </w:r>
            <w:r w:rsidR="005D68D8" w:rsidRPr="00FA7610">
              <w:t>se case</w:t>
            </w:r>
          </w:p>
        </w:tc>
        <w:tc>
          <w:tcPr>
            <w:tcW w:w="7212" w:type="dxa"/>
          </w:tcPr>
          <w:p w14:paraId="08A52FC7" w14:textId="77777777" w:rsidR="005D68D8" w:rsidRPr="00056D44" w:rsidRDefault="005D68D8" w:rsidP="00056D44">
            <w:pPr>
              <w:cnfStyle w:val="000000100000" w:firstRow="0" w:lastRow="0" w:firstColumn="0" w:lastColumn="0" w:oddVBand="0" w:evenVBand="0" w:oddHBand="1" w:evenHBand="0" w:firstRowFirstColumn="0" w:firstRowLastColumn="0" w:lastRowFirstColumn="0" w:lastRowLastColumn="0"/>
            </w:pPr>
            <w:r w:rsidRPr="00056D44">
              <w:t>A use case is a description of the ways in which a user interacts with a system or product.</w:t>
            </w:r>
          </w:p>
        </w:tc>
      </w:tr>
      <w:tr w:rsidR="006B58F5" w14:paraId="643D0652" w14:textId="77777777" w:rsidTr="00056D44">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173E3510" w14:textId="3659AEB4" w:rsidR="006B58F5" w:rsidRPr="00732754" w:rsidRDefault="006B58F5" w:rsidP="006B58F5">
            <w:r w:rsidRPr="00571405">
              <w:t>Virtual reality (VR)</w:t>
            </w:r>
          </w:p>
        </w:tc>
        <w:tc>
          <w:tcPr>
            <w:tcW w:w="7212" w:type="dxa"/>
          </w:tcPr>
          <w:p w14:paraId="48865378" w14:textId="0EF176E9" w:rsidR="006B58F5" w:rsidRPr="00056D44" w:rsidRDefault="006B58F5" w:rsidP="00056D44">
            <w:pPr>
              <w:cnfStyle w:val="000000010000" w:firstRow="0" w:lastRow="0" w:firstColumn="0" w:lastColumn="0" w:oddVBand="0" w:evenVBand="0" w:oddHBand="0" w:evenHBand="1" w:firstRowFirstColumn="0" w:firstRowLastColumn="0" w:lastRowFirstColumn="0" w:lastRowLastColumn="0"/>
            </w:pPr>
            <w:r w:rsidRPr="00056D44">
              <w:t xml:space="preserve">Virtual reality (VR) refers to a computer-generated simulation of a </w:t>
            </w:r>
            <w:r w:rsidR="0031386C">
              <w:t>3</w:t>
            </w:r>
            <w:r w:rsidRPr="00056D44">
              <w:t xml:space="preserve">-dimensional environment that can be interacted with using </w:t>
            </w:r>
            <w:r w:rsidRPr="00056D44">
              <w:lastRenderedPageBreak/>
              <w:t>speciali</w:t>
            </w:r>
            <w:r w:rsidR="00A6453B" w:rsidRPr="00056D44">
              <w:t>s</w:t>
            </w:r>
            <w:r w:rsidRPr="00056D44">
              <w:t>ed hardware, such as a head-mounted display (HMD) or gloves fitted with sensors. The user is immersed in this environment and can interact with it as if it were real.</w:t>
            </w:r>
          </w:p>
        </w:tc>
      </w:tr>
    </w:tbl>
    <w:p w14:paraId="430FBF5B" w14:textId="4D8E66E0" w:rsidR="00097DA2" w:rsidRDefault="00097DA2" w:rsidP="00812133">
      <w:pPr>
        <w:pStyle w:val="FeatureBox2"/>
      </w:pPr>
      <w:r w:rsidRPr="0CF11DAA">
        <w:rPr>
          <w:rStyle w:val="Strong"/>
        </w:rPr>
        <w:lastRenderedPageBreak/>
        <w:t xml:space="preserve">Teacher </w:t>
      </w:r>
      <w:r>
        <w:rPr>
          <w:rStyle w:val="Strong"/>
        </w:rPr>
        <w:t>n</w:t>
      </w:r>
      <w:r w:rsidRPr="0CF11DAA">
        <w:rPr>
          <w:rStyle w:val="Strong"/>
        </w:rPr>
        <w:t>ote:</w:t>
      </w:r>
      <w:r>
        <w:t xml:space="preserve"> </w:t>
      </w:r>
      <w:r w:rsidR="00812133">
        <w:t>for students with an EALD background</w:t>
      </w:r>
      <w:r w:rsidR="00F4402B">
        <w:t>,</w:t>
      </w:r>
      <w:r w:rsidR="00A0236B">
        <w:t xml:space="preserve"> </w:t>
      </w:r>
      <w:r w:rsidR="00184880">
        <w:t>a completed</w:t>
      </w:r>
      <w:r w:rsidR="00812133">
        <w:t xml:space="preserve"> glossary can be provided so that they have additional time to understand the key terms with bilingual dictionaries. The glossary can be provided to students in their preferred communication mode.</w:t>
      </w:r>
      <w:r>
        <w:br w:type="page"/>
      </w:r>
    </w:p>
    <w:p w14:paraId="33D32391" w14:textId="77777777" w:rsidR="007B46B8" w:rsidRDefault="007B46B8" w:rsidP="00F4402B">
      <w:pPr>
        <w:pStyle w:val="Heading2"/>
      </w:pPr>
      <w:bookmarkStart w:id="29" w:name="_Toc146194975"/>
      <w:r>
        <w:lastRenderedPageBreak/>
        <w:t>The design and production process</w:t>
      </w:r>
      <w:bookmarkEnd w:id="29"/>
    </w:p>
    <w:p w14:paraId="46083E07" w14:textId="0C69827D" w:rsidR="007B46B8" w:rsidRDefault="007B46B8" w:rsidP="007B46B8">
      <w:r>
        <w:t xml:space="preserve">Throughout your study of </w:t>
      </w:r>
      <w:r w:rsidR="00672C75">
        <w:t>Computing</w:t>
      </w:r>
      <w:r w:rsidR="00CF5233">
        <w:t xml:space="preserve"> Technology</w:t>
      </w:r>
      <w:r>
        <w:t>, you will learn about design processes and how to apply them. You will explore different types of design processes and learn how to apply them in your design project.</w:t>
      </w:r>
    </w:p>
    <w:p w14:paraId="6EB7041A" w14:textId="77777777" w:rsidR="00984DF3" w:rsidRPr="00793789" w:rsidRDefault="00984DF3" w:rsidP="00984DF3">
      <w:r w:rsidRPr="00793789">
        <w:t>The design and production process:</w:t>
      </w:r>
    </w:p>
    <w:p w14:paraId="7E253DB2" w14:textId="77777777" w:rsidR="00984DF3" w:rsidRPr="00992DFD" w:rsidRDefault="00984DF3" w:rsidP="00984DF3">
      <w:pPr>
        <w:pStyle w:val="ListBullet"/>
      </w:pPr>
      <w:r w:rsidRPr="00992DFD">
        <w:t>involves a sequence of organised steps which provide a solution to design needs and opportunities</w:t>
      </w:r>
    </w:p>
    <w:p w14:paraId="75BCD75D" w14:textId="77777777" w:rsidR="00984DF3" w:rsidRPr="00992DFD" w:rsidRDefault="00984DF3" w:rsidP="00984DF3">
      <w:pPr>
        <w:pStyle w:val="ListBullet"/>
      </w:pPr>
      <w:r w:rsidRPr="00992DFD">
        <w:t>may take a few seconds or minutes, such as when you select what clothes to wear, or may take years as in the case with the design of a motor vehicle</w:t>
      </w:r>
    </w:p>
    <w:p w14:paraId="689EF4CE" w14:textId="77777777" w:rsidR="00984DF3" w:rsidRPr="00992DFD" w:rsidRDefault="00984DF3" w:rsidP="00984DF3">
      <w:pPr>
        <w:pStyle w:val="ListBullet"/>
      </w:pPr>
      <w:r w:rsidRPr="00992DFD">
        <w:t>may involve one person or may involve many people</w:t>
      </w:r>
    </w:p>
    <w:p w14:paraId="352283F0" w14:textId="77777777" w:rsidR="00984DF3" w:rsidRPr="00992DFD" w:rsidRDefault="00984DF3" w:rsidP="00984DF3">
      <w:pPr>
        <w:pStyle w:val="ListBullet"/>
      </w:pPr>
      <w:r w:rsidRPr="00992DFD">
        <w:t>may be simple or complex, depending on the task</w:t>
      </w:r>
    </w:p>
    <w:p w14:paraId="082C66C2" w14:textId="77777777" w:rsidR="00984DF3" w:rsidRPr="00992DFD" w:rsidRDefault="00984DF3" w:rsidP="00984DF3">
      <w:pPr>
        <w:pStyle w:val="ListBullet"/>
      </w:pPr>
      <w:r w:rsidRPr="00992DFD">
        <w:t>involves questioning (or evaluating) throughout the iterative process.</w:t>
      </w:r>
    </w:p>
    <w:p w14:paraId="2A6EC86A" w14:textId="77777777" w:rsidR="00984DF3" w:rsidRPr="000731B7" w:rsidRDefault="00984DF3" w:rsidP="00984DF3">
      <w:pPr>
        <w:pStyle w:val="Caption"/>
      </w:pPr>
      <w:r>
        <w:t xml:space="preserve">Figure </w:t>
      </w:r>
      <w:r>
        <w:fldChar w:fldCharType="begin"/>
      </w:r>
      <w:r>
        <w:instrText xml:space="preserve"> SEQ Figure \* ARABIC </w:instrText>
      </w:r>
      <w:r>
        <w:fldChar w:fldCharType="separate"/>
      </w:r>
      <w:r>
        <w:rPr>
          <w:noProof/>
        </w:rPr>
        <w:t>1</w:t>
      </w:r>
      <w:r>
        <w:rPr>
          <w:noProof/>
        </w:rPr>
        <w:fldChar w:fldCharType="end"/>
      </w:r>
      <w:r>
        <w:t xml:space="preserve"> – flowchart of design and production process</w:t>
      </w:r>
    </w:p>
    <w:p w14:paraId="148C0ED5" w14:textId="4B1293A3" w:rsidR="001E7944" w:rsidRPr="00A2074B" w:rsidRDefault="006E3CD3" w:rsidP="005D6DF4">
      <w:pPr>
        <w:rPr>
          <w:rFonts w:ascii="ÍÔU_ò" w:hAnsi="ÍÔU_ò" w:cs="ÍÔU_ò"/>
          <w:color w:val="FF0000"/>
          <w:sz w:val="21"/>
          <w:szCs w:val="21"/>
          <w:lang w:val="en-GB"/>
        </w:rPr>
      </w:pPr>
      <w:r>
        <w:rPr>
          <w:noProof/>
        </w:rPr>
        <w:drawing>
          <wp:inline distT="0" distB="0" distL="0" distR="0" wp14:anchorId="48FB9375" wp14:editId="52F95944">
            <wp:extent cx="5723681" cy="4345053"/>
            <wp:effectExtent l="0" t="0" r="0" b="0"/>
            <wp:docPr id="143364872" name="Picture 143364872"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4872" name="Picture 143364872"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
                    <pic:cNvPicPr/>
                  </pic:nvPicPr>
                  <pic:blipFill>
                    <a:blip r:embed="rId11">
                      <a:extLst>
                        <a:ext uri="{28A0092B-C50C-407E-A947-70E740481C1C}">
                          <a14:useLocalDpi xmlns:a14="http://schemas.microsoft.com/office/drawing/2010/main" val="0"/>
                        </a:ext>
                      </a:extLst>
                    </a:blip>
                    <a:stretch>
                      <a:fillRect/>
                    </a:stretch>
                  </pic:blipFill>
                  <pic:spPr>
                    <a:xfrm>
                      <a:off x="0" y="0"/>
                      <a:ext cx="5723681" cy="4345053"/>
                    </a:xfrm>
                    <a:prstGeom prst="rect">
                      <a:avLst/>
                    </a:prstGeom>
                  </pic:spPr>
                </pic:pic>
              </a:graphicData>
            </a:graphic>
          </wp:inline>
        </w:drawing>
      </w:r>
      <w:r w:rsidR="001E7944">
        <w:br w:type="page"/>
      </w:r>
    </w:p>
    <w:p w14:paraId="5C21CE8E" w14:textId="076D1185" w:rsidR="001E7944" w:rsidRDefault="00672C75" w:rsidP="005D6DF4">
      <w:pPr>
        <w:pStyle w:val="Heading2"/>
      </w:pPr>
      <w:bookmarkStart w:id="30" w:name="_Toc146194976"/>
      <w:r>
        <w:lastRenderedPageBreak/>
        <w:t>Identifying and defining</w:t>
      </w:r>
      <w:bookmarkEnd w:id="30"/>
    </w:p>
    <w:p w14:paraId="7E45D190" w14:textId="6DFD0DCD" w:rsidR="00AF5C1D" w:rsidRDefault="00AF5C1D" w:rsidP="005D6DF4">
      <w:pPr>
        <w:pStyle w:val="Heading3"/>
      </w:pPr>
      <w:bookmarkStart w:id="31" w:name="_Toc146194977"/>
      <w:r>
        <w:t>Games and simulations</w:t>
      </w:r>
      <w:bookmarkEnd w:id="31"/>
    </w:p>
    <w:p w14:paraId="0C08834D" w14:textId="0E90F924" w:rsidR="006B669F" w:rsidRPr="00AF0C55" w:rsidRDefault="006B669F" w:rsidP="006B669F">
      <w:r w:rsidRPr="009D36A1">
        <w:rPr>
          <w:lang w:eastAsia="zh-CN"/>
        </w:rPr>
        <w:t>Define the following concepts in the space below.</w:t>
      </w:r>
    </w:p>
    <w:p w14:paraId="443CB6F0" w14:textId="499299BF" w:rsidR="00D73DCF" w:rsidRDefault="00B76B20" w:rsidP="00AF5C1D">
      <w:r>
        <w:rPr>
          <w:noProof/>
        </w:rPr>
        <w:drawing>
          <wp:anchor distT="0" distB="180340" distL="114300" distR="114300" simplePos="0" relativeHeight="251658246" behindDoc="0" locked="0" layoutInCell="1" allowOverlap="1" wp14:anchorId="6560A9A3" wp14:editId="402FBCC0">
            <wp:simplePos x="0" y="0"/>
            <wp:positionH relativeFrom="margin">
              <wp:posOffset>0</wp:posOffset>
            </wp:positionH>
            <wp:positionV relativeFrom="paragraph">
              <wp:posOffset>46379</wp:posOffset>
            </wp:positionV>
            <wp:extent cx="633600" cy="633600"/>
            <wp:effectExtent l="0" t="0" r="0" b="0"/>
            <wp:wrapSquare wrapText="bothSides"/>
            <wp:docPr id="437568834" name="Picture 4375688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650889">
        <w:t>What is a game?</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swer."/>
      </w:tblPr>
      <w:tblGrid>
        <w:gridCol w:w="9622"/>
      </w:tblGrid>
      <w:tr w:rsidR="000A4418" w14:paraId="262F04A5" w14:textId="77777777" w:rsidTr="00F51D30">
        <w:trPr>
          <w:trHeight w:val="2287"/>
        </w:trPr>
        <w:tc>
          <w:tcPr>
            <w:tcW w:w="9622" w:type="dxa"/>
          </w:tcPr>
          <w:p w14:paraId="0A618A79" w14:textId="77777777" w:rsidR="009750C4" w:rsidRPr="00BE3779" w:rsidRDefault="009750C4" w:rsidP="009750C4">
            <w:pPr>
              <w:rPr>
                <w:b/>
                <w:bCs/>
              </w:rPr>
            </w:pPr>
            <w:r w:rsidRPr="00BE3779">
              <w:rPr>
                <w:b/>
                <w:bCs/>
              </w:rPr>
              <w:t>Sample answer:</w:t>
            </w:r>
          </w:p>
          <w:p w14:paraId="7282FCF4" w14:textId="303ABA3E" w:rsidR="000A4418" w:rsidRPr="007775A8" w:rsidRDefault="00F51D30" w:rsidP="007775A8">
            <w:pPr>
              <w:spacing w:before="240"/>
              <w:rPr>
                <w:rFonts w:eastAsia="Calibri"/>
                <w:szCs w:val="20"/>
                <w:lang w:eastAsia="en-AU"/>
              </w:rPr>
            </w:pPr>
            <w:r w:rsidRPr="007775A8">
              <w:rPr>
                <w:rFonts w:eastAsia="Calibri"/>
                <w:szCs w:val="20"/>
                <w:lang w:eastAsia="en-AU"/>
              </w:rPr>
              <w:t>A</w:t>
            </w:r>
            <w:r w:rsidR="004358AB">
              <w:rPr>
                <w:rFonts w:eastAsia="Calibri"/>
                <w:szCs w:val="20"/>
                <w:lang w:eastAsia="en-AU"/>
              </w:rPr>
              <w:t xml:space="preserve"> </w:t>
            </w:r>
            <w:r w:rsidRPr="007775A8">
              <w:rPr>
                <w:rFonts w:eastAsia="Calibri"/>
                <w:szCs w:val="20"/>
                <w:lang w:eastAsia="en-AU"/>
              </w:rPr>
              <w:t>game is a form of interactive entertainment that is typically characteri</w:t>
            </w:r>
            <w:r w:rsidR="00A6453B" w:rsidRPr="007775A8">
              <w:rPr>
                <w:rFonts w:eastAsia="Calibri"/>
                <w:szCs w:val="20"/>
                <w:lang w:eastAsia="en-AU"/>
              </w:rPr>
              <w:t>s</w:t>
            </w:r>
            <w:r w:rsidRPr="007775A8">
              <w:rPr>
                <w:rFonts w:eastAsia="Calibri"/>
                <w:szCs w:val="20"/>
                <w:lang w:eastAsia="en-AU"/>
              </w:rPr>
              <w:t>ed by rules, a goal, and a feedback system. The goal of a game is often to win or achieve a high score, and the feedback system is often used to inform the player of their progress towards this goal.</w:t>
            </w:r>
          </w:p>
        </w:tc>
      </w:tr>
    </w:tbl>
    <w:p w14:paraId="39345D7E" w14:textId="4A556864" w:rsidR="00CE2C36" w:rsidRDefault="006B669F" w:rsidP="00CE2C36">
      <w:r>
        <w:rPr>
          <w:noProof/>
        </w:rPr>
        <w:drawing>
          <wp:anchor distT="0" distB="180340" distL="114300" distR="114300" simplePos="0" relativeHeight="251658247" behindDoc="0" locked="0" layoutInCell="1" allowOverlap="1" wp14:anchorId="0C21108D" wp14:editId="68027DBA">
            <wp:simplePos x="0" y="0"/>
            <wp:positionH relativeFrom="margin">
              <wp:posOffset>-63500</wp:posOffset>
            </wp:positionH>
            <wp:positionV relativeFrom="paragraph">
              <wp:posOffset>75959</wp:posOffset>
            </wp:positionV>
            <wp:extent cx="633600" cy="633600"/>
            <wp:effectExtent l="0" t="0" r="0" b="0"/>
            <wp:wrapSquare wrapText="bothSides"/>
            <wp:docPr id="360085651" name="Picture 3600856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650889">
        <w:t>What is a simulation?</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F51D30" w14:paraId="2D937F23" w14:textId="77777777" w:rsidTr="00803D6A">
        <w:trPr>
          <w:trHeight w:val="2287"/>
        </w:trPr>
        <w:tc>
          <w:tcPr>
            <w:tcW w:w="9622" w:type="dxa"/>
          </w:tcPr>
          <w:p w14:paraId="1F52CB67" w14:textId="77777777" w:rsidR="009750C4" w:rsidRPr="00BE3779" w:rsidRDefault="009750C4" w:rsidP="009750C4">
            <w:pPr>
              <w:rPr>
                <w:b/>
                <w:bCs/>
              </w:rPr>
            </w:pPr>
            <w:r w:rsidRPr="00BE3779">
              <w:rPr>
                <w:b/>
                <w:bCs/>
              </w:rPr>
              <w:t>Sample answer:</w:t>
            </w:r>
          </w:p>
          <w:p w14:paraId="7F77AF78" w14:textId="1115044B" w:rsidR="00F51D30" w:rsidRPr="007775A8" w:rsidRDefault="00F51D30" w:rsidP="007775A8">
            <w:pPr>
              <w:spacing w:before="240"/>
              <w:rPr>
                <w:rFonts w:eastAsia="Calibri"/>
                <w:szCs w:val="20"/>
                <w:lang w:eastAsia="en-AU"/>
              </w:rPr>
            </w:pPr>
            <w:r w:rsidRPr="007775A8">
              <w:rPr>
                <w:rFonts w:eastAsia="Calibri"/>
                <w:szCs w:val="20"/>
                <w:lang w:eastAsia="en-AU"/>
              </w:rPr>
              <w:t xml:space="preserve">A simulation is a model of a real-world system that is used to study and predict the </w:t>
            </w:r>
            <w:r w:rsidR="00B6589A" w:rsidRPr="007775A8">
              <w:rPr>
                <w:rFonts w:eastAsia="Calibri"/>
                <w:szCs w:val="20"/>
                <w:lang w:eastAsia="en-AU"/>
              </w:rPr>
              <w:t>behaviour</w:t>
            </w:r>
            <w:r w:rsidRPr="007775A8">
              <w:rPr>
                <w:rFonts w:eastAsia="Calibri"/>
                <w:szCs w:val="20"/>
                <w:lang w:eastAsia="en-AU"/>
              </w:rPr>
              <w:t xml:space="preserve"> of that system. Simulations are often used in fields such as engineering, physics, and economics to test hypotheses and make predictions.</w:t>
            </w:r>
          </w:p>
        </w:tc>
      </w:tr>
    </w:tbl>
    <w:p w14:paraId="20D1911B" w14:textId="42D9828C" w:rsidR="00CE2C36" w:rsidRDefault="007775A8" w:rsidP="00CE2C36">
      <w:r>
        <w:rPr>
          <w:noProof/>
        </w:rPr>
        <w:drawing>
          <wp:anchor distT="0" distB="180340" distL="114300" distR="114300" simplePos="0" relativeHeight="251658248" behindDoc="0" locked="0" layoutInCell="1" allowOverlap="1" wp14:anchorId="42298D46" wp14:editId="7EF0ECC2">
            <wp:simplePos x="0" y="0"/>
            <wp:positionH relativeFrom="margin">
              <wp:posOffset>0</wp:posOffset>
            </wp:positionH>
            <wp:positionV relativeFrom="paragraph">
              <wp:posOffset>57198</wp:posOffset>
            </wp:positionV>
            <wp:extent cx="633600" cy="633600"/>
            <wp:effectExtent l="0" t="0" r="0" b="0"/>
            <wp:wrapSquare wrapText="bothSides"/>
            <wp:docPr id="1825179746" name="Picture 18251797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650889">
        <w:t>What is t</w:t>
      </w:r>
      <w:r w:rsidR="008E0DAD">
        <w:t>h</w:t>
      </w:r>
      <w:r w:rsidR="00650889">
        <w:t xml:space="preserve">e difference between a game and a </w:t>
      </w:r>
      <w:r w:rsidR="00A714D9">
        <w:t>simulation</w:t>
      </w:r>
      <w:r w:rsidR="00650889">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F51D30" w14:paraId="6F01BEFC" w14:textId="77777777" w:rsidTr="00EC681E">
        <w:trPr>
          <w:trHeight w:val="1832"/>
        </w:trPr>
        <w:tc>
          <w:tcPr>
            <w:tcW w:w="9622" w:type="dxa"/>
          </w:tcPr>
          <w:p w14:paraId="7D3901F5" w14:textId="77777777" w:rsidR="00FF38FE" w:rsidRPr="00BE3779" w:rsidRDefault="00FF38FE" w:rsidP="00FF38FE">
            <w:pPr>
              <w:rPr>
                <w:b/>
                <w:bCs/>
              </w:rPr>
            </w:pPr>
            <w:r w:rsidRPr="00BE3779">
              <w:rPr>
                <w:b/>
                <w:bCs/>
              </w:rPr>
              <w:t>Sample answer:</w:t>
            </w:r>
          </w:p>
          <w:p w14:paraId="71C99B05" w14:textId="7D86D89B" w:rsidR="007775A8" w:rsidRDefault="00A9245A" w:rsidP="007775A8">
            <w:pPr>
              <w:spacing w:before="240"/>
              <w:rPr>
                <w:rFonts w:eastAsia="Calibri"/>
                <w:szCs w:val="20"/>
                <w:lang w:eastAsia="en-AU"/>
              </w:rPr>
            </w:pPr>
            <w:r w:rsidRPr="007775A8">
              <w:rPr>
                <w:rFonts w:eastAsia="Calibri"/>
                <w:szCs w:val="20"/>
                <w:lang w:eastAsia="en-AU"/>
              </w:rPr>
              <w:t>The main difference between games and simulations is that games are designed for entertainment, while simulations are designed for study and prediction.</w:t>
            </w:r>
          </w:p>
          <w:p w14:paraId="0DD993A4" w14:textId="5B2EF022" w:rsidR="00F51D30" w:rsidRPr="004358AB" w:rsidRDefault="00A9245A" w:rsidP="004358AB">
            <w:pPr>
              <w:spacing w:before="240"/>
              <w:rPr>
                <w:rFonts w:eastAsia="Calibri"/>
                <w:szCs w:val="20"/>
                <w:lang w:eastAsia="en-AU"/>
              </w:rPr>
            </w:pPr>
            <w:r w:rsidRPr="007775A8">
              <w:rPr>
                <w:rFonts w:eastAsia="Calibri"/>
                <w:szCs w:val="20"/>
                <w:lang w:eastAsia="en-AU"/>
              </w:rPr>
              <w:t>Games have a goal and a feedback system to inform the player of their progress towards that goal, while simulations are used to model and understand real-world systems.</w:t>
            </w:r>
          </w:p>
        </w:tc>
      </w:tr>
    </w:tbl>
    <w:p w14:paraId="54E42B61" w14:textId="2BF289BB" w:rsidR="008E0DAD" w:rsidRDefault="00A631CA" w:rsidP="00A631CA">
      <w:pPr>
        <w:pStyle w:val="Heading3"/>
      </w:pPr>
      <w:bookmarkStart w:id="32" w:name="_Toc146194978"/>
      <w:r>
        <w:lastRenderedPageBreak/>
        <w:t>Industry impact of games and simulations</w:t>
      </w:r>
      <w:bookmarkEnd w:id="32"/>
    </w:p>
    <w:p w14:paraId="4F47AF59" w14:textId="36DAF171" w:rsidR="007775A8" w:rsidRPr="008C5D18" w:rsidRDefault="001A05E2" w:rsidP="00191BCA">
      <w:pPr>
        <w:rPr>
          <w:lang w:eastAsia="zh-CN"/>
        </w:rPr>
      </w:pPr>
      <w:r w:rsidRPr="008C5D18">
        <w:rPr>
          <w:noProof/>
        </w:rPr>
        <w:drawing>
          <wp:anchor distT="0" distB="0" distL="114300" distR="114300" simplePos="0" relativeHeight="251658240" behindDoc="0" locked="0" layoutInCell="1" allowOverlap="1" wp14:anchorId="15431F8B" wp14:editId="74DA2F96">
            <wp:simplePos x="0" y="0"/>
            <wp:positionH relativeFrom="margin">
              <wp:align>left</wp:align>
            </wp:positionH>
            <wp:positionV relativeFrom="paragraph">
              <wp:posOffset>29391</wp:posOffset>
            </wp:positionV>
            <wp:extent cx="635000" cy="635000"/>
            <wp:effectExtent l="0" t="0" r="0" b="0"/>
            <wp:wrapSquare wrapText="bothSides"/>
            <wp:docPr id="664725473" name="Picture 6647254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2074B" w:rsidRPr="008C5D18">
        <w:rPr>
          <w:lang w:eastAsia="zh-CN"/>
        </w:rPr>
        <w:t>Choose an industry</w:t>
      </w:r>
      <w:r w:rsidR="006E7222" w:rsidRPr="008C5D18">
        <w:rPr>
          <w:lang w:eastAsia="zh-CN"/>
        </w:rPr>
        <w:t xml:space="preserve"> and investigate the impact that gaming and simulation technology has had on that industry</w:t>
      </w:r>
      <w:r w:rsidR="00A2074B" w:rsidRPr="008C5D18">
        <w:rPr>
          <w:lang w:eastAsia="zh-CN"/>
        </w:rPr>
        <w:t xml:space="preserve"> and how it is used</w:t>
      </w:r>
      <w:r w:rsidR="00FA64B3" w:rsidRPr="008C5D18">
        <w:rPr>
          <w:lang w:eastAsia="zh-CN"/>
        </w:rPr>
        <w:t xml:space="preserve"> in the real world</w:t>
      </w:r>
      <w:r w:rsidR="006E7222" w:rsidRPr="008C5D18">
        <w:rPr>
          <w:lang w:eastAsia="zh-CN"/>
        </w:rPr>
        <w:t>.</w:t>
      </w:r>
    </w:p>
    <w:p w14:paraId="7803B381" w14:textId="2C27FF4C" w:rsidR="00FF38FE" w:rsidRPr="00EE3BF1" w:rsidRDefault="008D5D99" w:rsidP="00191BCA">
      <w:pPr>
        <w:rPr>
          <w:lang w:eastAsia="zh-CN"/>
        </w:rPr>
      </w:pPr>
      <w:r w:rsidRPr="00EE3BF1">
        <w:rPr>
          <w:lang w:eastAsia="zh-CN"/>
        </w:rPr>
        <w:t xml:space="preserve">How do these companies </w:t>
      </w:r>
      <w:r w:rsidR="00417A13" w:rsidRPr="00EE3BF1">
        <w:rPr>
          <w:lang w:eastAsia="zh-CN"/>
        </w:rPr>
        <w:t>use augmented reality (AR), mixed reality (MR) and virtual reality (VR) to create immersive experiences</w:t>
      </w:r>
      <w:r w:rsidR="00053558" w:rsidRPr="00EE3BF1">
        <w:rPr>
          <w:lang w:eastAsia="zh-CN"/>
        </w:rPr>
        <w:t>?</w:t>
      </w:r>
    </w:p>
    <w:p w14:paraId="5D66BE10" w14:textId="4677B46A" w:rsidR="00207C4E" w:rsidRDefault="006E7222" w:rsidP="00191BCA">
      <w:pPr>
        <w:rPr>
          <w:lang w:eastAsia="zh-CN"/>
        </w:rPr>
      </w:pPr>
      <w:r w:rsidRPr="006E7222">
        <w:rPr>
          <w:lang w:eastAsia="zh-CN"/>
        </w:rPr>
        <w:t xml:space="preserve">You will need to research and gather information on the specific ways in which gaming and simulation technology is used within the industry, as well as any benefits or challenges that have arisen </w:t>
      </w:r>
      <w:r w:rsidR="00417A13" w:rsidRPr="006E7222">
        <w:rPr>
          <w:lang w:eastAsia="zh-CN"/>
        </w:rPr>
        <w:t>because</w:t>
      </w:r>
      <w:r w:rsidRPr="006E7222">
        <w:rPr>
          <w:lang w:eastAsia="zh-CN"/>
        </w:rPr>
        <w:t xml:space="preserve"> of these </w:t>
      </w:r>
      <w:r w:rsidRPr="008C5D18">
        <w:rPr>
          <w:lang w:eastAsia="zh-CN"/>
        </w:rPr>
        <w:t>technologies.</w:t>
      </w:r>
    </w:p>
    <w:p w14:paraId="084F433E" w14:textId="33B273D6" w:rsidR="007B2810" w:rsidRDefault="000A3086" w:rsidP="00191BCA">
      <w:pPr>
        <w:rPr>
          <w:lang w:eastAsia="zh-CN"/>
        </w:rPr>
      </w:pPr>
      <w:r>
        <w:rPr>
          <w:noProof/>
        </w:rPr>
        <w:drawing>
          <wp:anchor distT="0" distB="180340" distL="114300" distR="114300" simplePos="0" relativeHeight="251658275" behindDoc="0" locked="0" layoutInCell="1" allowOverlap="1" wp14:anchorId="39CC10B5" wp14:editId="00D70F57">
            <wp:simplePos x="0" y="0"/>
            <wp:positionH relativeFrom="margin">
              <wp:posOffset>0</wp:posOffset>
            </wp:positionH>
            <wp:positionV relativeFrom="paragraph">
              <wp:posOffset>86603</wp:posOffset>
            </wp:positionV>
            <wp:extent cx="633600" cy="633600"/>
            <wp:effectExtent l="0" t="0" r="0" b="0"/>
            <wp:wrapSquare wrapText="bothSides"/>
            <wp:docPr id="1567180441" name="Picture 15671804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A2074B" w:rsidRPr="008C5D18">
        <w:rPr>
          <w:lang w:eastAsia="zh-CN"/>
        </w:rPr>
        <w:t xml:space="preserve">Consider </w:t>
      </w:r>
      <w:r w:rsidR="00E42258" w:rsidRPr="008C5D18">
        <w:rPr>
          <w:lang w:eastAsia="zh-CN"/>
        </w:rPr>
        <w:t xml:space="preserve">the social, ethical, and legal responsibilities of using gaming and simulation within the chosen industry. </w:t>
      </w:r>
      <w:r w:rsidR="00070376" w:rsidRPr="008C5D18">
        <w:rPr>
          <w:lang w:eastAsia="zh-CN"/>
        </w:rPr>
        <w:t>Provide you</w:t>
      </w:r>
      <w:r w:rsidR="00025569">
        <w:rPr>
          <w:lang w:eastAsia="zh-CN"/>
        </w:rPr>
        <w:t>r</w:t>
      </w:r>
      <w:r w:rsidR="00070376" w:rsidRPr="008C5D18">
        <w:rPr>
          <w:lang w:eastAsia="zh-CN"/>
        </w:rPr>
        <w:t xml:space="preserve"> findings in the space below.</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070376" w14:paraId="4CA5E84C" w14:textId="77777777" w:rsidTr="00803D6A">
        <w:trPr>
          <w:trHeight w:val="2287"/>
        </w:trPr>
        <w:tc>
          <w:tcPr>
            <w:tcW w:w="9622" w:type="dxa"/>
          </w:tcPr>
          <w:p w14:paraId="337BA9D2" w14:textId="5C8D8629" w:rsidR="00FF38FE" w:rsidRPr="00BE3779" w:rsidRDefault="00FF38FE" w:rsidP="00B55652">
            <w:pPr>
              <w:spacing w:after="240"/>
              <w:rPr>
                <w:b/>
                <w:bCs/>
              </w:rPr>
            </w:pPr>
            <w:r w:rsidRPr="00BE3779">
              <w:rPr>
                <w:b/>
                <w:bCs/>
              </w:rPr>
              <w:t>Sample answer</w:t>
            </w:r>
            <w:r>
              <w:rPr>
                <w:b/>
                <w:bCs/>
              </w:rPr>
              <w:t>s</w:t>
            </w:r>
            <w:r w:rsidRPr="00BE3779">
              <w:rPr>
                <w:b/>
                <w:bCs/>
              </w:rPr>
              <w:t>:</w:t>
            </w:r>
          </w:p>
          <w:p w14:paraId="019F3C64" w14:textId="0722F423" w:rsidR="007B2810" w:rsidRPr="00025569" w:rsidRDefault="007B2810" w:rsidP="00025569">
            <w:pPr>
              <w:pStyle w:val="ListBullet"/>
            </w:pPr>
            <w:r w:rsidRPr="00025569">
              <w:t xml:space="preserve">Aerospace and </w:t>
            </w:r>
            <w:r w:rsidR="00AA4F43" w:rsidRPr="00025569">
              <w:t>defence</w:t>
            </w:r>
            <w:r w:rsidRPr="00025569">
              <w:t xml:space="preserve">: </w:t>
            </w:r>
            <w:r w:rsidR="00C37098" w:rsidRPr="00025569">
              <w:t>t</w:t>
            </w:r>
            <w:r w:rsidRPr="00025569">
              <w:t>he use of simulations in training pilots and military personnel has been crucial in this industry for decades.</w:t>
            </w:r>
          </w:p>
          <w:p w14:paraId="28ABE957" w14:textId="0C5949D0" w:rsidR="007B2810" w:rsidRPr="00025569" w:rsidRDefault="007B2810" w:rsidP="00025569">
            <w:pPr>
              <w:pStyle w:val="ListBullet"/>
            </w:pPr>
            <w:r w:rsidRPr="00025569">
              <w:t xml:space="preserve">Construction: </w:t>
            </w:r>
            <w:r w:rsidR="00DF5764" w:rsidRPr="00025569">
              <w:t>v</w:t>
            </w:r>
            <w:r w:rsidRPr="00025569">
              <w:t xml:space="preserve">irtual </w:t>
            </w:r>
            <w:r w:rsidR="00DF5764" w:rsidRPr="00025569">
              <w:t>r</w:t>
            </w:r>
            <w:r w:rsidRPr="00025569">
              <w:t xml:space="preserve">eality </w:t>
            </w:r>
            <w:r w:rsidR="00DF5764" w:rsidRPr="00025569">
              <w:t xml:space="preserve">(VR) </w:t>
            </w:r>
            <w:r w:rsidRPr="00025569">
              <w:t>simulations are increasingly being used to visuali</w:t>
            </w:r>
            <w:r w:rsidR="00A6453B" w:rsidRPr="00025569">
              <w:t>s</w:t>
            </w:r>
            <w:r w:rsidRPr="00025569">
              <w:t>e and plan construction projects, allowing for more efficient and accurate planning.</w:t>
            </w:r>
          </w:p>
          <w:p w14:paraId="790E936C" w14:textId="4C0364C0" w:rsidR="007B2810" w:rsidRPr="00025569" w:rsidRDefault="007B2810" w:rsidP="00025569">
            <w:pPr>
              <w:pStyle w:val="ListBullet"/>
            </w:pPr>
            <w:r w:rsidRPr="00025569">
              <w:t xml:space="preserve">Automotive: </w:t>
            </w:r>
            <w:r w:rsidR="00C37098" w:rsidRPr="00025569">
              <w:t>a</w:t>
            </w:r>
            <w:r w:rsidRPr="00025569">
              <w:t>utomotive companies use simulations to test the aerodynamics and performance of new car designs before they are built.</w:t>
            </w:r>
          </w:p>
          <w:p w14:paraId="46A9ECD9" w14:textId="7314911E" w:rsidR="007B2810" w:rsidRPr="00025569" w:rsidRDefault="007B2810" w:rsidP="00025569">
            <w:pPr>
              <w:pStyle w:val="ListBullet"/>
            </w:pPr>
            <w:r w:rsidRPr="00025569">
              <w:t xml:space="preserve">Healthcare: </w:t>
            </w:r>
            <w:r w:rsidR="00C37098" w:rsidRPr="00025569">
              <w:t>m</w:t>
            </w:r>
            <w:r w:rsidRPr="00025569">
              <w:t>edical simulations are used to train surgeons and other medical professionals in a safe, controlled environment.</w:t>
            </w:r>
          </w:p>
          <w:p w14:paraId="3BB18DD6" w14:textId="428152E1" w:rsidR="007B2810" w:rsidRPr="00025569" w:rsidRDefault="007B2810" w:rsidP="00025569">
            <w:pPr>
              <w:pStyle w:val="ListBullet"/>
            </w:pPr>
            <w:r w:rsidRPr="00025569">
              <w:t xml:space="preserve">Energy: </w:t>
            </w:r>
            <w:r w:rsidR="00C37098" w:rsidRPr="00025569">
              <w:t>e</w:t>
            </w:r>
            <w:r w:rsidRPr="00025569">
              <w:t>nergy companies use simulations to model and optimi</w:t>
            </w:r>
            <w:r w:rsidR="00A6453B" w:rsidRPr="00025569">
              <w:t>s</w:t>
            </w:r>
            <w:r w:rsidRPr="00025569">
              <w:t>e the performance of power plants, wind farms, and other energy systems.</w:t>
            </w:r>
          </w:p>
          <w:p w14:paraId="48C39D3C" w14:textId="43D50C5E" w:rsidR="007B2810" w:rsidRPr="00025569" w:rsidRDefault="007B2810" w:rsidP="00025569">
            <w:pPr>
              <w:pStyle w:val="ListBullet"/>
            </w:pPr>
            <w:r w:rsidRPr="00025569">
              <w:t xml:space="preserve">Finance: </w:t>
            </w:r>
            <w:r w:rsidR="00C37098" w:rsidRPr="00025569">
              <w:t>f</w:t>
            </w:r>
            <w:r w:rsidRPr="00025569">
              <w:t>inancial institutions use simulations to model and test investment strategies, and to predict market trends.</w:t>
            </w:r>
          </w:p>
          <w:p w14:paraId="61EA82F3" w14:textId="752A6879" w:rsidR="007B2810" w:rsidRPr="00025569" w:rsidRDefault="007B2810" w:rsidP="00025569">
            <w:pPr>
              <w:pStyle w:val="ListBullet"/>
            </w:pPr>
            <w:r w:rsidRPr="00025569">
              <w:t xml:space="preserve">Education: </w:t>
            </w:r>
            <w:r w:rsidR="00C37098" w:rsidRPr="00025569">
              <w:t>g</w:t>
            </w:r>
            <w:r w:rsidRPr="00025569">
              <w:t>aming and simulations are increasingly being used in education to make learning more engaging and interactive for students.</w:t>
            </w:r>
          </w:p>
          <w:p w14:paraId="51ACA295" w14:textId="19F8FAE3" w:rsidR="007B2810" w:rsidRPr="00025569" w:rsidRDefault="007B2810" w:rsidP="00025569">
            <w:pPr>
              <w:pStyle w:val="ListBullet"/>
            </w:pPr>
            <w:r w:rsidRPr="00025569">
              <w:t xml:space="preserve">Advertising: </w:t>
            </w:r>
            <w:r w:rsidR="00DF5764" w:rsidRPr="00025569">
              <w:t>VR</w:t>
            </w:r>
            <w:r w:rsidRPr="00025569">
              <w:t xml:space="preserve"> and augmented reality</w:t>
            </w:r>
            <w:r w:rsidR="00DF5764" w:rsidRPr="00025569">
              <w:t xml:space="preserve"> (AR)</w:t>
            </w:r>
            <w:r w:rsidRPr="00025569">
              <w:t xml:space="preserve"> are being used to create immersive advertising experiences for consumers.</w:t>
            </w:r>
          </w:p>
          <w:p w14:paraId="28B897D7" w14:textId="6C6CB8D0" w:rsidR="00FF38FE" w:rsidRDefault="007B2810" w:rsidP="00025569">
            <w:pPr>
              <w:pStyle w:val="ListBullet"/>
              <w:rPr>
                <w:lang w:eastAsia="zh-CN"/>
              </w:rPr>
            </w:pPr>
            <w:r w:rsidRPr="00025569">
              <w:t>Retail: V</w:t>
            </w:r>
            <w:r w:rsidR="00DF5764" w:rsidRPr="00025569">
              <w:t>R</w:t>
            </w:r>
            <w:r w:rsidRPr="00025569">
              <w:t xml:space="preserve"> and </w:t>
            </w:r>
            <w:r w:rsidR="00DF5764" w:rsidRPr="00025569">
              <w:t>AR</w:t>
            </w:r>
            <w:r w:rsidRPr="00025569">
              <w:t xml:space="preserve"> simulations are being used to create virtual stores, allowing customers to shop from the comfort of their own homes.</w:t>
            </w:r>
          </w:p>
        </w:tc>
      </w:tr>
    </w:tbl>
    <w:p w14:paraId="604297D3" w14:textId="77777777" w:rsidR="00A2074B" w:rsidRDefault="00A2074B">
      <w:r>
        <w:br w:type="page"/>
      </w:r>
    </w:p>
    <w:p w14:paraId="63B822BC" w14:textId="583677B4" w:rsidR="00E23128" w:rsidRDefault="00E23128" w:rsidP="00E23128">
      <w:pPr>
        <w:pStyle w:val="Heading3"/>
      </w:pPr>
      <w:bookmarkStart w:id="33" w:name="_Toc146194979"/>
      <w:r>
        <w:lastRenderedPageBreak/>
        <w:t>Perspectives of diverse groups in games and simulations</w:t>
      </w:r>
      <w:bookmarkEnd w:id="33"/>
    </w:p>
    <w:p w14:paraId="3EC6F3D2" w14:textId="4825CF64" w:rsidR="00E23128" w:rsidRPr="00E23128" w:rsidRDefault="00E23128" w:rsidP="00E23128">
      <w:pPr>
        <w:rPr>
          <w:b/>
          <w:bCs/>
        </w:rPr>
      </w:pPr>
      <w:r w:rsidRPr="00E23128">
        <w:rPr>
          <w:b/>
          <w:bCs/>
        </w:rPr>
        <w:t>Case Study: Blizzard Entertainment</w:t>
      </w:r>
    </w:p>
    <w:p w14:paraId="745D9973" w14:textId="1DAE6CE8" w:rsidR="00E23128" w:rsidRDefault="00E23128">
      <w:r w:rsidRPr="00E23128">
        <w:t>Overview: Blizzard Entertainment, a renowned game developer and publisher,</w:t>
      </w:r>
      <w:r>
        <w:t xml:space="preserve"> is best known for developing </w:t>
      </w:r>
      <w:r w:rsidRPr="00C35F01">
        <w:rPr>
          <w:i/>
          <w:iCs/>
        </w:rPr>
        <w:t>World of Warcraft</w:t>
      </w:r>
      <w:r>
        <w:t xml:space="preserve">, </w:t>
      </w:r>
      <w:r w:rsidRPr="00C35F01">
        <w:rPr>
          <w:i/>
          <w:iCs/>
        </w:rPr>
        <w:t>Diablo</w:t>
      </w:r>
      <w:r>
        <w:t xml:space="preserve">, </w:t>
      </w:r>
      <w:r w:rsidRPr="00C35F01">
        <w:rPr>
          <w:i/>
          <w:iCs/>
        </w:rPr>
        <w:t>Overwatch</w:t>
      </w:r>
      <w:r>
        <w:t xml:space="preserve"> a</w:t>
      </w:r>
      <w:r w:rsidR="00276317">
        <w:t>n</w:t>
      </w:r>
      <w:r>
        <w:t xml:space="preserve">d </w:t>
      </w:r>
      <w:r w:rsidRPr="00C35F01">
        <w:rPr>
          <w:i/>
          <w:iCs/>
        </w:rPr>
        <w:t>StarCraft</w:t>
      </w:r>
      <w:r>
        <w:t xml:space="preserve">. The company </w:t>
      </w:r>
      <w:r w:rsidRPr="00E23128">
        <w:t xml:space="preserve">has made efforts to explore and incorporate the perspectives of diverse groups in their games and simulations. </w:t>
      </w:r>
      <w:r>
        <w:t xml:space="preserve">Below is </w:t>
      </w:r>
      <w:r w:rsidRPr="00E23128">
        <w:t xml:space="preserve">how </w:t>
      </w:r>
      <w:r>
        <w:t>th</w:t>
      </w:r>
      <w:r w:rsidR="00276317">
        <w:t>ey</w:t>
      </w:r>
      <w:r w:rsidRPr="00E23128">
        <w:t xml:space="preserve"> address</w:t>
      </w:r>
      <w:r>
        <w:t>es</w:t>
      </w:r>
      <w:r w:rsidRPr="00E23128">
        <w:t xml:space="preserve"> the criteria of inclusivity among Aboriginal and Torres Strait Islander </w:t>
      </w:r>
      <w:r w:rsidR="00025569">
        <w:t>p</w:t>
      </w:r>
      <w:r w:rsidRPr="00E23128">
        <w:t>eoples, culturally and linguistically diverse people, people of different ages and genders, and people with disabilities.</w:t>
      </w:r>
    </w:p>
    <w:p w14:paraId="423CF121" w14:textId="42D5BA84" w:rsidR="000220AD" w:rsidRDefault="00276317">
      <w:r w:rsidRPr="00C86BF6">
        <w:rPr>
          <w:noProof/>
          <w:color w:val="FF0000"/>
        </w:rPr>
        <w:drawing>
          <wp:anchor distT="0" distB="180340" distL="114300" distR="114300" simplePos="0" relativeHeight="251658262" behindDoc="0" locked="0" layoutInCell="1" allowOverlap="1" wp14:anchorId="24EDE463" wp14:editId="0E821487">
            <wp:simplePos x="0" y="0"/>
            <wp:positionH relativeFrom="margin">
              <wp:posOffset>0</wp:posOffset>
            </wp:positionH>
            <wp:positionV relativeFrom="paragraph">
              <wp:posOffset>69215</wp:posOffset>
            </wp:positionV>
            <wp:extent cx="633600" cy="63360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t xml:space="preserve">Research the following inclusivity initiatives relating to the company </w:t>
      </w:r>
      <w:r w:rsidR="00495196">
        <w:t>B</w:t>
      </w:r>
      <w:r>
        <w:t>lizzard, finding explicit examples and using the discussion questions to assess understanding perspectives of diverse groups in games and simulations.</w:t>
      </w:r>
    </w:p>
    <w:tbl>
      <w:tblPr>
        <w:tblStyle w:val="Tableheader"/>
        <w:tblW w:w="0" w:type="auto"/>
        <w:tblLook w:val="04A0" w:firstRow="1" w:lastRow="0" w:firstColumn="1" w:lastColumn="0" w:noHBand="0" w:noVBand="1"/>
        <w:tblDescription w:val="Inclusivity initiatives, examples and discussion questions relating to the company 'Blizzard'"/>
      </w:tblPr>
      <w:tblGrid>
        <w:gridCol w:w="2122"/>
        <w:gridCol w:w="3870"/>
        <w:gridCol w:w="3632"/>
      </w:tblGrid>
      <w:tr w:rsidR="000220AD" w:rsidRPr="00E624AF" w14:paraId="3D9954AD" w14:textId="22712521" w:rsidTr="00B55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5AAEFA" w14:textId="6AC24604" w:rsidR="000220AD" w:rsidRPr="00E624AF" w:rsidRDefault="000220AD" w:rsidP="00E624AF">
            <w:r w:rsidRPr="00E624AF">
              <w:t>Inclusivity Initiative</w:t>
            </w:r>
          </w:p>
        </w:tc>
        <w:tc>
          <w:tcPr>
            <w:tcW w:w="3870" w:type="dxa"/>
          </w:tcPr>
          <w:p w14:paraId="28F79845" w14:textId="10240A1B" w:rsidR="000220AD" w:rsidRPr="00E624AF" w:rsidRDefault="000220AD" w:rsidP="00E624AF">
            <w:pPr>
              <w:cnfStyle w:val="100000000000" w:firstRow="1" w:lastRow="0" w:firstColumn="0" w:lastColumn="0" w:oddVBand="0" w:evenVBand="0" w:oddHBand="0" w:evenHBand="0" w:firstRowFirstColumn="0" w:firstRowLastColumn="0" w:lastRowFirstColumn="0" w:lastRowLastColumn="0"/>
            </w:pPr>
            <w:r w:rsidRPr="00E624AF">
              <w:t>Example</w:t>
            </w:r>
          </w:p>
        </w:tc>
        <w:tc>
          <w:tcPr>
            <w:tcW w:w="3632" w:type="dxa"/>
          </w:tcPr>
          <w:p w14:paraId="69AA29CB" w14:textId="31B9EBAB" w:rsidR="000220AD" w:rsidRPr="00E624AF" w:rsidRDefault="000220AD" w:rsidP="00E624AF">
            <w:pPr>
              <w:cnfStyle w:val="100000000000" w:firstRow="1" w:lastRow="0" w:firstColumn="0" w:lastColumn="0" w:oddVBand="0" w:evenVBand="0" w:oddHBand="0" w:evenHBand="0" w:firstRowFirstColumn="0" w:firstRowLastColumn="0" w:lastRowFirstColumn="0" w:lastRowLastColumn="0"/>
            </w:pPr>
            <w:r w:rsidRPr="00E624AF">
              <w:t xml:space="preserve">Discussion </w:t>
            </w:r>
            <w:r w:rsidR="00E624AF">
              <w:t>q</w:t>
            </w:r>
            <w:r w:rsidRPr="00E624AF">
              <w:t>uestions</w:t>
            </w:r>
          </w:p>
        </w:tc>
      </w:tr>
      <w:tr w:rsidR="000220AD" w14:paraId="7725269F" w14:textId="40124389" w:rsidTr="00B55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E5240DF" w14:textId="43E6C1D9" w:rsidR="000220AD" w:rsidRPr="00986E52" w:rsidRDefault="000220AD" w:rsidP="006269AF">
            <w:pPr>
              <w:rPr>
                <w:lang w:eastAsia="zh-CN"/>
              </w:rPr>
            </w:pPr>
            <w:r w:rsidRPr="00986E52">
              <w:t xml:space="preserve">Cultural </w:t>
            </w:r>
            <w:r w:rsidR="00EB4E25">
              <w:t>r</w:t>
            </w:r>
            <w:r w:rsidRPr="00986E52">
              <w:t>epresentation</w:t>
            </w:r>
          </w:p>
        </w:tc>
        <w:tc>
          <w:tcPr>
            <w:tcW w:w="3870" w:type="dxa"/>
          </w:tcPr>
          <w:p w14:paraId="06F781F8" w14:textId="56CF5031" w:rsidR="000220AD" w:rsidRPr="00E624AF" w:rsidRDefault="000220AD" w:rsidP="00E624AF">
            <w:pPr>
              <w:cnfStyle w:val="000000100000" w:firstRow="0" w:lastRow="0" w:firstColumn="0" w:lastColumn="0" w:oddVBand="0" w:evenVBand="0" w:oddHBand="1" w:evenHBand="0" w:firstRowFirstColumn="0" w:firstRowLastColumn="0" w:lastRowFirstColumn="0" w:lastRowLastColumn="0"/>
            </w:pPr>
            <w:r w:rsidRPr="00126BE7">
              <w:rPr>
                <w:i/>
                <w:iCs/>
              </w:rPr>
              <w:t>Overwatch</w:t>
            </w:r>
            <w:r w:rsidRPr="00E624AF">
              <w:t xml:space="preserve"> features characters from various cultural backgrounds, including characters like Hanzo and Genji Shimada, who are of Japanese descent</w:t>
            </w:r>
            <w:r w:rsidR="00276317" w:rsidRPr="00E624AF">
              <w:t>,</w:t>
            </w:r>
            <w:r w:rsidR="00A52EEC">
              <w:t xml:space="preserve"> and </w:t>
            </w:r>
            <w:r w:rsidR="00276317" w:rsidRPr="00E624AF">
              <w:t>Pharah and Baptiste who are of Egyptian and Haitian descent.</w:t>
            </w:r>
          </w:p>
          <w:p w14:paraId="40DCF162" w14:textId="7123412E" w:rsidR="000220AD" w:rsidRPr="00986E52" w:rsidRDefault="000220AD" w:rsidP="00E624AF">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126BE7">
              <w:rPr>
                <w:i/>
                <w:iCs/>
              </w:rPr>
              <w:t>World of Warcraft</w:t>
            </w:r>
            <w:r w:rsidRPr="00E624AF">
              <w:t xml:space="preserve"> introduced the Zandalari Trolls, a race inspired by various cultures, including elements that can be associated with Indigenous cultures. While not a direct representation of Aboriginal or Torres Strait Islander </w:t>
            </w:r>
            <w:r w:rsidR="00FF2965">
              <w:t>p</w:t>
            </w:r>
            <w:r w:rsidRPr="00FF2965">
              <w:t>eoples</w:t>
            </w:r>
            <w:r w:rsidRPr="00E624AF">
              <w:t xml:space="preserve">, this example shows Blizzard's willingness to </w:t>
            </w:r>
            <w:r w:rsidRPr="00E624AF">
              <w:lastRenderedPageBreak/>
              <w:t>draw from a diverse range of cultural influences.</w:t>
            </w:r>
          </w:p>
        </w:tc>
        <w:tc>
          <w:tcPr>
            <w:tcW w:w="3632" w:type="dxa"/>
          </w:tcPr>
          <w:p w14:paraId="4C7D7C56" w14:textId="5224A42E" w:rsidR="00DC4B0B" w:rsidRPr="00E624AF" w:rsidRDefault="000220AD" w:rsidP="00E624AF">
            <w:pPr>
              <w:pStyle w:val="ListBullet"/>
              <w:cnfStyle w:val="000000100000" w:firstRow="0" w:lastRow="0" w:firstColumn="0" w:lastColumn="0" w:oddVBand="0" w:evenVBand="0" w:oddHBand="1" w:evenHBand="0" w:firstRowFirstColumn="0" w:firstRowLastColumn="0" w:lastRowFirstColumn="0" w:lastRowLastColumn="0"/>
            </w:pPr>
            <w:r w:rsidRPr="00E624AF">
              <w:lastRenderedPageBreak/>
              <w:t xml:space="preserve">How does Blizzard incorporate the perspectives of culturally diverse groups in games like </w:t>
            </w:r>
            <w:r w:rsidRPr="00184880">
              <w:rPr>
                <w:i/>
                <w:iCs/>
              </w:rPr>
              <w:t>Overwatch</w:t>
            </w:r>
            <w:r w:rsidRPr="00E624AF">
              <w:t>?</w:t>
            </w:r>
          </w:p>
          <w:p w14:paraId="047895D4" w14:textId="1DC5E8B7" w:rsidR="000220AD" w:rsidRPr="00E624AF" w:rsidRDefault="000220AD" w:rsidP="00E624AF">
            <w:pPr>
              <w:pStyle w:val="ListBullet"/>
              <w:cnfStyle w:val="000000100000" w:firstRow="0" w:lastRow="0" w:firstColumn="0" w:lastColumn="0" w:oddVBand="0" w:evenVBand="0" w:oddHBand="1" w:evenHBand="0" w:firstRowFirstColumn="0" w:firstRowLastColumn="0" w:lastRowFirstColumn="0" w:lastRowLastColumn="0"/>
            </w:pPr>
            <w:r w:rsidRPr="00E624AF">
              <w:t>What impact does this have on player experiences?</w:t>
            </w:r>
          </w:p>
          <w:p w14:paraId="038E9517" w14:textId="4BDE6E8B" w:rsidR="00DC4B0B" w:rsidRPr="00E624AF" w:rsidRDefault="000220AD" w:rsidP="00E624AF">
            <w:pPr>
              <w:pStyle w:val="ListBullet"/>
              <w:cnfStyle w:val="000000100000" w:firstRow="0" w:lastRow="0" w:firstColumn="0" w:lastColumn="0" w:oddVBand="0" w:evenVBand="0" w:oddHBand="1" w:evenHBand="0" w:firstRowFirstColumn="0" w:firstRowLastColumn="0" w:lastRowFirstColumn="0" w:lastRowLastColumn="0"/>
            </w:pPr>
            <w:r w:rsidRPr="00E624AF">
              <w:t>How can game developers like Blizzard respectfully incorporate Indigenous perspectives into their games?</w:t>
            </w:r>
          </w:p>
          <w:p w14:paraId="17B5C31A" w14:textId="79DBE289" w:rsidR="000220AD" w:rsidRPr="00986E52" w:rsidRDefault="000220AD" w:rsidP="00E624AF">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E624AF">
              <w:t xml:space="preserve">What steps can be taken to ensure cultural sensitivity and </w:t>
            </w:r>
            <w:r w:rsidRPr="00E624AF">
              <w:lastRenderedPageBreak/>
              <w:t>authenticity?</w:t>
            </w:r>
          </w:p>
        </w:tc>
      </w:tr>
      <w:tr w:rsidR="000220AD" w14:paraId="1707EACA" w14:textId="77777777" w:rsidTr="00B556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8232E82" w14:textId="5DDB5F73" w:rsidR="000220AD" w:rsidRPr="00986E52" w:rsidRDefault="000220AD" w:rsidP="006269AF">
            <w:r w:rsidRPr="00986E52">
              <w:rPr>
                <w:bCs/>
              </w:rPr>
              <w:lastRenderedPageBreak/>
              <w:t xml:space="preserve">Gender </w:t>
            </w:r>
            <w:r w:rsidR="00EB4E25">
              <w:rPr>
                <w:bCs/>
              </w:rPr>
              <w:t>d</w:t>
            </w:r>
            <w:r w:rsidRPr="00986E52">
              <w:rPr>
                <w:bCs/>
              </w:rPr>
              <w:t>iversity</w:t>
            </w:r>
          </w:p>
        </w:tc>
        <w:tc>
          <w:tcPr>
            <w:tcW w:w="3870" w:type="dxa"/>
          </w:tcPr>
          <w:p w14:paraId="1C23AD1F" w14:textId="0C5F8AF0" w:rsidR="00FD2131" w:rsidRPr="00E624AF" w:rsidRDefault="000220AD" w:rsidP="00E624AF">
            <w:pPr>
              <w:cnfStyle w:val="000000010000" w:firstRow="0" w:lastRow="0" w:firstColumn="0" w:lastColumn="0" w:oddVBand="0" w:evenVBand="0" w:oddHBand="0" w:evenHBand="1" w:firstRowFirstColumn="0" w:firstRowLastColumn="0" w:lastRowFirstColumn="0" w:lastRowLastColumn="0"/>
            </w:pPr>
            <w:r w:rsidRPr="00E624AF">
              <w:t>Blizzard's character lineup includes diverse genders, such as the character Tracer, who identifies as LGBTQ+.</w:t>
            </w:r>
          </w:p>
          <w:p w14:paraId="38BC1029" w14:textId="321BA46A" w:rsidR="000220AD" w:rsidRPr="00E624AF" w:rsidRDefault="00276317" w:rsidP="00E624AF">
            <w:pPr>
              <w:cnfStyle w:val="000000010000" w:firstRow="0" w:lastRow="0" w:firstColumn="0" w:lastColumn="0" w:oddVBand="0" w:evenVBand="0" w:oddHBand="0" w:evenHBand="1" w:firstRowFirstColumn="0" w:firstRowLastColumn="0" w:lastRowFirstColumn="0" w:lastRowLastColumn="0"/>
            </w:pPr>
            <w:r w:rsidRPr="00E624AF">
              <w:t xml:space="preserve">Sylvanas Windrunner from </w:t>
            </w:r>
            <w:r w:rsidRPr="00126BE7">
              <w:rPr>
                <w:i/>
                <w:iCs/>
              </w:rPr>
              <w:t>World of Warcraft</w:t>
            </w:r>
            <w:r w:rsidRPr="00E624AF">
              <w:t xml:space="preserve"> and Kerrigan from </w:t>
            </w:r>
            <w:r w:rsidRPr="00126BE7">
              <w:rPr>
                <w:i/>
                <w:iCs/>
              </w:rPr>
              <w:t>StarCraft</w:t>
            </w:r>
            <w:r w:rsidRPr="00E624AF">
              <w:t xml:space="preserve"> a</w:t>
            </w:r>
            <w:r w:rsidR="00FD2131" w:rsidRPr="00E624AF">
              <w:t>re</w:t>
            </w:r>
            <w:r w:rsidRPr="00E624AF">
              <w:t xml:space="preserve"> strong, multifaceted female characters.</w:t>
            </w:r>
          </w:p>
        </w:tc>
        <w:tc>
          <w:tcPr>
            <w:tcW w:w="3632" w:type="dxa"/>
          </w:tcPr>
          <w:p w14:paraId="5A9DDDC9" w14:textId="77777777" w:rsidR="00B1236D" w:rsidRPr="00E624AF" w:rsidRDefault="000220AD" w:rsidP="00E624AF">
            <w:pPr>
              <w:pStyle w:val="ListBullet"/>
              <w:cnfStyle w:val="000000010000" w:firstRow="0" w:lastRow="0" w:firstColumn="0" w:lastColumn="0" w:oddVBand="0" w:evenVBand="0" w:oddHBand="0" w:evenHBand="1" w:firstRowFirstColumn="0" w:firstRowLastColumn="0" w:lastRowFirstColumn="0" w:lastRowLastColumn="0"/>
            </w:pPr>
            <w:r w:rsidRPr="00E624AF">
              <w:t>How does Blizzard promote gender diversity and LGBTQ+ representation in their games?</w:t>
            </w:r>
          </w:p>
          <w:p w14:paraId="21C4D40E" w14:textId="5BD6CDB1" w:rsidR="000220AD" w:rsidRPr="00986E52" w:rsidRDefault="000220AD" w:rsidP="00E624AF">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E624AF">
              <w:t>What role do these diverse perspectives play in storytelling?</w:t>
            </w:r>
          </w:p>
        </w:tc>
      </w:tr>
      <w:tr w:rsidR="000220AD" w14:paraId="0820B46C" w14:textId="77777777" w:rsidTr="00B55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F908C5A" w14:textId="0A46DB8E" w:rsidR="000220AD" w:rsidRPr="00986E52" w:rsidRDefault="000220AD" w:rsidP="006269AF">
            <w:pPr>
              <w:rPr>
                <w:bCs/>
              </w:rPr>
            </w:pPr>
            <w:r w:rsidRPr="00986E52">
              <w:rPr>
                <w:bCs/>
              </w:rPr>
              <w:t xml:space="preserve">Accessibility </w:t>
            </w:r>
            <w:r w:rsidR="00EB4E25">
              <w:rPr>
                <w:bCs/>
              </w:rPr>
              <w:t>f</w:t>
            </w:r>
            <w:r w:rsidRPr="00986E52">
              <w:rPr>
                <w:bCs/>
              </w:rPr>
              <w:t>eatures</w:t>
            </w:r>
          </w:p>
        </w:tc>
        <w:tc>
          <w:tcPr>
            <w:tcW w:w="3870" w:type="dxa"/>
          </w:tcPr>
          <w:p w14:paraId="57652845" w14:textId="514919E3" w:rsidR="000220AD" w:rsidRPr="00986E52" w:rsidRDefault="000220AD" w:rsidP="006269AF">
            <w:pPr>
              <w:cnfStyle w:val="000000100000" w:firstRow="0" w:lastRow="0" w:firstColumn="0" w:lastColumn="0" w:oddVBand="0" w:evenVBand="0" w:oddHBand="1" w:evenHBand="0" w:firstRowFirstColumn="0" w:firstRowLastColumn="0" w:lastRowFirstColumn="0" w:lastRowLastColumn="0"/>
              <w:rPr>
                <w:color w:val="000000" w:themeColor="text1"/>
                <w:lang w:eastAsia="zh-CN"/>
              </w:rPr>
            </w:pPr>
            <w:r w:rsidRPr="00986E52">
              <w:rPr>
                <w:color w:val="000000" w:themeColor="text1"/>
                <w:lang w:eastAsia="zh-CN"/>
              </w:rPr>
              <w:t xml:space="preserve">Blizzard has implemented accessibility features in games like </w:t>
            </w:r>
            <w:r w:rsidRPr="00986E52">
              <w:rPr>
                <w:i/>
                <w:iCs/>
                <w:color w:val="000000" w:themeColor="text1"/>
                <w:lang w:eastAsia="zh-CN"/>
              </w:rPr>
              <w:t>World of Warcraft</w:t>
            </w:r>
            <w:r w:rsidRPr="00986E52">
              <w:rPr>
                <w:color w:val="000000" w:themeColor="text1"/>
                <w:lang w:eastAsia="zh-CN"/>
              </w:rPr>
              <w:t xml:space="preserve"> to accommodate players with disabilities. These include colourblind mode and customi</w:t>
            </w:r>
            <w:r w:rsidR="00FD2131">
              <w:rPr>
                <w:color w:val="000000" w:themeColor="text1"/>
                <w:lang w:eastAsia="zh-CN"/>
              </w:rPr>
              <w:t>s</w:t>
            </w:r>
            <w:r w:rsidRPr="00986E52">
              <w:rPr>
                <w:color w:val="000000" w:themeColor="text1"/>
                <w:lang w:eastAsia="zh-CN"/>
              </w:rPr>
              <w:t>able UI elements.</w:t>
            </w:r>
          </w:p>
        </w:tc>
        <w:tc>
          <w:tcPr>
            <w:tcW w:w="3632" w:type="dxa"/>
          </w:tcPr>
          <w:p w14:paraId="40317D02" w14:textId="77777777" w:rsidR="00DC4B0B" w:rsidRPr="00986E52" w:rsidRDefault="000220AD" w:rsidP="00986E5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986E52">
              <w:rPr>
                <w:lang w:eastAsia="zh-CN"/>
              </w:rPr>
              <w:t>How does Blizzard address the needs of players with disabilities?</w:t>
            </w:r>
          </w:p>
          <w:p w14:paraId="5EC6B528" w14:textId="0260372D" w:rsidR="000220AD" w:rsidRPr="00986E52" w:rsidRDefault="000220AD" w:rsidP="00986E5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986E52">
              <w:rPr>
                <w:lang w:eastAsia="zh-CN"/>
              </w:rPr>
              <w:t>What are the benefits of incorporating accessibility features?</w:t>
            </w:r>
          </w:p>
        </w:tc>
      </w:tr>
      <w:tr w:rsidR="000220AD" w14:paraId="163CE6D5" w14:textId="77777777" w:rsidTr="00B556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79EC79C" w14:textId="54A3B5EE" w:rsidR="000220AD" w:rsidRPr="00986E52" w:rsidRDefault="000220AD" w:rsidP="006269AF">
            <w:pPr>
              <w:rPr>
                <w:bCs/>
              </w:rPr>
            </w:pPr>
            <w:r w:rsidRPr="00986E52">
              <w:rPr>
                <w:bCs/>
              </w:rPr>
              <w:t xml:space="preserve">Language </w:t>
            </w:r>
            <w:r w:rsidR="00EB4E25">
              <w:rPr>
                <w:bCs/>
              </w:rPr>
              <w:t>l</w:t>
            </w:r>
            <w:r w:rsidRPr="00986E52">
              <w:rPr>
                <w:bCs/>
              </w:rPr>
              <w:t>ocalisation</w:t>
            </w:r>
          </w:p>
        </w:tc>
        <w:tc>
          <w:tcPr>
            <w:tcW w:w="3870" w:type="dxa"/>
          </w:tcPr>
          <w:p w14:paraId="615C8E5A" w14:textId="682228BA" w:rsidR="000220AD" w:rsidRPr="00986E52" w:rsidRDefault="000220AD" w:rsidP="006269AF">
            <w:pPr>
              <w:cnfStyle w:val="000000010000" w:firstRow="0" w:lastRow="0" w:firstColumn="0" w:lastColumn="0" w:oddVBand="0" w:evenVBand="0" w:oddHBand="0" w:evenHBand="1" w:firstRowFirstColumn="0" w:firstRowLastColumn="0" w:lastRowFirstColumn="0" w:lastRowLastColumn="0"/>
              <w:rPr>
                <w:lang w:eastAsia="zh-CN"/>
              </w:rPr>
            </w:pPr>
            <w:r w:rsidRPr="00986E52">
              <w:rPr>
                <w:lang w:eastAsia="zh-CN"/>
              </w:rPr>
              <w:t>Blizzard localises their games in multiple languages, allowing players from linguistically diverse backgrounds to enjoy the gaming experience.</w:t>
            </w:r>
          </w:p>
        </w:tc>
        <w:tc>
          <w:tcPr>
            <w:tcW w:w="3632" w:type="dxa"/>
          </w:tcPr>
          <w:p w14:paraId="15E857D2" w14:textId="77777777" w:rsidR="00DC4B0B" w:rsidRPr="00986E52" w:rsidRDefault="000220AD" w:rsidP="00986E5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986E52">
              <w:rPr>
                <w:lang w:eastAsia="zh-CN"/>
              </w:rPr>
              <w:t>How does language localisation contribute to the inclusivity of Blizzard's games?</w:t>
            </w:r>
          </w:p>
          <w:p w14:paraId="36CDF501" w14:textId="15D134EE" w:rsidR="000220AD" w:rsidRPr="00986E52" w:rsidRDefault="000220AD" w:rsidP="00986E5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986E52">
              <w:rPr>
                <w:lang w:eastAsia="zh-CN"/>
              </w:rPr>
              <w:t>What challenges might arise in ensuring effective localisation?</w:t>
            </w:r>
          </w:p>
        </w:tc>
      </w:tr>
      <w:tr w:rsidR="00276317" w14:paraId="6D361D31" w14:textId="77777777" w:rsidTr="00B55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B8CE075" w14:textId="5448CA91" w:rsidR="00276317" w:rsidRPr="00986E52" w:rsidRDefault="00276317" w:rsidP="006269AF">
            <w:pPr>
              <w:rPr>
                <w:bCs/>
              </w:rPr>
            </w:pPr>
            <w:r w:rsidRPr="00986E52">
              <w:rPr>
                <w:bCs/>
              </w:rPr>
              <w:t xml:space="preserve">Representation of </w:t>
            </w:r>
            <w:r w:rsidR="00EB4E25">
              <w:rPr>
                <w:bCs/>
              </w:rPr>
              <w:t>d</w:t>
            </w:r>
            <w:r w:rsidRPr="00986E52">
              <w:rPr>
                <w:bCs/>
              </w:rPr>
              <w:t>isabilities</w:t>
            </w:r>
          </w:p>
        </w:tc>
        <w:tc>
          <w:tcPr>
            <w:tcW w:w="3870" w:type="dxa"/>
          </w:tcPr>
          <w:p w14:paraId="568BAFAF" w14:textId="0A9834E2" w:rsidR="00276317" w:rsidRPr="00986E52" w:rsidRDefault="00276317" w:rsidP="006269AF">
            <w:pPr>
              <w:cnfStyle w:val="000000100000" w:firstRow="0" w:lastRow="0" w:firstColumn="0" w:lastColumn="0" w:oddVBand="0" w:evenVBand="0" w:oddHBand="1" w:evenHBand="0" w:firstRowFirstColumn="0" w:firstRowLastColumn="0" w:lastRowFirstColumn="0" w:lastRowLastColumn="0"/>
              <w:rPr>
                <w:lang w:eastAsia="zh-CN"/>
              </w:rPr>
            </w:pPr>
            <w:r w:rsidRPr="00986E52">
              <w:rPr>
                <w:lang w:eastAsia="zh-CN"/>
              </w:rPr>
              <w:t xml:space="preserve">Some Blizzard games include characters with disabilities. For instance, Mei in </w:t>
            </w:r>
            <w:r w:rsidRPr="00986E52">
              <w:rPr>
                <w:i/>
                <w:iCs/>
                <w:lang w:eastAsia="zh-CN"/>
              </w:rPr>
              <w:t>Overwatch</w:t>
            </w:r>
            <w:r w:rsidRPr="00986E52">
              <w:rPr>
                <w:lang w:eastAsia="zh-CN"/>
              </w:rPr>
              <w:t xml:space="preserve"> uses a mobility-assist robot.</w:t>
            </w:r>
          </w:p>
        </w:tc>
        <w:tc>
          <w:tcPr>
            <w:tcW w:w="3632" w:type="dxa"/>
          </w:tcPr>
          <w:p w14:paraId="2C3F4A63" w14:textId="47EC454F" w:rsidR="00DC4B0B" w:rsidRPr="00986E52" w:rsidRDefault="00276317" w:rsidP="00986E5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986E52">
              <w:rPr>
                <w:lang w:eastAsia="zh-CN"/>
              </w:rPr>
              <w:t>How can game developers sensitively represent characters with disabilities in games?</w:t>
            </w:r>
          </w:p>
          <w:p w14:paraId="47DFBBD8" w14:textId="0D7DC019" w:rsidR="00276317" w:rsidRPr="00986E52" w:rsidRDefault="00276317" w:rsidP="00986E52">
            <w:pPr>
              <w:pStyle w:val="ListBullet"/>
              <w:cnfStyle w:val="000000100000" w:firstRow="0" w:lastRow="0" w:firstColumn="0" w:lastColumn="0" w:oddVBand="0" w:evenVBand="0" w:oddHBand="1" w:evenHBand="0" w:firstRowFirstColumn="0" w:firstRowLastColumn="0" w:lastRowFirstColumn="0" w:lastRowLastColumn="0"/>
              <w:rPr>
                <w:lang w:eastAsia="zh-CN"/>
              </w:rPr>
            </w:pPr>
            <w:r w:rsidRPr="00986E52">
              <w:rPr>
                <w:lang w:eastAsia="zh-CN"/>
              </w:rPr>
              <w:t xml:space="preserve">What positive impact can </w:t>
            </w:r>
            <w:r w:rsidRPr="00986E52">
              <w:rPr>
                <w:lang w:eastAsia="zh-CN"/>
              </w:rPr>
              <w:lastRenderedPageBreak/>
              <w:t>this representation have on players?</w:t>
            </w:r>
          </w:p>
        </w:tc>
      </w:tr>
    </w:tbl>
    <w:p w14:paraId="6418B37C" w14:textId="058ABBAE" w:rsidR="00276317" w:rsidRPr="00C7525D" w:rsidRDefault="00276317" w:rsidP="00276317">
      <w:pPr>
        <w:pStyle w:val="FeatureBox2"/>
      </w:pPr>
      <w:r w:rsidRPr="0CF11DAA">
        <w:rPr>
          <w:rStyle w:val="Strong"/>
        </w:rPr>
        <w:lastRenderedPageBreak/>
        <w:t xml:space="preserve">Teacher </w:t>
      </w:r>
      <w:r>
        <w:rPr>
          <w:rStyle w:val="Strong"/>
        </w:rPr>
        <w:t>n</w:t>
      </w:r>
      <w:r w:rsidRPr="0CF11DAA">
        <w:rPr>
          <w:rStyle w:val="Strong"/>
        </w:rPr>
        <w:t>ote:</w:t>
      </w:r>
      <w:r>
        <w:t xml:space="preserve"> </w:t>
      </w:r>
      <w:r w:rsidR="00E624AF">
        <w:t>t</w:t>
      </w:r>
      <w:r>
        <w:t xml:space="preserve">his activity could be a group task whereby teams are allocated the inclusivity initiative and then provided the discussion questions to create an infographic or presentation to communicate their understanding using examples of the case study company Blizzard Entertainment. </w:t>
      </w:r>
      <w:r w:rsidR="00B62926">
        <w:t>The use of YouTube videos of the gam</w:t>
      </w:r>
      <w:r w:rsidR="00E745B3">
        <w:t>e</w:t>
      </w:r>
      <w:r w:rsidR="00B62926">
        <w:t>s could assist students with their understanding if the games/company are not known.</w:t>
      </w:r>
    </w:p>
    <w:p w14:paraId="4B58B7C5" w14:textId="644AFA8D" w:rsidR="00E23128" w:rsidRDefault="00E23128">
      <w:r>
        <w:br w:type="page"/>
      </w:r>
    </w:p>
    <w:p w14:paraId="303F91BE" w14:textId="0D5E1D0D" w:rsidR="005F56FD" w:rsidRPr="00316CD8" w:rsidRDefault="005F56FD" w:rsidP="00316CD8">
      <w:pPr>
        <w:pStyle w:val="Heading2"/>
      </w:pPr>
      <w:bookmarkStart w:id="34" w:name="_Toc146194980"/>
      <w:r w:rsidRPr="00316CD8">
        <w:lastRenderedPageBreak/>
        <w:t>The social impacts</w:t>
      </w:r>
      <w:r w:rsidR="00E67F48" w:rsidRPr="00316CD8">
        <w:t>,</w:t>
      </w:r>
      <w:r w:rsidRPr="00316CD8">
        <w:t xml:space="preserve"> and ethical and legal responsibilities in games or simulations</w:t>
      </w:r>
      <w:bookmarkEnd w:id="34"/>
    </w:p>
    <w:p w14:paraId="2E6E4994" w14:textId="27A92A52" w:rsidR="00FF756C" w:rsidRDefault="00316CD8" w:rsidP="00FF756C">
      <w:r w:rsidRPr="00316CD8">
        <w:rPr>
          <w:noProof/>
        </w:rPr>
        <w:drawing>
          <wp:anchor distT="0" distB="180340" distL="114300" distR="114300" simplePos="0" relativeHeight="251658263" behindDoc="0" locked="0" layoutInCell="1" allowOverlap="1" wp14:anchorId="094EE6EC" wp14:editId="54CADEB2">
            <wp:simplePos x="0" y="0"/>
            <wp:positionH relativeFrom="margin">
              <wp:posOffset>75040</wp:posOffset>
            </wp:positionH>
            <wp:positionV relativeFrom="paragraph">
              <wp:posOffset>148839</wp:posOffset>
            </wp:positionV>
            <wp:extent cx="553582" cy="553582"/>
            <wp:effectExtent l="0" t="0" r="0" b="0"/>
            <wp:wrapSquare wrapText="bothSides"/>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54255" cy="554255"/>
                    </a:xfrm>
                    <a:prstGeom prst="rect">
                      <a:avLst/>
                    </a:prstGeom>
                  </pic:spPr>
                </pic:pic>
              </a:graphicData>
            </a:graphic>
            <wp14:sizeRelH relativeFrom="page">
              <wp14:pctWidth>0</wp14:pctWidth>
            </wp14:sizeRelH>
            <wp14:sizeRelV relativeFrom="page">
              <wp14:pctHeight>0</wp14:pctHeight>
            </wp14:sizeRelV>
          </wp:anchor>
        </w:drawing>
      </w:r>
      <w:r w:rsidR="00FF756C">
        <w:t xml:space="preserve">Outline how </w:t>
      </w:r>
      <w:r w:rsidR="007B6F75">
        <w:t xml:space="preserve">social impact, and ethical and legal responsibilities relate to games or simulations. </w:t>
      </w:r>
      <w:r w:rsidR="00AC6FB2">
        <w:t>Think about both the positive and negative for each</w:t>
      </w:r>
      <w:r w:rsidR="00C3159D">
        <w:t>, how the game should be and what the developer will need to consider</w:t>
      </w:r>
      <w:r w:rsidR="00AC6FB2">
        <w:t>.</w:t>
      </w:r>
    </w:p>
    <w:p w14:paraId="7C0C2706" w14:textId="1599A6FF" w:rsidR="0069310C" w:rsidRDefault="0069310C" w:rsidP="0069310C">
      <w:pPr>
        <w:pStyle w:val="FeatureBox2"/>
      </w:pPr>
      <w:r w:rsidRPr="0069310C">
        <w:rPr>
          <w:b/>
          <w:bCs/>
        </w:rPr>
        <w:t>Teacher note:</w:t>
      </w:r>
      <w:r w:rsidRPr="0069310C">
        <w:t xml:space="preserve"> sample answers are provided under the ‘Definition’ and ‘Explanation’ headings in the table below. Th</w:t>
      </w:r>
      <w:r w:rsidR="00F52F11">
        <w:t>ese</w:t>
      </w:r>
      <w:r w:rsidRPr="0069310C">
        <w:t xml:space="preserve"> can be deleted when distributing to students as a resource.</w:t>
      </w:r>
    </w:p>
    <w:tbl>
      <w:tblPr>
        <w:tblStyle w:val="Tableheader"/>
        <w:tblW w:w="0" w:type="auto"/>
        <w:tblLook w:val="04A0" w:firstRow="1" w:lastRow="0" w:firstColumn="1" w:lastColumn="0" w:noHBand="0" w:noVBand="1"/>
        <w:tblDescription w:val="A list of aspects for the social impact and ethical and legal responsibilities relating to games along with definitions and explanations of each aspect."/>
      </w:tblPr>
      <w:tblGrid>
        <w:gridCol w:w="2122"/>
        <w:gridCol w:w="3990"/>
        <w:gridCol w:w="3512"/>
      </w:tblGrid>
      <w:tr w:rsidR="00FF756C" w:rsidRPr="00316CD8" w14:paraId="639366E7" w14:textId="77777777" w:rsidTr="001848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8097C6B" w14:textId="7613B1BB" w:rsidR="00FF756C" w:rsidRPr="00316CD8" w:rsidRDefault="00587F63" w:rsidP="00316CD8">
            <w:r w:rsidRPr="00316CD8">
              <w:t>Aspect</w:t>
            </w:r>
          </w:p>
        </w:tc>
        <w:tc>
          <w:tcPr>
            <w:tcW w:w="3990" w:type="dxa"/>
          </w:tcPr>
          <w:p w14:paraId="7EF703E9" w14:textId="33CF42BD" w:rsidR="00FF756C" w:rsidRPr="00316CD8" w:rsidRDefault="000329CC" w:rsidP="00316CD8">
            <w:pPr>
              <w:cnfStyle w:val="100000000000" w:firstRow="1" w:lastRow="0" w:firstColumn="0" w:lastColumn="0" w:oddVBand="0" w:evenVBand="0" w:oddHBand="0" w:evenHBand="0" w:firstRowFirstColumn="0" w:firstRowLastColumn="0" w:lastRowFirstColumn="0" w:lastRowLastColumn="0"/>
            </w:pPr>
            <w:r w:rsidRPr="00316CD8">
              <w:t>Definition</w:t>
            </w:r>
          </w:p>
        </w:tc>
        <w:tc>
          <w:tcPr>
            <w:tcW w:w="3512" w:type="dxa"/>
          </w:tcPr>
          <w:p w14:paraId="655E0930" w14:textId="0B79BA9E" w:rsidR="00FF756C" w:rsidRPr="00316CD8" w:rsidRDefault="000329CC" w:rsidP="00316CD8">
            <w:pPr>
              <w:cnfStyle w:val="100000000000" w:firstRow="1" w:lastRow="0" w:firstColumn="0" w:lastColumn="0" w:oddVBand="0" w:evenVBand="0" w:oddHBand="0" w:evenHBand="0" w:firstRowFirstColumn="0" w:firstRowLastColumn="0" w:lastRowFirstColumn="0" w:lastRowLastColumn="0"/>
            </w:pPr>
            <w:r w:rsidRPr="00316CD8">
              <w:t>Explanation</w:t>
            </w:r>
          </w:p>
        </w:tc>
      </w:tr>
      <w:tr w:rsidR="00FF756C" w:rsidRPr="00316CD8" w14:paraId="18B24006" w14:textId="77777777" w:rsidTr="001848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8DF9E69" w14:textId="0803285A" w:rsidR="00FF756C" w:rsidRPr="00316CD8" w:rsidRDefault="000329CC" w:rsidP="00316CD8">
            <w:r w:rsidRPr="00316CD8">
              <w:t xml:space="preserve">Social </w:t>
            </w:r>
            <w:r w:rsidR="00316CD8">
              <w:t>i</w:t>
            </w:r>
            <w:r w:rsidRPr="00316CD8">
              <w:t>mpact</w:t>
            </w:r>
          </w:p>
        </w:tc>
        <w:tc>
          <w:tcPr>
            <w:tcW w:w="3990" w:type="dxa"/>
          </w:tcPr>
          <w:p w14:paraId="4150E239" w14:textId="5D89C15C" w:rsidR="00FF756C" w:rsidRPr="00316CD8" w:rsidRDefault="00AC6FB2" w:rsidP="00316CD8">
            <w:pPr>
              <w:cnfStyle w:val="000000100000" w:firstRow="0" w:lastRow="0" w:firstColumn="0" w:lastColumn="0" w:oddVBand="0" w:evenVBand="0" w:oddHBand="1" w:evenHBand="0" w:firstRowFirstColumn="0" w:firstRowLastColumn="0" w:lastRowFirstColumn="0" w:lastRowLastColumn="0"/>
            </w:pPr>
            <w:r w:rsidRPr="00316CD8">
              <w:t>The effects that games can have on individuals and society, including how they influence behaviour, relationships, and communities.</w:t>
            </w:r>
          </w:p>
        </w:tc>
        <w:tc>
          <w:tcPr>
            <w:tcW w:w="3512" w:type="dxa"/>
          </w:tcPr>
          <w:p w14:paraId="27466880" w14:textId="77777777" w:rsidR="00DA385F" w:rsidRPr="00316CD8" w:rsidRDefault="00AC6FB2" w:rsidP="00316CD8">
            <w:pPr>
              <w:cnfStyle w:val="000000100000" w:firstRow="0" w:lastRow="0" w:firstColumn="0" w:lastColumn="0" w:oddVBand="0" w:evenVBand="0" w:oddHBand="1" w:evenHBand="0" w:firstRowFirstColumn="0" w:firstRowLastColumn="0" w:lastRowFirstColumn="0" w:lastRowLastColumn="0"/>
            </w:pPr>
            <w:r w:rsidRPr="00316CD8">
              <w:t>Games can shape how people interact, communicate, and collaborate.</w:t>
            </w:r>
          </w:p>
          <w:p w14:paraId="09C9AB03" w14:textId="5D126F58" w:rsidR="00FF756C" w:rsidRPr="00316CD8" w:rsidRDefault="00AC6FB2" w:rsidP="00316CD8">
            <w:pPr>
              <w:cnfStyle w:val="000000100000" w:firstRow="0" w:lastRow="0" w:firstColumn="0" w:lastColumn="0" w:oddVBand="0" w:evenVBand="0" w:oddHBand="1" w:evenHBand="0" w:firstRowFirstColumn="0" w:firstRowLastColumn="0" w:lastRowFirstColumn="0" w:lastRowLastColumn="0"/>
            </w:pPr>
            <w:r w:rsidRPr="00316CD8">
              <w:t>They can promote positive behaviours like teamwork and problem-solving, but they can also lead to issues like addiction and social isolation.</w:t>
            </w:r>
          </w:p>
        </w:tc>
      </w:tr>
      <w:tr w:rsidR="000329CC" w:rsidRPr="00316CD8" w14:paraId="2A2FF7A7" w14:textId="77777777" w:rsidTr="0018488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6A187F5" w14:textId="472DFE38" w:rsidR="000329CC" w:rsidRPr="00316CD8" w:rsidRDefault="000329CC" w:rsidP="00316CD8">
            <w:r w:rsidRPr="00316CD8">
              <w:t xml:space="preserve">Ethical </w:t>
            </w:r>
            <w:r w:rsidR="00316CD8">
              <w:t>r</w:t>
            </w:r>
            <w:r w:rsidRPr="00316CD8">
              <w:t>esponsibility</w:t>
            </w:r>
          </w:p>
        </w:tc>
        <w:tc>
          <w:tcPr>
            <w:tcW w:w="3990" w:type="dxa"/>
          </w:tcPr>
          <w:p w14:paraId="6DE99BC4" w14:textId="2E17F55D" w:rsidR="000329CC" w:rsidRPr="00316CD8" w:rsidRDefault="00C3159D" w:rsidP="00316CD8">
            <w:pPr>
              <w:cnfStyle w:val="000000010000" w:firstRow="0" w:lastRow="0" w:firstColumn="0" w:lastColumn="0" w:oddVBand="0" w:evenVBand="0" w:oddHBand="0" w:evenHBand="1" w:firstRowFirstColumn="0" w:firstRowLastColumn="0" w:lastRowFirstColumn="0" w:lastRowLastColumn="0"/>
            </w:pPr>
            <w:r w:rsidRPr="00316CD8">
              <w:t>Involves making moral choices and decisions while developing, playing, or engaging with games.</w:t>
            </w:r>
          </w:p>
        </w:tc>
        <w:tc>
          <w:tcPr>
            <w:tcW w:w="3512" w:type="dxa"/>
          </w:tcPr>
          <w:p w14:paraId="134959FA" w14:textId="77777777" w:rsidR="00DA385F" w:rsidRPr="00316CD8" w:rsidRDefault="00C3159D" w:rsidP="00316CD8">
            <w:pPr>
              <w:cnfStyle w:val="000000010000" w:firstRow="0" w:lastRow="0" w:firstColumn="0" w:lastColumn="0" w:oddVBand="0" w:evenVBand="0" w:oddHBand="0" w:evenHBand="1" w:firstRowFirstColumn="0" w:firstRowLastColumn="0" w:lastRowFirstColumn="0" w:lastRowLastColumn="0"/>
            </w:pPr>
            <w:r w:rsidRPr="00316CD8">
              <w:t>Game developers have a responsibility to create games that respect diverse cultures, avoid harmful stereotypes, and promote fair and inclusive gameplay.</w:t>
            </w:r>
          </w:p>
          <w:p w14:paraId="36099F45" w14:textId="607C1548" w:rsidR="000329CC" w:rsidRPr="00316CD8" w:rsidRDefault="00C3159D" w:rsidP="00316CD8">
            <w:pPr>
              <w:cnfStyle w:val="000000010000" w:firstRow="0" w:lastRow="0" w:firstColumn="0" w:lastColumn="0" w:oddVBand="0" w:evenVBand="0" w:oddHBand="0" w:evenHBand="1" w:firstRowFirstColumn="0" w:firstRowLastColumn="0" w:lastRowFirstColumn="0" w:lastRowLastColumn="0"/>
            </w:pPr>
            <w:r w:rsidRPr="00316CD8">
              <w:t>Players also have ethical responsibilities, such as treating others with respect in online communities.</w:t>
            </w:r>
          </w:p>
        </w:tc>
      </w:tr>
      <w:tr w:rsidR="000329CC" w:rsidRPr="00316CD8" w14:paraId="61338DAA" w14:textId="77777777" w:rsidTr="001848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906D78D" w14:textId="53264B8A" w:rsidR="000329CC" w:rsidRPr="00316CD8" w:rsidRDefault="000329CC" w:rsidP="00316CD8">
            <w:r w:rsidRPr="00316CD8">
              <w:lastRenderedPageBreak/>
              <w:t xml:space="preserve">Legal </w:t>
            </w:r>
            <w:r w:rsidR="00316CD8">
              <w:t>r</w:t>
            </w:r>
            <w:r w:rsidRPr="00316CD8">
              <w:t>esponsibility</w:t>
            </w:r>
          </w:p>
        </w:tc>
        <w:tc>
          <w:tcPr>
            <w:tcW w:w="3990" w:type="dxa"/>
          </w:tcPr>
          <w:p w14:paraId="7688341B" w14:textId="00151AB9" w:rsidR="000329CC" w:rsidRPr="00316CD8" w:rsidRDefault="005721F0" w:rsidP="00316CD8">
            <w:pPr>
              <w:cnfStyle w:val="000000100000" w:firstRow="0" w:lastRow="0" w:firstColumn="0" w:lastColumn="0" w:oddVBand="0" w:evenVBand="0" w:oddHBand="1" w:evenHBand="0" w:firstRowFirstColumn="0" w:firstRowLastColumn="0" w:lastRowFirstColumn="0" w:lastRowLastColumn="0"/>
            </w:pPr>
            <w:r w:rsidRPr="00316CD8">
              <w:t>Rules and regulations set by governments or authorities that must be followed during game development, distribution, and play.</w:t>
            </w:r>
          </w:p>
        </w:tc>
        <w:tc>
          <w:tcPr>
            <w:tcW w:w="3512" w:type="dxa"/>
          </w:tcPr>
          <w:p w14:paraId="6227855B" w14:textId="77777777" w:rsidR="00DA385F" w:rsidRPr="00316CD8" w:rsidRDefault="005721F0" w:rsidP="00316CD8">
            <w:pPr>
              <w:cnfStyle w:val="000000100000" w:firstRow="0" w:lastRow="0" w:firstColumn="0" w:lastColumn="0" w:oddVBand="0" w:evenVBand="0" w:oddHBand="1" w:evenHBand="0" w:firstRowFirstColumn="0" w:firstRowLastColumn="0" w:lastRowFirstColumn="0" w:lastRowLastColumn="0"/>
            </w:pPr>
            <w:r w:rsidRPr="00316CD8">
              <w:t>Games must adhere to laws related to age restrictions, content ratings, copyright, and data protection.</w:t>
            </w:r>
          </w:p>
          <w:p w14:paraId="6243E19F" w14:textId="2490CD7A" w:rsidR="000329CC" w:rsidRPr="00316CD8" w:rsidRDefault="005721F0" w:rsidP="00316CD8">
            <w:pPr>
              <w:cnfStyle w:val="000000100000" w:firstRow="0" w:lastRow="0" w:firstColumn="0" w:lastColumn="0" w:oddVBand="0" w:evenVBand="0" w:oddHBand="1" w:evenHBand="0" w:firstRowFirstColumn="0" w:firstRowLastColumn="0" w:lastRowFirstColumn="0" w:lastRowLastColumn="0"/>
            </w:pPr>
            <w:r w:rsidRPr="00316CD8">
              <w:t>Breaking these laws can lead to legal consequences for both game developers and players.</w:t>
            </w:r>
          </w:p>
        </w:tc>
      </w:tr>
    </w:tbl>
    <w:p w14:paraId="0DF3DC11" w14:textId="5E619C2F" w:rsidR="005F56FD" w:rsidRDefault="003554D7" w:rsidP="005F56FD">
      <w:pPr>
        <w:rPr>
          <w:lang w:eastAsia="zh-CN"/>
        </w:rPr>
      </w:pPr>
      <w:r w:rsidRPr="00D96EA3">
        <w:rPr>
          <w:b/>
          <w:bCs/>
          <w:noProof/>
          <w:lang w:eastAsia="zh-CN"/>
        </w:rPr>
        <w:drawing>
          <wp:anchor distT="0" distB="0" distL="114300" distR="114300" simplePos="0" relativeHeight="251658279" behindDoc="0" locked="0" layoutInCell="1" allowOverlap="1" wp14:anchorId="5EB377D8" wp14:editId="5F863782">
            <wp:simplePos x="0" y="0"/>
            <wp:positionH relativeFrom="column">
              <wp:posOffset>0</wp:posOffset>
            </wp:positionH>
            <wp:positionV relativeFrom="paragraph">
              <wp:posOffset>97155</wp:posOffset>
            </wp:positionV>
            <wp:extent cx="635000" cy="635000"/>
            <wp:effectExtent l="0" t="0" r="0" b="0"/>
            <wp:wrapSquare wrapText="bothSides"/>
            <wp:docPr id="1560662741" name="Picture 15606627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62741" name="Picture 1560662741">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D0500" w:rsidRPr="00D96EA3">
        <w:rPr>
          <w:b/>
          <w:bCs/>
          <w:lang w:eastAsia="zh-CN"/>
        </w:rPr>
        <w:t>A</w:t>
      </w:r>
      <w:r w:rsidR="00500B05">
        <w:rPr>
          <w:b/>
          <w:bCs/>
          <w:lang w:eastAsia="zh-CN"/>
        </w:rPr>
        <w:t>ctivity</w:t>
      </w:r>
      <w:r w:rsidR="008D0500" w:rsidRPr="00D96EA3">
        <w:rPr>
          <w:b/>
          <w:bCs/>
          <w:lang w:eastAsia="zh-CN"/>
        </w:rPr>
        <w:t xml:space="preserve"> 1</w:t>
      </w:r>
      <w:r w:rsidR="008D0500">
        <w:rPr>
          <w:lang w:eastAsia="zh-CN"/>
        </w:rPr>
        <w:t xml:space="preserve">: </w:t>
      </w:r>
      <w:r w:rsidR="00444C7B">
        <w:rPr>
          <w:lang w:eastAsia="zh-CN"/>
        </w:rPr>
        <w:t>i</w:t>
      </w:r>
      <w:r w:rsidR="005F56FD">
        <w:rPr>
          <w:lang w:eastAsia="zh-CN"/>
        </w:rPr>
        <w:t xml:space="preserve">n groups, students </w:t>
      </w:r>
      <w:r w:rsidR="00DB30FE">
        <w:rPr>
          <w:lang w:eastAsia="zh-CN"/>
        </w:rPr>
        <w:t xml:space="preserve">read and discuss the </w:t>
      </w:r>
      <w:r w:rsidR="00DC1F3E">
        <w:rPr>
          <w:lang w:eastAsia="zh-CN"/>
        </w:rPr>
        <w:t>g</w:t>
      </w:r>
      <w:r w:rsidR="00DB30FE">
        <w:rPr>
          <w:lang w:eastAsia="zh-CN"/>
        </w:rPr>
        <w:t xml:space="preserve">amified </w:t>
      </w:r>
      <w:r w:rsidR="00DB30FE" w:rsidRPr="004D081D">
        <w:rPr>
          <w:b/>
          <w:bCs/>
          <w:lang w:eastAsia="zh-CN"/>
        </w:rPr>
        <w:t>ethical</w:t>
      </w:r>
      <w:r w:rsidR="00DB30FE">
        <w:rPr>
          <w:lang w:eastAsia="zh-CN"/>
        </w:rPr>
        <w:t xml:space="preserve"> dilemma</w:t>
      </w:r>
      <w:r w:rsidR="00DC1F3E">
        <w:rPr>
          <w:lang w:eastAsia="zh-CN"/>
        </w:rPr>
        <w:t xml:space="preserve"> scenarios. Students are required to look at both choices and </w:t>
      </w:r>
      <w:r>
        <w:rPr>
          <w:lang w:eastAsia="zh-CN"/>
        </w:rPr>
        <w:t>as a group list the consequences for both choices from an ethical standpoint.</w:t>
      </w:r>
    </w:p>
    <w:p w14:paraId="161C673F" w14:textId="1A6BA6FA" w:rsidR="00FA6247" w:rsidRPr="00FA6247" w:rsidRDefault="00FA6247" w:rsidP="00FA6247">
      <w:pPr>
        <w:rPr>
          <w:b/>
          <w:bCs/>
          <w:lang w:eastAsia="zh-CN"/>
        </w:rPr>
      </w:pPr>
      <w:r w:rsidRPr="00FA6247">
        <w:rPr>
          <w:b/>
          <w:bCs/>
          <w:lang w:eastAsia="zh-CN"/>
        </w:rPr>
        <w:t xml:space="preserve">Gamified </w:t>
      </w:r>
      <w:r w:rsidR="00CA32FA">
        <w:rPr>
          <w:b/>
          <w:bCs/>
          <w:lang w:eastAsia="zh-CN"/>
        </w:rPr>
        <w:t>e</w:t>
      </w:r>
      <w:r w:rsidRPr="00FA6247">
        <w:rPr>
          <w:b/>
          <w:bCs/>
          <w:lang w:eastAsia="zh-CN"/>
        </w:rPr>
        <w:t xml:space="preserve">thical </w:t>
      </w:r>
      <w:r w:rsidR="00CA32FA">
        <w:rPr>
          <w:b/>
          <w:bCs/>
          <w:lang w:eastAsia="zh-CN"/>
        </w:rPr>
        <w:t>d</w:t>
      </w:r>
      <w:r w:rsidRPr="00FA6247">
        <w:rPr>
          <w:b/>
          <w:bCs/>
          <w:lang w:eastAsia="zh-CN"/>
        </w:rPr>
        <w:t>ilemma 1: The Lost Artifact</w:t>
      </w:r>
    </w:p>
    <w:p w14:paraId="67BC0121" w14:textId="6D8D668A" w:rsidR="00FA6247" w:rsidRPr="00C717DC" w:rsidRDefault="00FA6247" w:rsidP="00FA6247">
      <w:pPr>
        <w:rPr>
          <w:lang w:eastAsia="zh-CN"/>
        </w:rPr>
      </w:pPr>
      <w:r w:rsidRPr="00500B05">
        <w:rPr>
          <w:b/>
          <w:bCs/>
          <w:lang w:eastAsia="zh-CN"/>
        </w:rPr>
        <w:t>Scenario:</w:t>
      </w:r>
      <w:r>
        <w:rPr>
          <w:lang w:eastAsia="zh-CN"/>
        </w:rPr>
        <w:t xml:space="preserve"> </w:t>
      </w:r>
      <w:r w:rsidR="005D4F5D">
        <w:rPr>
          <w:lang w:eastAsia="zh-CN"/>
        </w:rPr>
        <w:t>i</w:t>
      </w:r>
      <w:r>
        <w:rPr>
          <w:lang w:eastAsia="zh-CN"/>
        </w:rPr>
        <w:t xml:space="preserve">n an adventure game, the player's character stumbles upon a hidden, ancient artifact in a remote jungle. This artifact is rumoured to possess incredible powers and is of significant historical and cultural importance to the local </w:t>
      </w:r>
      <w:r w:rsidR="003E76B2">
        <w:rPr>
          <w:lang w:eastAsia="zh-CN"/>
        </w:rPr>
        <w:t xml:space="preserve">Indigenous </w:t>
      </w:r>
      <w:r>
        <w:rPr>
          <w:lang w:eastAsia="zh-CN"/>
        </w:rPr>
        <w:t xml:space="preserve">community. However, </w:t>
      </w:r>
      <w:r w:rsidRPr="00C717DC">
        <w:rPr>
          <w:lang w:eastAsia="zh-CN"/>
        </w:rPr>
        <w:t>a powerful and unscrupulous artifact collector offers a substantial amount of in-game currency for it.</w:t>
      </w:r>
    </w:p>
    <w:p w14:paraId="1615FC8C" w14:textId="77777777" w:rsidR="00FA6247" w:rsidRPr="00C717DC" w:rsidRDefault="00FA6247" w:rsidP="00FA6247">
      <w:pPr>
        <w:rPr>
          <w:b/>
          <w:bCs/>
          <w:lang w:eastAsia="zh-CN"/>
        </w:rPr>
      </w:pPr>
      <w:r w:rsidRPr="00C717DC">
        <w:rPr>
          <w:b/>
          <w:bCs/>
          <w:lang w:eastAsia="zh-CN"/>
        </w:rPr>
        <w:t>Choices:</w:t>
      </w:r>
    </w:p>
    <w:p w14:paraId="10165D46" w14:textId="77777777" w:rsidR="00FA6247" w:rsidRPr="00C717DC" w:rsidRDefault="00FA6247" w:rsidP="00616638">
      <w:pPr>
        <w:pStyle w:val="ListNumber"/>
        <w:rPr>
          <w:lang w:eastAsia="zh-CN"/>
        </w:rPr>
      </w:pPr>
      <w:r w:rsidRPr="00C717DC">
        <w:rPr>
          <w:lang w:eastAsia="zh-CN"/>
        </w:rPr>
        <w:t>Sell the artifact to the collector and gain a considerable amount of in-game wealth.</w:t>
      </w:r>
    </w:p>
    <w:p w14:paraId="210BDDE3" w14:textId="64A3B571" w:rsidR="00C53C46" w:rsidRPr="00C717DC" w:rsidRDefault="00FA6247" w:rsidP="005D4F5D">
      <w:pPr>
        <w:pStyle w:val="ListNumber"/>
        <w:spacing w:after="240"/>
        <w:rPr>
          <w:lang w:eastAsia="zh-CN"/>
        </w:rPr>
      </w:pPr>
      <w:r w:rsidRPr="00C717DC">
        <w:rPr>
          <w:lang w:eastAsia="zh-CN"/>
        </w:rPr>
        <w:t xml:space="preserve">Return the artifact to the local </w:t>
      </w:r>
      <w:r w:rsidR="00CA32FA">
        <w:rPr>
          <w:lang w:eastAsia="zh-CN"/>
        </w:rPr>
        <w:t>I</w:t>
      </w:r>
      <w:r w:rsidRPr="00C717DC">
        <w:rPr>
          <w:lang w:eastAsia="zh-CN"/>
        </w:rPr>
        <w:t>ndigenous community and potentially receive their gratitude and assistance later in the game.</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C53C46" w:rsidRPr="00C717DC" w14:paraId="295AA339" w14:textId="77777777" w:rsidTr="000B059B">
        <w:trPr>
          <w:trHeight w:val="2287"/>
        </w:trPr>
        <w:tc>
          <w:tcPr>
            <w:tcW w:w="9622" w:type="dxa"/>
          </w:tcPr>
          <w:p w14:paraId="5F4C1DA3" w14:textId="77777777" w:rsidR="00C53C46" w:rsidRPr="00114F47" w:rsidRDefault="00C53C46" w:rsidP="00114F47">
            <w:pPr>
              <w:rPr>
                <w:rStyle w:val="Strong"/>
              </w:rPr>
            </w:pPr>
            <w:r w:rsidRPr="00114F47">
              <w:rPr>
                <w:rStyle w:val="Strong"/>
              </w:rPr>
              <w:t>Sample answer:</w:t>
            </w:r>
          </w:p>
          <w:p w14:paraId="231C3031" w14:textId="73DDF700" w:rsidR="00C53C46" w:rsidRPr="00114F47" w:rsidRDefault="00C53C46" w:rsidP="00114F47">
            <w:pPr>
              <w:rPr>
                <w:rStyle w:val="Strong"/>
              </w:rPr>
            </w:pPr>
            <w:r w:rsidRPr="00114F47">
              <w:rPr>
                <w:rStyle w:val="Strong"/>
              </w:rPr>
              <w:t>Consequences</w:t>
            </w:r>
          </w:p>
          <w:p w14:paraId="0B719667" w14:textId="77777777" w:rsidR="00C53C46" w:rsidRDefault="00C53C46" w:rsidP="00144E28">
            <w:pPr>
              <w:pStyle w:val="ListNumber"/>
              <w:numPr>
                <w:ilvl w:val="0"/>
                <w:numId w:val="3"/>
              </w:numPr>
            </w:pPr>
            <w:r w:rsidRPr="005D4F5D">
              <w:t>Selling the artifact to the collector may lead to wealth but also to negative consequences, such as a damaged reputation and potential in-game environmental repercussions.</w:t>
            </w:r>
          </w:p>
          <w:p w14:paraId="0619DDB2" w14:textId="25FBCC5B" w:rsidR="00CA7C9A" w:rsidRPr="005D4F5D" w:rsidRDefault="005D4F5D" w:rsidP="00144E28">
            <w:pPr>
              <w:pStyle w:val="ListNumber"/>
              <w:numPr>
                <w:ilvl w:val="0"/>
                <w:numId w:val="3"/>
              </w:numPr>
            </w:pPr>
            <w:r>
              <w:t>Returning the artifact to the community may not provide immediate rewards but can lead to positive alliances and a sense of ethical accomplishment.</w:t>
            </w:r>
          </w:p>
        </w:tc>
      </w:tr>
    </w:tbl>
    <w:p w14:paraId="530B15A4" w14:textId="77777777" w:rsidR="00E968C4" w:rsidRDefault="00E968C4">
      <w:pPr>
        <w:spacing w:line="276" w:lineRule="auto"/>
        <w:rPr>
          <w:b/>
          <w:bCs/>
          <w:lang w:eastAsia="zh-CN"/>
        </w:rPr>
      </w:pPr>
      <w:r>
        <w:rPr>
          <w:b/>
          <w:bCs/>
          <w:lang w:eastAsia="zh-CN"/>
        </w:rPr>
        <w:br w:type="page"/>
      </w:r>
    </w:p>
    <w:p w14:paraId="7EE767A0" w14:textId="6B87C7DB" w:rsidR="00393E51" w:rsidRPr="00393E51" w:rsidRDefault="00393E51" w:rsidP="00393E51">
      <w:pPr>
        <w:rPr>
          <w:lang w:eastAsia="zh-CN"/>
        </w:rPr>
      </w:pPr>
      <w:r w:rsidRPr="00393E51">
        <w:rPr>
          <w:b/>
          <w:bCs/>
          <w:lang w:eastAsia="zh-CN"/>
        </w:rPr>
        <w:lastRenderedPageBreak/>
        <w:t xml:space="preserve">Gamified </w:t>
      </w:r>
      <w:r w:rsidR="00CA32FA">
        <w:rPr>
          <w:b/>
          <w:bCs/>
          <w:lang w:eastAsia="zh-CN"/>
        </w:rPr>
        <w:t>e</w:t>
      </w:r>
      <w:r w:rsidRPr="00393E51">
        <w:rPr>
          <w:b/>
          <w:bCs/>
          <w:lang w:eastAsia="zh-CN"/>
        </w:rPr>
        <w:t xml:space="preserve">thical </w:t>
      </w:r>
      <w:r w:rsidR="00CA32FA">
        <w:rPr>
          <w:b/>
          <w:bCs/>
          <w:lang w:eastAsia="zh-CN"/>
        </w:rPr>
        <w:t>d</w:t>
      </w:r>
      <w:r w:rsidRPr="00393E51">
        <w:rPr>
          <w:b/>
          <w:bCs/>
          <w:lang w:eastAsia="zh-CN"/>
        </w:rPr>
        <w:t>ilemma 2: The Virtual Bullying Dilemma</w:t>
      </w:r>
    </w:p>
    <w:p w14:paraId="0E7F6362" w14:textId="5F4379E0" w:rsidR="00393E51" w:rsidRPr="00393E51" w:rsidRDefault="00393E51" w:rsidP="00393E51">
      <w:pPr>
        <w:rPr>
          <w:lang w:eastAsia="zh-CN"/>
        </w:rPr>
      </w:pPr>
      <w:r w:rsidRPr="00CA7C9A">
        <w:rPr>
          <w:b/>
          <w:bCs/>
          <w:lang w:eastAsia="zh-CN"/>
        </w:rPr>
        <w:t xml:space="preserve">Scenario: </w:t>
      </w:r>
      <w:r w:rsidR="00114F47">
        <w:rPr>
          <w:lang w:eastAsia="zh-CN"/>
        </w:rPr>
        <w:t>i</w:t>
      </w:r>
      <w:r w:rsidRPr="00CA7C9A">
        <w:rPr>
          <w:lang w:eastAsia="zh-CN"/>
        </w:rPr>
        <w:t>n</w:t>
      </w:r>
      <w:r w:rsidRPr="00393E51">
        <w:rPr>
          <w:lang w:eastAsia="zh-CN"/>
        </w:rPr>
        <w:t xml:space="preserve"> a virtual world-building game, players can interact with others and build their own virtual towns. The player's character witnesses another player repeatedly bullying and harassing a younger player, making the game environment uncomfortable and unwelcoming for the younger player.</w:t>
      </w:r>
    </w:p>
    <w:p w14:paraId="48145CA0" w14:textId="77777777" w:rsidR="00393E51" w:rsidRPr="00CA7C9A" w:rsidRDefault="00393E51" w:rsidP="00393E51">
      <w:pPr>
        <w:rPr>
          <w:b/>
          <w:bCs/>
          <w:lang w:eastAsia="zh-CN"/>
        </w:rPr>
      </w:pPr>
      <w:r w:rsidRPr="00CA7C9A">
        <w:rPr>
          <w:b/>
          <w:bCs/>
          <w:lang w:eastAsia="zh-CN"/>
        </w:rPr>
        <w:t>Choices:</w:t>
      </w:r>
    </w:p>
    <w:p w14:paraId="50323E8A" w14:textId="77777777" w:rsidR="00393E51" w:rsidRDefault="00393E51" w:rsidP="00144E28">
      <w:pPr>
        <w:pStyle w:val="ListNumber"/>
        <w:numPr>
          <w:ilvl w:val="0"/>
          <w:numId w:val="4"/>
        </w:numPr>
      </w:pPr>
      <w:r w:rsidRPr="00114F47">
        <w:t>Ignore the situation and continue playing, not wanting to get involved.</w:t>
      </w:r>
    </w:p>
    <w:p w14:paraId="7FD5192D" w14:textId="57F5EEEC" w:rsidR="000E0AFE" w:rsidRPr="00114F47" w:rsidRDefault="00114F47" w:rsidP="00144E28">
      <w:pPr>
        <w:pStyle w:val="ListNumber"/>
        <w:numPr>
          <w:ilvl w:val="0"/>
          <w:numId w:val="4"/>
        </w:numPr>
        <w:spacing w:after="240"/>
      </w:pPr>
      <w:r>
        <w:t>Report the bully to the game’s moderators and stand up for the younger player, even if it means potential in-game conflic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0E0AFE" w14:paraId="05010142" w14:textId="77777777" w:rsidTr="000B059B">
        <w:trPr>
          <w:trHeight w:val="2287"/>
        </w:trPr>
        <w:tc>
          <w:tcPr>
            <w:tcW w:w="9622" w:type="dxa"/>
          </w:tcPr>
          <w:p w14:paraId="2D33C1DE" w14:textId="77777777" w:rsidR="000E0AFE" w:rsidRPr="00114F47" w:rsidRDefault="000E0AFE" w:rsidP="00114F47">
            <w:pPr>
              <w:rPr>
                <w:rStyle w:val="Strong"/>
              </w:rPr>
            </w:pPr>
            <w:r w:rsidRPr="00114F47">
              <w:rPr>
                <w:rStyle w:val="Strong"/>
              </w:rPr>
              <w:t>Sample answer:</w:t>
            </w:r>
          </w:p>
          <w:p w14:paraId="15F1D396" w14:textId="000270E5" w:rsidR="000E0AFE" w:rsidRPr="00114F47" w:rsidRDefault="000E0AFE" w:rsidP="00114F47">
            <w:pPr>
              <w:rPr>
                <w:rStyle w:val="Strong"/>
              </w:rPr>
            </w:pPr>
            <w:r w:rsidRPr="00114F47">
              <w:rPr>
                <w:rStyle w:val="Strong"/>
              </w:rPr>
              <w:t>Consequences</w:t>
            </w:r>
          </w:p>
          <w:p w14:paraId="794EEA52" w14:textId="77777777" w:rsidR="000E0AFE" w:rsidRPr="00114F47" w:rsidRDefault="000E0AFE" w:rsidP="00144E28">
            <w:pPr>
              <w:pStyle w:val="ListNumber"/>
              <w:numPr>
                <w:ilvl w:val="0"/>
                <w:numId w:val="9"/>
              </w:numPr>
            </w:pPr>
            <w:r w:rsidRPr="00114F47">
              <w:t>Ignoring the situation may lead to continued bullying and a hostile in-game environment.</w:t>
            </w:r>
          </w:p>
          <w:p w14:paraId="35A1387E" w14:textId="617DCE30" w:rsidR="000E0AFE" w:rsidRPr="00114F47" w:rsidRDefault="000E0AFE" w:rsidP="00144E28">
            <w:pPr>
              <w:pStyle w:val="ListNumber"/>
              <w:numPr>
                <w:ilvl w:val="0"/>
                <w:numId w:val="9"/>
              </w:numPr>
              <w:rPr>
                <w:lang w:eastAsia="zh-CN"/>
              </w:rPr>
            </w:pPr>
            <w:r w:rsidRPr="00114F47">
              <w:t xml:space="preserve">Reporting the bully may result in the moderators </w:t>
            </w:r>
            <w:proofErr w:type="gramStart"/>
            <w:r w:rsidRPr="00114F47">
              <w:t>taking action</w:t>
            </w:r>
            <w:proofErr w:type="gramEnd"/>
            <w:r w:rsidRPr="00114F47">
              <w:t>, potentially improving the game environment and fostering a sense of responsibility for others' well-being.</w:t>
            </w:r>
          </w:p>
        </w:tc>
      </w:tr>
    </w:tbl>
    <w:p w14:paraId="7F9683DE" w14:textId="1E3A10A4" w:rsidR="00C6568C" w:rsidRDefault="008D0500" w:rsidP="008D0500">
      <w:pPr>
        <w:rPr>
          <w:lang w:eastAsia="zh-CN"/>
        </w:rPr>
      </w:pPr>
      <w:r w:rsidRPr="00D96EA3">
        <w:rPr>
          <w:b/>
          <w:bCs/>
          <w:noProof/>
          <w:lang w:eastAsia="zh-CN"/>
        </w:rPr>
        <w:drawing>
          <wp:anchor distT="0" distB="0" distL="114300" distR="114300" simplePos="0" relativeHeight="251658280" behindDoc="0" locked="0" layoutInCell="1" allowOverlap="1" wp14:anchorId="6E5278D6" wp14:editId="3B0C56F6">
            <wp:simplePos x="0" y="0"/>
            <wp:positionH relativeFrom="column">
              <wp:posOffset>0</wp:posOffset>
            </wp:positionH>
            <wp:positionV relativeFrom="paragraph">
              <wp:posOffset>97155</wp:posOffset>
            </wp:positionV>
            <wp:extent cx="635000" cy="635000"/>
            <wp:effectExtent l="0" t="0" r="0" b="0"/>
            <wp:wrapSquare wrapText="bothSides"/>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D96EA3">
        <w:rPr>
          <w:b/>
          <w:bCs/>
          <w:lang w:eastAsia="zh-CN"/>
        </w:rPr>
        <w:t>A</w:t>
      </w:r>
      <w:r w:rsidR="00616638">
        <w:rPr>
          <w:b/>
          <w:bCs/>
          <w:lang w:eastAsia="zh-CN"/>
        </w:rPr>
        <w:t>ctivity</w:t>
      </w:r>
      <w:r w:rsidRPr="00D96EA3">
        <w:rPr>
          <w:b/>
          <w:bCs/>
          <w:lang w:eastAsia="zh-CN"/>
        </w:rPr>
        <w:t xml:space="preserve"> 2</w:t>
      </w:r>
      <w:r>
        <w:rPr>
          <w:lang w:eastAsia="zh-CN"/>
        </w:rPr>
        <w:t xml:space="preserve">: </w:t>
      </w:r>
      <w:r w:rsidR="002E289D">
        <w:rPr>
          <w:lang w:eastAsia="zh-CN"/>
        </w:rPr>
        <w:t>i</w:t>
      </w:r>
      <w:r>
        <w:rPr>
          <w:lang w:eastAsia="zh-CN"/>
        </w:rPr>
        <w:t xml:space="preserve">n groups, students </w:t>
      </w:r>
      <w:r w:rsidR="00F47AAD">
        <w:rPr>
          <w:lang w:eastAsia="zh-CN"/>
        </w:rPr>
        <w:t>are assigned the</w:t>
      </w:r>
      <w:r w:rsidR="00E84A88" w:rsidRPr="00E84A88">
        <w:rPr>
          <w:lang w:eastAsia="zh-CN"/>
        </w:rPr>
        <w:t xml:space="preserve"> role </w:t>
      </w:r>
      <w:r w:rsidR="00F47AAD">
        <w:rPr>
          <w:lang w:eastAsia="zh-CN"/>
        </w:rPr>
        <w:t xml:space="preserve">of </w:t>
      </w:r>
      <w:r w:rsidR="00E84A88" w:rsidRPr="00E84A88">
        <w:rPr>
          <w:lang w:eastAsia="zh-CN"/>
        </w:rPr>
        <w:t xml:space="preserve">game developers and </w:t>
      </w:r>
      <w:r w:rsidR="00F47AAD">
        <w:rPr>
          <w:lang w:eastAsia="zh-CN"/>
        </w:rPr>
        <w:t>they are employed to create</w:t>
      </w:r>
      <w:r w:rsidR="00E84A88" w:rsidRPr="00E84A88">
        <w:rPr>
          <w:lang w:eastAsia="zh-CN"/>
        </w:rPr>
        <w:t xml:space="preserve"> </w:t>
      </w:r>
      <w:r w:rsidR="002E289D">
        <w:rPr>
          <w:lang w:eastAsia="zh-CN"/>
        </w:rPr>
        <w:t xml:space="preserve">a </w:t>
      </w:r>
      <w:r w:rsidR="00E84A88" w:rsidRPr="00E84A88">
        <w:rPr>
          <w:lang w:eastAsia="zh-CN"/>
        </w:rPr>
        <w:t>hypothetical game project while navigating ethical dilemmas that may arise during development.</w:t>
      </w:r>
    </w:p>
    <w:p w14:paraId="324DD0DD" w14:textId="421E4F55" w:rsidR="008D0500" w:rsidRDefault="007B5CF5" w:rsidP="008D0500">
      <w:pPr>
        <w:rPr>
          <w:lang w:eastAsia="zh-CN"/>
        </w:rPr>
      </w:pPr>
      <w:r>
        <w:rPr>
          <w:lang w:eastAsia="zh-CN"/>
        </w:rPr>
        <w:t>Students are to read the scenario, consider the ethical dilem</w:t>
      </w:r>
      <w:r w:rsidR="00D71EEC">
        <w:rPr>
          <w:lang w:eastAsia="zh-CN"/>
        </w:rPr>
        <w:t>mas and answer the guiding questions as a team. Once completed report back to the class.</w:t>
      </w:r>
    </w:p>
    <w:p w14:paraId="546543B3" w14:textId="3719E2F4" w:rsidR="000A4F23" w:rsidRPr="000A4F23" w:rsidRDefault="000A4F23" w:rsidP="000A4F23">
      <w:pPr>
        <w:rPr>
          <w:b/>
          <w:bCs/>
          <w:lang w:eastAsia="zh-CN"/>
        </w:rPr>
      </w:pPr>
      <w:r w:rsidRPr="000A4F23">
        <w:rPr>
          <w:b/>
          <w:bCs/>
          <w:lang w:eastAsia="zh-CN"/>
        </w:rPr>
        <w:t xml:space="preserve">Scenario 1: </w:t>
      </w:r>
      <w:r w:rsidR="008F7A62">
        <w:rPr>
          <w:b/>
          <w:bCs/>
          <w:lang w:eastAsia="zh-CN"/>
        </w:rPr>
        <w:t>v</w:t>
      </w:r>
      <w:r w:rsidRPr="000A4F23">
        <w:rPr>
          <w:b/>
          <w:bCs/>
          <w:lang w:eastAsia="zh-CN"/>
        </w:rPr>
        <w:t xml:space="preserve">irtual </w:t>
      </w:r>
      <w:r w:rsidR="008F7A62">
        <w:rPr>
          <w:b/>
          <w:bCs/>
          <w:lang w:eastAsia="zh-CN"/>
        </w:rPr>
        <w:t>e</w:t>
      </w:r>
      <w:r w:rsidRPr="000A4F23">
        <w:rPr>
          <w:b/>
          <w:bCs/>
          <w:lang w:eastAsia="zh-CN"/>
        </w:rPr>
        <w:t xml:space="preserve">nvironmental </w:t>
      </w:r>
      <w:r w:rsidR="008F7A62">
        <w:rPr>
          <w:b/>
          <w:bCs/>
          <w:lang w:eastAsia="zh-CN"/>
        </w:rPr>
        <w:t>r</w:t>
      </w:r>
      <w:r w:rsidRPr="000A4F23">
        <w:rPr>
          <w:b/>
          <w:bCs/>
          <w:lang w:eastAsia="zh-CN"/>
        </w:rPr>
        <w:t>estoration</w:t>
      </w:r>
    </w:p>
    <w:p w14:paraId="519F158B" w14:textId="4A4726EE" w:rsidR="004C39E2" w:rsidRDefault="000A4F23" w:rsidP="000A4F23">
      <w:pPr>
        <w:rPr>
          <w:b/>
          <w:bCs/>
          <w:lang w:eastAsia="zh-CN"/>
        </w:rPr>
      </w:pPr>
      <w:r w:rsidRPr="00A814F7">
        <w:rPr>
          <w:b/>
          <w:bCs/>
          <w:lang w:eastAsia="zh-CN"/>
        </w:rPr>
        <w:t xml:space="preserve">Game </w:t>
      </w:r>
      <w:r w:rsidR="008F7A62">
        <w:rPr>
          <w:b/>
          <w:bCs/>
          <w:lang w:eastAsia="zh-CN"/>
        </w:rPr>
        <w:t>p</w:t>
      </w:r>
      <w:r w:rsidRPr="00A814F7">
        <w:rPr>
          <w:b/>
          <w:bCs/>
          <w:lang w:eastAsia="zh-CN"/>
        </w:rPr>
        <w:t>roject</w:t>
      </w:r>
    </w:p>
    <w:p w14:paraId="42BEE229" w14:textId="54122A87" w:rsidR="00616638" w:rsidRDefault="000A4F23" w:rsidP="00ED19E1">
      <w:pPr>
        <w:spacing w:after="240"/>
        <w:rPr>
          <w:lang w:eastAsia="zh-CN"/>
        </w:rPr>
      </w:pPr>
      <w:r>
        <w:rPr>
          <w:lang w:eastAsia="zh-CN"/>
        </w:rPr>
        <w:t>Students are tasked with developing a simulation game in which players must restore a virtual environment that has been severely polluted. They must make ethical decisions about resource allocation, clean-up methods, and community involvement.</w:t>
      </w:r>
    </w:p>
    <w:tbl>
      <w:tblPr>
        <w:tblStyle w:val="Tableheader"/>
        <w:tblW w:w="0" w:type="auto"/>
        <w:tblLook w:val="0420" w:firstRow="1" w:lastRow="0" w:firstColumn="0" w:lastColumn="0" w:noHBand="0" w:noVBand="1"/>
        <w:tblDescription w:val="A list of ethical dilemmas and guiding questions."/>
      </w:tblPr>
      <w:tblGrid>
        <w:gridCol w:w="4811"/>
        <w:gridCol w:w="4811"/>
      </w:tblGrid>
      <w:tr w:rsidR="00ED19E1" w14:paraId="5C0849D9" w14:textId="77777777" w:rsidTr="00ED19E1">
        <w:trPr>
          <w:cnfStyle w:val="100000000000" w:firstRow="1" w:lastRow="0" w:firstColumn="0" w:lastColumn="0" w:oddVBand="0" w:evenVBand="0" w:oddHBand="0" w:evenHBand="0" w:firstRowFirstColumn="0" w:firstRowLastColumn="0" w:lastRowFirstColumn="0" w:lastRowLastColumn="0"/>
        </w:trPr>
        <w:tc>
          <w:tcPr>
            <w:tcW w:w="4811" w:type="dxa"/>
          </w:tcPr>
          <w:p w14:paraId="68818AAC" w14:textId="58CD6F69" w:rsidR="00ED19E1" w:rsidRDefault="00ED19E1" w:rsidP="000A4F23">
            <w:pPr>
              <w:rPr>
                <w:lang w:eastAsia="zh-CN"/>
              </w:rPr>
            </w:pPr>
            <w:r>
              <w:rPr>
                <w:lang w:eastAsia="zh-CN"/>
              </w:rPr>
              <w:t>Ethical dilemmas</w:t>
            </w:r>
          </w:p>
        </w:tc>
        <w:tc>
          <w:tcPr>
            <w:tcW w:w="4811" w:type="dxa"/>
          </w:tcPr>
          <w:p w14:paraId="4CB1CCBD" w14:textId="5C37F39F" w:rsidR="00ED19E1" w:rsidRDefault="00ED19E1" w:rsidP="000A4F23">
            <w:pPr>
              <w:rPr>
                <w:lang w:eastAsia="zh-CN"/>
              </w:rPr>
            </w:pPr>
            <w:r>
              <w:rPr>
                <w:lang w:eastAsia="zh-CN"/>
              </w:rPr>
              <w:t>Guiding questions</w:t>
            </w:r>
          </w:p>
        </w:tc>
      </w:tr>
      <w:tr w:rsidR="00ED19E1" w14:paraId="17D849C1" w14:textId="77777777" w:rsidTr="00ED19E1">
        <w:trPr>
          <w:cnfStyle w:val="000000100000" w:firstRow="0" w:lastRow="0" w:firstColumn="0" w:lastColumn="0" w:oddVBand="0" w:evenVBand="0" w:oddHBand="1" w:evenHBand="0" w:firstRowFirstColumn="0" w:firstRowLastColumn="0" w:lastRowFirstColumn="0" w:lastRowLastColumn="0"/>
        </w:trPr>
        <w:tc>
          <w:tcPr>
            <w:tcW w:w="4811" w:type="dxa"/>
          </w:tcPr>
          <w:p w14:paraId="6FAC845A" w14:textId="77777777" w:rsidR="00ED19E1" w:rsidRPr="00EB4E25" w:rsidRDefault="00ED19E1" w:rsidP="00ED19E1">
            <w:pPr>
              <w:pStyle w:val="ListBullet"/>
            </w:pPr>
            <w:r w:rsidRPr="00EB4E25">
              <w:t xml:space="preserve">Should players prioritise economic growth over environmental </w:t>
            </w:r>
            <w:r w:rsidRPr="00EB4E25">
              <w:lastRenderedPageBreak/>
              <w:t>protection?</w:t>
            </w:r>
          </w:p>
          <w:p w14:paraId="485E7671" w14:textId="77777777" w:rsidR="00ED19E1" w:rsidRPr="00EB4E25" w:rsidRDefault="00ED19E1" w:rsidP="00ED19E1">
            <w:pPr>
              <w:pStyle w:val="ListBullet"/>
            </w:pPr>
            <w:r w:rsidRPr="00EB4E25">
              <w:t>How should players balance short-term gains with long-term environmental sustainability?</w:t>
            </w:r>
          </w:p>
          <w:p w14:paraId="4505E5D8" w14:textId="6AF2AFBB" w:rsidR="00ED19E1" w:rsidRDefault="00ED19E1" w:rsidP="00ED19E1">
            <w:pPr>
              <w:pStyle w:val="ListBullet"/>
              <w:rPr>
                <w:lang w:eastAsia="zh-CN"/>
              </w:rPr>
            </w:pPr>
            <w:r w:rsidRPr="00EB4E25">
              <w:t>What role should the virtual government and regulations play in the game?</w:t>
            </w:r>
          </w:p>
        </w:tc>
        <w:tc>
          <w:tcPr>
            <w:tcW w:w="4811" w:type="dxa"/>
          </w:tcPr>
          <w:p w14:paraId="7507C9F2" w14:textId="77777777" w:rsidR="00ED19E1" w:rsidRPr="00ED19E1" w:rsidRDefault="00ED19E1" w:rsidP="00144E28">
            <w:pPr>
              <w:pStyle w:val="ListNumber"/>
              <w:numPr>
                <w:ilvl w:val="0"/>
                <w:numId w:val="10"/>
              </w:numPr>
            </w:pPr>
            <w:r w:rsidRPr="00ED19E1">
              <w:lastRenderedPageBreak/>
              <w:t xml:space="preserve">What are the ethical implications of prioritising economic growth over </w:t>
            </w:r>
            <w:r w:rsidRPr="00ED19E1">
              <w:lastRenderedPageBreak/>
              <w:t>environmental protection?</w:t>
            </w:r>
          </w:p>
          <w:p w14:paraId="46DB4572" w14:textId="77777777" w:rsidR="00ED19E1" w:rsidRPr="00ED19E1" w:rsidRDefault="00ED19E1" w:rsidP="00144E28">
            <w:pPr>
              <w:pStyle w:val="ListNumber"/>
              <w:numPr>
                <w:ilvl w:val="0"/>
                <w:numId w:val="10"/>
              </w:numPr>
            </w:pPr>
            <w:r w:rsidRPr="00ED19E1">
              <w:t>How can the game encourage players to consider the consequences of their environmental decisions?</w:t>
            </w:r>
          </w:p>
          <w:p w14:paraId="0E4F6B69" w14:textId="6503FC0E" w:rsidR="00ED19E1" w:rsidRPr="00ED19E1" w:rsidRDefault="00ED19E1" w:rsidP="00144E28">
            <w:pPr>
              <w:pStyle w:val="ListNumber"/>
              <w:numPr>
                <w:ilvl w:val="0"/>
                <w:numId w:val="10"/>
              </w:numPr>
              <w:rPr>
                <w:lang w:eastAsia="zh-CN"/>
              </w:rPr>
            </w:pPr>
            <w:r w:rsidRPr="00ED19E1">
              <w:t>How can in-game consequences reflect the real-world impact of environmental choices?</w:t>
            </w:r>
          </w:p>
        </w:tc>
      </w:tr>
    </w:tbl>
    <w:p w14:paraId="4D03625B" w14:textId="638367FF" w:rsidR="0012762F" w:rsidRPr="0012762F" w:rsidRDefault="0012762F" w:rsidP="0012762F">
      <w:pPr>
        <w:rPr>
          <w:lang w:eastAsia="zh-CN"/>
        </w:rPr>
      </w:pPr>
      <w:r w:rsidRPr="0012762F">
        <w:rPr>
          <w:b/>
          <w:bCs/>
          <w:lang w:eastAsia="zh-CN"/>
        </w:rPr>
        <w:lastRenderedPageBreak/>
        <w:t xml:space="preserve">Scenario 2: </w:t>
      </w:r>
      <w:r w:rsidR="008F7A62">
        <w:rPr>
          <w:b/>
          <w:bCs/>
          <w:lang w:eastAsia="zh-CN"/>
        </w:rPr>
        <w:t>v</w:t>
      </w:r>
      <w:r w:rsidRPr="0012762F">
        <w:rPr>
          <w:b/>
          <w:bCs/>
          <w:lang w:eastAsia="zh-CN"/>
        </w:rPr>
        <w:t xml:space="preserve">irtual </w:t>
      </w:r>
      <w:r w:rsidR="008F7A62">
        <w:rPr>
          <w:b/>
          <w:bCs/>
          <w:lang w:eastAsia="zh-CN"/>
        </w:rPr>
        <w:t>h</w:t>
      </w:r>
      <w:r w:rsidRPr="0012762F">
        <w:rPr>
          <w:b/>
          <w:bCs/>
          <w:lang w:eastAsia="zh-CN"/>
        </w:rPr>
        <w:t xml:space="preserve">ealth </w:t>
      </w:r>
      <w:r w:rsidR="008F7A62">
        <w:rPr>
          <w:b/>
          <w:bCs/>
          <w:lang w:eastAsia="zh-CN"/>
        </w:rPr>
        <w:t>c</w:t>
      </w:r>
      <w:r w:rsidRPr="0012762F">
        <w:rPr>
          <w:b/>
          <w:bCs/>
          <w:lang w:eastAsia="zh-CN"/>
        </w:rPr>
        <w:t xml:space="preserve">risis </w:t>
      </w:r>
      <w:r w:rsidR="008F7A62">
        <w:rPr>
          <w:b/>
          <w:bCs/>
          <w:lang w:eastAsia="zh-CN"/>
        </w:rPr>
        <w:t>m</w:t>
      </w:r>
      <w:r w:rsidRPr="0012762F">
        <w:rPr>
          <w:b/>
          <w:bCs/>
          <w:lang w:eastAsia="zh-CN"/>
        </w:rPr>
        <w:t>anagement</w:t>
      </w:r>
    </w:p>
    <w:p w14:paraId="5944358B" w14:textId="20A8AE81" w:rsidR="004C39E2" w:rsidRDefault="0012762F" w:rsidP="0012762F">
      <w:pPr>
        <w:rPr>
          <w:lang w:eastAsia="zh-CN"/>
        </w:rPr>
      </w:pPr>
      <w:r w:rsidRPr="0045691C">
        <w:rPr>
          <w:b/>
          <w:bCs/>
          <w:lang w:eastAsia="zh-CN"/>
        </w:rPr>
        <w:t xml:space="preserve">Game </w:t>
      </w:r>
      <w:r w:rsidR="008F7A62">
        <w:rPr>
          <w:b/>
          <w:bCs/>
          <w:lang w:eastAsia="zh-CN"/>
        </w:rPr>
        <w:t>p</w:t>
      </w:r>
      <w:r w:rsidRPr="0045691C">
        <w:rPr>
          <w:b/>
          <w:bCs/>
          <w:lang w:eastAsia="zh-CN"/>
        </w:rPr>
        <w:t>roject</w:t>
      </w:r>
    </w:p>
    <w:p w14:paraId="559A213D" w14:textId="6E976355" w:rsidR="0045691C" w:rsidRDefault="0012762F" w:rsidP="00ED19E1">
      <w:pPr>
        <w:spacing w:after="240"/>
        <w:rPr>
          <w:lang w:eastAsia="zh-CN"/>
        </w:rPr>
      </w:pPr>
      <w:r w:rsidRPr="0012762F">
        <w:rPr>
          <w:lang w:eastAsia="zh-CN"/>
        </w:rPr>
        <w:t>Students are challenged to create a game that simulates a health crisis, such as a pandemic or outbreak. Players must make ethical decisions regarding resource distribution, public health measures, and vaccine distribution.</w:t>
      </w:r>
    </w:p>
    <w:tbl>
      <w:tblPr>
        <w:tblStyle w:val="Tableheader"/>
        <w:tblW w:w="0" w:type="auto"/>
        <w:tblLook w:val="0420" w:firstRow="1" w:lastRow="0" w:firstColumn="0" w:lastColumn="0" w:noHBand="0" w:noVBand="1"/>
        <w:tblDescription w:val="A list of ethical dilemmas and guiding questions."/>
      </w:tblPr>
      <w:tblGrid>
        <w:gridCol w:w="4811"/>
        <w:gridCol w:w="4811"/>
      </w:tblGrid>
      <w:tr w:rsidR="00ED19E1" w14:paraId="5511BD82" w14:textId="77777777" w:rsidTr="00FC3C48">
        <w:trPr>
          <w:cnfStyle w:val="100000000000" w:firstRow="1" w:lastRow="0" w:firstColumn="0" w:lastColumn="0" w:oddVBand="0" w:evenVBand="0" w:oddHBand="0" w:evenHBand="0" w:firstRowFirstColumn="0" w:firstRowLastColumn="0" w:lastRowFirstColumn="0" w:lastRowLastColumn="0"/>
        </w:trPr>
        <w:tc>
          <w:tcPr>
            <w:tcW w:w="4811" w:type="dxa"/>
          </w:tcPr>
          <w:p w14:paraId="2EFC2B10" w14:textId="5469DAC2" w:rsidR="00ED19E1" w:rsidRDefault="00ED19E1" w:rsidP="00FC3C48">
            <w:pPr>
              <w:rPr>
                <w:lang w:eastAsia="zh-CN"/>
              </w:rPr>
            </w:pPr>
            <w:r>
              <w:rPr>
                <w:lang w:eastAsia="zh-CN"/>
              </w:rPr>
              <w:t>Ethical dilemmas</w:t>
            </w:r>
          </w:p>
        </w:tc>
        <w:tc>
          <w:tcPr>
            <w:tcW w:w="4811" w:type="dxa"/>
          </w:tcPr>
          <w:p w14:paraId="1B0CCC99" w14:textId="7BFA141F" w:rsidR="00ED19E1" w:rsidRDefault="00ED19E1" w:rsidP="00FC3C48">
            <w:pPr>
              <w:rPr>
                <w:lang w:eastAsia="zh-CN"/>
              </w:rPr>
            </w:pPr>
            <w:r>
              <w:rPr>
                <w:lang w:eastAsia="zh-CN"/>
              </w:rPr>
              <w:t>Guiding questions</w:t>
            </w:r>
          </w:p>
        </w:tc>
      </w:tr>
      <w:tr w:rsidR="00ED19E1" w:rsidRPr="00ED19E1" w14:paraId="6CE3A7EF" w14:textId="77777777" w:rsidTr="00FC3C48">
        <w:trPr>
          <w:cnfStyle w:val="000000100000" w:firstRow="0" w:lastRow="0" w:firstColumn="0" w:lastColumn="0" w:oddVBand="0" w:evenVBand="0" w:oddHBand="1" w:evenHBand="0" w:firstRowFirstColumn="0" w:firstRowLastColumn="0" w:lastRowFirstColumn="0" w:lastRowLastColumn="0"/>
        </w:trPr>
        <w:tc>
          <w:tcPr>
            <w:tcW w:w="4811" w:type="dxa"/>
          </w:tcPr>
          <w:p w14:paraId="20BF50BE" w14:textId="77777777" w:rsidR="00ED19E1" w:rsidRPr="0045691C" w:rsidRDefault="00ED19E1" w:rsidP="00ED19E1">
            <w:pPr>
              <w:pStyle w:val="ListBullet"/>
              <w:rPr>
                <w:b/>
                <w:lang w:eastAsia="zh-CN"/>
              </w:rPr>
            </w:pPr>
            <w:r w:rsidRPr="0045691C">
              <w:rPr>
                <w:lang w:eastAsia="zh-CN"/>
              </w:rPr>
              <w:t>How should players balance individual rights with public health measures?</w:t>
            </w:r>
          </w:p>
          <w:p w14:paraId="66895E97" w14:textId="77777777" w:rsidR="00ED19E1" w:rsidRPr="0045691C" w:rsidRDefault="00ED19E1" w:rsidP="00ED19E1">
            <w:pPr>
              <w:pStyle w:val="ListBullet"/>
              <w:rPr>
                <w:b/>
                <w:lang w:eastAsia="zh-CN"/>
              </w:rPr>
            </w:pPr>
            <w:r w:rsidRPr="0045691C">
              <w:rPr>
                <w:lang w:eastAsia="zh-CN"/>
              </w:rPr>
              <w:t>Is it ethical to prioritise certain groups, such as frontline workers, for limited resources like vaccines?</w:t>
            </w:r>
          </w:p>
          <w:p w14:paraId="7660861B" w14:textId="3EFEB154" w:rsidR="00ED19E1" w:rsidRPr="00ED19E1" w:rsidRDefault="00ED19E1" w:rsidP="00ED19E1">
            <w:pPr>
              <w:pStyle w:val="ListBullet"/>
            </w:pPr>
            <w:r w:rsidRPr="0045691C">
              <w:rPr>
                <w:lang w:eastAsia="zh-CN"/>
              </w:rPr>
              <w:t>What role should misinformation and public panic play in the game?</w:t>
            </w:r>
          </w:p>
        </w:tc>
        <w:tc>
          <w:tcPr>
            <w:tcW w:w="4811" w:type="dxa"/>
          </w:tcPr>
          <w:p w14:paraId="22FAAA20" w14:textId="77777777" w:rsidR="00ED19E1" w:rsidRPr="00ED19E1" w:rsidRDefault="00ED19E1" w:rsidP="00144E28">
            <w:pPr>
              <w:pStyle w:val="ListNumber"/>
              <w:numPr>
                <w:ilvl w:val="0"/>
                <w:numId w:val="11"/>
              </w:numPr>
              <w:rPr>
                <w:lang w:eastAsia="zh-CN"/>
              </w:rPr>
            </w:pPr>
            <w:r w:rsidRPr="00ED19E1">
              <w:rPr>
                <w:lang w:eastAsia="zh-CN"/>
              </w:rPr>
              <w:t>What ethical principles should guide the allocation of limited resources in a health crisis?</w:t>
            </w:r>
          </w:p>
          <w:p w14:paraId="055D453A" w14:textId="77777777" w:rsidR="00ED19E1" w:rsidRPr="00ED19E1" w:rsidRDefault="00ED19E1" w:rsidP="00144E28">
            <w:pPr>
              <w:pStyle w:val="ListNumber"/>
              <w:numPr>
                <w:ilvl w:val="0"/>
                <w:numId w:val="11"/>
              </w:numPr>
              <w:rPr>
                <w:lang w:eastAsia="zh-CN"/>
              </w:rPr>
            </w:pPr>
            <w:r w:rsidRPr="00ED19E1">
              <w:rPr>
                <w:lang w:eastAsia="zh-CN"/>
              </w:rPr>
              <w:t>How can the game encourage players to think critically about the consequences of their decisions on public health?</w:t>
            </w:r>
          </w:p>
          <w:p w14:paraId="73750F94" w14:textId="66356D01" w:rsidR="00ED19E1" w:rsidRPr="00ED19E1" w:rsidRDefault="00ED19E1" w:rsidP="00144E28">
            <w:pPr>
              <w:pStyle w:val="ListNumber"/>
              <w:numPr>
                <w:ilvl w:val="0"/>
                <w:numId w:val="11"/>
              </w:numPr>
              <w:rPr>
                <w:lang w:eastAsia="zh-CN"/>
              </w:rPr>
            </w:pPr>
            <w:r w:rsidRPr="00ED19E1">
              <w:rPr>
                <w:lang w:eastAsia="zh-CN"/>
              </w:rPr>
              <w:t>How can the game address the challenges of misinformation and panic during a crisis?</w:t>
            </w:r>
          </w:p>
        </w:tc>
      </w:tr>
    </w:tbl>
    <w:p w14:paraId="2F184976" w14:textId="77777777" w:rsidR="00252354" w:rsidRDefault="00252354">
      <w:pPr>
        <w:spacing w:line="276" w:lineRule="auto"/>
        <w:rPr>
          <w:b/>
          <w:bCs/>
          <w:lang w:eastAsia="zh-CN"/>
        </w:rPr>
      </w:pPr>
      <w:r>
        <w:rPr>
          <w:b/>
          <w:bCs/>
          <w:lang w:eastAsia="zh-CN"/>
        </w:rPr>
        <w:br w:type="page"/>
      </w:r>
    </w:p>
    <w:p w14:paraId="627B85FE" w14:textId="331105CD" w:rsidR="00E13D27" w:rsidRPr="00E13D27" w:rsidRDefault="00E13D27" w:rsidP="00E13D27">
      <w:pPr>
        <w:rPr>
          <w:b/>
          <w:bCs/>
          <w:lang w:eastAsia="zh-CN"/>
        </w:rPr>
      </w:pPr>
      <w:r w:rsidRPr="00E13D27">
        <w:rPr>
          <w:b/>
          <w:bCs/>
          <w:lang w:eastAsia="zh-CN"/>
        </w:rPr>
        <w:lastRenderedPageBreak/>
        <w:t xml:space="preserve">Scenario 3: AI </w:t>
      </w:r>
      <w:r w:rsidR="00A6514A">
        <w:rPr>
          <w:b/>
          <w:bCs/>
          <w:lang w:eastAsia="zh-CN"/>
        </w:rPr>
        <w:t>e</w:t>
      </w:r>
      <w:r w:rsidRPr="00E13D27">
        <w:rPr>
          <w:b/>
          <w:bCs/>
          <w:lang w:eastAsia="zh-CN"/>
        </w:rPr>
        <w:t xml:space="preserve">thics in a </w:t>
      </w:r>
      <w:r w:rsidR="00A6514A">
        <w:rPr>
          <w:b/>
          <w:bCs/>
          <w:lang w:eastAsia="zh-CN"/>
        </w:rPr>
        <w:t>v</w:t>
      </w:r>
      <w:r w:rsidRPr="00E13D27">
        <w:rPr>
          <w:b/>
          <w:bCs/>
          <w:lang w:eastAsia="zh-CN"/>
        </w:rPr>
        <w:t xml:space="preserve">irtual </w:t>
      </w:r>
      <w:r w:rsidR="00A6514A">
        <w:rPr>
          <w:b/>
          <w:bCs/>
          <w:lang w:eastAsia="zh-CN"/>
        </w:rPr>
        <w:t>w</w:t>
      </w:r>
      <w:r w:rsidRPr="00E13D27">
        <w:rPr>
          <w:b/>
          <w:bCs/>
          <w:lang w:eastAsia="zh-CN"/>
        </w:rPr>
        <w:t>orkplace</w:t>
      </w:r>
    </w:p>
    <w:p w14:paraId="5E013659" w14:textId="278B7852" w:rsidR="004C39E2" w:rsidRDefault="00E13D27" w:rsidP="00E13D27">
      <w:pPr>
        <w:rPr>
          <w:lang w:eastAsia="zh-CN"/>
        </w:rPr>
      </w:pPr>
      <w:r w:rsidRPr="00EE3BF1">
        <w:rPr>
          <w:b/>
          <w:bCs/>
          <w:lang w:eastAsia="zh-CN"/>
        </w:rPr>
        <w:t xml:space="preserve">Game </w:t>
      </w:r>
      <w:r w:rsidR="00A6514A">
        <w:rPr>
          <w:b/>
          <w:bCs/>
          <w:lang w:eastAsia="zh-CN"/>
        </w:rPr>
        <w:t>p</w:t>
      </w:r>
      <w:r w:rsidRPr="00EE3BF1">
        <w:rPr>
          <w:b/>
          <w:bCs/>
          <w:lang w:eastAsia="zh-CN"/>
        </w:rPr>
        <w:t>roject</w:t>
      </w:r>
    </w:p>
    <w:p w14:paraId="40AEA9F4" w14:textId="6DAAD907" w:rsidR="0045691C" w:rsidRDefault="00E13D27" w:rsidP="00E13D27">
      <w:pPr>
        <w:rPr>
          <w:lang w:eastAsia="zh-CN"/>
        </w:rPr>
      </w:pPr>
      <w:r>
        <w:rPr>
          <w:lang w:eastAsia="zh-CN"/>
        </w:rPr>
        <w:t>Students are tasked with creating a simulation game set in a virtual workplace where players interact with AI colleagues. They must make ethical decisions regarding AI rights, job displacement, and AI-human collaboration.</w:t>
      </w:r>
    </w:p>
    <w:tbl>
      <w:tblPr>
        <w:tblStyle w:val="Tableheader"/>
        <w:tblW w:w="0" w:type="auto"/>
        <w:tblLook w:val="0420" w:firstRow="1" w:lastRow="0" w:firstColumn="0" w:lastColumn="0" w:noHBand="0" w:noVBand="1"/>
        <w:tblDescription w:val="A list of ethical dilemmas and guiding questions."/>
      </w:tblPr>
      <w:tblGrid>
        <w:gridCol w:w="4811"/>
        <w:gridCol w:w="4811"/>
      </w:tblGrid>
      <w:tr w:rsidR="00ED19E1" w14:paraId="7604BBF2" w14:textId="77777777" w:rsidTr="00FC3C48">
        <w:trPr>
          <w:cnfStyle w:val="100000000000" w:firstRow="1" w:lastRow="0" w:firstColumn="0" w:lastColumn="0" w:oddVBand="0" w:evenVBand="0" w:oddHBand="0" w:evenHBand="0" w:firstRowFirstColumn="0" w:firstRowLastColumn="0" w:lastRowFirstColumn="0" w:lastRowLastColumn="0"/>
        </w:trPr>
        <w:tc>
          <w:tcPr>
            <w:tcW w:w="4811" w:type="dxa"/>
          </w:tcPr>
          <w:p w14:paraId="05E0560B" w14:textId="27870F29" w:rsidR="00ED19E1" w:rsidRDefault="00ED19E1" w:rsidP="00FC3C48">
            <w:pPr>
              <w:rPr>
                <w:lang w:eastAsia="zh-CN"/>
              </w:rPr>
            </w:pPr>
            <w:r>
              <w:rPr>
                <w:lang w:eastAsia="zh-CN"/>
              </w:rPr>
              <w:t>Ethical dilemmas</w:t>
            </w:r>
          </w:p>
        </w:tc>
        <w:tc>
          <w:tcPr>
            <w:tcW w:w="4811" w:type="dxa"/>
          </w:tcPr>
          <w:p w14:paraId="0A518FC2" w14:textId="035D72F0" w:rsidR="00ED19E1" w:rsidRDefault="00ED19E1" w:rsidP="00FC3C48">
            <w:pPr>
              <w:rPr>
                <w:lang w:eastAsia="zh-CN"/>
              </w:rPr>
            </w:pPr>
            <w:r>
              <w:rPr>
                <w:lang w:eastAsia="zh-CN"/>
              </w:rPr>
              <w:t>Guiding questions</w:t>
            </w:r>
          </w:p>
        </w:tc>
      </w:tr>
      <w:tr w:rsidR="00ED19E1" w:rsidRPr="00ED19E1" w14:paraId="5D3ED090" w14:textId="77777777" w:rsidTr="00FC3C48">
        <w:trPr>
          <w:cnfStyle w:val="000000100000" w:firstRow="0" w:lastRow="0" w:firstColumn="0" w:lastColumn="0" w:oddVBand="0" w:evenVBand="0" w:oddHBand="1" w:evenHBand="0" w:firstRowFirstColumn="0" w:firstRowLastColumn="0" w:lastRowFirstColumn="0" w:lastRowLastColumn="0"/>
        </w:trPr>
        <w:tc>
          <w:tcPr>
            <w:tcW w:w="4811" w:type="dxa"/>
          </w:tcPr>
          <w:p w14:paraId="4F4299A3" w14:textId="77777777" w:rsidR="00ED19E1" w:rsidRPr="00EE3BF1" w:rsidRDefault="00ED19E1" w:rsidP="00ED19E1">
            <w:pPr>
              <w:pStyle w:val="ListBullet"/>
              <w:rPr>
                <w:b/>
                <w:lang w:eastAsia="zh-CN"/>
              </w:rPr>
            </w:pPr>
            <w:r w:rsidRPr="00EE3BF1">
              <w:rPr>
                <w:lang w:eastAsia="zh-CN"/>
              </w:rPr>
              <w:t xml:space="preserve">Should AI have rights and protections </w:t>
            </w:r>
            <w:proofErr w:type="gramStart"/>
            <w:r w:rsidRPr="00EE3BF1">
              <w:rPr>
                <w:lang w:eastAsia="zh-CN"/>
              </w:rPr>
              <w:t>similar to</w:t>
            </w:r>
            <w:proofErr w:type="gramEnd"/>
            <w:r w:rsidRPr="00EE3BF1">
              <w:rPr>
                <w:lang w:eastAsia="zh-CN"/>
              </w:rPr>
              <w:t xml:space="preserve"> human workers?</w:t>
            </w:r>
          </w:p>
          <w:p w14:paraId="490CE74B" w14:textId="77777777" w:rsidR="00ED19E1" w:rsidRPr="00EE3BF1" w:rsidRDefault="00ED19E1" w:rsidP="00ED19E1">
            <w:pPr>
              <w:pStyle w:val="ListBullet"/>
              <w:rPr>
                <w:b/>
                <w:lang w:eastAsia="zh-CN"/>
              </w:rPr>
            </w:pPr>
            <w:r w:rsidRPr="00EE3BF1">
              <w:rPr>
                <w:lang w:eastAsia="zh-CN"/>
              </w:rPr>
              <w:t>How should players address the potential job displacement caused by advanced AI?</w:t>
            </w:r>
          </w:p>
          <w:p w14:paraId="39D1C038" w14:textId="0F12035D" w:rsidR="00ED19E1" w:rsidRPr="00ED19E1" w:rsidRDefault="00ED19E1" w:rsidP="00ED19E1">
            <w:pPr>
              <w:pStyle w:val="ListBullet"/>
            </w:pPr>
            <w:r w:rsidRPr="00EE3BF1">
              <w:rPr>
                <w:lang w:eastAsia="zh-CN"/>
              </w:rPr>
              <w:t>What ethical considerations should govern the use of AI in the workplace?</w:t>
            </w:r>
          </w:p>
        </w:tc>
        <w:tc>
          <w:tcPr>
            <w:tcW w:w="4811" w:type="dxa"/>
          </w:tcPr>
          <w:p w14:paraId="10B4133C" w14:textId="77777777" w:rsidR="00ED19E1" w:rsidRPr="00ED19E1" w:rsidRDefault="00ED19E1" w:rsidP="00144E28">
            <w:pPr>
              <w:pStyle w:val="ListNumber"/>
              <w:numPr>
                <w:ilvl w:val="0"/>
                <w:numId w:val="12"/>
              </w:numPr>
              <w:rPr>
                <w:lang w:eastAsia="zh-CN"/>
              </w:rPr>
            </w:pPr>
            <w:r w:rsidRPr="00ED19E1">
              <w:rPr>
                <w:lang w:eastAsia="zh-CN"/>
              </w:rPr>
              <w:t>What ethical principles should guide interactions between humans and AI in a virtual workplace?</w:t>
            </w:r>
          </w:p>
          <w:p w14:paraId="6752A53C" w14:textId="77777777" w:rsidR="00ED19E1" w:rsidRPr="00EE3BF1" w:rsidRDefault="00ED19E1" w:rsidP="00ED19E1">
            <w:pPr>
              <w:pStyle w:val="ListNumber"/>
              <w:rPr>
                <w:lang w:eastAsia="zh-CN"/>
              </w:rPr>
            </w:pPr>
            <w:r w:rsidRPr="00EE3BF1">
              <w:rPr>
                <w:lang w:eastAsia="zh-CN"/>
              </w:rPr>
              <w:t>How can the game foster discussions about the ethical implications of AI in real-world workplaces?</w:t>
            </w:r>
          </w:p>
          <w:p w14:paraId="345FE0C6" w14:textId="6899D0BA" w:rsidR="00ED19E1" w:rsidRPr="00ED19E1" w:rsidRDefault="00ED19E1" w:rsidP="00ED19E1">
            <w:pPr>
              <w:pStyle w:val="ListNumber"/>
              <w:rPr>
                <w:lang w:eastAsia="zh-CN"/>
              </w:rPr>
            </w:pPr>
            <w:r w:rsidRPr="00EE3BF1">
              <w:rPr>
                <w:color w:val="000000" w:themeColor="text1"/>
                <w:szCs w:val="32"/>
                <w:lang w:eastAsia="zh-CN"/>
              </w:rPr>
              <w:t>How can the game explore the potential benefits and risks of AI-human collaboration?</w:t>
            </w:r>
          </w:p>
        </w:tc>
      </w:tr>
    </w:tbl>
    <w:p w14:paraId="5BCB38AA" w14:textId="79A487CA" w:rsidR="0093023A" w:rsidRDefault="00FF6977" w:rsidP="0093023A">
      <w:pPr>
        <w:rPr>
          <w:lang w:eastAsia="zh-CN"/>
        </w:rPr>
      </w:pPr>
      <w:r w:rsidRPr="00C86BF6">
        <w:rPr>
          <w:noProof/>
          <w:color w:val="FF0000"/>
        </w:rPr>
        <w:drawing>
          <wp:anchor distT="0" distB="180340" distL="114300" distR="114300" simplePos="0" relativeHeight="251658281" behindDoc="0" locked="0" layoutInCell="1" allowOverlap="1" wp14:anchorId="12EE2AED" wp14:editId="15819EAD">
            <wp:simplePos x="0" y="0"/>
            <wp:positionH relativeFrom="margin">
              <wp:posOffset>3175</wp:posOffset>
            </wp:positionH>
            <wp:positionV relativeFrom="paragraph">
              <wp:posOffset>93345</wp:posOffset>
            </wp:positionV>
            <wp:extent cx="633095" cy="633095"/>
            <wp:effectExtent l="0" t="0" r="0" b="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633095" cy="633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0601">
        <w:t xml:space="preserve">Research </w:t>
      </w:r>
      <w:r w:rsidR="00DC6614">
        <w:t xml:space="preserve">different </w:t>
      </w:r>
      <w:r w:rsidR="00EE0601">
        <w:t>countries</w:t>
      </w:r>
      <w:r w:rsidR="00DC6614">
        <w:t>’</w:t>
      </w:r>
      <w:r w:rsidR="00EE0601">
        <w:t xml:space="preserve"> </w:t>
      </w:r>
      <w:r w:rsidR="00800DC8">
        <w:t xml:space="preserve">regulations and rating systems for video games. </w:t>
      </w:r>
      <w:r w:rsidR="0093023A">
        <w:rPr>
          <w:lang w:eastAsia="zh-CN"/>
        </w:rPr>
        <w:t>S</w:t>
      </w:r>
      <w:r w:rsidR="0093023A" w:rsidRPr="004E6E1D">
        <w:rPr>
          <w:lang w:eastAsia="zh-CN"/>
        </w:rPr>
        <w:t xml:space="preserve">tudents are </w:t>
      </w:r>
      <w:r w:rsidR="0093023A">
        <w:rPr>
          <w:lang w:eastAsia="zh-CN"/>
        </w:rPr>
        <w:t xml:space="preserve">to </w:t>
      </w:r>
      <w:r w:rsidR="0093023A" w:rsidRPr="004E6E1D">
        <w:rPr>
          <w:lang w:eastAsia="zh-CN"/>
        </w:rPr>
        <w:t>us</w:t>
      </w:r>
      <w:r w:rsidR="0093023A">
        <w:rPr>
          <w:lang w:eastAsia="zh-CN"/>
        </w:rPr>
        <w:t>e</w:t>
      </w:r>
      <w:r w:rsidR="0093023A" w:rsidRPr="004E6E1D">
        <w:rPr>
          <w:lang w:eastAsia="zh-CN"/>
        </w:rPr>
        <w:t xml:space="preserve"> reliable sources such as Government websites or gaming</w:t>
      </w:r>
      <w:r w:rsidR="0093023A">
        <w:rPr>
          <w:lang w:eastAsia="zh-CN"/>
        </w:rPr>
        <w:t xml:space="preserve"> industry associations.</w:t>
      </w:r>
    </w:p>
    <w:p w14:paraId="23DC6249" w14:textId="6CD3FD26" w:rsidR="0093023A" w:rsidRDefault="00800DC8" w:rsidP="000A171A">
      <w:r>
        <w:t>The countries include</w:t>
      </w:r>
      <w:r w:rsidR="003777EA">
        <w:t xml:space="preserve"> the </w:t>
      </w:r>
      <w:r>
        <w:t>United States (ESRB)</w:t>
      </w:r>
      <w:r w:rsidR="003777EA">
        <w:t xml:space="preserve">, </w:t>
      </w:r>
      <w:r w:rsidR="00571637">
        <w:t>Can</w:t>
      </w:r>
      <w:r w:rsidR="00EE3BF1">
        <w:t>a</w:t>
      </w:r>
      <w:r w:rsidR="00571637">
        <w:t>da (ESRB)</w:t>
      </w:r>
      <w:r w:rsidR="003777EA">
        <w:t xml:space="preserve">, </w:t>
      </w:r>
      <w:r w:rsidR="005E6F2C">
        <w:t>Europe (PEGI)</w:t>
      </w:r>
      <w:r w:rsidR="003777EA">
        <w:t xml:space="preserve">, </w:t>
      </w:r>
      <w:r w:rsidR="005E6F2C">
        <w:t>Australia (ACB)</w:t>
      </w:r>
      <w:r w:rsidR="000A171A">
        <w:t xml:space="preserve"> and </w:t>
      </w:r>
      <w:r w:rsidR="005E6F2C">
        <w:t>Japan (CERO)</w:t>
      </w:r>
      <w:r w:rsidR="000A171A">
        <w:t>.</w:t>
      </w:r>
    </w:p>
    <w:p w14:paraId="56B56538" w14:textId="3BA05B7A" w:rsidR="00752700" w:rsidRDefault="00C14101" w:rsidP="005F56FD">
      <w:pPr>
        <w:rPr>
          <w:lang w:eastAsia="zh-CN"/>
        </w:rPr>
      </w:pPr>
      <w:r>
        <w:rPr>
          <w:lang w:eastAsia="zh-CN"/>
        </w:rPr>
        <w:t>For each country</w:t>
      </w:r>
      <w:r w:rsidR="0093023A">
        <w:rPr>
          <w:lang w:eastAsia="zh-CN"/>
        </w:rPr>
        <w:t xml:space="preserve"> in the table below</w:t>
      </w:r>
      <w:r>
        <w:rPr>
          <w:lang w:eastAsia="zh-CN"/>
        </w:rPr>
        <w:t xml:space="preserve">, provide </w:t>
      </w:r>
      <w:r w:rsidRPr="00C14101">
        <w:rPr>
          <w:lang w:eastAsia="zh-CN"/>
        </w:rPr>
        <w:t>legal requirements, age ratings, and any censorship guidelines</w:t>
      </w:r>
      <w:r w:rsidR="00752700">
        <w:rPr>
          <w:lang w:eastAsia="zh-CN"/>
        </w:rPr>
        <w:t>.</w:t>
      </w:r>
    </w:p>
    <w:tbl>
      <w:tblPr>
        <w:tblStyle w:val="Tableheader"/>
        <w:tblW w:w="0" w:type="auto"/>
        <w:tblLook w:val="04A0" w:firstRow="1" w:lastRow="0" w:firstColumn="1" w:lastColumn="0" w:noHBand="0" w:noVBand="1"/>
        <w:tblDescription w:val="A list of countries and a space for students to provide the legal requirements, age ratings and any censorship guidelines for each country.&#10;"/>
      </w:tblPr>
      <w:tblGrid>
        <w:gridCol w:w="2391"/>
        <w:gridCol w:w="2396"/>
        <w:gridCol w:w="2129"/>
        <w:gridCol w:w="2656"/>
      </w:tblGrid>
      <w:tr w:rsidR="0093023A" w:rsidRPr="00ED19E1" w14:paraId="676FF2CB" w14:textId="77777777" w:rsidTr="00ED19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1" w:type="dxa"/>
          </w:tcPr>
          <w:p w14:paraId="4D01D371" w14:textId="50909A44" w:rsidR="0093023A" w:rsidRPr="00ED19E1" w:rsidRDefault="00ED19E1" w:rsidP="00ED19E1">
            <w:r>
              <w:t>Country</w:t>
            </w:r>
          </w:p>
        </w:tc>
        <w:tc>
          <w:tcPr>
            <w:tcW w:w="2396" w:type="dxa"/>
          </w:tcPr>
          <w:p w14:paraId="5A197E93" w14:textId="7E64606B" w:rsidR="0093023A" w:rsidRPr="00ED19E1" w:rsidRDefault="0093023A" w:rsidP="00ED19E1">
            <w:pPr>
              <w:cnfStyle w:val="100000000000" w:firstRow="1" w:lastRow="0" w:firstColumn="0" w:lastColumn="0" w:oddVBand="0" w:evenVBand="0" w:oddHBand="0" w:evenHBand="0" w:firstRowFirstColumn="0" w:firstRowLastColumn="0" w:lastRowFirstColumn="0" w:lastRowLastColumn="0"/>
            </w:pPr>
            <w:r w:rsidRPr="00ED19E1">
              <w:t>Legal requirements</w:t>
            </w:r>
          </w:p>
        </w:tc>
        <w:tc>
          <w:tcPr>
            <w:tcW w:w="2129" w:type="dxa"/>
          </w:tcPr>
          <w:p w14:paraId="1F19B628" w14:textId="46201CB8" w:rsidR="0093023A" w:rsidRPr="00ED19E1" w:rsidRDefault="0093023A" w:rsidP="00ED19E1">
            <w:pPr>
              <w:cnfStyle w:val="100000000000" w:firstRow="1" w:lastRow="0" w:firstColumn="0" w:lastColumn="0" w:oddVBand="0" w:evenVBand="0" w:oddHBand="0" w:evenHBand="0" w:firstRowFirstColumn="0" w:firstRowLastColumn="0" w:lastRowFirstColumn="0" w:lastRowLastColumn="0"/>
            </w:pPr>
            <w:r w:rsidRPr="00ED19E1">
              <w:t>Age ratings</w:t>
            </w:r>
          </w:p>
        </w:tc>
        <w:tc>
          <w:tcPr>
            <w:tcW w:w="2656" w:type="dxa"/>
          </w:tcPr>
          <w:p w14:paraId="386DCD76" w14:textId="1C611576" w:rsidR="0093023A" w:rsidRPr="00ED19E1" w:rsidRDefault="0093023A" w:rsidP="00ED19E1">
            <w:pPr>
              <w:cnfStyle w:val="100000000000" w:firstRow="1" w:lastRow="0" w:firstColumn="0" w:lastColumn="0" w:oddVBand="0" w:evenVBand="0" w:oddHBand="0" w:evenHBand="0" w:firstRowFirstColumn="0" w:firstRowLastColumn="0" w:lastRowFirstColumn="0" w:lastRowLastColumn="0"/>
            </w:pPr>
            <w:r w:rsidRPr="00ED19E1">
              <w:t>Censorship guidelines</w:t>
            </w:r>
          </w:p>
        </w:tc>
      </w:tr>
      <w:tr w:rsidR="0093023A" w14:paraId="37D67331" w14:textId="77777777" w:rsidTr="00ED19E1">
        <w:trPr>
          <w:cnfStyle w:val="000000100000" w:firstRow="0" w:lastRow="0" w:firstColumn="0" w:lastColumn="0" w:oddVBand="0" w:evenVBand="0" w:oddHBand="1" w:evenHBand="0" w:firstRowFirstColumn="0" w:firstRowLastColumn="0" w:lastRowFirstColumn="0" w:lastRowLastColumn="0"/>
          <w:trHeight w:val="854"/>
        </w:trPr>
        <w:tc>
          <w:tcPr>
            <w:cnfStyle w:val="001000000000" w:firstRow="0" w:lastRow="0" w:firstColumn="1" w:lastColumn="0" w:oddVBand="0" w:evenVBand="0" w:oddHBand="0" w:evenHBand="0" w:firstRowFirstColumn="0" w:firstRowLastColumn="0" w:lastRowFirstColumn="0" w:lastRowLastColumn="0"/>
            <w:tcW w:w="2391" w:type="dxa"/>
          </w:tcPr>
          <w:p w14:paraId="4CC24829" w14:textId="7F2E98F8" w:rsidR="0093023A" w:rsidRDefault="0093023A" w:rsidP="0093023A">
            <w:r>
              <w:t>United States (ESRB)</w:t>
            </w:r>
          </w:p>
        </w:tc>
        <w:tc>
          <w:tcPr>
            <w:tcW w:w="2396" w:type="dxa"/>
          </w:tcPr>
          <w:p w14:paraId="545734BF" w14:textId="77777777" w:rsidR="0093023A" w:rsidRDefault="0093023A" w:rsidP="005F56FD">
            <w:pPr>
              <w:cnfStyle w:val="000000100000" w:firstRow="0" w:lastRow="0" w:firstColumn="0" w:lastColumn="0" w:oddVBand="0" w:evenVBand="0" w:oddHBand="1" w:evenHBand="0" w:firstRowFirstColumn="0" w:firstRowLastColumn="0" w:lastRowFirstColumn="0" w:lastRowLastColumn="0"/>
              <w:rPr>
                <w:lang w:eastAsia="zh-CN"/>
              </w:rPr>
            </w:pPr>
          </w:p>
        </w:tc>
        <w:tc>
          <w:tcPr>
            <w:tcW w:w="2129" w:type="dxa"/>
          </w:tcPr>
          <w:p w14:paraId="308F53C9" w14:textId="77777777" w:rsidR="0093023A" w:rsidRDefault="0093023A" w:rsidP="005F56FD">
            <w:pPr>
              <w:cnfStyle w:val="000000100000" w:firstRow="0" w:lastRow="0" w:firstColumn="0" w:lastColumn="0" w:oddVBand="0" w:evenVBand="0" w:oddHBand="1" w:evenHBand="0" w:firstRowFirstColumn="0" w:firstRowLastColumn="0" w:lastRowFirstColumn="0" w:lastRowLastColumn="0"/>
              <w:rPr>
                <w:lang w:eastAsia="zh-CN"/>
              </w:rPr>
            </w:pPr>
          </w:p>
        </w:tc>
        <w:tc>
          <w:tcPr>
            <w:tcW w:w="2656" w:type="dxa"/>
          </w:tcPr>
          <w:p w14:paraId="058E1C0B" w14:textId="77777777" w:rsidR="0093023A" w:rsidRDefault="0093023A" w:rsidP="005F56FD">
            <w:pPr>
              <w:cnfStyle w:val="000000100000" w:firstRow="0" w:lastRow="0" w:firstColumn="0" w:lastColumn="0" w:oddVBand="0" w:evenVBand="0" w:oddHBand="1" w:evenHBand="0" w:firstRowFirstColumn="0" w:firstRowLastColumn="0" w:lastRowFirstColumn="0" w:lastRowLastColumn="0"/>
              <w:rPr>
                <w:lang w:eastAsia="zh-CN"/>
              </w:rPr>
            </w:pPr>
          </w:p>
        </w:tc>
      </w:tr>
      <w:tr w:rsidR="0093023A" w14:paraId="08C09CDB" w14:textId="77777777" w:rsidTr="00ED19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1" w:type="dxa"/>
          </w:tcPr>
          <w:p w14:paraId="390DE42F" w14:textId="6EC97195" w:rsidR="0093023A" w:rsidRDefault="0093023A" w:rsidP="00ED19E1">
            <w:pPr>
              <w:spacing w:after="480"/>
            </w:pPr>
            <w:r>
              <w:t>Can</w:t>
            </w:r>
            <w:r w:rsidR="00EE3BF1">
              <w:t>a</w:t>
            </w:r>
            <w:r>
              <w:t>da (ESRB)</w:t>
            </w:r>
          </w:p>
        </w:tc>
        <w:tc>
          <w:tcPr>
            <w:tcW w:w="2396" w:type="dxa"/>
          </w:tcPr>
          <w:p w14:paraId="64F7C08E" w14:textId="77777777" w:rsidR="0093023A" w:rsidRDefault="0093023A" w:rsidP="00ED19E1">
            <w:pPr>
              <w:spacing w:after="480"/>
              <w:cnfStyle w:val="000000010000" w:firstRow="0" w:lastRow="0" w:firstColumn="0" w:lastColumn="0" w:oddVBand="0" w:evenVBand="0" w:oddHBand="0" w:evenHBand="1" w:firstRowFirstColumn="0" w:firstRowLastColumn="0" w:lastRowFirstColumn="0" w:lastRowLastColumn="0"/>
              <w:rPr>
                <w:lang w:eastAsia="zh-CN"/>
              </w:rPr>
            </w:pPr>
          </w:p>
        </w:tc>
        <w:tc>
          <w:tcPr>
            <w:tcW w:w="2129" w:type="dxa"/>
          </w:tcPr>
          <w:p w14:paraId="0FA2ED7E" w14:textId="77777777" w:rsidR="0093023A" w:rsidRDefault="0093023A" w:rsidP="00ED19E1">
            <w:pPr>
              <w:spacing w:after="480"/>
              <w:cnfStyle w:val="000000010000" w:firstRow="0" w:lastRow="0" w:firstColumn="0" w:lastColumn="0" w:oddVBand="0" w:evenVBand="0" w:oddHBand="0" w:evenHBand="1" w:firstRowFirstColumn="0" w:firstRowLastColumn="0" w:lastRowFirstColumn="0" w:lastRowLastColumn="0"/>
              <w:rPr>
                <w:lang w:eastAsia="zh-CN"/>
              </w:rPr>
            </w:pPr>
          </w:p>
        </w:tc>
        <w:tc>
          <w:tcPr>
            <w:tcW w:w="2656" w:type="dxa"/>
          </w:tcPr>
          <w:p w14:paraId="787DAF72" w14:textId="77777777" w:rsidR="0093023A" w:rsidRDefault="0093023A" w:rsidP="00ED19E1">
            <w:pPr>
              <w:spacing w:after="480"/>
              <w:cnfStyle w:val="000000010000" w:firstRow="0" w:lastRow="0" w:firstColumn="0" w:lastColumn="0" w:oddVBand="0" w:evenVBand="0" w:oddHBand="0" w:evenHBand="1" w:firstRowFirstColumn="0" w:firstRowLastColumn="0" w:lastRowFirstColumn="0" w:lastRowLastColumn="0"/>
              <w:rPr>
                <w:lang w:eastAsia="zh-CN"/>
              </w:rPr>
            </w:pPr>
          </w:p>
        </w:tc>
      </w:tr>
      <w:tr w:rsidR="0093023A" w14:paraId="537ABDB4" w14:textId="77777777" w:rsidTr="00ED1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1" w:type="dxa"/>
          </w:tcPr>
          <w:p w14:paraId="604E3B86" w14:textId="1992B1D5" w:rsidR="0093023A" w:rsidRDefault="0093023A" w:rsidP="00ED19E1">
            <w:pPr>
              <w:spacing w:after="480"/>
            </w:pPr>
            <w:r>
              <w:lastRenderedPageBreak/>
              <w:t>Europe (PEGI)</w:t>
            </w:r>
          </w:p>
        </w:tc>
        <w:tc>
          <w:tcPr>
            <w:tcW w:w="2396" w:type="dxa"/>
          </w:tcPr>
          <w:p w14:paraId="344E65D6" w14:textId="77777777" w:rsidR="0093023A" w:rsidRDefault="0093023A" w:rsidP="00ED19E1">
            <w:pPr>
              <w:spacing w:after="480"/>
              <w:cnfStyle w:val="000000100000" w:firstRow="0" w:lastRow="0" w:firstColumn="0" w:lastColumn="0" w:oddVBand="0" w:evenVBand="0" w:oddHBand="1" w:evenHBand="0" w:firstRowFirstColumn="0" w:firstRowLastColumn="0" w:lastRowFirstColumn="0" w:lastRowLastColumn="0"/>
              <w:rPr>
                <w:lang w:eastAsia="zh-CN"/>
              </w:rPr>
            </w:pPr>
          </w:p>
        </w:tc>
        <w:tc>
          <w:tcPr>
            <w:tcW w:w="2129" w:type="dxa"/>
          </w:tcPr>
          <w:p w14:paraId="3EA59AA2" w14:textId="77777777" w:rsidR="0093023A" w:rsidRDefault="0093023A" w:rsidP="00ED19E1">
            <w:pPr>
              <w:spacing w:after="480"/>
              <w:cnfStyle w:val="000000100000" w:firstRow="0" w:lastRow="0" w:firstColumn="0" w:lastColumn="0" w:oddVBand="0" w:evenVBand="0" w:oddHBand="1" w:evenHBand="0" w:firstRowFirstColumn="0" w:firstRowLastColumn="0" w:lastRowFirstColumn="0" w:lastRowLastColumn="0"/>
              <w:rPr>
                <w:lang w:eastAsia="zh-CN"/>
              </w:rPr>
            </w:pPr>
          </w:p>
        </w:tc>
        <w:tc>
          <w:tcPr>
            <w:tcW w:w="2656" w:type="dxa"/>
          </w:tcPr>
          <w:p w14:paraId="722A1529" w14:textId="77777777" w:rsidR="0093023A" w:rsidRDefault="0093023A" w:rsidP="00ED19E1">
            <w:pPr>
              <w:spacing w:after="480"/>
              <w:cnfStyle w:val="000000100000" w:firstRow="0" w:lastRow="0" w:firstColumn="0" w:lastColumn="0" w:oddVBand="0" w:evenVBand="0" w:oddHBand="1" w:evenHBand="0" w:firstRowFirstColumn="0" w:firstRowLastColumn="0" w:lastRowFirstColumn="0" w:lastRowLastColumn="0"/>
              <w:rPr>
                <w:lang w:eastAsia="zh-CN"/>
              </w:rPr>
            </w:pPr>
          </w:p>
        </w:tc>
      </w:tr>
      <w:tr w:rsidR="0093023A" w14:paraId="27614800" w14:textId="77777777" w:rsidTr="00ED19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1" w:type="dxa"/>
          </w:tcPr>
          <w:p w14:paraId="26CC8D51" w14:textId="014AEA28" w:rsidR="0093023A" w:rsidRDefault="0093023A" w:rsidP="00ED19E1">
            <w:pPr>
              <w:spacing w:after="480"/>
            </w:pPr>
            <w:r>
              <w:t>Australia (ACB)</w:t>
            </w:r>
          </w:p>
        </w:tc>
        <w:tc>
          <w:tcPr>
            <w:tcW w:w="2396" w:type="dxa"/>
          </w:tcPr>
          <w:p w14:paraId="1056179F" w14:textId="77777777" w:rsidR="0093023A" w:rsidRDefault="0093023A" w:rsidP="00ED19E1">
            <w:pPr>
              <w:spacing w:after="480"/>
              <w:cnfStyle w:val="000000010000" w:firstRow="0" w:lastRow="0" w:firstColumn="0" w:lastColumn="0" w:oddVBand="0" w:evenVBand="0" w:oddHBand="0" w:evenHBand="1" w:firstRowFirstColumn="0" w:firstRowLastColumn="0" w:lastRowFirstColumn="0" w:lastRowLastColumn="0"/>
              <w:rPr>
                <w:lang w:eastAsia="zh-CN"/>
              </w:rPr>
            </w:pPr>
          </w:p>
        </w:tc>
        <w:tc>
          <w:tcPr>
            <w:tcW w:w="2129" w:type="dxa"/>
          </w:tcPr>
          <w:p w14:paraId="51D4F545" w14:textId="77777777" w:rsidR="0093023A" w:rsidRDefault="0093023A" w:rsidP="00ED19E1">
            <w:pPr>
              <w:spacing w:after="480"/>
              <w:cnfStyle w:val="000000010000" w:firstRow="0" w:lastRow="0" w:firstColumn="0" w:lastColumn="0" w:oddVBand="0" w:evenVBand="0" w:oddHBand="0" w:evenHBand="1" w:firstRowFirstColumn="0" w:firstRowLastColumn="0" w:lastRowFirstColumn="0" w:lastRowLastColumn="0"/>
              <w:rPr>
                <w:lang w:eastAsia="zh-CN"/>
              </w:rPr>
            </w:pPr>
          </w:p>
        </w:tc>
        <w:tc>
          <w:tcPr>
            <w:tcW w:w="2656" w:type="dxa"/>
          </w:tcPr>
          <w:p w14:paraId="71D22EFB" w14:textId="77777777" w:rsidR="0093023A" w:rsidRDefault="0093023A" w:rsidP="00ED19E1">
            <w:pPr>
              <w:spacing w:after="480"/>
              <w:cnfStyle w:val="000000010000" w:firstRow="0" w:lastRow="0" w:firstColumn="0" w:lastColumn="0" w:oddVBand="0" w:evenVBand="0" w:oddHBand="0" w:evenHBand="1" w:firstRowFirstColumn="0" w:firstRowLastColumn="0" w:lastRowFirstColumn="0" w:lastRowLastColumn="0"/>
              <w:rPr>
                <w:lang w:eastAsia="zh-CN"/>
              </w:rPr>
            </w:pPr>
          </w:p>
        </w:tc>
      </w:tr>
      <w:tr w:rsidR="0093023A" w14:paraId="25E5F940" w14:textId="77777777" w:rsidTr="00ED19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1" w:type="dxa"/>
          </w:tcPr>
          <w:p w14:paraId="5A13E25E" w14:textId="2E9AD226" w:rsidR="0093023A" w:rsidRDefault="0093023A" w:rsidP="00ED19E1">
            <w:pPr>
              <w:spacing w:after="480"/>
            </w:pPr>
            <w:r>
              <w:t>Japan (CERO)</w:t>
            </w:r>
          </w:p>
        </w:tc>
        <w:tc>
          <w:tcPr>
            <w:tcW w:w="2396" w:type="dxa"/>
          </w:tcPr>
          <w:p w14:paraId="47E01D18" w14:textId="77777777" w:rsidR="0093023A" w:rsidRDefault="0093023A" w:rsidP="00ED19E1">
            <w:pPr>
              <w:spacing w:after="480"/>
              <w:cnfStyle w:val="000000100000" w:firstRow="0" w:lastRow="0" w:firstColumn="0" w:lastColumn="0" w:oddVBand="0" w:evenVBand="0" w:oddHBand="1" w:evenHBand="0" w:firstRowFirstColumn="0" w:firstRowLastColumn="0" w:lastRowFirstColumn="0" w:lastRowLastColumn="0"/>
              <w:rPr>
                <w:lang w:eastAsia="zh-CN"/>
              </w:rPr>
            </w:pPr>
          </w:p>
        </w:tc>
        <w:tc>
          <w:tcPr>
            <w:tcW w:w="2129" w:type="dxa"/>
          </w:tcPr>
          <w:p w14:paraId="7BC8FF9A" w14:textId="77777777" w:rsidR="0093023A" w:rsidRDefault="0093023A" w:rsidP="00ED19E1">
            <w:pPr>
              <w:spacing w:after="480"/>
              <w:cnfStyle w:val="000000100000" w:firstRow="0" w:lastRow="0" w:firstColumn="0" w:lastColumn="0" w:oddVBand="0" w:evenVBand="0" w:oddHBand="1" w:evenHBand="0" w:firstRowFirstColumn="0" w:firstRowLastColumn="0" w:lastRowFirstColumn="0" w:lastRowLastColumn="0"/>
              <w:rPr>
                <w:lang w:eastAsia="zh-CN"/>
              </w:rPr>
            </w:pPr>
          </w:p>
        </w:tc>
        <w:tc>
          <w:tcPr>
            <w:tcW w:w="2656" w:type="dxa"/>
          </w:tcPr>
          <w:p w14:paraId="6902A7A3" w14:textId="77777777" w:rsidR="0093023A" w:rsidRDefault="0093023A" w:rsidP="00ED19E1">
            <w:pPr>
              <w:spacing w:after="480"/>
              <w:cnfStyle w:val="000000100000" w:firstRow="0" w:lastRow="0" w:firstColumn="0" w:lastColumn="0" w:oddVBand="0" w:evenVBand="0" w:oddHBand="1" w:evenHBand="0" w:firstRowFirstColumn="0" w:firstRowLastColumn="0" w:lastRowFirstColumn="0" w:lastRowLastColumn="0"/>
              <w:rPr>
                <w:lang w:eastAsia="zh-CN"/>
              </w:rPr>
            </w:pPr>
          </w:p>
        </w:tc>
      </w:tr>
    </w:tbl>
    <w:p w14:paraId="37CA8698" w14:textId="22AD7B92" w:rsidR="00666989" w:rsidRDefault="00EE3BF1" w:rsidP="00ED19E1">
      <w:pPr>
        <w:spacing w:after="240"/>
        <w:rPr>
          <w:lang w:eastAsia="zh-CN"/>
        </w:rPr>
      </w:pPr>
      <w:r w:rsidRPr="00C86BF6">
        <w:rPr>
          <w:noProof/>
          <w:color w:val="FF0000"/>
        </w:rPr>
        <w:drawing>
          <wp:anchor distT="0" distB="180340" distL="114300" distR="114300" simplePos="0" relativeHeight="251658282" behindDoc="0" locked="0" layoutInCell="1" allowOverlap="1" wp14:anchorId="746A58A4" wp14:editId="4B538D01">
            <wp:simplePos x="0" y="0"/>
            <wp:positionH relativeFrom="margin">
              <wp:align>left</wp:align>
            </wp:positionH>
            <wp:positionV relativeFrom="paragraph">
              <wp:posOffset>99785</wp:posOffset>
            </wp:positionV>
            <wp:extent cx="633600" cy="633600"/>
            <wp:effectExtent l="0" t="0" r="0" b="0"/>
            <wp:wrapSquare wrapText="bothSides"/>
            <wp:docPr id="1854339400" name="Picture 18543394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666989" w:rsidRPr="0093023A">
        <w:rPr>
          <w:lang w:eastAsia="zh-CN"/>
        </w:rPr>
        <w:t>What are the consequences for game developers who do not adhere to these regulations</w:t>
      </w:r>
      <w:r w:rsidR="00A347BD" w:rsidRPr="0093023A">
        <w:rPr>
          <w:lang w:eastAsia="zh-CN"/>
        </w:rPr>
        <w:t xml:space="preserve"> in the specific countries</w:t>
      </w:r>
      <w:r w:rsidR="00666989" w:rsidRPr="0093023A">
        <w:rPr>
          <w:lang w:eastAsia="zh-CN"/>
        </w:rPr>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swer."/>
      </w:tblPr>
      <w:tblGrid>
        <w:gridCol w:w="9622"/>
      </w:tblGrid>
      <w:tr w:rsidR="0093023A" w:rsidRPr="00C717DC" w14:paraId="255CEF52" w14:textId="77777777" w:rsidTr="00707439">
        <w:trPr>
          <w:trHeight w:val="2287"/>
        </w:trPr>
        <w:tc>
          <w:tcPr>
            <w:tcW w:w="9622" w:type="dxa"/>
          </w:tcPr>
          <w:p w14:paraId="29FB3640" w14:textId="4B6B63D2" w:rsidR="0093023A" w:rsidRPr="00ED19E1" w:rsidRDefault="0093023A" w:rsidP="00ED19E1">
            <w:pPr>
              <w:rPr>
                <w:b/>
                <w:bCs/>
              </w:rPr>
            </w:pPr>
            <w:r w:rsidRPr="00C717DC">
              <w:rPr>
                <w:b/>
                <w:bCs/>
              </w:rPr>
              <w:t>Sample answer:</w:t>
            </w:r>
          </w:p>
        </w:tc>
      </w:tr>
    </w:tbl>
    <w:p w14:paraId="7435B11B" w14:textId="2DF90988" w:rsidR="0093023A" w:rsidRPr="00C717DC" w:rsidRDefault="00EE3BF1" w:rsidP="00ED19E1">
      <w:pPr>
        <w:spacing w:after="240"/>
        <w:rPr>
          <w:lang w:eastAsia="zh-CN"/>
        </w:rPr>
      </w:pPr>
      <w:r w:rsidRPr="00C86BF6">
        <w:rPr>
          <w:noProof/>
          <w:color w:val="FF0000"/>
        </w:rPr>
        <w:drawing>
          <wp:anchor distT="0" distB="180340" distL="114300" distR="114300" simplePos="0" relativeHeight="251658271" behindDoc="0" locked="0" layoutInCell="1" allowOverlap="1" wp14:anchorId="45EF6426" wp14:editId="60725BCA">
            <wp:simplePos x="0" y="0"/>
            <wp:positionH relativeFrom="margin">
              <wp:posOffset>-39370</wp:posOffset>
            </wp:positionH>
            <wp:positionV relativeFrom="paragraph">
              <wp:posOffset>112304</wp:posOffset>
            </wp:positionV>
            <wp:extent cx="633600" cy="633600"/>
            <wp:effectExtent l="0" t="0" r="0" b="0"/>
            <wp:wrapSquare wrapText="bothSides"/>
            <wp:docPr id="968539059" name="Picture 9685390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666989" w:rsidRPr="004E6E1D">
        <w:rPr>
          <w:lang w:eastAsia="zh-CN"/>
        </w:rPr>
        <w:t>How do these regulations impact players in terms of access to games and conten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93023A" w:rsidRPr="00C717DC" w14:paraId="177A890F" w14:textId="77777777" w:rsidTr="00707439">
        <w:trPr>
          <w:trHeight w:val="2287"/>
        </w:trPr>
        <w:tc>
          <w:tcPr>
            <w:tcW w:w="9622" w:type="dxa"/>
          </w:tcPr>
          <w:p w14:paraId="519D3802" w14:textId="2E21E59C" w:rsidR="0093023A" w:rsidRPr="00ED19E1" w:rsidRDefault="0093023A" w:rsidP="00ED19E1">
            <w:pPr>
              <w:rPr>
                <w:b/>
                <w:bCs/>
              </w:rPr>
            </w:pPr>
            <w:r w:rsidRPr="00C717DC">
              <w:rPr>
                <w:b/>
                <w:bCs/>
              </w:rPr>
              <w:t>Sample answer:</w:t>
            </w:r>
          </w:p>
        </w:tc>
      </w:tr>
    </w:tbl>
    <w:p w14:paraId="10C98139" w14:textId="6C8D7FC3" w:rsidR="005F56FD" w:rsidRDefault="005F56FD">
      <w:r>
        <w:br w:type="page"/>
      </w:r>
    </w:p>
    <w:p w14:paraId="36473DCF" w14:textId="77777777" w:rsidR="00CD1F9D" w:rsidRPr="00ED19E1" w:rsidRDefault="00CD1F9D" w:rsidP="00ED19E1">
      <w:pPr>
        <w:pStyle w:val="Heading2"/>
      </w:pPr>
      <w:bookmarkStart w:id="35" w:name="_Toc146194981"/>
      <w:r w:rsidRPr="00ED19E1">
        <w:lastRenderedPageBreak/>
        <w:t>Understanding challenges through game play</w:t>
      </w:r>
      <w:bookmarkEnd w:id="35"/>
    </w:p>
    <w:p w14:paraId="54BA7B26" w14:textId="4A8A54E7" w:rsidR="00F748F5" w:rsidRDefault="00CD1F9D" w:rsidP="00CD1F9D">
      <w:pPr>
        <w:rPr>
          <w:lang w:eastAsia="zh-CN"/>
        </w:rPr>
      </w:pPr>
      <w:r>
        <w:rPr>
          <w:lang w:eastAsia="zh-CN"/>
        </w:rPr>
        <w:t>By providing a safe and interactive learning environment, games and simulations can help players understand and address various challenges in a fun and engaging way.</w:t>
      </w:r>
    </w:p>
    <w:p w14:paraId="661AEE69" w14:textId="363A4888" w:rsidR="00CD1F9D" w:rsidRDefault="00CD1F9D" w:rsidP="00CD1F9D">
      <w:pPr>
        <w:rPr>
          <w:lang w:eastAsia="zh-CN"/>
        </w:rPr>
      </w:pPr>
      <w:r>
        <w:rPr>
          <w:lang w:eastAsia="zh-CN"/>
        </w:rPr>
        <w:t>Games and simulations can address various challenges in several ways listed in the table below.</w:t>
      </w:r>
    </w:p>
    <w:tbl>
      <w:tblPr>
        <w:tblStyle w:val="Tableheader"/>
        <w:tblW w:w="0" w:type="auto"/>
        <w:tblLook w:val="04A0" w:firstRow="1" w:lastRow="0" w:firstColumn="1" w:lastColumn="0" w:noHBand="0" w:noVBand="1"/>
        <w:tblDescription w:val="A list of challenges and the reasons how they can help players understand and address the various challenges in a fun and engaging way."/>
      </w:tblPr>
      <w:tblGrid>
        <w:gridCol w:w="2805"/>
        <w:gridCol w:w="6767"/>
      </w:tblGrid>
      <w:tr w:rsidR="00CD1F9D" w:rsidRPr="00ED19E1" w14:paraId="23470E74" w14:textId="77777777" w:rsidTr="00ED19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32392589" w14:textId="77777777" w:rsidR="00CD1F9D" w:rsidRPr="00ED19E1" w:rsidRDefault="00CD1F9D" w:rsidP="00ED19E1">
            <w:r w:rsidRPr="00ED19E1">
              <w:t>Challenge</w:t>
            </w:r>
          </w:p>
        </w:tc>
        <w:tc>
          <w:tcPr>
            <w:tcW w:w="6767" w:type="dxa"/>
          </w:tcPr>
          <w:p w14:paraId="5561C81E" w14:textId="77777777" w:rsidR="00CD1F9D" w:rsidRPr="00ED19E1" w:rsidRDefault="00CD1F9D" w:rsidP="00ED19E1">
            <w:pPr>
              <w:cnfStyle w:val="100000000000" w:firstRow="1" w:lastRow="0" w:firstColumn="0" w:lastColumn="0" w:oddVBand="0" w:evenVBand="0" w:oddHBand="0" w:evenHBand="0" w:firstRowFirstColumn="0" w:firstRowLastColumn="0" w:lastRowFirstColumn="0" w:lastRowLastColumn="0"/>
            </w:pPr>
            <w:r w:rsidRPr="00ED19E1">
              <w:t>Reason</w:t>
            </w:r>
          </w:p>
        </w:tc>
      </w:tr>
      <w:tr w:rsidR="00CD1F9D" w:rsidRPr="00ED19E1" w14:paraId="52783C66" w14:textId="77777777" w:rsidTr="00ED19E1">
        <w:trPr>
          <w:cnfStyle w:val="000000100000" w:firstRow="0" w:lastRow="0" w:firstColumn="0" w:lastColumn="0" w:oddVBand="0" w:evenVBand="0" w:oddHBand="1" w:evenHBand="0" w:firstRowFirstColumn="0" w:firstRowLastColumn="0" w:lastRowFirstColumn="0" w:lastRowLastColumn="0"/>
          <w:trHeight w:val="1404"/>
        </w:trPr>
        <w:tc>
          <w:tcPr>
            <w:cnfStyle w:val="001000000000" w:firstRow="0" w:lastRow="0" w:firstColumn="1" w:lastColumn="0" w:oddVBand="0" w:evenVBand="0" w:oddHBand="0" w:evenHBand="0" w:firstRowFirstColumn="0" w:firstRowLastColumn="0" w:lastRowFirstColumn="0" w:lastRowLastColumn="0"/>
            <w:tcW w:w="2805" w:type="dxa"/>
          </w:tcPr>
          <w:p w14:paraId="78022CAA" w14:textId="77777777" w:rsidR="00CD1F9D" w:rsidRPr="00ED19E1" w:rsidRDefault="00CD1F9D" w:rsidP="00ED19E1">
            <w:r w:rsidRPr="00ED19E1">
              <w:t>Environmental challenges</w:t>
            </w:r>
          </w:p>
        </w:tc>
        <w:tc>
          <w:tcPr>
            <w:tcW w:w="6767" w:type="dxa"/>
          </w:tcPr>
          <w:p w14:paraId="06785C43" w14:textId="77777777" w:rsidR="00CD1F9D" w:rsidRPr="00ED19E1" w:rsidRDefault="00CD1F9D" w:rsidP="00ED19E1">
            <w:pPr>
              <w:cnfStyle w:val="000000100000" w:firstRow="0" w:lastRow="0" w:firstColumn="0" w:lastColumn="0" w:oddVBand="0" w:evenVBand="0" w:oddHBand="1" w:evenHBand="0" w:firstRowFirstColumn="0" w:firstRowLastColumn="0" w:lastRowFirstColumn="0" w:lastRowLastColumn="0"/>
            </w:pPr>
            <w:r w:rsidRPr="00ED19E1">
              <w:t>Games and simulations can raise awareness about environmental issues and promote sustainable practices. For example, educational games can educate players about renewable energy sources and the consequences of carbon emissions.</w:t>
            </w:r>
          </w:p>
        </w:tc>
      </w:tr>
      <w:tr w:rsidR="00CD1F9D" w:rsidRPr="00ED19E1" w14:paraId="486206F8" w14:textId="77777777" w:rsidTr="00ED19E1">
        <w:trPr>
          <w:cnfStyle w:val="000000010000" w:firstRow="0" w:lastRow="0" w:firstColumn="0" w:lastColumn="0" w:oddVBand="0" w:evenVBand="0" w:oddHBand="0" w:evenHBand="1" w:firstRowFirstColumn="0" w:firstRowLastColumn="0" w:lastRowFirstColumn="0" w:lastRowLastColumn="0"/>
          <w:trHeight w:val="999"/>
        </w:trPr>
        <w:tc>
          <w:tcPr>
            <w:cnfStyle w:val="001000000000" w:firstRow="0" w:lastRow="0" w:firstColumn="1" w:lastColumn="0" w:oddVBand="0" w:evenVBand="0" w:oddHBand="0" w:evenHBand="0" w:firstRowFirstColumn="0" w:firstRowLastColumn="0" w:lastRowFirstColumn="0" w:lastRowLastColumn="0"/>
            <w:tcW w:w="2805" w:type="dxa"/>
          </w:tcPr>
          <w:p w14:paraId="69B1E886" w14:textId="77777777" w:rsidR="00CD1F9D" w:rsidRPr="00ED19E1" w:rsidRDefault="00CD1F9D" w:rsidP="00ED19E1">
            <w:r w:rsidRPr="00ED19E1">
              <w:t>Lifestyle challenges</w:t>
            </w:r>
          </w:p>
        </w:tc>
        <w:tc>
          <w:tcPr>
            <w:tcW w:w="6767" w:type="dxa"/>
          </w:tcPr>
          <w:p w14:paraId="693243DB" w14:textId="77777777" w:rsidR="00CD1F9D" w:rsidRPr="00ED19E1" w:rsidRDefault="00CD1F9D" w:rsidP="00ED19E1">
            <w:pPr>
              <w:cnfStyle w:val="000000010000" w:firstRow="0" w:lastRow="0" w:firstColumn="0" w:lastColumn="0" w:oddVBand="0" w:evenVBand="0" w:oddHBand="0" w:evenHBand="1" w:firstRowFirstColumn="0" w:firstRowLastColumn="0" w:lastRowFirstColumn="0" w:lastRowLastColumn="0"/>
            </w:pPr>
            <w:r w:rsidRPr="00ED19E1">
              <w:t>Games can be used to promote healthy lifestyles and habits, such as exercise, healthy eating, and stress management.</w:t>
            </w:r>
          </w:p>
        </w:tc>
      </w:tr>
      <w:tr w:rsidR="00CD1F9D" w:rsidRPr="00ED19E1" w14:paraId="5D38141C" w14:textId="77777777" w:rsidTr="00ED19E1">
        <w:trPr>
          <w:cnfStyle w:val="000000100000" w:firstRow="0" w:lastRow="0" w:firstColumn="0" w:lastColumn="0" w:oddVBand="0" w:evenVBand="0" w:oddHBand="1" w:evenHBand="0" w:firstRowFirstColumn="0" w:firstRowLastColumn="0" w:lastRowFirstColumn="0" w:lastRowLastColumn="0"/>
          <w:trHeight w:val="1404"/>
        </w:trPr>
        <w:tc>
          <w:tcPr>
            <w:cnfStyle w:val="001000000000" w:firstRow="0" w:lastRow="0" w:firstColumn="1" w:lastColumn="0" w:oddVBand="0" w:evenVBand="0" w:oddHBand="0" w:evenHBand="0" w:firstRowFirstColumn="0" w:firstRowLastColumn="0" w:lastRowFirstColumn="0" w:lastRowLastColumn="0"/>
            <w:tcW w:w="2805" w:type="dxa"/>
          </w:tcPr>
          <w:p w14:paraId="73B22CD6" w14:textId="77777777" w:rsidR="00CD1F9D" w:rsidRPr="00ED19E1" w:rsidRDefault="00CD1F9D" w:rsidP="00ED19E1">
            <w:r w:rsidRPr="00ED19E1">
              <w:t>Societal challenges</w:t>
            </w:r>
          </w:p>
        </w:tc>
        <w:tc>
          <w:tcPr>
            <w:tcW w:w="6767" w:type="dxa"/>
          </w:tcPr>
          <w:p w14:paraId="156EF84B" w14:textId="77777777" w:rsidR="00CD1F9D" w:rsidRPr="00ED19E1" w:rsidRDefault="00CD1F9D" w:rsidP="00ED19E1">
            <w:pPr>
              <w:cnfStyle w:val="000000100000" w:firstRow="0" w:lastRow="0" w:firstColumn="0" w:lastColumn="0" w:oddVBand="0" w:evenVBand="0" w:oddHBand="1" w:evenHBand="0" w:firstRowFirstColumn="0" w:firstRowLastColumn="0" w:lastRowFirstColumn="0" w:lastRowLastColumn="0"/>
            </w:pPr>
            <w:r w:rsidRPr="00ED19E1">
              <w:t>Games and simulations can be used to simulate social scenarios and decision-making processes, allowing players to experience the consequences of their choices in a safe and controlled environment.</w:t>
            </w:r>
          </w:p>
        </w:tc>
      </w:tr>
      <w:tr w:rsidR="00CD1F9D" w:rsidRPr="00ED19E1" w14:paraId="40E08E09" w14:textId="77777777" w:rsidTr="00ED19E1">
        <w:trPr>
          <w:cnfStyle w:val="000000010000" w:firstRow="0" w:lastRow="0" w:firstColumn="0" w:lastColumn="0" w:oddVBand="0" w:evenVBand="0" w:oddHBand="0" w:evenHBand="1" w:firstRowFirstColumn="0" w:firstRowLastColumn="0" w:lastRowFirstColumn="0" w:lastRowLastColumn="0"/>
          <w:trHeight w:val="1404"/>
        </w:trPr>
        <w:tc>
          <w:tcPr>
            <w:cnfStyle w:val="001000000000" w:firstRow="0" w:lastRow="0" w:firstColumn="1" w:lastColumn="0" w:oddVBand="0" w:evenVBand="0" w:oddHBand="0" w:evenHBand="0" w:firstRowFirstColumn="0" w:firstRowLastColumn="0" w:lastRowFirstColumn="0" w:lastRowLastColumn="0"/>
            <w:tcW w:w="2805" w:type="dxa"/>
          </w:tcPr>
          <w:p w14:paraId="4B685F39" w14:textId="77777777" w:rsidR="00CD1F9D" w:rsidRPr="00ED19E1" w:rsidRDefault="00CD1F9D" w:rsidP="00ED19E1">
            <w:r w:rsidRPr="00ED19E1">
              <w:t>Economic challenges</w:t>
            </w:r>
          </w:p>
        </w:tc>
        <w:tc>
          <w:tcPr>
            <w:tcW w:w="6767" w:type="dxa"/>
          </w:tcPr>
          <w:p w14:paraId="7E19DA81" w14:textId="77777777" w:rsidR="00CD1F9D" w:rsidRPr="00ED19E1" w:rsidRDefault="00CD1F9D" w:rsidP="00ED19E1">
            <w:pPr>
              <w:cnfStyle w:val="000000010000" w:firstRow="0" w:lastRow="0" w:firstColumn="0" w:lastColumn="0" w:oddVBand="0" w:evenVBand="0" w:oddHBand="0" w:evenHBand="1" w:firstRowFirstColumn="0" w:firstRowLastColumn="0" w:lastRowFirstColumn="0" w:lastRowLastColumn="0"/>
            </w:pPr>
            <w:r w:rsidRPr="00ED19E1">
              <w:t>Economic simulations can be used to teach players about basic economic principles, such as supply and demand, and the consequences of macroeconomic policies.</w:t>
            </w:r>
          </w:p>
        </w:tc>
      </w:tr>
    </w:tbl>
    <w:p w14:paraId="533E3CF5" w14:textId="0B0892B5" w:rsidR="00F748F5" w:rsidRDefault="00ED19E1" w:rsidP="00ED19E1">
      <w:pPr>
        <w:spacing w:before="480" w:after="480"/>
      </w:pPr>
      <w:r>
        <w:rPr>
          <w:b/>
          <w:bCs/>
          <w:noProof/>
        </w:rPr>
        <w:drawing>
          <wp:anchor distT="0" distB="0" distL="114300" distR="114300" simplePos="0" relativeHeight="251658277" behindDoc="0" locked="0" layoutInCell="1" allowOverlap="1" wp14:anchorId="6B1A0D08" wp14:editId="1A5331F5">
            <wp:simplePos x="0" y="0"/>
            <wp:positionH relativeFrom="margin">
              <wp:align>left</wp:align>
            </wp:positionH>
            <wp:positionV relativeFrom="paragraph">
              <wp:posOffset>55336</wp:posOffset>
            </wp:positionV>
            <wp:extent cx="635000" cy="635000"/>
            <wp:effectExtent l="0" t="0" r="0" b="0"/>
            <wp:wrapSquare wrapText="bothSides"/>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D1F9D">
        <w:t>As a class</w:t>
      </w:r>
      <w:r w:rsidR="0026258F">
        <w:t>, students</w:t>
      </w:r>
      <w:r w:rsidR="00CD1F9D">
        <w:t xml:space="preserve"> watch </w:t>
      </w:r>
      <w:hyperlink r:id="rId16" w:history="1">
        <w:r w:rsidR="00CD1F9D" w:rsidRPr="00B953C1">
          <w:rPr>
            <w:rStyle w:val="Hyperlink"/>
          </w:rPr>
          <w:t>Two Point Campus (1:38)</w:t>
        </w:r>
      </w:hyperlink>
      <w:r w:rsidR="00CD1F9D">
        <w:t>.</w:t>
      </w:r>
    </w:p>
    <w:p w14:paraId="6AFF4D65" w14:textId="16A6BC51" w:rsidR="00F748F5" w:rsidRDefault="00CD1F9D" w:rsidP="00CD1F9D">
      <w:r w:rsidRPr="00A36D6E">
        <w:rPr>
          <w:i/>
          <w:iCs/>
        </w:rPr>
        <w:t>Two Point Campus</w:t>
      </w:r>
      <w:r w:rsidRPr="00556198">
        <w:t xml:space="preserve"> is a simulation game that focuses on managing a university campus. While it primarily centres around the management of an academic institution, it also incorporates various challenges</w:t>
      </w:r>
      <w:r>
        <w:t xml:space="preserve"> including e</w:t>
      </w:r>
      <w:r w:rsidRPr="00957413">
        <w:t>nvironmental, lifestyle, societal and economic challenges</w:t>
      </w:r>
      <w:r>
        <w:t>.</w:t>
      </w:r>
    </w:p>
    <w:p w14:paraId="01B5BCD3" w14:textId="618DC29B" w:rsidR="00CD1F9D" w:rsidRDefault="00A70EFC" w:rsidP="00CD1F9D">
      <w:r>
        <w:lastRenderedPageBreak/>
        <w:t xml:space="preserve">In groups, students research examples of how the game </w:t>
      </w:r>
      <w:r w:rsidRPr="00640ABC">
        <w:rPr>
          <w:i/>
          <w:iCs/>
        </w:rPr>
        <w:t>Two Point Campus</w:t>
      </w:r>
      <w:r>
        <w:t xml:space="preserve"> address</w:t>
      </w:r>
      <w:r w:rsidR="00640ABC">
        <w:t>es</w:t>
      </w:r>
      <w:r>
        <w:t xml:space="preserve"> the challenge</w:t>
      </w:r>
      <w:r w:rsidR="00640ABC">
        <w:t>s</w:t>
      </w:r>
      <w:r>
        <w:t>.</w:t>
      </w:r>
    </w:p>
    <w:tbl>
      <w:tblPr>
        <w:tblStyle w:val="Tableheader"/>
        <w:tblW w:w="0" w:type="auto"/>
        <w:tblLook w:val="04A0" w:firstRow="1" w:lastRow="0" w:firstColumn="1" w:lastColumn="0" w:noHBand="0" w:noVBand="1"/>
        <w:tblDescription w:val="A list of challenges from the game 'Two Point Campus' with examples from the game and discussion questions."/>
      </w:tblPr>
      <w:tblGrid>
        <w:gridCol w:w="1980"/>
        <w:gridCol w:w="4126"/>
        <w:gridCol w:w="3518"/>
      </w:tblGrid>
      <w:tr w:rsidR="00A173F8" w:rsidRPr="00A173F8" w14:paraId="4036F6CF" w14:textId="77777777" w:rsidTr="00ED19E1">
        <w:trPr>
          <w:cnfStyle w:val="100000000000" w:firstRow="1" w:lastRow="0" w:firstColumn="0" w:lastColumn="0" w:oddVBand="0" w:evenVBand="0" w:oddHBand="0" w:evenHBand="0" w:firstRowFirstColumn="0" w:firstRowLastColumn="0" w:lastRowFirstColumn="0" w:lastRowLastColumn="0"/>
          <w:trHeight w:val="1083"/>
        </w:trPr>
        <w:tc>
          <w:tcPr>
            <w:cnfStyle w:val="001000000000" w:firstRow="0" w:lastRow="0" w:firstColumn="1" w:lastColumn="0" w:oddVBand="0" w:evenVBand="0" w:oddHBand="0" w:evenHBand="0" w:firstRowFirstColumn="0" w:firstRowLastColumn="0" w:lastRowFirstColumn="0" w:lastRowLastColumn="0"/>
            <w:tcW w:w="1980" w:type="dxa"/>
          </w:tcPr>
          <w:p w14:paraId="4AB3D62B" w14:textId="4783DE82" w:rsidR="00A173F8" w:rsidRPr="00A173F8" w:rsidRDefault="00A173F8" w:rsidP="00A173F8">
            <w:r w:rsidRPr="00A173F8">
              <w:t>Challenge</w:t>
            </w:r>
          </w:p>
        </w:tc>
        <w:tc>
          <w:tcPr>
            <w:tcW w:w="4126" w:type="dxa"/>
          </w:tcPr>
          <w:p w14:paraId="702C1705" w14:textId="2CF13751" w:rsidR="00A173F8" w:rsidRPr="00A173F8" w:rsidRDefault="00A173F8" w:rsidP="00A173F8">
            <w:pPr>
              <w:cnfStyle w:val="100000000000" w:firstRow="1" w:lastRow="0" w:firstColumn="0" w:lastColumn="0" w:oddVBand="0" w:evenVBand="0" w:oddHBand="0" w:evenHBand="0" w:firstRowFirstColumn="0" w:firstRowLastColumn="0" w:lastRowFirstColumn="0" w:lastRowLastColumn="0"/>
            </w:pPr>
            <w:r w:rsidRPr="00A173F8">
              <w:t>Examples from the game</w:t>
            </w:r>
          </w:p>
        </w:tc>
        <w:tc>
          <w:tcPr>
            <w:tcW w:w="3518" w:type="dxa"/>
          </w:tcPr>
          <w:p w14:paraId="667C0E21" w14:textId="7BE9BE08" w:rsidR="00A173F8" w:rsidRPr="00A173F8" w:rsidRDefault="00A173F8" w:rsidP="00A173F8">
            <w:pPr>
              <w:cnfStyle w:val="100000000000" w:firstRow="1" w:lastRow="0" w:firstColumn="0" w:lastColumn="0" w:oddVBand="0" w:evenVBand="0" w:oddHBand="0" w:evenHBand="0" w:firstRowFirstColumn="0" w:firstRowLastColumn="0" w:lastRowFirstColumn="0" w:lastRowLastColumn="0"/>
            </w:pPr>
            <w:r w:rsidRPr="00A173F8">
              <w:t>Discussion questions</w:t>
            </w:r>
          </w:p>
        </w:tc>
      </w:tr>
      <w:tr w:rsidR="00A173F8" w14:paraId="089D6E65" w14:textId="77777777" w:rsidTr="00ED19E1">
        <w:trPr>
          <w:cnfStyle w:val="000000100000" w:firstRow="0" w:lastRow="0" w:firstColumn="0" w:lastColumn="0" w:oddVBand="0" w:evenVBand="0" w:oddHBand="1" w:evenHBand="0" w:firstRowFirstColumn="0" w:firstRowLastColumn="0" w:lastRowFirstColumn="0" w:lastRowLastColumn="0"/>
          <w:trHeight w:val="1083"/>
        </w:trPr>
        <w:tc>
          <w:tcPr>
            <w:cnfStyle w:val="001000000000" w:firstRow="0" w:lastRow="0" w:firstColumn="1" w:lastColumn="0" w:oddVBand="0" w:evenVBand="0" w:oddHBand="0" w:evenHBand="0" w:firstRowFirstColumn="0" w:firstRowLastColumn="0" w:lastRowFirstColumn="0" w:lastRowLastColumn="0"/>
            <w:tcW w:w="1980" w:type="dxa"/>
          </w:tcPr>
          <w:p w14:paraId="1C4DD3B5" w14:textId="77777777" w:rsidR="00A173F8" w:rsidRPr="00F748F5" w:rsidRDefault="00A173F8" w:rsidP="00A173F8">
            <w:pPr>
              <w:rPr>
                <w:lang w:eastAsia="zh-CN"/>
              </w:rPr>
            </w:pPr>
            <w:r w:rsidRPr="00F748F5">
              <w:rPr>
                <w:lang w:eastAsia="zh-CN"/>
              </w:rPr>
              <w:t>Environmental challenges</w:t>
            </w:r>
          </w:p>
        </w:tc>
        <w:tc>
          <w:tcPr>
            <w:tcW w:w="4126" w:type="dxa"/>
          </w:tcPr>
          <w:p w14:paraId="0A93605E" w14:textId="3030826A" w:rsidR="00A173F8" w:rsidRDefault="00A173F8" w:rsidP="00A173F8">
            <w:pPr>
              <w:cnfStyle w:val="000000100000" w:firstRow="0" w:lastRow="0" w:firstColumn="0" w:lastColumn="0" w:oddVBand="0" w:evenVBand="0" w:oddHBand="1" w:evenHBand="0" w:firstRowFirstColumn="0" w:firstRowLastColumn="0" w:lastRowFirstColumn="0" w:lastRowLastColumn="0"/>
              <w:rPr>
                <w:b/>
                <w:bCs/>
                <w:lang w:eastAsia="zh-CN"/>
              </w:rPr>
            </w:pPr>
            <w:r w:rsidRPr="00F748F5">
              <w:rPr>
                <w:b/>
                <w:bCs/>
                <w:lang w:eastAsia="zh-CN"/>
              </w:rPr>
              <w:t xml:space="preserve">Sustainability </w:t>
            </w:r>
            <w:r>
              <w:rPr>
                <w:b/>
                <w:bCs/>
                <w:lang w:eastAsia="zh-CN"/>
              </w:rPr>
              <w:t>i</w:t>
            </w:r>
            <w:r w:rsidRPr="00F748F5">
              <w:rPr>
                <w:b/>
                <w:bCs/>
                <w:lang w:eastAsia="zh-CN"/>
              </w:rPr>
              <w:t>nitiatives</w:t>
            </w:r>
          </w:p>
          <w:p w14:paraId="70BF80E5" w14:textId="3E2E2021" w:rsidR="00A173F8" w:rsidRPr="00F748F5" w:rsidRDefault="00A173F8" w:rsidP="00A173F8">
            <w:pPr>
              <w:cnfStyle w:val="000000100000" w:firstRow="0" w:lastRow="0" w:firstColumn="0" w:lastColumn="0" w:oddVBand="0" w:evenVBand="0" w:oddHBand="1" w:evenHBand="0" w:firstRowFirstColumn="0" w:firstRowLastColumn="0" w:lastRowFirstColumn="0" w:lastRowLastColumn="0"/>
              <w:rPr>
                <w:lang w:eastAsia="zh-CN"/>
              </w:rPr>
            </w:pPr>
            <w:r w:rsidRPr="00F748F5">
              <w:rPr>
                <w:lang w:eastAsia="zh-CN"/>
              </w:rPr>
              <w:t>Players can introduce eco-friendly campus features like solar panels and recycling centres. Balancing environmental concerns with the university's growth is a challenge.</w:t>
            </w:r>
          </w:p>
          <w:p w14:paraId="6170EB51" w14:textId="28B590E7" w:rsidR="00A173F8" w:rsidRPr="00813420" w:rsidRDefault="00A173F8" w:rsidP="00813420">
            <w:pPr>
              <w:cnfStyle w:val="000000100000" w:firstRow="0" w:lastRow="0" w:firstColumn="0" w:lastColumn="0" w:oddVBand="0" w:evenVBand="0" w:oddHBand="1" w:evenHBand="0" w:firstRowFirstColumn="0" w:firstRowLastColumn="0" w:lastRowFirstColumn="0" w:lastRowLastColumn="0"/>
              <w:rPr>
                <w:rStyle w:val="Strong"/>
              </w:rPr>
            </w:pPr>
            <w:r w:rsidRPr="00813420">
              <w:rPr>
                <w:rStyle w:val="Strong"/>
              </w:rPr>
              <w:t xml:space="preserve">Landscaping and ecosystem </w:t>
            </w:r>
            <w:r>
              <w:rPr>
                <w:rStyle w:val="Strong"/>
              </w:rPr>
              <w:t>p</w:t>
            </w:r>
            <w:r w:rsidRPr="00813420">
              <w:rPr>
                <w:rStyle w:val="Strong"/>
              </w:rPr>
              <w:t>reservation</w:t>
            </w:r>
          </w:p>
          <w:p w14:paraId="7DC0CF98" w14:textId="0E6C07B9" w:rsidR="00A173F8" w:rsidRPr="00F748F5" w:rsidRDefault="00A173F8" w:rsidP="00C35F01">
            <w:pPr>
              <w:cnfStyle w:val="000000100000" w:firstRow="0" w:lastRow="0" w:firstColumn="0" w:lastColumn="0" w:oddVBand="0" w:evenVBand="0" w:oddHBand="1" w:evenHBand="0" w:firstRowFirstColumn="0" w:firstRowLastColumn="0" w:lastRowFirstColumn="0" w:lastRowLastColumn="0"/>
              <w:rPr>
                <w:lang w:eastAsia="zh-CN"/>
              </w:rPr>
            </w:pPr>
            <w:r w:rsidRPr="00F748F5">
              <w:rPr>
                <w:lang w:eastAsia="zh-CN"/>
              </w:rPr>
              <w:t xml:space="preserve">Decisions about </w:t>
            </w:r>
            <w:r w:rsidRPr="00C35F01">
              <w:t>campus</w:t>
            </w:r>
            <w:r w:rsidRPr="00F748F5">
              <w:rPr>
                <w:lang w:eastAsia="zh-CN"/>
              </w:rPr>
              <w:t xml:space="preserve"> layout can affect local ecosystems. Managing green spaces while expanding the campus can be an environmental challenge.</w:t>
            </w:r>
          </w:p>
        </w:tc>
        <w:tc>
          <w:tcPr>
            <w:tcW w:w="3518" w:type="dxa"/>
          </w:tcPr>
          <w:p w14:paraId="68E8E48A" w14:textId="77777777" w:rsidR="00A173F8" w:rsidRPr="009A6041" w:rsidRDefault="00A173F8" w:rsidP="00144E28">
            <w:pPr>
              <w:pStyle w:val="ListNumber"/>
              <w:numPr>
                <w:ilvl w:val="0"/>
                <w:numId w:val="13"/>
              </w:numPr>
              <w:cnfStyle w:val="000000100000" w:firstRow="0" w:lastRow="0" w:firstColumn="0" w:lastColumn="0" w:oddVBand="0" w:evenVBand="0" w:oddHBand="1" w:evenHBand="0" w:firstRowFirstColumn="0" w:firstRowLastColumn="0" w:lastRowFirstColumn="0" w:lastRowLastColumn="0"/>
              <w:rPr>
                <w:lang w:eastAsia="zh-CN"/>
              </w:rPr>
            </w:pPr>
            <w:r w:rsidRPr="009A6041">
              <w:rPr>
                <w:lang w:eastAsia="zh-CN"/>
              </w:rPr>
              <w:t>How can incorporating sustainability initiatives into the campus design benefit both the virtual university and the real world?</w:t>
            </w:r>
          </w:p>
          <w:p w14:paraId="499478BE" w14:textId="77777777" w:rsidR="00A173F8" w:rsidRPr="009A6041" w:rsidRDefault="00A173F8" w:rsidP="00144E28">
            <w:pPr>
              <w:pStyle w:val="ListNumber"/>
              <w:numPr>
                <w:ilvl w:val="0"/>
                <w:numId w:val="13"/>
              </w:numPr>
              <w:cnfStyle w:val="000000100000" w:firstRow="0" w:lastRow="0" w:firstColumn="0" w:lastColumn="0" w:oddVBand="0" w:evenVBand="0" w:oddHBand="1" w:evenHBand="0" w:firstRowFirstColumn="0" w:firstRowLastColumn="0" w:lastRowFirstColumn="0" w:lastRowLastColumn="0"/>
              <w:rPr>
                <w:lang w:eastAsia="zh-CN"/>
              </w:rPr>
            </w:pPr>
            <w:r w:rsidRPr="009A6041">
              <w:rPr>
                <w:lang w:eastAsia="zh-CN"/>
              </w:rPr>
              <w:t>What trade-offs exist between expanding the campus and preserving local ecosystems, and how can these be addressed?</w:t>
            </w:r>
          </w:p>
          <w:p w14:paraId="5FE8FF77" w14:textId="493A3CB5" w:rsidR="00A173F8" w:rsidRPr="009A6041" w:rsidRDefault="00A173F8" w:rsidP="00144E28">
            <w:pPr>
              <w:pStyle w:val="ListNumber"/>
              <w:numPr>
                <w:ilvl w:val="0"/>
                <w:numId w:val="13"/>
              </w:numPr>
              <w:cnfStyle w:val="000000100000" w:firstRow="0" w:lastRow="0" w:firstColumn="0" w:lastColumn="0" w:oddVBand="0" w:evenVBand="0" w:oddHBand="1" w:evenHBand="0" w:firstRowFirstColumn="0" w:firstRowLastColumn="0" w:lastRowFirstColumn="0" w:lastRowLastColumn="0"/>
              <w:rPr>
                <w:lang w:eastAsia="zh-CN"/>
              </w:rPr>
            </w:pPr>
            <w:r w:rsidRPr="009A6041">
              <w:rPr>
                <w:lang w:eastAsia="zh-CN"/>
              </w:rPr>
              <w:t xml:space="preserve">What can we learn from games like </w:t>
            </w:r>
            <w:r w:rsidRPr="003E76B2">
              <w:rPr>
                <w:i/>
                <w:iCs/>
                <w:lang w:eastAsia="zh-CN"/>
              </w:rPr>
              <w:t>Two Point Campus</w:t>
            </w:r>
            <w:r w:rsidRPr="009A6041">
              <w:rPr>
                <w:lang w:eastAsia="zh-CN"/>
              </w:rPr>
              <w:t xml:space="preserve"> about the importance and impact of sustainability in real-world campus planning?</w:t>
            </w:r>
          </w:p>
        </w:tc>
      </w:tr>
      <w:tr w:rsidR="00A173F8" w14:paraId="5B50CBD0" w14:textId="77777777" w:rsidTr="00ED19E1">
        <w:trPr>
          <w:cnfStyle w:val="000000010000" w:firstRow="0" w:lastRow="0" w:firstColumn="0" w:lastColumn="0" w:oddVBand="0" w:evenVBand="0" w:oddHBand="0" w:evenHBand="1" w:firstRowFirstColumn="0" w:firstRowLastColumn="0" w:lastRowFirstColumn="0" w:lastRowLastColumn="0"/>
          <w:trHeight w:val="1404"/>
        </w:trPr>
        <w:tc>
          <w:tcPr>
            <w:cnfStyle w:val="001000000000" w:firstRow="0" w:lastRow="0" w:firstColumn="1" w:lastColumn="0" w:oddVBand="0" w:evenVBand="0" w:oddHBand="0" w:evenHBand="0" w:firstRowFirstColumn="0" w:firstRowLastColumn="0" w:lastRowFirstColumn="0" w:lastRowLastColumn="0"/>
            <w:tcW w:w="1980" w:type="dxa"/>
          </w:tcPr>
          <w:p w14:paraId="1AA0DD54" w14:textId="6E06831B" w:rsidR="00A173F8" w:rsidRPr="00F748F5" w:rsidRDefault="00A173F8" w:rsidP="00A173F8">
            <w:pPr>
              <w:rPr>
                <w:lang w:eastAsia="zh-CN"/>
              </w:rPr>
            </w:pPr>
            <w:r w:rsidRPr="00F748F5">
              <w:rPr>
                <w:lang w:eastAsia="zh-CN"/>
              </w:rPr>
              <w:t xml:space="preserve">Lifestyle </w:t>
            </w:r>
            <w:r>
              <w:rPr>
                <w:lang w:eastAsia="zh-CN"/>
              </w:rPr>
              <w:t>c</w:t>
            </w:r>
            <w:r w:rsidRPr="00F748F5">
              <w:rPr>
                <w:lang w:eastAsia="zh-CN"/>
              </w:rPr>
              <w:t>hallenges</w:t>
            </w:r>
          </w:p>
        </w:tc>
        <w:tc>
          <w:tcPr>
            <w:tcW w:w="4126" w:type="dxa"/>
          </w:tcPr>
          <w:p w14:paraId="10EB1DB0" w14:textId="111059B2" w:rsidR="00A173F8" w:rsidRPr="009A6041" w:rsidRDefault="00A173F8" w:rsidP="00A173F8">
            <w:pPr>
              <w:cnfStyle w:val="000000010000" w:firstRow="0" w:lastRow="0" w:firstColumn="0" w:lastColumn="0" w:oddVBand="0" w:evenVBand="0" w:oddHBand="0" w:evenHBand="1" w:firstRowFirstColumn="0" w:firstRowLastColumn="0" w:lastRowFirstColumn="0" w:lastRowLastColumn="0"/>
              <w:rPr>
                <w:rStyle w:val="Strong"/>
              </w:rPr>
            </w:pPr>
            <w:r w:rsidRPr="009A6041">
              <w:rPr>
                <w:rStyle w:val="Strong"/>
              </w:rPr>
              <w:t>Student well-being</w:t>
            </w:r>
          </w:p>
          <w:p w14:paraId="2857A1AE" w14:textId="37F01890" w:rsidR="00A173F8" w:rsidRPr="009A6041" w:rsidRDefault="00A173F8" w:rsidP="00A173F8">
            <w:pPr>
              <w:cnfStyle w:val="000000010000" w:firstRow="0" w:lastRow="0" w:firstColumn="0" w:lastColumn="0" w:oddVBand="0" w:evenVBand="0" w:oddHBand="0" w:evenHBand="1" w:firstRowFirstColumn="0" w:firstRowLastColumn="0" w:lastRowFirstColumn="0" w:lastRowLastColumn="0"/>
            </w:pPr>
            <w:r w:rsidRPr="009A6041">
              <w:t>Maintaining students' mental and physical health is crucial. Balancing academic demands with recreational activities and ensuring students have access to health services is a lifestyle challenge.</w:t>
            </w:r>
          </w:p>
          <w:p w14:paraId="200914D8" w14:textId="29F6ABC2" w:rsidR="00A173F8" w:rsidRPr="009A6041" w:rsidRDefault="00A173F8" w:rsidP="00A173F8">
            <w:pPr>
              <w:cnfStyle w:val="000000010000" w:firstRow="0" w:lastRow="0" w:firstColumn="0" w:lastColumn="0" w:oddVBand="0" w:evenVBand="0" w:oddHBand="0" w:evenHBand="1" w:firstRowFirstColumn="0" w:firstRowLastColumn="0" w:lastRowFirstColumn="0" w:lastRowLastColumn="0"/>
              <w:rPr>
                <w:rStyle w:val="Strong"/>
              </w:rPr>
            </w:pPr>
            <w:r w:rsidRPr="009A6041">
              <w:rPr>
                <w:rStyle w:val="Strong"/>
              </w:rPr>
              <w:t>Time management</w:t>
            </w:r>
          </w:p>
          <w:p w14:paraId="44E25299" w14:textId="32090B73" w:rsidR="00A173F8" w:rsidRPr="009A6041" w:rsidRDefault="00A173F8" w:rsidP="00A173F8">
            <w:pPr>
              <w:cnfStyle w:val="000000010000" w:firstRow="0" w:lastRow="0" w:firstColumn="0" w:lastColumn="0" w:oddVBand="0" w:evenVBand="0" w:oddHBand="0" w:evenHBand="1" w:firstRowFirstColumn="0" w:firstRowLastColumn="0" w:lastRowFirstColumn="0" w:lastRowLastColumn="0"/>
            </w:pPr>
            <w:r w:rsidRPr="009A6041">
              <w:t xml:space="preserve">Students and staff have schedules to adhere to. Ensuring that </w:t>
            </w:r>
            <w:r w:rsidRPr="009A6041">
              <w:lastRenderedPageBreak/>
              <w:t>everyone's time is optimised while minimising stress is a lifestyle challenge</w:t>
            </w:r>
          </w:p>
        </w:tc>
        <w:tc>
          <w:tcPr>
            <w:tcW w:w="3518" w:type="dxa"/>
          </w:tcPr>
          <w:p w14:paraId="39878EE0" w14:textId="77777777" w:rsidR="00A173F8" w:rsidRPr="009A6041" w:rsidRDefault="00A173F8" w:rsidP="00144E28">
            <w:pPr>
              <w:pStyle w:val="ListNumber"/>
              <w:numPr>
                <w:ilvl w:val="0"/>
                <w:numId w:val="14"/>
              </w:numPr>
              <w:cnfStyle w:val="000000010000" w:firstRow="0" w:lastRow="0" w:firstColumn="0" w:lastColumn="0" w:oddVBand="0" w:evenVBand="0" w:oddHBand="0" w:evenHBand="1" w:firstRowFirstColumn="0" w:firstRowLastColumn="0" w:lastRowFirstColumn="0" w:lastRowLastColumn="0"/>
              <w:rPr>
                <w:lang w:eastAsia="zh-CN"/>
              </w:rPr>
            </w:pPr>
            <w:r w:rsidRPr="009A6041">
              <w:rPr>
                <w:lang w:eastAsia="zh-CN"/>
              </w:rPr>
              <w:lastRenderedPageBreak/>
              <w:t>How does the game balance the well-being of students and staff with the demands of running a successful university?</w:t>
            </w:r>
          </w:p>
          <w:p w14:paraId="2080F24E" w14:textId="77777777" w:rsidR="00A173F8" w:rsidRPr="009A6041" w:rsidRDefault="00A173F8" w:rsidP="00144E28">
            <w:pPr>
              <w:pStyle w:val="ListNumber"/>
              <w:numPr>
                <w:ilvl w:val="0"/>
                <w:numId w:val="14"/>
              </w:numPr>
              <w:cnfStyle w:val="000000010000" w:firstRow="0" w:lastRow="0" w:firstColumn="0" w:lastColumn="0" w:oddVBand="0" w:evenVBand="0" w:oddHBand="0" w:evenHBand="1" w:firstRowFirstColumn="0" w:firstRowLastColumn="0" w:lastRowFirstColumn="0" w:lastRowLastColumn="0"/>
              <w:rPr>
                <w:lang w:eastAsia="zh-CN"/>
              </w:rPr>
            </w:pPr>
            <w:r w:rsidRPr="009A6041">
              <w:rPr>
                <w:lang w:eastAsia="zh-CN"/>
              </w:rPr>
              <w:t>In what ways can virtual campus life mimic the challenges and benefits of real campus life?</w:t>
            </w:r>
          </w:p>
          <w:p w14:paraId="0DDC6664" w14:textId="77777777" w:rsidR="00A173F8" w:rsidRPr="009A6041" w:rsidRDefault="00A173F8" w:rsidP="00144E28">
            <w:pPr>
              <w:pStyle w:val="ListNumber"/>
              <w:numPr>
                <w:ilvl w:val="0"/>
                <w:numId w:val="14"/>
              </w:numPr>
              <w:cnfStyle w:val="000000010000" w:firstRow="0" w:lastRow="0" w:firstColumn="0" w:lastColumn="0" w:oddVBand="0" w:evenVBand="0" w:oddHBand="0" w:evenHBand="1" w:firstRowFirstColumn="0" w:firstRowLastColumn="0" w:lastRowFirstColumn="0" w:lastRowLastColumn="0"/>
              <w:rPr>
                <w:lang w:eastAsia="zh-CN"/>
              </w:rPr>
            </w:pPr>
            <w:r w:rsidRPr="009A6041">
              <w:rPr>
                <w:lang w:eastAsia="zh-CN"/>
              </w:rPr>
              <w:t xml:space="preserve">What strategies can be </w:t>
            </w:r>
            <w:r w:rsidRPr="009A6041">
              <w:rPr>
                <w:lang w:eastAsia="zh-CN"/>
              </w:rPr>
              <w:lastRenderedPageBreak/>
              <w:t>employed in the game to optimise time management for both students and faculty?</w:t>
            </w:r>
          </w:p>
        </w:tc>
      </w:tr>
      <w:tr w:rsidR="00A173F8" w14:paraId="5D1B4E52" w14:textId="77777777" w:rsidTr="00ED19E1">
        <w:trPr>
          <w:cnfStyle w:val="000000100000" w:firstRow="0" w:lastRow="0" w:firstColumn="0" w:lastColumn="0" w:oddVBand="0" w:evenVBand="0" w:oddHBand="1"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980" w:type="dxa"/>
          </w:tcPr>
          <w:p w14:paraId="45A7E153" w14:textId="308BD63D" w:rsidR="00A173F8" w:rsidRPr="00F748F5" w:rsidRDefault="00A173F8" w:rsidP="00A173F8">
            <w:pPr>
              <w:rPr>
                <w:lang w:eastAsia="zh-CN"/>
              </w:rPr>
            </w:pPr>
            <w:r w:rsidRPr="00F748F5">
              <w:rPr>
                <w:lang w:eastAsia="zh-CN"/>
              </w:rPr>
              <w:lastRenderedPageBreak/>
              <w:t xml:space="preserve">Societal </w:t>
            </w:r>
            <w:r>
              <w:rPr>
                <w:lang w:eastAsia="zh-CN"/>
              </w:rPr>
              <w:t>c</w:t>
            </w:r>
            <w:r w:rsidRPr="00F748F5">
              <w:rPr>
                <w:lang w:eastAsia="zh-CN"/>
              </w:rPr>
              <w:t>hallenges</w:t>
            </w:r>
          </w:p>
        </w:tc>
        <w:tc>
          <w:tcPr>
            <w:tcW w:w="4126" w:type="dxa"/>
          </w:tcPr>
          <w:p w14:paraId="35AC3BDF" w14:textId="7FA6BC4C" w:rsidR="00A173F8" w:rsidRPr="009A6041" w:rsidRDefault="00A173F8" w:rsidP="00A173F8">
            <w:pPr>
              <w:cnfStyle w:val="000000100000" w:firstRow="0" w:lastRow="0" w:firstColumn="0" w:lastColumn="0" w:oddVBand="0" w:evenVBand="0" w:oddHBand="1" w:evenHBand="0" w:firstRowFirstColumn="0" w:firstRowLastColumn="0" w:lastRowFirstColumn="0" w:lastRowLastColumn="0"/>
              <w:rPr>
                <w:rStyle w:val="Strong"/>
              </w:rPr>
            </w:pPr>
            <w:r w:rsidRPr="009A6041">
              <w:rPr>
                <w:rStyle w:val="Strong"/>
              </w:rPr>
              <w:t>Diversity and inclusion</w:t>
            </w:r>
          </w:p>
          <w:p w14:paraId="547C032B" w14:textId="7E95034A" w:rsidR="00A173F8" w:rsidRPr="00F748F5" w:rsidRDefault="00A173F8" w:rsidP="00A173F8">
            <w:pPr>
              <w:cnfStyle w:val="000000100000" w:firstRow="0" w:lastRow="0" w:firstColumn="0" w:lastColumn="0" w:oddVBand="0" w:evenVBand="0" w:oddHBand="1" w:evenHBand="0" w:firstRowFirstColumn="0" w:firstRowLastColumn="0" w:lastRowFirstColumn="0" w:lastRowLastColumn="0"/>
              <w:rPr>
                <w:b/>
                <w:bCs/>
                <w:lang w:eastAsia="zh-CN"/>
              </w:rPr>
            </w:pPr>
            <w:r w:rsidRPr="00822F40">
              <w:rPr>
                <w:lang w:eastAsia="zh-CN"/>
              </w:rPr>
              <w:t>T</w:t>
            </w:r>
            <w:r w:rsidRPr="00F748F5">
              <w:rPr>
                <w:lang w:eastAsia="zh-CN"/>
              </w:rPr>
              <w:t>he game touches on societal challenges by incorporating diverse student and staff demographics. Promoting inclusivity and preventing discrimination can be part of gameplay.</w:t>
            </w:r>
          </w:p>
        </w:tc>
        <w:tc>
          <w:tcPr>
            <w:tcW w:w="3518" w:type="dxa"/>
          </w:tcPr>
          <w:p w14:paraId="3492768B" w14:textId="25A3D097" w:rsidR="00A173F8" w:rsidRPr="009A6041" w:rsidRDefault="00A173F8" w:rsidP="00144E28">
            <w:pPr>
              <w:pStyle w:val="ListNumber"/>
              <w:numPr>
                <w:ilvl w:val="0"/>
                <w:numId w:val="15"/>
              </w:numPr>
              <w:cnfStyle w:val="000000100000" w:firstRow="0" w:lastRow="0" w:firstColumn="0" w:lastColumn="0" w:oddVBand="0" w:evenVBand="0" w:oddHBand="1" w:evenHBand="0" w:firstRowFirstColumn="0" w:firstRowLastColumn="0" w:lastRowFirstColumn="0" w:lastRowLastColumn="0"/>
              <w:rPr>
                <w:lang w:eastAsia="zh-CN"/>
              </w:rPr>
            </w:pPr>
            <w:r w:rsidRPr="009A6041">
              <w:rPr>
                <w:lang w:eastAsia="zh-CN"/>
              </w:rPr>
              <w:t xml:space="preserve">How does </w:t>
            </w:r>
            <w:r w:rsidRPr="00813420">
              <w:rPr>
                <w:i/>
                <w:iCs/>
                <w:lang w:eastAsia="zh-CN"/>
              </w:rPr>
              <w:t>Two Point Campus</w:t>
            </w:r>
            <w:r w:rsidRPr="009A6041">
              <w:rPr>
                <w:lang w:eastAsia="zh-CN"/>
              </w:rPr>
              <w:t xml:space="preserve"> promote diversity and inclusion within the virtual academic community, and why is this important in a gaming context?</w:t>
            </w:r>
          </w:p>
          <w:p w14:paraId="71DA77E1" w14:textId="77777777" w:rsidR="00A173F8" w:rsidRPr="009A6041" w:rsidRDefault="00A173F8" w:rsidP="00144E28">
            <w:pPr>
              <w:pStyle w:val="ListNumber"/>
              <w:numPr>
                <w:ilvl w:val="0"/>
                <w:numId w:val="15"/>
              </w:numPr>
              <w:cnfStyle w:val="000000100000" w:firstRow="0" w:lastRow="0" w:firstColumn="0" w:lastColumn="0" w:oddVBand="0" w:evenVBand="0" w:oddHBand="1" w:evenHBand="0" w:firstRowFirstColumn="0" w:firstRowLastColumn="0" w:lastRowFirstColumn="0" w:lastRowLastColumn="0"/>
              <w:rPr>
                <w:lang w:eastAsia="zh-CN"/>
              </w:rPr>
            </w:pPr>
            <w:r w:rsidRPr="009A6041">
              <w:rPr>
                <w:lang w:eastAsia="zh-CN"/>
              </w:rPr>
              <w:t>What can game developers do to ensure that their games are representative of diverse backgrounds and experiences?</w:t>
            </w:r>
          </w:p>
          <w:p w14:paraId="6535D438" w14:textId="0CD89663" w:rsidR="00A173F8" w:rsidRPr="009A6041" w:rsidRDefault="00A173F8" w:rsidP="00144E28">
            <w:pPr>
              <w:pStyle w:val="ListNumber"/>
              <w:numPr>
                <w:ilvl w:val="0"/>
                <w:numId w:val="15"/>
              </w:numPr>
              <w:cnfStyle w:val="000000100000" w:firstRow="0" w:lastRow="0" w:firstColumn="0" w:lastColumn="0" w:oddVBand="0" w:evenVBand="0" w:oddHBand="1" w:evenHBand="0" w:firstRowFirstColumn="0" w:firstRowLastColumn="0" w:lastRowFirstColumn="0" w:lastRowLastColumn="0"/>
              <w:rPr>
                <w:lang w:eastAsia="zh-CN"/>
              </w:rPr>
            </w:pPr>
            <w:r w:rsidRPr="009A6041">
              <w:rPr>
                <w:lang w:eastAsia="zh-CN"/>
              </w:rPr>
              <w:t>How might the societal challenges presented in the game relate to real-world issues of diversity and inclusion on university campuses?</w:t>
            </w:r>
          </w:p>
        </w:tc>
      </w:tr>
      <w:tr w:rsidR="00A173F8" w14:paraId="0BA5612D" w14:textId="77777777" w:rsidTr="00ED19E1">
        <w:trPr>
          <w:cnfStyle w:val="000000010000" w:firstRow="0" w:lastRow="0" w:firstColumn="0" w:lastColumn="0" w:oddVBand="0" w:evenVBand="0" w:oddHBand="0" w:evenHBand="1" w:firstRowFirstColumn="0" w:firstRowLastColumn="0" w:lastRowFirstColumn="0" w:lastRowLastColumn="0"/>
          <w:trHeight w:val="1404"/>
        </w:trPr>
        <w:tc>
          <w:tcPr>
            <w:cnfStyle w:val="001000000000" w:firstRow="0" w:lastRow="0" w:firstColumn="1" w:lastColumn="0" w:oddVBand="0" w:evenVBand="0" w:oddHBand="0" w:evenHBand="0" w:firstRowFirstColumn="0" w:firstRowLastColumn="0" w:lastRowFirstColumn="0" w:lastRowLastColumn="0"/>
            <w:tcW w:w="1980" w:type="dxa"/>
          </w:tcPr>
          <w:p w14:paraId="7B9881CB" w14:textId="4F06D371" w:rsidR="00A173F8" w:rsidRPr="00F748F5" w:rsidRDefault="00A173F8" w:rsidP="00A173F8">
            <w:pPr>
              <w:rPr>
                <w:lang w:eastAsia="zh-CN"/>
              </w:rPr>
            </w:pPr>
            <w:r w:rsidRPr="00F748F5">
              <w:rPr>
                <w:lang w:eastAsia="zh-CN"/>
              </w:rPr>
              <w:t xml:space="preserve">Economic </w:t>
            </w:r>
            <w:r>
              <w:rPr>
                <w:lang w:eastAsia="zh-CN"/>
              </w:rPr>
              <w:t>c</w:t>
            </w:r>
            <w:r w:rsidRPr="00F748F5">
              <w:rPr>
                <w:lang w:eastAsia="zh-CN"/>
              </w:rPr>
              <w:t>hallenges</w:t>
            </w:r>
          </w:p>
        </w:tc>
        <w:tc>
          <w:tcPr>
            <w:tcW w:w="4126" w:type="dxa"/>
          </w:tcPr>
          <w:p w14:paraId="5D17E4C1" w14:textId="53EA7728" w:rsidR="00A173F8" w:rsidRDefault="00A173F8" w:rsidP="00A173F8">
            <w:pPr>
              <w:cnfStyle w:val="000000010000" w:firstRow="0" w:lastRow="0" w:firstColumn="0" w:lastColumn="0" w:oddVBand="0" w:evenVBand="0" w:oddHBand="0" w:evenHBand="1" w:firstRowFirstColumn="0" w:firstRowLastColumn="0" w:lastRowFirstColumn="0" w:lastRowLastColumn="0"/>
              <w:rPr>
                <w:b/>
                <w:bCs/>
                <w:lang w:eastAsia="zh-CN"/>
              </w:rPr>
            </w:pPr>
            <w:r w:rsidRPr="00F748F5">
              <w:rPr>
                <w:b/>
                <w:bCs/>
                <w:lang w:eastAsia="zh-CN"/>
              </w:rPr>
              <w:t xml:space="preserve">Budget </w:t>
            </w:r>
            <w:r>
              <w:rPr>
                <w:b/>
                <w:bCs/>
                <w:lang w:eastAsia="zh-CN"/>
              </w:rPr>
              <w:t>m</w:t>
            </w:r>
            <w:r w:rsidRPr="00F748F5">
              <w:rPr>
                <w:b/>
                <w:bCs/>
                <w:lang w:eastAsia="zh-CN"/>
              </w:rPr>
              <w:t>anagement</w:t>
            </w:r>
          </w:p>
          <w:p w14:paraId="24B83911" w14:textId="37CD613B" w:rsidR="00A173F8" w:rsidRPr="009A6041" w:rsidRDefault="00A173F8" w:rsidP="00A173F8">
            <w:pPr>
              <w:cnfStyle w:val="000000010000" w:firstRow="0" w:lastRow="0" w:firstColumn="0" w:lastColumn="0" w:oddVBand="0" w:evenVBand="0" w:oddHBand="0" w:evenHBand="1" w:firstRowFirstColumn="0" w:firstRowLastColumn="0" w:lastRowFirstColumn="0" w:lastRowLastColumn="0"/>
            </w:pPr>
            <w:r w:rsidRPr="009A6041">
              <w:t xml:space="preserve">Players must manage the university's budget. Balancing expenditures on faculty salaries, construction, and student services with income from tuition and research grants poses an economic </w:t>
            </w:r>
            <w:r w:rsidRPr="009A6041">
              <w:lastRenderedPageBreak/>
              <w:t>challenge.</w:t>
            </w:r>
          </w:p>
          <w:p w14:paraId="73B6E7B9" w14:textId="64EA22F4" w:rsidR="00A173F8" w:rsidRPr="009A6041" w:rsidRDefault="00A173F8" w:rsidP="00A173F8">
            <w:pPr>
              <w:cnfStyle w:val="000000010000" w:firstRow="0" w:lastRow="0" w:firstColumn="0" w:lastColumn="0" w:oddVBand="0" w:evenVBand="0" w:oddHBand="0" w:evenHBand="1" w:firstRowFirstColumn="0" w:firstRowLastColumn="0" w:lastRowFirstColumn="0" w:lastRowLastColumn="0"/>
              <w:rPr>
                <w:rStyle w:val="Strong"/>
              </w:rPr>
            </w:pPr>
            <w:r w:rsidRPr="009A6041">
              <w:rPr>
                <w:rStyle w:val="Strong"/>
              </w:rPr>
              <w:t>Tuition and accessibility</w:t>
            </w:r>
          </w:p>
          <w:p w14:paraId="4A71FF71" w14:textId="62A1C95D" w:rsidR="00A173F8" w:rsidRPr="009A6041" w:rsidRDefault="00A173F8" w:rsidP="00A173F8">
            <w:pPr>
              <w:cnfStyle w:val="000000010000" w:firstRow="0" w:lastRow="0" w:firstColumn="0" w:lastColumn="0" w:oddVBand="0" w:evenVBand="0" w:oddHBand="0" w:evenHBand="1" w:firstRowFirstColumn="0" w:firstRowLastColumn="0" w:lastRowFirstColumn="0" w:lastRowLastColumn="0"/>
            </w:pPr>
            <w:r w:rsidRPr="009A6041">
              <w:t>Setting tuition fees and scholarships can impact the accessibility of education. Striking a balance between affordability and financial sustainability is an economic challenge.</w:t>
            </w:r>
          </w:p>
        </w:tc>
        <w:tc>
          <w:tcPr>
            <w:tcW w:w="3518" w:type="dxa"/>
          </w:tcPr>
          <w:p w14:paraId="126169B8" w14:textId="77777777" w:rsidR="00A173F8" w:rsidRPr="009A6041" w:rsidRDefault="00A173F8" w:rsidP="00144E28">
            <w:pPr>
              <w:pStyle w:val="ListNumber"/>
              <w:numPr>
                <w:ilvl w:val="0"/>
                <w:numId w:val="16"/>
              </w:numPr>
              <w:cnfStyle w:val="000000010000" w:firstRow="0" w:lastRow="0" w:firstColumn="0" w:lastColumn="0" w:oddVBand="0" w:evenVBand="0" w:oddHBand="0" w:evenHBand="1" w:firstRowFirstColumn="0" w:firstRowLastColumn="0" w:lastRowFirstColumn="0" w:lastRowLastColumn="0"/>
              <w:rPr>
                <w:lang w:eastAsia="zh-CN"/>
              </w:rPr>
            </w:pPr>
            <w:r w:rsidRPr="009A6041">
              <w:rPr>
                <w:lang w:eastAsia="zh-CN"/>
              </w:rPr>
              <w:lastRenderedPageBreak/>
              <w:t>How does managing the university's budget in the game reflect the financial considerations of real-world educational institutions?</w:t>
            </w:r>
          </w:p>
          <w:p w14:paraId="3E217F40" w14:textId="77777777" w:rsidR="00A173F8" w:rsidRPr="009A6041" w:rsidRDefault="00A173F8" w:rsidP="00144E28">
            <w:pPr>
              <w:pStyle w:val="ListNumber"/>
              <w:numPr>
                <w:ilvl w:val="0"/>
                <w:numId w:val="16"/>
              </w:numPr>
              <w:cnfStyle w:val="000000010000" w:firstRow="0" w:lastRow="0" w:firstColumn="0" w:lastColumn="0" w:oddVBand="0" w:evenVBand="0" w:oddHBand="0" w:evenHBand="1" w:firstRowFirstColumn="0" w:firstRowLastColumn="0" w:lastRowFirstColumn="0" w:lastRowLastColumn="0"/>
              <w:rPr>
                <w:lang w:eastAsia="zh-CN"/>
              </w:rPr>
            </w:pPr>
            <w:r w:rsidRPr="009A6041">
              <w:rPr>
                <w:lang w:eastAsia="zh-CN"/>
              </w:rPr>
              <w:t xml:space="preserve">What ethical </w:t>
            </w:r>
            <w:r w:rsidRPr="009A6041">
              <w:rPr>
                <w:lang w:eastAsia="zh-CN"/>
              </w:rPr>
              <w:lastRenderedPageBreak/>
              <w:t>considerations come into play when setting tuition fees and scholarships, and how do they impact access to education?</w:t>
            </w:r>
          </w:p>
          <w:p w14:paraId="261B9810" w14:textId="4A01EEB9" w:rsidR="00A173F8" w:rsidRPr="009A6041" w:rsidRDefault="00A173F8" w:rsidP="00144E28">
            <w:pPr>
              <w:pStyle w:val="ListNumber"/>
              <w:numPr>
                <w:ilvl w:val="0"/>
                <w:numId w:val="16"/>
              </w:numPr>
              <w:cnfStyle w:val="000000010000" w:firstRow="0" w:lastRow="0" w:firstColumn="0" w:lastColumn="0" w:oddVBand="0" w:evenVBand="0" w:oddHBand="0" w:evenHBand="1" w:firstRowFirstColumn="0" w:firstRowLastColumn="0" w:lastRowFirstColumn="0" w:lastRowLastColumn="0"/>
              <w:rPr>
                <w:lang w:eastAsia="zh-CN"/>
              </w:rPr>
            </w:pPr>
            <w:r w:rsidRPr="009A6041">
              <w:rPr>
                <w:lang w:eastAsia="zh-CN"/>
              </w:rPr>
              <w:t xml:space="preserve">In what ways can games like </w:t>
            </w:r>
            <w:r w:rsidRPr="00813420">
              <w:rPr>
                <w:i/>
                <w:iCs/>
                <w:lang w:eastAsia="zh-CN"/>
              </w:rPr>
              <w:t>Two Point Campus</w:t>
            </w:r>
            <w:r w:rsidRPr="009A6041">
              <w:rPr>
                <w:lang w:eastAsia="zh-CN"/>
              </w:rPr>
              <w:t xml:space="preserve"> help players develop financial management skills that are applicable in real life?</w:t>
            </w:r>
          </w:p>
        </w:tc>
      </w:tr>
    </w:tbl>
    <w:p w14:paraId="628DBA23" w14:textId="50FC8861" w:rsidR="00CD1F9D" w:rsidRDefault="00CD1F9D" w:rsidP="00822F40">
      <w:pPr>
        <w:pStyle w:val="FeatureBox2"/>
      </w:pPr>
      <w:r w:rsidRPr="0CF11DAA">
        <w:rPr>
          <w:rStyle w:val="Strong"/>
        </w:rPr>
        <w:lastRenderedPageBreak/>
        <w:t xml:space="preserve">Teacher </w:t>
      </w:r>
      <w:r>
        <w:rPr>
          <w:rStyle w:val="Strong"/>
        </w:rPr>
        <w:t>n</w:t>
      </w:r>
      <w:r w:rsidRPr="0CF11DAA">
        <w:rPr>
          <w:rStyle w:val="Strong"/>
        </w:rPr>
        <w:t>ote:</w:t>
      </w:r>
      <w:r>
        <w:t xml:space="preserve"> </w:t>
      </w:r>
      <w:r w:rsidR="009A6041">
        <w:t>t</w:t>
      </w:r>
      <w:r>
        <w:t xml:space="preserve">his activity links to the game and university campus, however, </w:t>
      </w:r>
      <w:r w:rsidR="004307C9">
        <w:t xml:space="preserve">it </w:t>
      </w:r>
      <w:r>
        <w:t xml:space="preserve">could </w:t>
      </w:r>
      <w:r w:rsidR="0095454B">
        <w:t xml:space="preserve">be modified to focus on school as the educational institution by rephrasing the question slightly. </w:t>
      </w:r>
      <w:r w:rsidR="008C294A">
        <w:t>If using the game as a case study</w:t>
      </w:r>
      <w:r w:rsidR="007D5625">
        <w:t xml:space="preserve"> does not meet your school context</w:t>
      </w:r>
      <w:r w:rsidR="008D4149">
        <w:t>,</w:t>
      </w:r>
      <w:r w:rsidR="008C294A">
        <w:t xml:space="preserve"> </w:t>
      </w:r>
      <w:r w:rsidR="007D5625">
        <w:t>other real</w:t>
      </w:r>
      <w:r w:rsidR="00DE477B">
        <w:t>-</w:t>
      </w:r>
      <w:r w:rsidR="007D5625">
        <w:t>world examples could be used.</w:t>
      </w:r>
    </w:p>
    <w:p w14:paraId="722AB2CB" w14:textId="77777777" w:rsidR="00CD1F9D" w:rsidRDefault="00CD1F9D" w:rsidP="00CD1F9D">
      <w:pPr>
        <w:rPr>
          <w:lang w:eastAsia="zh-CN"/>
        </w:rPr>
      </w:pPr>
      <w:r>
        <w:br w:type="page"/>
      </w:r>
    </w:p>
    <w:p w14:paraId="43B27D15" w14:textId="7B40F992" w:rsidR="00FA64B3" w:rsidRDefault="00FA64B3" w:rsidP="009A6041">
      <w:pPr>
        <w:pStyle w:val="Heading2"/>
      </w:pPr>
      <w:bookmarkStart w:id="36" w:name="_Toc146194982"/>
      <w:r>
        <w:lastRenderedPageBreak/>
        <w:t>Understanding the main features of a system</w:t>
      </w:r>
      <w:bookmarkEnd w:id="36"/>
    </w:p>
    <w:p w14:paraId="0761241A" w14:textId="38B29476" w:rsidR="00007754" w:rsidRPr="00007754" w:rsidRDefault="00FA64B3" w:rsidP="00FA64B3">
      <w:pPr>
        <w:rPr>
          <w:lang w:eastAsia="zh-CN"/>
        </w:rPr>
      </w:pPr>
      <w:r w:rsidRPr="00007754">
        <w:rPr>
          <w:lang w:eastAsia="zh-CN"/>
        </w:rPr>
        <w:t>The concept of inputs, storage, transmission, processes, and outputs in games and simulations refers to the fundamental elements that govern how these interactive experiences function.</w:t>
      </w:r>
    </w:p>
    <w:p w14:paraId="314564D6" w14:textId="36082373" w:rsidR="00846E44" w:rsidRDefault="00FA64B3" w:rsidP="005458A4">
      <w:pPr>
        <w:pStyle w:val="ListBullet"/>
        <w:rPr>
          <w:lang w:eastAsia="zh-CN"/>
        </w:rPr>
      </w:pPr>
      <w:r w:rsidRPr="00007754">
        <w:rPr>
          <w:lang w:eastAsia="zh-CN"/>
        </w:rPr>
        <w:t>Inputs represent user actions or external data</w:t>
      </w:r>
      <w:r w:rsidR="008D4149">
        <w:rPr>
          <w:lang w:eastAsia="zh-CN"/>
        </w:rPr>
        <w:t>.</w:t>
      </w:r>
    </w:p>
    <w:p w14:paraId="29198629" w14:textId="2CB9B3C9" w:rsidR="00846E44" w:rsidRDefault="008D4149" w:rsidP="005458A4">
      <w:pPr>
        <w:pStyle w:val="ListBullet"/>
        <w:rPr>
          <w:lang w:eastAsia="zh-CN"/>
        </w:rPr>
      </w:pPr>
      <w:r>
        <w:rPr>
          <w:lang w:eastAsia="zh-CN"/>
        </w:rPr>
        <w:t>S</w:t>
      </w:r>
      <w:r w:rsidR="00A6243E" w:rsidRPr="00007754">
        <w:rPr>
          <w:lang w:eastAsia="zh-CN"/>
        </w:rPr>
        <w:t>torage</w:t>
      </w:r>
      <w:r w:rsidR="00FA64B3" w:rsidRPr="00007754">
        <w:rPr>
          <w:lang w:eastAsia="zh-CN"/>
        </w:rPr>
        <w:t xml:space="preserve"> maintains the state and history of the system</w:t>
      </w:r>
      <w:r>
        <w:rPr>
          <w:lang w:eastAsia="zh-CN"/>
        </w:rPr>
        <w:t>.</w:t>
      </w:r>
    </w:p>
    <w:p w14:paraId="5620C37B" w14:textId="004E25BC" w:rsidR="00846E44" w:rsidRDefault="008D4149" w:rsidP="005458A4">
      <w:pPr>
        <w:pStyle w:val="ListBullet"/>
        <w:rPr>
          <w:lang w:eastAsia="zh-CN"/>
        </w:rPr>
      </w:pPr>
      <w:r>
        <w:rPr>
          <w:lang w:eastAsia="zh-CN"/>
        </w:rPr>
        <w:t>T</w:t>
      </w:r>
      <w:r w:rsidR="00A6243E" w:rsidRPr="00007754">
        <w:rPr>
          <w:lang w:eastAsia="zh-CN"/>
        </w:rPr>
        <w:t>ransmission</w:t>
      </w:r>
      <w:r w:rsidR="00FA64B3" w:rsidRPr="00007754">
        <w:rPr>
          <w:lang w:eastAsia="zh-CN"/>
        </w:rPr>
        <w:t xml:space="preserve"> deals with data exchange</w:t>
      </w:r>
      <w:r>
        <w:rPr>
          <w:lang w:eastAsia="zh-CN"/>
        </w:rPr>
        <w:t>.</w:t>
      </w:r>
    </w:p>
    <w:p w14:paraId="6992EA2F" w14:textId="64866797" w:rsidR="00846E44" w:rsidRDefault="008D4149" w:rsidP="005458A4">
      <w:pPr>
        <w:pStyle w:val="ListBullet"/>
        <w:rPr>
          <w:lang w:eastAsia="zh-CN"/>
        </w:rPr>
      </w:pPr>
      <w:r>
        <w:rPr>
          <w:lang w:eastAsia="zh-CN"/>
        </w:rPr>
        <w:t>P</w:t>
      </w:r>
      <w:r w:rsidR="00A6243E" w:rsidRPr="00007754">
        <w:rPr>
          <w:lang w:eastAsia="zh-CN"/>
        </w:rPr>
        <w:t>rocesses</w:t>
      </w:r>
      <w:r w:rsidR="00FA64B3" w:rsidRPr="00007754">
        <w:rPr>
          <w:lang w:eastAsia="zh-CN"/>
        </w:rPr>
        <w:t xml:space="preserve"> include computations and interactions within the system</w:t>
      </w:r>
      <w:r>
        <w:rPr>
          <w:lang w:eastAsia="zh-CN"/>
        </w:rPr>
        <w:t>.</w:t>
      </w:r>
    </w:p>
    <w:p w14:paraId="2A9B67DA" w14:textId="35C054BF" w:rsidR="00FA64B3" w:rsidRPr="00007754" w:rsidRDefault="008D4149" w:rsidP="005458A4">
      <w:pPr>
        <w:pStyle w:val="ListBullet"/>
        <w:rPr>
          <w:lang w:eastAsia="zh-CN"/>
        </w:rPr>
      </w:pPr>
      <w:r>
        <w:rPr>
          <w:lang w:eastAsia="zh-CN"/>
        </w:rPr>
        <w:t>O</w:t>
      </w:r>
      <w:r w:rsidR="00A6243E" w:rsidRPr="00007754">
        <w:rPr>
          <w:lang w:eastAsia="zh-CN"/>
        </w:rPr>
        <w:t>utputs</w:t>
      </w:r>
      <w:r w:rsidR="00FA64B3" w:rsidRPr="00007754">
        <w:rPr>
          <w:lang w:eastAsia="zh-CN"/>
        </w:rPr>
        <w:t xml:space="preserve"> manifest as visible or audible feedback to users.</w:t>
      </w:r>
    </w:p>
    <w:p w14:paraId="5D051591" w14:textId="63DD230F" w:rsidR="00C86BF6" w:rsidRDefault="009A6041" w:rsidP="00C86BF6">
      <w:pPr>
        <w:rPr>
          <w:lang w:eastAsia="zh-CN"/>
        </w:rPr>
      </w:pPr>
      <w:r w:rsidRPr="00007754">
        <w:rPr>
          <w:noProof/>
        </w:rPr>
        <w:drawing>
          <wp:anchor distT="0" distB="180340" distL="114300" distR="114300" simplePos="0" relativeHeight="251658269" behindDoc="0" locked="0" layoutInCell="1" allowOverlap="1" wp14:anchorId="42BC566C" wp14:editId="1A426B42">
            <wp:simplePos x="0" y="0"/>
            <wp:positionH relativeFrom="margin">
              <wp:align>left</wp:align>
            </wp:positionH>
            <wp:positionV relativeFrom="paragraph">
              <wp:posOffset>112486</wp:posOffset>
            </wp:positionV>
            <wp:extent cx="633600" cy="633600"/>
            <wp:effectExtent l="0" t="0" r="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FA64B3" w:rsidRPr="00007754">
        <w:rPr>
          <w:lang w:eastAsia="zh-CN"/>
        </w:rPr>
        <w:t>Using your understanding of the game c</w:t>
      </w:r>
      <w:r w:rsidR="00FA64B3" w:rsidRPr="00A173F8">
        <w:rPr>
          <w:iCs/>
          <w:lang w:eastAsia="zh-CN"/>
        </w:rPr>
        <w:t>hess</w:t>
      </w:r>
      <w:r w:rsidR="00FA64B3" w:rsidRPr="00007754">
        <w:rPr>
          <w:lang w:eastAsia="zh-CN"/>
        </w:rPr>
        <w:t xml:space="preserve"> and </w:t>
      </w:r>
      <w:r w:rsidR="00C86BF6" w:rsidRPr="00007754">
        <w:rPr>
          <w:lang w:eastAsia="zh-CN"/>
        </w:rPr>
        <w:t xml:space="preserve">a flight simulator, </w:t>
      </w:r>
      <w:r w:rsidR="00007754" w:rsidRPr="00007754">
        <w:rPr>
          <w:lang w:eastAsia="zh-CN"/>
        </w:rPr>
        <w:t>describe</w:t>
      </w:r>
      <w:r w:rsidR="00C86BF6" w:rsidRPr="00007754">
        <w:rPr>
          <w:lang w:eastAsia="zh-CN"/>
        </w:rPr>
        <w:t xml:space="preserve"> the inputs, storage, transmission, processes, and outputs </w:t>
      </w:r>
      <w:r w:rsidR="00007754" w:rsidRPr="00007754">
        <w:rPr>
          <w:lang w:eastAsia="zh-CN"/>
        </w:rPr>
        <w:t>t</w:t>
      </w:r>
      <w:r w:rsidR="00C86BF6" w:rsidRPr="00007754">
        <w:rPr>
          <w:lang w:eastAsia="zh-CN"/>
        </w:rPr>
        <w:t>hat make up these products.</w:t>
      </w:r>
    </w:p>
    <w:p w14:paraId="3070473D" w14:textId="19DF8838" w:rsidR="002E64A4" w:rsidRPr="00007754" w:rsidRDefault="002E64A4" w:rsidP="002E64A4">
      <w:pPr>
        <w:pStyle w:val="FeatureBox2"/>
        <w:rPr>
          <w:lang w:eastAsia="zh-CN"/>
        </w:rPr>
      </w:pPr>
      <w:bookmarkStart w:id="37" w:name="_Hlk146182889"/>
      <w:r w:rsidRPr="002E64A4">
        <w:rPr>
          <w:b/>
          <w:bCs/>
          <w:lang w:eastAsia="zh-CN"/>
        </w:rPr>
        <w:t>Teacher note:</w:t>
      </w:r>
      <w:r>
        <w:rPr>
          <w:lang w:eastAsia="zh-CN"/>
        </w:rPr>
        <w:t xml:space="preserve"> </w:t>
      </w:r>
      <w:r w:rsidR="004307C9">
        <w:rPr>
          <w:lang w:eastAsia="zh-CN"/>
        </w:rPr>
        <w:t>sample answers are provided</w:t>
      </w:r>
      <w:r>
        <w:rPr>
          <w:lang w:eastAsia="zh-CN"/>
        </w:rPr>
        <w:t xml:space="preserve"> under the ‘Description’ heading </w:t>
      </w:r>
      <w:r w:rsidR="004307C9">
        <w:rPr>
          <w:lang w:eastAsia="zh-CN"/>
        </w:rPr>
        <w:t>in the table below</w:t>
      </w:r>
      <w:r>
        <w:rPr>
          <w:lang w:eastAsia="zh-CN"/>
        </w:rPr>
        <w:t>. Th</w:t>
      </w:r>
      <w:r w:rsidR="00F52F11">
        <w:rPr>
          <w:lang w:eastAsia="zh-CN"/>
        </w:rPr>
        <w:t>ese</w:t>
      </w:r>
      <w:r>
        <w:rPr>
          <w:lang w:eastAsia="zh-CN"/>
        </w:rPr>
        <w:t xml:space="preserve"> can be deleted when distributing to students as a resource.</w:t>
      </w:r>
    </w:p>
    <w:bookmarkEnd w:id="37"/>
    <w:p w14:paraId="076698B1" w14:textId="57636351" w:rsidR="00C86BF6" w:rsidRDefault="00C86BF6" w:rsidP="009A6041">
      <w:pPr>
        <w:tabs>
          <w:tab w:val="left" w:pos="1251"/>
        </w:tabs>
        <w:rPr>
          <w:b/>
          <w:bCs/>
          <w:lang w:eastAsia="zh-CN"/>
        </w:rPr>
      </w:pPr>
      <w:r w:rsidRPr="00C86BF6">
        <w:rPr>
          <w:b/>
          <w:bCs/>
          <w:lang w:eastAsia="zh-CN"/>
        </w:rPr>
        <w:t>C</w:t>
      </w:r>
      <w:r w:rsidR="00E745B3">
        <w:rPr>
          <w:b/>
          <w:bCs/>
          <w:lang w:eastAsia="zh-CN"/>
        </w:rPr>
        <w:t>hess</w:t>
      </w:r>
    </w:p>
    <w:tbl>
      <w:tblPr>
        <w:tblStyle w:val="Tableheader"/>
        <w:tblW w:w="0" w:type="auto"/>
        <w:tblLook w:val="04A0" w:firstRow="1" w:lastRow="0" w:firstColumn="1" w:lastColumn="0" w:noHBand="0" w:noVBand="1"/>
        <w:tblDescription w:val="The input, storage, transmission, process and outputs that make up the game of chess."/>
      </w:tblPr>
      <w:tblGrid>
        <w:gridCol w:w="1813"/>
        <w:gridCol w:w="7759"/>
      </w:tblGrid>
      <w:tr w:rsidR="00FA64B3" w:rsidRPr="00161CAD" w14:paraId="6367F7B1" w14:textId="77777777" w:rsidTr="00161C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01787CB" w14:textId="10C866C0" w:rsidR="00FA64B3" w:rsidRPr="00161CAD" w:rsidRDefault="00C86BF6" w:rsidP="00161CAD">
            <w:r w:rsidRPr="00161CAD">
              <w:t>Main feature</w:t>
            </w:r>
          </w:p>
        </w:tc>
        <w:tc>
          <w:tcPr>
            <w:tcW w:w="7759" w:type="dxa"/>
          </w:tcPr>
          <w:p w14:paraId="31C165B7" w14:textId="09731105" w:rsidR="00FA64B3" w:rsidRPr="00161CAD" w:rsidRDefault="00C86BF6" w:rsidP="00161CAD">
            <w:pPr>
              <w:cnfStyle w:val="100000000000" w:firstRow="1" w:lastRow="0" w:firstColumn="0" w:lastColumn="0" w:oddVBand="0" w:evenVBand="0" w:oddHBand="0" w:evenHBand="0" w:firstRowFirstColumn="0" w:firstRowLastColumn="0" w:lastRowFirstColumn="0" w:lastRowLastColumn="0"/>
            </w:pPr>
            <w:r w:rsidRPr="00161CAD">
              <w:t>Description</w:t>
            </w:r>
          </w:p>
        </w:tc>
      </w:tr>
      <w:tr w:rsidR="00FA64B3" w14:paraId="4180B137" w14:textId="77777777" w:rsidTr="00161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269635D1" w14:textId="212BA800" w:rsidR="00FA64B3" w:rsidRPr="00822F40" w:rsidRDefault="00C86BF6" w:rsidP="0075559F">
            <w:pPr>
              <w:rPr>
                <w:szCs w:val="28"/>
                <w:lang w:eastAsia="zh-CN"/>
              </w:rPr>
            </w:pPr>
            <w:r w:rsidRPr="00822F40">
              <w:rPr>
                <w:szCs w:val="28"/>
              </w:rPr>
              <w:t>Input</w:t>
            </w:r>
          </w:p>
        </w:tc>
        <w:tc>
          <w:tcPr>
            <w:tcW w:w="7759" w:type="dxa"/>
          </w:tcPr>
          <w:p w14:paraId="26ECE25E" w14:textId="0F349CFE"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rPr>
                <w:lang w:eastAsia="zh-CN"/>
              </w:rPr>
            </w:pPr>
            <w:r w:rsidRPr="00E745B3">
              <w:rPr>
                <w:lang w:eastAsia="zh-CN"/>
              </w:rPr>
              <w:t xml:space="preserve">Player moves: </w:t>
            </w:r>
            <w:r w:rsidR="00822F40">
              <w:rPr>
                <w:lang w:eastAsia="zh-CN"/>
              </w:rPr>
              <w:t>w</w:t>
            </w:r>
            <w:r w:rsidRPr="00E745B3">
              <w:rPr>
                <w:lang w:eastAsia="zh-CN"/>
              </w:rPr>
              <w:t>hen playing chess online, players input their moves by interacting with the graphical user interface, selecting a piece, and specifying its destination square.</w:t>
            </w:r>
          </w:p>
          <w:p w14:paraId="6B9B57B5" w14:textId="339C0CAE" w:rsidR="00FA64B3" w:rsidRPr="00E745B3" w:rsidRDefault="00C86BF6" w:rsidP="003B5CBD">
            <w:pPr>
              <w:cnfStyle w:val="000000100000" w:firstRow="0" w:lastRow="0" w:firstColumn="0" w:lastColumn="0" w:oddVBand="0" w:evenVBand="0" w:oddHBand="1" w:evenHBand="0" w:firstRowFirstColumn="0" w:firstRowLastColumn="0" w:lastRowFirstColumn="0" w:lastRowLastColumn="0"/>
              <w:rPr>
                <w:lang w:eastAsia="zh-CN"/>
              </w:rPr>
            </w:pPr>
            <w:r w:rsidRPr="00E745B3">
              <w:rPr>
                <w:lang w:eastAsia="zh-CN"/>
              </w:rPr>
              <w:t xml:space="preserve">User login data: </w:t>
            </w:r>
            <w:r w:rsidR="00822F40">
              <w:rPr>
                <w:lang w:eastAsia="zh-CN"/>
              </w:rPr>
              <w:t>i</w:t>
            </w:r>
            <w:r w:rsidRPr="00E745B3">
              <w:rPr>
                <w:lang w:eastAsia="zh-CN"/>
              </w:rPr>
              <w:t>nput includes the player's login credentials used to access the online chess platform.</w:t>
            </w:r>
          </w:p>
        </w:tc>
      </w:tr>
      <w:tr w:rsidR="00FA64B3" w14:paraId="0534F9EC" w14:textId="77777777" w:rsidTr="00161C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011B6B91" w14:textId="71B300FC" w:rsidR="00FA64B3" w:rsidRPr="00822F40" w:rsidRDefault="00C86BF6" w:rsidP="0075559F">
            <w:pPr>
              <w:rPr>
                <w:szCs w:val="28"/>
                <w:lang w:eastAsia="zh-CN"/>
              </w:rPr>
            </w:pPr>
            <w:r w:rsidRPr="00822F40">
              <w:rPr>
                <w:szCs w:val="28"/>
              </w:rPr>
              <w:t>Storage</w:t>
            </w:r>
          </w:p>
        </w:tc>
        <w:tc>
          <w:tcPr>
            <w:tcW w:w="7759" w:type="dxa"/>
          </w:tcPr>
          <w:p w14:paraId="2AC81EB7" w14:textId="69A078FC" w:rsidR="00C86BF6" w:rsidRPr="00E745B3" w:rsidRDefault="00C86BF6" w:rsidP="003B5CBD">
            <w:pPr>
              <w:cnfStyle w:val="000000010000" w:firstRow="0" w:lastRow="0" w:firstColumn="0" w:lastColumn="0" w:oddVBand="0" w:evenVBand="0" w:oddHBand="0" w:evenHBand="1" w:firstRowFirstColumn="0" w:firstRowLastColumn="0" w:lastRowFirstColumn="0" w:lastRowLastColumn="0"/>
              <w:rPr>
                <w:lang w:eastAsia="zh-CN"/>
              </w:rPr>
            </w:pPr>
            <w:r w:rsidRPr="00E745B3">
              <w:rPr>
                <w:lang w:eastAsia="zh-CN"/>
              </w:rPr>
              <w:t xml:space="preserve">Chessboard state: </w:t>
            </w:r>
            <w:r w:rsidR="00822F40">
              <w:rPr>
                <w:lang w:eastAsia="zh-CN"/>
              </w:rPr>
              <w:t>t</w:t>
            </w:r>
            <w:r w:rsidRPr="00E745B3">
              <w:rPr>
                <w:lang w:eastAsia="zh-CN"/>
              </w:rPr>
              <w:t>he current position of pieces on the chessboard is stored in a server database.</w:t>
            </w:r>
          </w:p>
          <w:p w14:paraId="13FA5253" w14:textId="076955B9" w:rsidR="00FA64B3" w:rsidRPr="00E745B3" w:rsidRDefault="00C86BF6" w:rsidP="003B5CBD">
            <w:pPr>
              <w:cnfStyle w:val="000000010000" w:firstRow="0" w:lastRow="0" w:firstColumn="0" w:lastColumn="0" w:oddVBand="0" w:evenVBand="0" w:oddHBand="0" w:evenHBand="1" w:firstRowFirstColumn="0" w:firstRowLastColumn="0" w:lastRowFirstColumn="0" w:lastRowLastColumn="0"/>
              <w:rPr>
                <w:lang w:eastAsia="zh-CN"/>
              </w:rPr>
            </w:pPr>
            <w:r w:rsidRPr="00E745B3">
              <w:rPr>
                <w:lang w:eastAsia="zh-CN"/>
              </w:rPr>
              <w:t xml:space="preserve">Player profiles: </w:t>
            </w:r>
            <w:r w:rsidR="00822F40">
              <w:rPr>
                <w:lang w:eastAsia="zh-CN"/>
              </w:rPr>
              <w:t>u</w:t>
            </w:r>
            <w:r w:rsidRPr="00E745B3">
              <w:rPr>
                <w:lang w:eastAsia="zh-CN"/>
              </w:rPr>
              <w:t>ser data such as usernames, ratings, and game history are stored on the platform's server</w:t>
            </w:r>
            <w:r w:rsidR="003B5CBD">
              <w:rPr>
                <w:lang w:eastAsia="zh-CN"/>
              </w:rPr>
              <w:t>.</w:t>
            </w:r>
          </w:p>
        </w:tc>
      </w:tr>
      <w:tr w:rsidR="00C86BF6" w14:paraId="7120D8D8" w14:textId="77777777" w:rsidTr="00161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0F24EC7" w14:textId="4A6EE619" w:rsidR="00C86BF6" w:rsidRPr="00822F40" w:rsidRDefault="00C86BF6" w:rsidP="0075559F">
            <w:pPr>
              <w:rPr>
                <w:szCs w:val="28"/>
              </w:rPr>
            </w:pPr>
            <w:r w:rsidRPr="00822F40">
              <w:rPr>
                <w:szCs w:val="28"/>
              </w:rPr>
              <w:lastRenderedPageBreak/>
              <w:t>Transmission</w:t>
            </w:r>
          </w:p>
        </w:tc>
        <w:tc>
          <w:tcPr>
            <w:tcW w:w="7759" w:type="dxa"/>
          </w:tcPr>
          <w:p w14:paraId="2AC1DB67" w14:textId="3E83F962"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pPr>
            <w:r w:rsidRPr="00E745B3">
              <w:t>Moves and data are transmitted between the player's device and the online chess server in real-time to maintain synchroni</w:t>
            </w:r>
            <w:r w:rsidR="001821AB">
              <w:t>s</w:t>
            </w:r>
            <w:r w:rsidRPr="00E745B3">
              <w:t>ation between both players' boards.</w:t>
            </w:r>
          </w:p>
          <w:p w14:paraId="7AC4F611" w14:textId="6A0AD602"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pPr>
            <w:r w:rsidRPr="00E745B3">
              <w:t>Player challenges and invitations are transmitted to other players to initiate games.</w:t>
            </w:r>
          </w:p>
        </w:tc>
      </w:tr>
      <w:tr w:rsidR="00C86BF6" w14:paraId="4C320308" w14:textId="77777777" w:rsidTr="00161CA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6C80A1A3" w14:textId="589E9BAB" w:rsidR="00C86BF6" w:rsidRPr="00822F40" w:rsidRDefault="00C86BF6" w:rsidP="0075559F">
            <w:pPr>
              <w:rPr>
                <w:szCs w:val="28"/>
              </w:rPr>
            </w:pPr>
            <w:r w:rsidRPr="00822F40">
              <w:rPr>
                <w:szCs w:val="28"/>
              </w:rPr>
              <w:t>Processes</w:t>
            </w:r>
          </w:p>
        </w:tc>
        <w:tc>
          <w:tcPr>
            <w:tcW w:w="7759" w:type="dxa"/>
          </w:tcPr>
          <w:p w14:paraId="5D7BAE3F" w14:textId="7F4DF48A" w:rsidR="00C86BF6" w:rsidRPr="00E745B3" w:rsidRDefault="00C86BF6" w:rsidP="003B5CBD">
            <w:pPr>
              <w:cnfStyle w:val="000000010000" w:firstRow="0" w:lastRow="0" w:firstColumn="0" w:lastColumn="0" w:oddVBand="0" w:evenVBand="0" w:oddHBand="0" w:evenHBand="1" w:firstRowFirstColumn="0" w:firstRowLastColumn="0" w:lastRowFirstColumn="0" w:lastRowLastColumn="0"/>
            </w:pPr>
            <w:r w:rsidRPr="00E745B3">
              <w:t xml:space="preserve">Legal move validation: </w:t>
            </w:r>
            <w:r w:rsidR="00822F40">
              <w:t>t</w:t>
            </w:r>
            <w:r w:rsidRPr="00E745B3">
              <w:t>he online chess platform processes each move to ensure it adheres to the rules of chess and updates the board accordingly.</w:t>
            </w:r>
          </w:p>
          <w:p w14:paraId="6CD899D3" w14:textId="05CA04D1" w:rsidR="00C86BF6" w:rsidRPr="00E745B3" w:rsidRDefault="00C86BF6" w:rsidP="003B5CBD">
            <w:pPr>
              <w:cnfStyle w:val="000000010000" w:firstRow="0" w:lastRow="0" w:firstColumn="0" w:lastColumn="0" w:oddVBand="0" w:evenVBand="0" w:oddHBand="0" w:evenHBand="1" w:firstRowFirstColumn="0" w:firstRowLastColumn="0" w:lastRowFirstColumn="0" w:lastRowLastColumn="0"/>
            </w:pPr>
            <w:r w:rsidRPr="00E745B3">
              <w:t xml:space="preserve">Matchmaking: </w:t>
            </w:r>
            <w:r w:rsidR="00822F40">
              <w:t>t</w:t>
            </w:r>
            <w:r w:rsidRPr="00E745B3">
              <w:t>he platform may employ algorithms to match players of similar skill levels for fair gameplay.</w:t>
            </w:r>
          </w:p>
          <w:p w14:paraId="1DC5E6C0" w14:textId="2CCE5418" w:rsidR="00C86BF6" w:rsidRPr="00E745B3" w:rsidRDefault="00C86BF6" w:rsidP="003B5CBD">
            <w:pPr>
              <w:cnfStyle w:val="000000010000" w:firstRow="0" w:lastRow="0" w:firstColumn="0" w:lastColumn="0" w:oddVBand="0" w:evenVBand="0" w:oddHBand="0" w:evenHBand="1" w:firstRowFirstColumn="0" w:firstRowLastColumn="0" w:lastRowFirstColumn="0" w:lastRowLastColumn="0"/>
            </w:pPr>
            <w:r w:rsidRPr="00E745B3">
              <w:t xml:space="preserve">Chat and notifications: </w:t>
            </w:r>
            <w:r w:rsidR="00822F40">
              <w:t>r</w:t>
            </w:r>
            <w:r w:rsidRPr="00E745B3">
              <w:t>eal-time messaging processes allow players to communicate and receive game-related notifications.</w:t>
            </w:r>
          </w:p>
        </w:tc>
      </w:tr>
      <w:tr w:rsidR="00C86BF6" w14:paraId="036E58DA" w14:textId="77777777" w:rsidTr="00161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7F7F2AAB" w14:textId="6E60333D" w:rsidR="00C86BF6" w:rsidRDefault="00C86BF6" w:rsidP="0075559F">
            <w:r w:rsidRPr="00822F40">
              <w:rPr>
                <w:szCs w:val="28"/>
              </w:rPr>
              <w:t>Output</w:t>
            </w:r>
          </w:p>
        </w:tc>
        <w:tc>
          <w:tcPr>
            <w:tcW w:w="7759" w:type="dxa"/>
          </w:tcPr>
          <w:p w14:paraId="64D469CA" w14:textId="0E876393"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pPr>
            <w:r w:rsidRPr="00E745B3">
              <w:t xml:space="preserve">Updated game state: </w:t>
            </w:r>
            <w:r w:rsidR="00822F40">
              <w:t>t</w:t>
            </w:r>
            <w:r w:rsidRPr="00E745B3">
              <w:t>he online chess platform visually displays the current position of pieces on the virtual chessboard for both players.</w:t>
            </w:r>
          </w:p>
          <w:p w14:paraId="43EB4C77" w14:textId="57647211"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pPr>
            <w:r w:rsidRPr="00E745B3">
              <w:t xml:space="preserve">Notifications: </w:t>
            </w:r>
            <w:r w:rsidR="00822F40">
              <w:t>m</w:t>
            </w:r>
            <w:r w:rsidRPr="00E745B3">
              <w:t>essages or notifications are displayed for events like check, checkmate, or game completion.</w:t>
            </w:r>
          </w:p>
          <w:p w14:paraId="4C94CC4C" w14:textId="10631201"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pPr>
            <w:r w:rsidRPr="00E745B3">
              <w:t xml:space="preserve">Post-game analysis: </w:t>
            </w:r>
            <w:r w:rsidR="00822F40">
              <w:t>a</w:t>
            </w:r>
            <w:r w:rsidRPr="00E745B3">
              <w:t>fter a game, players can access the outcome, a record of moves made, and performance statistics.</w:t>
            </w:r>
          </w:p>
        </w:tc>
      </w:tr>
    </w:tbl>
    <w:p w14:paraId="419C54E9" w14:textId="3543BB02" w:rsidR="00C86BF6" w:rsidRDefault="00C86BF6" w:rsidP="00C86BF6">
      <w:pPr>
        <w:rPr>
          <w:b/>
          <w:bCs/>
          <w:lang w:eastAsia="zh-CN"/>
        </w:rPr>
      </w:pPr>
      <w:r>
        <w:rPr>
          <w:b/>
          <w:bCs/>
          <w:lang w:eastAsia="zh-CN"/>
        </w:rPr>
        <w:t>F</w:t>
      </w:r>
      <w:r w:rsidR="00E745B3">
        <w:rPr>
          <w:b/>
          <w:bCs/>
          <w:lang w:eastAsia="zh-CN"/>
        </w:rPr>
        <w:t>light Simulator</w:t>
      </w:r>
    </w:p>
    <w:tbl>
      <w:tblPr>
        <w:tblStyle w:val="Tableheader"/>
        <w:tblW w:w="0" w:type="auto"/>
        <w:tblLook w:val="04A0" w:firstRow="1" w:lastRow="0" w:firstColumn="1" w:lastColumn="0" w:noHBand="0" w:noVBand="1"/>
        <w:tblDescription w:val="The input, storage, transmission, process and outputs that make up a flight simulator."/>
      </w:tblPr>
      <w:tblGrid>
        <w:gridCol w:w="2097"/>
        <w:gridCol w:w="7475"/>
      </w:tblGrid>
      <w:tr w:rsidR="00C86BF6" w:rsidRPr="003B5CBD" w14:paraId="51A4A774" w14:textId="77777777" w:rsidTr="003B5C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25724D22" w14:textId="77777777" w:rsidR="00C86BF6" w:rsidRPr="003B5CBD" w:rsidRDefault="00C86BF6" w:rsidP="003B5CBD">
            <w:r w:rsidRPr="003B5CBD">
              <w:t>Main feature</w:t>
            </w:r>
          </w:p>
        </w:tc>
        <w:tc>
          <w:tcPr>
            <w:tcW w:w="7475" w:type="dxa"/>
          </w:tcPr>
          <w:p w14:paraId="2D05C6B4" w14:textId="77777777" w:rsidR="00C86BF6" w:rsidRPr="003B5CBD" w:rsidRDefault="00C86BF6" w:rsidP="003B5CBD">
            <w:pPr>
              <w:cnfStyle w:val="100000000000" w:firstRow="1" w:lastRow="0" w:firstColumn="0" w:lastColumn="0" w:oddVBand="0" w:evenVBand="0" w:oddHBand="0" w:evenHBand="0" w:firstRowFirstColumn="0" w:firstRowLastColumn="0" w:lastRowFirstColumn="0" w:lastRowLastColumn="0"/>
            </w:pPr>
            <w:r w:rsidRPr="003B5CBD">
              <w:t>Description</w:t>
            </w:r>
          </w:p>
        </w:tc>
      </w:tr>
      <w:tr w:rsidR="00C86BF6" w14:paraId="3E705400" w14:textId="77777777" w:rsidTr="003B5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34B8F298" w14:textId="77777777" w:rsidR="00C86BF6" w:rsidRPr="00E745B3" w:rsidRDefault="00C86BF6" w:rsidP="0075559F">
            <w:pPr>
              <w:rPr>
                <w:lang w:eastAsia="zh-CN"/>
              </w:rPr>
            </w:pPr>
            <w:r w:rsidRPr="00E745B3">
              <w:t>Input</w:t>
            </w:r>
          </w:p>
        </w:tc>
        <w:tc>
          <w:tcPr>
            <w:tcW w:w="7475" w:type="dxa"/>
          </w:tcPr>
          <w:p w14:paraId="52A48E9E" w14:textId="46240C28"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rPr>
                <w:lang w:eastAsia="zh-CN"/>
              </w:rPr>
            </w:pPr>
            <w:r w:rsidRPr="00E745B3">
              <w:rPr>
                <w:lang w:eastAsia="zh-CN"/>
              </w:rPr>
              <w:t xml:space="preserve">Pilot controls: </w:t>
            </w:r>
            <w:r w:rsidR="00822F40">
              <w:rPr>
                <w:lang w:eastAsia="zh-CN"/>
              </w:rPr>
              <w:t>t</w:t>
            </w:r>
            <w:r w:rsidRPr="00E745B3">
              <w:rPr>
                <w:lang w:eastAsia="zh-CN"/>
              </w:rPr>
              <w:t>he inputs come from the pilot, who operates the control surfaces, throttle, and other cockpit elements.</w:t>
            </w:r>
          </w:p>
          <w:p w14:paraId="363F88D0" w14:textId="0E002FAC"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rPr>
                <w:lang w:eastAsia="zh-CN"/>
              </w:rPr>
            </w:pPr>
            <w:r w:rsidRPr="00E745B3">
              <w:rPr>
                <w:lang w:eastAsia="zh-CN"/>
              </w:rPr>
              <w:t>Environmental data: Inputs include weather conditions, terrain data, and air traffic information.</w:t>
            </w:r>
          </w:p>
        </w:tc>
      </w:tr>
      <w:tr w:rsidR="00C86BF6" w14:paraId="05AEA207" w14:textId="77777777" w:rsidTr="003B5C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765365EE" w14:textId="77777777" w:rsidR="00C86BF6" w:rsidRPr="00E745B3" w:rsidRDefault="00C86BF6" w:rsidP="0075559F">
            <w:pPr>
              <w:rPr>
                <w:lang w:eastAsia="zh-CN"/>
              </w:rPr>
            </w:pPr>
            <w:r w:rsidRPr="00E745B3">
              <w:t>Storage</w:t>
            </w:r>
          </w:p>
        </w:tc>
        <w:tc>
          <w:tcPr>
            <w:tcW w:w="7475" w:type="dxa"/>
          </w:tcPr>
          <w:p w14:paraId="0DFA0826" w14:textId="62B694F4" w:rsidR="00C86BF6" w:rsidRPr="00E745B3" w:rsidRDefault="00C86BF6" w:rsidP="003B5CBD">
            <w:pPr>
              <w:cnfStyle w:val="000000010000" w:firstRow="0" w:lastRow="0" w:firstColumn="0" w:lastColumn="0" w:oddVBand="0" w:evenVBand="0" w:oddHBand="0" w:evenHBand="1" w:firstRowFirstColumn="0" w:firstRowLastColumn="0" w:lastRowFirstColumn="0" w:lastRowLastColumn="0"/>
              <w:rPr>
                <w:lang w:eastAsia="zh-CN"/>
              </w:rPr>
            </w:pPr>
            <w:r w:rsidRPr="00E745B3">
              <w:rPr>
                <w:lang w:eastAsia="zh-CN"/>
              </w:rPr>
              <w:t xml:space="preserve">Aircraft state: </w:t>
            </w:r>
            <w:r w:rsidR="00822F40">
              <w:rPr>
                <w:lang w:eastAsia="zh-CN"/>
              </w:rPr>
              <w:t>t</w:t>
            </w:r>
            <w:r w:rsidRPr="00E745B3">
              <w:rPr>
                <w:lang w:eastAsia="zh-CN"/>
              </w:rPr>
              <w:t>he simulator stores the state of the virtual aircraft, including its position, speed, altitude, and system statuses.</w:t>
            </w:r>
          </w:p>
          <w:p w14:paraId="787A44CF" w14:textId="3DD245CF" w:rsidR="00C86BF6" w:rsidRPr="00E745B3" w:rsidRDefault="00C86BF6" w:rsidP="003B5CBD">
            <w:pPr>
              <w:cnfStyle w:val="000000010000" w:firstRow="0" w:lastRow="0" w:firstColumn="0" w:lastColumn="0" w:oddVBand="0" w:evenVBand="0" w:oddHBand="0" w:evenHBand="1" w:firstRowFirstColumn="0" w:firstRowLastColumn="0" w:lastRowFirstColumn="0" w:lastRowLastColumn="0"/>
              <w:rPr>
                <w:lang w:eastAsia="zh-CN"/>
              </w:rPr>
            </w:pPr>
            <w:r w:rsidRPr="00E745B3">
              <w:rPr>
                <w:lang w:eastAsia="zh-CN"/>
              </w:rPr>
              <w:lastRenderedPageBreak/>
              <w:t xml:space="preserve">Flight history: </w:t>
            </w:r>
            <w:r w:rsidR="00822F40">
              <w:rPr>
                <w:lang w:eastAsia="zh-CN"/>
              </w:rPr>
              <w:t>d</w:t>
            </w:r>
            <w:r w:rsidRPr="00E745B3">
              <w:rPr>
                <w:lang w:eastAsia="zh-CN"/>
              </w:rPr>
              <w:t>ata on the pilot's actions and the flight's progression may be stored for later review.</w:t>
            </w:r>
          </w:p>
        </w:tc>
      </w:tr>
      <w:tr w:rsidR="00C86BF6" w14:paraId="0098FD3E" w14:textId="77777777" w:rsidTr="003B5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78A9E84" w14:textId="77777777" w:rsidR="00C86BF6" w:rsidRPr="00E745B3" w:rsidRDefault="00C86BF6" w:rsidP="0075559F">
            <w:r w:rsidRPr="00E745B3">
              <w:lastRenderedPageBreak/>
              <w:t>Transmission</w:t>
            </w:r>
          </w:p>
        </w:tc>
        <w:tc>
          <w:tcPr>
            <w:tcW w:w="7475" w:type="dxa"/>
          </w:tcPr>
          <w:p w14:paraId="3BEFFBBB" w14:textId="56257E92"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pPr>
            <w:r w:rsidRPr="00E745B3">
              <w:t>Data may be transmitted to a central server for performance analysis or multiplayer interactions.</w:t>
            </w:r>
          </w:p>
        </w:tc>
      </w:tr>
      <w:tr w:rsidR="00C86BF6" w14:paraId="5E25F185" w14:textId="77777777" w:rsidTr="003B5C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0837F1DE" w14:textId="77777777" w:rsidR="00C86BF6" w:rsidRPr="00E745B3" w:rsidRDefault="00C86BF6" w:rsidP="0075559F">
            <w:r w:rsidRPr="00E745B3">
              <w:t>Processes</w:t>
            </w:r>
          </w:p>
        </w:tc>
        <w:tc>
          <w:tcPr>
            <w:tcW w:w="7475" w:type="dxa"/>
          </w:tcPr>
          <w:p w14:paraId="214661B7" w14:textId="406372D2" w:rsidR="00C86BF6" w:rsidRPr="00E745B3" w:rsidRDefault="00C86BF6" w:rsidP="003B5CBD">
            <w:pPr>
              <w:cnfStyle w:val="000000010000" w:firstRow="0" w:lastRow="0" w:firstColumn="0" w:lastColumn="0" w:oddVBand="0" w:evenVBand="0" w:oddHBand="0" w:evenHBand="1" w:firstRowFirstColumn="0" w:firstRowLastColumn="0" w:lastRowFirstColumn="0" w:lastRowLastColumn="0"/>
            </w:pPr>
            <w:r w:rsidRPr="00E745B3">
              <w:t xml:space="preserve">Physics simulation: </w:t>
            </w:r>
            <w:r w:rsidR="00822F40">
              <w:t>t</w:t>
            </w:r>
            <w:r w:rsidRPr="00E745B3">
              <w:t>he simulator processes the laws of physics to calculate how the aircraft responds to control inputs and environmental conditions.</w:t>
            </w:r>
          </w:p>
          <w:p w14:paraId="241F726D" w14:textId="1556D282" w:rsidR="00C86BF6" w:rsidRPr="00E745B3" w:rsidRDefault="00C86BF6" w:rsidP="003B5CBD">
            <w:pPr>
              <w:cnfStyle w:val="000000010000" w:firstRow="0" w:lastRow="0" w:firstColumn="0" w:lastColumn="0" w:oddVBand="0" w:evenVBand="0" w:oddHBand="0" w:evenHBand="1" w:firstRowFirstColumn="0" w:firstRowLastColumn="0" w:lastRowFirstColumn="0" w:lastRowLastColumn="0"/>
            </w:pPr>
            <w:r w:rsidRPr="00E745B3">
              <w:t xml:space="preserve">Visual rendering: </w:t>
            </w:r>
            <w:r w:rsidR="00822F40">
              <w:t>g</w:t>
            </w:r>
            <w:r w:rsidRPr="00E745B3">
              <w:t>raphics processes render the virtual world, including the aircraft, terrain, weather effects, and more.</w:t>
            </w:r>
          </w:p>
          <w:p w14:paraId="654689EB" w14:textId="5CAE9B9D" w:rsidR="00C86BF6" w:rsidRPr="00E745B3" w:rsidRDefault="00C86BF6" w:rsidP="003B5CBD">
            <w:pPr>
              <w:cnfStyle w:val="000000010000" w:firstRow="0" w:lastRow="0" w:firstColumn="0" w:lastColumn="0" w:oddVBand="0" w:evenVBand="0" w:oddHBand="0" w:evenHBand="1" w:firstRowFirstColumn="0" w:firstRowLastColumn="0" w:lastRowFirstColumn="0" w:lastRowLastColumn="0"/>
            </w:pPr>
            <w:r w:rsidRPr="00E745B3">
              <w:t xml:space="preserve">System </w:t>
            </w:r>
            <w:r w:rsidR="00E745B3" w:rsidRPr="00E745B3">
              <w:t>modelling</w:t>
            </w:r>
            <w:r w:rsidRPr="00E745B3">
              <w:t xml:space="preserve">: </w:t>
            </w:r>
            <w:r w:rsidR="00822F40">
              <w:t>t</w:t>
            </w:r>
            <w:r w:rsidRPr="00E745B3">
              <w:t xml:space="preserve">he simulator models the </w:t>
            </w:r>
            <w:r w:rsidR="00E745B3" w:rsidRPr="00E745B3">
              <w:t>behaviour</w:t>
            </w:r>
            <w:r w:rsidRPr="00E745B3">
              <w:t xml:space="preserve"> of various aircraft systems, such as engines, avionics, and hydraulics.</w:t>
            </w:r>
          </w:p>
        </w:tc>
      </w:tr>
      <w:tr w:rsidR="00C86BF6" w14:paraId="0DCB97B2" w14:textId="77777777" w:rsidTr="003B5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70AF681C" w14:textId="77777777" w:rsidR="00C86BF6" w:rsidRPr="00E745B3" w:rsidRDefault="00C86BF6" w:rsidP="0075559F">
            <w:r w:rsidRPr="00E745B3">
              <w:t>Output</w:t>
            </w:r>
          </w:p>
        </w:tc>
        <w:tc>
          <w:tcPr>
            <w:tcW w:w="7475" w:type="dxa"/>
          </w:tcPr>
          <w:p w14:paraId="63B6CB94" w14:textId="46E6CBC9"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pPr>
            <w:r w:rsidRPr="00E745B3">
              <w:t xml:space="preserve">Visual feedback: </w:t>
            </w:r>
            <w:r w:rsidR="00822F40">
              <w:t>t</w:t>
            </w:r>
            <w:r w:rsidRPr="00E745B3">
              <w:t>he simulator provides a realistic visual representation of the flight, including the view from the cockpit.</w:t>
            </w:r>
          </w:p>
          <w:p w14:paraId="76ACCB66" w14:textId="30CCEECE"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pPr>
            <w:r w:rsidRPr="00E745B3">
              <w:t xml:space="preserve">Flight data: </w:t>
            </w:r>
            <w:r w:rsidR="00822F40">
              <w:t>i</w:t>
            </w:r>
            <w:r w:rsidRPr="00E745B3">
              <w:t>nformation such as airspeed, altitude, heading, and attitude is displayed to the pilot.</w:t>
            </w:r>
          </w:p>
          <w:p w14:paraId="1439F07D" w14:textId="25CD3655" w:rsidR="00C86BF6" w:rsidRPr="00E745B3" w:rsidRDefault="00C86BF6" w:rsidP="003B5CBD">
            <w:pPr>
              <w:cnfStyle w:val="000000100000" w:firstRow="0" w:lastRow="0" w:firstColumn="0" w:lastColumn="0" w:oddVBand="0" w:evenVBand="0" w:oddHBand="1" w:evenHBand="0" w:firstRowFirstColumn="0" w:firstRowLastColumn="0" w:lastRowFirstColumn="0" w:lastRowLastColumn="0"/>
            </w:pPr>
            <w:r w:rsidRPr="00E745B3">
              <w:t xml:space="preserve">Training feedback: </w:t>
            </w:r>
            <w:r w:rsidR="00822F40">
              <w:t>i</w:t>
            </w:r>
            <w:r w:rsidRPr="00E745B3">
              <w:t>n training scenarios, feedback is provided to the pilot regarding their performance, errors, and areas for improvement.</w:t>
            </w:r>
          </w:p>
        </w:tc>
      </w:tr>
    </w:tbl>
    <w:p w14:paraId="41247254" w14:textId="00870D04" w:rsidR="00FA64B3" w:rsidRDefault="00FA64B3">
      <w:r>
        <w:br w:type="page"/>
      </w:r>
    </w:p>
    <w:p w14:paraId="35412AFF" w14:textId="0967BB35" w:rsidR="00DD137A" w:rsidRDefault="004060FF" w:rsidP="003B5CBD">
      <w:pPr>
        <w:pStyle w:val="Heading2"/>
      </w:pPr>
      <w:bookmarkStart w:id="38" w:name="_Toc146194983"/>
      <w:r>
        <w:rPr>
          <w:noProof/>
        </w:rPr>
        <w:lastRenderedPageBreak/>
        <w:drawing>
          <wp:anchor distT="0" distB="180340" distL="114300" distR="114300" simplePos="0" relativeHeight="251658241" behindDoc="0" locked="0" layoutInCell="1" allowOverlap="1" wp14:anchorId="2B00ACDB" wp14:editId="3C75C32D">
            <wp:simplePos x="0" y="0"/>
            <wp:positionH relativeFrom="margin">
              <wp:align>left</wp:align>
            </wp:positionH>
            <wp:positionV relativeFrom="paragraph">
              <wp:posOffset>500743</wp:posOffset>
            </wp:positionV>
            <wp:extent cx="633600" cy="633600"/>
            <wp:effectExtent l="0" t="0" r="0" b="0"/>
            <wp:wrapSquare wrapText="bothSides"/>
            <wp:docPr id="1230905194" name="Picture 12309051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DD137A">
        <w:t>Object oriented programming</w:t>
      </w:r>
      <w:bookmarkEnd w:id="38"/>
    </w:p>
    <w:p w14:paraId="3013DA37" w14:textId="25069AA7" w:rsidR="00225C02" w:rsidRDefault="00A848E0" w:rsidP="00225C02">
      <w:pPr>
        <w:rPr>
          <w:lang w:eastAsia="zh-CN"/>
        </w:rPr>
      </w:pPr>
      <w:r>
        <w:rPr>
          <w:lang w:eastAsia="zh-CN"/>
        </w:rPr>
        <w:t>E</w:t>
      </w:r>
      <w:r w:rsidR="004B78DC">
        <w:rPr>
          <w:lang w:eastAsia="zh-CN"/>
        </w:rPr>
        <w:t>xplain</w:t>
      </w:r>
      <w:r w:rsidR="00225C02">
        <w:rPr>
          <w:lang w:eastAsia="zh-CN"/>
        </w:rPr>
        <w:t xml:space="preserve"> </w:t>
      </w:r>
      <w:r w:rsidR="00BD7369">
        <w:rPr>
          <w:lang w:eastAsia="zh-CN"/>
        </w:rPr>
        <w:t>object-oriented programming</w:t>
      </w:r>
      <w:r w:rsidR="007221A0">
        <w:rPr>
          <w:lang w:eastAsia="zh-CN"/>
        </w:rPr>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7221A0" w14:paraId="01B31AC3" w14:textId="77777777" w:rsidTr="0072423D">
        <w:trPr>
          <w:trHeight w:val="1929"/>
        </w:trPr>
        <w:tc>
          <w:tcPr>
            <w:tcW w:w="9622" w:type="dxa"/>
          </w:tcPr>
          <w:p w14:paraId="11084C7D" w14:textId="77777777" w:rsidR="00A848E0" w:rsidRPr="003B5CBD" w:rsidRDefault="00A848E0" w:rsidP="003B5CBD">
            <w:pPr>
              <w:rPr>
                <w:rStyle w:val="Strong"/>
              </w:rPr>
            </w:pPr>
            <w:r w:rsidRPr="003B5CBD">
              <w:rPr>
                <w:rStyle w:val="Strong"/>
              </w:rPr>
              <w:t>Sample answer:</w:t>
            </w:r>
          </w:p>
          <w:p w14:paraId="03DE496A" w14:textId="7E8C3529" w:rsidR="007221A0" w:rsidRPr="0051626B" w:rsidRDefault="007221A0" w:rsidP="0051626B">
            <w:pPr>
              <w:spacing w:before="240"/>
              <w:rPr>
                <w:rFonts w:eastAsia="Calibri"/>
                <w:szCs w:val="20"/>
                <w:lang w:eastAsia="en-AU"/>
              </w:rPr>
            </w:pPr>
            <w:r w:rsidRPr="00A848E0">
              <w:rPr>
                <w:rFonts w:eastAsia="Calibri"/>
                <w:szCs w:val="20"/>
                <w:lang w:eastAsia="en-AU"/>
              </w:rPr>
              <w:t>Object-Oriented Programming (OOP) is a way of organi</w:t>
            </w:r>
            <w:r w:rsidR="00A6453B" w:rsidRPr="00A848E0">
              <w:rPr>
                <w:rFonts w:eastAsia="Calibri"/>
                <w:szCs w:val="20"/>
                <w:lang w:eastAsia="en-AU"/>
              </w:rPr>
              <w:t>s</w:t>
            </w:r>
            <w:r w:rsidRPr="00A848E0">
              <w:rPr>
                <w:rFonts w:eastAsia="Calibri"/>
                <w:szCs w:val="20"/>
                <w:lang w:eastAsia="en-AU"/>
              </w:rPr>
              <w:t>ing and structuring code. It is based on the idea of objects, which are individual units of data and behaviour. Each object is an instance of a class, which is like a blueprint or template for creating objects</w:t>
            </w:r>
          </w:p>
        </w:tc>
      </w:tr>
    </w:tbl>
    <w:p w14:paraId="7F2B18BF" w14:textId="732C4AD0" w:rsidR="004B78DC" w:rsidRDefault="004060FF" w:rsidP="00225C02">
      <w:pPr>
        <w:rPr>
          <w:lang w:eastAsia="zh-CN"/>
        </w:rPr>
      </w:pPr>
      <w:r>
        <w:rPr>
          <w:noProof/>
        </w:rPr>
        <w:drawing>
          <wp:anchor distT="0" distB="180340" distL="114300" distR="114300" simplePos="0" relativeHeight="251658249" behindDoc="0" locked="0" layoutInCell="1" allowOverlap="1" wp14:anchorId="00362AF4" wp14:editId="5AD29A0F">
            <wp:simplePos x="0" y="0"/>
            <wp:positionH relativeFrom="margin">
              <wp:posOffset>0</wp:posOffset>
            </wp:positionH>
            <wp:positionV relativeFrom="paragraph">
              <wp:posOffset>68773</wp:posOffset>
            </wp:positionV>
            <wp:extent cx="633600" cy="633600"/>
            <wp:effectExtent l="0" t="0" r="0" b="0"/>
            <wp:wrapSquare wrapText="bothSides"/>
            <wp:docPr id="1516868172" name="Picture 15168681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FD3E78">
        <w:rPr>
          <w:lang w:eastAsia="zh-CN"/>
        </w:rPr>
        <w:t>List some examples of an</w:t>
      </w:r>
      <w:r w:rsidR="00FD3E78" w:rsidRPr="00FD3E78">
        <w:rPr>
          <w:lang w:eastAsia="zh-CN"/>
        </w:rPr>
        <w:t xml:space="preserve"> </w:t>
      </w:r>
      <w:r w:rsidR="00FD3E78" w:rsidRPr="00FF43A9">
        <w:rPr>
          <w:lang w:eastAsia="zh-CN"/>
        </w:rPr>
        <w:t>object-oriented programming language</w:t>
      </w:r>
      <w:r w:rsidR="00FD3E78">
        <w:rPr>
          <w:lang w:eastAsia="zh-CN"/>
        </w:rPr>
        <w:t xml:space="preserve"> in the space below.</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7221A0" w14:paraId="516027FF" w14:textId="77777777" w:rsidTr="00A848E0">
        <w:trPr>
          <w:trHeight w:val="1986"/>
        </w:trPr>
        <w:tc>
          <w:tcPr>
            <w:tcW w:w="9622" w:type="dxa"/>
          </w:tcPr>
          <w:p w14:paraId="666E7F00" w14:textId="2A948F2E" w:rsidR="005122E6" w:rsidRPr="00A848E0" w:rsidRDefault="00A848E0" w:rsidP="007221A0">
            <w:pPr>
              <w:rPr>
                <w:b/>
                <w:bCs/>
              </w:rPr>
            </w:pPr>
            <w:r w:rsidRPr="00BE3779">
              <w:rPr>
                <w:b/>
                <w:bCs/>
              </w:rPr>
              <w:t>Sample answer</w:t>
            </w:r>
            <w:r>
              <w:rPr>
                <w:b/>
                <w:bCs/>
              </w:rPr>
              <w:t xml:space="preserve">s </w:t>
            </w:r>
            <w:r w:rsidR="0089445D" w:rsidRPr="00A848E0">
              <w:rPr>
                <w:b/>
                <w:bCs/>
              </w:rPr>
              <w:t>include</w:t>
            </w:r>
            <w:r w:rsidR="005122E6" w:rsidRPr="00A848E0">
              <w:rPr>
                <w:b/>
                <w:bCs/>
              </w:rPr>
              <w:t>:</w:t>
            </w:r>
          </w:p>
          <w:p w14:paraId="6F9971A9" w14:textId="77777777" w:rsidR="005122E6" w:rsidRPr="00A848E0" w:rsidRDefault="0089445D" w:rsidP="00A848E0">
            <w:pPr>
              <w:pStyle w:val="ListBullet"/>
              <w:rPr>
                <w:lang w:eastAsia="en-AU"/>
              </w:rPr>
            </w:pPr>
            <w:r w:rsidRPr="00A848E0">
              <w:rPr>
                <w:lang w:eastAsia="en-AU"/>
              </w:rPr>
              <w:t>C++</w:t>
            </w:r>
          </w:p>
          <w:p w14:paraId="5EF39C19" w14:textId="77777777" w:rsidR="005122E6" w:rsidRPr="00A848E0" w:rsidRDefault="0089445D" w:rsidP="00A848E0">
            <w:pPr>
              <w:pStyle w:val="ListBullet"/>
              <w:rPr>
                <w:lang w:eastAsia="en-AU"/>
              </w:rPr>
            </w:pPr>
            <w:r w:rsidRPr="00A848E0">
              <w:rPr>
                <w:lang w:eastAsia="en-AU"/>
              </w:rPr>
              <w:t>Java</w:t>
            </w:r>
          </w:p>
          <w:p w14:paraId="565C619C" w14:textId="77777777" w:rsidR="005122E6" w:rsidRPr="00A848E0" w:rsidRDefault="0089445D" w:rsidP="00A848E0">
            <w:pPr>
              <w:pStyle w:val="ListBullet"/>
              <w:rPr>
                <w:lang w:eastAsia="en-AU"/>
              </w:rPr>
            </w:pPr>
            <w:r w:rsidRPr="00A848E0">
              <w:rPr>
                <w:lang w:eastAsia="en-AU"/>
              </w:rPr>
              <w:t>C#</w:t>
            </w:r>
          </w:p>
          <w:p w14:paraId="66224749" w14:textId="77777777" w:rsidR="005122E6" w:rsidRPr="00A848E0" w:rsidRDefault="0089445D" w:rsidP="00A848E0">
            <w:pPr>
              <w:pStyle w:val="ListBullet"/>
              <w:rPr>
                <w:lang w:eastAsia="en-AU"/>
              </w:rPr>
            </w:pPr>
            <w:r w:rsidRPr="00A848E0">
              <w:rPr>
                <w:lang w:eastAsia="en-AU"/>
              </w:rPr>
              <w:t>Python</w:t>
            </w:r>
          </w:p>
          <w:p w14:paraId="6268783D" w14:textId="77777777" w:rsidR="005122E6" w:rsidRPr="00A848E0" w:rsidRDefault="0089445D" w:rsidP="00A848E0">
            <w:pPr>
              <w:pStyle w:val="ListBullet"/>
              <w:rPr>
                <w:lang w:eastAsia="en-AU"/>
              </w:rPr>
            </w:pPr>
            <w:r w:rsidRPr="00A848E0">
              <w:rPr>
                <w:lang w:eastAsia="en-AU"/>
              </w:rPr>
              <w:t>Ruby</w:t>
            </w:r>
          </w:p>
          <w:p w14:paraId="387DE8FE" w14:textId="40ADB0E8" w:rsidR="007221A0" w:rsidRDefault="0089445D" w:rsidP="00A848E0">
            <w:pPr>
              <w:pStyle w:val="ListBullet"/>
            </w:pPr>
            <w:r w:rsidRPr="00A848E0">
              <w:rPr>
                <w:lang w:eastAsia="en-AU"/>
              </w:rPr>
              <w:t>Swift.</w:t>
            </w:r>
          </w:p>
        </w:tc>
      </w:tr>
    </w:tbl>
    <w:p w14:paraId="5B0AF68D" w14:textId="2AD0E37C" w:rsidR="00F8021E" w:rsidRDefault="00F8021E" w:rsidP="00F8021E">
      <w:pPr>
        <w:pStyle w:val="FeatureBox2"/>
      </w:pPr>
      <w:r w:rsidRPr="0CF11DAA">
        <w:rPr>
          <w:rStyle w:val="Strong"/>
        </w:rPr>
        <w:t xml:space="preserve">Teacher </w:t>
      </w:r>
      <w:r>
        <w:rPr>
          <w:rStyle w:val="Strong"/>
        </w:rPr>
        <w:t>n</w:t>
      </w:r>
      <w:r w:rsidRPr="0CF11DAA">
        <w:rPr>
          <w:rStyle w:val="Strong"/>
        </w:rPr>
        <w:t>ote:</w:t>
      </w:r>
      <w:r>
        <w:t xml:space="preserve"> </w:t>
      </w:r>
      <w:r w:rsidR="003B5CBD">
        <w:t>if</w:t>
      </w:r>
      <w:r>
        <w:t xml:space="preserve"> you are unfamiliar with object</w:t>
      </w:r>
      <w:r w:rsidR="003B5CBD">
        <w:t>-</w:t>
      </w:r>
      <w:r>
        <w:t xml:space="preserve">oriented programming principles in Python, utilise this resource </w:t>
      </w:r>
      <w:r w:rsidR="003B5CBD">
        <w:t>–</w:t>
      </w:r>
      <w:r>
        <w:t xml:space="preserve"> </w:t>
      </w:r>
      <w:hyperlink r:id="rId17" w:history="1">
        <w:r w:rsidRPr="00F8021E">
          <w:rPr>
            <w:rStyle w:val="Hyperlink"/>
          </w:rPr>
          <w:t>Object Oriented Programming Getting Started for Australian Teachers.</w:t>
        </w:r>
      </w:hyperlink>
      <w:r>
        <w:t xml:space="preserve"> There are videos and </w:t>
      </w:r>
      <w:r w:rsidR="00936E62">
        <w:t xml:space="preserve">activities that can be used to assist in explaining and </w:t>
      </w:r>
      <w:r w:rsidR="0056309B">
        <w:t>for students to demonstrate their understanding.</w:t>
      </w:r>
    </w:p>
    <w:p w14:paraId="356D7001" w14:textId="6FCFA286" w:rsidR="004B78DC" w:rsidRDefault="005D15FF" w:rsidP="00225C02">
      <w:pPr>
        <w:rPr>
          <w:lang w:eastAsia="zh-CN"/>
        </w:rPr>
      </w:pPr>
      <w:r>
        <w:rPr>
          <w:noProof/>
        </w:rPr>
        <w:drawing>
          <wp:anchor distT="0" distB="180340" distL="114300" distR="114300" simplePos="0" relativeHeight="251658283" behindDoc="0" locked="0" layoutInCell="1" allowOverlap="1" wp14:anchorId="5ACB7219" wp14:editId="08AB3948">
            <wp:simplePos x="0" y="0"/>
            <wp:positionH relativeFrom="margin">
              <wp:posOffset>217170</wp:posOffset>
            </wp:positionH>
            <wp:positionV relativeFrom="paragraph">
              <wp:posOffset>3175</wp:posOffset>
            </wp:positionV>
            <wp:extent cx="463550" cy="463550"/>
            <wp:effectExtent l="0" t="0" r="0" b="0"/>
            <wp:wrapSquare wrapText="bothSides"/>
            <wp:docPr id="1283600766" name="Picture 1283600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463550" cy="463550"/>
                    </a:xfrm>
                    <a:prstGeom prst="rect">
                      <a:avLst/>
                    </a:prstGeom>
                  </pic:spPr>
                </pic:pic>
              </a:graphicData>
            </a:graphic>
            <wp14:sizeRelH relativeFrom="page">
              <wp14:pctWidth>0</wp14:pctWidth>
            </wp14:sizeRelH>
            <wp14:sizeRelV relativeFrom="page">
              <wp14:pctHeight>0</wp14:pctHeight>
            </wp14:sizeRelV>
          </wp:anchor>
        </w:drawing>
      </w:r>
      <w:r w:rsidR="00A848E0">
        <w:rPr>
          <w:lang w:eastAsia="zh-CN"/>
        </w:rPr>
        <w:t>Complete the table with</w:t>
      </w:r>
      <w:r w:rsidR="00FF43A9" w:rsidRPr="00FF43A9">
        <w:rPr>
          <w:lang w:eastAsia="zh-CN"/>
        </w:rPr>
        <w:t xml:space="preserve"> features of an object-oriented programming language</w:t>
      </w:r>
      <w:r w:rsidR="00A848E0">
        <w:rPr>
          <w:lang w:eastAsia="zh-CN"/>
        </w:rPr>
        <w:t>.</w:t>
      </w:r>
    </w:p>
    <w:p w14:paraId="2C9566F8" w14:textId="77777777" w:rsidR="0069310C" w:rsidRDefault="0069310C">
      <w:pPr>
        <w:spacing w:line="276" w:lineRule="auto"/>
        <w:rPr>
          <w:lang w:eastAsia="zh-CN"/>
        </w:rPr>
      </w:pPr>
      <w:r>
        <w:rPr>
          <w:lang w:eastAsia="zh-CN"/>
        </w:rPr>
        <w:br w:type="page"/>
      </w:r>
    </w:p>
    <w:p w14:paraId="266171D5" w14:textId="50AAC85C" w:rsidR="0069310C" w:rsidRDefault="0069310C" w:rsidP="0069310C">
      <w:pPr>
        <w:pStyle w:val="FeatureBox2"/>
        <w:rPr>
          <w:lang w:eastAsia="zh-CN"/>
        </w:rPr>
      </w:pPr>
      <w:r w:rsidRPr="00B83587">
        <w:rPr>
          <w:b/>
          <w:bCs/>
          <w:lang w:eastAsia="zh-CN"/>
        </w:rPr>
        <w:lastRenderedPageBreak/>
        <w:t>Teacher note:</w:t>
      </w:r>
      <w:r w:rsidRPr="0069310C">
        <w:rPr>
          <w:lang w:eastAsia="zh-CN"/>
        </w:rPr>
        <w:t xml:space="preserve"> sample answers are provided under the ‘</w:t>
      </w:r>
      <w:r w:rsidR="00B83587">
        <w:rPr>
          <w:lang w:eastAsia="zh-CN"/>
        </w:rPr>
        <w:t>Use in object-oriented programming language’</w:t>
      </w:r>
      <w:r w:rsidRPr="0069310C">
        <w:rPr>
          <w:lang w:eastAsia="zh-CN"/>
        </w:rPr>
        <w:t xml:space="preserve"> heading in the table below. Th</w:t>
      </w:r>
      <w:r w:rsidR="00F52F11">
        <w:rPr>
          <w:lang w:eastAsia="zh-CN"/>
        </w:rPr>
        <w:t>ese</w:t>
      </w:r>
      <w:r w:rsidRPr="0069310C">
        <w:rPr>
          <w:lang w:eastAsia="zh-CN"/>
        </w:rPr>
        <w:t xml:space="preserve"> can be deleted when distributing to students as a resource.</w:t>
      </w:r>
    </w:p>
    <w:tbl>
      <w:tblPr>
        <w:tblStyle w:val="Tableheader"/>
        <w:tblW w:w="0" w:type="auto"/>
        <w:tblLook w:val="04A0" w:firstRow="1" w:lastRow="0" w:firstColumn="1" w:lastColumn="0" w:noHBand="0" w:noVBand="1"/>
        <w:tblDescription w:val="Features and their use in an object-oriented programming language."/>
      </w:tblPr>
      <w:tblGrid>
        <w:gridCol w:w="2097"/>
        <w:gridCol w:w="7475"/>
      </w:tblGrid>
      <w:tr w:rsidR="00F51EC0" w:rsidRPr="003B5CBD" w14:paraId="5035924C" w14:textId="77777777" w:rsidTr="003B5C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5D52ABB6" w14:textId="21169211" w:rsidR="00F51EC0" w:rsidRPr="003B5CBD" w:rsidRDefault="00F51EC0" w:rsidP="003B5CBD">
            <w:r w:rsidRPr="003B5CBD">
              <w:t>Feature</w:t>
            </w:r>
          </w:p>
        </w:tc>
        <w:tc>
          <w:tcPr>
            <w:tcW w:w="7475" w:type="dxa"/>
          </w:tcPr>
          <w:p w14:paraId="47923CDC" w14:textId="4D9F37F7" w:rsidR="00F51EC0" w:rsidRPr="003B5CBD" w:rsidRDefault="00F51EC0" w:rsidP="003B5CBD">
            <w:pPr>
              <w:cnfStyle w:val="100000000000" w:firstRow="1" w:lastRow="0" w:firstColumn="0" w:lastColumn="0" w:oddVBand="0" w:evenVBand="0" w:oddHBand="0" w:evenHBand="0" w:firstRowFirstColumn="0" w:firstRowLastColumn="0" w:lastRowFirstColumn="0" w:lastRowLastColumn="0"/>
            </w:pPr>
            <w:r w:rsidRPr="003B5CBD">
              <w:t>Use in object-oriented programming language</w:t>
            </w:r>
          </w:p>
        </w:tc>
      </w:tr>
      <w:tr w:rsidR="00F51EC0" w14:paraId="7D96B962" w14:textId="77777777" w:rsidTr="003B5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323A474D" w14:textId="7B296819" w:rsidR="00F51EC0" w:rsidRDefault="00F51EC0" w:rsidP="00225C02">
            <w:pPr>
              <w:rPr>
                <w:lang w:eastAsia="zh-CN"/>
              </w:rPr>
            </w:pPr>
            <w:r>
              <w:t>Classes</w:t>
            </w:r>
          </w:p>
        </w:tc>
        <w:tc>
          <w:tcPr>
            <w:tcW w:w="7475" w:type="dxa"/>
          </w:tcPr>
          <w:p w14:paraId="00CE18B6" w14:textId="2C95B6B2" w:rsidR="00F51EC0" w:rsidRPr="00EE6A32" w:rsidRDefault="00F51EC0" w:rsidP="00EE6A32">
            <w:pPr>
              <w:cnfStyle w:val="000000100000" w:firstRow="0" w:lastRow="0" w:firstColumn="0" w:lastColumn="0" w:oddVBand="0" w:evenVBand="0" w:oddHBand="1" w:evenHBand="0" w:firstRowFirstColumn="0" w:firstRowLastColumn="0" w:lastRowFirstColumn="0" w:lastRowLastColumn="0"/>
            </w:pPr>
            <w:r w:rsidRPr="00EE6A32">
              <w:t>The core concept of object-oriented programming is the class, which is a blueprint or template for creating objects.</w:t>
            </w:r>
          </w:p>
        </w:tc>
      </w:tr>
      <w:tr w:rsidR="00F51EC0" w14:paraId="5DE0B4BD" w14:textId="77777777" w:rsidTr="003B5C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A52D872" w14:textId="47F2AC6E" w:rsidR="00F51EC0" w:rsidRDefault="00F51EC0" w:rsidP="00225C02">
            <w:pPr>
              <w:rPr>
                <w:lang w:eastAsia="zh-CN"/>
              </w:rPr>
            </w:pPr>
            <w:r>
              <w:t>Objects</w:t>
            </w:r>
          </w:p>
        </w:tc>
        <w:tc>
          <w:tcPr>
            <w:tcW w:w="7475" w:type="dxa"/>
          </w:tcPr>
          <w:p w14:paraId="77464562" w14:textId="50A45E05" w:rsidR="00F51EC0" w:rsidRPr="00EE6A32" w:rsidRDefault="00F51EC0" w:rsidP="00EE6A32">
            <w:pPr>
              <w:cnfStyle w:val="000000010000" w:firstRow="0" w:lastRow="0" w:firstColumn="0" w:lastColumn="0" w:oddVBand="0" w:evenVBand="0" w:oddHBand="0" w:evenHBand="1" w:firstRowFirstColumn="0" w:firstRowLastColumn="0" w:lastRowFirstColumn="0" w:lastRowLastColumn="0"/>
            </w:pPr>
            <w:r w:rsidRPr="00EE6A32">
              <w:t xml:space="preserve">Objects are instances of a class and have their own properties and </w:t>
            </w:r>
            <w:r w:rsidR="00EC681E" w:rsidRPr="00EE6A32">
              <w:t>behaviour</w:t>
            </w:r>
            <w:r w:rsidRPr="00EE6A32">
              <w:t>.</w:t>
            </w:r>
          </w:p>
        </w:tc>
      </w:tr>
      <w:tr w:rsidR="00E42258" w:rsidRPr="00E42258" w14:paraId="4D07EBE2" w14:textId="77777777" w:rsidTr="003B5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4ED8CD2E" w14:textId="3CEA22D8" w:rsidR="00E42258" w:rsidRPr="008F0B23" w:rsidRDefault="00E42258" w:rsidP="00225C02">
            <w:r w:rsidRPr="008F0B23">
              <w:t>Abstraction</w:t>
            </w:r>
          </w:p>
        </w:tc>
        <w:tc>
          <w:tcPr>
            <w:tcW w:w="7475" w:type="dxa"/>
          </w:tcPr>
          <w:p w14:paraId="6E444B41" w14:textId="071B3A5C" w:rsidR="00E42258" w:rsidRPr="00EE6A32" w:rsidRDefault="00E42258" w:rsidP="00EE6A32">
            <w:pPr>
              <w:cnfStyle w:val="000000100000" w:firstRow="0" w:lastRow="0" w:firstColumn="0" w:lastColumn="0" w:oddVBand="0" w:evenVBand="0" w:oddHBand="1" w:evenHBand="0" w:firstRowFirstColumn="0" w:firstRowLastColumn="0" w:lastRowFirstColumn="0" w:lastRowLastColumn="0"/>
            </w:pPr>
            <w:r w:rsidRPr="00EE6A32">
              <w:t>Remove some characteristics from a class to have only necessary/essential properties and behaviours.</w:t>
            </w:r>
          </w:p>
        </w:tc>
      </w:tr>
      <w:tr w:rsidR="00F51EC0" w14:paraId="1D8A52C3" w14:textId="77777777" w:rsidTr="003B5C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082A57B" w14:textId="1F84EF66" w:rsidR="00F51EC0" w:rsidRDefault="00F51EC0" w:rsidP="00225C02">
            <w:pPr>
              <w:rPr>
                <w:lang w:eastAsia="zh-CN"/>
              </w:rPr>
            </w:pPr>
            <w:r>
              <w:t>Encapsulation</w:t>
            </w:r>
          </w:p>
        </w:tc>
        <w:tc>
          <w:tcPr>
            <w:tcW w:w="7475" w:type="dxa"/>
          </w:tcPr>
          <w:p w14:paraId="7F132BF5" w14:textId="756BA047" w:rsidR="00F51EC0" w:rsidRPr="00EE6A32" w:rsidRDefault="00F51EC0" w:rsidP="00EE6A32">
            <w:pPr>
              <w:cnfStyle w:val="000000010000" w:firstRow="0" w:lastRow="0" w:firstColumn="0" w:lastColumn="0" w:oddVBand="0" w:evenVBand="0" w:oddHBand="0" w:evenHBand="1" w:firstRowFirstColumn="0" w:firstRowLastColumn="0" w:lastRowFirstColumn="0" w:lastRowLastColumn="0"/>
            </w:pPr>
            <w:r w:rsidRPr="00EE6A32">
              <w:t xml:space="preserve">An object-oriented language allows for encapsulation, which means that the data and </w:t>
            </w:r>
            <w:r w:rsidR="009A0727" w:rsidRPr="00EE6A32">
              <w:t>behaviour</w:t>
            </w:r>
            <w:r w:rsidRPr="00EE6A32">
              <w:t xml:space="preserve"> of an object can be hidden from the rest of the program and only exposed through a set of defined interfaces.</w:t>
            </w:r>
          </w:p>
        </w:tc>
      </w:tr>
      <w:tr w:rsidR="00F51EC0" w14:paraId="5D795332" w14:textId="77777777" w:rsidTr="003B5C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5E95C6F3" w14:textId="4D54B6AC" w:rsidR="00F51EC0" w:rsidRDefault="00F51EC0" w:rsidP="00225C02">
            <w:pPr>
              <w:rPr>
                <w:lang w:eastAsia="zh-CN"/>
              </w:rPr>
            </w:pPr>
            <w:r>
              <w:t>Inheritance</w:t>
            </w:r>
          </w:p>
        </w:tc>
        <w:tc>
          <w:tcPr>
            <w:tcW w:w="7475" w:type="dxa"/>
          </w:tcPr>
          <w:p w14:paraId="32FE3663" w14:textId="1E3A02B5" w:rsidR="00F51EC0" w:rsidRPr="00EE6A32" w:rsidRDefault="00F51EC0" w:rsidP="00EE6A32">
            <w:pPr>
              <w:cnfStyle w:val="000000100000" w:firstRow="0" w:lastRow="0" w:firstColumn="0" w:lastColumn="0" w:oddVBand="0" w:evenVBand="0" w:oddHBand="1" w:evenHBand="0" w:firstRowFirstColumn="0" w:firstRowLastColumn="0" w:lastRowFirstColumn="0" w:lastRowLastColumn="0"/>
            </w:pPr>
            <w:r w:rsidRPr="00EE6A32">
              <w:t xml:space="preserve">Object-oriented languages support inheritance, which allows for the creation of new classes that inherit the properties and </w:t>
            </w:r>
            <w:r w:rsidR="009A0727" w:rsidRPr="00EE6A32">
              <w:t>behaviour</w:t>
            </w:r>
            <w:r w:rsidRPr="00EE6A32">
              <w:t xml:space="preserve"> of existing classes. This allows for the reuse of existing code and the creation of a hierarchical class structure.</w:t>
            </w:r>
          </w:p>
        </w:tc>
      </w:tr>
      <w:tr w:rsidR="00F51EC0" w14:paraId="24953F3A" w14:textId="77777777" w:rsidTr="003B5C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279A033" w14:textId="75BACDBE" w:rsidR="00F51EC0" w:rsidRDefault="00F51EC0" w:rsidP="00225C02">
            <w:pPr>
              <w:rPr>
                <w:lang w:eastAsia="zh-CN"/>
              </w:rPr>
            </w:pPr>
            <w:r>
              <w:t>Polymorphism</w:t>
            </w:r>
          </w:p>
        </w:tc>
        <w:tc>
          <w:tcPr>
            <w:tcW w:w="7475" w:type="dxa"/>
          </w:tcPr>
          <w:p w14:paraId="5F0381BE" w14:textId="019AD76C" w:rsidR="00F51EC0" w:rsidRPr="00EE6A32" w:rsidRDefault="00F51EC0" w:rsidP="00EE6A32">
            <w:pPr>
              <w:cnfStyle w:val="000000010000" w:firstRow="0" w:lastRow="0" w:firstColumn="0" w:lastColumn="0" w:oddVBand="0" w:evenVBand="0" w:oddHBand="0" w:evenHBand="1" w:firstRowFirstColumn="0" w:firstRowLastColumn="0" w:lastRowFirstColumn="0" w:lastRowLastColumn="0"/>
            </w:pPr>
            <w:r w:rsidRPr="00EE6A32">
              <w:t>Object-oriented languages support polymorphism, which allows objects of different classes to be treated as objects of a common superclass. This allows for more flexible and reusable code.</w:t>
            </w:r>
          </w:p>
        </w:tc>
      </w:tr>
    </w:tbl>
    <w:p w14:paraId="01135181" w14:textId="1318DD13" w:rsidR="001D0B27" w:rsidRDefault="006E09DA" w:rsidP="00FF6ABA">
      <w:pPr>
        <w:pStyle w:val="Heading3"/>
      </w:pPr>
      <w:bookmarkStart w:id="39" w:name="_Toc146194984"/>
      <w:r w:rsidRPr="7A3E4BB0">
        <w:t>Features of object-oriented programming language activity</w:t>
      </w:r>
      <w:bookmarkEnd w:id="39"/>
    </w:p>
    <w:p w14:paraId="2B90BD5E" w14:textId="2D1FBCF5" w:rsidR="0051626B" w:rsidRPr="000164FA" w:rsidRDefault="00A6243E" w:rsidP="00225C02">
      <w:pPr>
        <w:rPr>
          <w:lang w:eastAsia="zh-CN"/>
        </w:rPr>
      </w:pPr>
      <w:r>
        <w:rPr>
          <w:noProof/>
        </w:rPr>
        <w:drawing>
          <wp:anchor distT="0" distB="180340" distL="114300" distR="114300" simplePos="0" relativeHeight="251658278" behindDoc="0" locked="0" layoutInCell="1" allowOverlap="1" wp14:anchorId="667523B4" wp14:editId="052408FC">
            <wp:simplePos x="0" y="0"/>
            <wp:positionH relativeFrom="margin">
              <wp:posOffset>-20955</wp:posOffset>
            </wp:positionH>
            <wp:positionV relativeFrom="paragraph">
              <wp:posOffset>36631</wp:posOffset>
            </wp:positionV>
            <wp:extent cx="633600" cy="63360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E42258" w:rsidRPr="000164FA">
        <w:rPr>
          <w:lang w:eastAsia="zh-CN"/>
        </w:rPr>
        <w:t xml:space="preserve">Using the game </w:t>
      </w:r>
      <w:r w:rsidR="00DE6858" w:rsidRPr="003E76B2">
        <w:rPr>
          <w:i/>
          <w:iCs/>
          <w:lang w:eastAsia="zh-CN"/>
        </w:rPr>
        <w:t>Space Invaders</w:t>
      </w:r>
      <w:r w:rsidR="00DE6858">
        <w:rPr>
          <w:lang w:eastAsia="zh-CN"/>
        </w:rPr>
        <w:t xml:space="preserve"> </w:t>
      </w:r>
      <w:r w:rsidR="00E42258" w:rsidRPr="000164FA">
        <w:rPr>
          <w:lang w:eastAsia="zh-CN"/>
        </w:rPr>
        <w:t xml:space="preserve">as reference, </w:t>
      </w:r>
      <w:r w:rsidR="003E6CDD" w:rsidRPr="000164FA">
        <w:rPr>
          <w:lang w:eastAsia="zh-CN"/>
        </w:rPr>
        <w:t>create class designs</w:t>
      </w:r>
      <w:r w:rsidR="008C79C4" w:rsidRPr="000164FA">
        <w:rPr>
          <w:lang w:eastAsia="zh-CN"/>
        </w:rPr>
        <w:t xml:space="preserve"> for the main game play</w:t>
      </w:r>
      <w:r w:rsidR="00D4075D" w:rsidRPr="000164FA">
        <w:rPr>
          <w:lang w:eastAsia="zh-CN"/>
        </w:rPr>
        <w:t xml:space="preserve">. </w:t>
      </w:r>
      <w:r w:rsidR="0072423D" w:rsidRPr="000164FA">
        <w:rPr>
          <w:lang w:eastAsia="zh-CN"/>
        </w:rPr>
        <w:t>Think about how the parts of the game function</w:t>
      </w:r>
      <w:r w:rsidR="00FA0440">
        <w:rPr>
          <w:lang w:eastAsia="zh-CN"/>
        </w:rPr>
        <w:t>,</w:t>
      </w:r>
      <w:r w:rsidR="0072423D" w:rsidRPr="000164FA">
        <w:rPr>
          <w:lang w:eastAsia="zh-CN"/>
        </w:rPr>
        <w:t xml:space="preserve"> for example the player has lives and can move left and right.</w:t>
      </w:r>
    </w:p>
    <w:tbl>
      <w:tblPr>
        <w:tblStyle w:val="Tableheader"/>
        <w:tblW w:w="0" w:type="auto"/>
        <w:tblLook w:val="04A0" w:firstRow="1" w:lastRow="0" w:firstColumn="1" w:lastColumn="0" w:noHBand="0" w:noVBand="1"/>
        <w:tblDescription w:val="Space Invaders classes and their properties"/>
      </w:tblPr>
      <w:tblGrid>
        <w:gridCol w:w="3119"/>
        <w:gridCol w:w="6453"/>
      </w:tblGrid>
      <w:tr w:rsidR="00E42258" w:rsidRPr="00EE6A32" w14:paraId="2594A030" w14:textId="77777777" w:rsidTr="00EE6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06FE7013" w14:textId="7C769E88" w:rsidR="00E42258" w:rsidRPr="00EE6A32" w:rsidRDefault="008C79C4" w:rsidP="00EE6A32">
            <w:r w:rsidRPr="00EE6A32">
              <w:lastRenderedPageBreak/>
              <w:t xml:space="preserve">Space Invaders </w:t>
            </w:r>
            <w:r w:rsidR="00FA0440">
              <w:t>c</w:t>
            </w:r>
            <w:r w:rsidRPr="00EE6A32">
              <w:t>lasses</w:t>
            </w:r>
          </w:p>
        </w:tc>
        <w:tc>
          <w:tcPr>
            <w:tcW w:w="6453" w:type="dxa"/>
          </w:tcPr>
          <w:p w14:paraId="6A1E4046" w14:textId="16AC51DB" w:rsidR="00E42258" w:rsidRPr="00EE6A32" w:rsidRDefault="008C79C4" w:rsidP="00EE6A32">
            <w:pPr>
              <w:cnfStyle w:val="100000000000" w:firstRow="1" w:lastRow="0" w:firstColumn="0" w:lastColumn="0" w:oddVBand="0" w:evenVBand="0" w:oddHBand="0" w:evenHBand="0" w:firstRowFirstColumn="0" w:firstRowLastColumn="0" w:lastRowFirstColumn="0" w:lastRowLastColumn="0"/>
            </w:pPr>
            <w:r w:rsidRPr="00EE6A32">
              <w:t xml:space="preserve">Properties </w:t>
            </w:r>
            <w:r w:rsidR="00FA0440">
              <w:t>and</w:t>
            </w:r>
            <w:r w:rsidRPr="00EE6A32">
              <w:t xml:space="preserve"> </w:t>
            </w:r>
            <w:r w:rsidR="00FA0440">
              <w:t>b</w:t>
            </w:r>
            <w:r w:rsidRPr="00EE6A32">
              <w:t>ehaviours</w:t>
            </w:r>
          </w:p>
        </w:tc>
      </w:tr>
      <w:tr w:rsidR="00E42258" w14:paraId="1A9A6014" w14:textId="77777777" w:rsidTr="00EE6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1D21459" w14:textId="3E433665" w:rsidR="00E42258" w:rsidRPr="00822F40" w:rsidRDefault="00E42258" w:rsidP="008C79C4">
            <w:pPr>
              <w:rPr>
                <w:lang w:eastAsia="zh-CN"/>
              </w:rPr>
            </w:pPr>
            <w:r w:rsidRPr="00822F40">
              <w:rPr>
                <w:lang w:eastAsia="zh-CN"/>
              </w:rPr>
              <w:t>Player</w:t>
            </w:r>
          </w:p>
        </w:tc>
        <w:tc>
          <w:tcPr>
            <w:tcW w:w="6453" w:type="dxa"/>
          </w:tcPr>
          <w:p w14:paraId="7E7F9498" w14:textId="23CFA5E4" w:rsidR="008C79C4" w:rsidRPr="009D3F58" w:rsidRDefault="008C79C4" w:rsidP="0075559F">
            <w:pPr>
              <w:spacing w:line="276" w:lineRule="auto"/>
              <w:cnfStyle w:val="000000100000" w:firstRow="0" w:lastRow="0" w:firstColumn="0" w:lastColumn="0" w:oddVBand="0" w:evenVBand="0" w:oddHBand="1" w:evenHBand="0" w:firstRowFirstColumn="0" w:firstRowLastColumn="0" w:lastRowFirstColumn="0" w:lastRowLastColumn="0"/>
              <w:rPr>
                <w:szCs w:val="28"/>
                <w:lang w:eastAsia="zh-CN"/>
              </w:rPr>
            </w:pPr>
            <w:r w:rsidRPr="009D3F58">
              <w:rPr>
                <w:szCs w:val="28"/>
                <w:lang w:eastAsia="zh-CN"/>
              </w:rPr>
              <w:t>Properties</w:t>
            </w:r>
          </w:p>
          <w:p w14:paraId="606407CC" w14:textId="60A5255A" w:rsidR="008C79C4" w:rsidRPr="009D3F58" w:rsidRDefault="00AA2D35" w:rsidP="00EE6A3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i</w:t>
            </w:r>
            <w:r w:rsidR="008C79C4" w:rsidRPr="009D3F58">
              <w:rPr>
                <w:lang w:eastAsia="zh-CN"/>
              </w:rPr>
              <w:t>mage/design</w:t>
            </w:r>
          </w:p>
          <w:p w14:paraId="66465564" w14:textId="494BA38C" w:rsidR="008C79C4" w:rsidRPr="009D3F58" w:rsidRDefault="00AA2D35" w:rsidP="00EE6A3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l</w:t>
            </w:r>
            <w:r w:rsidR="008C79C4" w:rsidRPr="009D3F58">
              <w:rPr>
                <w:lang w:eastAsia="zh-CN"/>
              </w:rPr>
              <w:t>ives</w:t>
            </w:r>
          </w:p>
          <w:p w14:paraId="4550D129" w14:textId="2D55CCD1" w:rsidR="008C79C4" w:rsidRPr="009D3F58" w:rsidRDefault="00AA2D35" w:rsidP="00EE6A3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f</w:t>
            </w:r>
            <w:r w:rsidR="008C79C4" w:rsidRPr="009D3F58">
              <w:rPr>
                <w:lang w:eastAsia="zh-CN"/>
              </w:rPr>
              <w:t xml:space="preserve">iring </w:t>
            </w:r>
            <w:r w:rsidR="00A0236B">
              <w:rPr>
                <w:lang w:eastAsia="zh-CN"/>
              </w:rPr>
              <w:t>s</w:t>
            </w:r>
            <w:r w:rsidR="008C79C4" w:rsidRPr="009D3F58">
              <w:rPr>
                <w:lang w:eastAsia="zh-CN"/>
              </w:rPr>
              <w:t>peed</w:t>
            </w:r>
          </w:p>
          <w:p w14:paraId="55EB575E" w14:textId="77777777" w:rsidR="00E42258" w:rsidRPr="009D3F58" w:rsidRDefault="008C79C4" w:rsidP="0075559F">
            <w:pPr>
              <w:spacing w:line="276" w:lineRule="auto"/>
              <w:cnfStyle w:val="000000100000" w:firstRow="0" w:lastRow="0" w:firstColumn="0" w:lastColumn="0" w:oddVBand="0" w:evenVBand="0" w:oddHBand="1" w:evenHBand="0" w:firstRowFirstColumn="0" w:firstRowLastColumn="0" w:lastRowFirstColumn="0" w:lastRowLastColumn="0"/>
              <w:rPr>
                <w:szCs w:val="28"/>
                <w:lang w:eastAsia="zh-CN"/>
              </w:rPr>
            </w:pPr>
            <w:r w:rsidRPr="009D3F58">
              <w:rPr>
                <w:szCs w:val="28"/>
                <w:lang w:eastAsia="zh-CN"/>
              </w:rPr>
              <w:t>Behaviours</w:t>
            </w:r>
          </w:p>
          <w:p w14:paraId="31244F0C" w14:textId="34BDA747" w:rsidR="008C79C4" w:rsidRPr="009D3F58" w:rsidRDefault="00AA2D35" w:rsidP="00EE6A3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m</w:t>
            </w:r>
            <w:r w:rsidR="008C79C4" w:rsidRPr="009D3F58">
              <w:rPr>
                <w:lang w:eastAsia="zh-CN"/>
              </w:rPr>
              <w:t>ove</w:t>
            </w:r>
          </w:p>
          <w:p w14:paraId="15438C93" w14:textId="2C822005" w:rsidR="008C79C4" w:rsidRPr="009D3F58" w:rsidRDefault="00AA2D35" w:rsidP="00EE6A3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f</w:t>
            </w:r>
            <w:r w:rsidR="008C79C4" w:rsidRPr="009D3F58">
              <w:rPr>
                <w:lang w:eastAsia="zh-CN"/>
              </w:rPr>
              <w:t>ire</w:t>
            </w:r>
          </w:p>
          <w:p w14:paraId="03637C0B" w14:textId="7A1EA0B5" w:rsidR="008C79C4" w:rsidRPr="009D3F58" w:rsidRDefault="00AA2D35" w:rsidP="00EE6A3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d</w:t>
            </w:r>
            <w:r w:rsidR="008C79C4" w:rsidRPr="009D3F58">
              <w:rPr>
                <w:lang w:eastAsia="zh-CN"/>
              </w:rPr>
              <w:t>ie</w:t>
            </w:r>
          </w:p>
        </w:tc>
      </w:tr>
      <w:tr w:rsidR="00E42258" w14:paraId="5BBC305D" w14:textId="77777777" w:rsidTr="00EE6A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F64ADF1" w14:textId="214A664C" w:rsidR="00E42258" w:rsidRPr="00822F40" w:rsidRDefault="008C79C4" w:rsidP="0075559F">
            <w:pPr>
              <w:rPr>
                <w:lang w:eastAsia="zh-CN"/>
              </w:rPr>
            </w:pPr>
            <w:r w:rsidRPr="00822F40">
              <w:rPr>
                <w:lang w:eastAsia="zh-CN"/>
              </w:rPr>
              <w:t>Aliens</w:t>
            </w:r>
          </w:p>
        </w:tc>
        <w:tc>
          <w:tcPr>
            <w:tcW w:w="6453" w:type="dxa"/>
          </w:tcPr>
          <w:p w14:paraId="5BC99074" w14:textId="2DE71B59" w:rsidR="008C79C4" w:rsidRPr="009D3F58" w:rsidRDefault="008C79C4" w:rsidP="008C79C4">
            <w:pPr>
              <w:spacing w:line="276" w:lineRule="auto"/>
              <w:cnfStyle w:val="000000010000" w:firstRow="0" w:lastRow="0" w:firstColumn="0" w:lastColumn="0" w:oddVBand="0" w:evenVBand="0" w:oddHBand="0" w:evenHBand="1" w:firstRowFirstColumn="0" w:firstRowLastColumn="0" w:lastRowFirstColumn="0" w:lastRowLastColumn="0"/>
              <w:rPr>
                <w:szCs w:val="28"/>
                <w:lang w:eastAsia="zh-CN"/>
              </w:rPr>
            </w:pPr>
            <w:r w:rsidRPr="009D3F58">
              <w:rPr>
                <w:szCs w:val="28"/>
                <w:lang w:eastAsia="zh-CN"/>
              </w:rPr>
              <w:t>Properties</w:t>
            </w:r>
          </w:p>
          <w:p w14:paraId="5EB7992A" w14:textId="4B28B026" w:rsidR="008C79C4" w:rsidRPr="009D3F58" w:rsidRDefault="00AA2D35" w:rsidP="00EE6A3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i</w:t>
            </w:r>
            <w:r w:rsidR="008C79C4" w:rsidRPr="009D3F58">
              <w:rPr>
                <w:lang w:eastAsia="zh-CN"/>
              </w:rPr>
              <w:t>mage/design</w:t>
            </w:r>
          </w:p>
          <w:p w14:paraId="447BD718" w14:textId="77777777" w:rsidR="008C79C4" w:rsidRPr="009D3F58" w:rsidRDefault="008C79C4" w:rsidP="00EE6A32">
            <w:pPr>
              <w:pStyle w:val="ListBullet"/>
              <w:cnfStyle w:val="000000010000" w:firstRow="0" w:lastRow="0" w:firstColumn="0" w:lastColumn="0" w:oddVBand="0" w:evenVBand="0" w:oddHBand="0" w:evenHBand="1" w:firstRowFirstColumn="0" w:firstRowLastColumn="0" w:lastRowFirstColumn="0" w:lastRowLastColumn="0"/>
              <w:rPr>
                <w:lang w:eastAsia="zh-CN"/>
              </w:rPr>
            </w:pPr>
            <w:r w:rsidRPr="009D3F58">
              <w:rPr>
                <w:lang w:eastAsia="zh-CN"/>
              </w:rPr>
              <w:t>lives</w:t>
            </w:r>
          </w:p>
          <w:p w14:paraId="5DF790B4" w14:textId="77777777" w:rsidR="008C79C4" w:rsidRPr="009D3F58" w:rsidRDefault="008C79C4" w:rsidP="008C79C4">
            <w:pPr>
              <w:spacing w:line="276" w:lineRule="auto"/>
              <w:cnfStyle w:val="000000010000" w:firstRow="0" w:lastRow="0" w:firstColumn="0" w:lastColumn="0" w:oddVBand="0" w:evenVBand="0" w:oddHBand="0" w:evenHBand="1" w:firstRowFirstColumn="0" w:firstRowLastColumn="0" w:lastRowFirstColumn="0" w:lastRowLastColumn="0"/>
              <w:rPr>
                <w:szCs w:val="28"/>
                <w:lang w:eastAsia="zh-CN"/>
              </w:rPr>
            </w:pPr>
            <w:r w:rsidRPr="009D3F58">
              <w:rPr>
                <w:szCs w:val="28"/>
                <w:lang w:eastAsia="zh-CN"/>
              </w:rPr>
              <w:t>Behaviours</w:t>
            </w:r>
          </w:p>
          <w:p w14:paraId="0E6EBECB" w14:textId="0D60A663" w:rsidR="008C79C4" w:rsidRPr="009D3F58" w:rsidRDefault="00AA2D35" w:rsidP="00EE6A3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m</w:t>
            </w:r>
            <w:r w:rsidR="008C79C4" w:rsidRPr="009D3F58">
              <w:rPr>
                <w:lang w:eastAsia="zh-CN"/>
              </w:rPr>
              <w:t>ove</w:t>
            </w:r>
          </w:p>
          <w:p w14:paraId="4471C5C0" w14:textId="3E8BEB3E" w:rsidR="00E42258" w:rsidRPr="009D3F58" w:rsidRDefault="00AA2D35" w:rsidP="00EE6A3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s</w:t>
            </w:r>
            <w:r w:rsidR="008C79C4" w:rsidRPr="009D3F58">
              <w:rPr>
                <w:lang w:eastAsia="zh-CN"/>
              </w:rPr>
              <w:t>hoot</w:t>
            </w:r>
          </w:p>
        </w:tc>
      </w:tr>
      <w:tr w:rsidR="00E42258" w:rsidRPr="00E42258" w14:paraId="3D6035F1" w14:textId="77777777" w:rsidTr="00EE6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D9842EA" w14:textId="5CCF8C68" w:rsidR="00E42258" w:rsidRPr="00822F40" w:rsidRDefault="008C79C4" w:rsidP="0075559F">
            <w:pPr>
              <w:rPr>
                <w:lang w:eastAsia="zh-CN"/>
              </w:rPr>
            </w:pPr>
            <w:r w:rsidRPr="00822F40">
              <w:rPr>
                <w:lang w:eastAsia="zh-CN"/>
              </w:rPr>
              <w:t>Barrier</w:t>
            </w:r>
          </w:p>
        </w:tc>
        <w:tc>
          <w:tcPr>
            <w:tcW w:w="6453" w:type="dxa"/>
          </w:tcPr>
          <w:p w14:paraId="69299ECF" w14:textId="3511F3D0" w:rsidR="008C79C4" w:rsidRPr="009D3F58" w:rsidRDefault="008C79C4" w:rsidP="008C79C4">
            <w:pPr>
              <w:spacing w:line="276" w:lineRule="auto"/>
              <w:cnfStyle w:val="000000100000" w:firstRow="0" w:lastRow="0" w:firstColumn="0" w:lastColumn="0" w:oddVBand="0" w:evenVBand="0" w:oddHBand="1" w:evenHBand="0" w:firstRowFirstColumn="0" w:firstRowLastColumn="0" w:lastRowFirstColumn="0" w:lastRowLastColumn="0"/>
              <w:rPr>
                <w:szCs w:val="28"/>
                <w:lang w:eastAsia="zh-CN"/>
              </w:rPr>
            </w:pPr>
            <w:r w:rsidRPr="009D3F58">
              <w:rPr>
                <w:szCs w:val="28"/>
                <w:lang w:eastAsia="zh-CN"/>
              </w:rPr>
              <w:t>Properties</w:t>
            </w:r>
          </w:p>
          <w:p w14:paraId="7CBE6A80" w14:textId="78262079" w:rsidR="008C79C4" w:rsidRPr="009D3F58" w:rsidRDefault="00AA2D35" w:rsidP="00EE6A3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i</w:t>
            </w:r>
            <w:r w:rsidR="008C79C4" w:rsidRPr="009D3F58">
              <w:rPr>
                <w:lang w:eastAsia="zh-CN"/>
              </w:rPr>
              <w:t>mage/design</w:t>
            </w:r>
          </w:p>
          <w:p w14:paraId="3008A1A5" w14:textId="6DF807EB" w:rsidR="008C79C4" w:rsidRPr="009D3F58" w:rsidRDefault="00AA2D35" w:rsidP="00EE6A3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l</w:t>
            </w:r>
            <w:r w:rsidR="008C79C4" w:rsidRPr="009D3F58">
              <w:rPr>
                <w:lang w:eastAsia="zh-CN"/>
              </w:rPr>
              <w:t>ives/hit points</w:t>
            </w:r>
          </w:p>
          <w:p w14:paraId="562DF535" w14:textId="77777777" w:rsidR="008C79C4" w:rsidRPr="009D3F58" w:rsidRDefault="008C79C4" w:rsidP="008C79C4">
            <w:pPr>
              <w:spacing w:line="276" w:lineRule="auto"/>
              <w:cnfStyle w:val="000000100000" w:firstRow="0" w:lastRow="0" w:firstColumn="0" w:lastColumn="0" w:oddVBand="0" w:evenVBand="0" w:oddHBand="1" w:evenHBand="0" w:firstRowFirstColumn="0" w:firstRowLastColumn="0" w:lastRowFirstColumn="0" w:lastRowLastColumn="0"/>
              <w:rPr>
                <w:szCs w:val="28"/>
                <w:lang w:eastAsia="zh-CN"/>
              </w:rPr>
            </w:pPr>
            <w:r w:rsidRPr="009D3F58">
              <w:rPr>
                <w:szCs w:val="28"/>
                <w:lang w:eastAsia="zh-CN"/>
              </w:rPr>
              <w:t>Behaviours</w:t>
            </w:r>
          </w:p>
          <w:p w14:paraId="354BF0C3" w14:textId="75A14AF3" w:rsidR="00E42258" w:rsidRPr="009D3F58" w:rsidRDefault="00AA2D35" w:rsidP="00EE6A3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b</w:t>
            </w:r>
            <w:r w:rsidR="008C79C4" w:rsidRPr="009D3F58">
              <w:rPr>
                <w:lang w:eastAsia="zh-CN"/>
              </w:rPr>
              <w:t>arrier break down</w:t>
            </w:r>
          </w:p>
        </w:tc>
      </w:tr>
      <w:tr w:rsidR="00E42258" w14:paraId="29E33688" w14:textId="77777777" w:rsidTr="00EE6A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F0234DF" w14:textId="571BB3DA" w:rsidR="00E42258" w:rsidRPr="00822F40" w:rsidRDefault="008C79C4" w:rsidP="0075559F">
            <w:pPr>
              <w:rPr>
                <w:lang w:eastAsia="zh-CN"/>
              </w:rPr>
            </w:pPr>
            <w:r w:rsidRPr="00822F40">
              <w:rPr>
                <w:lang w:eastAsia="zh-CN"/>
              </w:rPr>
              <w:t>Bullet</w:t>
            </w:r>
          </w:p>
        </w:tc>
        <w:tc>
          <w:tcPr>
            <w:tcW w:w="6453" w:type="dxa"/>
          </w:tcPr>
          <w:p w14:paraId="3A7AE230" w14:textId="62891823" w:rsidR="008C79C4" w:rsidRPr="009D3F58" w:rsidRDefault="008C79C4" w:rsidP="008C79C4">
            <w:pPr>
              <w:spacing w:line="276" w:lineRule="auto"/>
              <w:cnfStyle w:val="000000010000" w:firstRow="0" w:lastRow="0" w:firstColumn="0" w:lastColumn="0" w:oddVBand="0" w:evenVBand="0" w:oddHBand="0" w:evenHBand="1" w:firstRowFirstColumn="0" w:firstRowLastColumn="0" w:lastRowFirstColumn="0" w:lastRowLastColumn="0"/>
              <w:rPr>
                <w:szCs w:val="28"/>
                <w:lang w:eastAsia="zh-CN"/>
              </w:rPr>
            </w:pPr>
            <w:r w:rsidRPr="009D3F58">
              <w:rPr>
                <w:szCs w:val="28"/>
                <w:lang w:eastAsia="zh-CN"/>
              </w:rPr>
              <w:t>Properties</w:t>
            </w:r>
          </w:p>
          <w:p w14:paraId="2E0BD2CF" w14:textId="482270F4" w:rsidR="008C79C4" w:rsidRPr="009D3F58" w:rsidRDefault="00AA2D35" w:rsidP="00EE6A3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d</w:t>
            </w:r>
            <w:r w:rsidR="008C79C4" w:rsidRPr="009D3F58">
              <w:rPr>
                <w:lang w:eastAsia="zh-CN"/>
              </w:rPr>
              <w:t>esign/colour</w:t>
            </w:r>
          </w:p>
          <w:p w14:paraId="184B4160" w14:textId="70D39A80" w:rsidR="008C79C4" w:rsidRPr="009D3F58" w:rsidRDefault="00AA2D35" w:rsidP="00EE6A3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s</w:t>
            </w:r>
            <w:r w:rsidR="008C79C4" w:rsidRPr="009D3F58">
              <w:rPr>
                <w:lang w:eastAsia="zh-CN"/>
              </w:rPr>
              <w:t>peed/power</w:t>
            </w:r>
          </w:p>
          <w:p w14:paraId="16A31C01" w14:textId="77777777" w:rsidR="008C79C4" w:rsidRPr="009D3F58" w:rsidRDefault="008C79C4" w:rsidP="008C79C4">
            <w:pPr>
              <w:spacing w:line="276" w:lineRule="auto"/>
              <w:cnfStyle w:val="000000010000" w:firstRow="0" w:lastRow="0" w:firstColumn="0" w:lastColumn="0" w:oddVBand="0" w:evenVBand="0" w:oddHBand="0" w:evenHBand="1" w:firstRowFirstColumn="0" w:firstRowLastColumn="0" w:lastRowFirstColumn="0" w:lastRowLastColumn="0"/>
              <w:rPr>
                <w:szCs w:val="28"/>
                <w:lang w:eastAsia="zh-CN"/>
              </w:rPr>
            </w:pPr>
            <w:r w:rsidRPr="009D3F58">
              <w:rPr>
                <w:szCs w:val="28"/>
                <w:lang w:eastAsia="zh-CN"/>
              </w:rPr>
              <w:t>Behaviours</w:t>
            </w:r>
          </w:p>
          <w:p w14:paraId="02B30C15" w14:textId="701DFB2C" w:rsidR="00E42258" w:rsidRPr="009D3F58" w:rsidRDefault="00AA2D35" w:rsidP="00EE6A3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m</w:t>
            </w:r>
            <w:r w:rsidR="008C79C4" w:rsidRPr="009D3F58">
              <w:rPr>
                <w:lang w:eastAsia="zh-CN"/>
              </w:rPr>
              <w:t>ovement</w:t>
            </w:r>
          </w:p>
        </w:tc>
      </w:tr>
    </w:tbl>
    <w:p w14:paraId="5A044906" w14:textId="6EF98164" w:rsidR="00FF43A9" w:rsidRDefault="000F7B22" w:rsidP="007B0297">
      <w:pPr>
        <w:pStyle w:val="Heading3"/>
      </w:pPr>
      <w:bookmarkStart w:id="40" w:name="_Toc146194985"/>
      <w:r>
        <w:lastRenderedPageBreak/>
        <w:t>Representation of logic</w:t>
      </w:r>
      <w:r w:rsidR="007B0297">
        <w:t xml:space="preserve"> when designing games and simulations</w:t>
      </w:r>
      <w:bookmarkEnd w:id="40"/>
    </w:p>
    <w:p w14:paraId="5982A3C9" w14:textId="30CB8D3E" w:rsidR="0089445D" w:rsidRDefault="00723CFB" w:rsidP="004E15A0">
      <w:pPr>
        <w:rPr>
          <w:lang w:eastAsia="zh-CN"/>
        </w:rPr>
      </w:pPr>
      <w:r w:rsidRPr="00723CFB">
        <w:rPr>
          <w:lang w:eastAsia="zh-CN"/>
        </w:rPr>
        <w:t>Logic plays a crucial role in the design of games and simulations. It is used to control the flow of the game or simulation, determine the outcome of certain actions, and create realistic and engaging experiences.</w:t>
      </w:r>
    </w:p>
    <w:p w14:paraId="09A768DB" w14:textId="7B6DB0A2" w:rsidR="007D35C8" w:rsidRDefault="007D35C8" w:rsidP="00EE6A32">
      <w:pPr>
        <w:spacing w:after="240"/>
        <w:rPr>
          <w:lang w:eastAsia="zh-CN"/>
        </w:rPr>
      </w:pPr>
      <w:r>
        <w:rPr>
          <w:b/>
          <w:bCs/>
          <w:noProof/>
        </w:rPr>
        <w:drawing>
          <wp:anchor distT="0" distB="0" distL="114300" distR="114300" simplePos="0" relativeHeight="251658251" behindDoc="0" locked="0" layoutInCell="1" allowOverlap="1" wp14:anchorId="5627EBB9" wp14:editId="6B969433">
            <wp:simplePos x="0" y="0"/>
            <wp:positionH relativeFrom="column">
              <wp:posOffset>-1905</wp:posOffset>
            </wp:positionH>
            <wp:positionV relativeFrom="paragraph">
              <wp:posOffset>50800</wp:posOffset>
            </wp:positionV>
            <wp:extent cx="635000" cy="635000"/>
            <wp:effectExtent l="0" t="0" r="0"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0D4136">
        <w:t>Teacher introduces the concept</w:t>
      </w:r>
      <w:r>
        <w:t>s</w:t>
      </w:r>
      <w:r w:rsidRPr="000D4136">
        <w:t xml:space="preserve"> of </w:t>
      </w:r>
      <w:hyperlink r:id="rId18" w:history="1">
        <w:r w:rsidRPr="007D35C8">
          <w:rPr>
            <w:rStyle w:val="Hyperlink"/>
          </w:rPr>
          <w:t>Sequences, Selections and Loops (2:26)</w:t>
        </w:r>
      </w:hyperlink>
      <w:r w:rsidR="00AF2C7E">
        <w:t xml:space="preserve">. </w:t>
      </w:r>
      <w:r w:rsidR="00AF2C7E">
        <w:rPr>
          <w:lang w:eastAsia="zh-CN"/>
        </w:rPr>
        <w:t>While watching the video, complete the definitions and questions for standard control structures, including examples where possible.</w:t>
      </w:r>
    </w:p>
    <w:p w14:paraId="2C4BA046" w14:textId="1E4B2411" w:rsidR="00B83587" w:rsidRDefault="00B83587" w:rsidP="00B83587">
      <w:pPr>
        <w:pStyle w:val="FeatureBox2"/>
        <w:rPr>
          <w:lang w:eastAsia="zh-CN"/>
        </w:rPr>
      </w:pPr>
      <w:r w:rsidRPr="00B83587">
        <w:rPr>
          <w:b/>
          <w:bCs/>
          <w:lang w:eastAsia="zh-CN"/>
        </w:rPr>
        <w:t>Teacher note:</w:t>
      </w:r>
      <w:r w:rsidRPr="0069310C">
        <w:rPr>
          <w:lang w:eastAsia="zh-CN"/>
        </w:rPr>
        <w:t xml:space="preserve"> sample answers are provided under the ‘</w:t>
      </w:r>
      <w:r>
        <w:rPr>
          <w:lang w:eastAsia="zh-CN"/>
        </w:rPr>
        <w:t xml:space="preserve">Definition’ </w:t>
      </w:r>
      <w:r w:rsidRPr="0069310C">
        <w:rPr>
          <w:lang w:eastAsia="zh-CN"/>
        </w:rPr>
        <w:t>heading in the table below. Th</w:t>
      </w:r>
      <w:r w:rsidR="00F52F11">
        <w:rPr>
          <w:lang w:eastAsia="zh-CN"/>
        </w:rPr>
        <w:t xml:space="preserve">ese </w:t>
      </w:r>
      <w:r w:rsidRPr="0069310C">
        <w:rPr>
          <w:lang w:eastAsia="zh-CN"/>
        </w:rPr>
        <w:t>can be deleted when distributing to students as a resource.</w:t>
      </w:r>
    </w:p>
    <w:tbl>
      <w:tblPr>
        <w:tblStyle w:val="Tableheader"/>
        <w:tblW w:w="0" w:type="auto"/>
        <w:tblLook w:val="04A0" w:firstRow="1" w:lastRow="0" w:firstColumn="1" w:lastColumn="0" w:noHBand="0" w:noVBand="1"/>
        <w:tblDescription w:val="Definitions of Sequences, Selection and Loops."/>
      </w:tblPr>
      <w:tblGrid>
        <w:gridCol w:w="2947"/>
        <w:gridCol w:w="6625"/>
      </w:tblGrid>
      <w:tr w:rsidR="00AF2C7E" w:rsidRPr="00EE6A32" w14:paraId="7B94AB42" w14:textId="77777777" w:rsidTr="00EE6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100AB6AC" w14:textId="484B2618" w:rsidR="00AF2C7E" w:rsidRPr="00EE6A32" w:rsidRDefault="00AF2C7E" w:rsidP="00EE6A32">
            <w:r w:rsidRPr="00EE6A32">
              <w:t>Logic</w:t>
            </w:r>
          </w:p>
        </w:tc>
        <w:tc>
          <w:tcPr>
            <w:tcW w:w="6625" w:type="dxa"/>
          </w:tcPr>
          <w:p w14:paraId="060EA9CC" w14:textId="75B58014" w:rsidR="00AF2C7E" w:rsidRPr="00EE6A32" w:rsidRDefault="00AF2C7E" w:rsidP="00EE6A32">
            <w:pPr>
              <w:cnfStyle w:val="100000000000" w:firstRow="1" w:lastRow="0" w:firstColumn="0" w:lastColumn="0" w:oddVBand="0" w:evenVBand="0" w:oddHBand="0" w:evenHBand="0" w:firstRowFirstColumn="0" w:firstRowLastColumn="0" w:lastRowFirstColumn="0" w:lastRowLastColumn="0"/>
            </w:pPr>
            <w:r w:rsidRPr="00EE6A32">
              <w:t>Definition</w:t>
            </w:r>
          </w:p>
        </w:tc>
      </w:tr>
      <w:tr w:rsidR="00AF2C7E" w:rsidRPr="00EE6A32" w14:paraId="24AD723A" w14:textId="77777777" w:rsidTr="00EE6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117AED01" w14:textId="3242568E" w:rsidR="00AF2C7E" w:rsidRPr="00EE6A32" w:rsidRDefault="00AF2C7E" w:rsidP="00EE6A32">
            <w:r w:rsidRPr="00EE6A32">
              <w:t>Sequences</w:t>
            </w:r>
          </w:p>
        </w:tc>
        <w:tc>
          <w:tcPr>
            <w:tcW w:w="6625" w:type="dxa"/>
          </w:tcPr>
          <w:p w14:paraId="33E2F3BD" w14:textId="48169632" w:rsidR="00AF2C7E" w:rsidRPr="00EE6A32" w:rsidRDefault="00AF2C7E" w:rsidP="00EE6A32">
            <w:pPr>
              <w:cnfStyle w:val="000000100000" w:firstRow="0" w:lastRow="0" w:firstColumn="0" w:lastColumn="0" w:oddVBand="0" w:evenVBand="0" w:oddHBand="1" w:evenHBand="0" w:firstRowFirstColumn="0" w:firstRowLastColumn="0" w:lastRowFirstColumn="0" w:lastRowLastColumn="0"/>
            </w:pPr>
            <w:r w:rsidRPr="00EE6A32">
              <w:t>Sequences are a set of instructions that are executed in a specific order, one after the other</w:t>
            </w:r>
            <w:r w:rsidR="00EE6A32">
              <w:t>.</w:t>
            </w:r>
          </w:p>
        </w:tc>
      </w:tr>
      <w:tr w:rsidR="00AF2C7E" w:rsidRPr="00EE6A32" w14:paraId="0A3B29A8" w14:textId="77777777" w:rsidTr="00EE6A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2D03E95F" w14:textId="107222ED" w:rsidR="00AF2C7E" w:rsidRPr="00EE6A32" w:rsidRDefault="00AF2C7E" w:rsidP="00EE6A32">
            <w:r w:rsidRPr="00EE6A32">
              <w:t>Selection (branching)</w:t>
            </w:r>
          </w:p>
        </w:tc>
        <w:tc>
          <w:tcPr>
            <w:tcW w:w="6625" w:type="dxa"/>
          </w:tcPr>
          <w:p w14:paraId="0A1CB43C" w14:textId="311FE809" w:rsidR="00AF2C7E" w:rsidRPr="00EE6A32" w:rsidRDefault="00AF2C7E" w:rsidP="00EE6A32">
            <w:pPr>
              <w:cnfStyle w:val="000000010000" w:firstRow="0" w:lastRow="0" w:firstColumn="0" w:lastColumn="0" w:oddVBand="0" w:evenVBand="0" w:oddHBand="0" w:evenHBand="1" w:firstRowFirstColumn="0" w:firstRowLastColumn="0" w:lastRowFirstColumn="0" w:lastRowLastColumn="0"/>
            </w:pPr>
            <w:r w:rsidRPr="00EE6A32">
              <w:t>Branching allows for the creation of different paths or outcomes based on conditions.</w:t>
            </w:r>
          </w:p>
        </w:tc>
      </w:tr>
      <w:tr w:rsidR="00AF2C7E" w:rsidRPr="00EE6A32" w14:paraId="0EBFDB82" w14:textId="77777777" w:rsidTr="00EE6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6DC7A2EA" w14:textId="5DA461E7" w:rsidR="00AF2C7E" w:rsidRPr="00EE6A32" w:rsidRDefault="00AF2C7E" w:rsidP="00EE6A32">
            <w:r w:rsidRPr="00EE6A32">
              <w:t>Iteration (loop)</w:t>
            </w:r>
          </w:p>
        </w:tc>
        <w:tc>
          <w:tcPr>
            <w:tcW w:w="6625" w:type="dxa"/>
          </w:tcPr>
          <w:p w14:paraId="1EC1E020" w14:textId="595CBF53" w:rsidR="00AF2C7E" w:rsidRPr="00EE6A32" w:rsidRDefault="00C633B4" w:rsidP="00EE6A32">
            <w:pPr>
              <w:cnfStyle w:val="000000100000" w:firstRow="0" w:lastRow="0" w:firstColumn="0" w:lastColumn="0" w:oddVBand="0" w:evenVBand="0" w:oddHBand="1" w:evenHBand="0" w:firstRowFirstColumn="0" w:firstRowLastColumn="0" w:lastRowFirstColumn="0" w:lastRowLastColumn="0"/>
            </w:pPr>
            <w:r w:rsidRPr="00EE6A32">
              <w:t>Iteration is the repeated execution of a certain set of instructions, which can be used to create loops or cycles in the game or simulation</w:t>
            </w:r>
            <w:r w:rsidR="00EE6A32">
              <w:t>.</w:t>
            </w:r>
          </w:p>
        </w:tc>
      </w:tr>
    </w:tbl>
    <w:p w14:paraId="324C212E" w14:textId="5F9F40A6" w:rsidR="0089445D" w:rsidRDefault="004060FF" w:rsidP="00225C02">
      <w:pPr>
        <w:rPr>
          <w:lang w:eastAsia="zh-CN"/>
        </w:rPr>
      </w:pPr>
      <w:r>
        <w:rPr>
          <w:noProof/>
        </w:rPr>
        <w:drawing>
          <wp:anchor distT="0" distB="180340" distL="114300" distR="114300" simplePos="0" relativeHeight="251658242" behindDoc="0" locked="0" layoutInCell="1" allowOverlap="1" wp14:anchorId="1F587C1D" wp14:editId="1852BFDC">
            <wp:simplePos x="0" y="0"/>
            <wp:positionH relativeFrom="margin">
              <wp:posOffset>0</wp:posOffset>
            </wp:positionH>
            <wp:positionV relativeFrom="paragraph">
              <wp:posOffset>103497</wp:posOffset>
            </wp:positionV>
            <wp:extent cx="633600" cy="633600"/>
            <wp:effectExtent l="0" t="0" r="0" b="0"/>
            <wp:wrapSquare wrapText="bothSides"/>
            <wp:docPr id="256610391" name="Picture 2566103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22296F">
        <w:rPr>
          <w:lang w:eastAsia="zh-CN"/>
        </w:rPr>
        <w:t xml:space="preserve">What </w:t>
      </w:r>
      <w:r w:rsidR="00AF2C7E">
        <w:rPr>
          <w:lang w:eastAsia="zh-CN"/>
        </w:rPr>
        <w:t>is the benefit of the sequence control structure</w:t>
      </w:r>
      <w:r w:rsidR="0022296F">
        <w:rPr>
          <w:lang w:eastAsia="zh-CN"/>
        </w:rPr>
        <w:t xml:space="preserve"> when designing </w:t>
      </w:r>
      <w:r w:rsidR="0022296F" w:rsidRPr="00723CFB">
        <w:rPr>
          <w:lang w:eastAsia="zh-CN"/>
        </w:rPr>
        <w:t>games and simulations</w:t>
      </w:r>
      <w:r w:rsidR="0022296F">
        <w:rPr>
          <w:lang w:eastAsia="zh-CN"/>
        </w:rPr>
        <w:t>?</w:t>
      </w:r>
      <w:r w:rsidR="00AF2C7E">
        <w:rPr>
          <w:lang w:eastAsia="zh-CN"/>
        </w:rPr>
        <w:t xml:space="preserve"> List some restrictions of using sequence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89445D" w14:paraId="27EF3C49" w14:textId="77777777" w:rsidTr="00FF6ABA">
        <w:trPr>
          <w:trHeight w:val="1123"/>
        </w:trPr>
        <w:tc>
          <w:tcPr>
            <w:tcW w:w="9622" w:type="dxa"/>
          </w:tcPr>
          <w:p w14:paraId="68BB4D39" w14:textId="77777777" w:rsidR="000362D2" w:rsidRPr="00EE6A32" w:rsidRDefault="000362D2" w:rsidP="008F00F0">
            <w:pPr>
              <w:spacing w:after="240"/>
              <w:rPr>
                <w:rStyle w:val="Strong"/>
              </w:rPr>
            </w:pPr>
            <w:r w:rsidRPr="00EE6A32">
              <w:rPr>
                <w:rStyle w:val="Strong"/>
              </w:rPr>
              <w:t>Sample answer:</w:t>
            </w:r>
          </w:p>
          <w:p w14:paraId="4396C33E" w14:textId="5D4A523D" w:rsidR="0089445D" w:rsidRPr="00EE6A32" w:rsidRDefault="00C633B4" w:rsidP="008F00F0">
            <w:pPr>
              <w:spacing w:after="240"/>
            </w:pPr>
            <w:r w:rsidRPr="00EE6A32">
              <w:t xml:space="preserve">Benefits: </w:t>
            </w:r>
            <w:r w:rsidR="006A7270" w:rsidRPr="00EE6A32">
              <w:t>allows for the creation of a series of events that unfold over time</w:t>
            </w:r>
            <w:r w:rsidR="00AF2C7E" w:rsidRPr="00EE6A32">
              <w:t xml:space="preserve"> as a progression</w:t>
            </w:r>
            <w:r w:rsidR="006A7270" w:rsidRPr="00EE6A32">
              <w:t>, such as a character's journey through a level in a game or a simulation of a chemical reaction</w:t>
            </w:r>
            <w:r w:rsidRPr="00EE6A32">
              <w:t>, easier to create,</w:t>
            </w:r>
            <w:r w:rsidR="00AF2C7E" w:rsidRPr="00EE6A32">
              <w:t xml:space="preserve"> set</w:t>
            </w:r>
            <w:r w:rsidRPr="00EE6A32">
              <w:t xml:space="preserve"> </w:t>
            </w:r>
            <w:r w:rsidR="00AF2C7E" w:rsidRPr="00EE6A32">
              <w:t>and achiev</w:t>
            </w:r>
            <w:r w:rsidRPr="00EE6A32">
              <w:t>e</w:t>
            </w:r>
            <w:r w:rsidR="00AF2C7E" w:rsidRPr="00EE6A32">
              <w:t xml:space="preserve"> specific game objectives.</w:t>
            </w:r>
          </w:p>
          <w:p w14:paraId="01EACE0B" w14:textId="258ED590" w:rsidR="00AF2C7E" w:rsidRPr="0051626B" w:rsidRDefault="00AF2C7E" w:rsidP="00EE6A32">
            <w:pPr>
              <w:rPr>
                <w:rFonts w:eastAsia="Calibri"/>
                <w:szCs w:val="20"/>
                <w:lang w:eastAsia="en-AU"/>
              </w:rPr>
            </w:pPr>
            <w:r w:rsidRPr="00EE6A32">
              <w:lastRenderedPageBreak/>
              <w:t>Limitations</w:t>
            </w:r>
            <w:r w:rsidR="00C633B4" w:rsidRPr="00EE6A32">
              <w:t xml:space="preserve">: </w:t>
            </w:r>
            <w:r w:rsidRPr="00EE6A32">
              <w:t xml:space="preserve">lack of flexibility and the game becoming </w:t>
            </w:r>
            <w:r w:rsidR="00C633B4" w:rsidRPr="00EE6A32">
              <w:t>too</w:t>
            </w:r>
            <w:r w:rsidRPr="00EE6A32">
              <w:t xml:space="preserve"> predictable</w:t>
            </w:r>
            <w:r w:rsidR="00FD5540" w:rsidRPr="00EE6A32">
              <w:t xml:space="preserve"> and </w:t>
            </w:r>
            <w:r w:rsidR="002E64A4">
              <w:t xml:space="preserve">challenges </w:t>
            </w:r>
            <w:r w:rsidR="00FD5540" w:rsidRPr="00EE6A32">
              <w:t>in creating different level difficulties.</w:t>
            </w:r>
          </w:p>
        </w:tc>
      </w:tr>
    </w:tbl>
    <w:p w14:paraId="10609FAB" w14:textId="4F86A6A2" w:rsidR="00AF2C7E" w:rsidRDefault="004060FF" w:rsidP="002C374A">
      <w:pPr>
        <w:rPr>
          <w:lang w:eastAsia="zh-CN"/>
        </w:rPr>
      </w:pPr>
      <w:r>
        <w:rPr>
          <w:noProof/>
        </w:rPr>
        <w:lastRenderedPageBreak/>
        <w:drawing>
          <wp:anchor distT="0" distB="180340" distL="114300" distR="114300" simplePos="0" relativeHeight="251658243" behindDoc="0" locked="0" layoutInCell="1" allowOverlap="1" wp14:anchorId="74214470" wp14:editId="72CBA640">
            <wp:simplePos x="0" y="0"/>
            <wp:positionH relativeFrom="margin">
              <wp:posOffset>0</wp:posOffset>
            </wp:positionH>
            <wp:positionV relativeFrom="paragraph">
              <wp:posOffset>80347</wp:posOffset>
            </wp:positionV>
            <wp:extent cx="633600" cy="633600"/>
            <wp:effectExtent l="0" t="0" r="0" b="0"/>
            <wp:wrapSquare wrapText="bothSides"/>
            <wp:docPr id="634945954" name="Picture 6349459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AF2C7E">
        <w:rPr>
          <w:noProof/>
        </w:rPr>
        <w:drawing>
          <wp:anchor distT="0" distB="180340" distL="114300" distR="114300" simplePos="0" relativeHeight="251658253" behindDoc="0" locked="0" layoutInCell="1" allowOverlap="1" wp14:anchorId="7B961242" wp14:editId="474768B6">
            <wp:simplePos x="0" y="0"/>
            <wp:positionH relativeFrom="margin">
              <wp:posOffset>0</wp:posOffset>
            </wp:positionH>
            <wp:positionV relativeFrom="paragraph">
              <wp:posOffset>103497</wp:posOffset>
            </wp:positionV>
            <wp:extent cx="633600" cy="633600"/>
            <wp:effectExtent l="0" t="0" r="0" b="0"/>
            <wp:wrapSquare wrapText="bothSides"/>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AF2C7E">
        <w:rPr>
          <w:lang w:eastAsia="zh-CN"/>
        </w:rPr>
        <w:t xml:space="preserve">What is the benefit of the selection control structure (branching) when designing </w:t>
      </w:r>
      <w:r w:rsidR="00AF2C7E" w:rsidRPr="00723CFB">
        <w:rPr>
          <w:lang w:eastAsia="zh-CN"/>
        </w:rPr>
        <w:t>games and simulations</w:t>
      </w:r>
      <w:r w:rsidR="00AF2C7E">
        <w:rPr>
          <w:lang w:eastAsia="zh-CN"/>
        </w:rPr>
        <w:t>? List some restrictions of using selection.</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0362D2" w14:paraId="20968E24" w14:textId="77777777" w:rsidTr="000227BB">
        <w:trPr>
          <w:trHeight w:val="2287"/>
        </w:trPr>
        <w:tc>
          <w:tcPr>
            <w:tcW w:w="9622" w:type="dxa"/>
          </w:tcPr>
          <w:p w14:paraId="71B09AE3" w14:textId="77777777" w:rsidR="000362D2" w:rsidRPr="00BE3779" w:rsidRDefault="000362D2" w:rsidP="008F00F0">
            <w:pPr>
              <w:spacing w:after="240"/>
              <w:rPr>
                <w:b/>
                <w:bCs/>
              </w:rPr>
            </w:pPr>
            <w:r w:rsidRPr="00BE3779">
              <w:rPr>
                <w:b/>
                <w:bCs/>
              </w:rPr>
              <w:t>Sample answer:</w:t>
            </w:r>
          </w:p>
          <w:p w14:paraId="50B404AD" w14:textId="10603CFE" w:rsidR="000362D2" w:rsidRPr="008F00F0" w:rsidRDefault="00FD5540" w:rsidP="008F00F0">
            <w:pPr>
              <w:spacing w:after="240"/>
            </w:pPr>
            <w:r w:rsidRPr="008F00F0">
              <w:t>Benefits: empowers the player to make decisions giving them a sense of control over the outcome of the game, a more adaptive game play is provided, increase in diverse narrative and storytelling.</w:t>
            </w:r>
          </w:p>
          <w:p w14:paraId="76547196" w14:textId="12490791" w:rsidR="00FD5540" w:rsidRPr="0051626B" w:rsidRDefault="00FD5540" w:rsidP="008F00F0">
            <w:pPr>
              <w:rPr>
                <w:rFonts w:eastAsia="Calibri"/>
                <w:szCs w:val="20"/>
                <w:lang w:eastAsia="en-AU"/>
              </w:rPr>
            </w:pPr>
            <w:r w:rsidRPr="008F00F0">
              <w:t xml:space="preserve">Limitations: developers need to consider the player choice impact on their programming and choices leading to complexities to manage and test. </w:t>
            </w:r>
            <w:r w:rsidR="006A2436">
              <w:t>Limitations a</w:t>
            </w:r>
            <w:r w:rsidRPr="008F00F0">
              <w:t>ffect the length of the game which needs to be considered when pacing and player engagement extends over time.</w:t>
            </w:r>
            <w:r>
              <w:rPr>
                <w:rFonts w:eastAsia="Calibri"/>
                <w:szCs w:val="20"/>
                <w:lang w:eastAsia="en-AU"/>
              </w:rPr>
              <w:t xml:space="preserve"> </w:t>
            </w:r>
          </w:p>
        </w:tc>
      </w:tr>
    </w:tbl>
    <w:p w14:paraId="1D7FFD9D" w14:textId="2B4761A7" w:rsidR="00FD5540" w:rsidRDefault="004060FF" w:rsidP="002C374A">
      <w:pPr>
        <w:rPr>
          <w:lang w:eastAsia="zh-CN"/>
        </w:rPr>
      </w:pPr>
      <w:r>
        <w:rPr>
          <w:noProof/>
        </w:rPr>
        <w:drawing>
          <wp:anchor distT="0" distB="180340" distL="114300" distR="114300" simplePos="0" relativeHeight="251658244" behindDoc="0" locked="0" layoutInCell="1" allowOverlap="1" wp14:anchorId="20253C6D" wp14:editId="0299366C">
            <wp:simplePos x="0" y="0"/>
            <wp:positionH relativeFrom="margin">
              <wp:posOffset>0</wp:posOffset>
            </wp:positionH>
            <wp:positionV relativeFrom="paragraph">
              <wp:posOffset>95140</wp:posOffset>
            </wp:positionV>
            <wp:extent cx="633600" cy="633600"/>
            <wp:effectExtent l="0" t="0" r="0" b="0"/>
            <wp:wrapSquare wrapText="bothSides"/>
            <wp:docPr id="1256050200" name="Picture 12560502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FD5540">
        <w:rPr>
          <w:lang w:eastAsia="zh-CN"/>
        </w:rPr>
        <w:t xml:space="preserve">What is the benefit of the iteration control structure (loops) when designing </w:t>
      </w:r>
      <w:r w:rsidR="00FD5540" w:rsidRPr="00723CFB">
        <w:rPr>
          <w:lang w:eastAsia="zh-CN"/>
        </w:rPr>
        <w:t>games and simulations</w:t>
      </w:r>
      <w:r w:rsidR="00FD5540">
        <w:rPr>
          <w:lang w:eastAsia="zh-CN"/>
        </w:rPr>
        <w:t>? List some restrictions of using loop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0362D2" w14:paraId="245B2AE8" w14:textId="77777777" w:rsidTr="000227BB">
        <w:trPr>
          <w:trHeight w:val="2287"/>
        </w:trPr>
        <w:tc>
          <w:tcPr>
            <w:tcW w:w="9622" w:type="dxa"/>
          </w:tcPr>
          <w:p w14:paraId="1AB0F1D2" w14:textId="77777777" w:rsidR="00FF30B3" w:rsidRPr="00BE3779" w:rsidRDefault="00FF30B3" w:rsidP="00FF30B3">
            <w:pPr>
              <w:rPr>
                <w:b/>
                <w:bCs/>
              </w:rPr>
            </w:pPr>
            <w:r w:rsidRPr="00BE3779">
              <w:rPr>
                <w:b/>
                <w:bCs/>
              </w:rPr>
              <w:t>Sample answer:</w:t>
            </w:r>
          </w:p>
          <w:p w14:paraId="76ED27E8" w14:textId="5F7B9453" w:rsidR="00C633B4" w:rsidRDefault="00C633B4" w:rsidP="00C633B4">
            <w:pPr>
              <w:spacing w:before="240"/>
              <w:rPr>
                <w:rFonts w:eastAsia="Calibri"/>
                <w:szCs w:val="20"/>
                <w:lang w:eastAsia="en-AU"/>
              </w:rPr>
            </w:pPr>
            <w:r>
              <w:rPr>
                <w:rFonts w:eastAsia="Calibri"/>
                <w:szCs w:val="20"/>
                <w:lang w:eastAsia="en-AU"/>
              </w:rPr>
              <w:t xml:space="preserve">Benefits: </w:t>
            </w:r>
            <w:r w:rsidR="00862E30">
              <w:rPr>
                <w:rFonts w:eastAsia="Calibri"/>
                <w:szCs w:val="20"/>
                <w:lang w:eastAsia="en-AU"/>
              </w:rPr>
              <w:t xml:space="preserve">allows for actions to be repeated multiple times like character movement or enemy behaviour, increases dynamic and interactive gameplay and </w:t>
            </w:r>
            <w:r w:rsidR="00CE58D2">
              <w:rPr>
                <w:rFonts w:eastAsia="Calibri"/>
                <w:szCs w:val="20"/>
                <w:lang w:eastAsia="en-AU"/>
              </w:rPr>
              <w:t xml:space="preserve">provides </w:t>
            </w:r>
            <w:r w:rsidR="00862E30">
              <w:rPr>
                <w:rFonts w:eastAsia="Calibri"/>
                <w:szCs w:val="20"/>
                <w:lang w:eastAsia="en-AU"/>
              </w:rPr>
              <w:t>continuous updates of the game world.</w:t>
            </w:r>
          </w:p>
          <w:p w14:paraId="0782148D" w14:textId="16B40285" w:rsidR="000362D2" w:rsidRDefault="00C633B4" w:rsidP="00C633B4">
            <w:pPr>
              <w:spacing w:before="240"/>
            </w:pPr>
            <w:r>
              <w:rPr>
                <w:rFonts w:eastAsia="Calibri"/>
                <w:szCs w:val="20"/>
                <w:lang w:eastAsia="en-AU"/>
              </w:rPr>
              <w:t xml:space="preserve">Limitations: </w:t>
            </w:r>
            <w:r w:rsidR="00862E30">
              <w:rPr>
                <w:rFonts w:eastAsia="Calibri"/>
                <w:szCs w:val="20"/>
                <w:lang w:eastAsia="en-AU"/>
              </w:rPr>
              <w:t>could lead to bugs or errors if not designed correctly, increase in complexity of coding for beginners</w:t>
            </w:r>
            <w:r w:rsidR="008D709F">
              <w:rPr>
                <w:rFonts w:eastAsia="Calibri"/>
                <w:szCs w:val="20"/>
                <w:lang w:eastAsia="en-AU"/>
              </w:rPr>
              <w:t>, for example</w:t>
            </w:r>
            <w:r w:rsidR="00862E30">
              <w:rPr>
                <w:rFonts w:eastAsia="Calibri"/>
                <w:szCs w:val="20"/>
                <w:lang w:eastAsia="en-AU"/>
              </w:rPr>
              <w:t xml:space="preserve"> nested loops; if not programmed correctly could lead to performance concerns</w:t>
            </w:r>
            <w:r w:rsidR="00CE58D2">
              <w:rPr>
                <w:rFonts w:eastAsia="Calibri"/>
                <w:szCs w:val="20"/>
                <w:lang w:eastAsia="en-AU"/>
              </w:rPr>
              <w:t>.</w:t>
            </w:r>
          </w:p>
        </w:tc>
      </w:tr>
    </w:tbl>
    <w:p w14:paraId="2DED4131" w14:textId="6D55251E" w:rsidR="0089445D" w:rsidRDefault="0051626B" w:rsidP="00225C02">
      <w:pPr>
        <w:rPr>
          <w:lang w:eastAsia="zh-CN"/>
        </w:rPr>
      </w:pPr>
      <w:r>
        <w:rPr>
          <w:noProof/>
        </w:rPr>
        <w:drawing>
          <wp:anchor distT="0" distB="180340" distL="114300" distR="114300" simplePos="0" relativeHeight="251658252" behindDoc="0" locked="0" layoutInCell="1" allowOverlap="1" wp14:anchorId="767DD739" wp14:editId="17EFD2B5">
            <wp:simplePos x="0" y="0"/>
            <wp:positionH relativeFrom="margin">
              <wp:posOffset>0</wp:posOffset>
            </wp:positionH>
            <wp:positionV relativeFrom="paragraph">
              <wp:posOffset>57343</wp:posOffset>
            </wp:positionV>
            <wp:extent cx="633600" cy="633600"/>
            <wp:effectExtent l="0" t="0" r="0" b="0"/>
            <wp:wrapSquare wrapText="bothSides"/>
            <wp:docPr id="1444304396" name="Picture 14443043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4D1CA9">
        <w:rPr>
          <w:lang w:eastAsia="zh-CN"/>
        </w:rPr>
        <w:t>What are logical operators</w:t>
      </w:r>
      <w:r w:rsidR="000706DB">
        <w:rPr>
          <w:lang w:eastAsia="zh-CN"/>
        </w:rPr>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A23A07" w14:paraId="0BC8EF04" w14:textId="77777777" w:rsidTr="00803D6A">
        <w:trPr>
          <w:trHeight w:val="2287"/>
        </w:trPr>
        <w:tc>
          <w:tcPr>
            <w:tcW w:w="9622" w:type="dxa"/>
          </w:tcPr>
          <w:p w14:paraId="0E5A745B" w14:textId="34356D93" w:rsidR="0051626B" w:rsidRPr="003262E2" w:rsidRDefault="0051626B" w:rsidP="00253E16">
            <w:pPr>
              <w:rPr>
                <w:b/>
                <w:bCs/>
              </w:rPr>
            </w:pPr>
            <w:r w:rsidRPr="00BE3779">
              <w:rPr>
                <w:b/>
                <w:bCs/>
              </w:rPr>
              <w:t>Sample answer:</w:t>
            </w:r>
          </w:p>
          <w:p w14:paraId="43D43CF0" w14:textId="40329A8E" w:rsidR="005D15FF" w:rsidRDefault="0051626B" w:rsidP="005D15FF">
            <w:pPr>
              <w:spacing w:before="240"/>
              <w:rPr>
                <w:rFonts w:eastAsia="Calibri"/>
                <w:szCs w:val="20"/>
                <w:lang w:eastAsia="en-AU"/>
              </w:rPr>
            </w:pPr>
            <w:r w:rsidRPr="005D15FF">
              <w:rPr>
                <w:rFonts w:eastAsia="Calibri"/>
                <w:szCs w:val="20"/>
                <w:lang w:eastAsia="en-AU"/>
              </w:rPr>
              <w:t>L</w:t>
            </w:r>
            <w:r w:rsidR="00253E16" w:rsidRPr="005D15FF">
              <w:rPr>
                <w:rFonts w:eastAsia="Calibri"/>
                <w:szCs w:val="20"/>
                <w:lang w:eastAsia="en-AU"/>
              </w:rPr>
              <w:t>ogical operators are used to combine multiple conditions and create more complex conditions. They are used to evaluate the truthfulness of certain statements and determine the outcome of certain conditions.</w:t>
            </w:r>
          </w:p>
          <w:p w14:paraId="079D9A1D" w14:textId="63CC7F4F" w:rsidR="00253E16" w:rsidRPr="005D15FF" w:rsidRDefault="00253E16" w:rsidP="005D15FF">
            <w:pPr>
              <w:spacing w:before="240"/>
              <w:rPr>
                <w:rFonts w:eastAsia="Calibri"/>
                <w:szCs w:val="20"/>
                <w:lang w:eastAsia="en-AU"/>
              </w:rPr>
            </w:pPr>
            <w:r w:rsidRPr="005D15FF">
              <w:rPr>
                <w:rFonts w:eastAsia="Calibri"/>
                <w:szCs w:val="20"/>
                <w:lang w:eastAsia="en-AU"/>
              </w:rPr>
              <w:t xml:space="preserve">The </w:t>
            </w:r>
            <w:r w:rsidR="008F00F0">
              <w:rPr>
                <w:rFonts w:eastAsia="Calibri"/>
                <w:szCs w:val="20"/>
                <w:lang w:eastAsia="en-AU"/>
              </w:rPr>
              <w:t>3</w:t>
            </w:r>
            <w:r w:rsidRPr="005D15FF">
              <w:rPr>
                <w:rFonts w:eastAsia="Calibri"/>
                <w:szCs w:val="20"/>
                <w:lang w:eastAsia="en-AU"/>
              </w:rPr>
              <w:t xml:space="preserve"> most common logical operators are:</w:t>
            </w:r>
          </w:p>
          <w:p w14:paraId="332EADFF" w14:textId="5DBB2B55" w:rsidR="00253E16" w:rsidRPr="005D15FF" w:rsidRDefault="00253E16" w:rsidP="005D15FF">
            <w:pPr>
              <w:rPr>
                <w:rFonts w:eastAsia="Calibri"/>
                <w:szCs w:val="20"/>
                <w:lang w:eastAsia="en-AU"/>
              </w:rPr>
            </w:pPr>
            <w:r w:rsidRPr="005D15FF">
              <w:rPr>
                <w:rFonts w:eastAsia="Calibri"/>
                <w:szCs w:val="20"/>
                <w:lang w:eastAsia="en-AU"/>
              </w:rPr>
              <w:lastRenderedPageBreak/>
              <w:t xml:space="preserve">AND (&amp;&amp; or and): The AND operator returns true if </w:t>
            </w:r>
            <w:proofErr w:type="gramStart"/>
            <w:r w:rsidRPr="005D15FF">
              <w:rPr>
                <w:rFonts w:eastAsia="Calibri"/>
                <w:szCs w:val="20"/>
                <w:lang w:eastAsia="en-AU"/>
              </w:rPr>
              <w:t>both of the conditions</w:t>
            </w:r>
            <w:proofErr w:type="gramEnd"/>
            <w:r w:rsidRPr="005D15FF">
              <w:rPr>
                <w:rFonts w:eastAsia="Calibri"/>
                <w:szCs w:val="20"/>
                <w:lang w:eastAsia="en-AU"/>
              </w:rPr>
              <w:t xml:space="preserve"> being compared are true.</w:t>
            </w:r>
          </w:p>
          <w:p w14:paraId="478AB497" w14:textId="1E61A1EA" w:rsidR="00253E16" w:rsidRPr="005D15FF" w:rsidRDefault="00253E16" w:rsidP="005D15FF">
            <w:pPr>
              <w:rPr>
                <w:rFonts w:eastAsia="Calibri"/>
                <w:szCs w:val="20"/>
                <w:lang w:eastAsia="en-AU"/>
              </w:rPr>
            </w:pPr>
            <w:r w:rsidRPr="005D15FF">
              <w:rPr>
                <w:rFonts w:eastAsia="Calibri"/>
                <w:szCs w:val="20"/>
                <w:lang w:eastAsia="en-AU"/>
              </w:rPr>
              <w:t xml:space="preserve">OR (|| or or): The OR operator returns true if at least one of the conditions being compared is true. </w:t>
            </w:r>
          </w:p>
          <w:p w14:paraId="093B82AE" w14:textId="700BCA04" w:rsidR="00253E16" w:rsidRPr="005D15FF" w:rsidRDefault="00253E16" w:rsidP="005D15FF">
            <w:pPr>
              <w:rPr>
                <w:rFonts w:eastAsia="Calibri"/>
                <w:szCs w:val="20"/>
                <w:lang w:eastAsia="en-AU"/>
              </w:rPr>
            </w:pPr>
            <w:r w:rsidRPr="005D15FF">
              <w:rPr>
                <w:rFonts w:eastAsia="Calibri"/>
                <w:szCs w:val="20"/>
                <w:lang w:eastAsia="en-AU"/>
              </w:rPr>
              <w:t>NOT (! or not): The NOT operator negates the truthfulness of a statement.</w:t>
            </w:r>
          </w:p>
          <w:p w14:paraId="70C68AD5" w14:textId="3CD19E22" w:rsidR="00A23A07" w:rsidRDefault="00253E16" w:rsidP="005D15FF">
            <w:pPr>
              <w:spacing w:before="240"/>
            </w:pPr>
            <w:r w:rsidRPr="005D15FF">
              <w:rPr>
                <w:rFonts w:eastAsia="Calibri"/>
                <w:szCs w:val="20"/>
                <w:lang w:eastAsia="en-AU"/>
              </w:rPr>
              <w:t xml:space="preserve">These are the basic logical operators that are used in most programming languages. </w:t>
            </w:r>
            <w:r w:rsidR="006A2436">
              <w:rPr>
                <w:rFonts w:eastAsia="Calibri"/>
                <w:szCs w:val="20"/>
                <w:lang w:eastAsia="en-AU"/>
              </w:rPr>
              <w:t>Basic logical operators</w:t>
            </w:r>
            <w:r w:rsidRPr="005D15FF">
              <w:rPr>
                <w:rFonts w:eastAsia="Calibri"/>
                <w:szCs w:val="20"/>
                <w:lang w:eastAsia="en-AU"/>
              </w:rPr>
              <w:t xml:space="preserve"> allow </w:t>
            </w:r>
            <w:r w:rsidR="006D63A8">
              <w:rPr>
                <w:rFonts w:eastAsia="Calibri"/>
                <w:szCs w:val="20"/>
                <w:lang w:eastAsia="en-AU"/>
              </w:rPr>
              <w:t xml:space="preserve">us </w:t>
            </w:r>
            <w:r w:rsidRPr="005D15FF">
              <w:rPr>
                <w:rFonts w:eastAsia="Calibri"/>
                <w:szCs w:val="20"/>
                <w:lang w:eastAsia="en-AU"/>
              </w:rPr>
              <w:t>to join simple conditions and create more complex ones, which is important for creating realistic and engaging experiences in game and simulations.</w:t>
            </w:r>
          </w:p>
        </w:tc>
      </w:tr>
    </w:tbl>
    <w:p w14:paraId="31739D42" w14:textId="4B83E472" w:rsidR="004D1CA9" w:rsidRDefault="005D15FF" w:rsidP="008F00F0">
      <w:pPr>
        <w:spacing w:after="240"/>
        <w:rPr>
          <w:lang w:eastAsia="zh-CN"/>
        </w:rPr>
      </w:pPr>
      <w:r>
        <w:rPr>
          <w:noProof/>
        </w:rPr>
        <w:lastRenderedPageBreak/>
        <w:drawing>
          <wp:anchor distT="0" distB="180340" distL="114300" distR="114300" simplePos="0" relativeHeight="251658254" behindDoc="0" locked="0" layoutInCell="1" allowOverlap="1" wp14:anchorId="16BD9631" wp14:editId="0F9CCC79">
            <wp:simplePos x="0" y="0"/>
            <wp:positionH relativeFrom="margin">
              <wp:posOffset>0</wp:posOffset>
            </wp:positionH>
            <wp:positionV relativeFrom="paragraph">
              <wp:posOffset>85548</wp:posOffset>
            </wp:positionV>
            <wp:extent cx="633600" cy="633600"/>
            <wp:effectExtent l="0" t="0" r="0" b="0"/>
            <wp:wrapSquare wrapText="bothSides"/>
            <wp:docPr id="1008713306" name="Picture 10087133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4D1CA9">
        <w:rPr>
          <w:lang w:eastAsia="zh-CN"/>
        </w:rPr>
        <w:t>What are relation</w:t>
      </w:r>
      <w:r w:rsidR="00C231CD">
        <w:rPr>
          <w:lang w:eastAsia="zh-CN"/>
        </w:rPr>
        <w:t>al</w:t>
      </w:r>
      <w:r w:rsidR="004D1CA9">
        <w:rPr>
          <w:lang w:eastAsia="zh-CN"/>
        </w:rPr>
        <w:t xml:space="preserve"> operators</w:t>
      </w:r>
      <w:r w:rsidR="00E34AE9">
        <w:rPr>
          <w:lang w:eastAsia="zh-CN"/>
        </w:rPr>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A23A07" w14:paraId="7E2C7EAB" w14:textId="77777777" w:rsidTr="005458A4">
        <w:trPr>
          <w:trHeight w:val="1407"/>
        </w:trPr>
        <w:tc>
          <w:tcPr>
            <w:tcW w:w="9622" w:type="dxa"/>
          </w:tcPr>
          <w:p w14:paraId="6FA4F574" w14:textId="59207E7C" w:rsidR="003262E2" w:rsidRPr="003262E2" w:rsidRDefault="003262E2" w:rsidP="006D63A8">
            <w:pPr>
              <w:spacing w:after="240"/>
              <w:rPr>
                <w:rFonts w:eastAsia="Calibri"/>
                <w:b/>
                <w:bCs/>
                <w:szCs w:val="20"/>
                <w:lang w:eastAsia="en-AU"/>
              </w:rPr>
            </w:pPr>
            <w:r w:rsidRPr="003262E2">
              <w:rPr>
                <w:rFonts w:eastAsia="Calibri"/>
                <w:b/>
                <w:bCs/>
                <w:szCs w:val="20"/>
                <w:lang w:eastAsia="en-AU"/>
              </w:rPr>
              <w:t>Sample answer:</w:t>
            </w:r>
          </w:p>
          <w:p w14:paraId="4CFA8219" w14:textId="5A20E781" w:rsidR="00585664" w:rsidRPr="008F00F0" w:rsidRDefault="00585664" w:rsidP="008F00F0">
            <w:pPr>
              <w:spacing w:after="120"/>
            </w:pPr>
            <w:r w:rsidRPr="008F00F0">
              <w:t xml:space="preserve">Relational operators are used to compare values and determine the outcome of certain conditions. They are used to evaluate the relationship between </w:t>
            </w:r>
            <w:r w:rsidR="006D63A8">
              <w:t>2</w:t>
            </w:r>
            <w:r w:rsidR="006D63A8" w:rsidRPr="008F00F0">
              <w:t xml:space="preserve"> </w:t>
            </w:r>
            <w:r w:rsidRPr="008F00F0">
              <w:t>values and return a Boolean value (either true or false). The most common relational operators are:</w:t>
            </w:r>
          </w:p>
          <w:p w14:paraId="123AA877" w14:textId="77777777" w:rsidR="00BA31C2" w:rsidRPr="008F00F0" w:rsidRDefault="00585664" w:rsidP="008F00F0">
            <w:pPr>
              <w:spacing w:after="120"/>
            </w:pPr>
            <w:r w:rsidRPr="008F00F0">
              <w:t>Greater than (&gt;)</w:t>
            </w:r>
          </w:p>
          <w:p w14:paraId="46520657" w14:textId="31613C97" w:rsidR="00585664" w:rsidRPr="008F00F0" w:rsidRDefault="00585664" w:rsidP="008F00F0">
            <w:pPr>
              <w:spacing w:after="120"/>
            </w:pPr>
            <w:r w:rsidRPr="008F00F0">
              <w:t xml:space="preserve">The </w:t>
            </w:r>
            <w:r w:rsidR="006D63A8">
              <w:t>‘</w:t>
            </w:r>
            <w:r w:rsidRPr="008F00F0">
              <w:t>greater than</w:t>
            </w:r>
            <w:r w:rsidR="006D63A8">
              <w:t>’</w:t>
            </w:r>
            <w:r w:rsidRPr="008F00F0">
              <w:t xml:space="preserve"> operator returns true if the value on the left side of the operator is greater than the value on the right side.</w:t>
            </w:r>
          </w:p>
          <w:p w14:paraId="1A44FD5C" w14:textId="77777777" w:rsidR="00BA31C2" w:rsidRPr="008F00F0" w:rsidRDefault="00585664" w:rsidP="008F00F0">
            <w:pPr>
              <w:spacing w:after="120"/>
            </w:pPr>
            <w:r w:rsidRPr="008F00F0">
              <w:t>Less than (&lt;)</w:t>
            </w:r>
          </w:p>
          <w:p w14:paraId="087F65F0" w14:textId="7F06B3BD" w:rsidR="00585664" w:rsidRPr="008F00F0" w:rsidRDefault="00585664" w:rsidP="008F00F0">
            <w:pPr>
              <w:spacing w:after="120"/>
            </w:pPr>
            <w:r w:rsidRPr="008F00F0">
              <w:t xml:space="preserve">The </w:t>
            </w:r>
            <w:r w:rsidR="006D63A8">
              <w:t>‘</w:t>
            </w:r>
            <w:r w:rsidRPr="008F00F0">
              <w:t>less than</w:t>
            </w:r>
            <w:r w:rsidR="006D63A8">
              <w:t>’</w:t>
            </w:r>
            <w:r w:rsidRPr="008F00F0">
              <w:t xml:space="preserve"> operator returns true if the value on the left side of the operator is less than the value on the right side.</w:t>
            </w:r>
          </w:p>
          <w:p w14:paraId="0E70D0D6" w14:textId="5FA46783" w:rsidR="00BA31C2" w:rsidRPr="008F00F0" w:rsidRDefault="00585664" w:rsidP="008F00F0">
            <w:pPr>
              <w:spacing w:after="120"/>
            </w:pPr>
            <w:r w:rsidRPr="008F00F0">
              <w:t>Greater than or equal to (&gt;=)</w:t>
            </w:r>
          </w:p>
          <w:p w14:paraId="489366D8" w14:textId="3B8F7A28" w:rsidR="00585664" w:rsidRPr="008F00F0" w:rsidRDefault="00585664" w:rsidP="008F00F0">
            <w:pPr>
              <w:spacing w:after="120"/>
            </w:pPr>
            <w:r w:rsidRPr="008F00F0">
              <w:t xml:space="preserve">The </w:t>
            </w:r>
            <w:r w:rsidR="006D63A8">
              <w:t>‘</w:t>
            </w:r>
            <w:r w:rsidRPr="008F00F0">
              <w:t>greater than or equal to</w:t>
            </w:r>
            <w:r w:rsidR="006D63A8">
              <w:t>’</w:t>
            </w:r>
            <w:r w:rsidRPr="008F00F0">
              <w:t xml:space="preserve"> operator returns true if the value on the left side of the operator is greater than or equal to the value on the right side.</w:t>
            </w:r>
          </w:p>
          <w:p w14:paraId="38DFD5AE" w14:textId="77777777" w:rsidR="00BA31C2" w:rsidRPr="008F00F0" w:rsidRDefault="00585664" w:rsidP="008F00F0">
            <w:pPr>
              <w:spacing w:after="120"/>
            </w:pPr>
            <w:r w:rsidRPr="008F00F0">
              <w:t>Less than or equal to (&lt;=)</w:t>
            </w:r>
          </w:p>
          <w:p w14:paraId="1A99C275" w14:textId="43FDC5F7" w:rsidR="00585664" w:rsidRPr="008F00F0" w:rsidRDefault="00585664" w:rsidP="008F00F0">
            <w:pPr>
              <w:spacing w:after="120"/>
            </w:pPr>
            <w:r w:rsidRPr="008F00F0">
              <w:t xml:space="preserve">The </w:t>
            </w:r>
            <w:r w:rsidR="006D63A8">
              <w:t>‘</w:t>
            </w:r>
            <w:r w:rsidRPr="008F00F0">
              <w:t>less than or equal to</w:t>
            </w:r>
            <w:r w:rsidR="006D63A8">
              <w:t>’</w:t>
            </w:r>
            <w:r w:rsidRPr="008F00F0">
              <w:t xml:space="preserve"> operator returns true if the value on the left side of the operator is less than or equal to the value on the right side.</w:t>
            </w:r>
          </w:p>
          <w:p w14:paraId="271C3E9C" w14:textId="77777777" w:rsidR="00BA31C2" w:rsidRPr="008F00F0" w:rsidRDefault="00585664" w:rsidP="008F00F0">
            <w:pPr>
              <w:spacing w:after="120"/>
            </w:pPr>
            <w:r w:rsidRPr="008F00F0">
              <w:t>Equal to (==)</w:t>
            </w:r>
          </w:p>
          <w:p w14:paraId="1972925F" w14:textId="6CF2D936" w:rsidR="00585664" w:rsidRPr="008F00F0" w:rsidRDefault="00585664" w:rsidP="008F00F0">
            <w:pPr>
              <w:spacing w:after="120"/>
            </w:pPr>
            <w:r w:rsidRPr="008F00F0">
              <w:t xml:space="preserve">The </w:t>
            </w:r>
            <w:r w:rsidR="006D63A8">
              <w:t>‘</w:t>
            </w:r>
            <w:r w:rsidRPr="008F00F0">
              <w:t>equal to</w:t>
            </w:r>
            <w:r w:rsidR="006D63A8">
              <w:t>’</w:t>
            </w:r>
            <w:r w:rsidRPr="008F00F0">
              <w:t xml:space="preserve"> operator returns true if the value on the left side of the operator is equal to the value on the right side.</w:t>
            </w:r>
          </w:p>
          <w:p w14:paraId="5425C582" w14:textId="77777777" w:rsidR="00BA31C2" w:rsidRPr="008F00F0" w:rsidRDefault="00585664" w:rsidP="008F00F0">
            <w:pPr>
              <w:spacing w:after="120"/>
            </w:pPr>
            <w:r w:rsidRPr="008F00F0">
              <w:t>Not equal to (!= or &lt;&gt;)</w:t>
            </w:r>
          </w:p>
          <w:p w14:paraId="5B660D05" w14:textId="06B80DDF" w:rsidR="00585664" w:rsidRPr="008F00F0" w:rsidRDefault="00585664" w:rsidP="008F00F0">
            <w:pPr>
              <w:spacing w:after="120"/>
            </w:pPr>
            <w:r w:rsidRPr="008F00F0">
              <w:lastRenderedPageBreak/>
              <w:t xml:space="preserve">The </w:t>
            </w:r>
            <w:r w:rsidR="006D63A8">
              <w:t>‘</w:t>
            </w:r>
            <w:r w:rsidRPr="008F00F0">
              <w:t>not equal to</w:t>
            </w:r>
            <w:r w:rsidR="006D63A8">
              <w:t>’</w:t>
            </w:r>
            <w:r w:rsidRPr="008F00F0">
              <w:t xml:space="preserve"> operator returns true if the value on the left side of the operator is not equal to the value on the right side. </w:t>
            </w:r>
          </w:p>
          <w:p w14:paraId="50AC5457" w14:textId="086F21C9" w:rsidR="00A23A07" w:rsidRDefault="00585664" w:rsidP="008F00F0">
            <w:r w:rsidRPr="008F00F0">
              <w:t>These relational operators are essential in making decisions in games and simulations, and are commonly used in control structures such as if-else statements and loops to determine the flow of the code.</w:t>
            </w:r>
          </w:p>
        </w:tc>
      </w:tr>
    </w:tbl>
    <w:p w14:paraId="355D1B20" w14:textId="09166718" w:rsidR="004D1CA9" w:rsidRPr="00AC3307" w:rsidRDefault="008F00F0" w:rsidP="00E31B62">
      <w:pPr>
        <w:pStyle w:val="Heading3"/>
        <w:rPr>
          <w:color w:val="70AD47" w:themeColor="accent6"/>
        </w:rPr>
      </w:pPr>
      <w:bookmarkStart w:id="41" w:name="_Toc146194986"/>
      <w:r w:rsidRPr="00AC3307">
        <w:rPr>
          <w:noProof/>
        </w:rPr>
        <w:lastRenderedPageBreak/>
        <w:drawing>
          <wp:anchor distT="0" distB="0" distL="114300" distR="114300" simplePos="0" relativeHeight="251658276" behindDoc="0" locked="0" layoutInCell="1" allowOverlap="1" wp14:anchorId="1835B78C" wp14:editId="5872C534">
            <wp:simplePos x="0" y="0"/>
            <wp:positionH relativeFrom="margin">
              <wp:posOffset>-27214</wp:posOffset>
            </wp:positionH>
            <wp:positionV relativeFrom="paragraph">
              <wp:posOffset>198665</wp:posOffset>
            </wp:positionV>
            <wp:extent cx="619125" cy="614045"/>
            <wp:effectExtent l="0" t="0" r="9525"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9" cstate="hqprint">
                      <a:extLst>
                        <a:ext uri="{28A0092B-C50C-407E-A947-70E740481C1C}">
                          <a14:useLocalDpi xmlns:a14="http://schemas.microsoft.com/office/drawing/2010/main" val="0"/>
                        </a:ext>
                      </a:extLst>
                    </a:blip>
                    <a:stretch>
                      <a:fillRect/>
                    </a:stretch>
                  </pic:blipFill>
                  <pic:spPr>
                    <a:xfrm>
                      <a:off x="0" y="0"/>
                      <a:ext cx="619125" cy="614045"/>
                    </a:xfrm>
                    <a:prstGeom prst="rect">
                      <a:avLst/>
                    </a:prstGeom>
                  </pic:spPr>
                </pic:pic>
              </a:graphicData>
            </a:graphic>
            <wp14:sizeRelH relativeFrom="margin">
              <wp14:pctWidth>0</wp14:pctWidth>
            </wp14:sizeRelH>
            <wp14:sizeRelV relativeFrom="margin">
              <wp14:pctHeight>0</wp14:pctHeight>
            </wp14:sizeRelV>
          </wp:anchor>
        </w:drawing>
      </w:r>
      <w:r w:rsidR="00B62926" w:rsidRPr="00AC3307">
        <w:t xml:space="preserve">Practical </w:t>
      </w:r>
      <w:r w:rsidR="00AC3307" w:rsidRPr="00AC3307">
        <w:t>a</w:t>
      </w:r>
      <w:r w:rsidR="00B62926" w:rsidRPr="00AC3307">
        <w:t>pplication – learning through coding</w:t>
      </w:r>
      <w:bookmarkEnd w:id="41"/>
    </w:p>
    <w:p w14:paraId="39CDAF2C" w14:textId="26FC1F9C" w:rsidR="00714E31" w:rsidRDefault="00B62926" w:rsidP="00275D43">
      <w:pPr>
        <w:pStyle w:val="FeatureBox"/>
        <w:rPr>
          <w:color w:val="000000" w:themeColor="text1"/>
        </w:rPr>
      </w:pPr>
      <w:r>
        <w:rPr>
          <w:color w:val="000000" w:themeColor="text1"/>
        </w:rPr>
        <w:t xml:space="preserve">Students are to use the tutorial to learn to build </w:t>
      </w:r>
      <w:hyperlink r:id="rId20" w:history="1">
        <w:r w:rsidRPr="00714E31">
          <w:rPr>
            <w:rStyle w:val="Hyperlink"/>
          </w:rPr>
          <w:t>Tetris</w:t>
        </w:r>
      </w:hyperlink>
      <w:r w:rsidR="00C76500">
        <w:rPr>
          <w:color w:val="000000" w:themeColor="text1"/>
        </w:rPr>
        <w:t xml:space="preserve"> using</w:t>
      </w:r>
      <w:r w:rsidR="00714E31">
        <w:rPr>
          <w:color w:val="000000" w:themeColor="text1"/>
        </w:rPr>
        <w:t xml:space="preserve"> IDLE &amp;</w:t>
      </w:r>
      <w:r w:rsidR="00C76500">
        <w:rPr>
          <w:color w:val="000000" w:themeColor="text1"/>
        </w:rPr>
        <w:t xml:space="preserve"> PyGame Zero</w:t>
      </w:r>
      <w:r w:rsidR="00714E31">
        <w:rPr>
          <w:color w:val="000000" w:themeColor="text1"/>
        </w:rPr>
        <w:t xml:space="preserve"> </w:t>
      </w:r>
      <w:r w:rsidR="00C530F7">
        <w:rPr>
          <w:color w:val="000000" w:themeColor="text1"/>
        </w:rPr>
        <w:t xml:space="preserve">which </w:t>
      </w:r>
      <w:r w:rsidR="00714E31">
        <w:rPr>
          <w:color w:val="000000" w:themeColor="text1"/>
        </w:rPr>
        <w:t>can be teacher led or student driven</w:t>
      </w:r>
      <w:r w:rsidR="00C76500">
        <w:rPr>
          <w:color w:val="000000" w:themeColor="text1"/>
        </w:rPr>
        <w:t xml:space="preserve">. </w:t>
      </w:r>
      <w:r w:rsidR="00F7193D">
        <w:rPr>
          <w:color w:val="000000" w:themeColor="text1"/>
        </w:rPr>
        <w:t xml:space="preserve">The </w:t>
      </w:r>
      <w:r w:rsidR="00B41A12">
        <w:rPr>
          <w:color w:val="000000" w:themeColor="text1"/>
        </w:rPr>
        <w:t xml:space="preserve">focus </w:t>
      </w:r>
      <w:r w:rsidR="00F7193D">
        <w:rPr>
          <w:color w:val="000000" w:themeColor="text1"/>
        </w:rPr>
        <w:t>should be on students understanding why applying control structures</w:t>
      </w:r>
      <w:r w:rsidR="00427E9C">
        <w:rPr>
          <w:color w:val="000000" w:themeColor="text1"/>
        </w:rPr>
        <w:t xml:space="preserve"> and functions</w:t>
      </w:r>
      <w:r w:rsidR="00F7193D">
        <w:rPr>
          <w:color w:val="000000" w:themeColor="text1"/>
        </w:rPr>
        <w:t xml:space="preserve"> </w:t>
      </w:r>
      <w:r w:rsidR="00427E9C">
        <w:rPr>
          <w:color w:val="000000" w:themeColor="text1"/>
        </w:rPr>
        <w:t>are</w:t>
      </w:r>
      <w:r w:rsidR="00B41A12">
        <w:rPr>
          <w:color w:val="000000" w:themeColor="text1"/>
        </w:rPr>
        <w:t xml:space="preserve"> important</w:t>
      </w:r>
      <w:r w:rsidR="00427E9C">
        <w:rPr>
          <w:color w:val="000000" w:themeColor="text1"/>
        </w:rPr>
        <w:t>.</w:t>
      </w:r>
    </w:p>
    <w:p w14:paraId="7D92BF31" w14:textId="4C28EFE7" w:rsidR="00C76500" w:rsidRPr="00275D43" w:rsidRDefault="00C76500" w:rsidP="00275D43">
      <w:pPr>
        <w:pStyle w:val="FeatureBox"/>
        <w:rPr>
          <w:color w:val="000000" w:themeColor="text1"/>
        </w:rPr>
      </w:pPr>
      <w:r w:rsidRPr="00275D43">
        <w:rPr>
          <w:color w:val="000000" w:themeColor="text1"/>
        </w:rPr>
        <w:t xml:space="preserve">PyGame Zero is a beginner version to Pygame and allows from </w:t>
      </w:r>
      <w:r w:rsidR="00714E31" w:rsidRPr="00275D43">
        <w:rPr>
          <w:color w:val="000000" w:themeColor="text1"/>
        </w:rPr>
        <w:t xml:space="preserve">a smoother transition to programming. This can be run through IDLE if </w:t>
      </w:r>
      <w:r w:rsidR="006326C2">
        <w:rPr>
          <w:color w:val="000000" w:themeColor="text1"/>
        </w:rPr>
        <w:t>p</w:t>
      </w:r>
      <w:r w:rsidR="00714E31" w:rsidRPr="00275D43">
        <w:rPr>
          <w:color w:val="000000" w:themeColor="text1"/>
        </w:rPr>
        <w:t xml:space="preserve">gzero is pip installed. </w:t>
      </w:r>
      <w:r w:rsidR="00DE611B" w:rsidRPr="00275D43">
        <w:rPr>
          <w:color w:val="000000" w:themeColor="text1"/>
        </w:rPr>
        <w:t xml:space="preserve">A </w:t>
      </w:r>
      <w:hyperlink r:id="rId21" w:history="1">
        <w:r w:rsidR="006A2436">
          <w:rPr>
            <w:rStyle w:val="Hyperlink"/>
          </w:rPr>
          <w:t>F</w:t>
        </w:r>
        <w:r w:rsidR="00DE611B" w:rsidRPr="00275D43">
          <w:rPr>
            <w:rStyle w:val="Hyperlink"/>
          </w:rPr>
          <w:t xml:space="preserve">lappy </w:t>
        </w:r>
        <w:r w:rsidR="00C43429">
          <w:rPr>
            <w:rStyle w:val="Hyperlink"/>
          </w:rPr>
          <w:t>B</w:t>
        </w:r>
        <w:r w:rsidR="00DE611B" w:rsidRPr="00275D43">
          <w:rPr>
            <w:rStyle w:val="Hyperlink"/>
          </w:rPr>
          <w:t>ird</w:t>
        </w:r>
      </w:hyperlink>
      <w:r w:rsidR="00DE611B" w:rsidRPr="00275D43">
        <w:rPr>
          <w:color w:val="000000" w:themeColor="text1"/>
        </w:rPr>
        <w:t xml:space="preserve"> style game could also be used</w:t>
      </w:r>
      <w:r w:rsidR="00427E9C" w:rsidRPr="00275D43">
        <w:rPr>
          <w:color w:val="000000" w:themeColor="text1"/>
        </w:rPr>
        <w:t>.</w:t>
      </w:r>
    </w:p>
    <w:p w14:paraId="3D303C23" w14:textId="0DBB46E9" w:rsidR="00714E31" w:rsidRDefault="00427E9C" w:rsidP="00714E31">
      <w:pPr>
        <w:rPr>
          <w:lang w:eastAsia="zh-CN"/>
        </w:rPr>
      </w:pPr>
      <w:r>
        <w:rPr>
          <w:lang w:eastAsia="zh-CN"/>
        </w:rPr>
        <w:t>Examples for u</w:t>
      </w:r>
      <w:r w:rsidR="00714E31">
        <w:rPr>
          <w:lang w:eastAsia="zh-CN"/>
        </w:rPr>
        <w:t xml:space="preserve">nderstanding </w:t>
      </w:r>
      <w:r w:rsidR="00A1046D">
        <w:rPr>
          <w:lang w:eastAsia="zh-CN"/>
        </w:rPr>
        <w:t>logic in</w:t>
      </w:r>
      <w:r w:rsidR="00714E31">
        <w:rPr>
          <w:lang w:eastAsia="zh-CN"/>
        </w:rPr>
        <w:t xml:space="preserve"> Tetris.</w:t>
      </w:r>
    </w:p>
    <w:tbl>
      <w:tblPr>
        <w:tblStyle w:val="Tableheader"/>
        <w:tblW w:w="0" w:type="auto"/>
        <w:tblLook w:val="04A0" w:firstRow="1" w:lastRow="0" w:firstColumn="1" w:lastColumn="0" w:noHBand="0" w:noVBand="1"/>
        <w:tblDescription w:val="Logics and their examples from Tetris code."/>
      </w:tblPr>
      <w:tblGrid>
        <w:gridCol w:w="2947"/>
        <w:gridCol w:w="6625"/>
      </w:tblGrid>
      <w:tr w:rsidR="00A1046D" w:rsidRPr="00C17F32" w14:paraId="018FA532" w14:textId="77777777" w:rsidTr="00CE2C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3459F9EF" w14:textId="77777777" w:rsidR="00A1046D" w:rsidRPr="00C17F32" w:rsidRDefault="00A1046D" w:rsidP="00C17F32">
            <w:r w:rsidRPr="00C17F32">
              <w:t>Logic</w:t>
            </w:r>
          </w:p>
        </w:tc>
        <w:tc>
          <w:tcPr>
            <w:tcW w:w="6625" w:type="dxa"/>
          </w:tcPr>
          <w:p w14:paraId="7AD61279" w14:textId="35A6F8B0" w:rsidR="00A1046D" w:rsidRPr="00C17F32" w:rsidRDefault="00A1046D" w:rsidP="00C17F32">
            <w:pPr>
              <w:cnfStyle w:val="100000000000" w:firstRow="1" w:lastRow="0" w:firstColumn="0" w:lastColumn="0" w:oddVBand="0" w:evenVBand="0" w:oddHBand="0" w:evenHBand="0" w:firstRowFirstColumn="0" w:firstRowLastColumn="0" w:lastRowFirstColumn="0" w:lastRowLastColumn="0"/>
            </w:pPr>
            <w:r w:rsidRPr="00C17F32">
              <w:t>Example from Tetris code</w:t>
            </w:r>
          </w:p>
        </w:tc>
      </w:tr>
      <w:tr w:rsidR="00A1046D" w14:paraId="181A5CDE" w14:textId="77777777" w:rsidTr="00CE2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7EC11EBD" w14:textId="77777777" w:rsidR="00A1046D" w:rsidRDefault="00A1046D" w:rsidP="00D53A0A">
            <w:pPr>
              <w:rPr>
                <w:lang w:eastAsia="zh-CN"/>
              </w:rPr>
            </w:pPr>
            <w:r>
              <w:t>Sequences</w:t>
            </w:r>
          </w:p>
        </w:tc>
        <w:tc>
          <w:tcPr>
            <w:tcW w:w="6625" w:type="dxa"/>
          </w:tcPr>
          <w:p w14:paraId="51C545FA" w14:textId="21208CFA" w:rsidR="00A1046D" w:rsidRDefault="00A1046D" w:rsidP="00A1046D">
            <w:pPr>
              <w:spacing w:line="276" w:lineRule="auto"/>
              <w:jc w:val="center"/>
              <w:cnfStyle w:val="000000100000" w:firstRow="0" w:lastRow="0" w:firstColumn="0" w:lastColumn="0" w:oddVBand="0" w:evenVBand="0" w:oddHBand="1" w:evenHBand="0" w:firstRowFirstColumn="0" w:firstRowLastColumn="0" w:lastRowFirstColumn="0" w:lastRowLastColumn="0"/>
              <w:rPr>
                <w:lang w:eastAsia="zh-CN"/>
              </w:rPr>
            </w:pPr>
            <w:r w:rsidRPr="00A1046D">
              <w:rPr>
                <w:rFonts w:eastAsia="Calibri"/>
                <w:noProof/>
                <w:szCs w:val="20"/>
                <w:lang w:eastAsia="en-AU"/>
              </w:rPr>
              <w:drawing>
                <wp:inline distT="0" distB="0" distL="0" distR="0" wp14:anchorId="78CD19ED" wp14:editId="1DCF9ADB">
                  <wp:extent cx="3716976" cy="1197134"/>
                  <wp:effectExtent l="0" t="0" r="0" b="3175"/>
                  <wp:docPr id="14" name="Picture 14" descr="def new_sequence():&#10;    global sequence&#10;&#10;   sequence = list(range(len(piece_structure)))&#10;   random.shuffle(sequence)&#10;&#10;new_sequ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ef new_sequence():&#10;    global sequence&#10;&#10;   sequence = list(range(len(piece_structure)))&#10;   random.shuffle(sequence)&#10;&#10;new_sequence() "/>
                          <pic:cNvPicPr/>
                        </pic:nvPicPr>
                        <pic:blipFill>
                          <a:blip r:embed="rId22"/>
                          <a:stretch>
                            <a:fillRect/>
                          </a:stretch>
                        </pic:blipFill>
                        <pic:spPr>
                          <a:xfrm>
                            <a:off x="0" y="0"/>
                            <a:ext cx="3732077" cy="1201998"/>
                          </a:xfrm>
                          <a:prstGeom prst="rect">
                            <a:avLst/>
                          </a:prstGeom>
                        </pic:spPr>
                      </pic:pic>
                    </a:graphicData>
                  </a:graphic>
                </wp:inline>
              </w:drawing>
            </w:r>
          </w:p>
        </w:tc>
      </w:tr>
      <w:tr w:rsidR="00A1046D" w14:paraId="02341EEE" w14:textId="77777777" w:rsidTr="00CE2C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46696A58" w14:textId="77777777" w:rsidR="00A1046D" w:rsidRDefault="00A1046D" w:rsidP="00D53A0A">
            <w:pPr>
              <w:rPr>
                <w:lang w:eastAsia="zh-CN"/>
              </w:rPr>
            </w:pPr>
            <w:r>
              <w:t>Selection (branching)</w:t>
            </w:r>
          </w:p>
        </w:tc>
        <w:tc>
          <w:tcPr>
            <w:tcW w:w="6625" w:type="dxa"/>
          </w:tcPr>
          <w:p w14:paraId="55218690" w14:textId="4AE236E2" w:rsidR="00A1046D" w:rsidRPr="00AF2C7E" w:rsidRDefault="00A1046D" w:rsidP="00220E4A">
            <w:pPr>
              <w:jc w:val="center"/>
              <w:cnfStyle w:val="000000010000" w:firstRow="0" w:lastRow="0" w:firstColumn="0" w:lastColumn="0" w:oddVBand="0" w:evenVBand="0" w:oddHBand="0" w:evenHBand="1" w:firstRowFirstColumn="0" w:firstRowLastColumn="0" w:lastRowFirstColumn="0" w:lastRowLastColumn="0"/>
              <w:rPr>
                <w:lang w:eastAsia="en-AU"/>
              </w:rPr>
            </w:pPr>
            <w:r w:rsidRPr="00A1046D">
              <w:rPr>
                <w:noProof/>
                <w:lang w:eastAsia="en-AU"/>
              </w:rPr>
              <w:drawing>
                <wp:inline distT="0" distB="0" distL="0" distR="0" wp14:anchorId="636051BE" wp14:editId="18684568">
                  <wp:extent cx="3835730" cy="1201636"/>
                  <wp:effectExtent l="0" t="0" r="0" b="0"/>
                  <wp:docPr id="7" name="Picture 7" descr="if key == keys.X:&#10;  piece_rotation += 1&#10;  if piece_rotation &gt; len(piece_structures[piece_type]) - 1:&#10;   piece_rotation = 0&#10;&#10;elif key == keys.Z:&#10;   piece_roation -= 1&#10;   if piece_rotation &lt; 0:&#10;        piece_rotation = len(piece_structures[piece_type]) - 1&#10;&#10;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f key == keys.X:&#10;  piece_rotation += 1&#10;  if piece_rotation &gt; len(piece_structures[piece_type]) - 1:&#10;   piece_rotation = 0&#10;&#10;elif key == keys.Z:&#10;   piece_roation -= 1&#10;   if piece_rotation &lt; 0:&#10;        piece_rotation = len(piece_structures[piece_type]) - 1&#10;&#10; &#10;"/>
                          <pic:cNvPicPr/>
                        </pic:nvPicPr>
                        <pic:blipFill>
                          <a:blip r:embed="rId23"/>
                          <a:stretch>
                            <a:fillRect/>
                          </a:stretch>
                        </pic:blipFill>
                        <pic:spPr>
                          <a:xfrm>
                            <a:off x="0" y="0"/>
                            <a:ext cx="3835730" cy="1201636"/>
                          </a:xfrm>
                          <a:prstGeom prst="rect">
                            <a:avLst/>
                          </a:prstGeom>
                        </pic:spPr>
                      </pic:pic>
                    </a:graphicData>
                  </a:graphic>
                </wp:inline>
              </w:drawing>
            </w:r>
          </w:p>
        </w:tc>
      </w:tr>
      <w:tr w:rsidR="00A1046D" w14:paraId="195CEEDF" w14:textId="77777777" w:rsidTr="00CE2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7" w:type="dxa"/>
          </w:tcPr>
          <w:p w14:paraId="2493310F" w14:textId="77777777" w:rsidR="00A1046D" w:rsidRDefault="00A1046D" w:rsidP="00D53A0A">
            <w:r>
              <w:lastRenderedPageBreak/>
              <w:t>Iteration (loop)</w:t>
            </w:r>
          </w:p>
        </w:tc>
        <w:tc>
          <w:tcPr>
            <w:tcW w:w="6625" w:type="dxa"/>
          </w:tcPr>
          <w:p w14:paraId="3DCDC074" w14:textId="1C85A1A6" w:rsidR="00A1046D" w:rsidRDefault="00A1046D" w:rsidP="00220E4A">
            <w:pPr>
              <w:jc w:val="center"/>
              <w:cnfStyle w:val="000000100000" w:firstRow="0" w:lastRow="0" w:firstColumn="0" w:lastColumn="0" w:oddVBand="0" w:evenVBand="0" w:oddHBand="1" w:evenHBand="0" w:firstRowFirstColumn="0" w:firstRowLastColumn="0" w:lastRowFirstColumn="0" w:lastRowLastColumn="0"/>
            </w:pPr>
            <w:r w:rsidRPr="00A1046D">
              <w:rPr>
                <w:rFonts w:eastAsia="Calibri"/>
                <w:noProof/>
                <w:szCs w:val="20"/>
                <w:lang w:eastAsia="en-AU"/>
              </w:rPr>
              <w:drawing>
                <wp:inline distT="0" distB="0" distL="0" distR="0" wp14:anchorId="4D97266F" wp14:editId="71FE46E7">
                  <wp:extent cx="3496163" cy="771633"/>
                  <wp:effectExtent l="0" t="0" r="0" b="9525"/>
                  <wp:docPr id="5" name="Picture 5" descr="for y in range(18):&#10; for x in range(10):&#10;      block_size = 20   &#10;      block_draw_size = block_size -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or y in range(18):&#10; for x in range(10):&#10;      block_size = 20   &#10;      block_draw_size = block_size - 1"/>
                          <pic:cNvPicPr/>
                        </pic:nvPicPr>
                        <pic:blipFill>
                          <a:blip r:embed="rId24"/>
                          <a:stretch>
                            <a:fillRect/>
                          </a:stretch>
                        </pic:blipFill>
                        <pic:spPr>
                          <a:xfrm>
                            <a:off x="0" y="0"/>
                            <a:ext cx="3496163" cy="771633"/>
                          </a:xfrm>
                          <a:prstGeom prst="rect">
                            <a:avLst/>
                          </a:prstGeom>
                        </pic:spPr>
                      </pic:pic>
                    </a:graphicData>
                  </a:graphic>
                </wp:inline>
              </w:drawing>
            </w:r>
          </w:p>
        </w:tc>
      </w:tr>
    </w:tbl>
    <w:p w14:paraId="700857DF" w14:textId="6C8CE721" w:rsidR="00A23A07" w:rsidRPr="00A65CB1" w:rsidRDefault="00220E4A" w:rsidP="00C17F32">
      <w:pPr>
        <w:pStyle w:val="Heading2"/>
      </w:pPr>
      <w:bookmarkStart w:id="42" w:name="_Toc146194987"/>
      <w:r w:rsidRPr="00A65CB1">
        <w:rPr>
          <w:noProof/>
        </w:rPr>
        <w:drawing>
          <wp:anchor distT="0" distB="0" distL="114300" distR="114300" simplePos="0" relativeHeight="251658284" behindDoc="0" locked="0" layoutInCell="1" allowOverlap="1" wp14:anchorId="24928B0B" wp14:editId="57503DC8">
            <wp:simplePos x="0" y="0"/>
            <wp:positionH relativeFrom="column">
              <wp:posOffset>-17780</wp:posOffset>
            </wp:positionH>
            <wp:positionV relativeFrom="paragraph">
              <wp:posOffset>1081405</wp:posOffset>
            </wp:positionV>
            <wp:extent cx="503555" cy="503555"/>
            <wp:effectExtent l="0" t="0" r="0" b="0"/>
            <wp:wrapSquare wrapText="bothSides"/>
            <wp:docPr id="1432900611" name="Picture 14329006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503555" cy="503555"/>
                    </a:xfrm>
                    <a:prstGeom prst="rect">
                      <a:avLst/>
                    </a:prstGeom>
                  </pic:spPr>
                </pic:pic>
              </a:graphicData>
            </a:graphic>
            <wp14:sizeRelH relativeFrom="page">
              <wp14:pctWidth>0</wp14:pctWidth>
            </wp14:sizeRelH>
            <wp14:sizeRelV relativeFrom="page">
              <wp14:pctHeight>0</wp14:pctHeight>
            </wp14:sizeRelV>
          </wp:anchor>
        </w:drawing>
      </w:r>
      <w:r w:rsidR="008B1697" w:rsidRPr="00A65CB1">
        <w:t>Functional and non</w:t>
      </w:r>
      <w:r w:rsidR="00427E9C" w:rsidRPr="00A65CB1">
        <w:t>-</w:t>
      </w:r>
      <w:r w:rsidR="008B1697" w:rsidRPr="00A65CB1">
        <w:t>functional requirements</w:t>
      </w:r>
      <w:bookmarkEnd w:id="42"/>
    </w:p>
    <w:p w14:paraId="752EDE47" w14:textId="51628937" w:rsidR="008B1697" w:rsidRDefault="00C17F32" w:rsidP="003262E2">
      <w:r>
        <w:rPr>
          <w:noProof/>
        </w:rPr>
        <w:drawing>
          <wp:anchor distT="0" distB="180340" distL="114300" distR="114300" simplePos="0" relativeHeight="251658285" behindDoc="0" locked="0" layoutInCell="1" allowOverlap="1" wp14:anchorId="1ABE44D6" wp14:editId="5A243F59">
            <wp:simplePos x="0" y="0"/>
            <wp:positionH relativeFrom="margin">
              <wp:posOffset>-11430</wp:posOffset>
            </wp:positionH>
            <wp:positionV relativeFrom="paragraph">
              <wp:posOffset>673735</wp:posOffset>
            </wp:positionV>
            <wp:extent cx="633095" cy="633095"/>
            <wp:effectExtent l="0" t="0" r="0" b="0"/>
            <wp:wrapSquare wrapText="bothSides"/>
            <wp:docPr id="377930176" name="Picture 3779301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0D4136" w:rsidRPr="000D4136">
        <w:t xml:space="preserve">Teacher introduces the concept of </w:t>
      </w:r>
      <w:hyperlink r:id="rId25" w:history="1">
        <w:r w:rsidR="000D4136" w:rsidRPr="00C25E77">
          <w:rPr>
            <w:rStyle w:val="Hyperlink"/>
          </w:rPr>
          <w:t>functional vs non-functional requirements (1:36)</w:t>
        </w:r>
      </w:hyperlink>
      <w:r w:rsidR="000D4136" w:rsidRPr="000D4136">
        <w:t xml:space="preserve"> in software design</w:t>
      </w:r>
      <w:r w:rsidR="00C25E77">
        <w:t>.</w:t>
      </w:r>
    </w:p>
    <w:p w14:paraId="130CB97A" w14:textId="2AB0881D" w:rsidR="005E7217" w:rsidRDefault="00A47D82" w:rsidP="00225C02">
      <w:pPr>
        <w:rPr>
          <w:lang w:eastAsia="zh-CN"/>
        </w:rPr>
      </w:pPr>
      <w:r>
        <w:rPr>
          <w:lang w:eastAsia="zh-CN"/>
        </w:rPr>
        <w:t>What are functional requirements in terms of software design?</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swer"/>
      </w:tblPr>
      <w:tblGrid>
        <w:gridCol w:w="9622"/>
      </w:tblGrid>
      <w:tr w:rsidR="00A23A07" w14:paraId="462C4BA9" w14:textId="77777777" w:rsidTr="00220E4A">
        <w:trPr>
          <w:trHeight w:val="1230"/>
        </w:trPr>
        <w:tc>
          <w:tcPr>
            <w:tcW w:w="9622" w:type="dxa"/>
          </w:tcPr>
          <w:p w14:paraId="72E30D6B" w14:textId="77777777" w:rsidR="006838CB" w:rsidRPr="00C17F32" w:rsidRDefault="006838CB" w:rsidP="005E68F5">
            <w:pPr>
              <w:spacing w:after="240"/>
              <w:rPr>
                <w:rStyle w:val="Strong"/>
              </w:rPr>
            </w:pPr>
            <w:r w:rsidRPr="00C17F32">
              <w:rPr>
                <w:rStyle w:val="Strong"/>
              </w:rPr>
              <w:t>Sample answer:</w:t>
            </w:r>
          </w:p>
          <w:p w14:paraId="2A1A188B" w14:textId="6AD1BC8F" w:rsidR="00A23A07" w:rsidRDefault="00A47D82" w:rsidP="00C17F32">
            <w:r w:rsidRPr="00C17F32">
              <w:t>Functional requirements define what a software system should do and what features or capabilities it should have.</w:t>
            </w:r>
          </w:p>
        </w:tc>
      </w:tr>
    </w:tbl>
    <w:p w14:paraId="1E738482" w14:textId="34FD964F" w:rsidR="0003536E" w:rsidRDefault="00FF0695" w:rsidP="00C17F32">
      <w:pPr>
        <w:spacing w:before="360"/>
        <w:rPr>
          <w:lang w:eastAsia="zh-CN"/>
        </w:rPr>
      </w:pPr>
      <w:r>
        <w:rPr>
          <w:noProof/>
        </w:rPr>
        <w:drawing>
          <wp:anchor distT="0" distB="180340" distL="114300" distR="114300" simplePos="0" relativeHeight="251658286" behindDoc="0" locked="0" layoutInCell="1" allowOverlap="1" wp14:anchorId="013B2C90" wp14:editId="7316BEEE">
            <wp:simplePos x="0" y="0"/>
            <wp:positionH relativeFrom="margin">
              <wp:align>left</wp:align>
            </wp:positionH>
            <wp:positionV relativeFrom="paragraph">
              <wp:posOffset>173900</wp:posOffset>
            </wp:positionV>
            <wp:extent cx="633600" cy="633600"/>
            <wp:effectExtent l="0" t="0" r="0" b="0"/>
            <wp:wrapSquare wrapText="bothSides"/>
            <wp:docPr id="539368229" name="Picture 5393682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03536E">
        <w:rPr>
          <w:lang w:eastAsia="zh-CN"/>
        </w:rPr>
        <w:t>What are non–functional requirements in terms of software design?</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03536E" w14:paraId="0D4587F7" w14:textId="77777777" w:rsidTr="000466B4">
        <w:trPr>
          <w:trHeight w:val="2287"/>
        </w:trPr>
        <w:tc>
          <w:tcPr>
            <w:tcW w:w="9622" w:type="dxa"/>
          </w:tcPr>
          <w:p w14:paraId="4AADD1C9" w14:textId="77777777" w:rsidR="006838CB" w:rsidRPr="003262E2" w:rsidRDefault="006838CB" w:rsidP="00C17F32">
            <w:pPr>
              <w:spacing w:after="240"/>
              <w:rPr>
                <w:rFonts w:eastAsia="Calibri"/>
                <w:b/>
                <w:bCs/>
                <w:szCs w:val="20"/>
                <w:lang w:eastAsia="en-AU"/>
              </w:rPr>
            </w:pPr>
            <w:r w:rsidRPr="003262E2">
              <w:rPr>
                <w:rFonts w:eastAsia="Calibri"/>
                <w:b/>
                <w:bCs/>
                <w:szCs w:val="20"/>
                <w:lang w:eastAsia="en-AU"/>
              </w:rPr>
              <w:t>Sample answer:</w:t>
            </w:r>
          </w:p>
          <w:p w14:paraId="6FABFD31" w14:textId="635E945D" w:rsidR="005E4BBE" w:rsidRPr="00C17F32" w:rsidRDefault="004D03BB" w:rsidP="00C17F32">
            <w:pPr>
              <w:spacing w:after="240"/>
            </w:pPr>
            <w:r w:rsidRPr="00C17F32">
              <w:t>Non-functional requirements define the quality attributes and performance standards for a software system. They describe how the software should operate, rather than what it should do. These requirements specify the constraints and conditions under which the software must function, such as response time, security, reliability, scalability, compatibility, and usability.</w:t>
            </w:r>
          </w:p>
          <w:p w14:paraId="0E7A84CE" w14:textId="502D29DE" w:rsidR="0003536E" w:rsidRDefault="004D03BB" w:rsidP="00C17F32">
            <w:pPr>
              <w:spacing w:after="240"/>
            </w:pPr>
            <w:r w:rsidRPr="00C17F32">
              <w:t>Non-functional requirements can impact the design of the software and often have trade-offs, as satisfying one requirement may negatively impact another. Examples of non-functional requirements include a maximum response time for a web page, the level of security required for sensitive data, or the need for the software to be scalable to handle increasing numbers of users.</w:t>
            </w:r>
          </w:p>
        </w:tc>
      </w:tr>
    </w:tbl>
    <w:p w14:paraId="1BB92A0B" w14:textId="4E0FE74D" w:rsidR="00F60B28" w:rsidRDefault="00F60B28" w:rsidP="00304F62">
      <w:pPr>
        <w:pStyle w:val="Heading2"/>
      </w:pPr>
      <w:bookmarkStart w:id="43" w:name="_Toc146194988"/>
      <w:r>
        <w:lastRenderedPageBreak/>
        <w:t>Functional and non</w:t>
      </w:r>
      <w:r w:rsidR="005B7732">
        <w:t>-</w:t>
      </w:r>
      <w:r w:rsidRPr="00304F62">
        <w:t>functional</w:t>
      </w:r>
      <w:r>
        <w:t xml:space="preserve"> requirements activity</w:t>
      </w:r>
      <w:bookmarkEnd w:id="43"/>
    </w:p>
    <w:p w14:paraId="77BC676A" w14:textId="313A2637" w:rsidR="00203588" w:rsidRDefault="00304F62" w:rsidP="00203588">
      <w:pPr>
        <w:rPr>
          <w:lang w:eastAsia="zh-CN"/>
        </w:rPr>
      </w:pPr>
      <w:r w:rsidRPr="008C5D18">
        <w:rPr>
          <w:noProof/>
        </w:rPr>
        <w:drawing>
          <wp:anchor distT="0" distB="0" distL="114300" distR="114300" simplePos="0" relativeHeight="251658287" behindDoc="0" locked="0" layoutInCell="1" allowOverlap="1" wp14:anchorId="41099ED0" wp14:editId="1ED8E599">
            <wp:simplePos x="0" y="0"/>
            <wp:positionH relativeFrom="margin">
              <wp:align>left</wp:align>
            </wp:positionH>
            <wp:positionV relativeFrom="paragraph">
              <wp:posOffset>154759</wp:posOffset>
            </wp:positionV>
            <wp:extent cx="635000" cy="635000"/>
            <wp:effectExtent l="0" t="0" r="0" b="0"/>
            <wp:wrapSquare wrapText="bothSides"/>
            <wp:docPr id="1055372581" name="Picture 10553725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E3A0E">
        <w:rPr>
          <w:lang w:eastAsia="zh-CN"/>
        </w:rPr>
        <w:t>C</w:t>
      </w:r>
      <w:r w:rsidR="00203588">
        <w:rPr>
          <w:lang w:eastAsia="zh-CN"/>
        </w:rPr>
        <w:t xml:space="preserve">hoose a game </w:t>
      </w:r>
      <w:r w:rsidR="00A56918">
        <w:rPr>
          <w:lang w:eastAsia="zh-CN"/>
        </w:rPr>
        <w:t>you</w:t>
      </w:r>
      <w:r w:rsidR="00203588">
        <w:rPr>
          <w:lang w:eastAsia="zh-CN"/>
        </w:rPr>
        <w:t xml:space="preserve"> would like to design and </w:t>
      </w:r>
      <w:r w:rsidR="009E3A0E">
        <w:rPr>
          <w:lang w:eastAsia="zh-CN"/>
        </w:rPr>
        <w:t>complete the table below</w:t>
      </w:r>
      <w:r w:rsidR="00203588">
        <w:rPr>
          <w:lang w:eastAsia="zh-CN"/>
        </w:rPr>
        <w:t xml:space="preserve"> to list its requirements.</w:t>
      </w:r>
      <w:r w:rsidR="00C075AA" w:rsidRPr="00C075AA">
        <w:rPr>
          <w:lang w:eastAsia="zh-CN"/>
        </w:rPr>
        <w:t xml:space="preserve"> </w:t>
      </w:r>
      <w:r w:rsidR="00C075AA">
        <w:rPr>
          <w:lang w:eastAsia="zh-CN"/>
        </w:rPr>
        <w:t>For each requirement, add a short explanation of why it is important for the game.</w:t>
      </w:r>
    </w:p>
    <w:p w14:paraId="5CABA337" w14:textId="7712FC71" w:rsidR="00F60B28" w:rsidRDefault="00F60B28" w:rsidP="00203588">
      <w:pPr>
        <w:rPr>
          <w:lang w:eastAsia="zh-CN"/>
        </w:rPr>
      </w:pPr>
      <w:r>
        <w:rPr>
          <w:lang w:eastAsia="zh-CN"/>
        </w:rPr>
        <w:t>Description of chosen game:</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F60B28" w14:paraId="6B677C6A" w14:textId="77777777" w:rsidTr="00F60B28">
        <w:trPr>
          <w:trHeight w:val="1699"/>
        </w:trPr>
        <w:tc>
          <w:tcPr>
            <w:tcW w:w="9622" w:type="dxa"/>
          </w:tcPr>
          <w:p w14:paraId="1B00E59E" w14:textId="77777777" w:rsidR="005B75FA" w:rsidRPr="00304F62" w:rsidRDefault="005B75FA" w:rsidP="007E2DF6">
            <w:pPr>
              <w:spacing w:after="240"/>
              <w:rPr>
                <w:rStyle w:val="Strong"/>
              </w:rPr>
            </w:pPr>
            <w:r w:rsidRPr="00304F62">
              <w:rPr>
                <w:rStyle w:val="Strong"/>
              </w:rPr>
              <w:t>Sample answer:</w:t>
            </w:r>
          </w:p>
          <w:p w14:paraId="7F90A71A" w14:textId="2D066D12" w:rsidR="00F60B28" w:rsidRDefault="005B75FA" w:rsidP="00304F62">
            <w:r w:rsidRPr="00304F62">
              <w:t>R</w:t>
            </w:r>
            <w:r w:rsidR="00CD6F9D" w:rsidRPr="00304F62">
              <w:t>acing game</w:t>
            </w:r>
          </w:p>
        </w:tc>
      </w:tr>
    </w:tbl>
    <w:p w14:paraId="7C1CE4F7" w14:textId="77777777" w:rsidR="00F60B28" w:rsidRPr="007E2DF6" w:rsidRDefault="00F60B28" w:rsidP="00F60B28">
      <w:pPr>
        <w:rPr>
          <w:sz w:val="10"/>
          <w:szCs w:val="10"/>
          <w:lang w:eastAsia="zh-CN"/>
        </w:rPr>
      </w:pPr>
    </w:p>
    <w:tbl>
      <w:tblPr>
        <w:tblStyle w:val="Tableheader"/>
        <w:tblW w:w="0" w:type="auto"/>
        <w:tblLook w:val="0420" w:firstRow="1" w:lastRow="0" w:firstColumn="0" w:lastColumn="0" w:noHBand="0" w:noVBand="1"/>
        <w:tblDescription w:val="Functional and non-functional requirements of student's chosen game."/>
      </w:tblPr>
      <w:tblGrid>
        <w:gridCol w:w="4786"/>
        <w:gridCol w:w="4786"/>
      </w:tblGrid>
      <w:tr w:rsidR="00F60B28" w:rsidRPr="00001EF2" w14:paraId="3B688622" w14:textId="77777777" w:rsidTr="00CD6F9D">
        <w:trPr>
          <w:cnfStyle w:val="100000000000" w:firstRow="1" w:lastRow="0" w:firstColumn="0" w:lastColumn="0" w:oddVBand="0" w:evenVBand="0" w:oddHBand="0" w:evenHBand="0" w:firstRowFirstColumn="0" w:firstRowLastColumn="0" w:lastRowFirstColumn="0" w:lastRowLastColumn="0"/>
        </w:trPr>
        <w:tc>
          <w:tcPr>
            <w:tcW w:w="4786" w:type="dxa"/>
          </w:tcPr>
          <w:p w14:paraId="0235F03A" w14:textId="7D4582A0" w:rsidR="00F60B28" w:rsidRPr="00001EF2" w:rsidRDefault="00F60B28" w:rsidP="00001EF2">
            <w:r w:rsidRPr="00001EF2">
              <w:t>Function</w:t>
            </w:r>
            <w:r w:rsidR="007E2DF6">
              <w:t>al</w:t>
            </w:r>
            <w:r w:rsidRPr="00001EF2">
              <w:t xml:space="preserve"> requirements</w:t>
            </w:r>
          </w:p>
        </w:tc>
        <w:tc>
          <w:tcPr>
            <w:tcW w:w="4786" w:type="dxa"/>
          </w:tcPr>
          <w:p w14:paraId="6A4D8808" w14:textId="4154E893" w:rsidR="00F60B28" w:rsidRPr="00001EF2" w:rsidRDefault="00F60B28" w:rsidP="00001EF2">
            <w:r w:rsidRPr="00001EF2">
              <w:t>Non–functional requirements</w:t>
            </w:r>
          </w:p>
        </w:tc>
      </w:tr>
      <w:tr w:rsidR="00F60B28" w14:paraId="037366CF" w14:textId="77777777" w:rsidTr="00CD6F9D">
        <w:trPr>
          <w:cnfStyle w:val="000000100000" w:firstRow="0" w:lastRow="0" w:firstColumn="0" w:lastColumn="0" w:oddVBand="0" w:evenVBand="0" w:oddHBand="1" w:evenHBand="0" w:firstRowFirstColumn="0" w:firstRowLastColumn="0" w:lastRowFirstColumn="0" w:lastRowLastColumn="0"/>
          <w:trHeight w:val="749"/>
        </w:trPr>
        <w:tc>
          <w:tcPr>
            <w:tcW w:w="4786" w:type="dxa"/>
          </w:tcPr>
          <w:p w14:paraId="33EE8E0F" w14:textId="29F98153" w:rsidR="00F60B28" w:rsidRPr="00B2563F" w:rsidRDefault="00CD6F9D" w:rsidP="00203588">
            <w:pPr>
              <w:rPr>
                <w:szCs w:val="28"/>
                <w:lang w:eastAsia="zh-CN"/>
              </w:rPr>
            </w:pPr>
            <w:r w:rsidRPr="00B2563F">
              <w:rPr>
                <w:szCs w:val="28"/>
                <w:lang w:eastAsia="zh-CN"/>
              </w:rPr>
              <w:t>Multiple cars</w:t>
            </w:r>
          </w:p>
        </w:tc>
        <w:tc>
          <w:tcPr>
            <w:tcW w:w="4786" w:type="dxa"/>
          </w:tcPr>
          <w:p w14:paraId="61CCA8C5" w14:textId="610C59F2" w:rsidR="00F60B28" w:rsidRPr="00B2563F" w:rsidRDefault="000C1173" w:rsidP="00203588">
            <w:pPr>
              <w:rPr>
                <w:szCs w:val="28"/>
                <w:lang w:eastAsia="zh-CN"/>
              </w:rPr>
            </w:pPr>
            <w:r w:rsidRPr="00B2563F">
              <w:rPr>
                <w:szCs w:val="28"/>
                <w:lang w:eastAsia="zh-CN"/>
              </w:rPr>
              <w:t>Smooth and responsive controls</w:t>
            </w:r>
          </w:p>
        </w:tc>
      </w:tr>
      <w:tr w:rsidR="00F60B28" w14:paraId="108CFF16" w14:textId="77777777" w:rsidTr="00CD6F9D">
        <w:trPr>
          <w:cnfStyle w:val="000000010000" w:firstRow="0" w:lastRow="0" w:firstColumn="0" w:lastColumn="0" w:oddVBand="0" w:evenVBand="0" w:oddHBand="0" w:evenHBand="1" w:firstRowFirstColumn="0" w:firstRowLastColumn="0" w:lastRowFirstColumn="0" w:lastRowLastColumn="0"/>
          <w:trHeight w:val="749"/>
        </w:trPr>
        <w:tc>
          <w:tcPr>
            <w:tcW w:w="4786" w:type="dxa"/>
          </w:tcPr>
          <w:p w14:paraId="7D3BD37C" w14:textId="5DE4EF21" w:rsidR="00F60B28" w:rsidRPr="00B2563F" w:rsidRDefault="00CD6F9D" w:rsidP="00203588">
            <w:pPr>
              <w:rPr>
                <w:szCs w:val="28"/>
                <w:lang w:eastAsia="zh-CN"/>
              </w:rPr>
            </w:pPr>
            <w:r w:rsidRPr="00B2563F">
              <w:rPr>
                <w:szCs w:val="28"/>
                <w:lang w:eastAsia="zh-CN"/>
              </w:rPr>
              <w:t>tracks</w:t>
            </w:r>
          </w:p>
        </w:tc>
        <w:tc>
          <w:tcPr>
            <w:tcW w:w="4786" w:type="dxa"/>
          </w:tcPr>
          <w:p w14:paraId="7B2D3667" w14:textId="77777777" w:rsidR="00F60B28" w:rsidRPr="00B2563F" w:rsidRDefault="00F60B28" w:rsidP="00203588">
            <w:pPr>
              <w:rPr>
                <w:szCs w:val="28"/>
                <w:lang w:eastAsia="zh-CN"/>
              </w:rPr>
            </w:pPr>
          </w:p>
        </w:tc>
      </w:tr>
      <w:tr w:rsidR="00F60B28" w14:paraId="78115A42" w14:textId="77777777" w:rsidTr="00CD6F9D">
        <w:trPr>
          <w:cnfStyle w:val="000000100000" w:firstRow="0" w:lastRow="0" w:firstColumn="0" w:lastColumn="0" w:oddVBand="0" w:evenVBand="0" w:oddHBand="1" w:evenHBand="0" w:firstRowFirstColumn="0" w:firstRowLastColumn="0" w:lastRowFirstColumn="0" w:lastRowLastColumn="0"/>
          <w:trHeight w:val="749"/>
        </w:trPr>
        <w:tc>
          <w:tcPr>
            <w:tcW w:w="4786" w:type="dxa"/>
          </w:tcPr>
          <w:p w14:paraId="0C22B79A" w14:textId="77777777" w:rsidR="00F60B28" w:rsidRPr="00B2563F" w:rsidRDefault="00F60B28" w:rsidP="00203588">
            <w:pPr>
              <w:rPr>
                <w:szCs w:val="28"/>
                <w:lang w:eastAsia="zh-CN"/>
              </w:rPr>
            </w:pPr>
          </w:p>
        </w:tc>
        <w:tc>
          <w:tcPr>
            <w:tcW w:w="4786" w:type="dxa"/>
          </w:tcPr>
          <w:p w14:paraId="2AEA42CC" w14:textId="77777777" w:rsidR="00F60B28" w:rsidRPr="00B2563F" w:rsidRDefault="00F60B28" w:rsidP="00203588">
            <w:pPr>
              <w:rPr>
                <w:szCs w:val="28"/>
                <w:lang w:eastAsia="zh-CN"/>
              </w:rPr>
            </w:pPr>
          </w:p>
        </w:tc>
      </w:tr>
      <w:tr w:rsidR="00F60B28" w14:paraId="2EF7F175" w14:textId="77777777" w:rsidTr="00CD6F9D">
        <w:trPr>
          <w:cnfStyle w:val="000000010000" w:firstRow="0" w:lastRow="0" w:firstColumn="0" w:lastColumn="0" w:oddVBand="0" w:evenVBand="0" w:oddHBand="0" w:evenHBand="1" w:firstRowFirstColumn="0" w:firstRowLastColumn="0" w:lastRowFirstColumn="0" w:lastRowLastColumn="0"/>
          <w:trHeight w:val="749"/>
        </w:trPr>
        <w:tc>
          <w:tcPr>
            <w:tcW w:w="4786" w:type="dxa"/>
          </w:tcPr>
          <w:p w14:paraId="4CC08120" w14:textId="77777777" w:rsidR="00F60B28" w:rsidRPr="00B2563F" w:rsidRDefault="00F60B28" w:rsidP="00203588">
            <w:pPr>
              <w:rPr>
                <w:szCs w:val="28"/>
                <w:lang w:eastAsia="zh-CN"/>
              </w:rPr>
            </w:pPr>
          </w:p>
        </w:tc>
        <w:tc>
          <w:tcPr>
            <w:tcW w:w="4786" w:type="dxa"/>
          </w:tcPr>
          <w:p w14:paraId="102678E0" w14:textId="77777777" w:rsidR="00F60B28" w:rsidRPr="00B2563F" w:rsidRDefault="00F60B28" w:rsidP="00203588">
            <w:pPr>
              <w:rPr>
                <w:szCs w:val="28"/>
                <w:lang w:eastAsia="zh-CN"/>
              </w:rPr>
            </w:pPr>
          </w:p>
        </w:tc>
      </w:tr>
      <w:tr w:rsidR="00F60B28" w14:paraId="3037039F" w14:textId="77777777" w:rsidTr="00CD6F9D">
        <w:trPr>
          <w:cnfStyle w:val="000000100000" w:firstRow="0" w:lastRow="0" w:firstColumn="0" w:lastColumn="0" w:oddVBand="0" w:evenVBand="0" w:oddHBand="1" w:evenHBand="0" w:firstRowFirstColumn="0" w:firstRowLastColumn="0" w:lastRowFirstColumn="0" w:lastRowLastColumn="0"/>
          <w:trHeight w:val="749"/>
        </w:trPr>
        <w:tc>
          <w:tcPr>
            <w:tcW w:w="4786" w:type="dxa"/>
          </w:tcPr>
          <w:p w14:paraId="78F6E54D" w14:textId="77777777" w:rsidR="00F60B28" w:rsidRPr="00B2563F" w:rsidRDefault="00F60B28" w:rsidP="00203588">
            <w:pPr>
              <w:rPr>
                <w:szCs w:val="28"/>
                <w:lang w:eastAsia="zh-CN"/>
              </w:rPr>
            </w:pPr>
          </w:p>
        </w:tc>
        <w:tc>
          <w:tcPr>
            <w:tcW w:w="4786" w:type="dxa"/>
          </w:tcPr>
          <w:p w14:paraId="32C7A5F9" w14:textId="77777777" w:rsidR="00F60B28" w:rsidRPr="00B2563F" w:rsidRDefault="00F60B28" w:rsidP="00203588">
            <w:pPr>
              <w:rPr>
                <w:szCs w:val="28"/>
                <w:lang w:eastAsia="zh-CN"/>
              </w:rPr>
            </w:pPr>
          </w:p>
        </w:tc>
      </w:tr>
    </w:tbl>
    <w:p w14:paraId="5C50D60F" w14:textId="7FBCACC2" w:rsidR="00A47D82" w:rsidRDefault="00A47D82">
      <w:pPr>
        <w:rPr>
          <w:lang w:eastAsia="zh-CN"/>
        </w:rPr>
      </w:pPr>
      <w:r>
        <w:rPr>
          <w:lang w:eastAsia="zh-CN"/>
        </w:rPr>
        <w:br w:type="page"/>
      </w:r>
    </w:p>
    <w:p w14:paraId="48DEA489" w14:textId="5406F1F2" w:rsidR="00A47D82" w:rsidRPr="00FF0695" w:rsidRDefault="006C4CF4" w:rsidP="00001EF2">
      <w:pPr>
        <w:pStyle w:val="Heading2"/>
      </w:pPr>
      <w:bookmarkStart w:id="44" w:name="_Toc146194989"/>
      <w:r w:rsidRPr="00FF0695">
        <w:rPr>
          <w:noProof/>
        </w:rPr>
        <w:lastRenderedPageBreak/>
        <w:drawing>
          <wp:anchor distT="0" distB="0" distL="114300" distR="114300" simplePos="0" relativeHeight="251658272" behindDoc="0" locked="0" layoutInCell="1" allowOverlap="1" wp14:anchorId="6C851008" wp14:editId="2FFA55DF">
            <wp:simplePos x="0" y="0"/>
            <wp:positionH relativeFrom="column">
              <wp:posOffset>-1905</wp:posOffset>
            </wp:positionH>
            <wp:positionV relativeFrom="paragraph">
              <wp:posOffset>647065</wp:posOffset>
            </wp:positionV>
            <wp:extent cx="635000" cy="635000"/>
            <wp:effectExtent l="0" t="0" r="0" b="0"/>
            <wp:wrapSquare wrapText="bothSides"/>
            <wp:docPr id="1054614070" name="Picture 10546140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24C85" w:rsidRPr="00FF0695">
        <w:t>Use case diagrams</w:t>
      </w:r>
      <w:bookmarkEnd w:id="44"/>
    </w:p>
    <w:p w14:paraId="63A66FC7" w14:textId="65B3A594" w:rsidR="00294D44" w:rsidRDefault="00294D44" w:rsidP="009F7273">
      <w:r>
        <w:t xml:space="preserve">Teacher introduces the concept of </w:t>
      </w:r>
      <w:hyperlink r:id="rId26" w:history="1">
        <w:r w:rsidR="00712A3A">
          <w:rPr>
            <w:rStyle w:val="Hyperlink"/>
          </w:rPr>
          <w:t>u</w:t>
        </w:r>
        <w:r w:rsidR="00E821D2">
          <w:rPr>
            <w:rStyle w:val="Hyperlink"/>
          </w:rPr>
          <w:t>se case diagrams (4:21)</w:t>
        </w:r>
      </w:hyperlink>
      <w:r>
        <w:t xml:space="preserve"> in software engineering and their purpose</w:t>
      </w:r>
      <w:r w:rsidR="00001EF2">
        <w:t>.</w:t>
      </w:r>
    </w:p>
    <w:p w14:paraId="7E07C99F" w14:textId="613B9D45" w:rsidR="0002040D" w:rsidRDefault="004E0F11" w:rsidP="00294D44">
      <w:pPr>
        <w:rPr>
          <w:lang w:eastAsia="zh-CN"/>
        </w:rPr>
      </w:pPr>
      <w:r>
        <w:rPr>
          <w:noProof/>
        </w:rPr>
        <w:drawing>
          <wp:anchor distT="0" distB="180340" distL="114300" distR="114300" simplePos="0" relativeHeight="251658255" behindDoc="0" locked="0" layoutInCell="1" allowOverlap="1" wp14:anchorId="77E4FFD1" wp14:editId="470D5541">
            <wp:simplePos x="0" y="0"/>
            <wp:positionH relativeFrom="margin">
              <wp:align>left</wp:align>
            </wp:positionH>
            <wp:positionV relativeFrom="paragraph">
              <wp:posOffset>383086</wp:posOffset>
            </wp:positionV>
            <wp:extent cx="633600" cy="633600"/>
            <wp:effectExtent l="0" t="0" r="0" b="0"/>
            <wp:wrapSquare wrapText="bothSides"/>
            <wp:docPr id="198754595" name="Picture 1987545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02040D">
        <w:rPr>
          <w:lang w:eastAsia="zh-CN"/>
        </w:rPr>
        <w:t>Answer the following questions in the space provided.</w:t>
      </w:r>
    </w:p>
    <w:p w14:paraId="1D728A18" w14:textId="788B3CAD" w:rsidR="004C7A1C" w:rsidRDefault="004C7A1C" w:rsidP="00294D44">
      <w:pPr>
        <w:rPr>
          <w:lang w:eastAsia="zh-CN"/>
        </w:rPr>
      </w:pPr>
      <w:r>
        <w:rPr>
          <w:lang w:eastAsia="zh-CN"/>
        </w:rPr>
        <w:t>What are use case diagram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02040D" w14:paraId="6E10971A" w14:textId="77777777" w:rsidTr="000466B4">
        <w:trPr>
          <w:trHeight w:val="2287"/>
        </w:trPr>
        <w:tc>
          <w:tcPr>
            <w:tcW w:w="9622" w:type="dxa"/>
          </w:tcPr>
          <w:p w14:paraId="3B649C3F" w14:textId="77777777" w:rsidR="005B75FA" w:rsidRPr="00001EF2" w:rsidRDefault="005B75FA" w:rsidP="00001EF2">
            <w:pPr>
              <w:spacing w:after="120"/>
              <w:rPr>
                <w:rStyle w:val="Strong"/>
              </w:rPr>
            </w:pPr>
            <w:r w:rsidRPr="00001EF2">
              <w:rPr>
                <w:rStyle w:val="Strong"/>
              </w:rPr>
              <w:t>Sample answer:</w:t>
            </w:r>
          </w:p>
          <w:p w14:paraId="3355ED67" w14:textId="755EC12C" w:rsidR="00B42DCB" w:rsidRPr="00001EF2" w:rsidRDefault="00B42DCB" w:rsidP="00001EF2">
            <w:pPr>
              <w:spacing w:after="120"/>
            </w:pPr>
            <w:r w:rsidRPr="00001EF2">
              <w:t>Use case diagrams are a graphical representation of what a system must do.</w:t>
            </w:r>
          </w:p>
          <w:p w14:paraId="53CC8F0D" w14:textId="6D3F7998" w:rsidR="00122D40" w:rsidRPr="00001EF2" w:rsidRDefault="00122D40" w:rsidP="00001EF2">
            <w:pPr>
              <w:spacing w:after="120"/>
            </w:pPr>
            <w:r w:rsidRPr="00001EF2">
              <w:t>Use case diagrams depict the interactions between the system, actors, and the different scenarios in which the system is used. A use case diagram provides a visual representation of the functionality offered by the system, and the different ways in which that functionality is used by the actors, or user roles, that interact with the system.</w:t>
            </w:r>
          </w:p>
          <w:p w14:paraId="66588C70" w14:textId="12AF51A5" w:rsidR="0002040D" w:rsidRDefault="00122D40" w:rsidP="00001EF2">
            <w:pPr>
              <w:spacing w:after="120"/>
            </w:pPr>
            <w:r w:rsidRPr="00001EF2">
              <w:t xml:space="preserve">In a use case diagram, the system is represented as an oval, the actors are represented as stick figures, and the interactions between the actors and the system are represented as lines connecting the </w:t>
            </w:r>
            <w:r w:rsidR="00712A3A">
              <w:t>2</w:t>
            </w:r>
            <w:r w:rsidRPr="00001EF2">
              <w:t>. Each use case is depicted as a rounded rectangle and represents a specific scenario or task that the system can perform.</w:t>
            </w:r>
          </w:p>
        </w:tc>
      </w:tr>
    </w:tbl>
    <w:p w14:paraId="5F828BDB" w14:textId="2E31CDDA" w:rsidR="0002040D" w:rsidRDefault="00A46CA1" w:rsidP="00294D44">
      <w:pPr>
        <w:rPr>
          <w:lang w:eastAsia="zh-CN"/>
        </w:rPr>
      </w:pPr>
      <w:r>
        <w:rPr>
          <w:noProof/>
        </w:rPr>
        <w:drawing>
          <wp:anchor distT="0" distB="180340" distL="114300" distR="114300" simplePos="0" relativeHeight="251658288" behindDoc="0" locked="0" layoutInCell="1" allowOverlap="1" wp14:anchorId="4A4D16A3" wp14:editId="13CC280F">
            <wp:simplePos x="0" y="0"/>
            <wp:positionH relativeFrom="margin">
              <wp:align>left</wp:align>
            </wp:positionH>
            <wp:positionV relativeFrom="paragraph">
              <wp:posOffset>156779</wp:posOffset>
            </wp:positionV>
            <wp:extent cx="633600" cy="633600"/>
            <wp:effectExtent l="0" t="0" r="0" b="0"/>
            <wp:wrapSquare wrapText="bothSides"/>
            <wp:docPr id="730656146" name="Picture 7306561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02040D">
        <w:rPr>
          <w:lang w:eastAsia="zh-CN"/>
        </w:rPr>
        <w:t>Wh</w:t>
      </w:r>
      <w:r w:rsidR="001F256E">
        <w:rPr>
          <w:lang w:eastAsia="zh-CN"/>
        </w:rPr>
        <w:t>at is the purpose of use case diagram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02040D" w14:paraId="7A986B8F" w14:textId="77777777" w:rsidTr="000466B4">
        <w:trPr>
          <w:trHeight w:val="2287"/>
        </w:trPr>
        <w:tc>
          <w:tcPr>
            <w:tcW w:w="9622" w:type="dxa"/>
          </w:tcPr>
          <w:p w14:paraId="0D3FFC91" w14:textId="77777777" w:rsidR="005B75FA" w:rsidRPr="00001EF2" w:rsidRDefault="005B75FA" w:rsidP="00001EF2">
            <w:pPr>
              <w:spacing w:after="120"/>
              <w:rPr>
                <w:rStyle w:val="Strong"/>
              </w:rPr>
            </w:pPr>
            <w:r w:rsidRPr="00001EF2">
              <w:rPr>
                <w:rStyle w:val="Strong"/>
              </w:rPr>
              <w:t>Sample answer:</w:t>
            </w:r>
          </w:p>
          <w:p w14:paraId="7A9D2B70" w14:textId="12BCC6EE" w:rsidR="0002040D" w:rsidRDefault="001F256E" w:rsidP="00001EF2">
            <w:pPr>
              <w:spacing w:after="120"/>
            </w:pPr>
            <w:r w:rsidRPr="00001EF2">
              <w:t>Use case diagrams are used in software development to help identify and understand the functional requirements of a system, and to ensure that the system provides the desired functionality to the actors who will use it. They are also useful for communicating the requirements to stakeholders and developers, and for testing and validation.</w:t>
            </w:r>
          </w:p>
        </w:tc>
      </w:tr>
    </w:tbl>
    <w:p w14:paraId="2E4DCDA1" w14:textId="77777777" w:rsidR="00DD0A0B" w:rsidRDefault="00DD0A0B">
      <w:pPr>
        <w:rPr>
          <w:lang w:eastAsia="zh-CN"/>
        </w:rPr>
      </w:pPr>
      <w:r>
        <w:rPr>
          <w:lang w:eastAsia="zh-CN"/>
        </w:rPr>
        <w:br w:type="page"/>
      </w:r>
    </w:p>
    <w:p w14:paraId="5E017916" w14:textId="06317AA9" w:rsidR="002A61A8" w:rsidRDefault="002A61A8" w:rsidP="008D709F">
      <w:pPr>
        <w:spacing w:before="480" w:after="600"/>
      </w:pPr>
      <w:r>
        <w:rPr>
          <w:noProof/>
        </w:rPr>
        <w:lastRenderedPageBreak/>
        <w:drawing>
          <wp:anchor distT="0" distB="0" distL="114300" distR="114300" simplePos="0" relativeHeight="251658274" behindDoc="0" locked="0" layoutInCell="1" allowOverlap="1" wp14:anchorId="06635CBF" wp14:editId="591BB164">
            <wp:simplePos x="0" y="0"/>
            <wp:positionH relativeFrom="margin">
              <wp:align>left</wp:align>
            </wp:positionH>
            <wp:positionV relativeFrom="paragraph">
              <wp:posOffset>5442</wp:posOffset>
            </wp:positionV>
            <wp:extent cx="635000" cy="635000"/>
            <wp:effectExtent l="0" t="0" r="0" b="0"/>
            <wp:wrapSquare wrapText="bothSides"/>
            <wp:docPr id="262490171" name="Picture 2624901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Teacher introduces </w:t>
      </w:r>
      <w:r w:rsidR="00001EF2">
        <w:t>2</w:t>
      </w:r>
      <w:r>
        <w:t xml:space="preserve"> examples of </w:t>
      </w:r>
      <w:r w:rsidR="00712A3A">
        <w:t>u</w:t>
      </w:r>
      <w:r w:rsidR="004529C1">
        <w:t xml:space="preserve">se </w:t>
      </w:r>
      <w:r w:rsidR="00712A3A">
        <w:t>c</w:t>
      </w:r>
      <w:r w:rsidR="004529C1">
        <w:t>ase diagrams</w:t>
      </w:r>
      <w:r w:rsidR="00E362D3">
        <w:t>:</w:t>
      </w:r>
    </w:p>
    <w:p w14:paraId="6293C06E" w14:textId="00CDBF68" w:rsidR="002A61A8" w:rsidRPr="00B2563F" w:rsidRDefault="007377E1" w:rsidP="00C35F01">
      <w:pPr>
        <w:pStyle w:val="ListBullet"/>
        <w:ind w:left="1701"/>
        <w:rPr>
          <w:rFonts w:eastAsia="Arial"/>
        </w:rPr>
      </w:pPr>
      <w:hyperlink r:id="rId27">
        <w:r w:rsidR="002A61A8" w:rsidRPr="00B2563F">
          <w:rPr>
            <w:rStyle w:val="Hyperlink"/>
          </w:rPr>
          <w:t>Vending Machine</w:t>
        </w:r>
      </w:hyperlink>
    </w:p>
    <w:p w14:paraId="594A181F" w14:textId="76E7D6A1" w:rsidR="002A61A8" w:rsidRPr="00001EF2" w:rsidRDefault="007377E1" w:rsidP="00C35F01">
      <w:pPr>
        <w:pStyle w:val="ListBullet"/>
        <w:ind w:left="1701"/>
      </w:pPr>
      <w:hyperlink r:id="rId28">
        <w:r w:rsidR="00E362D3">
          <w:rPr>
            <w:rStyle w:val="Hyperlink"/>
          </w:rPr>
          <w:t>C</w:t>
        </w:r>
        <w:r w:rsidR="004529C1">
          <w:rPr>
            <w:rStyle w:val="Hyperlink"/>
          </w:rPr>
          <w:t xml:space="preserve">lassic </w:t>
        </w:r>
        <w:r w:rsidR="00E362D3">
          <w:rPr>
            <w:rStyle w:val="Hyperlink"/>
          </w:rPr>
          <w:t>S</w:t>
        </w:r>
        <w:r w:rsidR="002A61A8" w:rsidRPr="00B2563F">
          <w:rPr>
            <w:rStyle w:val="Hyperlink"/>
          </w:rPr>
          <w:t>nake Game</w:t>
        </w:r>
        <w:r w:rsidR="00E362D3">
          <w:rPr>
            <w:rStyle w:val="Hyperlink"/>
          </w:rPr>
          <w:t>.</w:t>
        </w:r>
      </w:hyperlink>
    </w:p>
    <w:p w14:paraId="79BC5D87" w14:textId="2A6FCF59" w:rsidR="00E362D3" w:rsidRDefault="000D6328" w:rsidP="00294D44">
      <w:pPr>
        <w:rPr>
          <w:lang w:eastAsia="zh-CN"/>
        </w:rPr>
      </w:pPr>
      <w:r w:rsidRPr="00325C1B">
        <w:rPr>
          <w:noProof/>
        </w:rPr>
        <w:drawing>
          <wp:anchor distT="0" distB="180340" distL="114300" distR="114300" simplePos="0" relativeHeight="251658289" behindDoc="0" locked="0" layoutInCell="1" allowOverlap="1" wp14:anchorId="68CFC2C0" wp14:editId="50E4A0C6">
            <wp:simplePos x="0" y="0"/>
            <wp:positionH relativeFrom="margin">
              <wp:posOffset>-135881</wp:posOffset>
            </wp:positionH>
            <wp:positionV relativeFrom="paragraph">
              <wp:posOffset>156949</wp:posOffset>
            </wp:positionV>
            <wp:extent cx="633600" cy="633600"/>
            <wp:effectExtent l="0" t="0" r="0"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Pr="00325C1B">
        <w:rPr>
          <w:lang w:eastAsia="zh-CN"/>
        </w:rPr>
        <w:t xml:space="preserve">Considering a </w:t>
      </w:r>
      <w:r w:rsidR="00561527" w:rsidRPr="00325C1B">
        <w:rPr>
          <w:lang w:eastAsia="zh-CN"/>
        </w:rPr>
        <w:t>game</w:t>
      </w:r>
      <w:r w:rsidRPr="00325C1B">
        <w:rPr>
          <w:lang w:eastAsia="zh-CN"/>
        </w:rPr>
        <w:t xml:space="preserve"> you are familiar with</w:t>
      </w:r>
      <w:r w:rsidR="00561527" w:rsidRPr="00325C1B">
        <w:rPr>
          <w:lang w:eastAsia="zh-CN"/>
        </w:rPr>
        <w:t>, create a use case diagram.</w:t>
      </w:r>
    </w:p>
    <w:p w14:paraId="1AD2ADB3" w14:textId="78056580" w:rsidR="008702CF" w:rsidRPr="00325C1B" w:rsidRDefault="00561527" w:rsidP="00294D44">
      <w:pPr>
        <w:rPr>
          <w:lang w:eastAsia="zh-CN"/>
        </w:rPr>
      </w:pPr>
      <w:r w:rsidRPr="00325C1B">
        <w:rPr>
          <w:lang w:eastAsia="zh-CN"/>
        </w:rPr>
        <w:t xml:space="preserve">Outline the actor and key interactions that allow for the game to function. Some games could include </w:t>
      </w:r>
      <w:r w:rsidR="00875A4B" w:rsidRPr="00C35F01">
        <w:rPr>
          <w:i/>
          <w:iCs/>
          <w:lang w:eastAsia="zh-CN"/>
        </w:rPr>
        <w:t>S</w:t>
      </w:r>
      <w:r w:rsidRPr="00C35F01">
        <w:rPr>
          <w:i/>
          <w:iCs/>
          <w:lang w:eastAsia="zh-CN"/>
        </w:rPr>
        <w:t>nake</w:t>
      </w:r>
      <w:r w:rsidRPr="00325C1B">
        <w:rPr>
          <w:lang w:eastAsia="zh-CN"/>
        </w:rPr>
        <w:t xml:space="preserve">, </w:t>
      </w:r>
      <w:r w:rsidR="00875A4B" w:rsidRPr="00C35F01">
        <w:rPr>
          <w:i/>
          <w:iCs/>
          <w:lang w:eastAsia="zh-CN"/>
        </w:rPr>
        <w:t>S</w:t>
      </w:r>
      <w:r w:rsidRPr="00C35F01">
        <w:rPr>
          <w:i/>
          <w:iCs/>
          <w:lang w:eastAsia="zh-CN"/>
        </w:rPr>
        <w:t xml:space="preserve">pace </w:t>
      </w:r>
      <w:r w:rsidR="00875A4B" w:rsidRPr="00C35F01">
        <w:rPr>
          <w:i/>
          <w:iCs/>
          <w:lang w:eastAsia="zh-CN"/>
        </w:rPr>
        <w:t>I</w:t>
      </w:r>
      <w:r w:rsidRPr="00C35F01">
        <w:rPr>
          <w:i/>
          <w:iCs/>
          <w:lang w:eastAsia="zh-CN"/>
        </w:rPr>
        <w:t>nvaders</w:t>
      </w:r>
      <w:r w:rsidRPr="00325C1B">
        <w:rPr>
          <w:lang w:eastAsia="zh-CN"/>
        </w:rPr>
        <w:t xml:space="preserve"> or </w:t>
      </w:r>
      <w:r w:rsidR="00875A4B" w:rsidRPr="00C35F01">
        <w:rPr>
          <w:i/>
          <w:iCs/>
          <w:lang w:eastAsia="zh-CN"/>
        </w:rPr>
        <w:t>F</w:t>
      </w:r>
      <w:r w:rsidRPr="00C35F01">
        <w:rPr>
          <w:i/>
          <w:iCs/>
          <w:lang w:eastAsia="zh-CN"/>
        </w:rPr>
        <w:t xml:space="preserve">lappy </w:t>
      </w:r>
      <w:r w:rsidR="00875A4B" w:rsidRPr="00C35F01">
        <w:rPr>
          <w:i/>
          <w:iCs/>
          <w:lang w:eastAsia="zh-CN"/>
        </w:rPr>
        <w:t>B</w:t>
      </w:r>
      <w:r w:rsidRPr="00C35F01">
        <w:rPr>
          <w:i/>
          <w:iCs/>
          <w:lang w:eastAsia="zh-CN"/>
        </w:rPr>
        <w:t>ird</w:t>
      </w:r>
      <w:r w:rsidRPr="00325C1B">
        <w:rPr>
          <w:lang w:eastAsia="zh-CN"/>
        </w:rPr>
        <w:t>.</w:t>
      </w:r>
    </w:p>
    <w:tbl>
      <w:tblPr>
        <w:tblStyle w:val="TableGrid"/>
        <w:tblW w:w="9649" w:type="dxa"/>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49"/>
      </w:tblGrid>
      <w:tr w:rsidR="008702CF" w14:paraId="770A4567" w14:textId="77777777" w:rsidTr="00377EC1">
        <w:trPr>
          <w:trHeight w:val="1531"/>
        </w:trPr>
        <w:tc>
          <w:tcPr>
            <w:tcW w:w="9649" w:type="dxa"/>
          </w:tcPr>
          <w:p w14:paraId="36655667" w14:textId="77777777" w:rsidR="00561527" w:rsidRPr="00B2563F" w:rsidRDefault="00561527" w:rsidP="00712A3A">
            <w:pPr>
              <w:spacing w:after="240"/>
              <w:rPr>
                <w:rFonts w:eastAsia="Calibri"/>
                <w:b/>
                <w:bCs/>
                <w:lang w:eastAsia="en-AU"/>
              </w:rPr>
            </w:pPr>
            <w:r w:rsidRPr="00B2563F">
              <w:rPr>
                <w:rFonts w:eastAsia="Calibri"/>
                <w:b/>
                <w:bCs/>
                <w:lang w:eastAsia="en-AU"/>
              </w:rPr>
              <w:t>Sample answer:</w:t>
            </w:r>
          </w:p>
          <w:p w14:paraId="0DAF5ABB" w14:textId="768C2A13" w:rsidR="00561527" w:rsidRPr="00275952" w:rsidRDefault="00561527" w:rsidP="00712A3A">
            <w:pPr>
              <w:spacing w:after="240"/>
            </w:pPr>
            <w:r w:rsidRPr="00275952">
              <w:t xml:space="preserve">Basic information for a use case diagram for </w:t>
            </w:r>
            <w:r w:rsidRPr="00377EC1">
              <w:rPr>
                <w:rStyle w:val="Strong"/>
                <w:i/>
                <w:iCs/>
              </w:rPr>
              <w:t>Space Invaders</w:t>
            </w:r>
            <w:r w:rsidRPr="00275952">
              <w:t>:</w:t>
            </w:r>
          </w:p>
          <w:p w14:paraId="52BDEC01" w14:textId="557AD004" w:rsidR="00561527" w:rsidRPr="00275952" w:rsidRDefault="00561527" w:rsidP="00712A3A">
            <w:pPr>
              <w:spacing w:after="240"/>
            </w:pPr>
            <w:r w:rsidRPr="00275952">
              <w:rPr>
                <w:rStyle w:val="Strong"/>
              </w:rPr>
              <w:t>Actors:</w:t>
            </w:r>
            <w:r w:rsidRPr="00275952">
              <w:t xml:space="preserve"> Player </w:t>
            </w:r>
            <w:r w:rsidR="00275952">
              <w:t>–</w:t>
            </w:r>
            <w:r w:rsidRPr="00275952">
              <w:t xml:space="preserve"> </w:t>
            </w:r>
            <w:r w:rsidR="00275952">
              <w:t>r</w:t>
            </w:r>
            <w:r w:rsidRPr="00275952">
              <w:t>epresents the person playing the game.</w:t>
            </w:r>
          </w:p>
          <w:p w14:paraId="5B13CC03" w14:textId="77777777" w:rsidR="00561527" w:rsidRPr="00B2563F" w:rsidRDefault="00561527" w:rsidP="00712A3A">
            <w:pPr>
              <w:spacing w:after="240"/>
              <w:rPr>
                <w:rFonts w:eastAsia="Arial"/>
                <w:b/>
                <w:bCs/>
              </w:rPr>
            </w:pPr>
            <w:r w:rsidRPr="00B2563F">
              <w:rPr>
                <w:rFonts w:eastAsia="Arial"/>
                <w:b/>
                <w:bCs/>
              </w:rPr>
              <w:t>Use Cases:</w:t>
            </w:r>
          </w:p>
          <w:p w14:paraId="3D1AFCA2" w14:textId="011C402B" w:rsidR="00561527" w:rsidRPr="00B2563F" w:rsidRDefault="00561527" w:rsidP="00275952">
            <w:pPr>
              <w:pStyle w:val="ListBullet"/>
            </w:pPr>
            <w:r w:rsidRPr="00B2563F">
              <w:t xml:space="preserve">Start </w:t>
            </w:r>
            <w:r w:rsidR="00764036">
              <w:t>g</w:t>
            </w:r>
            <w:r w:rsidRPr="00B2563F">
              <w:t xml:space="preserve">ame </w:t>
            </w:r>
            <w:r w:rsidR="00764036">
              <w:t>–</w:t>
            </w:r>
            <w:r w:rsidRPr="00B2563F">
              <w:t xml:space="preserve"> </w:t>
            </w:r>
            <w:r w:rsidR="00764036">
              <w:t>t</w:t>
            </w:r>
            <w:r w:rsidRPr="00B2563F">
              <w:t>he player initiates a new game.</w:t>
            </w:r>
          </w:p>
          <w:p w14:paraId="4F5AA366" w14:textId="33D65523" w:rsidR="00561527" w:rsidRPr="00B2563F" w:rsidRDefault="00561527" w:rsidP="00275952">
            <w:pPr>
              <w:pStyle w:val="ListBullet"/>
            </w:pPr>
            <w:r w:rsidRPr="00B2563F">
              <w:t xml:space="preserve">Move </w:t>
            </w:r>
            <w:r w:rsidR="00764036">
              <w:t>s</w:t>
            </w:r>
            <w:r w:rsidRPr="00B2563F">
              <w:t xml:space="preserve">paceship </w:t>
            </w:r>
            <w:r w:rsidR="00764036">
              <w:t>–</w:t>
            </w:r>
            <w:r w:rsidRPr="00B2563F">
              <w:t xml:space="preserve"> </w:t>
            </w:r>
            <w:r w:rsidR="00764036">
              <w:t>t</w:t>
            </w:r>
            <w:r w:rsidRPr="00B2563F">
              <w:t>he player can move their spaceship left and right to avoid enemy bullets and shoot at invaders.</w:t>
            </w:r>
          </w:p>
          <w:p w14:paraId="633B6402" w14:textId="408CFD4D" w:rsidR="00561527" w:rsidRPr="00B2563F" w:rsidRDefault="00561527" w:rsidP="00275952">
            <w:pPr>
              <w:pStyle w:val="ListBullet"/>
            </w:pPr>
            <w:r w:rsidRPr="00B2563F">
              <w:t xml:space="preserve">Shoot </w:t>
            </w:r>
            <w:r w:rsidR="00764036">
              <w:t>b</w:t>
            </w:r>
            <w:r w:rsidRPr="00B2563F">
              <w:t>ullets</w:t>
            </w:r>
            <w:r w:rsidR="00764036" w:rsidRPr="00B2563F">
              <w:t xml:space="preserve"> </w:t>
            </w:r>
            <w:r w:rsidR="00764036">
              <w:t>–</w:t>
            </w:r>
            <w:r w:rsidR="00764036" w:rsidRPr="00B2563F">
              <w:t xml:space="preserve"> </w:t>
            </w:r>
            <w:r w:rsidR="00764036">
              <w:t>t</w:t>
            </w:r>
            <w:r w:rsidRPr="00B2563F">
              <w:t>he player can shoot bullets to destroy the invading aliens.</w:t>
            </w:r>
          </w:p>
          <w:p w14:paraId="78788667" w14:textId="7BDE534A" w:rsidR="00561527" w:rsidRPr="00B2563F" w:rsidRDefault="00561527" w:rsidP="00275952">
            <w:pPr>
              <w:pStyle w:val="ListBullet"/>
            </w:pPr>
            <w:r w:rsidRPr="00B2563F">
              <w:t xml:space="preserve">Destroy </w:t>
            </w:r>
            <w:r w:rsidR="00764036">
              <w:t>i</w:t>
            </w:r>
            <w:r w:rsidRPr="00B2563F">
              <w:t>nvaders</w:t>
            </w:r>
            <w:r w:rsidR="00764036" w:rsidRPr="00B2563F">
              <w:t xml:space="preserve"> </w:t>
            </w:r>
            <w:r w:rsidR="00764036">
              <w:t>–</w:t>
            </w:r>
            <w:r w:rsidR="00764036" w:rsidRPr="00B2563F">
              <w:t xml:space="preserve"> </w:t>
            </w:r>
            <w:r w:rsidR="00764036">
              <w:t>i</w:t>
            </w:r>
            <w:r w:rsidRPr="00B2563F">
              <w:t>nvaders can be destroyed by the player's bullets.</w:t>
            </w:r>
          </w:p>
          <w:p w14:paraId="42C909EA" w14:textId="580DC3F1" w:rsidR="00561527" w:rsidRPr="00B2563F" w:rsidRDefault="00561527" w:rsidP="00275952">
            <w:pPr>
              <w:pStyle w:val="ListBullet"/>
            </w:pPr>
            <w:r w:rsidRPr="00B2563F">
              <w:t xml:space="preserve">Avoid </w:t>
            </w:r>
            <w:r w:rsidR="00764036">
              <w:t>a</w:t>
            </w:r>
            <w:r w:rsidRPr="00B2563F">
              <w:t xml:space="preserve">lien </w:t>
            </w:r>
            <w:r w:rsidR="00764036">
              <w:t>b</w:t>
            </w:r>
            <w:r w:rsidRPr="00B2563F">
              <w:t>ullets</w:t>
            </w:r>
            <w:r w:rsidR="00764036" w:rsidRPr="00B2563F">
              <w:t xml:space="preserve"> </w:t>
            </w:r>
            <w:r w:rsidR="00764036">
              <w:t>–</w:t>
            </w:r>
            <w:r w:rsidR="00764036" w:rsidRPr="00B2563F">
              <w:t xml:space="preserve"> </w:t>
            </w:r>
            <w:r w:rsidR="00764036">
              <w:t>t</w:t>
            </w:r>
            <w:r w:rsidRPr="00B2563F">
              <w:t>he player must avoid contact with bullets fired by the invaders.</w:t>
            </w:r>
          </w:p>
          <w:p w14:paraId="358E3072" w14:textId="2322E000" w:rsidR="00561527" w:rsidRPr="00B2563F" w:rsidRDefault="00561527" w:rsidP="00275952">
            <w:pPr>
              <w:pStyle w:val="ListBullet"/>
            </w:pPr>
            <w:r w:rsidRPr="00B2563F">
              <w:t xml:space="preserve">Game </w:t>
            </w:r>
            <w:r w:rsidR="00764036">
              <w:t>o</w:t>
            </w:r>
            <w:r w:rsidRPr="00B2563F">
              <w:t>ver</w:t>
            </w:r>
            <w:r w:rsidR="00764036" w:rsidRPr="00B2563F">
              <w:t xml:space="preserve"> </w:t>
            </w:r>
            <w:r w:rsidR="00764036">
              <w:t>–</w:t>
            </w:r>
            <w:r w:rsidR="00764036" w:rsidRPr="00B2563F">
              <w:t xml:space="preserve"> </w:t>
            </w:r>
            <w:r w:rsidR="00764036">
              <w:t>t</w:t>
            </w:r>
            <w:r w:rsidRPr="00B2563F">
              <w:t>he game ends when the player's spaceship is destroyed by an invader or when the player successfully defeats all invaders.</w:t>
            </w:r>
          </w:p>
          <w:p w14:paraId="0118D7C1" w14:textId="0BF8259D" w:rsidR="00561527" w:rsidRPr="00B2563F" w:rsidRDefault="00561527" w:rsidP="00275952">
            <w:pPr>
              <w:pStyle w:val="ListBullet"/>
            </w:pPr>
            <w:r w:rsidRPr="00B2563F">
              <w:t xml:space="preserve">Pause </w:t>
            </w:r>
            <w:r w:rsidR="00764036">
              <w:t>g</w:t>
            </w:r>
            <w:r w:rsidRPr="00B2563F">
              <w:t>ame</w:t>
            </w:r>
            <w:r w:rsidR="00764036" w:rsidRPr="00B2563F">
              <w:t xml:space="preserve"> </w:t>
            </w:r>
            <w:r w:rsidR="00764036">
              <w:t>–</w:t>
            </w:r>
            <w:r w:rsidR="00764036" w:rsidRPr="00B2563F">
              <w:t xml:space="preserve"> </w:t>
            </w:r>
            <w:r w:rsidR="00764036">
              <w:t>t</w:t>
            </w:r>
            <w:r w:rsidRPr="00B2563F">
              <w:t>he player can pause and resume the game.</w:t>
            </w:r>
          </w:p>
          <w:p w14:paraId="104B5F2D" w14:textId="6C9D2018" w:rsidR="00561527" w:rsidRPr="00B2563F" w:rsidRDefault="00561527" w:rsidP="00712A3A">
            <w:pPr>
              <w:spacing w:before="240" w:after="240"/>
              <w:rPr>
                <w:rFonts w:eastAsia="Arial"/>
              </w:rPr>
            </w:pPr>
            <w:r w:rsidRPr="00B2563F">
              <w:rPr>
                <w:rFonts w:eastAsia="Arial"/>
              </w:rPr>
              <w:t xml:space="preserve">Basic information for a use case diagram for </w:t>
            </w:r>
            <w:r w:rsidRPr="00377EC1">
              <w:rPr>
                <w:rFonts w:eastAsia="Arial"/>
                <w:b/>
                <w:bCs/>
                <w:i/>
                <w:iCs/>
              </w:rPr>
              <w:t>Snake</w:t>
            </w:r>
            <w:r w:rsidRPr="00B2563F">
              <w:rPr>
                <w:rFonts w:eastAsia="Arial"/>
                <w:b/>
                <w:bCs/>
              </w:rPr>
              <w:t>:</w:t>
            </w:r>
          </w:p>
          <w:p w14:paraId="368EFC9E" w14:textId="3201197C" w:rsidR="00561527" w:rsidRPr="00B2563F" w:rsidRDefault="00561527" w:rsidP="00712A3A">
            <w:pPr>
              <w:spacing w:after="240"/>
              <w:rPr>
                <w:rFonts w:eastAsia="Arial"/>
              </w:rPr>
            </w:pPr>
            <w:r w:rsidRPr="00B2563F">
              <w:rPr>
                <w:rFonts w:eastAsia="Arial"/>
                <w:b/>
                <w:bCs/>
              </w:rPr>
              <w:t>Actors:</w:t>
            </w:r>
            <w:r w:rsidRPr="00B2563F">
              <w:rPr>
                <w:rFonts w:eastAsia="Arial"/>
              </w:rPr>
              <w:t xml:space="preserve"> Player </w:t>
            </w:r>
            <w:r w:rsidR="00764036">
              <w:rPr>
                <w:rFonts w:eastAsia="Arial"/>
              </w:rPr>
              <w:t>–</w:t>
            </w:r>
            <w:r w:rsidRPr="00B2563F">
              <w:rPr>
                <w:rFonts w:eastAsia="Arial"/>
              </w:rPr>
              <w:t xml:space="preserve"> </w:t>
            </w:r>
            <w:r w:rsidR="00764036">
              <w:rPr>
                <w:rFonts w:eastAsia="Arial"/>
              </w:rPr>
              <w:t>r</w:t>
            </w:r>
            <w:r w:rsidRPr="00B2563F">
              <w:rPr>
                <w:rFonts w:eastAsia="Arial"/>
              </w:rPr>
              <w:t>epresents the person playing the game.</w:t>
            </w:r>
          </w:p>
          <w:p w14:paraId="267E06E0" w14:textId="77777777" w:rsidR="00561527" w:rsidRPr="00B2563F" w:rsidRDefault="00561527" w:rsidP="00712A3A">
            <w:pPr>
              <w:spacing w:after="240"/>
              <w:rPr>
                <w:rFonts w:eastAsia="Arial"/>
                <w:b/>
                <w:bCs/>
              </w:rPr>
            </w:pPr>
            <w:r w:rsidRPr="00B2563F">
              <w:rPr>
                <w:rFonts w:eastAsia="Arial"/>
                <w:b/>
                <w:bCs/>
              </w:rPr>
              <w:t>Use Cases:</w:t>
            </w:r>
          </w:p>
          <w:p w14:paraId="10954E2A" w14:textId="49C7A1B2" w:rsidR="00561527" w:rsidRPr="00B2563F" w:rsidRDefault="00561527" w:rsidP="001B1B84">
            <w:pPr>
              <w:pStyle w:val="ListBullet"/>
            </w:pPr>
            <w:r w:rsidRPr="00B2563F">
              <w:t xml:space="preserve">Start </w:t>
            </w:r>
            <w:r w:rsidR="00764036">
              <w:t>g</w:t>
            </w:r>
            <w:r w:rsidRPr="00B2563F">
              <w:t>ame</w:t>
            </w:r>
            <w:r w:rsidR="00764036" w:rsidRPr="00B2563F">
              <w:t xml:space="preserve"> </w:t>
            </w:r>
            <w:r w:rsidR="00764036">
              <w:t>–</w:t>
            </w:r>
            <w:r w:rsidR="00764036" w:rsidRPr="00B2563F">
              <w:t xml:space="preserve"> </w:t>
            </w:r>
            <w:r w:rsidR="00764036">
              <w:t>t</w:t>
            </w:r>
            <w:r w:rsidRPr="00B2563F">
              <w:t>he player initiates a new game.</w:t>
            </w:r>
          </w:p>
          <w:p w14:paraId="4AE44992" w14:textId="0A930335" w:rsidR="00561527" w:rsidRPr="00B2563F" w:rsidRDefault="00561527" w:rsidP="001B1B84">
            <w:pPr>
              <w:pStyle w:val="ListBullet"/>
            </w:pPr>
            <w:r w:rsidRPr="00B2563F">
              <w:t xml:space="preserve">Control </w:t>
            </w:r>
            <w:r w:rsidR="00764036">
              <w:t>s</w:t>
            </w:r>
            <w:r w:rsidRPr="00B2563F">
              <w:t>nake</w:t>
            </w:r>
            <w:r w:rsidR="00764036" w:rsidRPr="00B2563F">
              <w:t xml:space="preserve"> </w:t>
            </w:r>
            <w:r w:rsidR="00764036">
              <w:t>–</w:t>
            </w:r>
            <w:r w:rsidR="00764036" w:rsidRPr="00B2563F">
              <w:t xml:space="preserve"> </w:t>
            </w:r>
            <w:r w:rsidR="00764036">
              <w:t>t</w:t>
            </w:r>
            <w:r w:rsidRPr="00B2563F">
              <w:t>he player can control the direction of the snake using arrow keys or a controller.</w:t>
            </w:r>
          </w:p>
          <w:p w14:paraId="32E7353D" w14:textId="44EEBE0D" w:rsidR="00561527" w:rsidRPr="00B2563F" w:rsidRDefault="00561527" w:rsidP="001B1B84">
            <w:pPr>
              <w:pStyle w:val="ListBullet"/>
            </w:pPr>
            <w:r w:rsidRPr="00B2563F">
              <w:t xml:space="preserve">Eat </w:t>
            </w:r>
            <w:r w:rsidR="00764036">
              <w:t>f</w:t>
            </w:r>
            <w:r w:rsidRPr="00B2563F">
              <w:t>ood</w:t>
            </w:r>
            <w:r w:rsidR="00764036" w:rsidRPr="00B2563F">
              <w:t xml:space="preserve"> </w:t>
            </w:r>
            <w:r w:rsidR="00764036">
              <w:t>–</w:t>
            </w:r>
            <w:r w:rsidR="00764036" w:rsidRPr="00B2563F">
              <w:t xml:space="preserve"> </w:t>
            </w:r>
            <w:r w:rsidR="00764036">
              <w:t>t</w:t>
            </w:r>
            <w:r w:rsidRPr="00B2563F">
              <w:t>he snake can eat food items to grow longer.</w:t>
            </w:r>
          </w:p>
          <w:p w14:paraId="6AF23EC6" w14:textId="15FDE299" w:rsidR="00561527" w:rsidRPr="00B2563F" w:rsidRDefault="00561527" w:rsidP="001B1B84">
            <w:pPr>
              <w:pStyle w:val="ListBullet"/>
            </w:pPr>
            <w:r w:rsidRPr="00B2563F">
              <w:t xml:space="preserve">Avoid </w:t>
            </w:r>
            <w:r w:rsidR="00764036">
              <w:t>c</w:t>
            </w:r>
            <w:r w:rsidRPr="00B2563F">
              <w:t>ollision</w:t>
            </w:r>
            <w:r w:rsidR="00764036" w:rsidRPr="00B2563F">
              <w:t xml:space="preserve"> </w:t>
            </w:r>
            <w:r w:rsidR="00764036">
              <w:t>–</w:t>
            </w:r>
            <w:r w:rsidR="00764036" w:rsidRPr="00B2563F">
              <w:t xml:space="preserve"> </w:t>
            </w:r>
            <w:r w:rsidR="00764036">
              <w:t>t</w:t>
            </w:r>
            <w:r w:rsidRPr="00B2563F">
              <w:t>he snake must avoid colliding with the walls of the game board and its own body.</w:t>
            </w:r>
          </w:p>
          <w:p w14:paraId="6A5F150F" w14:textId="47EAD44F" w:rsidR="00561527" w:rsidRPr="00B2563F" w:rsidRDefault="00561527" w:rsidP="001B1B84">
            <w:pPr>
              <w:pStyle w:val="ListBullet"/>
            </w:pPr>
            <w:r w:rsidRPr="00B2563F">
              <w:lastRenderedPageBreak/>
              <w:t xml:space="preserve">Score </w:t>
            </w:r>
            <w:r w:rsidR="00764036">
              <w:t>p</w:t>
            </w:r>
            <w:r w:rsidRPr="00B2563F">
              <w:t>oints</w:t>
            </w:r>
            <w:r w:rsidR="00764036" w:rsidRPr="00B2563F">
              <w:t xml:space="preserve"> </w:t>
            </w:r>
            <w:r w:rsidR="00764036">
              <w:t>–</w:t>
            </w:r>
            <w:r w:rsidR="00764036" w:rsidRPr="00B2563F">
              <w:t xml:space="preserve"> </w:t>
            </w:r>
            <w:r w:rsidR="00764036">
              <w:t>p</w:t>
            </w:r>
            <w:r w:rsidRPr="00B2563F">
              <w:t>oints are awarded to the player for each food item consumed.</w:t>
            </w:r>
          </w:p>
          <w:p w14:paraId="5CB7C646" w14:textId="16DFB48B" w:rsidR="00561527" w:rsidRPr="00B2563F" w:rsidRDefault="00561527" w:rsidP="001B1B84">
            <w:pPr>
              <w:pStyle w:val="ListBullet"/>
            </w:pPr>
            <w:r w:rsidRPr="00B2563F">
              <w:t xml:space="preserve">Game </w:t>
            </w:r>
            <w:r w:rsidR="00764036">
              <w:t>o</w:t>
            </w:r>
            <w:r w:rsidRPr="00B2563F">
              <w:t>ver</w:t>
            </w:r>
            <w:r w:rsidR="00764036" w:rsidRPr="00B2563F">
              <w:t xml:space="preserve"> </w:t>
            </w:r>
            <w:r w:rsidR="00764036">
              <w:t>–</w:t>
            </w:r>
            <w:r w:rsidR="00764036" w:rsidRPr="00B2563F">
              <w:t xml:space="preserve"> </w:t>
            </w:r>
            <w:r w:rsidR="00764036">
              <w:t>t</w:t>
            </w:r>
            <w:r w:rsidRPr="00B2563F">
              <w:t>he game ends when the snake collides with a wall or itself.</w:t>
            </w:r>
          </w:p>
          <w:p w14:paraId="44E096E9" w14:textId="1F1DE3CF" w:rsidR="00561527" w:rsidRPr="00561527" w:rsidRDefault="00561527" w:rsidP="001B1B84">
            <w:pPr>
              <w:pStyle w:val="ListBullet"/>
            </w:pPr>
            <w:r w:rsidRPr="00B2563F">
              <w:t xml:space="preserve">Pause </w:t>
            </w:r>
            <w:r w:rsidR="00764036">
              <w:t>g</w:t>
            </w:r>
            <w:r w:rsidRPr="00B2563F">
              <w:t>ame</w:t>
            </w:r>
            <w:r w:rsidR="00764036" w:rsidRPr="00B2563F">
              <w:t xml:space="preserve"> </w:t>
            </w:r>
            <w:r w:rsidR="00764036">
              <w:t>–</w:t>
            </w:r>
            <w:r w:rsidR="00764036" w:rsidRPr="00B2563F">
              <w:t xml:space="preserve"> </w:t>
            </w:r>
            <w:r w:rsidR="00764036">
              <w:t>t</w:t>
            </w:r>
            <w:r w:rsidRPr="00B2563F">
              <w:t>he player can pause and resume the game.</w:t>
            </w:r>
          </w:p>
        </w:tc>
      </w:tr>
    </w:tbl>
    <w:p w14:paraId="52E08E39" w14:textId="6A068BCB" w:rsidR="009B6E06" w:rsidRDefault="00DA63D0" w:rsidP="001D7C46">
      <w:pPr>
        <w:pStyle w:val="Heading2"/>
      </w:pPr>
      <w:bookmarkStart w:id="45" w:name="_Toc146194990"/>
      <w:r w:rsidRPr="00446889">
        <w:lastRenderedPageBreak/>
        <w:t>Predefined algorithms and artificial intelligence</w:t>
      </w:r>
      <w:bookmarkEnd w:id="45"/>
    </w:p>
    <w:p w14:paraId="0D8D29EB" w14:textId="182DE3E8" w:rsidR="00631896" w:rsidRDefault="00A6224A" w:rsidP="00631896">
      <w:r w:rsidRPr="00764036">
        <w:rPr>
          <w:noProof/>
          <w:highlight w:val="yellow"/>
        </w:rPr>
        <w:drawing>
          <wp:anchor distT="0" distB="0" distL="114300" distR="114300" simplePos="0" relativeHeight="251658261" behindDoc="0" locked="0" layoutInCell="1" allowOverlap="1" wp14:anchorId="623C2637" wp14:editId="33B1DEA3">
            <wp:simplePos x="0" y="0"/>
            <wp:positionH relativeFrom="column">
              <wp:posOffset>10886</wp:posOffset>
            </wp:positionH>
            <wp:positionV relativeFrom="paragraph">
              <wp:posOffset>8890</wp:posOffset>
            </wp:positionV>
            <wp:extent cx="635000" cy="635000"/>
            <wp:effectExtent l="0" t="0" r="0" b="0"/>
            <wp:wrapSquare wrapText="bothSides"/>
            <wp:docPr id="1143312328" name="Picture 11433123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81FC6">
        <w:t xml:space="preserve">Play the game </w:t>
      </w:r>
      <w:hyperlink r:id="rId29">
        <w:r w:rsidR="00F81FC6" w:rsidRPr="7A3E4BB0">
          <w:rPr>
            <w:rStyle w:val="Hyperlink"/>
          </w:rPr>
          <w:t>Pac-Man</w:t>
        </w:r>
      </w:hyperlink>
      <w:r w:rsidR="00F81FC6">
        <w:t xml:space="preserve"> and become familiar with its features. </w:t>
      </w:r>
    </w:p>
    <w:p w14:paraId="3CEB123A" w14:textId="7A636E12" w:rsidR="00A533A8" w:rsidRDefault="00800B27" w:rsidP="00631896">
      <w:r>
        <w:t>Teacher introduces</w:t>
      </w:r>
      <w:r w:rsidR="00712F58">
        <w:t xml:space="preserve"> </w:t>
      </w:r>
      <w:hyperlink r:id="rId30">
        <w:r w:rsidR="0088207E" w:rsidRPr="7A3E4BB0">
          <w:rPr>
            <w:rStyle w:val="Hyperlink"/>
          </w:rPr>
          <w:t>Pac-Man Ghost AI Explained (19:33)</w:t>
        </w:r>
      </w:hyperlink>
      <w:r w:rsidR="00943E51">
        <w:t>.</w:t>
      </w:r>
    </w:p>
    <w:p w14:paraId="78D2C25C" w14:textId="09827CF3" w:rsidR="008C7628" w:rsidRDefault="008C7628" w:rsidP="00E35A44">
      <w:pPr>
        <w:spacing w:after="240"/>
      </w:pPr>
      <w:r>
        <w:t xml:space="preserve">What are the </w:t>
      </w:r>
      <w:r w:rsidR="00E35A44">
        <w:t>4</w:t>
      </w:r>
      <w:r>
        <w:t xml:space="preserve"> states of the ghosts in </w:t>
      </w:r>
      <w:r w:rsidRPr="00C43429">
        <w:rPr>
          <w:i/>
          <w:iCs/>
        </w:rPr>
        <w:t>Pac-Man</w:t>
      </w:r>
      <w:r>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04"/>
      </w:tblGrid>
      <w:tr w:rsidR="008C7628" w14:paraId="23B4B414" w14:textId="77777777" w:rsidTr="008C7628">
        <w:trPr>
          <w:trHeight w:val="1400"/>
        </w:trPr>
        <w:tc>
          <w:tcPr>
            <w:tcW w:w="9604" w:type="dxa"/>
          </w:tcPr>
          <w:p w14:paraId="2D931F10" w14:textId="7AB6553C" w:rsidR="008C7628" w:rsidRPr="008C7628" w:rsidRDefault="008C7628" w:rsidP="00A6224A">
            <w:pPr>
              <w:spacing w:after="240"/>
              <w:rPr>
                <w:b/>
                <w:bCs/>
              </w:rPr>
            </w:pPr>
            <w:r w:rsidRPr="008C7628">
              <w:rPr>
                <w:b/>
                <w:bCs/>
              </w:rPr>
              <w:t>Sample answer:</w:t>
            </w:r>
          </w:p>
          <w:p w14:paraId="7CF7CCDC" w14:textId="791173C4" w:rsidR="008C7628" w:rsidRDefault="008C7628" w:rsidP="00E35A44">
            <w:r>
              <w:t>Chase</w:t>
            </w:r>
          </w:p>
          <w:p w14:paraId="1CA66C62" w14:textId="77777777" w:rsidR="008C7628" w:rsidRDefault="008C7628" w:rsidP="00E35A44">
            <w:r>
              <w:t>Scatter</w:t>
            </w:r>
          </w:p>
          <w:p w14:paraId="652E2BFA" w14:textId="77777777" w:rsidR="008C7628" w:rsidRDefault="008C7628" w:rsidP="00E35A44">
            <w:r>
              <w:t>Eaten</w:t>
            </w:r>
          </w:p>
          <w:p w14:paraId="48774C3E" w14:textId="610BBA94" w:rsidR="008C7628" w:rsidRDefault="008C7628" w:rsidP="00E35A44">
            <w:r>
              <w:t>Frightened</w:t>
            </w:r>
          </w:p>
        </w:tc>
      </w:tr>
    </w:tbl>
    <w:p w14:paraId="414C0060" w14:textId="3B4A1F19" w:rsidR="006C1414" w:rsidRDefault="00E426F6" w:rsidP="00E35A44">
      <w:pPr>
        <w:spacing w:after="240"/>
      </w:pPr>
      <w:r>
        <w:t>When is the timer that controls phases rese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04"/>
      </w:tblGrid>
      <w:tr w:rsidR="006C1414" w14:paraId="4CC362C4" w14:textId="77777777" w:rsidTr="00C4682C">
        <w:trPr>
          <w:trHeight w:val="1400"/>
        </w:trPr>
        <w:tc>
          <w:tcPr>
            <w:tcW w:w="9604" w:type="dxa"/>
          </w:tcPr>
          <w:p w14:paraId="1BB73D3E" w14:textId="61C6193A" w:rsidR="006C1414" w:rsidRPr="008C7628" w:rsidRDefault="006C1414" w:rsidP="00A6224A">
            <w:pPr>
              <w:spacing w:after="240"/>
              <w:rPr>
                <w:b/>
                <w:bCs/>
              </w:rPr>
            </w:pPr>
            <w:r w:rsidRPr="008C7628">
              <w:rPr>
                <w:b/>
                <w:bCs/>
              </w:rPr>
              <w:t>Sample answer:</w:t>
            </w:r>
          </w:p>
          <w:p w14:paraId="432064AF" w14:textId="299F8826" w:rsidR="00C00DCA" w:rsidRDefault="00E426F6" w:rsidP="00E35A44">
            <w:r>
              <w:t xml:space="preserve">When the level is cleared or when </w:t>
            </w:r>
            <w:r w:rsidRPr="00C43429">
              <w:rPr>
                <w:i/>
                <w:iCs/>
              </w:rPr>
              <w:t>Pac-Man</w:t>
            </w:r>
            <w:r>
              <w:t xml:space="preserve"> dies.</w:t>
            </w:r>
          </w:p>
        </w:tc>
      </w:tr>
    </w:tbl>
    <w:p w14:paraId="5B0B6453" w14:textId="4E25D699" w:rsidR="00661DD4" w:rsidRDefault="00097660" w:rsidP="00E35A44">
      <w:pPr>
        <w:spacing w:after="240"/>
      </w:pPr>
      <w:r>
        <w:t>During the scatter and chase states, the ghosts use a targeting system to determine which</w:t>
      </w:r>
      <w:r w:rsidR="00661DD4">
        <w:t xml:space="preserve"> direction to travel. Describe how a ghost decides to travel</w:t>
      </w:r>
      <w:r w:rsidR="008F3B0B">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04"/>
      </w:tblGrid>
      <w:tr w:rsidR="00661DD4" w14:paraId="0BAEAAE1" w14:textId="77777777" w:rsidTr="00C4682C">
        <w:trPr>
          <w:trHeight w:val="1400"/>
        </w:trPr>
        <w:tc>
          <w:tcPr>
            <w:tcW w:w="9604" w:type="dxa"/>
          </w:tcPr>
          <w:p w14:paraId="5F14B179" w14:textId="77777777" w:rsidR="00661DD4" w:rsidRPr="008C7628" w:rsidRDefault="00661DD4" w:rsidP="00A6224A">
            <w:pPr>
              <w:spacing w:after="240"/>
              <w:rPr>
                <w:b/>
                <w:bCs/>
              </w:rPr>
            </w:pPr>
            <w:r w:rsidRPr="008C7628">
              <w:rPr>
                <w:b/>
                <w:bCs/>
              </w:rPr>
              <w:t>Sample answer:</w:t>
            </w:r>
          </w:p>
          <w:p w14:paraId="37E94952" w14:textId="61E012D7" w:rsidR="00800B27" w:rsidRDefault="00411B44" w:rsidP="00C4682C">
            <w:r>
              <w:t>As soon as they step onto a tile they will immediately choose a tile to move into from</w:t>
            </w:r>
            <w:r w:rsidR="00A06B14">
              <w:t xml:space="preserve"> this point</w:t>
            </w:r>
            <w:r>
              <w:t>.</w:t>
            </w:r>
            <w:r w:rsidR="00A06B14">
              <w:t xml:space="preserve"> The decision is between </w:t>
            </w:r>
            <w:r w:rsidR="00E35A44">
              <w:t>3</w:t>
            </w:r>
            <w:r w:rsidR="00A06B14">
              <w:t xml:space="preserve"> tiles. The one directly in front of it, 90</w:t>
            </w:r>
            <w:r w:rsidR="00A6224A">
              <w:t> </w:t>
            </w:r>
            <w:r w:rsidR="00A06B14">
              <w:t>degrees clockwise</w:t>
            </w:r>
            <w:r w:rsidR="005A0134">
              <w:t xml:space="preserve"> or 90</w:t>
            </w:r>
            <w:r w:rsidR="00A6224A">
              <w:t> </w:t>
            </w:r>
            <w:r w:rsidR="005A0134">
              <w:t>degrees counterclockwise. Turning around backwards 180</w:t>
            </w:r>
            <w:r w:rsidR="00A6224A">
              <w:t> </w:t>
            </w:r>
            <w:r w:rsidR="005A0134">
              <w:t>degrees is not an option.</w:t>
            </w:r>
            <w:r w:rsidR="00461951">
              <w:t xml:space="preserve"> The one that is closest to the </w:t>
            </w:r>
            <w:r w:rsidR="00067654">
              <w:t>target tile linearly is the one the ghost will start moving to.</w:t>
            </w:r>
          </w:p>
        </w:tc>
      </w:tr>
    </w:tbl>
    <w:p w14:paraId="052C7AAA" w14:textId="77777777" w:rsidR="00A533A8" w:rsidRDefault="00A533A8">
      <w:pPr>
        <w:rPr>
          <w:lang w:eastAsia="zh-CN"/>
        </w:rPr>
      </w:pPr>
      <w:r>
        <w:rPr>
          <w:lang w:eastAsia="zh-CN"/>
        </w:rPr>
        <w:br w:type="page"/>
      </w:r>
    </w:p>
    <w:p w14:paraId="3194F4F4" w14:textId="57B9D862" w:rsidR="00A533A8" w:rsidRDefault="000C36A5" w:rsidP="0044610A">
      <w:pPr>
        <w:pStyle w:val="Heading2"/>
      </w:pPr>
      <w:bookmarkStart w:id="46" w:name="_Toc146194991"/>
      <w:r w:rsidRPr="000C36A5">
        <w:lastRenderedPageBreak/>
        <w:t>Design principles relevant to game design</w:t>
      </w:r>
      <w:bookmarkEnd w:id="46"/>
    </w:p>
    <w:p w14:paraId="492E5ED0" w14:textId="0360E650" w:rsidR="00753B6B" w:rsidRDefault="00BB3A08" w:rsidP="00BB3A08">
      <w:pPr>
        <w:rPr>
          <w:lang w:eastAsia="zh-CN"/>
        </w:rPr>
      </w:pPr>
      <w:r>
        <w:rPr>
          <w:lang w:eastAsia="zh-CN"/>
        </w:rPr>
        <w:t>Design principles in games are very important as they assist games in being created, played and impact on the player’s experience.</w:t>
      </w:r>
    </w:p>
    <w:p w14:paraId="00919561" w14:textId="1D4CD890" w:rsidR="00BB3A08" w:rsidRDefault="00BB3A08" w:rsidP="00BB3A08">
      <w:pPr>
        <w:rPr>
          <w:lang w:eastAsia="zh-CN"/>
        </w:rPr>
      </w:pPr>
      <w:r>
        <w:rPr>
          <w:lang w:eastAsia="zh-CN"/>
        </w:rPr>
        <w:t>Design principles are used in combination depending on the type of game and the designer’s goal ensuring for an engaging and enjoyable gaming experience for all.</w:t>
      </w:r>
    </w:p>
    <w:p w14:paraId="71F6806D" w14:textId="2D6810E7" w:rsidR="00BB3A08" w:rsidRDefault="00825E79" w:rsidP="00BB3A08">
      <w:pPr>
        <w:rPr>
          <w:lang w:eastAsia="zh-CN"/>
        </w:rPr>
      </w:pPr>
      <w:r>
        <w:rPr>
          <w:noProof/>
        </w:rPr>
        <w:drawing>
          <wp:anchor distT="0" distB="180340" distL="114300" distR="114300" simplePos="0" relativeHeight="251658250" behindDoc="0" locked="0" layoutInCell="1" allowOverlap="1" wp14:anchorId="4CD5F5CF" wp14:editId="6F444472">
            <wp:simplePos x="0" y="0"/>
            <wp:positionH relativeFrom="margin">
              <wp:posOffset>127635</wp:posOffset>
            </wp:positionH>
            <wp:positionV relativeFrom="paragraph">
              <wp:posOffset>33655</wp:posOffset>
            </wp:positionV>
            <wp:extent cx="450215" cy="450215"/>
            <wp:effectExtent l="0" t="0" r="6985" b="6985"/>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450215" cy="450215"/>
                    </a:xfrm>
                    <a:prstGeom prst="rect">
                      <a:avLst/>
                    </a:prstGeom>
                  </pic:spPr>
                </pic:pic>
              </a:graphicData>
            </a:graphic>
            <wp14:sizeRelH relativeFrom="page">
              <wp14:pctWidth>0</wp14:pctWidth>
            </wp14:sizeRelH>
            <wp14:sizeRelV relativeFrom="page">
              <wp14:pctHeight>0</wp14:pctHeight>
            </wp14:sizeRelV>
          </wp:anchor>
        </w:drawing>
      </w:r>
      <w:r w:rsidR="006922D7">
        <w:rPr>
          <w:lang w:eastAsia="zh-CN"/>
        </w:rPr>
        <w:t>Use the space below to research the most common game design principles. Describe what the principle means in relation to gaming.</w:t>
      </w:r>
    </w:p>
    <w:p w14:paraId="09D49394" w14:textId="5528C26F" w:rsidR="00B83587" w:rsidRDefault="00B83587" w:rsidP="00B83587">
      <w:pPr>
        <w:pStyle w:val="FeatureBox2"/>
        <w:rPr>
          <w:lang w:eastAsia="zh-CN"/>
        </w:rPr>
      </w:pPr>
      <w:r w:rsidRPr="00B83587">
        <w:rPr>
          <w:b/>
          <w:bCs/>
          <w:lang w:eastAsia="zh-CN"/>
        </w:rPr>
        <w:t>Teacher note:</w:t>
      </w:r>
      <w:r w:rsidRPr="0069310C">
        <w:rPr>
          <w:lang w:eastAsia="zh-CN"/>
        </w:rPr>
        <w:t xml:space="preserve"> sample answers are provided under the ‘</w:t>
      </w:r>
      <w:r>
        <w:rPr>
          <w:lang w:eastAsia="zh-CN"/>
        </w:rPr>
        <w:t>Description’</w:t>
      </w:r>
      <w:r w:rsidRPr="0069310C">
        <w:rPr>
          <w:lang w:eastAsia="zh-CN"/>
        </w:rPr>
        <w:t xml:space="preserve"> heading in the table below. Th</w:t>
      </w:r>
      <w:r w:rsidR="00F52F11">
        <w:rPr>
          <w:lang w:eastAsia="zh-CN"/>
        </w:rPr>
        <w:t>ese</w:t>
      </w:r>
      <w:r w:rsidRPr="0069310C">
        <w:rPr>
          <w:lang w:eastAsia="zh-CN"/>
        </w:rPr>
        <w:t xml:space="preserve"> can be deleted when distributing to students as a resource.</w:t>
      </w:r>
    </w:p>
    <w:tbl>
      <w:tblPr>
        <w:tblStyle w:val="Tableheader"/>
        <w:tblW w:w="0" w:type="auto"/>
        <w:tblLook w:val="04A0" w:firstRow="1" w:lastRow="0" w:firstColumn="1" w:lastColumn="0" w:noHBand="0" w:noVBand="1"/>
        <w:tblDescription w:val="A list of game design principles and a description of what the principle means in relation to gaming."/>
      </w:tblPr>
      <w:tblGrid>
        <w:gridCol w:w="3256"/>
        <w:gridCol w:w="6316"/>
      </w:tblGrid>
      <w:tr w:rsidR="00BB3A08" w:rsidRPr="0044610A" w14:paraId="139E4DAA" w14:textId="77777777" w:rsidTr="0059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8A9C146" w14:textId="250DC3A8" w:rsidR="00BB3A08" w:rsidRPr="0044610A" w:rsidRDefault="006922D7" w:rsidP="0044610A">
            <w:r w:rsidRPr="0044610A">
              <w:t xml:space="preserve">Game </w:t>
            </w:r>
            <w:r w:rsidR="00EA4EB6">
              <w:t>d</w:t>
            </w:r>
            <w:r w:rsidRPr="0044610A">
              <w:t xml:space="preserve">esign </w:t>
            </w:r>
            <w:r w:rsidR="00EA4EB6">
              <w:t>p</w:t>
            </w:r>
            <w:r w:rsidRPr="0044610A">
              <w:t>rinciple</w:t>
            </w:r>
          </w:p>
        </w:tc>
        <w:tc>
          <w:tcPr>
            <w:tcW w:w="6316" w:type="dxa"/>
          </w:tcPr>
          <w:p w14:paraId="43684EA8" w14:textId="565259D4" w:rsidR="00BB3A08" w:rsidRPr="0044610A" w:rsidRDefault="006922D7" w:rsidP="0044610A">
            <w:pPr>
              <w:cnfStyle w:val="100000000000" w:firstRow="1" w:lastRow="0" w:firstColumn="0" w:lastColumn="0" w:oddVBand="0" w:evenVBand="0" w:oddHBand="0" w:evenHBand="0" w:firstRowFirstColumn="0" w:firstRowLastColumn="0" w:lastRowFirstColumn="0" w:lastRowLastColumn="0"/>
            </w:pPr>
            <w:r w:rsidRPr="0044610A">
              <w:t>Description</w:t>
            </w:r>
          </w:p>
        </w:tc>
      </w:tr>
      <w:tr w:rsidR="00BB3A08" w14:paraId="531CAACB" w14:textId="77777777" w:rsidTr="003E76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3B1622F0" w14:textId="450A308C" w:rsidR="00BB3A08" w:rsidRPr="00B2563F" w:rsidRDefault="006922D7" w:rsidP="0075559F">
            <w:pPr>
              <w:rPr>
                <w:b w:val="0"/>
                <w:bCs/>
                <w:lang w:eastAsia="zh-CN"/>
              </w:rPr>
            </w:pPr>
            <w:r w:rsidRPr="00B2563F">
              <w:t>Balance</w:t>
            </w:r>
          </w:p>
        </w:tc>
        <w:tc>
          <w:tcPr>
            <w:tcW w:w="6316" w:type="dxa"/>
          </w:tcPr>
          <w:p w14:paraId="5B472328" w14:textId="26AC985B" w:rsidR="00BB3A08" w:rsidRPr="0044610A" w:rsidRDefault="006922D7" w:rsidP="0044610A">
            <w:pPr>
              <w:cnfStyle w:val="000000100000" w:firstRow="0" w:lastRow="0" w:firstColumn="0" w:lastColumn="0" w:oddVBand="0" w:evenVBand="0" w:oddHBand="1" w:evenHBand="0" w:firstRowFirstColumn="0" w:firstRowLastColumn="0" w:lastRowFirstColumn="0" w:lastRowLastColumn="0"/>
            </w:pPr>
            <w:r w:rsidRPr="0044610A">
              <w:t>Ensuring that gameplay is fair and that no single strategy or player has a significant advantage over others. It’s the unique balance of difficulty and fairness.</w:t>
            </w:r>
          </w:p>
        </w:tc>
      </w:tr>
      <w:tr w:rsidR="00BB3A08" w14:paraId="1C25EAAC" w14:textId="77777777" w:rsidTr="003E76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DD111DB" w14:textId="06C01411" w:rsidR="00BB3A08" w:rsidRPr="00B2563F" w:rsidRDefault="006922D7" w:rsidP="0075559F">
            <w:pPr>
              <w:rPr>
                <w:lang w:eastAsia="zh-CN"/>
              </w:rPr>
            </w:pPr>
            <w:r w:rsidRPr="00B2563F">
              <w:t>Pacing</w:t>
            </w:r>
          </w:p>
        </w:tc>
        <w:tc>
          <w:tcPr>
            <w:tcW w:w="6316" w:type="dxa"/>
          </w:tcPr>
          <w:p w14:paraId="28A6A573" w14:textId="7B979BE2" w:rsidR="00BB3A08" w:rsidRPr="0044610A" w:rsidRDefault="006922D7" w:rsidP="0044610A">
            <w:pPr>
              <w:cnfStyle w:val="000000010000" w:firstRow="0" w:lastRow="0" w:firstColumn="0" w:lastColumn="0" w:oddVBand="0" w:evenVBand="0" w:oddHBand="0" w:evenHBand="1" w:firstRowFirstColumn="0" w:firstRowLastColumn="0" w:lastRowFirstColumn="0" w:lastRowLastColumn="0"/>
            </w:pPr>
            <w:r w:rsidRPr="0044610A">
              <w:t>Controlling the rhythm and tempo of the game to maintain player engagement and prevent boredom or frustration.</w:t>
            </w:r>
          </w:p>
        </w:tc>
      </w:tr>
      <w:tr w:rsidR="006922D7" w14:paraId="79CD3902" w14:textId="77777777" w:rsidTr="003E76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45B92D1B" w14:textId="5CC7A82C" w:rsidR="006922D7" w:rsidRPr="00B2563F" w:rsidRDefault="006922D7" w:rsidP="0075559F">
            <w:r w:rsidRPr="00B2563F">
              <w:t xml:space="preserve">Player </w:t>
            </w:r>
            <w:r w:rsidR="0044610A">
              <w:t>e</w:t>
            </w:r>
            <w:r w:rsidRPr="00B2563F">
              <w:t>ngagement</w:t>
            </w:r>
          </w:p>
        </w:tc>
        <w:tc>
          <w:tcPr>
            <w:tcW w:w="6316" w:type="dxa"/>
          </w:tcPr>
          <w:p w14:paraId="6C043E0C" w14:textId="21FCF5CA" w:rsidR="006922D7" w:rsidRPr="0044610A" w:rsidRDefault="006922D7" w:rsidP="0044610A">
            <w:pPr>
              <w:cnfStyle w:val="000000100000" w:firstRow="0" w:lastRow="0" w:firstColumn="0" w:lastColumn="0" w:oddVBand="0" w:evenVBand="0" w:oddHBand="1" w:evenHBand="0" w:firstRowFirstColumn="0" w:firstRowLastColumn="0" w:lastRowFirstColumn="0" w:lastRowLastColumn="0"/>
            </w:pPr>
            <w:r w:rsidRPr="0044610A">
              <w:t>Keeping players interested and invested in the game by offering challenges, rewards, and a sense of progression.</w:t>
            </w:r>
          </w:p>
        </w:tc>
      </w:tr>
      <w:tr w:rsidR="006922D7" w14:paraId="328DD00F" w14:textId="77777777" w:rsidTr="003E76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62B72D71" w14:textId="10C8F70C" w:rsidR="006922D7" w:rsidRPr="00B2563F" w:rsidRDefault="006922D7" w:rsidP="0075559F">
            <w:r w:rsidRPr="00B2563F">
              <w:t>Feedback</w:t>
            </w:r>
            <w:r w:rsidR="00825E79" w:rsidRPr="00B2563F">
              <w:t>/</w:t>
            </w:r>
            <w:r w:rsidR="0044610A">
              <w:t>f</w:t>
            </w:r>
            <w:r w:rsidR="00825E79" w:rsidRPr="00B2563F">
              <w:t xml:space="preserve">eedback </w:t>
            </w:r>
            <w:r w:rsidR="0044610A">
              <w:t>l</w:t>
            </w:r>
            <w:r w:rsidR="00825E79" w:rsidRPr="00B2563F">
              <w:t>oops</w:t>
            </w:r>
          </w:p>
        </w:tc>
        <w:tc>
          <w:tcPr>
            <w:tcW w:w="6316" w:type="dxa"/>
          </w:tcPr>
          <w:p w14:paraId="2857275D" w14:textId="29E1D51F" w:rsidR="006922D7" w:rsidRPr="0044610A" w:rsidRDefault="006922D7" w:rsidP="0044610A">
            <w:pPr>
              <w:cnfStyle w:val="000000010000" w:firstRow="0" w:lastRow="0" w:firstColumn="0" w:lastColumn="0" w:oddVBand="0" w:evenVBand="0" w:oddHBand="0" w:evenHBand="1" w:firstRowFirstColumn="0" w:firstRowLastColumn="0" w:lastRowFirstColumn="0" w:lastRowLastColumn="0"/>
            </w:pPr>
            <w:r w:rsidRPr="0044610A">
              <w:t>Providing clear and immediate feedback to players regarding their actions, progress, and the game's state</w:t>
            </w:r>
            <w:r w:rsidR="00825E79" w:rsidRPr="0044610A">
              <w:t xml:space="preserve"> that keep players engaged and motivated.</w:t>
            </w:r>
          </w:p>
        </w:tc>
      </w:tr>
      <w:tr w:rsidR="006922D7" w14:paraId="26F27868" w14:textId="77777777" w:rsidTr="003E76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63B2CA0E" w14:textId="3F01EBBF" w:rsidR="006922D7" w:rsidRPr="00B2563F" w:rsidRDefault="006922D7" w:rsidP="0075559F">
            <w:r w:rsidRPr="00B2563F">
              <w:t>Immersion</w:t>
            </w:r>
          </w:p>
        </w:tc>
        <w:tc>
          <w:tcPr>
            <w:tcW w:w="6316" w:type="dxa"/>
          </w:tcPr>
          <w:p w14:paraId="5CFE6841" w14:textId="30FD305A" w:rsidR="006922D7" w:rsidRPr="0044610A" w:rsidRDefault="006922D7" w:rsidP="0044610A">
            <w:pPr>
              <w:cnfStyle w:val="000000100000" w:firstRow="0" w:lastRow="0" w:firstColumn="0" w:lastColumn="0" w:oddVBand="0" w:evenVBand="0" w:oddHBand="1" w:evenHBand="0" w:firstRowFirstColumn="0" w:firstRowLastColumn="0" w:lastRowFirstColumn="0" w:lastRowLastColumn="0"/>
            </w:pPr>
            <w:r w:rsidRPr="0044610A">
              <w:t>Creating a game world or experience that draws players in and makes them feel like they are part of the game's universe.</w:t>
            </w:r>
          </w:p>
        </w:tc>
      </w:tr>
      <w:tr w:rsidR="006922D7" w14:paraId="79F237D4" w14:textId="77777777" w:rsidTr="003E76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6F4A25F0" w14:textId="037D9B08" w:rsidR="006922D7" w:rsidRPr="00B2563F" w:rsidRDefault="006922D7" w:rsidP="0075559F">
            <w:r w:rsidRPr="00B2563F">
              <w:t xml:space="preserve">Narrative and </w:t>
            </w:r>
            <w:r w:rsidR="0044610A">
              <w:t>s</w:t>
            </w:r>
            <w:r w:rsidRPr="00B2563F">
              <w:t>torytelling</w:t>
            </w:r>
          </w:p>
        </w:tc>
        <w:tc>
          <w:tcPr>
            <w:tcW w:w="6316" w:type="dxa"/>
          </w:tcPr>
          <w:p w14:paraId="0A9E676B" w14:textId="7BA702BF" w:rsidR="006922D7" w:rsidRPr="0044610A" w:rsidRDefault="006922D7" w:rsidP="0044610A">
            <w:pPr>
              <w:cnfStyle w:val="000000010000" w:firstRow="0" w:lastRow="0" w:firstColumn="0" w:lastColumn="0" w:oddVBand="0" w:evenVBand="0" w:oddHBand="0" w:evenHBand="1" w:firstRowFirstColumn="0" w:firstRowLastColumn="0" w:lastRowFirstColumn="0" w:lastRowLastColumn="0"/>
            </w:pPr>
            <w:r w:rsidRPr="0044610A">
              <w:t xml:space="preserve">Crafting a compelling narrative or story that drives the </w:t>
            </w:r>
            <w:r w:rsidRPr="0044610A">
              <w:lastRenderedPageBreak/>
              <w:t>game's plot and motivates players to continue playing.</w:t>
            </w:r>
          </w:p>
        </w:tc>
      </w:tr>
      <w:tr w:rsidR="006922D7" w14:paraId="2D67DE39" w14:textId="77777777" w:rsidTr="003E76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69B34B0" w14:textId="604D3AAE" w:rsidR="006922D7" w:rsidRPr="00B2563F" w:rsidRDefault="006922D7" w:rsidP="0075559F">
            <w:r w:rsidRPr="00B2563F">
              <w:lastRenderedPageBreak/>
              <w:t>Flow</w:t>
            </w:r>
          </w:p>
        </w:tc>
        <w:tc>
          <w:tcPr>
            <w:tcW w:w="6316" w:type="dxa"/>
          </w:tcPr>
          <w:p w14:paraId="1B412652" w14:textId="386EEDB2" w:rsidR="006922D7" w:rsidRPr="0044610A" w:rsidRDefault="006922D7" w:rsidP="0044610A">
            <w:pPr>
              <w:cnfStyle w:val="000000100000" w:firstRow="0" w:lastRow="0" w:firstColumn="0" w:lastColumn="0" w:oddVBand="0" w:evenVBand="0" w:oddHBand="1" w:evenHBand="0" w:firstRowFirstColumn="0" w:firstRowLastColumn="0" w:lastRowFirstColumn="0" w:lastRowLastColumn="0"/>
            </w:pPr>
            <w:r w:rsidRPr="0044610A">
              <w:t>Achieving a state of flow where players are fully absorbed in the game, losing track of time and distractions.</w:t>
            </w:r>
          </w:p>
        </w:tc>
      </w:tr>
      <w:tr w:rsidR="006922D7" w14:paraId="1901324A" w14:textId="77777777" w:rsidTr="003E76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4B78973A" w14:textId="1A5F5BB0" w:rsidR="006922D7" w:rsidRPr="00B2563F" w:rsidRDefault="00825E79" w:rsidP="0075559F">
            <w:r w:rsidRPr="00B2563F">
              <w:t>Replayability</w:t>
            </w:r>
          </w:p>
        </w:tc>
        <w:tc>
          <w:tcPr>
            <w:tcW w:w="6316" w:type="dxa"/>
          </w:tcPr>
          <w:p w14:paraId="6C4E7591" w14:textId="04057335" w:rsidR="006922D7" w:rsidRPr="0044610A" w:rsidRDefault="00825E79" w:rsidP="0044610A">
            <w:pPr>
              <w:cnfStyle w:val="000000010000" w:firstRow="0" w:lastRow="0" w:firstColumn="0" w:lastColumn="0" w:oddVBand="0" w:evenVBand="0" w:oddHBand="0" w:evenHBand="1" w:firstRowFirstColumn="0" w:firstRowLastColumn="0" w:lastRowFirstColumn="0" w:lastRowLastColumn="0"/>
            </w:pPr>
            <w:r w:rsidRPr="0044610A">
              <w:t>Designing games that encourage players to return and replay the game multiple times.</w:t>
            </w:r>
          </w:p>
        </w:tc>
      </w:tr>
      <w:tr w:rsidR="006922D7" w14:paraId="16B0780A" w14:textId="77777777" w:rsidTr="003E76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3456E18C" w14:textId="4ACAF946" w:rsidR="006922D7" w:rsidRPr="00B2563F" w:rsidRDefault="006922D7" w:rsidP="0075559F">
            <w:r w:rsidRPr="00B2563F">
              <w:t>Reward Systems</w:t>
            </w:r>
          </w:p>
        </w:tc>
        <w:tc>
          <w:tcPr>
            <w:tcW w:w="6316" w:type="dxa"/>
          </w:tcPr>
          <w:p w14:paraId="04178E08" w14:textId="30184483" w:rsidR="006922D7" w:rsidRPr="0044610A" w:rsidRDefault="006922D7" w:rsidP="0044610A">
            <w:pPr>
              <w:cnfStyle w:val="000000100000" w:firstRow="0" w:lastRow="0" w:firstColumn="0" w:lastColumn="0" w:oddVBand="0" w:evenVBand="0" w:oddHBand="1" w:evenHBand="0" w:firstRowFirstColumn="0" w:firstRowLastColumn="0" w:lastRowFirstColumn="0" w:lastRowLastColumn="0"/>
            </w:pPr>
            <w:r w:rsidRPr="0044610A">
              <w:t>Designing intuitive and user-friendly interfaces that make it easy for players to interact with the game.</w:t>
            </w:r>
          </w:p>
        </w:tc>
      </w:tr>
      <w:tr w:rsidR="006922D7" w14:paraId="7F87EB27" w14:textId="77777777" w:rsidTr="003E76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6480DC2" w14:textId="691A6F1F" w:rsidR="006922D7" w:rsidRPr="00B2563F" w:rsidRDefault="00825E79" w:rsidP="0075559F">
            <w:r w:rsidRPr="00B2563F">
              <w:t>Challenge</w:t>
            </w:r>
          </w:p>
        </w:tc>
        <w:tc>
          <w:tcPr>
            <w:tcW w:w="6316" w:type="dxa"/>
          </w:tcPr>
          <w:p w14:paraId="15447D4F" w14:textId="16ACE4C4" w:rsidR="006922D7" w:rsidRPr="0044610A" w:rsidRDefault="00825E79" w:rsidP="0044610A">
            <w:pPr>
              <w:cnfStyle w:val="000000010000" w:firstRow="0" w:lastRow="0" w:firstColumn="0" w:lastColumn="0" w:oddVBand="0" w:evenVBand="0" w:oddHBand="0" w:evenHBand="1" w:firstRowFirstColumn="0" w:firstRowLastColumn="0" w:lastRowFirstColumn="0" w:lastRowLastColumn="0"/>
            </w:pPr>
            <w:r w:rsidRPr="0044610A">
              <w:t>Gradually increasing the difficulty of the game to provide a sense of achievement and mastery.</w:t>
            </w:r>
          </w:p>
        </w:tc>
      </w:tr>
      <w:tr w:rsidR="006922D7" w14:paraId="3AF17AE1" w14:textId="77777777" w:rsidTr="003E76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33047DA8" w14:textId="6FD90CDF" w:rsidR="006922D7" w:rsidRPr="00B2563F" w:rsidRDefault="00825E79" w:rsidP="0075559F">
            <w:r w:rsidRPr="00B2563F">
              <w:t>Player Choice</w:t>
            </w:r>
          </w:p>
        </w:tc>
        <w:tc>
          <w:tcPr>
            <w:tcW w:w="6316" w:type="dxa"/>
          </w:tcPr>
          <w:p w14:paraId="4E5556D8" w14:textId="2BE53A22" w:rsidR="006922D7" w:rsidRPr="0044610A" w:rsidRDefault="00825E79" w:rsidP="0044610A">
            <w:pPr>
              <w:cnfStyle w:val="000000100000" w:firstRow="0" w:lastRow="0" w:firstColumn="0" w:lastColumn="0" w:oddVBand="0" w:evenVBand="0" w:oddHBand="1" w:evenHBand="0" w:firstRowFirstColumn="0" w:firstRowLastColumn="0" w:lastRowFirstColumn="0" w:lastRowLastColumn="0"/>
            </w:pPr>
            <w:r w:rsidRPr="0044610A">
              <w:t>Allowing players to make meaningful decisions that impact the game's outcome and story.</w:t>
            </w:r>
          </w:p>
        </w:tc>
      </w:tr>
      <w:tr w:rsidR="006922D7" w14:paraId="7ADB514D" w14:textId="77777777" w:rsidTr="003E76B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19E5F84" w14:textId="0AEF5663" w:rsidR="006922D7" w:rsidRPr="00B2563F" w:rsidRDefault="00825E79" w:rsidP="0075559F">
            <w:r w:rsidRPr="00B2563F">
              <w:t>Simplicity</w:t>
            </w:r>
          </w:p>
        </w:tc>
        <w:tc>
          <w:tcPr>
            <w:tcW w:w="6316" w:type="dxa"/>
          </w:tcPr>
          <w:p w14:paraId="53C2FFC7" w14:textId="65FC3ED5" w:rsidR="006922D7" w:rsidRPr="0044610A" w:rsidRDefault="00825E79" w:rsidP="0044610A">
            <w:pPr>
              <w:cnfStyle w:val="000000010000" w:firstRow="0" w:lastRow="0" w:firstColumn="0" w:lastColumn="0" w:oddVBand="0" w:evenVBand="0" w:oddHBand="0" w:evenHBand="1" w:firstRowFirstColumn="0" w:firstRowLastColumn="0" w:lastRowFirstColumn="0" w:lastRowLastColumn="0"/>
            </w:pPr>
            <w:r w:rsidRPr="0044610A">
              <w:t>Striving for simplicity in game mechanics and rules to make the game easy to learn and understand.</w:t>
            </w:r>
          </w:p>
        </w:tc>
      </w:tr>
      <w:tr w:rsidR="00825E79" w14:paraId="5A291FB8" w14:textId="77777777" w:rsidTr="003E76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5803262" w14:textId="581CB6A3" w:rsidR="00825E79" w:rsidRPr="00B2563F" w:rsidRDefault="00825E79" w:rsidP="0075559F">
            <w:r w:rsidRPr="00B2563F">
              <w:t>Progression</w:t>
            </w:r>
          </w:p>
        </w:tc>
        <w:tc>
          <w:tcPr>
            <w:tcW w:w="6316" w:type="dxa"/>
          </w:tcPr>
          <w:p w14:paraId="721992FE" w14:textId="461FE84E" w:rsidR="00825E79" w:rsidRPr="0044610A" w:rsidRDefault="00825E79" w:rsidP="0044610A">
            <w:pPr>
              <w:cnfStyle w:val="000000100000" w:firstRow="0" w:lastRow="0" w:firstColumn="0" w:lastColumn="0" w:oddVBand="0" w:evenVBand="0" w:oddHBand="1" w:evenHBand="0" w:firstRowFirstColumn="0" w:firstRowLastColumn="0" w:lastRowFirstColumn="0" w:lastRowLastColumn="0"/>
            </w:pPr>
            <w:r w:rsidRPr="0044610A">
              <w:t>Offering a sense of progression or advancement through the game, often through leveling up or unlocking new content.</w:t>
            </w:r>
          </w:p>
        </w:tc>
      </w:tr>
    </w:tbl>
    <w:p w14:paraId="0C8D1202" w14:textId="385B4610" w:rsidR="00006C3B" w:rsidRDefault="00F112A5" w:rsidP="0044610A">
      <w:pPr>
        <w:spacing w:after="240"/>
        <w:rPr>
          <w:lang w:eastAsia="zh-CN"/>
        </w:rPr>
      </w:pPr>
      <w:r>
        <w:rPr>
          <w:noProof/>
          <w:lang w:eastAsia="zh-CN"/>
        </w:rPr>
        <w:drawing>
          <wp:anchor distT="0" distB="0" distL="114300" distR="114300" simplePos="0" relativeHeight="251658290" behindDoc="0" locked="0" layoutInCell="1" allowOverlap="1" wp14:anchorId="247C6D86" wp14:editId="7C990529">
            <wp:simplePos x="0" y="0"/>
            <wp:positionH relativeFrom="column">
              <wp:posOffset>0</wp:posOffset>
            </wp:positionH>
            <wp:positionV relativeFrom="paragraph">
              <wp:posOffset>173990</wp:posOffset>
            </wp:positionV>
            <wp:extent cx="635000" cy="635000"/>
            <wp:effectExtent l="0" t="0" r="0" b="0"/>
            <wp:wrapSquare wrapText="bothSides"/>
            <wp:docPr id="1310747667" name="Picture 13107476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47667" name="Picture 1310747667">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06C3B">
        <w:rPr>
          <w:lang w:eastAsia="zh-CN"/>
        </w:rPr>
        <w:t xml:space="preserve">For each game, analyse how the game design principles can be applied to each. </w:t>
      </w:r>
      <w:r w:rsidR="00217D30">
        <w:rPr>
          <w:lang w:eastAsia="zh-CN"/>
        </w:rPr>
        <w:t>Research</w:t>
      </w:r>
      <w:r w:rsidR="00006C3B">
        <w:rPr>
          <w:lang w:eastAsia="zh-CN"/>
        </w:rPr>
        <w:t xml:space="preserve"> the relevant discussion points, which will help with some design principles but not all of them.</w:t>
      </w:r>
    </w:p>
    <w:tbl>
      <w:tblPr>
        <w:tblStyle w:val="Tableheader"/>
        <w:tblW w:w="0" w:type="auto"/>
        <w:tblLook w:val="04A0" w:firstRow="1" w:lastRow="0" w:firstColumn="1" w:lastColumn="0" w:noHBand="0" w:noVBand="1"/>
        <w:tblDescription w:val="A list of games, how the game design principles can be applied to each and some discussion point questions for each game."/>
      </w:tblPr>
      <w:tblGrid>
        <w:gridCol w:w="1560"/>
        <w:gridCol w:w="2693"/>
        <w:gridCol w:w="5325"/>
      </w:tblGrid>
      <w:tr w:rsidR="00006C3B" w:rsidRPr="0044610A" w14:paraId="18CEA0FF" w14:textId="5F17224F" w:rsidTr="004461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0D8B4F1" w14:textId="0796A3AE" w:rsidR="00006C3B" w:rsidRPr="0044610A" w:rsidRDefault="00006C3B" w:rsidP="0044610A">
            <w:r w:rsidRPr="0044610A">
              <w:t>Game</w:t>
            </w:r>
          </w:p>
        </w:tc>
        <w:tc>
          <w:tcPr>
            <w:tcW w:w="2693" w:type="dxa"/>
          </w:tcPr>
          <w:p w14:paraId="74A27E27" w14:textId="331E9992" w:rsidR="00006C3B" w:rsidRPr="0044610A" w:rsidRDefault="00006C3B" w:rsidP="0044610A">
            <w:pPr>
              <w:cnfStyle w:val="100000000000" w:firstRow="1" w:lastRow="0" w:firstColumn="0" w:lastColumn="0" w:oddVBand="0" w:evenVBand="0" w:oddHBand="0" w:evenHBand="0" w:firstRowFirstColumn="0" w:firstRowLastColumn="0" w:lastRowFirstColumn="0" w:lastRowLastColumn="0"/>
            </w:pPr>
            <w:r w:rsidRPr="0044610A">
              <w:t xml:space="preserve">Game </w:t>
            </w:r>
            <w:r w:rsidR="00EA4EB6">
              <w:t>d</w:t>
            </w:r>
            <w:r w:rsidRPr="0044610A">
              <w:t xml:space="preserve">esign </w:t>
            </w:r>
            <w:r w:rsidR="00EA4EB6">
              <w:t>p</w:t>
            </w:r>
            <w:r w:rsidRPr="0044610A">
              <w:t>rinciples</w:t>
            </w:r>
          </w:p>
        </w:tc>
        <w:tc>
          <w:tcPr>
            <w:tcW w:w="5325" w:type="dxa"/>
          </w:tcPr>
          <w:p w14:paraId="158C1435" w14:textId="6F5C3BF4" w:rsidR="00006C3B" w:rsidRPr="0044610A" w:rsidRDefault="00006C3B" w:rsidP="0044610A">
            <w:pPr>
              <w:cnfStyle w:val="100000000000" w:firstRow="1" w:lastRow="0" w:firstColumn="0" w:lastColumn="0" w:oddVBand="0" w:evenVBand="0" w:oddHBand="0" w:evenHBand="0" w:firstRowFirstColumn="0" w:firstRowLastColumn="0" w:lastRowFirstColumn="0" w:lastRowLastColumn="0"/>
            </w:pPr>
            <w:r w:rsidRPr="0044610A">
              <w:t xml:space="preserve">Discussion </w:t>
            </w:r>
            <w:r w:rsidR="00EA4EB6">
              <w:t>p</w:t>
            </w:r>
            <w:r w:rsidRPr="0044610A">
              <w:t>oints</w:t>
            </w:r>
          </w:p>
        </w:tc>
      </w:tr>
      <w:tr w:rsidR="00006C3B" w14:paraId="0A395656" w14:textId="39EFF11F" w:rsidTr="004461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030FCF" w14:textId="42722D90" w:rsidR="00006C3B" w:rsidRPr="00B2563F" w:rsidRDefault="00006C3B" w:rsidP="0075559F">
            <w:pPr>
              <w:rPr>
                <w:b w:val="0"/>
                <w:bCs/>
                <w:lang w:eastAsia="zh-CN"/>
              </w:rPr>
            </w:pPr>
            <w:r w:rsidRPr="00B2563F">
              <w:t>Tetris</w:t>
            </w:r>
          </w:p>
        </w:tc>
        <w:tc>
          <w:tcPr>
            <w:tcW w:w="2693" w:type="dxa"/>
          </w:tcPr>
          <w:p w14:paraId="72824260" w14:textId="322C88BE" w:rsidR="00006C3B" w:rsidRPr="00B2563F" w:rsidRDefault="00006C3B" w:rsidP="007E35DB">
            <w:pPr>
              <w:cnfStyle w:val="000000100000" w:firstRow="0" w:lastRow="0" w:firstColumn="0" w:lastColumn="0" w:oddVBand="0" w:evenVBand="0" w:oddHBand="1" w:evenHBand="0" w:firstRowFirstColumn="0" w:firstRowLastColumn="0" w:lastRowFirstColumn="0" w:lastRowLastColumn="0"/>
              <w:rPr>
                <w:lang w:eastAsia="zh-CN"/>
              </w:rPr>
            </w:pPr>
            <w:r w:rsidRPr="00B2563F">
              <w:t xml:space="preserve">Balance, Pacing, Player Engagement, Feedback/Feedback loops, Simplicity, </w:t>
            </w:r>
            <w:r w:rsidRPr="00B2563F">
              <w:lastRenderedPageBreak/>
              <w:t>Challenge</w:t>
            </w:r>
          </w:p>
        </w:tc>
        <w:tc>
          <w:tcPr>
            <w:tcW w:w="5325" w:type="dxa"/>
          </w:tcPr>
          <w:p w14:paraId="029449DC" w14:textId="6200ADE6" w:rsidR="00006C3B" w:rsidRPr="007E35DB" w:rsidRDefault="00006C3B" w:rsidP="00144E28">
            <w:pPr>
              <w:pStyle w:val="ListNumber"/>
              <w:numPr>
                <w:ilvl w:val="0"/>
                <w:numId w:val="17"/>
              </w:numPr>
              <w:cnfStyle w:val="000000100000" w:firstRow="0" w:lastRow="0" w:firstColumn="0" w:lastColumn="0" w:oddVBand="0" w:evenVBand="0" w:oddHBand="1" w:evenHBand="0" w:firstRowFirstColumn="0" w:firstRowLastColumn="0" w:lastRowFirstColumn="0" w:lastRowLastColumn="0"/>
            </w:pPr>
            <w:r w:rsidRPr="007E35DB">
              <w:lastRenderedPageBreak/>
              <w:t xml:space="preserve">How does </w:t>
            </w:r>
            <w:r w:rsidRPr="00C47312">
              <w:rPr>
                <w:i/>
                <w:iCs/>
              </w:rPr>
              <w:t>Tetris</w:t>
            </w:r>
            <w:r w:rsidRPr="007E35DB">
              <w:t xml:space="preserve"> maintain a balance between difficulty and player engagement?</w:t>
            </w:r>
          </w:p>
          <w:p w14:paraId="4502111F" w14:textId="04711DE3" w:rsidR="00006C3B" w:rsidRPr="007E35DB" w:rsidRDefault="00006C3B" w:rsidP="00144E28">
            <w:pPr>
              <w:pStyle w:val="ListNumber"/>
              <w:numPr>
                <w:ilvl w:val="0"/>
                <w:numId w:val="17"/>
              </w:numPr>
              <w:cnfStyle w:val="000000100000" w:firstRow="0" w:lastRow="0" w:firstColumn="0" w:lastColumn="0" w:oddVBand="0" w:evenVBand="0" w:oddHBand="1" w:evenHBand="0" w:firstRowFirstColumn="0" w:firstRowLastColumn="0" w:lastRowFirstColumn="0" w:lastRowLastColumn="0"/>
            </w:pPr>
            <w:r w:rsidRPr="007E35DB">
              <w:t xml:space="preserve">How does the game provide feedback to </w:t>
            </w:r>
            <w:r w:rsidRPr="007E35DB">
              <w:lastRenderedPageBreak/>
              <w:t>players, and how does its simplicity contribute to its appeal?</w:t>
            </w:r>
          </w:p>
        </w:tc>
      </w:tr>
      <w:tr w:rsidR="00006C3B" w14:paraId="77E67CE3" w14:textId="77777777" w:rsidTr="004461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C9C29C5" w14:textId="02503D32" w:rsidR="00006C3B" w:rsidRPr="00B2563F" w:rsidRDefault="00006C3B" w:rsidP="0075559F">
            <w:r w:rsidRPr="00B2563F">
              <w:lastRenderedPageBreak/>
              <w:t>The Legend of Zelda: Breath of the Wild</w:t>
            </w:r>
          </w:p>
        </w:tc>
        <w:tc>
          <w:tcPr>
            <w:tcW w:w="2693" w:type="dxa"/>
          </w:tcPr>
          <w:p w14:paraId="0DFB6BD2" w14:textId="3D6DCF51" w:rsidR="00006C3B" w:rsidRPr="00B2563F" w:rsidRDefault="00006C3B" w:rsidP="007E35DB">
            <w:pPr>
              <w:cnfStyle w:val="000000010000" w:firstRow="0" w:lastRow="0" w:firstColumn="0" w:lastColumn="0" w:oddVBand="0" w:evenVBand="0" w:oddHBand="0" w:evenHBand="1" w:firstRowFirstColumn="0" w:firstRowLastColumn="0" w:lastRowFirstColumn="0" w:lastRowLastColumn="0"/>
            </w:pPr>
            <w:r w:rsidRPr="00B2563F">
              <w:t>Immersion, Player Engagement, Narrative and Storytelling, Player Choice</w:t>
            </w:r>
          </w:p>
        </w:tc>
        <w:tc>
          <w:tcPr>
            <w:tcW w:w="5325" w:type="dxa"/>
          </w:tcPr>
          <w:p w14:paraId="5A0C5153" w14:textId="22B97420" w:rsidR="00006C3B" w:rsidRPr="00DE477B" w:rsidRDefault="00006C3B" w:rsidP="00144E28">
            <w:pPr>
              <w:pStyle w:val="ListNumber"/>
              <w:numPr>
                <w:ilvl w:val="0"/>
                <w:numId w:val="32"/>
              </w:numPr>
              <w:cnfStyle w:val="000000010000" w:firstRow="0" w:lastRow="0" w:firstColumn="0" w:lastColumn="0" w:oddVBand="0" w:evenVBand="0" w:oddHBand="0" w:evenHBand="1" w:firstRowFirstColumn="0" w:firstRowLastColumn="0" w:lastRowFirstColumn="0" w:lastRowLastColumn="0"/>
            </w:pPr>
            <w:r w:rsidRPr="00DE477B">
              <w:t xml:space="preserve">How does the open world of </w:t>
            </w:r>
            <w:r w:rsidRPr="00DE477B">
              <w:rPr>
                <w:i/>
                <w:iCs/>
              </w:rPr>
              <w:t>Breath of the Wild</w:t>
            </w:r>
            <w:r w:rsidRPr="00DE477B">
              <w:t xml:space="preserve"> contribute to player immersion?</w:t>
            </w:r>
          </w:p>
          <w:p w14:paraId="01641782" w14:textId="14F0196E" w:rsidR="00006C3B" w:rsidRPr="00B2563F" w:rsidRDefault="00006C3B" w:rsidP="00350BA2">
            <w:pPr>
              <w:pStyle w:val="ListNumber"/>
              <w:cnfStyle w:val="000000010000" w:firstRow="0" w:lastRow="0" w:firstColumn="0" w:lastColumn="0" w:oddVBand="0" w:evenVBand="0" w:oddHBand="0" w:evenHBand="1" w:firstRowFirstColumn="0" w:firstRowLastColumn="0" w:lastRowFirstColumn="0" w:lastRowLastColumn="0"/>
            </w:pPr>
            <w:r w:rsidRPr="00350BA2">
              <w:t>How does the game's narrative encourage player exploration and choice?</w:t>
            </w:r>
          </w:p>
        </w:tc>
      </w:tr>
      <w:tr w:rsidR="00006C3B" w14:paraId="1C98895F" w14:textId="77777777" w:rsidTr="004461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DF1F19A" w14:textId="327EFE15" w:rsidR="00006C3B" w:rsidRPr="00B2563F" w:rsidRDefault="00006C3B" w:rsidP="0075559F">
            <w:r w:rsidRPr="00B2563F">
              <w:t>Super Mario Bros</w:t>
            </w:r>
          </w:p>
        </w:tc>
        <w:tc>
          <w:tcPr>
            <w:tcW w:w="2693" w:type="dxa"/>
          </w:tcPr>
          <w:p w14:paraId="55CE8499" w14:textId="73FF4237" w:rsidR="00006C3B" w:rsidRPr="00B2563F" w:rsidRDefault="00006C3B" w:rsidP="007938DC">
            <w:pPr>
              <w:cnfStyle w:val="000000100000" w:firstRow="0" w:lastRow="0" w:firstColumn="0" w:lastColumn="0" w:oddVBand="0" w:evenVBand="0" w:oddHBand="1" w:evenHBand="0" w:firstRowFirstColumn="0" w:firstRowLastColumn="0" w:lastRowFirstColumn="0" w:lastRowLastColumn="0"/>
            </w:pPr>
            <w:r w:rsidRPr="00B2563F">
              <w:t>Pacing, Player Engagement, Flow, Reward Systems, Challenge, Feedback/Feedback Loops</w:t>
            </w:r>
          </w:p>
        </w:tc>
        <w:tc>
          <w:tcPr>
            <w:tcW w:w="5325" w:type="dxa"/>
          </w:tcPr>
          <w:p w14:paraId="05B4B713" w14:textId="07DDA6D4" w:rsidR="00006C3B" w:rsidRPr="00DE477B" w:rsidRDefault="00006C3B" w:rsidP="00144E28">
            <w:pPr>
              <w:pStyle w:val="ListNumber"/>
              <w:numPr>
                <w:ilvl w:val="0"/>
                <w:numId w:val="33"/>
              </w:numPr>
              <w:cnfStyle w:val="000000100000" w:firstRow="0" w:lastRow="0" w:firstColumn="0" w:lastColumn="0" w:oddVBand="0" w:evenVBand="0" w:oddHBand="1" w:evenHBand="0" w:firstRowFirstColumn="0" w:firstRowLastColumn="0" w:lastRowFirstColumn="0" w:lastRowLastColumn="0"/>
            </w:pPr>
            <w:r w:rsidRPr="00DE477B">
              <w:t xml:space="preserve">How does </w:t>
            </w:r>
            <w:r w:rsidRPr="00DE477B">
              <w:rPr>
                <w:i/>
                <w:iCs/>
              </w:rPr>
              <w:t>Super Mario Bros</w:t>
            </w:r>
            <w:r w:rsidRPr="00DE477B">
              <w:t xml:space="preserve"> maintain a sense of flow and engagement for players? </w:t>
            </w:r>
          </w:p>
          <w:p w14:paraId="6EC1D1BF" w14:textId="33029902" w:rsidR="00006C3B" w:rsidRPr="00B2563F" w:rsidRDefault="00006C3B" w:rsidP="007E35DB">
            <w:pPr>
              <w:pStyle w:val="ListNumber"/>
              <w:cnfStyle w:val="000000100000" w:firstRow="0" w:lastRow="0" w:firstColumn="0" w:lastColumn="0" w:oddVBand="0" w:evenVBand="0" w:oddHBand="1" w:evenHBand="0" w:firstRowFirstColumn="0" w:firstRowLastColumn="0" w:lastRowFirstColumn="0" w:lastRowLastColumn="0"/>
            </w:pPr>
            <w:r w:rsidRPr="00B2563F">
              <w:t>How are rewards and challenges strategically placed to keep players motivated?</w:t>
            </w:r>
          </w:p>
        </w:tc>
      </w:tr>
      <w:tr w:rsidR="00006C3B" w14:paraId="72DE13FB" w14:textId="77777777" w:rsidTr="0044610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5465870" w14:textId="4E83E4DF" w:rsidR="00006C3B" w:rsidRPr="00B2563F" w:rsidRDefault="00006C3B" w:rsidP="0075559F">
            <w:r w:rsidRPr="00B2563F">
              <w:rPr>
                <w:bCs/>
              </w:rPr>
              <w:t>Portal</w:t>
            </w:r>
          </w:p>
        </w:tc>
        <w:tc>
          <w:tcPr>
            <w:tcW w:w="2693" w:type="dxa"/>
          </w:tcPr>
          <w:p w14:paraId="36BBA40B" w14:textId="30F283BC" w:rsidR="00006C3B" w:rsidRPr="00B2563F" w:rsidRDefault="00006C3B" w:rsidP="007938DC">
            <w:pPr>
              <w:cnfStyle w:val="000000010000" w:firstRow="0" w:lastRow="0" w:firstColumn="0" w:lastColumn="0" w:oddVBand="0" w:evenVBand="0" w:oddHBand="0" w:evenHBand="1" w:firstRowFirstColumn="0" w:firstRowLastColumn="0" w:lastRowFirstColumn="0" w:lastRowLastColumn="0"/>
            </w:pPr>
            <w:r w:rsidRPr="00B2563F">
              <w:t>Pacing, Player Engagement, Simplicity, Challenge, Feedback/Feedback Loops, User Interface Design</w:t>
            </w:r>
          </w:p>
        </w:tc>
        <w:tc>
          <w:tcPr>
            <w:tcW w:w="5325" w:type="dxa"/>
          </w:tcPr>
          <w:p w14:paraId="414967F3" w14:textId="35B7742E" w:rsidR="00006C3B" w:rsidRPr="00DE477B" w:rsidRDefault="00217D30" w:rsidP="00144E28">
            <w:pPr>
              <w:pStyle w:val="ListNumber"/>
              <w:numPr>
                <w:ilvl w:val="0"/>
                <w:numId w:val="34"/>
              </w:numPr>
              <w:cnfStyle w:val="000000010000" w:firstRow="0" w:lastRow="0" w:firstColumn="0" w:lastColumn="0" w:oddVBand="0" w:evenVBand="0" w:oddHBand="0" w:evenHBand="1" w:firstRowFirstColumn="0" w:firstRowLastColumn="0" w:lastRowFirstColumn="0" w:lastRowLastColumn="0"/>
            </w:pPr>
            <w:r w:rsidRPr="00DE477B">
              <w:t xml:space="preserve">How does </w:t>
            </w:r>
            <w:r w:rsidRPr="00DE477B">
              <w:rPr>
                <w:i/>
                <w:iCs/>
              </w:rPr>
              <w:t>Portal</w:t>
            </w:r>
            <w:r w:rsidRPr="00DE477B">
              <w:t xml:space="preserve"> maintain a balance between challenging puzzles and player engagement?</w:t>
            </w:r>
          </w:p>
          <w:p w14:paraId="57910E4A" w14:textId="32CF7AB5" w:rsidR="00217D30" w:rsidRPr="00B2563F" w:rsidRDefault="00217D30" w:rsidP="007E35DB">
            <w:pPr>
              <w:pStyle w:val="ListNumber"/>
              <w:cnfStyle w:val="000000010000" w:firstRow="0" w:lastRow="0" w:firstColumn="0" w:lastColumn="0" w:oddVBand="0" w:evenVBand="0" w:oddHBand="0" w:evenHBand="1" w:firstRowFirstColumn="0" w:firstRowLastColumn="0" w:lastRowFirstColumn="0" w:lastRowLastColumn="0"/>
            </w:pPr>
            <w:r w:rsidRPr="00B2563F">
              <w:t>How does the game provide feedback to players, and how does its simplicity contribute to its appeal?</w:t>
            </w:r>
          </w:p>
        </w:tc>
      </w:tr>
      <w:tr w:rsidR="00217D30" w14:paraId="259D30EB" w14:textId="77777777" w:rsidTr="004461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CE63DA8" w14:textId="6017EA83" w:rsidR="00217D30" w:rsidRPr="00B2563F" w:rsidRDefault="00217D30" w:rsidP="0075559F">
            <w:pPr>
              <w:rPr>
                <w:bCs/>
              </w:rPr>
            </w:pPr>
            <w:r w:rsidRPr="00B2563F">
              <w:rPr>
                <w:bCs/>
              </w:rPr>
              <w:t>Minecraft</w:t>
            </w:r>
          </w:p>
        </w:tc>
        <w:tc>
          <w:tcPr>
            <w:tcW w:w="2693" w:type="dxa"/>
          </w:tcPr>
          <w:p w14:paraId="07D84EBF" w14:textId="7E111B2A" w:rsidR="00217D30" w:rsidRPr="00B2563F" w:rsidRDefault="00217D30" w:rsidP="007938DC">
            <w:pPr>
              <w:cnfStyle w:val="000000100000" w:firstRow="0" w:lastRow="0" w:firstColumn="0" w:lastColumn="0" w:oddVBand="0" w:evenVBand="0" w:oddHBand="1" w:evenHBand="0" w:firstRowFirstColumn="0" w:firstRowLastColumn="0" w:lastRowFirstColumn="0" w:lastRowLastColumn="0"/>
            </w:pPr>
            <w:r w:rsidRPr="00B2563F">
              <w:t>Player Choice, Progression, Replayability, Immersion</w:t>
            </w:r>
          </w:p>
        </w:tc>
        <w:tc>
          <w:tcPr>
            <w:tcW w:w="5325" w:type="dxa"/>
          </w:tcPr>
          <w:p w14:paraId="1D9B9584" w14:textId="77777777" w:rsidR="00217D30" w:rsidRPr="00DE477B" w:rsidRDefault="00217D30" w:rsidP="00144E28">
            <w:pPr>
              <w:pStyle w:val="ListNumber"/>
              <w:numPr>
                <w:ilvl w:val="0"/>
                <w:numId w:val="35"/>
              </w:numPr>
              <w:cnfStyle w:val="000000100000" w:firstRow="0" w:lastRow="0" w:firstColumn="0" w:lastColumn="0" w:oddVBand="0" w:evenVBand="0" w:oddHBand="1" w:evenHBand="0" w:firstRowFirstColumn="0" w:firstRowLastColumn="0" w:lastRowFirstColumn="0" w:lastRowLastColumn="0"/>
            </w:pPr>
            <w:r w:rsidRPr="00DE477B">
              <w:t>How does the game's progression system motivate long-term play?</w:t>
            </w:r>
          </w:p>
          <w:p w14:paraId="10519A68" w14:textId="6E93257A" w:rsidR="00217D30" w:rsidRPr="00B2563F" w:rsidRDefault="00217D30" w:rsidP="007E35DB">
            <w:pPr>
              <w:pStyle w:val="ListNumber"/>
              <w:cnfStyle w:val="000000100000" w:firstRow="0" w:lastRow="0" w:firstColumn="0" w:lastColumn="0" w:oddVBand="0" w:evenVBand="0" w:oddHBand="1" w:evenHBand="0" w:firstRowFirstColumn="0" w:firstRowLastColumn="0" w:lastRowFirstColumn="0" w:lastRowLastColumn="0"/>
            </w:pPr>
            <w:r w:rsidRPr="00B2563F">
              <w:t xml:space="preserve">How does </w:t>
            </w:r>
            <w:r w:rsidRPr="00C35F01">
              <w:rPr>
                <w:i/>
                <w:iCs/>
              </w:rPr>
              <w:t>Minecraft</w:t>
            </w:r>
            <w:r w:rsidRPr="00B2563F">
              <w:t xml:space="preserve"> empower players to make meaningful choices which can lea</w:t>
            </w:r>
            <w:r w:rsidR="007938DC" w:rsidRPr="00B2563F">
              <w:t>d</w:t>
            </w:r>
            <w:r w:rsidRPr="00B2563F">
              <w:t xml:space="preserve"> to replayability?</w:t>
            </w:r>
          </w:p>
        </w:tc>
      </w:tr>
    </w:tbl>
    <w:p w14:paraId="0677344F" w14:textId="0EF63A27" w:rsidR="00BB3A08" w:rsidRDefault="00006C3B" w:rsidP="00CD58E7">
      <w:pPr>
        <w:pStyle w:val="FeatureBox2"/>
      </w:pPr>
      <w:r w:rsidRPr="0CF11DAA">
        <w:rPr>
          <w:rStyle w:val="Strong"/>
        </w:rPr>
        <w:t xml:space="preserve">Teacher </w:t>
      </w:r>
      <w:r w:rsidR="008F3B0B">
        <w:rPr>
          <w:rStyle w:val="Strong"/>
        </w:rPr>
        <w:t>n</w:t>
      </w:r>
      <w:r w:rsidR="008F3B0B" w:rsidRPr="0CF11DAA">
        <w:rPr>
          <w:rStyle w:val="Strong"/>
        </w:rPr>
        <w:t>ote</w:t>
      </w:r>
      <w:r w:rsidRPr="0CF11DAA">
        <w:rPr>
          <w:rStyle w:val="Strong"/>
        </w:rPr>
        <w:t>:</w:t>
      </w:r>
      <w:r>
        <w:t xml:space="preserve"> </w:t>
      </w:r>
      <w:r w:rsidR="007E35DB">
        <w:t>t</w:t>
      </w:r>
      <w:r>
        <w:t xml:space="preserve">his activity could be completed in pairs, with the teacher assigning a certain game to groups, with groups then presenting their findings to the discussion point questions. </w:t>
      </w:r>
      <w:r w:rsidR="00217D30">
        <w:t>Additionally, other games could be chosen depending on the demographic of the class.</w:t>
      </w:r>
    </w:p>
    <w:p w14:paraId="28B823F6" w14:textId="3D152E49" w:rsidR="00831595" w:rsidRDefault="00831595" w:rsidP="00715259">
      <w:pPr>
        <w:pStyle w:val="Heading2"/>
        <w:rPr>
          <w:highlight w:val="green"/>
        </w:rPr>
      </w:pPr>
      <w:bookmarkStart w:id="47" w:name="_Toc146194992"/>
      <w:r w:rsidRPr="00831595">
        <w:lastRenderedPageBreak/>
        <w:t xml:space="preserve">Data </w:t>
      </w:r>
      <w:r w:rsidR="002D3C24">
        <w:t>p</w:t>
      </w:r>
      <w:r w:rsidRPr="00831595">
        <w:t xml:space="preserve">rivacy and </w:t>
      </w:r>
      <w:r w:rsidR="002D3C24">
        <w:t>c</w:t>
      </w:r>
      <w:r w:rsidRPr="00831595">
        <w:t xml:space="preserve">ybersecurity in </w:t>
      </w:r>
      <w:r w:rsidR="002D3C24">
        <w:t>g</w:t>
      </w:r>
      <w:r w:rsidRPr="00831595">
        <w:t xml:space="preserve">ame </w:t>
      </w:r>
      <w:r w:rsidR="002D3C24">
        <w:t>d</w:t>
      </w:r>
      <w:r w:rsidRPr="00831595">
        <w:t>esign</w:t>
      </w:r>
      <w:bookmarkEnd w:id="47"/>
    </w:p>
    <w:p w14:paraId="375CA3DD" w14:textId="6AC6EA19" w:rsidR="001D7010" w:rsidRDefault="008A6E7A" w:rsidP="00BD4455">
      <w:pPr>
        <w:spacing w:after="240"/>
        <w:rPr>
          <w:lang w:eastAsia="zh-CN"/>
        </w:rPr>
      </w:pPr>
      <w:r>
        <w:rPr>
          <w:noProof/>
          <w:lang w:eastAsia="zh-CN"/>
        </w:rPr>
        <w:drawing>
          <wp:anchor distT="0" distB="0" distL="114300" distR="114300" simplePos="0" relativeHeight="251658291" behindDoc="0" locked="0" layoutInCell="1" allowOverlap="1" wp14:anchorId="26623D24" wp14:editId="3B45CE79">
            <wp:simplePos x="0" y="0"/>
            <wp:positionH relativeFrom="margin">
              <wp:align>left</wp:align>
            </wp:positionH>
            <wp:positionV relativeFrom="paragraph">
              <wp:posOffset>108312</wp:posOffset>
            </wp:positionV>
            <wp:extent cx="635000" cy="635000"/>
            <wp:effectExtent l="0" t="0" r="0" b="0"/>
            <wp:wrapSquare wrapText="bothSides"/>
            <wp:docPr id="1772916770" name="Picture 17729167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916770" name="Picture 177291677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31" w:history="1">
        <w:r w:rsidR="001D7010" w:rsidRPr="00C65C3A">
          <w:rPr>
            <w:rStyle w:val="Hyperlink"/>
            <w:lang w:eastAsia="zh-CN"/>
          </w:rPr>
          <w:t>Brainstorm</w:t>
        </w:r>
      </w:hyperlink>
      <w:r w:rsidR="001D7010">
        <w:rPr>
          <w:lang w:eastAsia="zh-CN"/>
        </w:rPr>
        <w:t xml:space="preserve"> </w:t>
      </w:r>
      <w:r w:rsidR="00605D03">
        <w:rPr>
          <w:lang w:eastAsia="zh-CN"/>
        </w:rPr>
        <w:t>why it is important to have data privacy and cybersecurity in today’s digital world. Students should think about their concerns about sharing personal information online</w:t>
      </w:r>
      <w:r w:rsidR="001D7010">
        <w:rPr>
          <w:lang w:eastAsia="zh-CN"/>
        </w:rPr>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9A4D21" w14:paraId="7278E161" w14:textId="77777777" w:rsidTr="00150FE7">
        <w:trPr>
          <w:trHeight w:val="5337"/>
        </w:trPr>
        <w:tc>
          <w:tcPr>
            <w:tcW w:w="9622" w:type="dxa"/>
          </w:tcPr>
          <w:p w14:paraId="5F06B1B0" w14:textId="3A382B6A" w:rsidR="009A4D21" w:rsidRPr="005B75FA" w:rsidRDefault="009A4D21" w:rsidP="00BD4455">
            <w:pPr>
              <w:spacing w:after="240"/>
              <w:rPr>
                <w:rFonts w:eastAsia="Calibri"/>
                <w:b/>
                <w:bCs/>
                <w:szCs w:val="20"/>
                <w:lang w:eastAsia="en-AU"/>
              </w:rPr>
            </w:pPr>
            <w:r w:rsidRPr="003262E2">
              <w:rPr>
                <w:rFonts w:eastAsia="Calibri"/>
                <w:b/>
                <w:bCs/>
                <w:szCs w:val="20"/>
                <w:lang w:eastAsia="en-AU"/>
              </w:rPr>
              <w:t xml:space="preserve">Sample </w:t>
            </w:r>
            <w:r w:rsidR="007D047D">
              <w:rPr>
                <w:rFonts w:eastAsia="Calibri"/>
                <w:b/>
                <w:bCs/>
                <w:szCs w:val="20"/>
                <w:lang w:eastAsia="en-AU"/>
              </w:rPr>
              <w:t>discuss points</w:t>
            </w:r>
            <w:r w:rsidRPr="003262E2">
              <w:rPr>
                <w:rFonts w:eastAsia="Calibri"/>
                <w:b/>
                <w:bCs/>
                <w:szCs w:val="20"/>
                <w:lang w:eastAsia="en-AU"/>
              </w:rPr>
              <w:t>:</w:t>
            </w:r>
          </w:p>
          <w:p w14:paraId="10DD22EF" w14:textId="60810074" w:rsidR="0019041A" w:rsidRPr="00BD4455" w:rsidRDefault="0019041A" w:rsidP="00BD4455">
            <w:pPr>
              <w:pStyle w:val="ListBullet"/>
            </w:pPr>
            <w:r w:rsidRPr="00BD4455">
              <w:t xml:space="preserve">Protection of </w:t>
            </w:r>
            <w:r w:rsidR="00E96914">
              <w:t>p</w:t>
            </w:r>
            <w:r w:rsidRPr="00BD4455">
              <w:t xml:space="preserve">ersonal </w:t>
            </w:r>
            <w:r w:rsidR="00E96914">
              <w:t>i</w:t>
            </w:r>
            <w:r w:rsidRPr="00BD4455">
              <w:t xml:space="preserve">nformation: </w:t>
            </w:r>
            <w:r w:rsidR="00C02C5B" w:rsidRPr="00BD4455">
              <w:t>s</w:t>
            </w:r>
            <w:r w:rsidRPr="00BD4455">
              <w:t>afeguarding personal data such as names, addresses, and financial details is essential to prevent identity theft and fraud.</w:t>
            </w:r>
          </w:p>
          <w:p w14:paraId="0AC35C83" w14:textId="77243C3A" w:rsidR="0019041A" w:rsidRPr="00BD4455" w:rsidRDefault="0019041A" w:rsidP="00BD4455">
            <w:pPr>
              <w:pStyle w:val="ListBullet"/>
            </w:pPr>
            <w:r w:rsidRPr="00BD4455">
              <w:t xml:space="preserve">Preservation of </w:t>
            </w:r>
            <w:r w:rsidR="00E96914">
              <w:t>i</w:t>
            </w:r>
            <w:r w:rsidRPr="00BD4455">
              <w:t xml:space="preserve">ndividual </w:t>
            </w:r>
            <w:r w:rsidR="00E96914">
              <w:t>r</w:t>
            </w:r>
            <w:r w:rsidRPr="00BD4455">
              <w:t xml:space="preserve">ights: </w:t>
            </w:r>
            <w:r w:rsidR="00C02C5B" w:rsidRPr="00BD4455">
              <w:t>d</w:t>
            </w:r>
            <w:r w:rsidRPr="00BD4455">
              <w:t>ata privacy ensures that individuals have control over their personal information, respecting their right to privacy.</w:t>
            </w:r>
          </w:p>
          <w:p w14:paraId="3819E80A" w14:textId="3A53F44C" w:rsidR="0019041A" w:rsidRPr="00BD4455" w:rsidRDefault="0019041A" w:rsidP="00BD4455">
            <w:pPr>
              <w:pStyle w:val="ListBullet"/>
            </w:pPr>
            <w:r w:rsidRPr="00BD4455">
              <w:t xml:space="preserve">Prevention of </w:t>
            </w:r>
            <w:r w:rsidR="00E96914">
              <w:t>u</w:t>
            </w:r>
            <w:r w:rsidRPr="00BD4455">
              <w:t>nauthori</w:t>
            </w:r>
            <w:r w:rsidR="001821AB" w:rsidRPr="00BD4455">
              <w:t>s</w:t>
            </w:r>
            <w:r w:rsidRPr="00BD4455">
              <w:t xml:space="preserve">ed </w:t>
            </w:r>
            <w:r w:rsidR="00E96914">
              <w:t>a</w:t>
            </w:r>
            <w:r w:rsidRPr="00BD4455">
              <w:t xml:space="preserve">ccess: </w:t>
            </w:r>
            <w:r w:rsidR="00C02C5B" w:rsidRPr="00BD4455">
              <w:t>i</w:t>
            </w:r>
            <w:r w:rsidRPr="00BD4455">
              <w:t>t helps in preventing unauthori</w:t>
            </w:r>
            <w:r w:rsidR="001821AB" w:rsidRPr="00BD4455">
              <w:t>s</w:t>
            </w:r>
            <w:r w:rsidRPr="00BD4455">
              <w:t>ed access to sensitive data, reducing the risk of data breaches.</w:t>
            </w:r>
          </w:p>
          <w:p w14:paraId="5B2318C5" w14:textId="41CFDF6D" w:rsidR="009A4D21" w:rsidRPr="00BD4455" w:rsidRDefault="0019041A" w:rsidP="00BD4455">
            <w:pPr>
              <w:pStyle w:val="ListBullet"/>
            </w:pPr>
            <w:r w:rsidRPr="00BD4455">
              <w:t xml:space="preserve">Trust and </w:t>
            </w:r>
            <w:r w:rsidR="00E96914">
              <w:t>r</w:t>
            </w:r>
            <w:r w:rsidRPr="00BD4455">
              <w:t xml:space="preserve">eputation: </w:t>
            </w:r>
            <w:r w:rsidR="00C02C5B" w:rsidRPr="00BD4455">
              <w:t>b</w:t>
            </w:r>
            <w:r w:rsidRPr="00BD4455">
              <w:t>usinesses and organi</w:t>
            </w:r>
            <w:r w:rsidR="001821AB" w:rsidRPr="00BD4455">
              <w:t>s</w:t>
            </w:r>
            <w:r w:rsidRPr="00BD4455">
              <w:t>ations that prioriti</w:t>
            </w:r>
            <w:r w:rsidR="001821AB" w:rsidRPr="00BD4455">
              <w:t>s</w:t>
            </w:r>
            <w:r w:rsidRPr="00BD4455">
              <w:t>e data privacy earn the trust of customers and stakeholders, enhancing their reputation.</w:t>
            </w:r>
          </w:p>
          <w:p w14:paraId="4C704BEE" w14:textId="6CFBCE50" w:rsidR="007D047D" w:rsidRPr="00BD4455" w:rsidRDefault="007D047D" w:rsidP="00BD4455">
            <w:pPr>
              <w:pStyle w:val="ListBullet"/>
            </w:pPr>
            <w:r w:rsidRPr="00BD4455">
              <w:t xml:space="preserve">Protection </w:t>
            </w:r>
            <w:r w:rsidR="00413C4D" w:rsidRPr="00BD4455">
              <w:t>against cyber threats</w:t>
            </w:r>
            <w:r w:rsidRPr="00BD4455">
              <w:t xml:space="preserve">: </w:t>
            </w:r>
            <w:r w:rsidR="00C02C5B" w:rsidRPr="00BD4455">
              <w:t>c</w:t>
            </w:r>
            <w:r w:rsidRPr="00BD4455">
              <w:t>ybersecurity measures defend against a wide range of threats, including malware, ransomware, and phishing attacks.</w:t>
            </w:r>
          </w:p>
          <w:p w14:paraId="61E5CDFB" w14:textId="4DDE4C1E" w:rsidR="0019041A" w:rsidRPr="00BD4455" w:rsidRDefault="007D047D" w:rsidP="00BD4455">
            <w:pPr>
              <w:pStyle w:val="ListBullet"/>
            </w:pPr>
            <w:r w:rsidRPr="00BD4455">
              <w:t xml:space="preserve">Preservation of </w:t>
            </w:r>
            <w:r w:rsidR="00E96914">
              <w:t>d</w:t>
            </w:r>
            <w:r w:rsidRPr="00BD4455">
              <w:t xml:space="preserve">ata </w:t>
            </w:r>
            <w:r w:rsidR="00E96914">
              <w:t>i</w:t>
            </w:r>
            <w:r w:rsidRPr="00BD4455">
              <w:t xml:space="preserve">ntegrity: </w:t>
            </w:r>
            <w:r w:rsidR="00C02C5B" w:rsidRPr="00BD4455">
              <w:t>i</w:t>
            </w:r>
            <w:r w:rsidRPr="00BD4455">
              <w:t>t ensures the accuracy and reliability of data, preventing unauthori</w:t>
            </w:r>
            <w:r w:rsidR="001821AB" w:rsidRPr="00BD4455">
              <w:t>s</w:t>
            </w:r>
            <w:r w:rsidRPr="00BD4455">
              <w:t>ed changes or deletions.</w:t>
            </w:r>
          </w:p>
          <w:p w14:paraId="4F15E083" w14:textId="51058629" w:rsidR="007D047D" w:rsidRPr="00BD4455" w:rsidRDefault="007D047D" w:rsidP="00BD4455">
            <w:pPr>
              <w:pStyle w:val="ListBullet"/>
            </w:pPr>
            <w:r w:rsidRPr="00BD4455">
              <w:t xml:space="preserve">Protection of </w:t>
            </w:r>
            <w:r w:rsidR="00413C4D" w:rsidRPr="00BD4455">
              <w:t>intellectual property</w:t>
            </w:r>
            <w:r w:rsidRPr="00BD4455">
              <w:t xml:space="preserve">: </w:t>
            </w:r>
            <w:r w:rsidR="00C02C5B" w:rsidRPr="00BD4455">
              <w:t>i</w:t>
            </w:r>
            <w:r w:rsidRPr="00BD4455">
              <w:t>t safeguards intellectual property, trade secrets, and proprietary information from theft and espionage.</w:t>
            </w:r>
          </w:p>
          <w:p w14:paraId="34A188C2" w14:textId="6E2158CD" w:rsidR="007D047D" w:rsidRPr="00BD4455" w:rsidRDefault="007D047D" w:rsidP="00BD4455">
            <w:pPr>
              <w:pStyle w:val="ListBullet"/>
            </w:pPr>
            <w:r w:rsidRPr="00BD4455">
              <w:t xml:space="preserve">Global </w:t>
            </w:r>
            <w:r w:rsidR="00413C4D" w:rsidRPr="00BD4455">
              <w:t>connectivity</w:t>
            </w:r>
            <w:r w:rsidRPr="00BD4455">
              <w:t xml:space="preserve">: </w:t>
            </w:r>
            <w:r w:rsidR="00C02C5B" w:rsidRPr="00BD4455">
              <w:t>i</w:t>
            </w:r>
            <w:r w:rsidRPr="00BD4455">
              <w:t>n an interconnected world, cybersecurity is vital for maintaining secure communications and collaborations across borders.</w:t>
            </w:r>
          </w:p>
          <w:p w14:paraId="05C9DEFF" w14:textId="359E4D3F" w:rsidR="007D047D" w:rsidRPr="00BD4455" w:rsidRDefault="007D047D" w:rsidP="00BD4455">
            <w:pPr>
              <w:pStyle w:val="ListBullet"/>
            </w:pPr>
            <w:r w:rsidRPr="00BD4455">
              <w:t xml:space="preserve">Personal </w:t>
            </w:r>
            <w:r w:rsidR="00413C4D" w:rsidRPr="00BD4455">
              <w:t>safety</w:t>
            </w:r>
            <w:r w:rsidRPr="00BD4455">
              <w:t xml:space="preserve">: </w:t>
            </w:r>
            <w:r w:rsidR="00C02C5B" w:rsidRPr="00BD4455">
              <w:t>i</w:t>
            </w:r>
            <w:r w:rsidRPr="00BD4455">
              <w:t>n the era of smart devices, cybersecurity is essential for preventing unauthori</w:t>
            </w:r>
            <w:r w:rsidR="001821AB" w:rsidRPr="00BD4455">
              <w:t>s</w:t>
            </w:r>
            <w:r w:rsidRPr="00BD4455">
              <w:t>ed access to connected vehicles, medical devices, and home automation systems, ensuring personal safety.</w:t>
            </w:r>
          </w:p>
          <w:p w14:paraId="7778DB10" w14:textId="2D5B1CFE" w:rsidR="007D047D" w:rsidRDefault="007D047D" w:rsidP="00BD4455">
            <w:pPr>
              <w:pStyle w:val="ListBullet"/>
            </w:pPr>
            <w:r w:rsidRPr="00BD4455">
              <w:t xml:space="preserve">Ethical and </w:t>
            </w:r>
            <w:r w:rsidR="00413C4D" w:rsidRPr="00BD4455">
              <w:t>legal obligations</w:t>
            </w:r>
            <w:r w:rsidRPr="00BD4455">
              <w:t xml:space="preserve">: </w:t>
            </w:r>
            <w:r w:rsidR="00C02C5B" w:rsidRPr="00BD4455">
              <w:t>c</w:t>
            </w:r>
            <w:r w:rsidRPr="00BD4455">
              <w:t>ybersecurity compliance is required by various laws and regulations to protect individuals' and organi</w:t>
            </w:r>
            <w:r w:rsidR="001821AB" w:rsidRPr="00BD4455">
              <w:t>s</w:t>
            </w:r>
            <w:r w:rsidRPr="00BD4455">
              <w:t>ations' digital assets.</w:t>
            </w:r>
          </w:p>
        </w:tc>
      </w:tr>
    </w:tbl>
    <w:p w14:paraId="11AC57E8" w14:textId="73D46ED3" w:rsidR="00715259" w:rsidRDefault="004A7E63" w:rsidP="00BE2875">
      <w:pPr>
        <w:rPr>
          <w:lang w:eastAsia="zh-CN"/>
        </w:rPr>
      </w:pPr>
      <w:r>
        <w:rPr>
          <w:lang w:eastAsia="zh-CN"/>
        </w:rPr>
        <w:t xml:space="preserve">It is </w:t>
      </w:r>
      <w:r w:rsidR="00BE2875">
        <w:rPr>
          <w:lang w:eastAsia="zh-CN"/>
        </w:rPr>
        <w:t>important to note that not all apps and programs collect the same data, and users should carefully review an app's privacy policy or terms of service before downloading and using it to understand what data is being collected and how it will be used.</w:t>
      </w:r>
    </w:p>
    <w:p w14:paraId="5D346DC5" w14:textId="77777777" w:rsidR="00DF19B9" w:rsidRDefault="00DF19B9">
      <w:pPr>
        <w:spacing w:line="276" w:lineRule="auto"/>
        <w:rPr>
          <w:lang w:eastAsia="zh-CN"/>
        </w:rPr>
      </w:pPr>
      <w:r>
        <w:rPr>
          <w:lang w:eastAsia="zh-CN"/>
        </w:rPr>
        <w:br w:type="page"/>
      </w:r>
    </w:p>
    <w:p w14:paraId="5450BAB2" w14:textId="132713EF" w:rsidR="00B55548" w:rsidRDefault="001628FA" w:rsidP="004845BD">
      <w:pPr>
        <w:rPr>
          <w:lang w:eastAsia="zh-CN"/>
        </w:rPr>
      </w:pPr>
      <w:r>
        <w:rPr>
          <w:lang w:eastAsia="zh-CN"/>
        </w:rPr>
        <w:lastRenderedPageBreak/>
        <w:t>How do games</w:t>
      </w:r>
      <w:r w:rsidR="00D6518D">
        <w:rPr>
          <w:lang w:eastAsia="zh-CN"/>
        </w:rPr>
        <w:t>/developers</w:t>
      </w:r>
      <w:r>
        <w:rPr>
          <w:lang w:eastAsia="zh-CN"/>
        </w:rPr>
        <w:t xml:space="preserve"> collect data</w:t>
      </w:r>
      <w:r w:rsidR="00B55548">
        <w:rPr>
          <w:lang w:eastAsia="zh-CN"/>
        </w:rPr>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175902" w14:paraId="3A339267" w14:textId="77777777" w:rsidTr="00D6518D">
        <w:trPr>
          <w:trHeight w:val="1266"/>
        </w:trPr>
        <w:tc>
          <w:tcPr>
            <w:tcW w:w="9622" w:type="dxa"/>
          </w:tcPr>
          <w:p w14:paraId="15D5EB9F" w14:textId="02CB0163" w:rsidR="005B75FA" w:rsidRPr="005B75FA" w:rsidRDefault="005B75FA" w:rsidP="00DE6270">
            <w:pPr>
              <w:spacing w:after="240"/>
              <w:rPr>
                <w:rFonts w:eastAsia="Calibri"/>
                <w:b/>
                <w:bCs/>
                <w:szCs w:val="20"/>
                <w:lang w:eastAsia="en-AU"/>
              </w:rPr>
            </w:pPr>
            <w:r w:rsidRPr="003262E2">
              <w:rPr>
                <w:rFonts w:eastAsia="Calibri"/>
                <w:b/>
                <w:bCs/>
                <w:szCs w:val="20"/>
                <w:lang w:eastAsia="en-AU"/>
              </w:rPr>
              <w:t>Sample answer:</w:t>
            </w:r>
          </w:p>
          <w:p w14:paraId="46984604" w14:textId="680BCFF6" w:rsidR="007021BD" w:rsidRPr="00DE6270" w:rsidRDefault="007021BD" w:rsidP="00DE6270">
            <w:pPr>
              <w:spacing w:after="240"/>
              <w:rPr>
                <w:rStyle w:val="Strong"/>
              </w:rPr>
            </w:pPr>
            <w:r w:rsidRPr="00DE6270">
              <w:rPr>
                <w:rStyle w:val="Strong"/>
              </w:rPr>
              <w:t>User Profiles</w:t>
            </w:r>
          </w:p>
          <w:p w14:paraId="5AC2E6FC" w14:textId="0C2612DA" w:rsidR="007021BD" w:rsidRPr="007021BD" w:rsidRDefault="007021BD" w:rsidP="00DE477B">
            <w:pPr>
              <w:pStyle w:val="ListBullet"/>
            </w:pPr>
            <w:r w:rsidRPr="007021BD">
              <w:rPr>
                <w:b/>
                <w:bCs/>
              </w:rPr>
              <w:t xml:space="preserve">Username and </w:t>
            </w:r>
            <w:r w:rsidR="00413C4D">
              <w:rPr>
                <w:b/>
                <w:bCs/>
              </w:rPr>
              <w:t>e</w:t>
            </w:r>
            <w:r w:rsidRPr="007021BD">
              <w:rPr>
                <w:b/>
                <w:bCs/>
              </w:rPr>
              <w:t>mail:</w:t>
            </w:r>
            <w:r w:rsidRPr="007021BD">
              <w:t xml:space="preserve"> </w:t>
            </w:r>
            <w:r w:rsidR="00C02C5B">
              <w:t>w</w:t>
            </w:r>
            <w:r w:rsidRPr="007021BD">
              <w:t>hen players create accounts in online games, they provide their usernames and email addresses. This information is often used for authentication and communication.</w:t>
            </w:r>
          </w:p>
          <w:p w14:paraId="02244218" w14:textId="495C64D0" w:rsidR="007021BD" w:rsidRPr="007021BD" w:rsidRDefault="007021BD" w:rsidP="00DE477B">
            <w:pPr>
              <w:pStyle w:val="ListBullet"/>
              <w:spacing w:after="240"/>
            </w:pPr>
            <w:r w:rsidRPr="007021BD">
              <w:rPr>
                <w:b/>
                <w:bCs/>
              </w:rPr>
              <w:t xml:space="preserve">Player </w:t>
            </w:r>
            <w:r w:rsidR="00413C4D">
              <w:rPr>
                <w:b/>
                <w:bCs/>
              </w:rPr>
              <w:t>s</w:t>
            </w:r>
            <w:r w:rsidRPr="007021BD">
              <w:rPr>
                <w:b/>
                <w:bCs/>
              </w:rPr>
              <w:t>tatistics:</w:t>
            </w:r>
            <w:r w:rsidRPr="007021BD">
              <w:t xml:space="preserve"> </w:t>
            </w:r>
            <w:r w:rsidR="00C02C5B">
              <w:t>g</w:t>
            </w:r>
            <w:r w:rsidRPr="007021BD">
              <w:t>ames may collect data on player statistics, such as the number of wins and losses, achievements, and playtime. This data helps developers understand player preferences and skill levels.</w:t>
            </w:r>
          </w:p>
          <w:p w14:paraId="44083F73" w14:textId="3CA839B2" w:rsidR="007021BD" w:rsidRPr="00DE6270" w:rsidRDefault="007021BD" w:rsidP="00DE6270">
            <w:pPr>
              <w:spacing w:after="240"/>
              <w:rPr>
                <w:rStyle w:val="Strong"/>
              </w:rPr>
            </w:pPr>
            <w:r w:rsidRPr="00DE6270">
              <w:rPr>
                <w:rStyle w:val="Strong"/>
              </w:rPr>
              <w:t xml:space="preserve">In-Game </w:t>
            </w:r>
            <w:r w:rsidR="00413C4D" w:rsidRPr="00DE6270">
              <w:rPr>
                <w:rStyle w:val="Strong"/>
              </w:rPr>
              <w:t>b</w:t>
            </w:r>
            <w:r w:rsidRPr="00DE6270">
              <w:rPr>
                <w:rStyle w:val="Strong"/>
              </w:rPr>
              <w:t>ehaviours</w:t>
            </w:r>
          </w:p>
          <w:p w14:paraId="0B77097B" w14:textId="26C143AF" w:rsidR="007021BD" w:rsidRPr="007021BD" w:rsidRDefault="007021BD" w:rsidP="00DE477B">
            <w:pPr>
              <w:pStyle w:val="ListBullet"/>
            </w:pPr>
            <w:r w:rsidRPr="007021BD">
              <w:rPr>
                <w:b/>
                <w:bCs/>
              </w:rPr>
              <w:t xml:space="preserve">Game </w:t>
            </w:r>
            <w:r w:rsidR="00413C4D">
              <w:rPr>
                <w:b/>
                <w:bCs/>
              </w:rPr>
              <w:t>p</w:t>
            </w:r>
            <w:r w:rsidRPr="007021BD">
              <w:rPr>
                <w:b/>
                <w:bCs/>
              </w:rPr>
              <w:t>rogress:</w:t>
            </w:r>
            <w:r w:rsidRPr="007021BD">
              <w:t xml:space="preserve"> </w:t>
            </w:r>
            <w:r w:rsidR="00C02C5B">
              <w:t>g</w:t>
            </w:r>
            <w:r w:rsidRPr="007021BD">
              <w:t>ames often track a player's progress through levels or quests. This data helps developers identify where players might get stuck or lose interest.</w:t>
            </w:r>
          </w:p>
          <w:p w14:paraId="70B370F9" w14:textId="0C4B26EB" w:rsidR="007021BD" w:rsidRPr="007021BD" w:rsidRDefault="007021BD" w:rsidP="00DE477B">
            <w:pPr>
              <w:pStyle w:val="ListBullet"/>
            </w:pPr>
            <w:r w:rsidRPr="007021BD">
              <w:rPr>
                <w:b/>
                <w:bCs/>
              </w:rPr>
              <w:t>In-</w:t>
            </w:r>
            <w:r w:rsidR="00413C4D">
              <w:rPr>
                <w:b/>
                <w:bCs/>
              </w:rPr>
              <w:t>g</w:t>
            </w:r>
            <w:r w:rsidRPr="007021BD">
              <w:rPr>
                <w:b/>
                <w:bCs/>
              </w:rPr>
              <w:t xml:space="preserve">ame </w:t>
            </w:r>
            <w:r w:rsidR="00413C4D">
              <w:rPr>
                <w:b/>
                <w:bCs/>
              </w:rPr>
              <w:t>p</w:t>
            </w:r>
            <w:r w:rsidRPr="007021BD">
              <w:rPr>
                <w:b/>
                <w:bCs/>
              </w:rPr>
              <w:t>urchases:</w:t>
            </w:r>
            <w:r w:rsidRPr="007021BD">
              <w:t xml:space="preserve"> </w:t>
            </w:r>
            <w:r w:rsidR="00C02C5B">
              <w:t>w</w:t>
            </w:r>
            <w:r w:rsidRPr="007021BD">
              <w:t>hen players make in-game purchases, data related to the transactions, such as the items bought and the purchase amounts, is collected for financial and customi</w:t>
            </w:r>
            <w:r w:rsidR="001821AB">
              <w:t>s</w:t>
            </w:r>
            <w:r w:rsidRPr="007021BD">
              <w:t>ation purposes.</w:t>
            </w:r>
          </w:p>
          <w:p w14:paraId="2F01F0A0" w14:textId="14DEA8D1" w:rsidR="007021BD" w:rsidRPr="007021BD" w:rsidRDefault="007021BD" w:rsidP="00DE477B">
            <w:pPr>
              <w:pStyle w:val="ListBullet"/>
              <w:spacing w:after="240"/>
            </w:pPr>
            <w:r w:rsidRPr="007021BD">
              <w:rPr>
                <w:b/>
                <w:bCs/>
              </w:rPr>
              <w:t xml:space="preserve">Behavioural </w:t>
            </w:r>
            <w:r w:rsidR="00413C4D">
              <w:rPr>
                <w:b/>
                <w:bCs/>
              </w:rPr>
              <w:t>a</w:t>
            </w:r>
            <w:r w:rsidRPr="007021BD">
              <w:rPr>
                <w:b/>
                <w:bCs/>
              </w:rPr>
              <w:t>nalytics:</w:t>
            </w:r>
            <w:r w:rsidRPr="007021BD">
              <w:t xml:space="preserve"> </w:t>
            </w:r>
            <w:r w:rsidR="00C02C5B">
              <w:t>g</w:t>
            </w:r>
            <w:r w:rsidRPr="007021BD">
              <w:t>ames use analytics tools to collect data on how players interact with the game. This includes tracking which features are used most frequently and where players tend to drop off or abandon the game.</w:t>
            </w:r>
          </w:p>
          <w:p w14:paraId="787900D0" w14:textId="3DC90C2E" w:rsidR="007021BD" w:rsidRPr="00DE6270" w:rsidRDefault="007021BD" w:rsidP="00DE6270">
            <w:pPr>
              <w:spacing w:after="240"/>
              <w:rPr>
                <w:rStyle w:val="Strong"/>
              </w:rPr>
            </w:pPr>
            <w:r w:rsidRPr="00DE6270">
              <w:rPr>
                <w:rStyle w:val="Strong"/>
              </w:rPr>
              <w:t xml:space="preserve">Device </w:t>
            </w:r>
            <w:r w:rsidR="00413C4D" w:rsidRPr="00DE6270">
              <w:rPr>
                <w:rStyle w:val="Strong"/>
              </w:rPr>
              <w:t>i</w:t>
            </w:r>
            <w:r w:rsidRPr="00DE6270">
              <w:rPr>
                <w:rStyle w:val="Strong"/>
              </w:rPr>
              <w:t>nformation</w:t>
            </w:r>
          </w:p>
          <w:p w14:paraId="552131D5" w14:textId="6377F1C8" w:rsidR="007021BD" w:rsidRPr="007021BD" w:rsidRDefault="007021BD" w:rsidP="003278CC">
            <w:pPr>
              <w:pStyle w:val="ListBullet"/>
              <w:spacing w:after="240"/>
            </w:pPr>
            <w:r w:rsidRPr="007021BD">
              <w:rPr>
                <w:b/>
                <w:bCs/>
              </w:rPr>
              <w:t xml:space="preserve">Device </w:t>
            </w:r>
            <w:r w:rsidR="00413C4D">
              <w:rPr>
                <w:b/>
                <w:bCs/>
              </w:rPr>
              <w:t>t</w:t>
            </w:r>
            <w:r w:rsidRPr="007021BD">
              <w:rPr>
                <w:b/>
                <w:bCs/>
              </w:rPr>
              <w:t>ype and OS:</w:t>
            </w:r>
            <w:r w:rsidRPr="007021BD">
              <w:t xml:space="preserve"> </w:t>
            </w:r>
            <w:r w:rsidR="00C02C5B">
              <w:t>g</w:t>
            </w:r>
            <w:r w:rsidRPr="007021BD">
              <w:t>ames collect data about the device being used to play, including the type of device (</w:t>
            </w:r>
            <w:r w:rsidR="00C02C5B">
              <w:t>for example</w:t>
            </w:r>
            <w:r w:rsidRPr="007021BD">
              <w:t xml:space="preserve"> smartphone, PC, console) and the operating system (</w:t>
            </w:r>
            <w:r w:rsidR="00C02C5B">
              <w:t>for example</w:t>
            </w:r>
            <w:r w:rsidRPr="007021BD">
              <w:t xml:space="preserve"> iOS, Android, Windows). This information helps optimi</w:t>
            </w:r>
            <w:r w:rsidR="001821AB">
              <w:t>s</w:t>
            </w:r>
            <w:r w:rsidRPr="007021BD">
              <w:t>e game performance for different platforms.</w:t>
            </w:r>
          </w:p>
          <w:p w14:paraId="7581A566" w14:textId="4BDC06D3" w:rsidR="007021BD" w:rsidRPr="007021BD" w:rsidRDefault="007021BD" w:rsidP="003278CC">
            <w:pPr>
              <w:pStyle w:val="ListBullet"/>
            </w:pPr>
            <w:r w:rsidRPr="007021BD">
              <w:rPr>
                <w:b/>
                <w:bCs/>
              </w:rPr>
              <w:t xml:space="preserve">Location </w:t>
            </w:r>
            <w:r w:rsidR="00413C4D">
              <w:rPr>
                <w:b/>
                <w:bCs/>
              </w:rPr>
              <w:t>d</w:t>
            </w:r>
            <w:r w:rsidRPr="007021BD">
              <w:rPr>
                <w:b/>
                <w:bCs/>
              </w:rPr>
              <w:t>ata:</w:t>
            </w:r>
            <w:r w:rsidRPr="007021BD">
              <w:t xml:space="preserve"> </w:t>
            </w:r>
            <w:r w:rsidR="00C02C5B">
              <w:t>s</w:t>
            </w:r>
            <w:r w:rsidRPr="007021BD">
              <w:t xml:space="preserve">ome games request access to a player's location for location-based features. For example, mobile games like </w:t>
            </w:r>
            <w:r w:rsidRPr="003278CC">
              <w:rPr>
                <w:i/>
                <w:iCs/>
              </w:rPr>
              <w:t>Pokémon GO</w:t>
            </w:r>
            <w:r w:rsidRPr="007021BD">
              <w:t xml:space="preserve"> use GPS data to place virtual creatures in real-world locations.</w:t>
            </w:r>
          </w:p>
          <w:p w14:paraId="09B31EE9" w14:textId="0CB3938E" w:rsidR="007021BD" w:rsidRPr="007021BD" w:rsidRDefault="007021BD" w:rsidP="003278CC">
            <w:pPr>
              <w:pStyle w:val="ListBullet"/>
              <w:spacing w:after="240"/>
            </w:pPr>
            <w:r w:rsidRPr="007021BD">
              <w:rPr>
                <w:b/>
                <w:bCs/>
              </w:rPr>
              <w:t xml:space="preserve">Hardware </w:t>
            </w:r>
            <w:r w:rsidR="00413C4D">
              <w:rPr>
                <w:b/>
                <w:bCs/>
              </w:rPr>
              <w:t>s</w:t>
            </w:r>
            <w:r w:rsidRPr="007021BD">
              <w:rPr>
                <w:b/>
                <w:bCs/>
              </w:rPr>
              <w:t>pecifications:</w:t>
            </w:r>
            <w:r w:rsidRPr="007021BD">
              <w:t xml:space="preserve"> </w:t>
            </w:r>
            <w:r w:rsidR="00C02C5B">
              <w:t>g</w:t>
            </w:r>
            <w:r w:rsidRPr="007021BD">
              <w:t>ame developers may collect data on the hardware specifications of the player's device, such as the CPU, GPU, and RAM. This helps in optimi</w:t>
            </w:r>
            <w:r w:rsidR="001821AB">
              <w:t>s</w:t>
            </w:r>
            <w:r w:rsidRPr="007021BD">
              <w:t>ing graphics settings for the best performance.</w:t>
            </w:r>
          </w:p>
          <w:p w14:paraId="37B59701" w14:textId="7D6D50FD" w:rsidR="007021BD" w:rsidRPr="00DE6270" w:rsidRDefault="007021BD" w:rsidP="00DE6270">
            <w:pPr>
              <w:keepNext/>
              <w:keepLines/>
              <w:spacing w:after="240"/>
              <w:rPr>
                <w:rStyle w:val="Strong"/>
              </w:rPr>
            </w:pPr>
            <w:r w:rsidRPr="00DE6270">
              <w:rPr>
                <w:rStyle w:val="Strong"/>
              </w:rPr>
              <w:lastRenderedPageBreak/>
              <w:t xml:space="preserve">Social </w:t>
            </w:r>
            <w:r w:rsidR="00413C4D" w:rsidRPr="00DE6270">
              <w:rPr>
                <w:rStyle w:val="Strong"/>
              </w:rPr>
              <w:t>media integration</w:t>
            </w:r>
          </w:p>
          <w:p w14:paraId="4C6ECA58" w14:textId="451808C0" w:rsidR="007021BD" w:rsidRPr="007021BD" w:rsidRDefault="007021BD" w:rsidP="003278CC">
            <w:pPr>
              <w:pStyle w:val="ListBullet"/>
              <w:keepNext/>
              <w:keepLines/>
              <w:spacing w:after="240"/>
            </w:pPr>
            <w:r w:rsidRPr="007021BD">
              <w:rPr>
                <w:b/>
                <w:bCs/>
              </w:rPr>
              <w:t xml:space="preserve">Social </w:t>
            </w:r>
            <w:r w:rsidR="00413C4D" w:rsidRPr="007021BD">
              <w:rPr>
                <w:b/>
                <w:bCs/>
              </w:rPr>
              <w:t>media con</w:t>
            </w:r>
            <w:r w:rsidRPr="007021BD">
              <w:rPr>
                <w:b/>
                <w:bCs/>
              </w:rPr>
              <w:t>nections:</w:t>
            </w:r>
            <w:r w:rsidRPr="007021BD">
              <w:t xml:space="preserve"> </w:t>
            </w:r>
            <w:r w:rsidR="00C02C5B">
              <w:t>g</w:t>
            </w:r>
            <w:r w:rsidRPr="007021BD">
              <w:t>ames often allow players to connect their social media profiles (</w:t>
            </w:r>
            <w:r w:rsidR="001821AB">
              <w:t>for example</w:t>
            </w:r>
            <w:r w:rsidRPr="007021BD">
              <w:t xml:space="preserve"> Facebook, Twitter) for social interactions within the game. This integration can lead to the collection of additional user data and friend lists.</w:t>
            </w:r>
          </w:p>
          <w:p w14:paraId="515568A9" w14:textId="65C8E7D4" w:rsidR="007021BD" w:rsidRPr="00DE6270" w:rsidRDefault="007021BD" w:rsidP="00DE6270">
            <w:pPr>
              <w:spacing w:after="240"/>
              <w:rPr>
                <w:rStyle w:val="Strong"/>
              </w:rPr>
            </w:pPr>
            <w:r w:rsidRPr="00DE6270">
              <w:rPr>
                <w:rStyle w:val="Strong"/>
              </w:rPr>
              <w:t xml:space="preserve">Chat and </w:t>
            </w:r>
            <w:r w:rsidR="00413C4D" w:rsidRPr="00DE6270">
              <w:rPr>
                <w:rStyle w:val="Strong"/>
              </w:rPr>
              <w:t>communication da</w:t>
            </w:r>
            <w:r w:rsidRPr="00DE6270">
              <w:rPr>
                <w:rStyle w:val="Strong"/>
              </w:rPr>
              <w:t>ta</w:t>
            </w:r>
          </w:p>
          <w:p w14:paraId="549CFB4D" w14:textId="5F069DA4" w:rsidR="007021BD" w:rsidRPr="007021BD" w:rsidRDefault="007021BD" w:rsidP="003278CC">
            <w:pPr>
              <w:pStyle w:val="ListBullet"/>
              <w:spacing w:after="240"/>
            </w:pPr>
            <w:r w:rsidRPr="007021BD">
              <w:rPr>
                <w:b/>
                <w:bCs/>
              </w:rPr>
              <w:t>In-</w:t>
            </w:r>
            <w:r w:rsidR="00413C4D" w:rsidRPr="007021BD">
              <w:rPr>
                <w:b/>
                <w:bCs/>
              </w:rPr>
              <w:t>game chat</w:t>
            </w:r>
            <w:r w:rsidRPr="007021BD">
              <w:rPr>
                <w:b/>
                <w:bCs/>
              </w:rPr>
              <w:t>:</w:t>
            </w:r>
            <w:r w:rsidRPr="007021BD">
              <w:t xml:space="preserve"> </w:t>
            </w:r>
            <w:r w:rsidR="00C02C5B">
              <w:t>i</w:t>
            </w:r>
            <w:r w:rsidRPr="007021BD">
              <w:t>f a game has chat features, the content of messages exchanged between players may be logged for moderation and security purposes.</w:t>
            </w:r>
          </w:p>
          <w:p w14:paraId="2561A5FF" w14:textId="67729BD6" w:rsidR="007021BD" w:rsidRPr="00DE6270" w:rsidRDefault="007021BD" w:rsidP="00DE6270">
            <w:pPr>
              <w:spacing w:after="240"/>
              <w:rPr>
                <w:rStyle w:val="Strong"/>
              </w:rPr>
            </w:pPr>
            <w:r w:rsidRPr="00DE6270">
              <w:rPr>
                <w:rStyle w:val="Strong"/>
              </w:rPr>
              <w:t xml:space="preserve">Feedback and </w:t>
            </w:r>
            <w:r w:rsidR="00413C4D" w:rsidRPr="00DE6270">
              <w:rPr>
                <w:rStyle w:val="Strong"/>
              </w:rPr>
              <w:t>surveys</w:t>
            </w:r>
          </w:p>
          <w:p w14:paraId="6B731D2F" w14:textId="2970CFAB" w:rsidR="00175902" w:rsidRPr="00DE6270" w:rsidRDefault="007021BD" w:rsidP="00DE6270">
            <w:pPr>
              <w:pStyle w:val="ListBullet"/>
            </w:pPr>
            <w:r w:rsidRPr="007021BD">
              <w:rPr>
                <w:b/>
                <w:bCs/>
              </w:rPr>
              <w:t xml:space="preserve">Player </w:t>
            </w:r>
            <w:r w:rsidR="00413C4D" w:rsidRPr="007021BD">
              <w:rPr>
                <w:b/>
                <w:bCs/>
              </w:rPr>
              <w:t>feedback</w:t>
            </w:r>
            <w:r w:rsidRPr="007021BD">
              <w:rPr>
                <w:b/>
                <w:bCs/>
              </w:rPr>
              <w:t>:</w:t>
            </w:r>
            <w:r w:rsidRPr="007021BD">
              <w:t xml:space="preserve"> </w:t>
            </w:r>
            <w:r w:rsidR="00C02C5B">
              <w:t>g</w:t>
            </w:r>
            <w:r w:rsidRPr="007021BD">
              <w:t>ames may prompt players to provide feedback or complete surveys. This data helps developers gather player opinions and improve the game.</w:t>
            </w:r>
          </w:p>
        </w:tc>
      </w:tr>
    </w:tbl>
    <w:p w14:paraId="489FDFB6" w14:textId="6327D498" w:rsidR="00012FB2" w:rsidRPr="0036086D" w:rsidRDefault="00BB45F7" w:rsidP="00BB45F7">
      <w:r>
        <w:rPr>
          <w:b/>
          <w:bCs/>
          <w:noProof/>
        </w:rPr>
        <w:lastRenderedPageBreak/>
        <w:drawing>
          <wp:anchor distT="0" distB="0" distL="114300" distR="114300" simplePos="0" relativeHeight="251658256" behindDoc="0" locked="0" layoutInCell="1" allowOverlap="1" wp14:anchorId="0AA671A4" wp14:editId="6B7AEF80">
            <wp:simplePos x="0" y="0"/>
            <wp:positionH relativeFrom="column">
              <wp:posOffset>0</wp:posOffset>
            </wp:positionH>
            <wp:positionV relativeFrom="paragraph">
              <wp:posOffset>69553</wp:posOffset>
            </wp:positionV>
            <wp:extent cx="635000" cy="635000"/>
            <wp:effectExtent l="0" t="0" r="0" b="0"/>
            <wp:wrapSquare wrapText="bothSides"/>
            <wp:docPr id="375238200" name="Picture 3752382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112A5">
        <w:t>Teacher introduces</w:t>
      </w:r>
      <w:r w:rsidR="00B55548" w:rsidRPr="0036086D">
        <w:t xml:space="preserve"> </w:t>
      </w:r>
      <w:hyperlink r:id="rId32" w:history="1">
        <w:r w:rsidR="00AE3370" w:rsidRPr="00AE3370">
          <w:rPr>
            <w:rStyle w:val="Hyperlink"/>
          </w:rPr>
          <w:t>Why this Data Expert Says TikTok Isn’t Safe (8:03)</w:t>
        </w:r>
      </w:hyperlink>
      <w:hyperlink r:id="rId33" w:history="1"/>
      <w:r w:rsidR="00710D26" w:rsidRPr="0036086D">
        <w:t>.</w:t>
      </w:r>
    </w:p>
    <w:p w14:paraId="73961081" w14:textId="7B461E67" w:rsidR="00710D26" w:rsidRDefault="00DF3D3D" w:rsidP="00B55548">
      <w:pPr>
        <w:rPr>
          <w:lang w:eastAsia="zh-CN"/>
        </w:rPr>
      </w:pPr>
      <w:r>
        <w:rPr>
          <w:lang w:eastAsia="zh-CN"/>
        </w:rPr>
        <w:t>Outline concerns that users should be aware of when using</w:t>
      </w:r>
      <w:r w:rsidR="006F5F41">
        <w:rPr>
          <w:lang w:eastAsia="zh-CN"/>
        </w:rPr>
        <w:t xml:space="preserve"> different</w:t>
      </w:r>
      <w:r>
        <w:rPr>
          <w:lang w:eastAsia="zh-CN"/>
        </w:rPr>
        <w:t xml:space="preserve"> app</w:t>
      </w:r>
      <w:r w:rsidR="006F5F41">
        <w:rPr>
          <w:lang w:eastAsia="zh-CN"/>
        </w:rPr>
        <w:t>s</w:t>
      </w:r>
      <w:r w:rsidR="00395CBA">
        <w:rPr>
          <w:lang w:eastAsia="zh-CN"/>
        </w:rPr>
        <w: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395CBA" w14:paraId="040FA310" w14:textId="77777777" w:rsidTr="00395CBA">
        <w:trPr>
          <w:trHeight w:val="3318"/>
        </w:trPr>
        <w:tc>
          <w:tcPr>
            <w:tcW w:w="9622" w:type="dxa"/>
          </w:tcPr>
          <w:p w14:paraId="3C939032" w14:textId="77777777" w:rsidR="00395CBA" w:rsidRDefault="00395CBA" w:rsidP="00DE2FDD"/>
        </w:tc>
      </w:tr>
    </w:tbl>
    <w:p w14:paraId="527D48C1" w14:textId="3A4F3756" w:rsidR="00B83587" w:rsidRDefault="004D63DA" w:rsidP="001C1242">
      <w:pPr>
        <w:rPr>
          <w:lang w:eastAsia="zh-CN"/>
        </w:rPr>
      </w:pPr>
      <w:r>
        <w:rPr>
          <w:noProof/>
        </w:rPr>
        <w:drawing>
          <wp:anchor distT="0" distB="180340" distL="114300" distR="114300" simplePos="0" relativeHeight="251658266" behindDoc="0" locked="0" layoutInCell="1" allowOverlap="1" wp14:anchorId="15F0F80E" wp14:editId="4389C6A7">
            <wp:simplePos x="0" y="0"/>
            <wp:positionH relativeFrom="margin">
              <wp:posOffset>167640</wp:posOffset>
            </wp:positionH>
            <wp:positionV relativeFrom="paragraph">
              <wp:posOffset>153035</wp:posOffset>
            </wp:positionV>
            <wp:extent cx="569595" cy="569595"/>
            <wp:effectExtent l="0" t="0" r="1905" b="1905"/>
            <wp:wrapSquare wrapText="bothSides"/>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bookmarkStart w:id="48" w:name="_Hlk144373999"/>
      <w:r w:rsidR="001C1242">
        <w:rPr>
          <w:lang w:eastAsia="zh-CN"/>
        </w:rPr>
        <w:t xml:space="preserve">For each of the reasons below, explain why </w:t>
      </w:r>
      <w:r>
        <w:rPr>
          <w:lang w:eastAsia="zh-CN"/>
        </w:rPr>
        <w:t xml:space="preserve">game </w:t>
      </w:r>
      <w:r w:rsidR="001C1242">
        <w:rPr>
          <w:lang w:eastAsia="zh-CN"/>
        </w:rPr>
        <w:t>developers would collect data</w:t>
      </w:r>
      <w:r w:rsidR="00BF3363">
        <w:rPr>
          <w:lang w:eastAsia="zh-CN"/>
        </w:rPr>
        <w:t xml:space="preserve"> from users when playing</w:t>
      </w:r>
      <w:r>
        <w:rPr>
          <w:lang w:eastAsia="zh-CN"/>
        </w:rPr>
        <w:t>.</w:t>
      </w:r>
    </w:p>
    <w:p w14:paraId="0C0AC160" w14:textId="77777777" w:rsidR="00B83587" w:rsidRDefault="00B83587">
      <w:pPr>
        <w:spacing w:line="276" w:lineRule="auto"/>
        <w:rPr>
          <w:lang w:eastAsia="zh-CN"/>
        </w:rPr>
      </w:pPr>
      <w:r>
        <w:rPr>
          <w:lang w:eastAsia="zh-CN"/>
        </w:rPr>
        <w:br w:type="page"/>
      </w:r>
    </w:p>
    <w:p w14:paraId="14BAC5FE" w14:textId="7EC27455" w:rsidR="00B83587" w:rsidRDefault="00B83587" w:rsidP="00B83587">
      <w:pPr>
        <w:pStyle w:val="FeatureBox2"/>
        <w:rPr>
          <w:lang w:eastAsia="zh-CN"/>
        </w:rPr>
      </w:pPr>
      <w:r w:rsidRPr="00B83587">
        <w:rPr>
          <w:b/>
          <w:bCs/>
          <w:lang w:eastAsia="zh-CN"/>
        </w:rPr>
        <w:lastRenderedPageBreak/>
        <w:t>Teacher note:</w:t>
      </w:r>
      <w:r w:rsidRPr="0069310C">
        <w:rPr>
          <w:lang w:eastAsia="zh-CN"/>
        </w:rPr>
        <w:t xml:space="preserve"> sample answers are provided under the ‘</w:t>
      </w:r>
      <w:r>
        <w:rPr>
          <w:lang w:eastAsia="zh-CN"/>
        </w:rPr>
        <w:t xml:space="preserve">Explanation’ </w:t>
      </w:r>
      <w:r w:rsidRPr="0069310C">
        <w:rPr>
          <w:lang w:eastAsia="zh-CN"/>
        </w:rPr>
        <w:t>heading in the table below. Th</w:t>
      </w:r>
      <w:r w:rsidR="00F52F11">
        <w:rPr>
          <w:lang w:eastAsia="zh-CN"/>
        </w:rPr>
        <w:t>ese</w:t>
      </w:r>
      <w:r w:rsidRPr="0069310C">
        <w:rPr>
          <w:lang w:eastAsia="zh-CN"/>
        </w:rPr>
        <w:t xml:space="preserve"> can be deleted when distributing to students as a resource.</w:t>
      </w:r>
    </w:p>
    <w:tbl>
      <w:tblPr>
        <w:tblStyle w:val="Tableheader"/>
        <w:tblW w:w="0" w:type="auto"/>
        <w:tblLook w:val="04A0" w:firstRow="1" w:lastRow="0" w:firstColumn="1" w:lastColumn="0" w:noHBand="0" w:noVBand="1"/>
        <w:tblDescription w:val="Reasons and explanations as to why game developers would collect data from users when playing.&#10;"/>
      </w:tblPr>
      <w:tblGrid>
        <w:gridCol w:w="3119"/>
        <w:gridCol w:w="6379"/>
      </w:tblGrid>
      <w:tr w:rsidR="004D63DA" w:rsidRPr="004845BD" w14:paraId="4496683E" w14:textId="77777777" w:rsidTr="00484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B5CEA95" w14:textId="136606FE" w:rsidR="004D63DA" w:rsidRPr="004845BD" w:rsidRDefault="00346087" w:rsidP="004845BD">
            <w:r w:rsidRPr="004845BD">
              <w:t>Reason</w:t>
            </w:r>
          </w:p>
        </w:tc>
        <w:tc>
          <w:tcPr>
            <w:tcW w:w="6379" w:type="dxa"/>
          </w:tcPr>
          <w:p w14:paraId="6823E85F" w14:textId="032B9A5D" w:rsidR="004D63DA" w:rsidRPr="004845BD" w:rsidRDefault="00346087" w:rsidP="004845BD">
            <w:pPr>
              <w:cnfStyle w:val="100000000000" w:firstRow="1" w:lastRow="0" w:firstColumn="0" w:lastColumn="0" w:oddVBand="0" w:evenVBand="0" w:oddHBand="0" w:evenHBand="0" w:firstRowFirstColumn="0" w:firstRowLastColumn="0" w:lastRowFirstColumn="0" w:lastRowLastColumn="0"/>
            </w:pPr>
            <w:r w:rsidRPr="004845BD">
              <w:t>Explanation</w:t>
            </w:r>
          </w:p>
        </w:tc>
      </w:tr>
      <w:tr w:rsidR="004D63DA" w14:paraId="19C1E5FA" w14:textId="77777777" w:rsidTr="00484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929E34C" w14:textId="29375E08" w:rsidR="004D63DA" w:rsidRPr="00076D44" w:rsidRDefault="00346087" w:rsidP="00150FE7">
            <w:pPr>
              <w:rPr>
                <w:b w:val="0"/>
                <w:bCs/>
                <w:lang w:eastAsia="zh-CN"/>
              </w:rPr>
            </w:pPr>
            <w:r w:rsidRPr="00076D44">
              <w:t xml:space="preserve">Game </w:t>
            </w:r>
            <w:r w:rsidR="00413C4D" w:rsidRPr="00076D44">
              <w:t>improvement</w:t>
            </w:r>
          </w:p>
        </w:tc>
        <w:tc>
          <w:tcPr>
            <w:tcW w:w="6379" w:type="dxa"/>
          </w:tcPr>
          <w:p w14:paraId="723C98E1" w14:textId="760FAF5B" w:rsidR="004D63DA" w:rsidRPr="00076D44" w:rsidRDefault="007A5E43" w:rsidP="00826748">
            <w:pPr>
              <w:cnfStyle w:val="000000100000" w:firstRow="0" w:lastRow="0" w:firstColumn="0" w:lastColumn="0" w:oddVBand="0" w:evenVBand="0" w:oddHBand="1" w:evenHBand="0" w:firstRowFirstColumn="0" w:firstRowLastColumn="0" w:lastRowFirstColumn="0" w:lastRowLastColumn="0"/>
            </w:pPr>
            <w:r w:rsidRPr="00076D44">
              <w:t>Data collected from player interactions and behavio</w:t>
            </w:r>
            <w:r w:rsidR="00A0236B">
              <w:t>u</w:t>
            </w:r>
            <w:r w:rsidRPr="00076D44">
              <w:t>rs within the game can provide valuable insights into how the game is played. Developers can use this information to identify areas that need improvement, such as levels that are too difficult or features that are rarely used.</w:t>
            </w:r>
          </w:p>
        </w:tc>
      </w:tr>
      <w:bookmarkEnd w:id="48"/>
      <w:tr w:rsidR="004D63DA" w14:paraId="590AFF4C" w14:textId="77777777" w:rsidTr="004845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3EA07393" w14:textId="77AA5767" w:rsidR="004D63DA" w:rsidRPr="00076D44" w:rsidRDefault="007A5E43" w:rsidP="00150FE7">
            <w:r w:rsidRPr="00076D44">
              <w:t xml:space="preserve">Game </w:t>
            </w:r>
            <w:r w:rsidR="00413C4D" w:rsidRPr="00076D44">
              <w:t>balancing</w:t>
            </w:r>
          </w:p>
        </w:tc>
        <w:tc>
          <w:tcPr>
            <w:tcW w:w="6379" w:type="dxa"/>
          </w:tcPr>
          <w:p w14:paraId="52DBE5C8" w14:textId="188F9003" w:rsidR="004D63DA" w:rsidRPr="00076D44" w:rsidRDefault="007A5E43" w:rsidP="00826748">
            <w:pPr>
              <w:cnfStyle w:val="000000010000" w:firstRow="0" w:lastRow="0" w:firstColumn="0" w:lastColumn="0" w:oddVBand="0" w:evenVBand="0" w:oddHBand="0" w:evenHBand="1" w:firstRowFirstColumn="0" w:firstRowLastColumn="0" w:lastRowFirstColumn="0" w:lastRowLastColumn="0"/>
            </w:pPr>
            <w:r w:rsidRPr="00076D44">
              <w:t>Balancing a game to make it fair and enjoyable is a complex task. Data on player performance helps developers adjust game mechanics, difficulty levels, and character abilities to ensure a balanced and challenging experience.</w:t>
            </w:r>
          </w:p>
        </w:tc>
      </w:tr>
      <w:tr w:rsidR="007A5E43" w14:paraId="134AC03E" w14:textId="77777777" w:rsidTr="00484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6AF4F301" w14:textId="6DB5B72F" w:rsidR="007A5E43" w:rsidRPr="00076D44" w:rsidRDefault="007A5E43" w:rsidP="00150FE7">
            <w:pPr>
              <w:rPr>
                <w:b w:val="0"/>
              </w:rPr>
            </w:pPr>
            <w:r w:rsidRPr="00076D44">
              <w:t xml:space="preserve">Bug </w:t>
            </w:r>
            <w:r w:rsidR="00413C4D" w:rsidRPr="00076D44">
              <w:t>detection</w:t>
            </w:r>
            <w:r w:rsidRPr="00076D44">
              <w:t xml:space="preserve"> and </w:t>
            </w:r>
            <w:r w:rsidR="00413C4D" w:rsidRPr="00076D44">
              <w:t>fixing</w:t>
            </w:r>
          </w:p>
          <w:p w14:paraId="73C6E732" w14:textId="4C72466E" w:rsidR="00802CF4" w:rsidRPr="00076D44" w:rsidRDefault="00413C4D" w:rsidP="00150FE7">
            <w:r w:rsidRPr="00076D44">
              <w:t>performance</w:t>
            </w:r>
            <w:r w:rsidR="00802CF4" w:rsidRPr="00076D44">
              <w:t xml:space="preserve"> optimisation</w:t>
            </w:r>
          </w:p>
        </w:tc>
        <w:tc>
          <w:tcPr>
            <w:tcW w:w="6379" w:type="dxa"/>
          </w:tcPr>
          <w:p w14:paraId="53D383E5" w14:textId="77777777" w:rsidR="007A5E43" w:rsidRPr="00076D44" w:rsidRDefault="00B05BCA" w:rsidP="00826748">
            <w:pPr>
              <w:cnfStyle w:val="000000100000" w:firstRow="0" w:lastRow="0" w:firstColumn="0" w:lastColumn="0" w:oddVBand="0" w:evenVBand="0" w:oddHBand="1" w:evenHBand="0" w:firstRowFirstColumn="0" w:firstRowLastColumn="0" w:lastRowFirstColumn="0" w:lastRowLastColumn="0"/>
            </w:pPr>
            <w:r w:rsidRPr="00076D44">
              <w:t>Data can reveal bugs, glitches, or technical issues that players encounter. Developers use this information to identify and address these problems, leading to a smoother and more bug-free gaming experience.</w:t>
            </w:r>
          </w:p>
          <w:p w14:paraId="30A05E34" w14:textId="01830BE4" w:rsidR="00802CF4" w:rsidRPr="00076D44" w:rsidRDefault="00802CF4" w:rsidP="00826748">
            <w:pPr>
              <w:cnfStyle w:val="000000100000" w:firstRow="0" w:lastRow="0" w:firstColumn="0" w:lastColumn="0" w:oddVBand="0" w:evenVBand="0" w:oddHBand="1" w:evenHBand="0" w:firstRowFirstColumn="0" w:firstRowLastColumn="0" w:lastRowFirstColumn="0" w:lastRowLastColumn="0"/>
            </w:pPr>
            <w:r w:rsidRPr="00076D44">
              <w:t>Data about device types, operating systems, and hardware specifications can guide developers in optimi</w:t>
            </w:r>
            <w:r w:rsidR="001821AB" w:rsidRPr="00076D44">
              <w:t>s</w:t>
            </w:r>
            <w:r w:rsidRPr="00076D44">
              <w:t>ing game performance for different platforms. This ensures that the game runs smoothly on a wide range of devices.</w:t>
            </w:r>
          </w:p>
        </w:tc>
      </w:tr>
      <w:tr w:rsidR="00B05BCA" w14:paraId="668959EE" w14:textId="77777777" w:rsidTr="004845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EBD7543" w14:textId="21CC15A2" w:rsidR="00B05BCA" w:rsidRPr="00076D44" w:rsidRDefault="00B05BCA" w:rsidP="00150FE7">
            <w:r w:rsidRPr="00076D44">
              <w:t xml:space="preserve">Content </w:t>
            </w:r>
            <w:r w:rsidR="005845B7">
              <w:t>c</w:t>
            </w:r>
            <w:r w:rsidRPr="00076D44">
              <w:t>ustomisation</w:t>
            </w:r>
          </w:p>
        </w:tc>
        <w:tc>
          <w:tcPr>
            <w:tcW w:w="6379" w:type="dxa"/>
          </w:tcPr>
          <w:p w14:paraId="25486CF9" w14:textId="1477869D" w:rsidR="00B05BCA" w:rsidRPr="00076D44" w:rsidRDefault="00B05BCA" w:rsidP="00826748">
            <w:pPr>
              <w:cnfStyle w:val="000000010000" w:firstRow="0" w:lastRow="0" w:firstColumn="0" w:lastColumn="0" w:oddVBand="0" w:evenVBand="0" w:oddHBand="0" w:evenHBand="1" w:firstRowFirstColumn="0" w:firstRowLastColumn="0" w:lastRowFirstColumn="0" w:lastRowLastColumn="0"/>
            </w:pPr>
            <w:r w:rsidRPr="00076D44">
              <w:t>Understanding player preferences through data allows developers to offer personali</w:t>
            </w:r>
            <w:r w:rsidR="001821AB" w:rsidRPr="00076D44">
              <w:t>s</w:t>
            </w:r>
            <w:r w:rsidRPr="00076D44">
              <w:t>ed content. This might include suggesting in-game items, characters, or challenges that align with a player's interests or play style.</w:t>
            </w:r>
          </w:p>
        </w:tc>
      </w:tr>
      <w:tr w:rsidR="00B05BCA" w14:paraId="17481111" w14:textId="77777777" w:rsidTr="00484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62FFB7FD" w14:textId="5872485F" w:rsidR="00B05BCA" w:rsidRPr="00076D44" w:rsidRDefault="00B05BCA" w:rsidP="00150FE7">
            <w:r w:rsidRPr="00076D44">
              <w:t xml:space="preserve">Player </w:t>
            </w:r>
            <w:r w:rsidR="005845B7">
              <w:t>e</w:t>
            </w:r>
            <w:r w:rsidRPr="00076D44">
              <w:t>ngagement</w:t>
            </w:r>
          </w:p>
        </w:tc>
        <w:tc>
          <w:tcPr>
            <w:tcW w:w="6379" w:type="dxa"/>
          </w:tcPr>
          <w:p w14:paraId="07425874" w14:textId="2DA2F5B9" w:rsidR="00B05BCA" w:rsidRPr="00076D44" w:rsidRDefault="00A53F7F" w:rsidP="00826748">
            <w:pPr>
              <w:cnfStyle w:val="000000100000" w:firstRow="0" w:lastRow="0" w:firstColumn="0" w:lastColumn="0" w:oddVBand="0" w:evenVBand="0" w:oddHBand="1" w:evenHBand="0" w:firstRowFirstColumn="0" w:firstRowLastColumn="0" w:lastRowFirstColumn="0" w:lastRowLastColumn="0"/>
            </w:pPr>
            <w:r w:rsidRPr="00076D44">
              <w:t xml:space="preserve">Data analysis can uncover patterns related to player engagement, such as when players are most active, how long they play, and what motivates them to return to the </w:t>
            </w:r>
            <w:r w:rsidRPr="00076D44">
              <w:lastRenderedPageBreak/>
              <w:t>game. Developers use this information to design events, updates, or rewards that keep players engaged.</w:t>
            </w:r>
          </w:p>
        </w:tc>
      </w:tr>
      <w:tr w:rsidR="00A53F7F" w14:paraId="730E033F" w14:textId="77777777" w:rsidTr="004845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1EC7ED0" w14:textId="02AD4DA5" w:rsidR="00A53F7F" w:rsidRPr="00076D44" w:rsidRDefault="00A53F7F" w:rsidP="00150FE7">
            <w:r w:rsidRPr="00076D44">
              <w:lastRenderedPageBreak/>
              <w:t xml:space="preserve">Monetisation </w:t>
            </w:r>
            <w:r w:rsidR="005845B7">
              <w:t>s</w:t>
            </w:r>
            <w:r w:rsidRPr="00076D44">
              <w:t>trategies (in-game purchases)</w:t>
            </w:r>
          </w:p>
        </w:tc>
        <w:tc>
          <w:tcPr>
            <w:tcW w:w="6379" w:type="dxa"/>
          </w:tcPr>
          <w:p w14:paraId="78C9DC1B" w14:textId="2553612B" w:rsidR="00A53F7F" w:rsidRPr="00076D44" w:rsidRDefault="00A53F7F" w:rsidP="00826748">
            <w:pPr>
              <w:cnfStyle w:val="000000010000" w:firstRow="0" w:lastRow="0" w:firstColumn="0" w:lastColumn="0" w:oddVBand="0" w:evenVBand="0" w:oddHBand="0" w:evenHBand="1" w:firstRowFirstColumn="0" w:firstRowLastColumn="0" w:lastRowFirstColumn="0" w:lastRowLastColumn="0"/>
            </w:pPr>
            <w:r w:rsidRPr="00076D44">
              <w:t>Data helps developers identify how players interact with in-game purchases or advertisements. This insight informs the design of moneti</w:t>
            </w:r>
            <w:r w:rsidR="001821AB" w:rsidRPr="00076D44">
              <w:t>s</w:t>
            </w:r>
            <w:r w:rsidRPr="00076D44">
              <w:t>ation strategies, ensuring they align with player preferences without compromising the gaming experience.</w:t>
            </w:r>
          </w:p>
        </w:tc>
      </w:tr>
      <w:tr w:rsidR="00E35F19" w14:paraId="12846105" w14:textId="77777777" w:rsidTr="00484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4F7EAFE8" w14:textId="071E0DE8" w:rsidR="00E35F19" w:rsidRPr="00076D44" w:rsidRDefault="00E35F19" w:rsidP="00150FE7">
            <w:r w:rsidRPr="00076D44">
              <w:t xml:space="preserve">Community </w:t>
            </w:r>
            <w:r w:rsidR="005845B7">
              <w:t>b</w:t>
            </w:r>
            <w:r w:rsidRPr="00076D44">
              <w:t>uilding (social media)</w:t>
            </w:r>
          </w:p>
        </w:tc>
        <w:tc>
          <w:tcPr>
            <w:tcW w:w="6379" w:type="dxa"/>
          </w:tcPr>
          <w:p w14:paraId="4A2F455A" w14:textId="2CF68093" w:rsidR="00E35F19" w:rsidRPr="00076D44" w:rsidRDefault="00802CF4" w:rsidP="00826748">
            <w:pPr>
              <w:cnfStyle w:val="000000100000" w:firstRow="0" w:lastRow="0" w:firstColumn="0" w:lastColumn="0" w:oddVBand="0" w:evenVBand="0" w:oddHBand="1" w:evenHBand="0" w:firstRowFirstColumn="0" w:firstRowLastColumn="0" w:lastRowFirstColumn="0" w:lastRowLastColumn="0"/>
            </w:pPr>
            <w:r w:rsidRPr="00076D44">
              <w:t>Games often foster online communities. Data can be used to understand player interactions within these communities, allowing developers to create forums, social features, or events that encourage positive engagement and camaraderie among players.</w:t>
            </w:r>
          </w:p>
        </w:tc>
      </w:tr>
      <w:tr w:rsidR="00802CF4" w14:paraId="585EC93C" w14:textId="77777777" w:rsidTr="004845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A615D6E" w14:textId="02E6D5C3" w:rsidR="00802CF4" w:rsidRPr="00076D44" w:rsidRDefault="009563DC" w:rsidP="00150FE7">
            <w:r w:rsidRPr="00076D44">
              <w:t xml:space="preserve">Research and </w:t>
            </w:r>
            <w:r w:rsidR="005845B7">
              <w:t>i</w:t>
            </w:r>
            <w:r w:rsidRPr="00076D44">
              <w:t>nnovation</w:t>
            </w:r>
          </w:p>
        </w:tc>
        <w:tc>
          <w:tcPr>
            <w:tcW w:w="6379" w:type="dxa"/>
          </w:tcPr>
          <w:p w14:paraId="744A1043" w14:textId="284A569D" w:rsidR="00802CF4" w:rsidRPr="00076D44" w:rsidRDefault="009563DC" w:rsidP="00826748">
            <w:pPr>
              <w:cnfStyle w:val="000000010000" w:firstRow="0" w:lastRow="0" w:firstColumn="0" w:lastColumn="0" w:oddVBand="0" w:evenVBand="0" w:oddHBand="0" w:evenHBand="1" w:firstRowFirstColumn="0" w:firstRowLastColumn="0" w:lastRowFirstColumn="0" w:lastRowLastColumn="0"/>
            </w:pPr>
            <w:r w:rsidRPr="00076D44">
              <w:t>Game data can contribute to research and innovation in game design, helping developers explore new gameplay mechanics, genres, or technologies based on player feedback and preferences.</w:t>
            </w:r>
          </w:p>
        </w:tc>
      </w:tr>
    </w:tbl>
    <w:p w14:paraId="03AD68EA" w14:textId="762F0B27" w:rsidR="001C1242" w:rsidRDefault="00C8564D" w:rsidP="00C8564D">
      <w:pPr>
        <w:pStyle w:val="Heading3"/>
      </w:pPr>
      <w:bookmarkStart w:id="49" w:name="_Toc146194993"/>
      <w:r>
        <w:t xml:space="preserve">Data </w:t>
      </w:r>
      <w:r w:rsidR="00B83587">
        <w:t>o</w:t>
      </w:r>
      <w:r>
        <w:t>wnership</w:t>
      </w:r>
      <w:bookmarkEnd w:id="49"/>
    </w:p>
    <w:p w14:paraId="4A8FBBFE" w14:textId="1DA62FCD" w:rsidR="001C1242" w:rsidRDefault="00C8564D" w:rsidP="00B55548">
      <w:pPr>
        <w:rPr>
          <w:lang w:eastAsia="zh-CN"/>
        </w:rPr>
      </w:pPr>
      <w:r w:rsidRPr="00C8564D">
        <w:rPr>
          <w:lang w:eastAsia="zh-CN"/>
        </w:rPr>
        <w:t xml:space="preserve">When players engage with games, they generate various forms of data. This includes in-game actions, choices, progress, and even communication with other players. These interactions lead to the creation of valuable digital information. </w:t>
      </w:r>
      <w:r>
        <w:rPr>
          <w:lang w:eastAsia="zh-CN"/>
        </w:rPr>
        <w:t>G</w:t>
      </w:r>
      <w:r w:rsidRPr="00C8564D">
        <w:rPr>
          <w:lang w:eastAsia="zh-CN"/>
        </w:rPr>
        <w:t>ame companies collect data from players. This data can range from player statistics and preferences to technical information about devices used for gaming. Game companies gather this data to improve their games, enhance player experiences, and inform business decisions.</w:t>
      </w:r>
    </w:p>
    <w:p w14:paraId="6768DB4D" w14:textId="79DD6FA3" w:rsidR="00440D37" w:rsidRDefault="00440D37" w:rsidP="00440D37">
      <w:pPr>
        <w:rPr>
          <w:lang w:eastAsia="zh-CN"/>
        </w:rPr>
      </w:pPr>
      <w:r>
        <w:rPr>
          <w:noProof/>
          <w:lang w:eastAsia="zh-CN"/>
        </w:rPr>
        <w:drawing>
          <wp:anchor distT="0" distB="0" distL="114300" distR="114300" simplePos="0" relativeHeight="251658292" behindDoc="0" locked="0" layoutInCell="1" allowOverlap="1" wp14:anchorId="3CB1F8CF" wp14:editId="7B028F65">
            <wp:simplePos x="0" y="0"/>
            <wp:positionH relativeFrom="margin">
              <wp:align>left</wp:align>
            </wp:positionH>
            <wp:positionV relativeFrom="paragraph">
              <wp:posOffset>42999</wp:posOffset>
            </wp:positionV>
            <wp:extent cx="635000" cy="635000"/>
            <wp:effectExtent l="0" t="0" r="0" b="0"/>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34" w:history="1">
        <w:r w:rsidRPr="00C65C3A">
          <w:rPr>
            <w:rStyle w:val="Hyperlink"/>
            <w:lang w:eastAsia="zh-CN"/>
          </w:rPr>
          <w:t>Brainstorm</w:t>
        </w:r>
      </w:hyperlink>
      <w:r>
        <w:rPr>
          <w:lang w:eastAsia="zh-CN"/>
        </w:rPr>
        <w:t xml:space="preserve"> who owns the data that is generated by players?</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581"/>
      </w:tblGrid>
      <w:tr w:rsidR="00440D37" w14:paraId="332A6906" w14:textId="77777777" w:rsidTr="00265AB8">
        <w:trPr>
          <w:trHeight w:val="1474"/>
        </w:trPr>
        <w:tc>
          <w:tcPr>
            <w:tcW w:w="9581" w:type="dxa"/>
          </w:tcPr>
          <w:p w14:paraId="7F3A97B6" w14:textId="782C0804" w:rsidR="00440D37" w:rsidRPr="004845BD" w:rsidRDefault="00440D37" w:rsidP="00F46BB9">
            <w:pPr>
              <w:spacing w:after="240"/>
              <w:rPr>
                <w:rStyle w:val="Strong"/>
              </w:rPr>
            </w:pPr>
            <w:r w:rsidRPr="004845BD">
              <w:rPr>
                <w:rStyle w:val="Strong"/>
              </w:rPr>
              <w:lastRenderedPageBreak/>
              <w:t xml:space="preserve">Sample </w:t>
            </w:r>
            <w:r w:rsidR="00B83587">
              <w:rPr>
                <w:rStyle w:val="Strong"/>
              </w:rPr>
              <w:t>a</w:t>
            </w:r>
            <w:r w:rsidRPr="004845BD">
              <w:rPr>
                <w:rStyle w:val="Strong"/>
              </w:rPr>
              <w:t>nswer:</w:t>
            </w:r>
          </w:p>
          <w:p w14:paraId="49A18346" w14:textId="3F470377" w:rsidR="00FE483F" w:rsidRDefault="00FE483F" w:rsidP="00F46BB9">
            <w:pPr>
              <w:spacing w:after="240"/>
            </w:pPr>
            <w:r w:rsidRPr="00FE483F">
              <w:rPr>
                <w:b/>
                <w:bCs/>
              </w:rPr>
              <w:t xml:space="preserve">Shared </w:t>
            </w:r>
            <w:r w:rsidR="00F0030A">
              <w:rPr>
                <w:b/>
                <w:bCs/>
              </w:rPr>
              <w:t>o</w:t>
            </w:r>
            <w:r w:rsidRPr="00FE483F">
              <w:rPr>
                <w:b/>
                <w:bCs/>
              </w:rPr>
              <w:t>wnership:</w:t>
            </w:r>
            <w:r>
              <w:t xml:space="preserve"> </w:t>
            </w:r>
            <w:r w:rsidR="00826748">
              <w:t>d</w:t>
            </w:r>
            <w:r>
              <w:t>ata generated during gameplay often resides in a shared space. Players contribute their actions and choices, while game companies collect and store this information. This shared ownership complicates the determination of sole ownership.</w:t>
            </w:r>
          </w:p>
          <w:p w14:paraId="32DD6BEE" w14:textId="175CF9C2" w:rsidR="00FE483F" w:rsidRDefault="00FE483F" w:rsidP="00F46BB9">
            <w:pPr>
              <w:spacing w:after="240"/>
            </w:pPr>
            <w:r w:rsidRPr="00FE483F">
              <w:rPr>
                <w:b/>
                <w:bCs/>
              </w:rPr>
              <w:t>Players</w:t>
            </w:r>
            <w:r w:rsidR="003278CC">
              <w:rPr>
                <w:b/>
                <w:bCs/>
              </w:rPr>
              <w:t>’</w:t>
            </w:r>
            <w:r w:rsidRPr="00FE483F">
              <w:rPr>
                <w:b/>
                <w:bCs/>
              </w:rPr>
              <w:t xml:space="preserve"> </w:t>
            </w:r>
            <w:r w:rsidR="00F0030A">
              <w:rPr>
                <w:b/>
                <w:bCs/>
              </w:rPr>
              <w:t>r</w:t>
            </w:r>
            <w:r w:rsidRPr="00FE483F">
              <w:rPr>
                <w:b/>
                <w:bCs/>
              </w:rPr>
              <w:t>ights:</w:t>
            </w:r>
            <w:r>
              <w:t xml:space="preserve"> </w:t>
            </w:r>
            <w:r w:rsidR="00826748">
              <w:t>p</w:t>
            </w:r>
            <w:r>
              <w:t>layers have a legitimate claim to data that directly reflects their in-game actions and choices. This data may include player profiles, progress, and achievements. Players often expect control over their personal gameplay data.</w:t>
            </w:r>
          </w:p>
          <w:p w14:paraId="479B7D80" w14:textId="5E6CAD0C" w:rsidR="00440D37" w:rsidRDefault="00FE483F" w:rsidP="00F46BB9">
            <w:pPr>
              <w:spacing w:after="240"/>
            </w:pPr>
            <w:r w:rsidRPr="00FE483F">
              <w:rPr>
                <w:b/>
                <w:bCs/>
              </w:rPr>
              <w:t xml:space="preserve">Game </w:t>
            </w:r>
            <w:r w:rsidR="00F0030A">
              <w:rPr>
                <w:b/>
                <w:bCs/>
              </w:rPr>
              <w:t>c</w:t>
            </w:r>
            <w:r w:rsidRPr="00FE483F">
              <w:rPr>
                <w:b/>
                <w:bCs/>
              </w:rPr>
              <w:t xml:space="preserve">ompany's </w:t>
            </w:r>
            <w:r w:rsidR="00F0030A">
              <w:rPr>
                <w:b/>
                <w:bCs/>
              </w:rPr>
              <w:t>r</w:t>
            </w:r>
            <w:r w:rsidRPr="00FE483F">
              <w:rPr>
                <w:b/>
                <w:bCs/>
              </w:rPr>
              <w:t>ights:</w:t>
            </w:r>
            <w:r>
              <w:t xml:space="preserve"> </w:t>
            </w:r>
            <w:r w:rsidR="00826748">
              <w:t>g</w:t>
            </w:r>
            <w:r>
              <w:t>ame companies have a stake in the data they collect. They invest in the infrastructure and resources needed to maintain the game and its data, and they use this data to improve game quality, design updates, and personalise experiences for players.</w:t>
            </w:r>
          </w:p>
        </w:tc>
      </w:tr>
    </w:tbl>
    <w:p w14:paraId="18B11EA0" w14:textId="7D1E6ACF" w:rsidR="00C8564D" w:rsidRDefault="00B066D2" w:rsidP="00B55548">
      <w:pPr>
        <w:rPr>
          <w:lang w:eastAsia="zh-CN"/>
        </w:rPr>
      </w:pPr>
      <w:r w:rsidRPr="00B066D2">
        <w:rPr>
          <w:lang w:eastAsia="zh-CN"/>
        </w:rPr>
        <w:t xml:space="preserve">In the context of data ownership and data privacy in the gaming industry, </w:t>
      </w:r>
      <w:r w:rsidR="007F0648">
        <w:rPr>
          <w:lang w:eastAsia="zh-CN"/>
        </w:rPr>
        <w:t>‘r</w:t>
      </w:r>
      <w:r w:rsidRPr="00B066D2">
        <w:rPr>
          <w:lang w:eastAsia="zh-CN"/>
        </w:rPr>
        <w:t>ights</w:t>
      </w:r>
      <w:r w:rsidR="007F0648">
        <w:rPr>
          <w:lang w:eastAsia="zh-CN"/>
        </w:rPr>
        <w:t>’</w:t>
      </w:r>
      <w:r w:rsidRPr="00B066D2">
        <w:rPr>
          <w:lang w:eastAsia="zh-CN"/>
        </w:rPr>
        <w:t xml:space="preserve"> and </w:t>
      </w:r>
      <w:r w:rsidR="007F0648">
        <w:rPr>
          <w:lang w:eastAsia="zh-CN"/>
        </w:rPr>
        <w:t>‘</w:t>
      </w:r>
      <w:r w:rsidRPr="00B066D2">
        <w:rPr>
          <w:lang w:eastAsia="zh-CN"/>
        </w:rPr>
        <w:t>responsibilities</w:t>
      </w:r>
      <w:r w:rsidR="007F0648">
        <w:rPr>
          <w:lang w:eastAsia="zh-CN"/>
        </w:rPr>
        <w:t>’</w:t>
      </w:r>
      <w:r w:rsidRPr="00B066D2">
        <w:rPr>
          <w:lang w:eastAsia="zh-CN"/>
        </w:rPr>
        <w:t xml:space="preserve"> are terms that define the roles and expectations of both players (users) and game companies.</w:t>
      </w:r>
    </w:p>
    <w:p w14:paraId="61489E81" w14:textId="420402DB" w:rsidR="0082377B" w:rsidRDefault="0082377B" w:rsidP="0082377B">
      <w:pPr>
        <w:rPr>
          <w:lang w:eastAsia="zh-CN"/>
        </w:rPr>
      </w:pPr>
      <w:r>
        <w:rPr>
          <w:noProof/>
        </w:rPr>
        <w:drawing>
          <wp:anchor distT="0" distB="180340" distL="114300" distR="114300" simplePos="0" relativeHeight="251658267" behindDoc="0" locked="0" layoutInCell="1" allowOverlap="1" wp14:anchorId="6323ECAC" wp14:editId="2508385B">
            <wp:simplePos x="0" y="0"/>
            <wp:positionH relativeFrom="margin">
              <wp:posOffset>0</wp:posOffset>
            </wp:positionH>
            <wp:positionV relativeFrom="paragraph">
              <wp:posOffset>84707</wp:posOffset>
            </wp:positionV>
            <wp:extent cx="633095" cy="633095"/>
            <wp:effectExtent l="0" t="0" r="0" b="0"/>
            <wp:wrapSquare wrapText="bothSides"/>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Pr>
          <w:lang w:eastAsia="zh-CN"/>
        </w:rPr>
        <w:t>For each of the scenarios</w:t>
      </w:r>
      <w:r w:rsidR="00F0030A">
        <w:rPr>
          <w:lang w:eastAsia="zh-CN"/>
        </w:rPr>
        <w:t xml:space="preserve"> below</w:t>
      </w:r>
      <w:r>
        <w:rPr>
          <w:lang w:eastAsia="zh-CN"/>
        </w:rPr>
        <w:t xml:space="preserve">, </w:t>
      </w:r>
      <w:r w:rsidR="0066707F">
        <w:rPr>
          <w:lang w:eastAsia="zh-CN"/>
        </w:rPr>
        <w:t>in groups or as a class answer the discussion points</w:t>
      </w:r>
      <w:r w:rsidR="007B4C76">
        <w:rPr>
          <w:lang w:eastAsia="zh-CN"/>
        </w:rPr>
        <w:t xml:space="preserve"> about rights, responsibilities and ethical ways to handle data.</w:t>
      </w:r>
    </w:p>
    <w:tbl>
      <w:tblPr>
        <w:tblStyle w:val="Tableheader"/>
        <w:tblW w:w="5000" w:type="pct"/>
        <w:tblLayout w:type="fixed"/>
        <w:tblLook w:val="0420" w:firstRow="1" w:lastRow="0" w:firstColumn="0" w:lastColumn="0" w:noHBand="0" w:noVBand="1"/>
        <w:tblDescription w:val="Some sample scenarios and discussion points."/>
      </w:tblPr>
      <w:tblGrid>
        <w:gridCol w:w="4812"/>
        <w:gridCol w:w="4812"/>
      </w:tblGrid>
      <w:tr w:rsidR="0082377B" w:rsidRPr="007F0648" w14:paraId="6CAD2BAF" w14:textId="77777777" w:rsidTr="00DE477B">
        <w:trPr>
          <w:cnfStyle w:val="100000000000" w:firstRow="1" w:lastRow="0" w:firstColumn="0" w:lastColumn="0" w:oddVBand="0" w:evenVBand="0" w:oddHBand="0" w:evenHBand="0" w:firstRowFirstColumn="0" w:firstRowLastColumn="0" w:lastRowFirstColumn="0" w:lastRowLastColumn="0"/>
        </w:trPr>
        <w:tc>
          <w:tcPr>
            <w:tcW w:w="2500" w:type="pct"/>
          </w:tcPr>
          <w:p w14:paraId="20788AFC" w14:textId="11083A4E" w:rsidR="0082377B" w:rsidRPr="007F0648" w:rsidRDefault="007B4C76" w:rsidP="007F0648">
            <w:r w:rsidRPr="007F0648">
              <w:t>Scenario</w:t>
            </w:r>
          </w:p>
        </w:tc>
        <w:tc>
          <w:tcPr>
            <w:tcW w:w="2500" w:type="pct"/>
          </w:tcPr>
          <w:p w14:paraId="4B7899B2" w14:textId="4D8AD123" w:rsidR="0082377B" w:rsidRPr="007F0648" w:rsidRDefault="007B4C76" w:rsidP="007F0648">
            <w:r w:rsidRPr="007F0648">
              <w:t xml:space="preserve">Discussion </w:t>
            </w:r>
            <w:r w:rsidR="00F0030A">
              <w:t>p</w:t>
            </w:r>
            <w:r w:rsidRPr="007F0648">
              <w:t>oints</w:t>
            </w:r>
          </w:p>
        </w:tc>
      </w:tr>
      <w:tr w:rsidR="0082377B" w14:paraId="32C7F8A9" w14:textId="77777777" w:rsidTr="00DE477B">
        <w:trPr>
          <w:cnfStyle w:val="000000100000" w:firstRow="0" w:lastRow="0" w:firstColumn="0" w:lastColumn="0" w:oddVBand="0" w:evenVBand="0" w:oddHBand="1" w:evenHBand="0" w:firstRowFirstColumn="0" w:firstRowLastColumn="0" w:lastRowFirstColumn="0" w:lastRowLastColumn="0"/>
        </w:trPr>
        <w:tc>
          <w:tcPr>
            <w:tcW w:w="2500" w:type="pct"/>
          </w:tcPr>
          <w:p w14:paraId="4A71D99A" w14:textId="1BCC77DA" w:rsidR="0082377B" w:rsidRPr="00826748" w:rsidRDefault="00F958D6" w:rsidP="005C2FC3">
            <w:pPr>
              <w:rPr>
                <w:b/>
                <w:bCs/>
                <w:lang w:eastAsia="zh-CN"/>
              </w:rPr>
            </w:pPr>
            <w:r w:rsidRPr="00826748">
              <w:t>You're playing a popular online game, and it asks for your email address to create an account. The game developer says they will use it to send you updates and offers. Do you give them your email?</w:t>
            </w:r>
          </w:p>
        </w:tc>
        <w:tc>
          <w:tcPr>
            <w:tcW w:w="2500" w:type="pct"/>
          </w:tcPr>
          <w:p w14:paraId="227509FF" w14:textId="77777777" w:rsidR="00F958D6" w:rsidRPr="007F0648" w:rsidRDefault="00F958D6" w:rsidP="00144E28">
            <w:pPr>
              <w:pStyle w:val="ListNumber"/>
              <w:numPr>
                <w:ilvl w:val="0"/>
                <w:numId w:val="18"/>
              </w:numPr>
            </w:pPr>
            <w:r w:rsidRPr="007F0648">
              <w:t>What are the potential benefits of providing your email in this situation?</w:t>
            </w:r>
          </w:p>
          <w:p w14:paraId="6E5E7A71" w14:textId="7D90435C" w:rsidR="00F958D6" w:rsidRPr="00B671E0" w:rsidRDefault="00F958D6" w:rsidP="00F353BD">
            <w:pPr>
              <w:pStyle w:val="ListNumber2"/>
            </w:pPr>
            <w:r w:rsidRPr="00B671E0">
              <w:t>Potential benefits might include receiving updates about new game features, patches, and special offers.</w:t>
            </w:r>
          </w:p>
          <w:p w14:paraId="531ADEAB" w14:textId="17CEB55E" w:rsidR="00F958D6" w:rsidRPr="00B671E0" w:rsidRDefault="00F958D6" w:rsidP="00F353BD">
            <w:pPr>
              <w:pStyle w:val="ListNumber"/>
            </w:pPr>
            <w:r w:rsidRPr="00B671E0">
              <w:t>What are the concerns associated with sharing your email address?</w:t>
            </w:r>
          </w:p>
          <w:p w14:paraId="48DD3311" w14:textId="77777777" w:rsidR="00F958D6" w:rsidRPr="00F353BD" w:rsidRDefault="00F958D6" w:rsidP="00144E28">
            <w:pPr>
              <w:pStyle w:val="ListNumber2"/>
              <w:numPr>
                <w:ilvl w:val="0"/>
                <w:numId w:val="19"/>
              </w:numPr>
            </w:pPr>
            <w:r w:rsidRPr="00F353BD">
              <w:t xml:space="preserve">Concerns could involve receiving spam or unsolicited marketing emails, potential data breaches, or misuse of the </w:t>
            </w:r>
            <w:r w:rsidRPr="00F353BD">
              <w:lastRenderedPageBreak/>
              <w:t>email address.</w:t>
            </w:r>
          </w:p>
          <w:p w14:paraId="68FCF10F" w14:textId="77777777" w:rsidR="00F958D6" w:rsidRPr="00B671E0" w:rsidRDefault="00F958D6" w:rsidP="00F353BD">
            <w:pPr>
              <w:pStyle w:val="ListNumber"/>
            </w:pPr>
            <w:r w:rsidRPr="00B671E0">
              <w:t>How important is transparency in this scenario?</w:t>
            </w:r>
          </w:p>
          <w:p w14:paraId="2C3CEF1D" w14:textId="77777777" w:rsidR="00F958D6" w:rsidRPr="00F353BD" w:rsidRDefault="00F958D6" w:rsidP="00144E28">
            <w:pPr>
              <w:pStyle w:val="ListNumber2"/>
              <w:numPr>
                <w:ilvl w:val="0"/>
                <w:numId w:val="20"/>
              </w:numPr>
            </w:pPr>
            <w:r w:rsidRPr="00F353BD">
              <w:t>Transparency is crucial for informing players about how their email will be used and giving them the choice to opt-in or opt-out.</w:t>
            </w:r>
          </w:p>
          <w:p w14:paraId="38ADE7A1" w14:textId="77777777" w:rsidR="00F958D6" w:rsidRPr="00B671E0" w:rsidRDefault="00F958D6" w:rsidP="00F353BD">
            <w:pPr>
              <w:pStyle w:val="ListNumber"/>
            </w:pPr>
            <w:r w:rsidRPr="00B671E0">
              <w:t>What would be an ethical way for the game developer to handle email data?</w:t>
            </w:r>
          </w:p>
          <w:p w14:paraId="0CB5BAB2" w14:textId="02F4683D" w:rsidR="00F112A5" w:rsidRPr="00F353BD" w:rsidRDefault="00F958D6" w:rsidP="00144E28">
            <w:pPr>
              <w:pStyle w:val="ListNumber2"/>
              <w:numPr>
                <w:ilvl w:val="0"/>
                <w:numId w:val="21"/>
              </w:numPr>
            </w:pPr>
            <w:r w:rsidRPr="00F353BD">
              <w:t>An ethical approach would involve obtaining informed consent, securing email data, and allowing players to easily unsubscribe from emails.</w:t>
            </w:r>
          </w:p>
        </w:tc>
      </w:tr>
      <w:tr w:rsidR="00F958D6" w14:paraId="4A53C018" w14:textId="77777777" w:rsidTr="005B6CCD">
        <w:trPr>
          <w:cnfStyle w:val="000000010000" w:firstRow="0" w:lastRow="0" w:firstColumn="0" w:lastColumn="0" w:oddVBand="0" w:evenVBand="0" w:oddHBand="0" w:evenHBand="1" w:firstRowFirstColumn="0" w:firstRowLastColumn="0" w:lastRowFirstColumn="0" w:lastRowLastColumn="0"/>
        </w:trPr>
        <w:tc>
          <w:tcPr>
            <w:tcW w:w="2500" w:type="pct"/>
          </w:tcPr>
          <w:p w14:paraId="59068359" w14:textId="10521487" w:rsidR="00F958D6" w:rsidRPr="00F958D6" w:rsidRDefault="00D466AA" w:rsidP="005C2FC3">
            <w:r w:rsidRPr="00B671E0">
              <w:rPr>
                <w:bCs/>
                <w:szCs w:val="28"/>
              </w:rPr>
              <w:lastRenderedPageBreak/>
              <w:t xml:space="preserve">In a game, you notice </w:t>
            </w:r>
            <w:r w:rsidR="002A622A">
              <w:rPr>
                <w:bCs/>
                <w:szCs w:val="28"/>
              </w:rPr>
              <w:t xml:space="preserve">it is </w:t>
            </w:r>
            <w:r w:rsidRPr="00B671E0">
              <w:rPr>
                <w:bCs/>
                <w:szCs w:val="28"/>
              </w:rPr>
              <w:t>tracking your in-game purchases and the items you collect. The developer says this helps them make the game more enjoyable for you. How do you feel about this?</w:t>
            </w:r>
          </w:p>
        </w:tc>
        <w:tc>
          <w:tcPr>
            <w:tcW w:w="2500" w:type="pct"/>
          </w:tcPr>
          <w:p w14:paraId="045E6EB9" w14:textId="77777777" w:rsidR="00D466AA" w:rsidRPr="00F353BD" w:rsidRDefault="00D466AA" w:rsidP="00144E28">
            <w:pPr>
              <w:pStyle w:val="ListNumber"/>
              <w:numPr>
                <w:ilvl w:val="0"/>
                <w:numId w:val="22"/>
              </w:numPr>
            </w:pPr>
            <w:r w:rsidRPr="00F353BD">
              <w:t>What potential advantages could tracking in-game purchases and collected items offer to players?</w:t>
            </w:r>
          </w:p>
          <w:p w14:paraId="2E52DB1B" w14:textId="0796A83A" w:rsidR="00D466AA" w:rsidRPr="00F353BD" w:rsidRDefault="00D466AA" w:rsidP="00144E28">
            <w:pPr>
              <w:pStyle w:val="ListNumber2"/>
              <w:numPr>
                <w:ilvl w:val="0"/>
                <w:numId w:val="23"/>
              </w:numPr>
            </w:pPr>
            <w:r w:rsidRPr="00F353BD">
              <w:t>Advantages might include personali</w:t>
            </w:r>
            <w:r w:rsidR="001821AB" w:rsidRPr="00F353BD">
              <w:t>s</w:t>
            </w:r>
            <w:r w:rsidRPr="00F353BD">
              <w:t>ed game experiences, tailored rewards, and improved gameplay balance.</w:t>
            </w:r>
          </w:p>
          <w:p w14:paraId="3BAC53C1" w14:textId="77777777" w:rsidR="00D466AA" w:rsidRPr="00B671E0" w:rsidRDefault="00D466AA" w:rsidP="00F353BD">
            <w:pPr>
              <w:pStyle w:val="ListNumber"/>
            </w:pPr>
            <w:r w:rsidRPr="00B671E0">
              <w:t>What privacy concerns might players have regarding the tracking of in-game data?</w:t>
            </w:r>
          </w:p>
          <w:p w14:paraId="2D751B36" w14:textId="77777777" w:rsidR="00D466AA" w:rsidRPr="00F353BD" w:rsidRDefault="00D466AA" w:rsidP="00144E28">
            <w:pPr>
              <w:pStyle w:val="ListNumber2"/>
              <w:numPr>
                <w:ilvl w:val="0"/>
                <w:numId w:val="24"/>
              </w:numPr>
            </w:pPr>
            <w:r w:rsidRPr="00F353BD">
              <w:t>Concerns could involve data security, intrusive data collection, and potential misuse of player data.</w:t>
            </w:r>
          </w:p>
          <w:p w14:paraId="00A1A9D5" w14:textId="77777777" w:rsidR="00D466AA" w:rsidRPr="00B671E0" w:rsidRDefault="00D466AA" w:rsidP="00F353BD">
            <w:pPr>
              <w:pStyle w:val="ListNumber"/>
            </w:pPr>
            <w:r w:rsidRPr="00B671E0">
              <w:lastRenderedPageBreak/>
              <w:t>How can game companies ensure players' trust when tracking in-game data?</w:t>
            </w:r>
          </w:p>
          <w:p w14:paraId="09251EC3" w14:textId="77777777" w:rsidR="00D466AA" w:rsidRPr="00F353BD" w:rsidRDefault="00D466AA" w:rsidP="00144E28">
            <w:pPr>
              <w:pStyle w:val="ListNumber2"/>
              <w:numPr>
                <w:ilvl w:val="0"/>
                <w:numId w:val="25"/>
              </w:numPr>
            </w:pPr>
            <w:r w:rsidRPr="00F353BD">
              <w:t>Ensuring transparency, obtaining consent, and providing clear data protection measures can help build trust.</w:t>
            </w:r>
          </w:p>
          <w:p w14:paraId="7019D41C" w14:textId="13EF4A3C" w:rsidR="00D466AA" w:rsidRPr="00B671E0" w:rsidRDefault="00D466AA" w:rsidP="00F353BD">
            <w:pPr>
              <w:pStyle w:val="ListNumber"/>
            </w:pPr>
            <w:r w:rsidRPr="00B671E0">
              <w:t>Should players have the option to opt out of data tracking?</w:t>
            </w:r>
          </w:p>
          <w:p w14:paraId="69E9D315" w14:textId="10114E53" w:rsidR="00F112A5" w:rsidRPr="0059286C" w:rsidRDefault="00D466AA" w:rsidP="00144E28">
            <w:pPr>
              <w:pStyle w:val="ListNumber2"/>
              <w:numPr>
                <w:ilvl w:val="0"/>
                <w:numId w:val="26"/>
              </w:numPr>
            </w:pPr>
            <w:r w:rsidRPr="0059286C">
              <w:t>Many players may prefer the option to opt out as it respects their autonomy and privacy.</w:t>
            </w:r>
          </w:p>
        </w:tc>
      </w:tr>
      <w:tr w:rsidR="003A4A1C" w14:paraId="0DFB2F5B" w14:textId="77777777" w:rsidTr="005B6CCD">
        <w:trPr>
          <w:cnfStyle w:val="000000100000" w:firstRow="0" w:lastRow="0" w:firstColumn="0" w:lastColumn="0" w:oddVBand="0" w:evenVBand="0" w:oddHBand="1" w:evenHBand="0" w:firstRowFirstColumn="0" w:firstRowLastColumn="0" w:lastRowFirstColumn="0" w:lastRowLastColumn="0"/>
        </w:trPr>
        <w:tc>
          <w:tcPr>
            <w:tcW w:w="2500" w:type="pct"/>
          </w:tcPr>
          <w:p w14:paraId="1FB553B4" w14:textId="757EB6BE" w:rsidR="003A4A1C" w:rsidRPr="00D466AA" w:rsidRDefault="00AA3A7D" w:rsidP="005C2FC3">
            <w:pPr>
              <w:rPr>
                <w:bCs/>
              </w:rPr>
            </w:pPr>
            <w:r w:rsidRPr="00B671E0">
              <w:rPr>
                <w:bCs/>
                <w:szCs w:val="28"/>
              </w:rPr>
              <w:lastRenderedPageBreak/>
              <w:t>You're playing a mobile game, and it asks for your location data to provide location-based features. It claims this will make the game more interactive. Do you allow it?</w:t>
            </w:r>
          </w:p>
        </w:tc>
        <w:tc>
          <w:tcPr>
            <w:tcW w:w="2500" w:type="pct"/>
          </w:tcPr>
          <w:p w14:paraId="77B0A2B2" w14:textId="77777777" w:rsidR="00AA3A7D" w:rsidRPr="0059286C" w:rsidRDefault="00AA3A7D" w:rsidP="00144E28">
            <w:pPr>
              <w:pStyle w:val="ListNumber"/>
              <w:numPr>
                <w:ilvl w:val="0"/>
                <w:numId w:val="27"/>
              </w:numPr>
            </w:pPr>
            <w:r w:rsidRPr="0059286C">
              <w:t>What potential benefits can location-based features bring to gameplay?</w:t>
            </w:r>
          </w:p>
          <w:p w14:paraId="1999F94B" w14:textId="77777777" w:rsidR="00AA3A7D" w:rsidRPr="0059286C" w:rsidRDefault="00AA3A7D" w:rsidP="00144E28">
            <w:pPr>
              <w:pStyle w:val="ListNumber2"/>
              <w:numPr>
                <w:ilvl w:val="0"/>
                <w:numId w:val="28"/>
              </w:numPr>
            </w:pPr>
            <w:r w:rsidRPr="0059286C">
              <w:t>Benefits might include real-world exploration, augmented reality experiences, and unique in-game events based on location.</w:t>
            </w:r>
          </w:p>
          <w:p w14:paraId="42FD7E86" w14:textId="77777777" w:rsidR="00AA3A7D" w:rsidRPr="00B671E0" w:rsidRDefault="00AA3A7D" w:rsidP="0059286C">
            <w:pPr>
              <w:pStyle w:val="ListNumber"/>
            </w:pPr>
            <w:r w:rsidRPr="00B671E0">
              <w:t>What privacy and security concerns might arise when sharing location data?</w:t>
            </w:r>
          </w:p>
          <w:p w14:paraId="19F4E9F1" w14:textId="77777777" w:rsidR="00AA3A7D" w:rsidRPr="0059286C" w:rsidRDefault="00AA3A7D" w:rsidP="00144E28">
            <w:pPr>
              <w:pStyle w:val="ListNumber2"/>
              <w:numPr>
                <w:ilvl w:val="0"/>
                <w:numId w:val="29"/>
              </w:numPr>
            </w:pPr>
            <w:r w:rsidRPr="0059286C">
              <w:t>Concerns could involve potential tracking of a player's real-world movements, data security, and the risk of data misuse.</w:t>
            </w:r>
          </w:p>
          <w:p w14:paraId="63BF7354" w14:textId="77777777" w:rsidR="00AA3A7D" w:rsidRPr="00B671E0" w:rsidRDefault="00AA3A7D" w:rsidP="0059286C">
            <w:pPr>
              <w:pStyle w:val="ListNumber"/>
            </w:pPr>
            <w:r w:rsidRPr="00B671E0">
              <w:t>How can game developers address the concerns of players when requesting location data?</w:t>
            </w:r>
          </w:p>
          <w:p w14:paraId="319D7F4F" w14:textId="77777777" w:rsidR="00AA3A7D" w:rsidRPr="0059286C" w:rsidRDefault="00AA3A7D" w:rsidP="00144E28">
            <w:pPr>
              <w:pStyle w:val="ListNumber2"/>
              <w:numPr>
                <w:ilvl w:val="0"/>
                <w:numId w:val="30"/>
              </w:numPr>
            </w:pPr>
            <w:r w:rsidRPr="0059286C">
              <w:t xml:space="preserve">Developers can address </w:t>
            </w:r>
            <w:r w:rsidRPr="0059286C">
              <w:lastRenderedPageBreak/>
              <w:t>concerns through clear explanations of data usage, obtaining informed consent, and ensuring secure data handling.</w:t>
            </w:r>
          </w:p>
          <w:p w14:paraId="0229BA71" w14:textId="77777777" w:rsidR="00AA3A7D" w:rsidRPr="00B671E0" w:rsidRDefault="00AA3A7D" w:rsidP="0059286C">
            <w:pPr>
              <w:pStyle w:val="ListNumber"/>
            </w:pPr>
            <w:r w:rsidRPr="00B671E0">
              <w:t>Should players have the option to control when and how their location data is used in the game?</w:t>
            </w:r>
          </w:p>
          <w:p w14:paraId="0A58DBF6" w14:textId="21A9F4DC" w:rsidR="003A4A1C" w:rsidRPr="0059286C" w:rsidRDefault="00AA3A7D" w:rsidP="00144E28">
            <w:pPr>
              <w:pStyle w:val="ListNumber2"/>
              <w:numPr>
                <w:ilvl w:val="0"/>
                <w:numId w:val="31"/>
              </w:numPr>
            </w:pPr>
            <w:r w:rsidRPr="0059286C">
              <w:t>Allowing players to have control over location data sharing respects their privacy and preferences.</w:t>
            </w:r>
          </w:p>
        </w:tc>
      </w:tr>
    </w:tbl>
    <w:p w14:paraId="6B7B30DA" w14:textId="37B452AB" w:rsidR="00213B88" w:rsidRPr="00EA2738" w:rsidRDefault="00DE5431" w:rsidP="00EA2738">
      <w:pPr>
        <w:pStyle w:val="Heading3"/>
      </w:pPr>
      <w:bookmarkStart w:id="50" w:name="_Toc146194994"/>
      <w:r>
        <w:lastRenderedPageBreak/>
        <w:t>Data protection</w:t>
      </w:r>
      <w:r w:rsidR="00EA2738" w:rsidRPr="00EA2738">
        <w:t xml:space="preserve"> and cybersecurity</w:t>
      </w:r>
      <w:bookmarkEnd w:id="50"/>
    </w:p>
    <w:p w14:paraId="6805C4AD" w14:textId="1BD439B3" w:rsidR="00FC76BF" w:rsidRDefault="005B7732" w:rsidP="00B55548">
      <w:pPr>
        <w:rPr>
          <w:lang w:eastAsia="zh-CN"/>
        </w:rPr>
      </w:pPr>
      <w:r>
        <w:rPr>
          <w:b/>
          <w:bCs/>
          <w:noProof/>
        </w:rPr>
        <w:drawing>
          <wp:anchor distT="0" distB="0" distL="114300" distR="114300" simplePos="0" relativeHeight="251658257" behindDoc="0" locked="0" layoutInCell="1" allowOverlap="1" wp14:anchorId="33D32612" wp14:editId="05F51EAD">
            <wp:simplePos x="0" y="0"/>
            <wp:positionH relativeFrom="column">
              <wp:posOffset>64135</wp:posOffset>
            </wp:positionH>
            <wp:positionV relativeFrom="paragraph">
              <wp:posOffset>158750</wp:posOffset>
            </wp:positionV>
            <wp:extent cx="635000" cy="635000"/>
            <wp:effectExtent l="0" t="0" r="0" b="0"/>
            <wp:wrapSquare wrapText="bothSides"/>
            <wp:docPr id="2022044140" name="Picture 20220441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112A5">
        <w:t xml:space="preserve">Teacher introduces </w:t>
      </w:r>
      <w:hyperlink r:id="rId35" w:history="1">
        <w:r w:rsidR="00C6757C" w:rsidRPr="0059286C">
          <w:rPr>
            <w:rStyle w:val="Hyperlink"/>
          </w:rPr>
          <w:t>Cyber Security in 7 Minutes (0</w:t>
        </w:r>
        <w:r w:rsidR="00DC3329" w:rsidRPr="0059286C">
          <w:rPr>
            <w:rStyle w:val="Hyperlink"/>
          </w:rPr>
          <w:t>:00-</w:t>
        </w:r>
        <w:r w:rsidR="001D7A88" w:rsidRPr="0059286C">
          <w:rPr>
            <w:rStyle w:val="Hyperlink"/>
          </w:rPr>
          <w:t>5:43</w:t>
        </w:r>
        <w:r w:rsidR="00C6757C" w:rsidRPr="0059286C">
          <w:rPr>
            <w:rStyle w:val="Hyperlink"/>
          </w:rPr>
          <w:t>)</w:t>
        </w:r>
        <w:r w:rsidR="001D7A88" w:rsidRPr="0059286C">
          <w:t>.</w:t>
        </w:r>
      </w:hyperlink>
    </w:p>
    <w:p w14:paraId="3C3FD83C" w14:textId="06389B85" w:rsidR="00710D26" w:rsidRDefault="00817F3F" w:rsidP="00B55548">
      <w:pPr>
        <w:rPr>
          <w:lang w:eastAsia="zh-CN"/>
        </w:rPr>
      </w:pPr>
      <w:r>
        <w:rPr>
          <w:lang w:eastAsia="zh-CN"/>
        </w:rPr>
        <w:t>List</w:t>
      </w:r>
      <w:r w:rsidR="001D7A88">
        <w:rPr>
          <w:lang w:eastAsia="zh-CN"/>
        </w:rPr>
        <w:t xml:space="preserve"> the different attacks </w:t>
      </w:r>
      <w:r w:rsidR="00E64454">
        <w:rPr>
          <w:lang w:eastAsia="zh-CN"/>
        </w:rPr>
        <w:t>mentioned in the</w:t>
      </w:r>
      <w:r w:rsidR="001D7A88">
        <w:rPr>
          <w:lang w:eastAsia="zh-CN"/>
        </w:rPr>
        <w:t xml:space="preserve"> video </w:t>
      </w:r>
      <w:r w:rsidR="00E64454">
        <w:rPr>
          <w:lang w:eastAsia="zh-CN"/>
        </w:rPr>
        <w:t>t</w:t>
      </w:r>
      <w:r w:rsidR="001D7A88">
        <w:rPr>
          <w:lang w:eastAsia="zh-CN"/>
        </w:rPr>
        <w:t xml:space="preserve">hat </w:t>
      </w:r>
      <w:r w:rsidR="00BC7470">
        <w:rPr>
          <w:lang w:eastAsia="zh-CN"/>
        </w:rPr>
        <w:t>companies and individuals need to be aware of when it comes to cybersecurity.</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213B88" w14:paraId="4A777701" w14:textId="77777777" w:rsidTr="00EA2738">
        <w:trPr>
          <w:trHeight w:val="3694"/>
        </w:trPr>
        <w:tc>
          <w:tcPr>
            <w:tcW w:w="9622" w:type="dxa"/>
          </w:tcPr>
          <w:p w14:paraId="1B80F1DA" w14:textId="48667A6E" w:rsidR="00213B88" w:rsidRPr="0059286C" w:rsidRDefault="00440D37" w:rsidP="0059286C">
            <w:pPr>
              <w:spacing w:after="240"/>
              <w:rPr>
                <w:rStyle w:val="Strong"/>
              </w:rPr>
            </w:pPr>
            <w:r w:rsidRPr="0059286C">
              <w:rPr>
                <w:rStyle w:val="Strong"/>
              </w:rPr>
              <w:t xml:space="preserve">Sample </w:t>
            </w:r>
            <w:r w:rsidR="00B83587">
              <w:rPr>
                <w:rStyle w:val="Strong"/>
              </w:rPr>
              <w:t>a</w:t>
            </w:r>
            <w:r w:rsidRPr="0059286C">
              <w:rPr>
                <w:rStyle w:val="Strong"/>
              </w:rPr>
              <w:t>nswer</w:t>
            </w:r>
            <w:r w:rsidR="007D719A" w:rsidRPr="0059286C">
              <w:rPr>
                <w:rStyle w:val="Strong"/>
              </w:rPr>
              <w:t>s</w:t>
            </w:r>
            <w:r w:rsidRPr="0059286C">
              <w:rPr>
                <w:rStyle w:val="Strong"/>
              </w:rPr>
              <w:t>:</w:t>
            </w:r>
          </w:p>
          <w:p w14:paraId="6032EF14" w14:textId="1C7E4004" w:rsidR="00A46459" w:rsidRPr="0059286C" w:rsidRDefault="00A46459" w:rsidP="0059286C">
            <w:pPr>
              <w:pStyle w:val="ListBullet"/>
            </w:pPr>
            <w:r w:rsidRPr="0059286C">
              <w:t xml:space="preserve">Malware </w:t>
            </w:r>
            <w:r w:rsidR="003E6B33" w:rsidRPr="0059286C">
              <w:t>att</w:t>
            </w:r>
            <w:r w:rsidRPr="0059286C">
              <w:t>ack</w:t>
            </w:r>
          </w:p>
          <w:p w14:paraId="1D0AB0FA" w14:textId="6B4505FA" w:rsidR="00A46459" w:rsidRPr="0059286C" w:rsidRDefault="00A46459" w:rsidP="0059286C">
            <w:pPr>
              <w:pStyle w:val="ListBullet"/>
            </w:pPr>
            <w:r w:rsidRPr="0059286C">
              <w:t xml:space="preserve">Phishing </w:t>
            </w:r>
            <w:r w:rsidR="003E6B33" w:rsidRPr="0059286C">
              <w:t>attack</w:t>
            </w:r>
          </w:p>
          <w:p w14:paraId="3E343113" w14:textId="676700A3" w:rsidR="00A46459" w:rsidRPr="0059286C" w:rsidRDefault="00A46459" w:rsidP="0059286C">
            <w:pPr>
              <w:pStyle w:val="ListBullet"/>
            </w:pPr>
            <w:r w:rsidRPr="0059286C">
              <w:t xml:space="preserve">Man-in-the-middle </w:t>
            </w:r>
            <w:r w:rsidR="003E6B33" w:rsidRPr="0059286C">
              <w:t>a</w:t>
            </w:r>
            <w:r w:rsidRPr="0059286C">
              <w:t>ttack</w:t>
            </w:r>
          </w:p>
          <w:p w14:paraId="734B7FF7" w14:textId="45C1A4E8" w:rsidR="00A46459" w:rsidRPr="0059286C" w:rsidRDefault="00A46459" w:rsidP="0059286C">
            <w:pPr>
              <w:pStyle w:val="ListBullet"/>
            </w:pPr>
            <w:r w:rsidRPr="0059286C">
              <w:t xml:space="preserve">Password </w:t>
            </w:r>
            <w:r w:rsidR="003E6B33" w:rsidRPr="0059286C">
              <w:t>attack</w:t>
            </w:r>
          </w:p>
          <w:p w14:paraId="7D5F7C3C" w14:textId="77777777" w:rsidR="002A622A" w:rsidRDefault="003E6B33" w:rsidP="003D5561">
            <w:pPr>
              <w:pStyle w:val="ListBullet"/>
            </w:pPr>
            <w:r w:rsidRPr="0059286C">
              <w:t>Cyber security practices</w:t>
            </w:r>
          </w:p>
          <w:p w14:paraId="69005CCC" w14:textId="16F62E6B" w:rsidR="00A46459" w:rsidRPr="0059286C" w:rsidRDefault="00A46459" w:rsidP="003D5561">
            <w:pPr>
              <w:pStyle w:val="ListBullet"/>
            </w:pPr>
            <w:r w:rsidRPr="0059286C">
              <w:t xml:space="preserve">Impact of a </w:t>
            </w:r>
            <w:r w:rsidR="003E6B33" w:rsidRPr="0059286C">
              <w:t>cyber attack</w:t>
            </w:r>
          </w:p>
          <w:p w14:paraId="4DF4FACA" w14:textId="4EAA9F98" w:rsidR="00A46459" w:rsidRPr="0059286C" w:rsidRDefault="00A46459" w:rsidP="0059286C">
            <w:pPr>
              <w:pStyle w:val="ListBullet"/>
            </w:pPr>
            <w:r w:rsidRPr="0059286C">
              <w:t xml:space="preserve">Advanced </w:t>
            </w:r>
            <w:r w:rsidR="003E6B33" w:rsidRPr="0059286C">
              <w:t>persistent threat</w:t>
            </w:r>
            <w:r w:rsidRPr="0059286C">
              <w:t xml:space="preserve"> (APT)</w:t>
            </w:r>
          </w:p>
          <w:p w14:paraId="3E844194" w14:textId="20D87A00" w:rsidR="006413E6" w:rsidRPr="0059286C" w:rsidRDefault="00A46459" w:rsidP="0059286C">
            <w:pPr>
              <w:pStyle w:val="ListBullet"/>
            </w:pPr>
            <w:r w:rsidRPr="0059286C">
              <w:t xml:space="preserve">Denial of </w:t>
            </w:r>
            <w:r w:rsidR="003E6B33" w:rsidRPr="0059286C">
              <w:t>s</w:t>
            </w:r>
            <w:r w:rsidRPr="0059286C">
              <w:t xml:space="preserve">ervice </w:t>
            </w:r>
            <w:r w:rsidR="003E6B33" w:rsidRPr="0059286C">
              <w:t>a</w:t>
            </w:r>
            <w:r w:rsidRPr="0059286C">
              <w:t>ttack &amp; DDoS</w:t>
            </w:r>
          </w:p>
          <w:p w14:paraId="2774E4BA" w14:textId="696B9BBD" w:rsidR="00213B88" w:rsidRDefault="00A46459" w:rsidP="0059286C">
            <w:pPr>
              <w:pStyle w:val="ListBullet"/>
            </w:pPr>
            <w:r w:rsidRPr="0059286C">
              <w:t xml:space="preserve">SQL </w:t>
            </w:r>
            <w:r w:rsidR="003E6B33" w:rsidRPr="0059286C">
              <w:t>i</w:t>
            </w:r>
            <w:r w:rsidRPr="0059286C">
              <w:t xml:space="preserve">njection </w:t>
            </w:r>
            <w:r w:rsidR="003E6B33" w:rsidRPr="0059286C">
              <w:t>a</w:t>
            </w:r>
            <w:r w:rsidRPr="0059286C">
              <w:t>ttac</w:t>
            </w:r>
            <w:r w:rsidR="006413E6" w:rsidRPr="0059286C">
              <w:t>k</w:t>
            </w:r>
          </w:p>
        </w:tc>
      </w:tr>
    </w:tbl>
    <w:p w14:paraId="4B668430" w14:textId="0F111181" w:rsidR="00E03735" w:rsidRDefault="00E03735" w:rsidP="002A622A">
      <w:pPr>
        <w:keepNext/>
        <w:keepLines/>
        <w:rPr>
          <w:b/>
          <w:bCs/>
          <w:lang w:eastAsia="zh-CN"/>
        </w:rPr>
      </w:pPr>
      <w:r>
        <w:rPr>
          <w:b/>
          <w:bCs/>
          <w:lang w:eastAsia="zh-CN"/>
        </w:rPr>
        <w:lastRenderedPageBreak/>
        <w:t>Key areas of data protection and cybersecurity include:</w:t>
      </w:r>
    </w:p>
    <w:p w14:paraId="7DE1839A" w14:textId="666250BD" w:rsidR="004F0C62" w:rsidRDefault="004F0C62" w:rsidP="002A622A">
      <w:pPr>
        <w:keepNext/>
        <w:keepLines/>
        <w:rPr>
          <w:lang w:eastAsia="zh-CN"/>
        </w:rPr>
      </w:pPr>
      <w:r w:rsidRPr="004F0C62">
        <w:rPr>
          <w:b/>
          <w:bCs/>
          <w:lang w:eastAsia="zh-CN"/>
        </w:rPr>
        <w:t>Encryption</w:t>
      </w:r>
      <w:r w:rsidR="005B6CCD">
        <w:rPr>
          <w:b/>
          <w:bCs/>
          <w:lang w:eastAsia="zh-CN"/>
        </w:rPr>
        <w:t xml:space="preserve"> </w:t>
      </w:r>
      <w:r w:rsidR="00CD0718" w:rsidRPr="005B6CCD">
        <w:rPr>
          <w:rStyle w:val="Strong"/>
        </w:rPr>
        <w:t>–</w:t>
      </w:r>
      <w:r w:rsidR="00CD0718">
        <w:rPr>
          <w:lang w:eastAsia="zh-CN"/>
        </w:rPr>
        <w:t xml:space="preserve"> t</w:t>
      </w:r>
      <w:r>
        <w:rPr>
          <w:lang w:eastAsia="zh-CN"/>
        </w:rPr>
        <w:t>he process of converting data into a code to prevent unauthori</w:t>
      </w:r>
      <w:r w:rsidR="00900F7A">
        <w:rPr>
          <w:lang w:eastAsia="zh-CN"/>
        </w:rPr>
        <w:t>s</w:t>
      </w:r>
      <w:r>
        <w:rPr>
          <w:lang w:eastAsia="zh-CN"/>
        </w:rPr>
        <w:t xml:space="preserve">ed access. </w:t>
      </w:r>
      <w:r w:rsidR="00900F7A" w:rsidRPr="00900F7A">
        <w:rPr>
          <w:lang w:eastAsia="zh-CN"/>
        </w:rPr>
        <w:t>It acts as a secure envelope around sensitive data, ensuring that even if it's intercepted, it remains confidential.</w:t>
      </w:r>
      <w:r w:rsidR="00900F7A">
        <w:rPr>
          <w:lang w:eastAsia="zh-CN"/>
        </w:rPr>
        <w:t xml:space="preserve"> </w:t>
      </w:r>
      <w:r w:rsidR="00884FFE" w:rsidRPr="00884FFE">
        <w:rPr>
          <w:lang w:eastAsia="zh-CN"/>
        </w:rPr>
        <w:t>In gaming, encryption is crucial for safeguarding sensitive player data, such as login credentials, payment information, and personal details. This ensures that even if a cybercriminal gains access to the data, they cannot decipher it without the encryption key.</w:t>
      </w:r>
    </w:p>
    <w:p w14:paraId="4F829F29" w14:textId="1AABF0BC" w:rsidR="004F0C62" w:rsidRDefault="004F0C62" w:rsidP="004F0C62">
      <w:pPr>
        <w:rPr>
          <w:lang w:eastAsia="zh-CN"/>
        </w:rPr>
      </w:pPr>
      <w:r w:rsidRPr="008D7766">
        <w:rPr>
          <w:b/>
          <w:bCs/>
          <w:lang w:eastAsia="zh-CN"/>
        </w:rPr>
        <w:t>Authentication</w:t>
      </w:r>
      <w:r w:rsidR="00CD0718">
        <w:rPr>
          <w:b/>
          <w:bCs/>
          <w:lang w:eastAsia="zh-CN"/>
        </w:rPr>
        <w:t xml:space="preserve"> –</w:t>
      </w:r>
      <w:r>
        <w:rPr>
          <w:lang w:eastAsia="zh-CN"/>
        </w:rPr>
        <w:t xml:space="preserve"> </w:t>
      </w:r>
      <w:r w:rsidR="00CD0718">
        <w:rPr>
          <w:lang w:eastAsia="zh-CN"/>
        </w:rPr>
        <w:t>t</w:t>
      </w:r>
      <w:r>
        <w:rPr>
          <w:lang w:eastAsia="zh-CN"/>
        </w:rPr>
        <w:t xml:space="preserve">he verification process to ensure that users are who they claim to be. </w:t>
      </w:r>
      <w:r w:rsidR="008D7766">
        <w:rPr>
          <w:lang w:eastAsia="zh-CN"/>
        </w:rPr>
        <w:t xml:space="preserve">This includes </w:t>
      </w:r>
      <w:r w:rsidR="003E35A5">
        <w:rPr>
          <w:lang w:eastAsia="zh-CN"/>
        </w:rPr>
        <w:t>strong passwords and multi-factor authentication which reduces the impact of a data breach and increases a user’s defence against phishing.</w:t>
      </w:r>
    </w:p>
    <w:p w14:paraId="641D4D7C" w14:textId="7AFC7438" w:rsidR="00213B88" w:rsidRDefault="00A665E6" w:rsidP="00213B88">
      <w:pPr>
        <w:rPr>
          <w:lang w:eastAsia="zh-CN"/>
        </w:rPr>
      </w:pPr>
      <w:r>
        <w:rPr>
          <w:b/>
          <w:bCs/>
          <w:lang w:eastAsia="zh-CN"/>
        </w:rPr>
        <w:t>Secure Storage</w:t>
      </w:r>
      <w:r w:rsidR="00CD0718">
        <w:rPr>
          <w:b/>
          <w:bCs/>
          <w:lang w:eastAsia="zh-CN"/>
        </w:rPr>
        <w:t xml:space="preserve"> –</w:t>
      </w:r>
      <w:r>
        <w:rPr>
          <w:lang w:eastAsia="zh-CN"/>
        </w:rPr>
        <w:t xml:space="preserve"> </w:t>
      </w:r>
      <w:r w:rsidR="00CD0718">
        <w:rPr>
          <w:lang w:eastAsia="zh-CN"/>
        </w:rPr>
        <w:t>s</w:t>
      </w:r>
      <w:r w:rsidR="004F0C62">
        <w:rPr>
          <w:lang w:eastAsia="zh-CN"/>
        </w:rPr>
        <w:t>toring data in a way that safeguards it from unauthori</w:t>
      </w:r>
      <w:r w:rsidR="00A22FA6">
        <w:rPr>
          <w:lang w:eastAsia="zh-CN"/>
        </w:rPr>
        <w:t>s</w:t>
      </w:r>
      <w:r w:rsidR="004F0C62">
        <w:rPr>
          <w:lang w:eastAsia="zh-CN"/>
        </w:rPr>
        <w:t xml:space="preserve">ed access or data breaches. </w:t>
      </w:r>
      <w:r w:rsidR="00A22FA6">
        <w:rPr>
          <w:lang w:eastAsia="zh-CN"/>
        </w:rPr>
        <w:t xml:space="preserve">Some </w:t>
      </w:r>
      <w:r w:rsidR="004F0C62">
        <w:rPr>
          <w:lang w:eastAsia="zh-CN"/>
        </w:rPr>
        <w:t>secure data storage practices and technologies</w:t>
      </w:r>
      <w:r w:rsidR="00A22FA6">
        <w:rPr>
          <w:lang w:eastAsia="zh-CN"/>
        </w:rPr>
        <w:t xml:space="preserve"> </w:t>
      </w:r>
      <w:r w:rsidR="00535647">
        <w:rPr>
          <w:lang w:eastAsia="zh-CN"/>
        </w:rPr>
        <w:t>include</w:t>
      </w:r>
      <w:r w:rsidR="00A22FA6">
        <w:rPr>
          <w:lang w:eastAsia="zh-CN"/>
        </w:rPr>
        <w:t xml:space="preserve"> data encryption, access control, regular backups, data retention policies </w:t>
      </w:r>
      <w:r w:rsidR="00535647">
        <w:rPr>
          <w:lang w:eastAsia="zh-CN"/>
        </w:rPr>
        <w:t>and employee training.</w:t>
      </w:r>
    </w:p>
    <w:p w14:paraId="2A74FB51" w14:textId="314CD049" w:rsidR="00664704" w:rsidRPr="00664704" w:rsidRDefault="00664704" w:rsidP="00664704">
      <w:pPr>
        <w:rPr>
          <w:lang w:eastAsia="zh-CN"/>
        </w:rPr>
      </w:pPr>
      <w:r>
        <w:rPr>
          <w:b/>
          <w:bCs/>
          <w:lang w:eastAsia="zh-CN"/>
        </w:rPr>
        <w:t>T</w:t>
      </w:r>
      <w:r w:rsidRPr="00664704">
        <w:rPr>
          <w:b/>
          <w:bCs/>
          <w:lang w:eastAsia="zh-CN"/>
        </w:rPr>
        <w:t>he importance of safeguarding user data against breaches and unauthori</w:t>
      </w:r>
      <w:r>
        <w:rPr>
          <w:b/>
          <w:bCs/>
          <w:lang w:eastAsia="zh-CN"/>
        </w:rPr>
        <w:t>s</w:t>
      </w:r>
      <w:r w:rsidRPr="00664704">
        <w:rPr>
          <w:b/>
          <w:bCs/>
          <w:lang w:eastAsia="zh-CN"/>
        </w:rPr>
        <w:t>ed access:</w:t>
      </w:r>
    </w:p>
    <w:p w14:paraId="206563F0" w14:textId="77777777" w:rsidR="00664704" w:rsidRPr="00664704" w:rsidRDefault="00664704" w:rsidP="00E64454">
      <w:pPr>
        <w:pStyle w:val="ListBullet"/>
        <w:rPr>
          <w:lang w:eastAsia="zh-CN"/>
        </w:rPr>
      </w:pPr>
      <w:r w:rsidRPr="00664704">
        <w:rPr>
          <w:lang w:eastAsia="zh-CN"/>
        </w:rPr>
        <w:t>Protecting user data builds trust and player confidence in the game and the game company.</w:t>
      </w:r>
    </w:p>
    <w:p w14:paraId="6CB7B8F7" w14:textId="77777777" w:rsidR="00664704" w:rsidRPr="00664704" w:rsidRDefault="00664704" w:rsidP="00E64454">
      <w:pPr>
        <w:pStyle w:val="ListBullet"/>
        <w:rPr>
          <w:lang w:eastAsia="zh-CN"/>
        </w:rPr>
      </w:pPr>
      <w:r w:rsidRPr="00664704">
        <w:rPr>
          <w:lang w:eastAsia="zh-CN"/>
        </w:rPr>
        <w:t>Data breaches can result in financial losses, damage to reputation, and legal consequences for game companies.</w:t>
      </w:r>
    </w:p>
    <w:p w14:paraId="5F3FC035" w14:textId="5180E4B3" w:rsidR="00664704" w:rsidRPr="00664704" w:rsidRDefault="00664704" w:rsidP="00E64454">
      <w:pPr>
        <w:pStyle w:val="ListBullet"/>
        <w:rPr>
          <w:lang w:eastAsia="zh-CN"/>
        </w:rPr>
      </w:pPr>
      <w:r w:rsidRPr="00664704">
        <w:rPr>
          <w:lang w:eastAsia="zh-CN"/>
        </w:rPr>
        <w:t>Unauthori</w:t>
      </w:r>
      <w:r>
        <w:rPr>
          <w:lang w:eastAsia="zh-CN"/>
        </w:rPr>
        <w:t>s</w:t>
      </w:r>
      <w:r w:rsidRPr="00664704">
        <w:rPr>
          <w:lang w:eastAsia="zh-CN"/>
        </w:rPr>
        <w:t>ed access to personal information can lead to identity theft and other privacy violations for players.</w:t>
      </w:r>
    </w:p>
    <w:p w14:paraId="4F79903F" w14:textId="1F084928" w:rsidR="00D01C00" w:rsidRDefault="00D01C00" w:rsidP="00D01C00">
      <w:pPr>
        <w:rPr>
          <w:lang w:eastAsia="zh-CN"/>
        </w:rPr>
      </w:pPr>
      <w:r>
        <w:rPr>
          <w:noProof/>
        </w:rPr>
        <w:drawing>
          <wp:anchor distT="0" distB="180340" distL="114300" distR="114300" simplePos="0" relativeHeight="251658268" behindDoc="0" locked="0" layoutInCell="1" allowOverlap="1" wp14:anchorId="1A13CC4E" wp14:editId="5E57CF40">
            <wp:simplePos x="0" y="0"/>
            <wp:positionH relativeFrom="margin">
              <wp:align>left</wp:align>
            </wp:positionH>
            <wp:positionV relativeFrom="paragraph">
              <wp:posOffset>161290</wp:posOffset>
            </wp:positionV>
            <wp:extent cx="569595" cy="569595"/>
            <wp:effectExtent l="0" t="0" r="1905" b="1905"/>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70331" cy="570331"/>
                    </a:xfrm>
                    <a:prstGeom prst="rect">
                      <a:avLst/>
                    </a:prstGeom>
                  </pic:spPr>
                </pic:pic>
              </a:graphicData>
            </a:graphic>
            <wp14:sizeRelH relativeFrom="page">
              <wp14:pctWidth>0</wp14:pctWidth>
            </wp14:sizeRelH>
            <wp14:sizeRelV relativeFrom="page">
              <wp14:pctHeight>0</wp14:pctHeight>
            </wp14:sizeRelV>
          </wp:anchor>
        </w:drawing>
      </w:r>
      <w:r>
        <w:rPr>
          <w:lang w:eastAsia="zh-CN"/>
        </w:rPr>
        <w:t xml:space="preserve">Research the following real-world data breaches in the gaming industry. </w:t>
      </w:r>
      <w:r w:rsidR="003C1CCF">
        <w:rPr>
          <w:lang w:eastAsia="zh-CN"/>
        </w:rPr>
        <w:t>Provide an overview of what happened and d</w:t>
      </w:r>
      <w:r w:rsidR="00CE0201">
        <w:rPr>
          <w:lang w:eastAsia="zh-CN"/>
        </w:rPr>
        <w:t>iscuss the consequences for both the user and the developer/company.</w:t>
      </w:r>
    </w:p>
    <w:p w14:paraId="6D0AA4D3" w14:textId="3EA154AE" w:rsidR="00FD0CFC" w:rsidRDefault="00FD0CFC" w:rsidP="00FD0CFC">
      <w:pPr>
        <w:pStyle w:val="FeatureBox2"/>
        <w:rPr>
          <w:lang w:eastAsia="zh-CN"/>
        </w:rPr>
      </w:pPr>
      <w:r w:rsidRPr="00B83587">
        <w:rPr>
          <w:b/>
          <w:bCs/>
          <w:lang w:eastAsia="zh-CN"/>
        </w:rPr>
        <w:t>Teacher note:</w:t>
      </w:r>
      <w:r w:rsidRPr="0069310C">
        <w:rPr>
          <w:lang w:eastAsia="zh-CN"/>
        </w:rPr>
        <w:t xml:space="preserve"> sample answers are provided under the ‘</w:t>
      </w:r>
      <w:r>
        <w:rPr>
          <w:lang w:eastAsia="zh-CN"/>
        </w:rPr>
        <w:t>Overview’ and ‘Consequence’</w:t>
      </w:r>
      <w:r w:rsidRPr="0069310C">
        <w:rPr>
          <w:lang w:eastAsia="zh-CN"/>
        </w:rPr>
        <w:t xml:space="preserve"> heading</w:t>
      </w:r>
      <w:r>
        <w:rPr>
          <w:lang w:eastAsia="zh-CN"/>
        </w:rPr>
        <w:t>s</w:t>
      </w:r>
      <w:r w:rsidRPr="0069310C">
        <w:rPr>
          <w:lang w:eastAsia="zh-CN"/>
        </w:rPr>
        <w:t xml:space="preserve"> in the table below. Th</w:t>
      </w:r>
      <w:r w:rsidR="00F52F11">
        <w:rPr>
          <w:lang w:eastAsia="zh-CN"/>
        </w:rPr>
        <w:t>ese</w:t>
      </w:r>
      <w:r w:rsidRPr="0069310C">
        <w:rPr>
          <w:lang w:eastAsia="zh-CN"/>
        </w:rPr>
        <w:t xml:space="preserve"> can be deleted when distributing to students as a resource.</w:t>
      </w:r>
    </w:p>
    <w:tbl>
      <w:tblPr>
        <w:tblStyle w:val="Tableheader"/>
        <w:tblW w:w="0" w:type="auto"/>
        <w:tblLook w:val="04A0" w:firstRow="1" w:lastRow="0" w:firstColumn="1" w:lastColumn="0" w:noHBand="0" w:noVBand="1"/>
        <w:tblDescription w:val="Description of what occurred in each breach and the consequences for users."/>
      </w:tblPr>
      <w:tblGrid>
        <w:gridCol w:w="2405"/>
        <w:gridCol w:w="2770"/>
        <w:gridCol w:w="4449"/>
      </w:tblGrid>
      <w:tr w:rsidR="00674645" w:rsidRPr="00CD0718" w14:paraId="0436BA45" w14:textId="77777777" w:rsidTr="00E422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59FAE5C" w14:textId="3A1E9404" w:rsidR="00674645" w:rsidRPr="00CD0718" w:rsidRDefault="00674645" w:rsidP="00CD0718">
            <w:r w:rsidRPr="00CD0718">
              <w:lastRenderedPageBreak/>
              <w:t>Breach</w:t>
            </w:r>
          </w:p>
        </w:tc>
        <w:tc>
          <w:tcPr>
            <w:tcW w:w="2770" w:type="dxa"/>
          </w:tcPr>
          <w:p w14:paraId="0931D19D" w14:textId="611E48FF" w:rsidR="00674645" w:rsidRPr="00CD0718" w:rsidRDefault="00674645" w:rsidP="00CD0718">
            <w:pPr>
              <w:cnfStyle w:val="100000000000" w:firstRow="1" w:lastRow="0" w:firstColumn="0" w:lastColumn="0" w:oddVBand="0" w:evenVBand="0" w:oddHBand="0" w:evenHBand="0" w:firstRowFirstColumn="0" w:firstRowLastColumn="0" w:lastRowFirstColumn="0" w:lastRowLastColumn="0"/>
            </w:pPr>
            <w:r w:rsidRPr="00CD0718">
              <w:t>Overview</w:t>
            </w:r>
          </w:p>
        </w:tc>
        <w:tc>
          <w:tcPr>
            <w:tcW w:w="4449" w:type="dxa"/>
          </w:tcPr>
          <w:p w14:paraId="59F0C15C" w14:textId="09C5F893" w:rsidR="00674645" w:rsidRPr="00CD0718" w:rsidRDefault="00674645" w:rsidP="00CD0718">
            <w:pPr>
              <w:cnfStyle w:val="100000000000" w:firstRow="1" w:lastRow="0" w:firstColumn="0" w:lastColumn="0" w:oddVBand="0" w:evenVBand="0" w:oddHBand="0" w:evenHBand="0" w:firstRowFirstColumn="0" w:firstRowLastColumn="0" w:lastRowFirstColumn="0" w:lastRowLastColumn="0"/>
            </w:pPr>
            <w:r w:rsidRPr="00CD0718">
              <w:t>Consequence</w:t>
            </w:r>
          </w:p>
        </w:tc>
      </w:tr>
      <w:tr w:rsidR="00674645" w14:paraId="69987D82" w14:textId="77777777" w:rsidTr="00E42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294A65C" w14:textId="38B70DB4" w:rsidR="00674645" w:rsidRPr="00E64454" w:rsidRDefault="00674645" w:rsidP="0077130B">
            <w:pPr>
              <w:rPr>
                <w:b w:val="0"/>
                <w:bCs/>
                <w:lang w:eastAsia="zh-CN"/>
              </w:rPr>
            </w:pPr>
            <w:r w:rsidRPr="00E64454">
              <w:t>Sony PlayStation Network Data Breach (2011)</w:t>
            </w:r>
          </w:p>
        </w:tc>
        <w:tc>
          <w:tcPr>
            <w:tcW w:w="2770" w:type="dxa"/>
          </w:tcPr>
          <w:p w14:paraId="22879DA3" w14:textId="77777777" w:rsidR="00872D51" w:rsidRPr="00E64454" w:rsidRDefault="00872D51" w:rsidP="00CD0718">
            <w:pPr>
              <w:cnfStyle w:val="000000100000" w:firstRow="0" w:lastRow="0" w:firstColumn="0" w:lastColumn="0" w:oddVBand="0" w:evenVBand="0" w:oddHBand="1" w:evenHBand="0" w:firstRowFirstColumn="0" w:firstRowLastColumn="0" w:lastRowFirstColumn="0" w:lastRowLastColumn="0"/>
            </w:pPr>
            <w:r w:rsidRPr="00E64454">
              <w:t>Hackers accessed and stole personal data, including usernames, passwords, email addresses, and credit card information.</w:t>
            </w:r>
          </w:p>
          <w:p w14:paraId="3EB3ACCB" w14:textId="77777777" w:rsidR="00872D51" w:rsidRPr="00E64454" w:rsidRDefault="00872D51" w:rsidP="00CD0718">
            <w:pPr>
              <w:cnfStyle w:val="000000100000" w:firstRow="0" w:lastRow="0" w:firstColumn="0" w:lastColumn="0" w:oddVBand="0" w:evenVBand="0" w:oddHBand="1" w:evenHBand="0" w:firstRowFirstColumn="0" w:firstRowLastColumn="0" w:lastRowFirstColumn="0" w:lastRowLastColumn="0"/>
            </w:pPr>
            <w:r w:rsidRPr="00E64454">
              <w:t>Users faced the risk of identity theft and fraudulent credit card charges. Sony experienced significant financial losses, including compensation to affected users and enhanced cybersecurity costs.</w:t>
            </w:r>
          </w:p>
          <w:p w14:paraId="0DF8BEF7" w14:textId="77777777" w:rsidR="00872D51" w:rsidRPr="00E64454" w:rsidRDefault="00872D51" w:rsidP="00CD0718">
            <w:pPr>
              <w:cnfStyle w:val="000000100000" w:firstRow="0" w:lastRow="0" w:firstColumn="0" w:lastColumn="0" w:oddVBand="0" w:evenVBand="0" w:oddHBand="1" w:evenHBand="0" w:firstRowFirstColumn="0" w:firstRowLastColumn="0" w:lastRowFirstColumn="0" w:lastRowLastColumn="0"/>
            </w:pPr>
            <w:r w:rsidRPr="00E64454">
              <w:t>Severe damage to Sony's reputation, necessitating time and effort to rebuild trust.</w:t>
            </w:r>
          </w:p>
          <w:p w14:paraId="1699A6F3" w14:textId="1AC2CDB1" w:rsidR="00674645" w:rsidRPr="00E64454" w:rsidRDefault="00872D51" w:rsidP="00CD0718">
            <w:pPr>
              <w:cnfStyle w:val="000000100000" w:firstRow="0" w:lastRow="0" w:firstColumn="0" w:lastColumn="0" w:oddVBand="0" w:evenVBand="0" w:oddHBand="1" w:evenHBand="0" w:firstRowFirstColumn="0" w:firstRowLastColumn="0" w:lastRowFirstColumn="0" w:lastRowLastColumn="0"/>
            </w:pPr>
            <w:r w:rsidRPr="00E64454">
              <w:t>Legal actions and regulatory investigations resulted from the breach.</w:t>
            </w:r>
          </w:p>
        </w:tc>
        <w:tc>
          <w:tcPr>
            <w:tcW w:w="4449" w:type="dxa"/>
          </w:tcPr>
          <w:p w14:paraId="72C95317" w14:textId="3B415EC9" w:rsidR="00872D51" w:rsidRPr="00E64454" w:rsidRDefault="00872D51" w:rsidP="0077130B">
            <w:pPr>
              <w:cnfStyle w:val="000000100000" w:firstRow="0" w:lastRow="0" w:firstColumn="0" w:lastColumn="0" w:oddVBand="0" w:evenVBand="0" w:oddHBand="1" w:evenHBand="0" w:firstRowFirstColumn="0" w:firstRowLastColumn="0" w:lastRowFirstColumn="0" w:lastRowLastColumn="0"/>
              <w:rPr>
                <w:b/>
                <w:bCs/>
              </w:rPr>
            </w:pPr>
            <w:r w:rsidRPr="00E64454">
              <w:rPr>
                <w:b/>
                <w:bCs/>
              </w:rPr>
              <w:t xml:space="preserve">User </w:t>
            </w:r>
            <w:r w:rsidR="00FE2A70">
              <w:rPr>
                <w:b/>
                <w:bCs/>
              </w:rPr>
              <w:t>c</w:t>
            </w:r>
            <w:r w:rsidRPr="00E64454">
              <w:rPr>
                <w:b/>
                <w:bCs/>
              </w:rPr>
              <w:t>onsequences:</w:t>
            </w:r>
          </w:p>
          <w:p w14:paraId="0EFC64BC" w14:textId="0E2A69C6" w:rsidR="00872D51" w:rsidRPr="00E64454" w:rsidRDefault="00FE2A70" w:rsidP="00CD0718">
            <w:pPr>
              <w:pStyle w:val="ListBullet"/>
              <w:cnfStyle w:val="000000100000" w:firstRow="0" w:lastRow="0" w:firstColumn="0" w:lastColumn="0" w:oddVBand="0" w:evenVBand="0" w:oddHBand="1" w:evenHBand="0" w:firstRowFirstColumn="0" w:firstRowLastColumn="0" w:lastRowFirstColumn="0" w:lastRowLastColumn="0"/>
            </w:pPr>
            <w:r>
              <w:t>s</w:t>
            </w:r>
            <w:r w:rsidR="00872D51" w:rsidRPr="00E64454">
              <w:t xml:space="preserve">tolen </w:t>
            </w:r>
            <w:r>
              <w:t>p</w:t>
            </w:r>
            <w:r w:rsidR="00872D51" w:rsidRPr="00E64454">
              <w:t xml:space="preserve">ersonal </w:t>
            </w:r>
            <w:r>
              <w:t>d</w:t>
            </w:r>
            <w:r w:rsidR="00872D51" w:rsidRPr="00E64454">
              <w:t xml:space="preserve">ata: </w:t>
            </w:r>
            <w:r w:rsidR="00F97356">
              <w:t>h</w:t>
            </w:r>
            <w:r w:rsidR="00872D51" w:rsidRPr="00E64454">
              <w:t>ackers gained unauthori</w:t>
            </w:r>
            <w:r w:rsidR="001821AB" w:rsidRPr="00E64454">
              <w:t>s</w:t>
            </w:r>
            <w:r w:rsidR="00872D51" w:rsidRPr="00E64454">
              <w:t>ed access to Sony's PlayStation Network (PSN) and stole personal data, including usernames, passwords, email addresses, and credit card information</w:t>
            </w:r>
          </w:p>
          <w:p w14:paraId="03B14695" w14:textId="7DD45ADD" w:rsidR="00872D51" w:rsidRPr="00E64454" w:rsidRDefault="00FE2A70" w:rsidP="00CD0718">
            <w:pPr>
              <w:pStyle w:val="ListBullet"/>
              <w:cnfStyle w:val="000000100000" w:firstRow="0" w:lastRow="0" w:firstColumn="0" w:lastColumn="0" w:oddVBand="0" w:evenVBand="0" w:oddHBand="1" w:evenHBand="0" w:firstRowFirstColumn="0" w:firstRowLastColumn="0" w:lastRowFirstColumn="0" w:lastRowLastColumn="0"/>
            </w:pPr>
            <w:r>
              <w:t>i</w:t>
            </w:r>
            <w:r w:rsidR="00872D51" w:rsidRPr="00E64454">
              <w:t xml:space="preserve">dentity </w:t>
            </w:r>
            <w:r>
              <w:t>t</w:t>
            </w:r>
            <w:r w:rsidR="00872D51" w:rsidRPr="00E64454">
              <w:t xml:space="preserve">heft: </w:t>
            </w:r>
            <w:r w:rsidR="00F97356">
              <w:t>u</w:t>
            </w:r>
            <w:r w:rsidR="00872D51" w:rsidRPr="00E64454">
              <w:t>sers faced the risk of identity theft and fraudulent credit card charges</w:t>
            </w:r>
          </w:p>
          <w:p w14:paraId="42ED8424" w14:textId="2C840C6E" w:rsidR="00872D51" w:rsidRPr="00E64454" w:rsidRDefault="00FE2A70" w:rsidP="00CD0718">
            <w:pPr>
              <w:pStyle w:val="ListBullet"/>
              <w:cnfStyle w:val="000000100000" w:firstRow="0" w:lastRow="0" w:firstColumn="0" w:lastColumn="0" w:oddVBand="0" w:evenVBand="0" w:oddHBand="1" w:evenHBand="0" w:firstRowFirstColumn="0" w:firstRowLastColumn="0" w:lastRowFirstColumn="0" w:lastRowLastColumn="0"/>
            </w:pPr>
            <w:r>
              <w:t>s</w:t>
            </w:r>
            <w:r w:rsidR="00872D51" w:rsidRPr="00E64454">
              <w:t xml:space="preserve">ervice </w:t>
            </w:r>
            <w:r>
              <w:t>d</w:t>
            </w:r>
            <w:r w:rsidR="00872D51" w:rsidRPr="00E64454">
              <w:t xml:space="preserve">isruption: </w:t>
            </w:r>
            <w:r w:rsidR="00F97356">
              <w:t>t</w:t>
            </w:r>
            <w:r w:rsidR="00872D51" w:rsidRPr="00E64454">
              <w:t>he breach led to a 24-day service outage, preventing millions of gamers from accessing online services and playing games</w:t>
            </w:r>
          </w:p>
          <w:p w14:paraId="2CF333E5" w14:textId="33541EA6" w:rsidR="00872D51" w:rsidRPr="00E64454" w:rsidRDefault="00FE2A70" w:rsidP="00CD0718">
            <w:pPr>
              <w:pStyle w:val="ListBullet"/>
              <w:cnfStyle w:val="000000100000" w:firstRow="0" w:lastRow="0" w:firstColumn="0" w:lastColumn="0" w:oddVBand="0" w:evenVBand="0" w:oddHBand="1" w:evenHBand="0" w:firstRowFirstColumn="0" w:firstRowLastColumn="0" w:lastRowFirstColumn="0" w:lastRowLastColumn="0"/>
            </w:pPr>
            <w:r>
              <w:t>l</w:t>
            </w:r>
            <w:r w:rsidR="00872D51" w:rsidRPr="00E64454">
              <w:t xml:space="preserve">oss of </w:t>
            </w:r>
            <w:r>
              <w:t>t</w:t>
            </w:r>
            <w:r w:rsidR="00872D51" w:rsidRPr="00E64454">
              <w:t xml:space="preserve">rust: </w:t>
            </w:r>
            <w:r w:rsidR="00F97356">
              <w:t>u</w:t>
            </w:r>
            <w:r w:rsidR="00872D51" w:rsidRPr="00E64454">
              <w:t>sers lost trust in Sony and its ability to protect their data.</w:t>
            </w:r>
          </w:p>
          <w:p w14:paraId="091A915E" w14:textId="5616B0D8" w:rsidR="00872D51" w:rsidRPr="00E64454" w:rsidRDefault="00872D51" w:rsidP="0077130B">
            <w:pPr>
              <w:ind w:left="57"/>
              <w:cnfStyle w:val="000000100000" w:firstRow="0" w:lastRow="0" w:firstColumn="0" w:lastColumn="0" w:oddVBand="0" w:evenVBand="0" w:oddHBand="1" w:evenHBand="0" w:firstRowFirstColumn="0" w:firstRowLastColumn="0" w:lastRowFirstColumn="0" w:lastRowLastColumn="0"/>
              <w:rPr>
                <w:b/>
                <w:bCs/>
              </w:rPr>
            </w:pPr>
            <w:r w:rsidRPr="00E64454">
              <w:rPr>
                <w:b/>
                <w:bCs/>
              </w:rPr>
              <w:t>Developer/</w:t>
            </w:r>
            <w:r w:rsidR="00FE2A70">
              <w:rPr>
                <w:b/>
                <w:bCs/>
              </w:rPr>
              <w:t>c</w:t>
            </w:r>
            <w:r w:rsidRPr="00E64454">
              <w:rPr>
                <w:b/>
                <w:bCs/>
              </w:rPr>
              <w:t xml:space="preserve">ompany </w:t>
            </w:r>
            <w:r w:rsidR="00FE2A70">
              <w:rPr>
                <w:b/>
                <w:bCs/>
              </w:rPr>
              <w:t>c</w:t>
            </w:r>
            <w:r w:rsidRPr="00E64454">
              <w:rPr>
                <w:b/>
                <w:bCs/>
              </w:rPr>
              <w:t>onsequences:</w:t>
            </w:r>
          </w:p>
          <w:p w14:paraId="5D45E4D3" w14:textId="1ABD6C4F" w:rsidR="00872D51" w:rsidRPr="00E64454" w:rsidRDefault="00FE2A70" w:rsidP="00CD0718">
            <w:pPr>
              <w:pStyle w:val="ListBullet"/>
              <w:cnfStyle w:val="000000100000" w:firstRow="0" w:lastRow="0" w:firstColumn="0" w:lastColumn="0" w:oddVBand="0" w:evenVBand="0" w:oddHBand="1" w:evenHBand="0" w:firstRowFirstColumn="0" w:firstRowLastColumn="0" w:lastRowFirstColumn="0" w:lastRowLastColumn="0"/>
            </w:pPr>
            <w:r>
              <w:t>f</w:t>
            </w:r>
            <w:r w:rsidR="00872D51" w:rsidRPr="00E64454">
              <w:t xml:space="preserve">inancial </w:t>
            </w:r>
            <w:r>
              <w:t>i</w:t>
            </w:r>
            <w:r w:rsidR="00872D51" w:rsidRPr="00E64454">
              <w:t xml:space="preserve">mpact: Sony faced significant financial losses, including the cost of compensating affected users and enhancing cybersecurity </w:t>
            </w:r>
            <w:proofErr w:type="gramStart"/>
            <w:r w:rsidR="00872D51" w:rsidRPr="00E64454">
              <w:t>measures</w:t>
            </w:r>
            <w:proofErr w:type="gramEnd"/>
          </w:p>
          <w:p w14:paraId="5D685D59" w14:textId="1EB28A47" w:rsidR="00872D51" w:rsidRPr="00E64454" w:rsidRDefault="00FE2A70" w:rsidP="00CD0718">
            <w:pPr>
              <w:pStyle w:val="ListBullet"/>
              <w:cnfStyle w:val="000000100000" w:firstRow="0" w:lastRow="0" w:firstColumn="0" w:lastColumn="0" w:oddVBand="0" w:evenVBand="0" w:oddHBand="1" w:evenHBand="0" w:firstRowFirstColumn="0" w:firstRowLastColumn="0" w:lastRowFirstColumn="0" w:lastRowLastColumn="0"/>
            </w:pPr>
            <w:r>
              <w:t>r</w:t>
            </w:r>
            <w:r w:rsidR="00872D51" w:rsidRPr="00E64454">
              <w:t xml:space="preserve">eputation </w:t>
            </w:r>
            <w:r>
              <w:t>d</w:t>
            </w:r>
            <w:r w:rsidR="00872D51" w:rsidRPr="00E64454">
              <w:t>amage: Sony's reputation was severely damaged, and it took time to rebuild trust among its user base</w:t>
            </w:r>
          </w:p>
          <w:p w14:paraId="07D2125A" w14:textId="4E5956C2" w:rsidR="00872D51" w:rsidRPr="00E64454" w:rsidRDefault="00FE2A70" w:rsidP="00CD0718">
            <w:pPr>
              <w:pStyle w:val="ListBullet"/>
              <w:cnfStyle w:val="000000100000" w:firstRow="0" w:lastRow="0" w:firstColumn="0" w:lastColumn="0" w:oddVBand="0" w:evenVBand="0" w:oddHBand="1" w:evenHBand="0" w:firstRowFirstColumn="0" w:firstRowLastColumn="0" w:lastRowFirstColumn="0" w:lastRowLastColumn="0"/>
            </w:pPr>
            <w:r>
              <w:t>l</w:t>
            </w:r>
            <w:r w:rsidR="00872D51" w:rsidRPr="00E64454">
              <w:t xml:space="preserve">egal </w:t>
            </w:r>
            <w:r>
              <w:t>c</w:t>
            </w:r>
            <w:r w:rsidR="00872D51" w:rsidRPr="00E64454">
              <w:t xml:space="preserve">onsequences: Sony faced </w:t>
            </w:r>
            <w:r w:rsidR="00872D51" w:rsidRPr="00E64454">
              <w:lastRenderedPageBreak/>
              <w:t>legal actions and regulatory investigations due to the breach</w:t>
            </w:r>
          </w:p>
          <w:p w14:paraId="710BB7D6" w14:textId="5108D6F1" w:rsidR="00076D44" w:rsidRPr="00CD0718" w:rsidRDefault="00FE2A70" w:rsidP="00CD0718">
            <w:pPr>
              <w:pStyle w:val="ListBullet"/>
              <w:cnfStyle w:val="000000100000" w:firstRow="0" w:lastRow="0" w:firstColumn="0" w:lastColumn="0" w:oddVBand="0" w:evenVBand="0" w:oddHBand="1" w:evenHBand="0" w:firstRowFirstColumn="0" w:firstRowLastColumn="0" w:lastRowFirstColumn="0" w:lastRowLastColumn="0"/>
            </w:pPr>
            <w:r>
              <w:t>i</w:t>
            </w:r>
            <w:r w:rsidR="00872D51" w:rsidRPr="00E64454">
              <w:t xml:space="preserve">ncreased </w:t>
            </w:r>
            <w:r>
              <w:t>s</w:t>
            </w:r>
            <w:r w:rsidR="00872D51" w:rsidRPr="00E64454">
              <w:t xml:space="preserve">ecurity </w:t>
            </w:r>
            <w:r>
              <w:t>i</w:t>
            </w:r>
            <w:r w:rsidR="00872D51" w:rsidRPr="00E64454">
              <w:t xml:space="preserve">nvestments: </w:t>
            </w:r>
            <w:r w:rsidR="00F97356">
              <w:t>t</w:t>
            </w:r>
            <w:r w:rsidR="00872D51" w:rsidRPr="00E64454">
              <w:t>he company had to invest heavily in improving its security infrastructure and practices.</w:t>
            </w:r>
          </w:p>
        </w:tc>
      </w:tr>
      <w:tr w:rsidR="00872D51" w14:paraId="1254937E" w14:textId="77777777" w:rsidTr="00E4225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D769000" w14:textId="09A964F0" w:rsidR="00872D51" w:rsidRPr="00E64454" w:rsidRDefault="00113A5C" w:rsidP="0077130B">
            <w:pPr>
              <w:rPr>
                <w:szCs w:val="28"/>
              </w:rPr>
            </w:pPr>
            <w:r w:rsidRPr="00E64454">
              <w:rPr>
                <w:bCs/>
                <w:szCs w:val="28"/>
              </w:rPr>
              <w:lastRenderedPageBreak/>
              <w:t>Epic Games Data Breach (2021)</w:t>
            </w:r>
          </w:p>
        </w:tc>
        <w:tc>
          <w:tcPr>
            <w:tcW w:w="2770" w:type="dxa"/>
          </w:tcPr>
          <w:p w14:paraId="61E4B67F" w14:textId="77777777" w:rsidR="00113A5C" w:rsidRPr="00E64454" w:rsidRDefault="00113A5C" w:rsidP="0077130B">
            <w:pPr>
              <w:cnfStyle w:val="000000010000" w:firstRow="0" w:lastRow="0" w:firstColumn="0" w:lastColumn="0" w:oddVBand="0" w:evenVBand="0" w:oddHBand="0" w:evenHBand="1" w:firstRowFirstColumn="0" w:firstRowLastColumn="0" w:lastRowFirstColumn="0" w:lastRowLastColumn="0"/>
              <w:rPr>
                <w:szCs w:val="28"/>
              </w:rPr>
            </w:pPr>
            <w:r w:rsidRPr="00E64454">
              <w:rPr>
                <w:szCs w:val="28"/>
              </w:rPr>
              <w:t xml:space="preserve">A security vulnerability in Epic Games' </w:t>
            </w:r>
            <w:r w:rsidRPr="00DE477B">
              <w:rPr>
                <w:i/>
                <w:iCs/>
                <w:szCs w:val="28"/>
              </w:rPr>
              <w:t>Fortnite</w:t>
            </w:r>
            <w:r w:rsidRPr="00E64454">
              <w:rPr>
                <w:szCs w:val="28"/>
              </w:rPr>
              <w:t xml:space="preserve"> led to potential exposure of user data.</w:t>
            </w:r>
          </w:p>
          <w:p w14:paraId="14B957BB" w14:textId="58EDEA2B" w:rsidR="00872D51" w:rsidRPr="00E64454" w:rsidRDefault="00113A5C" w:rsidP="0077130B">
            <w:pPr>
              <w:cnfStyle w:val="000000010000" w:firstRow="0" w:lastRow="0" w:firstColumn="0" w:lastColumn="0" w:oddVBand="0" w:evenVBand="0" w:oddHBand="0" w:evenHBand="1" w:firstRowFirstColumn="0" w:firstRowLastColumn="0" w:lastRowFirstColumn="0" w:lastRowLastColumn="0"/>
              <w:rPr>
                <w:szCs w:val="28"/>
              </w:rPr>
            </w:pPr>
            <w:r w:rsidRPr="00E64454">
              <w:rPr>
                <w:szCs w:val="28"/>
              </w:rPr>
              <w:t>Some users reported unauthori</w:t>
            </w:r>
            <w:r w:rsidR="001821AB" w:rsidRPr="00E64454">
              <w:rPr>
                <w:szCs w:val="28"/>
              </w:rPr>
              <w:t>s</w:t>
            </w:r>
            <w:r w:rsidRPr="00E64454">
              <w:rPr>
                <w:szCs w:val="28"/>
              </w:rPr>
              <w:t>ed access to their accounts, resulting in the theft of in-game items and virtual currency.</w:t>
            </w:r>
          </w:p>
          <w:p w14:paraId="787F378C" w14:textId="3A7B6270" w:rsidR="00113A5C" w:rsidRPr="00E64454" w:rsidRDefault="00113A5C" w:rsidP="0077130B">
            <w:pPr>
              <w:cnfStyle w:val="000000010000" w:firstRow="0" w:lastRow="0" w:firstColumn="0" w:lastColumn="0" w:oddVBand="0" w:evenVBand="0" w:oddHBand="0" w:evenHBand="1" w:firstRowFirstColumn="0" w:firstRowLastColumn="0" w:lastRowFirstColumn="0" w:lastRowLastColumn="0"/>
              <w:rPr>
                <w:szCs w:val="28"/>
              </w:rPr>
            </w:pPr>
            <w:r w:rsidRPr="00E64454">
              <w:rPr>
                <w:szCs w:val="28"/>
              </w:rPr>
              <w:t>Epic Games responded promptly by addressing the breach, patching the vulnerability, and communicating with affected users</w:t>
            </w:r>
            <w:r w:rsidR="00CD6830">
              <w:rPr>
                <w:szCs w:val="28"/>
              </w:rPr>
              <w:t>.</w:t>
            </w:r>
          </w:p>
        </w:tc>
        <w:tc>
          <w:tcPr>
            <w:tcW w:w="4449" w:type="dxa"/>
          </w:tcPr>
          <w:p w14:paraId="0244DA36" w14:textId="77777777" w:rsidR="00113A5C" w:rsidRPr="00E64454" w:rsidRDefault="00113A5C" w:rsidP="0077130B">
            <w:pPr>
              <w:cnfStyle w:val="000000010000" w:firstRow="0" w:lastRow="0" w:firstColumn="0" w:lastColumn="0" w:oddVBand="0" w:evenVBand="0" w:oddHBand="0" w:evenHBand="1" w:firstRowFirstColumn="0" w:firstRowLastColumn="0" w:lastRowFirstColumn="0" w:lastRowLastColumn="0"/>
              <w:rPr>
                <w:b/>
                <w:bCs/>
                <w:szCs w:val="28"/>
              </w:rPr>
            </w:pPr>
            <w:r w:rsidRPr="00E64454">
              <w:rPr>
                <w:b/>
                <w:bCs/>
                <w:szCs w:val="28"/>
              </w:rPr>
              <w:t>User Consequences:</w:t>
            </w:r>
          </w:p>
          <w:p w14:paraId="4A4898D3" w14:textId="0086C9A0" w:rsidR="00113A5C" w:rsidRPr="00E64454" w:rsidRDefault="00FE2A70" w:rsidP="00CD6830">
            <w:pPr>
              <w:pStyle w:val="ListBullet"/>
              <w:cnfStyle w:val="000000010000" w:firstRow="0" w:lastRow="0" w:firstColumn="0" w:lastColumn="0" w:oddVBand="0" w:evenVBand="0" w:oddHBand="0" w:evenHBand="1" w:firstRowFirstColumn="0" w:firstRowLastColumn="0" w:lastRowFirstColumn="0" w:lastRowLastColumn="0"/>
            </w:pPr>
            <w:r>
              <w:t>s</w:t>
            </w:r>
            <w:r w:rsidR="00113A5C" w:rsidRPr="00E64454">
              <w:t xml:space="preserve">tolen </w:t>
            </w:r>
            <w:r>
              <w:t>u</w:t>
            </w:r>
            <w:r w:rsidR="00113A5C" w:rsidRPr="00E64454">
              <w:t xml:space="preserve">ser </w:t>
            </w:r>
            <w:r>
              <w:t>d</w:t>
            </w:r>
            <w:r w:rsidR="00113A5C" w:rsidRPr="00E64454">
              <w:t xml:space="preserve">ata: </w:t>
            </w:r>
            <w:r w:rsidR="00F97356">
              <w:t>i</w:t>
            </w:r>
            <w:r w:rsidR="00113A5C" w:rsidRPr="00E64454">
              <w:t xml:space="preserve">n January 2021, a security vulnerability in Epic Games' </w:t>
            </w:r>
            <w:r w:rsidR="00113A5C" w:rsidRPr="005B6CCD">
              <w:rPr>
                <w:i/>
                <w:iCs/>
              </w:rPr>
              <w:t>Fortnite</w:t>
            </w:r>
            <w:r w:rsidR="00113A5C" w:rsidRPr="00E64454">
              <w:t xml:space="preserve"> allowed hackers to access user accounts, potentially exposing personal information</w:t>
            </w:r>
          </w:p>
          <w:p w14:paraId="5E1BB450" w14:textId="05A5362F" w:rsidR="00113A5C" w:rsidRPr="00E64454" w:rsidRDefault="00FE2A70" w:rsidP="00CD6830">
            <w:pPr>
              <w:pStyle w:val="ListBullet"/>
              <w:cnfStyle w:val="000000010000" w:firstRow="0" w:lastRow="0" w:firstColumn="0" w:lastColumn="0" w:oddVBand="0" w:evenVBand="0" w:oddHBand="0" w:evenHBand="1" w:firstRowFirstColumn="0" w:firstRowLastColumn="0" w:lastRowFirstColumn="0" w:lastRowLastColumn="0"/>
            </w:pPr>
            <w:r>
              <w:t>a</w:t>
            </w:r>
            <w:r w:rsidR="00113A5C" w:rsidRPr="00E64454">
              <w:t xml:space="preserve">ccount </w:t>
            </w:r>
            <w:r>
              <w:t>c</w:t>
            </w:r>
            <w:r w:rsidR="00113A5C" w:rsidRPr="00E64454">
              <w:t xml:space="preserve">ompromise: </w:t>
            </w:r>
            <w:r w:rsidR="00F97356">
              <w:t>s</w:t>
            </w:r>
            <w:r w:rsidR="00113A5C" w:rsidRPr="00E64454">
              <w:t>ome users reported unauthori</w:t>
            </w:r>
            <w:r w:rsidR="001821AB" w:rsidRPr="00E64454">
              <w:t>s</w:t>
            </w:r>
            <w:r w:rsidR="00113A5C" w:rsidRPr="00E64454">
              <w:t>ed access to their accounts, leading to theft of in-game items and virtual currency</w:t>
            </w:r>
          </w:p>
          <w:p w14:paraId="67E13CD9" w14:textId="12988D91" w:rsidR="00113A5C" w:rsidRPr="00E64454" w:rsidRDefault="00FE2A70" w:rsidP="00CD6830">
            <w:pPr>
              <w:pStyle w:val="ListBullet"/>
              <w:cnfStyle w:val="000000010000" w:firstRow="0" w:lastRow="0" w:firstColumn="0" w:lastColumn="0" w:oddVBand="0" w:evenVBand="0" w:oddHBand="0" w:evenHBand="1" w:firstRowFirstColumn="0" w:firstRowLastColumn="0" w:lastRowFirstColumn="0" w:lastRowLastColumn="0"/>
            </w:pPr>
            <w:r>
              <w:t>s</w:t>
            </w:r>
            <w:r w:rsidR="00113A5C" w:rsidRPr="00E64454">
              <w:t xml:space="preserve">ecurity </w:t>
            </w:r>
            <w:r>
              <w:t>c</w:t>
            </w:r>
            <w:r w:rsidR="00113A5C" w:rsidRPr="00E64454">
              <w:t xml:space="preserve">oncerns: </w:t>
            </w:r>
            <w:r w:rsidR="00F97356">
              <w:t>u</w:t>
            </w:r>
            <w:r w:rsidR="00113A5C" w:rsidRPr="00E64454">
              <w:t>sers became concerned about the security of their gaming accounts.</w:t>
            </w:r>
          </w:p>
          <w:p w14:paraId="46E83E3A" w14:textId="0CE5EFBF" w:rsidR="00113A5C" w:rsidRPr="00CD6830" w:rsidRDefault="00113A5C" w:rsidP="0077130B">
            <w:pPr>
              <w:cnfStyle w:val="000000010000" w:firstRow="0" w:lastRow="0" w:firstColumn="0" w:lastColumn="0" w:oddVBand="0" w:evenVBand="0" w:oddHBand="0" w:evenHBand="1" w:firstRowFirstColumn="0" w:firstRowLastColumn="0" w:lastRowFirstColumn="0" w:lastRowLastColumn="0"/>
              <w:rPr>
                <w:rStyle w:val="Strong"/>
              </w:rPr>
            </w:pPr>
            <w:r w:rsidRPr="00CD6830">
              <w:rPr>
                <w:rStyle w:val="Strong"/>
              </w:rPr>
              <w:t>Developer/</w:t>
            </w:r>
            <w:r w:rsidR="00626FCC">
              <w:rPr>
                <w:rStyle w:val="Strong"/>
              </w:rPr>
              <w:t>c</w:t>
            </w:r>
            <w:r w:rsidRPr="00CD6830">
              <w:rPr>
                <w:rStyle w:val="Strong"/>
              </w:rPr>
              <w:t xml:space="preserve">ompany </w:t>
            </w:r>
            <w:r w:rsidR="00626FCC">
              <w:rPr>
                <w:rStyle w:val="Strong"/>
              </w:rPr>
              <w:t>c</w:t>
            </w:r>
            <w:r w:rsidRPr="00CD6830">
              <w:rPr>
                <w:rStyle w:val="Strong"/>
              </w:rPr>
              <w:t>onsequences:</w:t>
            </w:r>
          </w:p>
          <w:p w14:paraId="09BCFF63" w14:textId="16374A1B" w:rsidR="00113A5C" w:rsidRPr="00E64454" w:rsidRDefault="00626FCC" w:rsidP="00CD6830">
            <w:pPr>
              <w:pStyle w:val="ListBullet"/>
              <w:cnfStyle w:val="000000010000" w:firstRow="0" w:lastRow="0" w:firstColumn="0" w:lastColumn="0" w:oddVBand="0" w:evenVBand="0" w:oddHBand="0" w:evenHBand="1" w:firstRowFirstColumn="0" w:firstRowLastColumn="0" w:lastRowFirstColumn="0" w:lastRowLastColumn="0"/>
            </w:pPr>
            <w:r>
              <w:t>r</w:t>
            </w:r>
            <w:r w:rsidR="00113A5C" w:rsidRPr="00E64454">
              <w:t xml:space="preserve">esponse </w:t>
            </w:r>
            <w:r>
              <w:t>m</w:t>
            </w:r>
            <w:r w:rsidR="00113A5C" w:rsidRPr="00E64454">
              <w:t>easures: Epic Games promptly addressed the breach, patched the vulnerability, and communicated with affected users</w:t>
            </w:r>
          </w:p>
          <w:p w14:paraId="329E35E2" w14:textId="1C7F3F30" w:rsidR="00113A5C" w:rsidRPr="00E64454" w:rsidRDefault="00626FCC" w:rsidP="00CD6830">
            <w:pPr>
              <w:pStyle w:val="ListBullet"/>
              <w:cnfStyle w:val="000000010000" w:firstRow="0" w:lastRow="0" w:firstColumn="0" w:lastColumn="0" w:oddVBand="0" w:evenVBand="0" w:oddHBand="0" w:evenHBand="1" w:firstRowFirstColumn="0" w:firstRowLastColumn="0" w:lastRowFirstColumn="0" w:lastRowLastColumn="0"/>
            </w:pPr>
            <w:r>
              <w:t>r</w:t>
            </w:r>
            <w:r w:rsidR="00113A5C" w:rsidRPr="00E64454">
              <w:t xml:space="preserve">eputation </w:t>
            </w:r>
            <w:r>
              <w:t>i</w:t>
            </w:r>
            <w:r w:rsidR="00113A5C" w:rsidRPr="00E64454">
              <w:t xml:space="preserve">mpact: </w:t>
            </w:r>
            <w:r w:rsidR="00F97356">
              <w:t>w</w:t>
            </w:r>
            <w:r w:rsidR="00113A5C" w:rsidRPr="00E64454">
              <w:t>hile not as severe as other breaches, the incident had some impact on Epic Games' reputation</w:t>
            </w:r>
          </w:p>
          <w:p w14:paraId="4382F743" w14:textId="384E2670" w:rsidR="00872D51" w:rsidRPr="00E64454" w:rsidRDefault="00626FCC" w:rsidP="00CD6830">
            <w:pPr>
              <w:pStyle w:val="ListBullet"/>
              <w:cnfStyle w:val="000000010000" w:firstRow="0" w:lastRow="0" w:firstColumn="0" w:lastColumn="0" w:oddVBand="0" w:evenVBand="0" w:oddHBand="0" w:evenHBand="1" w:firstRowFirstColumn="0" w:firstRowLastColumn="0" w:lastRowFirstColumn="0" w:lastRowLastColumn="0"/>
              <w:rPr>
                <w:b/>
                <w:bCs/>
              </w:rPr>
            </w:pPr>
            <w:r>
              <w:t>s</w:t>
            </w:r>
            <w:r w:rsidR="00113A5C" w:rsidRPr="00E64454">
              <w:t xml:space="preserve">ecurity </w:t>
            </w:r>
            <w:r>
              <w:t>i</w:t>
            </w:r>
            <w:r w:rsidR="00113A5C" w:rsidRPr="00E64454">
              <w:t xml:space="preserve">mprovements: </w:t>
            </w:r>
            <w:r w:rsidR="00F97356">
              <w:t>t</w:t>
            </w:r>
            <w:r w:rsidR="00113A5C" w:rsidRPr="00E64454">
              <w:t xml:space="preserve">he </w:t>
            </w:r>
            <w:r w:rsidR="00113A5C" w:rsidRPr="00E64454">
              <w:lastRenderedPageBreak/>
              <w:t>company took steps to enhance its security practices to prevent similar incidents in the future.</w:t>
            </w:r>
          </w:p>
        </w:tc>
      </w:tr>
    </w:tbl>
    <w:p w14:paraId="1AF7D249" w14:textId="35447083" w:rsidR="007F1463" w:rsidRDefault="007F1463" w:rsidP="009C2D39">
      <w:pPr>
        <w:spacing w:after="240"/>
        <w:rPr>
          <w:lang w:eastAsia="zh-CN"/>
        </w:rPr>
      </w:pPr>
      <w:r>
        <w:rPr>
          <w:noProof/>
        </w:rPr>
        <w:lastRenderedPageBreak/>
        <w:drawing>
          <wp:anchor distT="0" distB="180340" distL="114300" distR="114300" simplePos="0" relativeHeight="251658270" behindDoc="0" locked="0" layoutInCell="1" allowOverlap="1" wp14:anchorId="2DFF7EE8" wp14:editId="33FD2FD7">
            <wp:simplePos x="0" y="0"/>
            <wp:positionH relativeFrom="margin">
              <wp:posOffset>0</wp:posOffset>
            </wp:positionH>
            <wp:positionV relativeFrom="paragraph">
              <wp:posOffset>296716</wp:posOffset>
            </wp:positionV>
            <wp:extent cx="633095" cy="633095"/>
            <wp:effectExtent l="0" t="0" r="0" b="0"/>
            <wp:wrapSquare wrapText="bothSides"/>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Pr>
          <w:lang w:eastAsia="zh-CN"/>
        </w:rPr>
        <w:t xml:space="preserve">In groups, students will represent a game development company responsible for a popular online game. </w:t>
      </w:r>
      <w:r w:rsidR="000C2925">
        <w:rPr>
          <w:lang w:eastAsia="zh-CN"/>
        </w:rPr>
        <w:t>Provide each group with a scenario card</w:t>
      </w:r>
      <w:r w:rsidR="007215C6">
        <w:rPr>
          <w:lang w:eastAsia="zh-CN"/>
        </w:rPr>
        <w:t>. The group must research cybersecurity best practices and strategies and devise a plan to address the scenario effectively. Each group presents their scenario and response</w:t>
      </w:r>
      <w:r w:rsidR="00E731E0">
        <w:rPr>
          <w:lang w:eastAsia="zh-CN"/>
        </w:rPr>
        <w:t xml:space="preserve"> explaining their chosen strategies and the outcome.</w:t>
      </w:r>
    </w:p>
    <w:tbl>
      <w:tblPr>
        <w:tblStyle w:val="Tableheader"/>
        <w:tblW w:w="9640" w:type="dxa"/>
        <w:tblLook w:val="04A0" w:firstRow="1" w:lastRow="0" w:firstColumn="1" w:lastColumn="0" w:noHBand="0" w:noVBand="1"/>
        <w:tblDescription w:val="Various scenario cards"/>
      </w:tblPr>
      <w:tblGrid>
        <w:gridCol w:w="4962"/>
        <w:gridCol w:w="4678"/>
      </w:tblGrid>
      <w:tr w:rsidR="00453EC6" w:rsidRPr="00453EC6" w14:paraId="5AFBC556" w14:textId="77777777" w:rsidTr="00453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5E203271" w14:textId="347226AE" w:rsidR="00453EC6" w:rsidRPr="00453EC6" w:rsidRDefault="00453EC6" w:rsidP="00453EC6">
            <w:r w:rsidRPr="00453EC6">
              <w:t>Scenario Cards</w:t>
            </w:r>
          </w:p>
        </w:tc>
        <w:tc>
          <w:tcPr>
            <w:tcW w:w="4678" w:type="dxa"/>
          </w:tcPr>
          <w:p w14:paraId="143BF391" w14:textId="7A4424D5" w:rsidR="00453EC6" w:rsidRPr="00453EC6" w:rsidRDefault="00453EC6" w:rsidP="00453EC6">
            <w:pPr>
              <w:cnfStyle w:val="100000000000" w:firstRow="1" w:lastRow="0" w:firstColumn="0" w:lastColumn="0" w:oddVBand="0" w:evenVBand="0" w:oddHBand="0" w:evenHBand="0" w:firstRowFirstColumn="0" w:firstRowLastColumn="0" w:lastRowFirstColumn="0" w:lastRowLastColumn="0"/>
            </w:pPr>
            <w:r w:rsidRPr="00453EC6">
              <w:t>Scenario Cards</w:t>
            </w:r>
          </w:p>
        </w:tc>
      </w:tr>
      <w:tr w:rsidR="00A8796B" w14:paraId="7F000E3B" w14:textId="77777777" w:rsidTr="00453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002961FB" w14:textId="63F328BE" w:rsidR="00A8796B" w:rsidRPr="00F97356" w:rsidRDefault="00A8796B" w:rsidP="0077130B">
            <w:pPr>
              <w:spacing w:before="192" w:after="192"/>
              <w:rPr>
                <w:bCs/>
                <w:lang w:eastAsia="zh-CN"/>
              </w:rPr>
            </w:pPr>
            <w:r w:rsidRPr="00F97356">
              <w:rPr>
                <w:lang w:eastAsia="zh-CN"/>
              </w:rPr>
              <w:t xml:space="preserve">Incident 1: Server </w:t>
            </w:r>
            <w:r w:rsidR="00E31B62">
              <w:rPr>
                <w:lang w:eastAsia="zh-CN"/>
              </w:rPr>
              <w:t>b</w:t>
            </w:r>
            <w:r w:rsidRPr="00F97356">
              <w:rPr>
                <w:lang w:eastAsia="zh-CN"/>
              </w:rPr>
              <w:t>reach</w:t>
            </w:r>
          </w:p>
        </w:tc>
        <w:tc>
          <w:tcPr>
            <w:tcW w:w="4678" w:type="dxa"/>
          </w:tcPr>
          <w:p w14:paraId="4EA0844B" w14:textId="026EFE75" w:rsidR="00A8796B" w:rsidRPr="00F97356" w:rsidRDefault="00A8796B" w:rsidP="0077130B">
            <w:pPr>
              <w:spacing w:before="192" w:after="192"/>
              <w:cnfStyle w:val="000000100000" w:firstRow="0" w:lastRow="0" w:firstColumn="0" w:lastColumn="0" w:oddVBand="0" w:evenVBand="0" w:oddHBand="1" w:evenHBand="0" w:firstRowFirstColumn="0" w:firstRowLastColumn="0" w:lastRowFirstColumn="0" w:lastRowLastColumn="0"/>
              <w:rPr>
                <w:b/>
                <w:lang w:eastAsia="zh-CN"/>
              </w:rPr>
            </w:pPr>
            <w:r w:rsidRPr="00F97356">
              <w:rPr>
                <w:b/>
                <w:lang w:eastAsia="zh-CN"/>
              </w:rPr>
              <w:t xml:space="preserve">Incident 2: Phishing </w:t>
            </w:r>
            <w:r w:rsidR="00E31B62">
              <w:rPr>
                <w:b/>
                <w:lang w:eastAsia="zh-CN"/>
              </w:rPr>
              <w:t>a</w:t>
            </w:r>
            <w:r w:rsidRPr="00F97356">
              <w:rPr>
                <w:b/>
                <w:lang w:eastAsia="zh-CN"/>
              </w:rPr>
              <w:t>ttack</w:t>
            </w:r>
          </w:p>
        </w:tc>
      </w:tr>
      <w:tr w:rsidR="00E731E0" w14:paraId="66F65701" w14:textId="77777777" w:rsidTr="00453E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325B61B9" w14:textId="3CCDB476" w:rsidR="00683D3F" w:rsidRPr="00F97356" w:rsidRDefault="00683D3F" w:rsidP="0077130B">
            <w:pPr>
              <w:spacing w:before="192" w:after="192"/>
              <w:rPr>
                <w:b w:val="0"/>
                <w:lang w:eastAsia="zh-CN"/>
              </w:rPr>
            </w:pPr>
            <w:r w:rsidRPr="00F97356">
              <w:rPr>
                <w:b w:val="0"/>
                <w:lang w:eastAsia="zh-CN"/>
              </w:rPr>
              <w:t xml:space="preserve">Description: </w:t>
            </w:r>
            <w:r w:rsidR="0077130B">
              <w:rPr>
                <w:b w:val="0"/>
                <w:lang w:eastAsia="zh-CN"/>
              </w:rPr>
              <w:t>a</w:t>
            </w:r>
            <w:r w:rsidRPr="00F97356">
              <w:rPr>
                <w:b w:val="0"/>
                <w:lang w:eastAsia="zh-CN"/>
              </w:rPr>
              <w:t xml:space="preserve"> group of hackers has gained unauthori</w:t>
            </w:r>
            <w:r w:rsidR="001821AB" w:rsidRPr="00F97356">
              <w:rPr>
                <w:b w:val="0"/>
                <w:lang w:eastAsia="zh-CN"/>
              </w:rPr>
              <w:t>s</w:t>
            </w:r>
            <w:r w:rsidRPr="00F97356">
              <w:rPr>
                <w:b w:val="0"/>
                <w:lang w:eastAsia="zh-CN"/>
              </w:rPr>
              <w:t>ed access to your game's server. They claim to have accessed player data, including usernames and email addresses.</w:t>
            </w:r>
          </w:p>
          <w:p w14:paraId="76C0D1D7" w14:textId="77248486" w:rsidR="00683D3F" w:rsidRPr="00F97356" w:rsidRDefault="00683D3F" w:rsidP="0077130B">
            <w:pPr>
              <w:spacing w:before="192" w:after="192"/>
              <w:rPr>
                <w:b w:val="0"/>
                <w:lang w:eastAsia="zh-CN"/>
              </w:rPr>
            </w:pPr>
            <w:r w:rsidRPr="00F97356">
              <w:rPr>
                <w:b w:val="0"/>
                <w:lang w:eastAsia="zh-CN"/>
              </w:rPr>
              <w:t xml:space="preserve">Potential </w:t>
            </w:r>
            <w:r w:rsidR="002324F7">
              <w:rPr>
                <w:b w:val="0"/>
                <w:lang w:eastAsia="zh-CN"/>
              </w:rPr>
              <w:t>i</w:t>
            </w:r>
            <w:r w:rsidRPr="00F97356">
              <w:rPr>
                <w:b w:val="0"/>
                <w:lang w:eastAsia="zh-CN"/>
              </w:rPr>
              <w:t xml:space="preserve">mpact: </w:t>
            </w:r>
            <w:r w:rsidR="0077130B">
              <w:rPr>
                <w:b w:val="0"/>
                <w:lang w:eastAsia="zh-CN"/>
              </w:rPr>
              <w:t>p</w:t>
            </w:r>
            <w:r w:rsidRPr="00F97356">
              <w:rPr>
                <w:b w:val="0"/>
                <w:lang w:eastAsia="zh-CN"/>
              </w:rPr>
              <w:t>layer data privacy compromised, potential for identity theft.</w:t>
            </w:r>
          </w:p>
          <w:p w14:paraId="19BF30EE" w14:textId="11D86043" w:rsidR="00E731E0" w:rsidRPr="00F97356" w:rsidRDefault="00683D3F" w:rsidP="0077130B">
            <w:pPr>
              <w:spacing w:before="192" w:after="192"/>
              <w:rPr>
                <w:lang w:eastAsia="zh-CN"/>
              </w:rPr>
            </w:pPr>
            <w:r w:rsidRPr="00F97356">
              <w:rPr>
                <w:b w:val="0"/>
                <w:lang w:eastAsia="zh-CN"/>
              </w:rPr>
              <w:t xml:space="preserve">Timeline: </w:t>
            </w:r>
            <w:r w:rsidR="0077130B">
              <w:rPr>
                <w:b w:val="0"/>
                <w:lang w:eastAsia="zh-CN"/>
              </w:rPr>
              <w:t>i</w:t>
            </w:r>
            <w:r w:rsidRPr="00F97356">
              <w:rPr>
                <w:b w:val="0"/>
                <w:lang w:eastAsia="zh-CN"/>
              </w:rPr>
              <w:t>ncident detected within the last 24 hours.</w:t>
            </w:r>
          </w:p>
        </w:tc>
        <w:tc>
          <w:tcPr>
            <w:tcW w:w="4678" w:type="dxa"/>
          </w:tcPr>
          <w:p w14:paraId="739EDDA8" w14:textId="36AD10AA" w:rsidR="00A8796B" w:rsidRPr="00F97356" w:rsidRDefault="00A8796B" w:rsidP="0077130B">
            <w:pPr>
              <w:cnfStyle w:val="000000010000" w:firstRow="0" w:lastRow="0" w:firstColumn="0" w:lastColumn="0" w:oddVBand="0" w:evenVBand="0" w:oddHBand="0" w:evenHBand="1" w:firstRowFirstColumn="0" w:firstRowLastColumn="0" w:lastRowFirstColumn="0" w:lastRowLastColumn="0"/>
              <w:rPr>
                <w:lang w:eastAsia="zh-CN"/>
              </w:rPr>
            </w:pPr>
            <w:r w:rsidRPr="00F97356">
              <w:rPr>
                <w:lang w:eastAsia="zh-CN"/>
              </w:rPr>
              <w:t xml:space="preserve">Description: </w:t>
            </w:r>
            <w:r w:rsidR="0077130B">
              <w:rPr>
                <w:lang w:eastAsia="zh-CN"/>
              </w:rPr>
              <w:t>p</w:t>
            </w:r>
            <w:r w:rsidRPr="00F97356">
              <w:rPr>
                <w:lang w:eastAsia="zh-CN"/>
              </w:rPr>
              <w:t>layers are reporting receiving suspicious emails that appear to be from the game company, asking for their login credentials.</w:t>
            </w:r>
          </w:p>
          <w:p w14:paraId="30AA6A2C" w14:textId="4EFD0776" w:rsidR="00A8796B" w:rsidRPr="00F97356" w:rsidRDefault="00A8796B" w:rsidP="0077130B">
            <w:pPr>
              <w:cnfStyle w:val="000000010000" w:firstRow="0" w:lastRow="0" w:firstColumn="0" w:lastColumn="0" w:oddVBand="0" w:evenVBand="0" w:oddHBand="0" w:evenHBand="1" w:firstRowFirstColumn="0" w:firstRowLastColumn="0" w:lastRowFirstColumn="0" w:lastRowLastColumn="0"/>
              <w:rPr>
                <w:lang w:eastAsia="zh-CN"/>
              </w:rPr>
            </w:pPr>
            <w:r w:rsidRPr="00F97356">
              <w:rPr>
                <w:lang w:eastAsia="zh-CN"/>
              </w:rPr>
              <w:t xml:space="preserve">Potential </w:t>
            </w:r>
            <w:r w:rsidR="002324F7">
              <w:rPr>
                <w:lang w:eastAsia="zh-CN"/>
              </w:rPr>
              <w:t>i</w:t>
            </w:r>
            <w:r w:rsidRPr="00F97356">
              <w:rPr>
                <w:lang w:eastAsia="zh-CN"/>
              </w:rPr>
              <w:t xml:space="preserve">mpact: </w:t>
            </w:r>
            <w:r w:rsidR="0077130B">
              <w:rPr>
                <w:lang w:eastAsia="zh-CN"/>
              </w:rPr>
              <w:t>r</w:t>
            </w:r>
            <w:r w:rsidRPr="00F97356">
              <w:rPr>
                <w:lang w:eastAsia="zh-CN"/>
              </w:rPr>
              <w:t>isk of account compromise, potential financial loss.</w:t>
            </w:r>
          </w:p>
          <w:p w14:paraId="58AFAFC1" w14:textId="3F3DCAD8" w:rsidR="00F112A5" w:rsidRPr="00F97356" w:rsidRDefault="00A8796B" w:rsidP="0077130B">
            <w:pPr>
              <w:cnfStyle w:val="000000010000" w:firstRow="0" w:lastRow="0" w:firstColumn="0" w:lastColumn="0" w:oddVBand="0" w:evenVBand="0" w:oddHBand="0" w:evenHBand="1" w:firstRowFirstColumn="0" w:firstRowLastColumn="0" w:lastRowFirstColumn="0" w:lastRowLastColumn="0"/>
              <w:rPr>
                <w:lang w:eastAsia="zh-CN"/>
              </w:rPr>
            </w:pPr>
            <w:r w:rsidRPr="00F97356">
              <w:rPr>
                <w:lang w:eastAsia="zh-CN"/>
              </w:rPr>
              <w:t xml:space="preserve">Timeline: </w:t>
            </w:r>
            <w:r w:rsidR="0077130B">
              <w:rPr>
                <w:lang w:eastAsia="zh-CN"/>
              </w:rPr>
              <w:t>r</w:t>
            </w:r>
            <w:r w:rsidRPr="00F97356">
              <w:rPr>
                <w:lang w:eastAsia="zh-CN"/>
              </w:rPr>
              <w:t>eports of phishing emails have increased over the past week.</w:t>
            </w:r>
          </w:p>
        </w:tc>
      </w:tr>
      <w:tr w:rsidR="00A8796B" w:rsidRPr="00506EC3" w14:paraId="2EBAE2B3" w14:textId="77777777" w:rsidTr="00453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6D090C04" w14:textId="3C3BB930" w:rsidR="00A8796B" w:rsidRPr="00F97356" w:rsidRDefault="00506EC3" w:rsidP="0077130B">
            <w:pPr>
              <w:spacing w:before="192" w:after="192"/>
              <w:rPr>
                <w:lang w:eastAsia="zh-CN"/>
              </w:rPr>
            </w:pPr>
            <w:r w:rsidRPr="00F97356">
              <w:rPr>
                <w:lang w:eastAsia="zh-CN"/>
              </w:rPr>
              <w:t>Incident 3: Distributed Denial of Service (DDoS) Attack</w:t>
            </w:r>
          </w:p>
        </w:tc>
        <w:tc>
          <w:tcPr>
            <w:tcW w:w="4678" w:type="dxa"/>
          </w:tcPr>
          <w:p w14:paraId="0F1EE16E" w14:textId="0A585352" w:rsidR="00A8796B" w:rsidRPr="00F97356" w:rsidRDefault="00506EC3" w:rsidP="0077130B">
            <w:pPr>
              <w:spacing w:before="192" w:after="192"/>
              <w:cnfStyle w:val="000000100000" w:firstRow="0" w:lastRow="0" w:firstColumn="0" w:lastColumn="0" w:oddVBand="0" w:evenVBand="0" w:oddHBand="1" w:evenHBand="0" w:firstRowFirstColumn="0" w:firstRowLastColumn="0" w:lastRowFirstColumn="0" w:lastRowLastColumn="0"/>
              <w:rPr>
                <w:b/>
                <w:lang w:eastAsia="zh-CN"/>
              </w:rPr>
            </w:pPr>
            <w:r w:rsidRPr="00F97356">
              <w:rPr>
                <w:b/>
                <w:lang w:eastAsia="zh-CN"/>
              </w:rPr>
              <w:t xml:space="preserve">Incident 4: In-Game </w:t>
            </w:r>
            <w:r w:rsidR="00E31B62">
              <w:rPr>
                <w:b/>
                <w:lang w:eastAsia="zh-CN"/>
              </w:rPr>
              <w:t>c</w:t>
            </w:r>
            <w:r w:rsidRPr="00F97356">
              <w:rPr>
                <w:b/>
                <w:lang w:eastAsia="zh-CN"/>
              </w:rPr>
              <w:t xml:space="preserve">heat </w:t>
            </w:r>
            <w:r w:rsidR="00E31B62">
              <w:rPr>
                <w:b/>
                <w:lang w:eastAsia="zh-CN"/>
              </w:rPr>
              <w:t>d</w:t>
            </w:r>
            <w:r w:rsidRPr="00F97356">
              <w:rPr>
                <w:b/>
                <w:lang w:eastAsia="zh-CN"/>
              </w:rPr>
              <w:t>etection</w:t>
            </w:r>
          </w:p>
        </w:tc>
      </w:tr>
      <w:tr w:rsidR="00A8796B" w14:paraId="68465296" w14:textId="77777777" w:rsidTr="00453EC6">
        <w:trPr>
          <w:cnfStyle w:val="000000010000" w:firstRow="0" w:lastRow="0" w:firstColumn="0" w:lastColumn="0" w:oddVBand="0" w:evenVBand="0" w:oddHBand="0" w:evenHBand="1"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4962" w:type="dxa"/>
          </w:tcPr>
          <w:p w14:paraId="141369A3" w14:textId="782F85F0" w:rsidR="00506EC3" w:rsidRPr="00B340A1" w:rsidRDefault="00506EC3" w:rsidP="0077130B">
            <w:pPr>
              <w:spacing w:before="192" w:after="192"/>
              <w:rPr>
                <w:b w:val="0"/>
                <w:lang w:eastAsia="zh-CN"/>
              </w:rPr>
            </w:pPr>
            <w:r w:rsidRPr="00B340A1">
              <w:rPr>
                <w:b w:val="0"/>
                <w:lang w:eastAsia="zh-CN"/>
              </w:rPr>
              <w:t xml:space="preserve">Description: </w:t>
            </w:r>
            <w:r w:rsidR="0077130B">
              <w:rPr>
                <w:b w:val="0"/>
                <w:lang w:eastAsia="zh-CN"/>
              </w:rPr>
              <w:t>y</w:t>
            </w:r>
            <w:r w:rsidRPr="00B340A1">
              <w:rPr>
                <w:b w:val="0"/>
                <w:lang w:eastAsia="zh-CN"/>
              </w:rPr>
              <w:t>our game's servers are under a sustained DDoS attack, causing service disruptions and lag for players.</w:t>
            </w:r>
          </w:p>
          <w:p w14:paraId="47C85906" w14:textId="79811C3F" w:rsidR="00506EC3" w:rsidRPr="00B340A1" w:rsidRDefault="00506EC3" w:rsidP="0077130B">
            <w:pPr>
              <w:spacing w:before="192" w:after="192"/>
              <w:rPr>
                <w:b w:val="0"/>
                <w:lang w:eastAsia="zh-CN"/>
              </w:rPr>
            </w:pPr>
            <w:r w:rsidRPr="00B340A1">
              <w:rPr>
                <w:b w:val="0"/>
                <w:lang w:eastAsia="zh-CN"/>
              </w:rPr>
              <w:t xml:space="preserve">Potential </w:t>
            </w:r>
            <w:r w:rsidR="002324F7">
              <w:rPr>
                <w:b w:val="0"/>
                <w:lang w:eastAsia="zh-CN"/>
              </w:rPr>
              <w:t>i</w:t>
            </w:r>
            <w:r w:rsidRPr="00B340A1">
              <w:rPr>
                <w:b w:val="0"/>
                <w:lang w:eastAsia="zh-CN"/>
              </w:rPr>
              <w:t xml:space="preserve">mpact: </w:t>
            </w:r>
            <w:r w:rsidR="0077130B">
              <w:rPr>
                <w:b w:val="0"/>
                <w:lang w:eastAsia="zh-CN"/>
              </w:rPr>
              <w:t>g</w:t>
            </w:r>
            <w:r w:rsidRPr="00B340A1">
              <w:rPr>
                <w:b w:val="0"/>
                <w:lang w:eastAsia="zh-CN"/>
              </w:rPr>
              <w:t>ame unplayable, loss of player trust.</w:t>
            </w:r>
          </w:p>
          <w:p w14:paraId="3C1A9F6E" w14:textId="6C0C079B" w:rsidR="00A8796B" w:rsidRPr="00F97356" w:rsidRDefault="00506EC3" w:rsidP="0077130B">
            <w:pPr>
              <w:spacing w:before="192" w:after="192"/>
              <w:rPr>
                <w:b w:val="0"/>
                <w:lang w:eastAsia="zh-CN"/>
              </w:rPr>
            </w:pPr>
            <w:r w:rsidRPr="00F97356">
              <w:rPr>
                <w:b w:val="0"/>
                <w:lang w:eastAsia="zh-CN"/>
              </w:rPr>
              <w:lastRenderedPageBreak/>
              <w:t>Timeline: DDoS attack began 12 hours ago and continues.</w:t>
            </w:r>
          </w:p>
        </w:tc>
        <w:tc>
          <w:tcPr>
            <w:tcW w:w="4678" w:type="dxa"/>
          </w:tcPr>
          <w:p w14:paraId="16119A59" w14:textId="6CFC027D" w:rsidR="00506EC3" w:rsidRPr="00F97356" w:rsidRDefault="00506EC3" w:rsidP="0077130B">
            <w:pPr>
              <w:cnfStyle w:val="000000010000" w:firstRow="0" w:lastRow="0" w:firstColumn="0" w:lastColumn="0" w:oddVBand="0" w:evenVBand="0" w:oddHBand="0" w:evenHBand="1" w:firstRowFirstColumn="0" w:firstRowLastColumn="0" w:lastRowFirstColumn="0" w:lastRowLastColumn="0"/>
              <w:rPr>
                <w:lang w:eastAsia="zh-CN"/>
              </w:rPr>
            </w:pPr>
            <w:r w:rsidRPr="00F97356">
              <w:rPr>
                <w:lang w:eastAsia="zh-CN"/>
              </w:rPr>
              <w:lastRenderedPageBreak/>
              <w:t xml:space="preserve">Description: </w:t>
            </w:r>
            <w:r w:rsidR="0077130B">
              <w:rPr>
                <w:lang w:eastAsia="zh-CN"/>
              </w:rPr>
              <w:t>s</w:t>
            </w:r>
            <w:r w:rsidRPr="00F97356">
              <w:rPr>
                <w:lang w:eastAsia="zh-CN"/>
              </w:rPr>
              <w:t>uspicious activity suggests that players are using cheats and hacks to gain an unfair advantage in your online game.</w:t>
            </w:r>
          </w:p>
          <w:p w14:paraId="3C5AF8A9" w14:textId="69258436" w:rsidR="00506EC3" w:rsidRPr="00F97356" w:rsidRDefault="00506EC3" w:rsidP="0077130B">
            <w:pPr>
              <w:cnfStyle w:val="000000010000" w:firstRow="0" w:lastRow="0" w:firstColumn="0" w:lastColumn="0" w:oddVBand="0" w:evenVBand="0" w:oddHBand="0" w:evenHBand="1" w:firstRowFirstColumn="0" w:firstRowLastColumn="0" w:lastRowFirstColumn="0" w:lastRowLastColumn="0"/>
              <w:rPr>
                <w:lang w:eastAsia="zh-CN"/>
              </w:rPr>
            </w:pPr>
            <w:r w:rsidRPr="00F97356">
              <w:rPr>
                <w:lang w:eastAsia="zh-CN"/>
              </w:rPr>
              <w:t xml:space="preserve">Potential </w:t>
            </w:r>
            <w:r w:rsidR="002324F7">
              <w:rPr>
                <w:lang w:eastAsia="zh-CN"/>
              </w:rPr>
              <w:t>i</w:t>
            </w:r>
            <w:r w:rsidRPr="00F97356">
              <w:rPr>
                <w:lang w:eastAsia="zh-CN"/>
              </w:rPr>
              <w:t xml:space="preserve">mpact: </w:t>
            </w:r>
            <w:r w:rsidR="0077130B">
              <w:rPr>
                <w:lang w:eastAsia="zh-CN"/>
              </w:rPr>
              <w:t>g</w:t>
            </w:r>
            <w:r w:rsidRPr="00F97356">
              <w:rPr>
                <w:lang w:eastAsia="zh-CN"/>
              </w:rPr>
              <w:t>ame integrity compromised, player frustration.</w:t>
            </w:r>
          </w:p>
          <w:p w14:paraId="31D58B1B" w14:textId="37DEFDB7" w:rsidR="00A8796B" w:rsidRPr="00F97356" w:rsidRDefault="00506EC3" w:rsidP="0077130B">
            <w:pPr>
              <w:cnfStyle w:val="000000010000" w:firstRow="0" w:lastRow="0" w:firstColumn="0" w:lastColumn="0" w:oddVBand="0" w:evenVBand="0" w:oddHBand="0" w:evenHBand="1" w:firstRowFirstColumn="0" w:firstRowLastColumn="0" w:lastRowFirstColumn="0" w:lastRowLastColumn="0"/>
              <w:rPr>
                <w:lang w:eastAsia="zh-CN"/>
              </w:rPr>
            </w:pPr>
            <w:r w:rsidRPr="00F97356">
              <w:rPr>
                <w:lang w:eastAsia="zh-CN"/>
              </w:rPr>
              <w:lastRenderedPageBreak/>
              <w:t xml:space="preserve">Timeline: </w:t>
            </w:r>
            <w:r w:rsidR="0077130B">
              <w:rPr>
                <w:lang w:eastAsia="zh-CN"/>
              </w:rPr>
              <w:t>r</w:t>
            </w:r>
            <w:r w:rsidRPr="00F97356">
              <w:rPr>
                <w:lang w:eastAsia="zh-CN"/>
              </w:rPr>
              <w:t>eports of cheating have been increasing steadily over the past week.</w:t>
            </w:r>
          </w:p>
        </w:tc>
      </w:tr>
      <w:tr w:rsidR="00506EC3" w:rsidRPr="00506EC3" w14:paraId="15B987C6" w14:textId="77777777" w:rsidTr="00453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00F1DF73" w14:textId="5F4DF809" w:rsidR="00506EC3" w:rsidRPr="00F97356" w:rsidRDefault="00167DD3" w:rsidP="0077130B">
            <w:pPr>
              <w:spacing w:before="192" w:after="192"/>
              <w:rPr>
                <w:lang w:eastAsia="zh-CN"/>
              </w:rPr>
            </w:pPr>
            <w:r w:rsidRPr="00F97356">
              <w:rPr>
                <w:lang w:eastAsia="zh-CN"/>
              </w:rPr>
              <w:lastRenderedPageBreak/>
              <w:t xml:space="preserve">Incident 5: Insider </w:t>
            </w:r>
            <w:r w:rsidR="00E31B62">
              <w:rPr>
                <w:lang w:eastAsia="zh-CN"/>
              </w:rPr>
              <w:t>t</w:t>
            </w:r>
            <w:r w:rsidRPr="00F97356">
              <w:rPr>
                <w:lang w:eastAsia="zh-CN"/>
              </w:rPr>
              <w:t>hreat</w:t>
            </w:r>
          </w:p>
        </w:tc>
        <w:tc>
          <w:tcPr>
            <w:tcW w:w="4678" w:type="dxa"/>
          </w:tcPr>
          <w:p w14:paraId="5A15E9DC" w14:textId="4D316B1A" w:rsidR="00506EC3" w:rsidRPr="00F97356" w:rsidRDefault="00167DD3" w:rsidP="0077130B">
            <w:pPr>
              <w:spacing w:before="192" w:after="192"/>
              <w:cnfStyle w:val="000000100000" w:firstRow="0" w:lastRow="0" w:firstColumn="0" w:lastColumn="0" w:oddVBand="0" w:evenVBand="0" w:oddHBand="1" w:evenHBand="0" w:firstRowFirstColumn="0" w:firstRowLastColumn="0" w:lastRowFirstColumn="0" w:lastRowLastColumn="0"/>
              <w:rPr>
                <w:b/>
                <w:lang w:eastAsia="zh-CN"/>
              </w:rPr>
            </w:pPr>
            <w:r w:rsidRPr="00F97356">
              <w:rPr>
                <w:b/>
                <w:lang w:eastAsia="zh-CN"/>
              </w:rPr>
              <w:t xml:space="preserve">Incident 6: Ransomware </w:t>
            </w:r>
            <w:r w:rsidR="00E31B62">
              <w:rPr>
                <w:b/>
                <w:lang w:eastAsia="zh-CN"/>
              </w:rPr>
              <w:t>a</w:t>
            </w:r>
            <w:r w:rsidRPr="00F97356">
              <w:rPr>
                <w:b/>
                <w:lang w:eastAsia="zh-CN"/>
              </w:rPr>
              <w:t>ttack</w:t>
            </w:r>
          </w:p>
        </w:tc>
      </w:tr>
      <w:tr w:rsidR="00506EC3" w14:paraId="44731619" w14:textId="77777777" w:rsidTr="00453EC6">
        <w:trPr>
          <w:cnfStyle w:val="000000010000" w:firstRow="0" w:lastRow="0" w:firstColumn="0" w:lastColumn="0" w:oddVBand="0" w:evenVBand="0" w:oddHBand="0" w:evenHBand="1" w:firstRowFirstColumn="0" w:firstRowLastColumn="0" w:lastRowFirstColumn="0" w:lastRowLastColumn="0"/>
          <w:trHeight w:val="1984"/>
        </w:trPr>
        <w:tc>
          <w:tcPr>
            <w:cnfStyle w:val="001000000000" w:firstRow="0" w:lastRow="0" w:firstColumn="1" w:lastColumn="0" w:oddVBand="0" w:evenVBand="0" w:oddHBand="0" w:evenHBand="0" w:firstRowFirstColumn="0" w:firstRowLastColumn="0" w:lastRowFirstColumn="0" w:lastRowLastColumn="0"/>
            <w:tcW w:w="4962" w:type="dxa"/>
          </w:tcPr>
          <w:p w14:paraId="3F320181" w14:textId="730CD178" w:rsidR="0096264F" w:rsidRPr="00B340A1" w:rsidRDefault="0096264F" w:rsidP="0077130B">
            <w:pPr>
              <w:spacing w:before="192" w:after="192"/>
              <w:rPr>
                <w:b w:val="0"/>
                <w:bCs/>
                <w:lang w:eastAsia="zh-CN"/>
              </w:rPr>
            </w:pPr>
            <w:r w:rsidRPr="00B340A1">
              <w:rPr>
                <w:b w:val="0"/>
                <w:bCs/>
                <w:lang w:eastAsia="zh-CN"/>
              </w:rPr>
              <w:t xml:space="preserve">Description: </w:t>
            </w:r>
            <w:r w:rsidR="0077130B">
              <w:rPr>
                <w:b w:val="0"/>
                <w:bCs/>
                <w:lang w:eastAsia="zh-CN"/>
              </w:rPr>
              <w:t>a</w:t>
            </w:r>
            <w:r w:rsidRPr="00B340A1">
              <w:rPr>
                <w:b w:val="0"/>
                <w:bCs/>
                <w:lang w:eastAsia="zh-CN"/>
              </w:rPr>
              <w:t>n employee with access to sensitive game code has resigned and taken a copy of the game's source code with them.</w:t>
            </w:r>
          </w:p>
          <w:p w14:paraId="7C7089D3" w14:textId="7BE6AB9E" w:rsidR="0096264F" w:rsidRPr="00B340A1" w:rsidRDefault="0096264F" w:rsidP="0077130B">
            <w:pPr>
              <w:spacing w:before="192" w:after="192"/>
              <w:rPr>
                <w:b w:val="0"/>
                <w:bCs/>
                <w:lang w:eastAsia="zh-CN"/>
              </w:rPr>
            </w:pPr>
            <w:r w:rsidRPr="00B340A1">
              <w:rPr>
                <w:b w:val="0"/>
                <w:bCs/>
                <w:lang w:eastAsia="zh-CN"/>
              </w:rPr>
              <w:t xml:space="preserve">Potential </w:t>
            </w:r>
            <w:r w:rsidR="002324F7">
              <w:rPr>
                <w:b w:val="0"/>
                <w:bCs/>
                <w:lang w:eastAsia="zh-CN"/>
              </w:rPr>
              <w:t>i</w:t>
            </w:r>
            <w:r w:rsidRPr="00B340A1">
              <w:rPr>
                <w:b w:val="0"/>
                <w:bCs/>
                <w:lang w:eastAsia="zh-CN"/>
              </w:rPr>
              <w:t xml:space="preserve">mpact: </w:t>
            </w:r>
            <w:r w:rsidR="005E25DC">
              <w:rPr>
                <w:b w:val="0"/>
                <w:bCs/>
                <w:lang w:eastAsia="zh-CN"/>
              </w:rPr>
              <w:t>r</w:t>
            </w:r>
            <w:r w:rsidRPr="00B340A1">
              <w:rPr>
                <w:b w:val="0"/>
                <w:bCs/>
                <w:lang w:eastAsia="zh-CN"/>
              </w:rPr>
              <w:t>isk of intellectual property theft, possible game clones.</w:t>
            </w:r>
          </w:p>
          <w:p w14:paraId="127148FA" w14:textId="5B52D12C" w:rsidR="00506EC3" w:rsidRPr="00F97356" w:rsidRDefault="0096264F" w:rsidP="0077130B">
            <w:pPr>
              <w:spacing w:before="192" w:after="192"/>
              <w:rPr>
                <w:bCs/>
                <w:lang w:eastAsia="zh-CN"/>
              </w:rPr>
            </w:pPr>
            <w:r w:rsidRPr="00F97356">
              <w:rPr>
                <w:b w:val="0"/>
                <w:lang w:eastAsia="zh-CN"/>
              </w:rPr>
              <w:t xml:space="preserve">Timeline: </w:t>
            </w:r>
            <w:r w:rsidR="005E25DC">
              <w:rPr>
                <w:b w:val="0"/>
                <w:lang w:eastAsia="zh-CN"/>
              </w:rPr>
              <w:t>e</w:t>
            </w:r>
            <w:r w:rsidRPr="00F97356">
              <w:rPr>
                <w:b w:val="0"/>
                <w:lang w:eastAsia="zh-CN"/>
              </w:rPr>
              <w:t xml:space="preserve">mployee left the company </w:t>
            </w:r>
            <w:r w:rsidR="002324F7">
              <w:rPr>
                <w:b w:val="0"/>
                <w:lang w:eastAsia="zh-CN"/>
              </w:rPr>
              <w:t>2</w:t>
            </w:r>
            <w:r w:rsidR="002324F7" w:rsidRPr="00F97356">
              <w:rPr>
                <w:b w:val="0"/>
                <w:lang w:eastAsia="zh-CN"/>
              </w:rPr>
              <w:t xml:space="preserve"> </w:t>
            </w:r>
            <w:r w:rsidRPr="00F97356">
              <w:rPr>
                <w:b w:val="0"/>
                <w:lang w:eastAsia="zh-CN"/>
              </w:rPr>
              <w:t>days ago.</w:t>
            </w:r>
          </w:p>
        </w:tc>
        <w:tc>
          <w:tcPr>
            <w:tcW w:w="4678" w:type="dxa"/>
          </w:tcPr>
          <w:p w14:paraId="0773F09D" w14:textId="271848D2" w:rsidR="00167DD3" w:rsidRPr="00F97356" w:rsidRDefault="00167DD3" w:rsidP="0077130B">
            <w:pPr>
              <w:cnfStyle w:val="000000010000" w:firstRow="0" w:lastRow="0" w:firstColumn="0" w:lastColumn="0" w:oddVBand="0" w:evenVBand="0" w:oddHBand="0" w:evenHBand="1" w:firstRowFirstColumn="0" w:firstRowLastColumn="0" w:lastRowFirstColumn="0" w:lastRowLastColumn="0"/>
              <w:rPr>
                <w:lang w:eastAsia="zh-CN"/>
              </w:rPr>
            </w:pPr>
            <w:r w:rsidRPr="00F97356">
              <w:rPr>
                <w:lang w:eastAsia="zh-CN"/>
              </w:rPr>
              <w:t xml:space="preserve">Description: </w:t>
            </w:r>
            <w:r w:rsidR="005E25DC">
              <w:rPr>
                <w:lang w:eastAsia="zh-CN"/>
              </w:rPr>
              <w:t>a</w:t>
            </w:r>
            <w:r w:rsidRPr="00F97356">
              <w:rPr>
                <w:lang w:eastAsia="zh-CN"/>
              </w:rPr>
              <w:t xml:space="preserve"> ransomware attack has encrypted critical game development files, and the attackers are demanding a ransom to decrypt them.</w:t>
            </w:r>
          </w:p>
          <w:p w14:paraId="05E273CE" w14:textId="132F59BB" w:rsidR="00167DD3" w:rsidRPr="00F97356" w:rsidRDefault="00167DD3" w:rsidP="0077130B">
            <w:pPr>
              <w:cnfStyle w:val="000000010000" w:firstRow="0" w:lastRow="0" w:firstColumn="0" w:lastColumn="0" w:oddVBand="0" w:evenVBand="0" w:oddHBand="0" w:evenHBand="1" w:firstRowFirstColumn="0" w:firstRowLastColumn="0" w:lastRowFirstColumn="0" w:lastRowLastColumn="0"/>
              <w:rPr>
                <w:lang w:eastAsia="zh-CN"/>
              </w:rPr>
            </w:pPr>
            <w:r w:rsidRPr="00F97356">
              <w:rPr>
                <w:lang w:eastAsia="zh-CN"/>
              </w:rPr>
              <w:t xml:space="preserve">Potential </w:t>
            </w:r>
            <w:r w:rsidR="002324F7">
              <w:rPr>
                <w:lang w:eastAsia="zh-CN"/>
              </w:rPr>
              <w:t>i</w:t>
            </w:r>
            <w:r w:rsidRPr="00F97356">
              <w:rPr>
                <w:lang w:eastAsia="zh-CN"/>
              </w:rPr>
              <w:t xml:space="preserve">mpact: </w:t>
            </w:r>
            <w:r w:rsidR="005E25DC">
              <w:rPr>
                <w:lang w:eastAsia="zh-CN"/>
              </w:rPr>
              <w:t>d</w:t>
            </w:r>
            <w:r w:rsidRPr="00F97356">
              <w:rPr>
                <w:lang w:eastAsia="zh-CN"/>
              </w:rPr>
              <w:t>elayed game development, financial loss from ransom.</w:t>
            </w:r>
          </w:p>
          <w:p w14:paraId="1F09579E" w14:textId="4A54BE20" w:rsidR="00506EC3" w:rsidRPr="00F97356" w:rsidRDefault="00167DD3" w:rsidP="0077130B">
            <w:pPr>
              <w:cnfStyle w:val="000000010000" w:firstRow="0" w:lastRow="0" w:firstColumn="0" w:lastColumn="0" w:oddVBand="0" w:evenVBand="0" w:oddHBand="0" w:evenHBand="1" w:firstRowFirstColumn="0" w:firstRowLastColumn="0" w:lastRowFirstColumn="0" w:lastRowLastColumn="0"/>
              <w:rPr>
                <w:lang w:eastAsia="zh-CN"/>
              </w:rPr>
            </w:pPr>
            <w:r w:rsidRPr="00F97356">
              <w:rPr>
                <w:lang w:eastAsia="zh-CN"/>
              </w:rPr>
              <w:t xml:space="preserve">Timeline: </w:t>
            </w:r>
            <w:r w:rsidR="005E25DC">
              <w:rPr>
                <w:lang w:eastAsia="zh-CN"/>
              </w:rPr>
              <w:t>a</w:t>
            </w:r>
            <w:r w:rsidRPr="00F97356">
              <w:rPr>
                <w:lang w:eastAsia="zh-CN"/>
              </w:rPr>
              <w:t>ttack occurred overnight, and the ransom demand was received this morning.</w:t>
            </w:r>
          </w:p>
        </w:tc>
      </w:tr>
    </w:tbl>
    <w:p w14:paraId="6CC0FA98" w14:textId="56944803" w:rsidR="00450147" w:rsidRDefault="00450147">
      <w:pPr>
        <w:rPr>
          <w:lang w:eastAsia="zh-CN"/>
        </w:rPr>
      </w:pPr>
      <w:r>
        <w:rPr>
          <w:lang w:eastAsia="zh-CN"/>
        </w:rPr>
        <w:br w:type="page"/>
      </w:r>
    </w:p>
    <w:p w14:paraId="119B7BD3" w14:textId="423D2A3C" w:rsidR="00213B88" w:rsidRDefault="00450147" w:rsidP="00450147">
      <w:pPr>
        <w:pStyle w:val="Heading2"/>
      </w:pPr>
      <w:bookmarkStart w:id="51" w:name="_Toc146194995"/>
      <w:r>
        <w:lastRenderedPageBreak/>
        <w:t>Representing data</w:t>
      </w:r>
      <w:bookmarkEnd w:id="51"/>
    </w:p>
    <w:p w14:paraId="313227F2" w14:textId="7B9D236C" w:rsidR="00F112A5" w:rsidRDefault="00F8504B" w:rsidP="00F8504B">
      <w:pPr>
        <w:rPr>
          <w:lang w:eastAsia="zh-CN"/>
        </w:rPr>
      </w:pPr>
      <w:r w:rsidRPr="00F8504B">
        <w:rPr>
          <w:lang w:eastAsia="zh-CN"/>
        </w:rPr>
        <w:t>In programming, variables are used to store and manipulate data, such as numbers, text, or other types of information.</w:t>
      </w:r>
      <w:r>
        <w:rPr>
          <w:lang w:eastAsia="zh-CN"/>
        </w:rPr>
        <w:t xml:space="preserve"> </w:t>
      </w:r>
      <w:r w:rsidRPr="00F8504B">
        <w:rPr>
          <w:lang w:eastAsia="zh-CN"/>
        </w:rPr>
        <w:t>It represents a symbolic name or label used to store and manage data within a program or equation.</w:t>
      </w:r>
    </w:p>
    <w:p w14:paraId="2CAE65BB" w14:textId="763AFC37" w:rsidR="00F8504B" w:rsidRDefault="00F8504B" w:rsidP="00F8504B">
      <w:pPr>
        <w:rPr>
          <w:lang w:eastAsia="zh-CN"/>
        </w:rPr>
      </w:pPr>
      <w:r w:rsidRPr="00F8504B">
        <w:rPr>
          <w:lang w:eastAsia="zh-CN"/>
        </w:rPr>
        <w:t>Variables have names (identifiers) that programmers assign to them, making it easier to reference and modify the data they contain.</w:t>
      </w:r>
      <w:r>
        <w:rPr>
          <w:lang w:eastAsia="zh-CN"/>
        </w:rPr>
        <w:t xml:space="preserve"> Variables can store a range of data types including Boolean, characters, strings, integers and floats.</w:t>
      </w:r>
    </w:p>
    <w:p w14:paraId="6316595A" w14:textId="4FEAB68D" w:rsidR="001C71C3" w:rsidRDefault="00E31B62" w:rsidP="00E31B62">
      <w:pPr>
        <w:spacing w:after="120"/>
      </w:pPr>
      <w:r>
        <w:rPr>
          <w:b/>
          <w:bCs/>
          <w:noProof/>
        </w:rPr>
        <w:drawing>
          <wp:anchor distT="0" distB="0" distL="114300" distR="114300" simplePos="0" relativeHeight="251658245" behindDoc="0" locked="0" layoutInCell="1" allowOverlap="1" wp14:anchorId="6CD6F43F" wp14:editId="085AAA7C">
            <wp:simplePos x="0" y="0"/>
            <wp:positionH relativeFrom="margin">
              <wp:posOffset>54428</wp:posOffset>
            </wp:positionH>
            <wp:positionV relativeFrom="paragraph">
              <wp:posOffset>60144</wp:posOffset>
            </wp:positionV>
            <wp:extent cx="635000" cy="635000"/>
            <wp:effectExtent l="0" t="0" r="0" b="0"/>
            <wp:wrapSquare wrapText="bothSides"/>
            <wp:docPr id="376794722" name="Picture 3767947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112A5">
        <w:t>Teacher introduces</w:t>
      </w:r>
      <w:r w:rsidR="00C72188">
        <w:t xml:space="preserve"> </w:t>
      </w:r>
      <w:hyperlink r:id="rId36" w:history="1">
        <w:r w:rsidR="007A6F62" w:rsidRPr="00824443">
          <w:rPr>
            <w:rStyle w:val="Hyperlink"/>
          </w:rPr>
          <w:t>Why TRUE + TRUE = 2: Data Types (</w:t>
        </w:r>
        <w:r w:rsidR="00824443" w:rsidRPr="00824443">
          <w:rPr>
            <w:rStyle w:val="Hyperlink"/>
          </w:rPr>
          <w:t>8:08)</w:t>
        </w:r>
      </w:hyperlink>
      <w:r w:rsidR="00824443">
        <w:t xml:space="preserve"> and </w:t>
      </w:r>
      <w:hyperlink r:id="rId37" w:history="1">
        <w:r w:rsidR="00B86739">
          <w:rPr>
            <w:rStyle w:val="Hyperlink"/>
          </w:rPr>
          <w:t>W</w:t>
        </w:r>
        <w:r w:rsidR="00C933CA" w:rsidRPr="00C933CA">
          <w:rPr>
            <w:rStyle w:val="Hyperlink"/>
          </w:rPr>
          <w:t>hat are data types (3:52)</w:t>
        </w:r>
      </w:hyperlink>
      <w:r w:rsidR="00C933CA">
        <w:t>.</w:t>
      </w:r>
    </w:p>
    <w:p w14:paraId="1271F905" w14:textId="78C05E06" w:rsidR="001C71C3" w:rsidRDefault="00C933CA" w:rsidP="00450147">
      <w:pPr>
        <w:rPr>
          <w:lang w:eastAsia="zh-CN"/>
        </w:rPr>
      </w:pPr>
      <w:r>
        <w:rPr>
          <w:lang w:eastAsia="zh-CN"/>
        </w:rPr>
        <w:t>Complete the table below by defining and outlin</w:t>
      </w:r>
      <w:r w:rsidR="00EC379F">
        <w:rPr>
          <w:lang w:eastAsia="zh-CN"/>
        </w:rPr>
        <w:t xml:space="preserve">ing </w:t>
      </w:r>
      <w:r w:rsidR="003471C9">
        <w:rPr>
          <w:lang w:eastAsia="zh-CN"/>
        </w:rPr>
        <w:t>benefits and limitations of each listed data t</w:t>
      </w:r>
      <w:r w:rsidR="003A757B">
        <w:rPr>
          <w:lang w:eastAsia="zh-CN"/>
        </w:rPr>
        <w:t>ype.</w:t>
      </w:r>
    </w:p>
    <w:tbl>
      <w:tblPr>
        <w:tblStyle w:val="Tableheader"/>
        <w:tblW w:w="0" w:type="auto"/>
        <w:tblLook w:val="04A0" w:firstRow="1" w:lastRow="0" w:firstColumn="1" w:lastColumn="0" w:noHBand="0" w:noVBand="1"/>
        <w:tblDescription w:val="Students to provide definitions, benefits and limitations of different data types."/>
      </w:tblPr>
      <w:tblGrid>
        <w:gridCol w:w="1530"/>
        <w:gridCol w:w="2680"/>
        <w:gridCol w:w="2681"/>
        <w:gridCol w:w="2681"/>
      </w:tblGrid>
      <w:tr w:rsidR="003A757B" w:rsidRPr="00E31B62" w14:paraId="17148D03" w14:textId="77777777" w:rsidTr="00E31B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E0C0E95" w14:textId="3DD3C839" w:rsidR="003A757B" w:rsidRPr="00E31B62" w:rsidRDefault="003A757B" w:rsidP="00E31B62">
            <w:r w:rsidRPr="00E31B62">
              <w:t>Data type</w:t>
            </w:r>
          </w:p>
        </w:tc>
        <w:tc>
          <w:tcPr>
            <w:tcW w:w="2680" w:type="dxa"/>
          </w:tcPr>
          <w:p w14:paraId="0F984312" w14:textId="13665FA5" w:rsidR="003A757B" w:rsidRPr="00E31B62" w:rsidRDefault="003A757B" w:rsidP="00E31B62">
            <w:pPr>
              <w:cnfStyle w:val="100000000000" w:firstRow="1" w:lastRow="0" w:firstColumn="0" w:lastColumn="0" w:oddVBand="0" w:evenVBand="0" w:oddHBand="0" w:evenHBand="0" w:firstRowFirstColumn="0" w:firstRowLastColumn="0" w:lastRowFirstColumn="0" w:lastRowLastColumn="0"/>
            </w:pPr>
            <w:r w:rsidRPr="00E31B62">
              <w:t>Definition</w:t>
            </w:r>
          </w:p>
        </w:tc>
        <w:tc>
          <w:tcPr>
            <w:tcW w:w="2681" w:type="dxa"/>
          </w:tcPr>
          <w:p w14:paraId="5F51D451" w14:textId="28B22B6A" w:rsidR="003A757B" w:rsidRPr="00E31B62" w:rsidRDefault="003A757B" w:rsidP="00E31B62">
            <w:pPr>
              <w:cnfStyle w:val="100000000000" w:firstRow="1" w:lastRow="0" w:firstColumn="0" w:lastColumn="0" w:oddVBand="0" w:evenVBand="0" w:oddHBand="0" w:evenHBand="0" w:firstRowFirstColumn="0" w:firstRowLastColumn="0" w:lastRowFirstColumn="0" w:lastRowLastColumn="0"/>
            </w:pPr>
            <w:r w:rsidRPr="00E31B62">
              <w:t>Benefits</w:t>
            </w:r>
          </w:p>
        </w:tc>
        <w:tc>
          <w:tcPr>
            <w:tcW w:w="2681" w:type="dxa"/>
          </w:tcPr>
          <w:p w14:paraId="614B0BE7" w14:textId="41726A5B" w:rsidR="003A757B" w:rsidRPr="00E31B62" w:rsidRDefault="00B72264" w:rsidP="00E31B62">
            <w:pPr>
              <w:cnfStyle w:val="100000000000" w:firstRow="1" w:lastRow="0" w:firstColumn="0" w:lastColumn="0" w:oddVBand="0" w:evenVBand="0" w:oddHBand="0" w:evenHBand="0" w:firstRowFirstColumn="0" w:firstRowLastColumn="0" w:lastRowFirstColumn="0" w:lastRowLastColumn="0"/>
            </w:pPr>
            <w:r w:rsidRPr="00E31B62">
              <w:t>L</w:t>
            </w:r>
            <w:r w:rsidR="003A757B" w:rsidRPr="00E31B62">
              <w:t>imitations</w:t>
            </w:r>
          </w:p>
        </w:tc>
      </w:tr>
      <w:tr w:rsidR="003A757B" w14:paraId="3B03FDD2" w14:textId="77777777" w:rsidTr="00E31B62">
        <w:trPr>
          <w:cnfStyle w:val="000000100000" w:firstRow="0" w:lastRow="0" w:firstColumn="0" w:lastColumn="0" w:oddVBand="0" w:evenVBand="0" w:oddHBand="1" w:evenHBand="0" w:firstRowFirstColumn="0" w:firstRowLastColumn="0" w:lastRowFirstColumn="0" w:lastRowLastColumn="0"/>
          <w:trHeight w:val="1264"/>
        </w:trPr>
        <w:tc>
          <w:tcPr>
            <w:cnfStyle w:val="001000000000" w:firstRow="0" w:lastRow="0" w:firstColumn="1" w:lastColumn="0" w:oddVBand="0" w:evenVBand="0" w:oddHBand="0" w:evenHBand="0" w:firstRowFirstColumn="0" w:firstRowLastColumn="0" w:lastRowFirstColumn="0" w:lastRowLastColumn="0"/>
            <w:tcW w:w="1530" w:type="dxa"/>
          </w:tcPr>
          <w:p w14:paraId="0A727BBE" w14:textId="2C257455" w:rsidR="003A757B" w:rsidRPr="00EF7C46" w:rsidRDefault="003A757B" w:rsidP="00450147">
            <w:pPr>
              <w:rPr>
                <w:szCs w:val="28"/>
                <w:lang w:eastAsia="zh-CN"/>
              </w:rPr>
            </w:pPr>
            <w:r w:rsidRPr="00EF7C46">
              <w:rPr>
                <w:szCs w:val="28"/>
                <w:lang w:eastAsia="zh-CN"/>
              </w:rPr>
              <w:t>Boolean</w:t>
            </w:r>
          </w:p>
        </w:tc>
        <w:tc>
          <w:tcPr>
            <w:tcW w:w="2680" w:type="dxa"/>
          </w:tcPr>
          <w:p w14:paraId="6501DEB8" w14:textId="77777777" w:rsidR="003A757B" w:rsidRDefault="003A757B" w:rsidP="00450147">
            <w:pPr>
              <w:cnfStyle w:val="000000100000" w:firstRow="0" w:lastRow="0" w:firstColumn="0" w:lastColumn="0" w:oddVBand="0" w:evenVBand="0" w:oddHBand="1" w:evenHBand="0" w:firstRowFirstColumn="0" w:firstRowLastColumn="0" w:lastRowFirstColumn="0" w:lastRowLastColumn="0"/>
              <w:rPr>
                <w:lang w:eastAsia="zh-CN"/>
              </w:rPr>
            </w:pPr>
          </w:p>
        </w:tc>
        <w:tc>
          <w:tcPr>
            <w:tcW w:w="2681" w:type="dxa"/>
          </w:tcPr>
          <w:p w14:paraId="13CA299D" w14:textId="77777777" w:rsidR="003A757B" w:rsidRDefault="003A757B" w:rsidP="00450147">
            <w:pPr>
              <w:cnfStyle w:val="000000100000" w:firstRow="0" w:lastRow="0" w:firstColumn="0" w:lastColumn="0" w:oddVBand="0" w:evenVBand="0" w:oddHBand="1" w:evenHBand="0" w:firstRowFirstColumn="0" w:firstRowLastColumn="0" w:lastRowFirstColumn="0" w:lastRowLastColumn="0"/>
              <w:rPr>
                <w:lang w:eastAsia="zh-CN"/>
              </w:rPr>
            </w:pPr>
          </w:p>
        </w:tc>
        <w:tc>
          <w:tcPr>
            <w:tcW w:w="2681" w:type="dxa"/>
          </w:tcPr>
          <w:p w14:paraId="4DAB2DAC" w14:textId="77777777" w:rsidR="003A757B" w:rsidRDefault="003A757B" w:rsidP="00450147">
            <w:pPr>
              <w:cnfStyle w:val="000000100000" w:firstRow="0" w:lastRow="0" w:firstColumn="0" w:lastColumn="0" w:oddVBand="0" w:evenVBand="0" w:oddHBand="1" w:evenHBand="0" w:firstRowFirstColumn="0" w:firstRowLastColumn="0" w:lastRowFirstColumn="0" w:lastRowLastColumn="0"/>
              <w:rPr>
                <w:lang w:eastAsia="zh-CN"/>
              </w:rPr>
            </w:pPr>
          </w:p>
        </w:tc>
      </w:tr>
      <w:tr w:rsidR="003A757B" w14:paraId="6C84693B" w14:textId="77777777" w:rsidTr="00E31B62">
        <w:trPr>
          <w:cnfStyle w:val="000000010000" w:firstRow="0" w:lastRow="0" w:firstColumn="0" w:lastColumn="0" w:oddVBand="0" w:evenVBand="0" w:oddHBand="0" w:evenHBand="1" w:firstRowFirstColumn="0" w:firstRowLastColumn="0" w:lastRowFirstColumn="0" w:lastRowLastColumn="0"/>
          <w:trHeight w:val="1264"/>
        </w:trPr>
        <w:tc>
          <w:tcPr>
            <w:cnfStyle w:val="001000000000" w:firstRow="0" w:lastRow="0" w:firstColumn="1" w:lastColumn="0" w:oddVBand="0" w:evenVBand="0" w:oddHBand="0" w:evenHBand="0" w:firstRowFirstColumn="0" w:firstRowLastColumn="0" w:lastRowFirstColumn="0" w:lastRowLastColumn="0"/>
            <w:tcW w:w="1530" w:type="dxa"/>
          </w:tcPr>
          <w:p w14:paraId="232D2F11" w14:textId="5427B3AC" w:rsidR="003A757B" w:rsidRPr="00EF7C46" w:rsidRDefault="003A757B" w:rsidP="00450147">
            <w:pPr>
              <w:rPr>
                <w:szCs w:val="28"/>
                <w:lang w:eastAsia="zh-CN"/>
              </w:rPr>
            </w:pPr>
            <w:r w:rsidRPr="00EF7C46">
              <w:rPr>
                <w:szCs w:val="28"/>
                <w:lang w:eastAsia="zh-CN"/>
              </w:rPr>
              <w:t>Character</w:t>
            </w:r>
          </w:p>
        </w:tc>
        <w:tc>
          <w:tcPr>
            <w:tcW w:w="2680" w:type="dxa"/>
          </w:tcPr>
          <w:p w14:paraId="1773677C" w14:textId="77777777" w:rsidR="003A757B" w:rsidRDefault="003A757B" w:rsidP="00450147">
            <w:pPr>
              <w:cnfStyle w:val="000000010000" w:firstRow="0" w:lastRow="0" w:firstColumn="0" w:lastColumn="0" w:oddVBand="0" w:evenVBand="0" w:oddHBand="0" w:evenHBand="1" w:firstRowFirstColumn="0" w:firstRowLastColumn="0" w:lastRowFirstColumn="0" w:lastRowLastColumn="0"/>
              <w:rPr>
                <w:lang w:eastAsia="zh-CN"/>
              </w:rPr>
            </w:pPr>
          </w:p>
        </w:tc>
        <w:tc>
          <w:tcPr>
            <w:tcW w:w="2681" w:type="dxa"/>
          </w:tcPr>
          <w:p w14:paraId="4155BE63" w14:textId="77777777" w:rsidR="003A757B" w:rsidRDefault="003A757B" w:rsidP="00450147">
            <w:pPr>
              <w:cnfStyle w:val="000000010000" w:firstRow="0" w:lastRow="0" w:firstColumn="0" w:lastColumn="0" w:oddVBand="0" w:evenVBand="0" w:oddHBand="0" w:evenHBand="1" w:firstRowFirstColumn="0" w:firstRowLastColumn="0" w:lastRowFirstColumn="0" w:lastRowLastColumn="0"/>
              <w:rPr>
                <w:lang w:eastAsia="zh-CN"/>
              </w:rPr>
            </w:pPr>
          </w:p>
        </w:tc>
        <w:tc>
          <w:tcPr>
            <w:tcW w:w="2681" w:type="dxa"/>
          </w:tcPr>
          <w:p w14:paraId="1175BA9A" w14:textId="77777777" w:rsidR="003A757B" w:rsidRDefault="003A757B" w:rsidP="00450147">
            <w:pPr>
              <w:cnfStyle w:val="000000010000" w:firstRow="0" w:lastRow="0" w:firstColumn="0" w:lastColumn="0" w:oddVBand="0" w:evenVBand="0" w:oddHBand="0" w:evenHBand="1" w:firstRowFirstColumn="0" w:firstRowLastColumn="0" w:lastRowFirstColumn="0" w:lastRowLastColumn="0"/>
              <w:rPr>
                <w:lang w:eastAsia="zh-CN"/>
              </w:rPr>
            </w:pPr>
          </w:p>
        </w:tc>
      </w:tr>
      <w:tr w:rsidR="003A757B" w14:paraId="688B8373" w14:textId="77777777" w:rsidTr="00E31B62">
        <w:trPr>
          <w:cnfStyle w:val="000000100000" w:firstRow="0" w:lastRow="0" w:firstColumn="0" w:lastColumn="0" w:oddVBand="0" w:evenVBand="0" w:oddHBand="1" w:evenHBand="0" w:firstRowFirstColumn="0" w:firstRowLastColumn="0" w:lastRowFirstColumn="0" w:lastRowLastColumn="0"/>
          <w:trHeight w:val="1264"/>
        </w:trPr>
        <w:tc>
          <w:tcPr>
            <w:cnfStyle w:val="001000000000" w:firstRow="0" w:lastRow="0" w:firstColumn="1" w:lastColumn="0" w:oddVBand="0" w:evenVBand="0" w:oddHBand="0" w:evenHBand="0" w:firstRowFirstColumn="0" w:firstRowLastColumn="0" w:lastRowFirstColumn="0" w:lastRowLastColumn="0"/>
            <w:tcW w:w="1530" w:type="dxa"/>
          </w:tcPr>
          <w:p w14:paraId="2EC5DA9F" w14:textId="3E8FE5F0" w:rsidR="003A757B" w:rsidRPr="00EF7C46" w:rsidRDefault="003A757B" w:rsidP="00450147">
            <w:pPr>
              <w:rPr>
                <w:szCs w:val="28"/>
                <w:lang w:eastAsia="zh-CN"/>
              </w:rPr>
            </w:pPr>
            <w:r w:rsidRPr="00EF7C46">
              <w:rPr>
                <w:szCs w:val="28"/>
                <w:lang w:eastAsia="zh-CN"/>
              </w:rPr>
              <w:t>String</w:t>
            </w:r>
          </w:p>
        </w:tc>
        <w:tc>
          <w:tcPr>
            <w:tcW w:w="2680" w:type="dxa"/>
          </w:tcPr>
          <w:p w14:paraId="7760C5AC" w14:textId="77777777" w:rsidR="003A757B" w:rsidRDefault="003A757B" w:rsidP="00450147">
            <w:pPr>
              <w:cnfStyle w:val="000000100000" w:firstRow="0" w:lastRow="0" w:firstColumn="0" w:lastColumn="0" w:oddVBand="0" w:evenVBand="0" w:oddHBand="1" w:evenHBand="0" w:firstRowFirstColumn="0" w:firstRowLastColumn="0" w:lastRowFirstColumn="0" w:lastRowLastColumn="0"/>
              <w:rPr>
                <w:lang w:eastAsia="zh-CN"/>
              </w:rPr>
            </w:pPr>
          </w:p>
        </w:tc>
        <w:tc>
          <w:tcPr>
            <w:tcW w:w="2681" w:type="dxa"/>
          </w:tcPr>
          <w:p w14:paraId="568C555D" w14:textId="77777777" w:rsidR="003A757B" w:rsidRDefault="003A757B" w:rsidP="00450147">
            <w:pPr>
              <w:cnfStyle w:val="000000100000" w:firstRow="0" w:lastRow="0" w:firstColumn="0" w:lastColumn="0" w:oddVBand="0" w:evenVBand="0" w:oddHBand="1" w:evenHBand="0" w:firstRowFirstColumn="0" w:firstRowLastColumn="0" w:lastRowFirstColumn="0" w:lastRowLastColumn="0"/>
              <w:rPr>
                <w:lang w:eastAsia="zh-CN"/>
              </w:rPr>
            </w:pPr>
          </w:p>
        </w:tc>
        <w:tc>
          <w:tcPr>
            <w:tcW w:w="2681" w:type="dxa"/>
          </w:tcPr>
          <w:p w14:paraId="60B3B09E" w14:textId="77777777" w:rsidR="003A757B" w:rsidRDefault="003A757B" w:rsidP="00450147">
            <w:pPr>
              <w:cnfStyle w:val="000000100000" w:firstRow="0" w:lastRow="0" w:firstColumn="0" w:lastColumn="0" w:oddVBand="0" w:evenVBand="0" w:oddHBand="1" w:evenHBand="0" w:firstRowFirstColumn="0" w:firstRowLastColumn="0" w:lastRowFirstColumn="0" w:lastRowLastColumn="0"/>
              <w:rPr>
                <w:lang w:eastAsia="zh-CN"/>
              </w:rPr>
            </w:pPr>
          </w:p>
        </w:tc>
      </w:tr>
      <w:tr w:rsidR="003A757B" w14:paraId="339CBE3A" w14:textId="77777777" w:rsidTr="00E31B62">
        <w:trPr>
          <w:cnfStyle w:val="000000010000" w:firstRow="0" w:lastRow="0" w:firstColumn="0" w:lastColumn="0" w:oddVBand="0" w:evenVBand="0" w:oddHBand="0" w:evenHBand="1" w:firstRowFirstColumn="0" w:firstRowLastColumn="0" w:lastRowFirstColumn="0" w:lastRowLastColumn="0"/>
          <w:trHeight w:val="1264"/>
        </w:trPr>
        <w:tc>
          <w:tcPr>
            <w:cnfStyle w:val="001000000000" w:firstRow="0" w:lastRow="0" w:firstColumn="1" w:lastColumn="0" w:oddVBand="0" w:evenVBand="0" w:oddHBand="0" w:evenHBand="0" w:firstRowFirstColumn="0" w:firstRowLastColumn="0" w:lastRowFirstColumn="0" w:lastRowLastColumn="0"/>
            <w:tcW w:w="1530" w:type="dxa"/>
          </w:tcPr>
          <w:p w14:paraId="4B3EBBC0" w14:textId="5A8F198D" w:rsidR="003A757B" w:rsidRPr="00EF7C46" w:rsidRDefault="003A757B" w:rsidP="00450147">
            <w:pPr>
              <w:rPr>
                <w:szCs w:val="28"/>
                <w:lang w:eastAsia="zh-CN"/>
              </w:rPr>
            </w:pPr>
            <w:r w:rsidRPr="00EF7C46">
              <w:rPr>
                <w:szCs w:val="28"/>
                <w:lang w:eastAsia="zh-CN"/>
              </w:rPr>
              <w:t>Integer</w:t>
            </w:r>
          </w:p>
        </w:tc>
        <w:tc>
          <w:tcPr>
            <w:tcW w:w="2680" w:type="dxa"/>
          </w:tcPr>
          <w:p w14:paraId="40B5A0F2" w14:textId="77777777" w:rsidR="003A757B" w:rsidRDefault="003A757B" w:rsidP="00450147">
            <w:pPr>
              <w:cnfStyle w:val="000000010000" w:firstRow="0" w:lastRow="0" w:firstColumn="0" w:lastColumn="0" w:oddVBand="0" w:evenVBand="0" w:oddHBand="0" w:evenHBand="1" w:firstRowFirstColumn="0" w:firstRowLastColumn="0" w:lastRowFirstColumn="0" w:lastRowLastColumn="0"/>
              <w:rPr>
                <w:lang w:eastAsia="zh-CN"/>
              </w:rPr>
            </w:pPr>
          </w:p>
        </w:tc>
        <w:tc>
          <w:tcPr>
            <w:tcW w:w="2681" w:type="dxa"/>
          </w:tcPr>
          <w:p w14:paraId="12EC48D8" w14:textId="77777777" w:rsidR="003A757B" w:rsidRDefault="003A757B" w:rsidP="00450147">
            <w:pPr>
              <w:cnfStyle w:val="000000010000" w:firstRow="0" w:lastRow="0" w:firstColumn="0" w:lastColumn="0" w:oddVBand="0" w:evenVBand="0" w:oddHBand="0" w:evenHBand="1" w:firstRowFirstColumn="0" w:firstRowLastColumn="0" w:lastRowFirstColumn="0" w:lastRowLastColumn="0"/>
              <w:rPr>
                <w:lang w:eastAsia="zh-CN"/>
              </w:rPr>
            </w:pPr>
          </w:p>
        </w:tc>
        <w:tc>
          <w:tcPr>
            <w:tcW w:w="2681" w:type="dxa"/>
          </w:tcPr>
          <w:p w14:paraId="0DB353A6" w14:textId="77777777" w:rsidR="003A757B" w:rsidRDefault="003A757B" w:rsidP="00450147">
            <w:pPr>
              <w:cnfStyle w:val="000000010000" w:firstRow="0" w:lastRow="0" w:firstColumn="0" w:lastColumn="0" w:oddVBand="0" w:evenVBand="0" w:oddHBand="0" w:evenHBand="1" w:firstRowFirstColumn="0" w:firstRowLastColumn="0" w:lastRowFirstColumn="0" w:lastRowLastColumn="0"/>
              <w:rPr>
                <w:lang w:eastAsia="zh-CN"/>
              </w:rPr>
            </w:pPr>
          </w:p>
        </w:tc>
      </w:tr>
      <w:tr w:rsidR="003A757B" w14:paraId="7CEFC5DB" w14:textId="77777777" w:rsidTr="00E31B62">
        <w:trPr>
          <w:cnfStyle w:val="000000100000" w:firstRow="0" w:lastRow="0" w:firstColumn="0" w:lastColumn="0" w:oddVBand="0" w:evenVBand="0" w:oddHBand="1" w:evenHBand="0" w:firstRowFirstColumn="0" w:firstRowLastColumn="0" w:lastRowFirstColumn="0" w:lastRowLastColumn="0"/>
          <w:trHeight w:val="1264"/>
        </w:trPr>
        <w:tc>
          <w:tcPr>
            <w:cnfStyle w:val="001000000000" w:firstRow="0" w:lastRow="0" w:firstColumn="1" w:lastColumn="0" w:oddVBand="0" w:evenVBand="0" w:oddHBand="0" w:evenHBand="0" w:firstRowFirstColumn="0" w:firstRowLastColumn="0" w:lastRowFirstColumn="0" w:lastRowLastColumn="0"/>
            <w:tcW w:w="1530" w:type="dxa"/>
          </w:tcPr>
          <w:p w14:paraId="1F3A9662" w14:textId="5BE4B0AB" w:rsidR="003A757B" w:rsidRPr="00EF7C46" w:rsidRDefault="003A757B" w:rsidP="00450147">
            <w:pPr>
              <w:rPr>
                <w:szCs w:val="28"/>
                <w:lang w:eastAsia="zh-CN"/>
              </w:rPr>
            </w:pPr>
            <w:r w:rsidRPr="00EF7C46">
              <w:rPr>
                <w:szCs w:val="28"/>
                <w:lang w:eastAsia="zh-CN"/>
              </w:rPr>
              <w:t>Float</w:t>
            </w:r>
          </w:p>
        </w:tc>
        <w:tc>
          <w:tcPr>
            <w:tcW w:w="2680" w:type="dxa"/>
          </w:tcPr>
          <w:p w14:paraId="25A7E2E1" w14:textId="77777777" w:rsidR="003A757B" w:rsidRDefault="003A757B" w:rsidP="00450147">
            <w:pPr>
              <w:cnfStyle w:val="000000100000" w:firstRow="0" w:lastRow="0" w:firstColumn="0" w:lastColumn="0" w:oddVBand="0" w:evenVBand="0" w:oddHBand="1" w:evenHBand="0" w:firstRowFirstColumn="0" w:firstRowLastColumn="0" w:lastRowFirstColumn="0" w:lastRowLastColumn="0"/>
              <w:rPr>
                <w:lang w:eastAsia="zh-CN"/>
              </w:rPr>
            </w:pPr>
          </w:p>
        </w:tc>
        <w:tc>
          <w:tcPr>
            <w:tcW w:w="2681" w:type="dxa"/>
          </w:tcPr>
          <w:p w14:paraId="34B78AD6" w14:textId="77777777" w:rsidR="003A757B" w:rsidRDefault="003A757B" w:rsidP="00450147">
            <w:pPr>
              <w:cnfStyle w:val="000000100000" w:firstRow="0" w:lastRow="0" w:firstColumn="0" w:lastColumn="0" w:oddVBand="0" w:evenVBand="0" w:oddHBand="1" w:evenHBand="0" w:firstRowFirstColumn="0" w:firstRowLastColumn="0" w:lastRowFirstColumn="0" w:lastRowLastColumn="0"/>
              <w:rPr>
                <w:lang w:eastAsia="zh-CN"/>
              </w:rPr>
            </w:pPr>
          </w:p>
        </w:tc>
        <w:tc>
          <w:tcPr>
            <w:tcW w:w="2681" w:type="dxa"/>
          </w:tcPr>
          <w:p w14:paraId="0055F6F5" w14:textId="77777777" w:rsidR="003A757B" w:rsidRDefault="003A757B" w:rsidP="00450147">
            <w:pPr>
              <w:cnfStyle w:val="000000100000" w:firstRow="0" w:lastRow="0" w:firstColumn="0" w:lastColumn="0" w:oddVBand="0" w:evenVBand="0" w:oddHBand="1" w:evenHBand="0" w:firstRowFirstColumn="0" w:firstRowLastColumn="0" w:lastRowFirstColumn="0" w:lastRowLastColumn="0"/>
              <w:rPr>
                <w:lang w:eastAsia="zh-CN"/>
              </w:rPr>
            </w:pPr>
          </w:p>
        </w:tc>
      </w:tr>
    </w:tbl>
    <w:p w14:paraId="334AC51D" w14:textId="3A6F1FF9" w:rsidR="00CC22AB" w:rsidRPr="00E31B62" w:rsidRDefault="00CC22AB" w:rsidP="00E31B62">
      <w:r w:rsidRPr="00E31B62">
        <w:br w:type="page"/>
      </w:r>
    </w:p>
    <w:p w14:paraId="137141BB" w14:textId="2D4CBA9D" w:rsidR="00E278C4" w:rsidRDefault="00E31B62" w:rsidP="00E31B62">
      <w:pPr>
        <w:pStyle w:val="Heading2"/>
      </w:pPr>
      <w:bookmarkStart w:id="52" w:name="_Toc146194996"/>
      <w:r>
        <w:rPr>
          <w:b w:val="0"/>
          <w:bCs w:val="0"/>
          <w:noProof/>
        </w:rPr>
        <w:lastRenderedPageBreak/>
        <w:drawing>
          <wp:anchor distT="0" distB="0" distL="114300" distR="114300" simplePos="0" relativeHeight="251658258" behindDoc="0" locked="0" layoutInCell="1" allowOverlap="1" wp14:anchorId="0A58692C" wp14:editId="739FEA68">
            <wp:simplePos x="0" y="0"/>
            <wp:positionH relativeFrom="margin">
              <wp:align>left</wp:align>
            </wp:positionH>
            <wp:positionV relativeFrom="paragraph">
              <wp:posOffset>512445</wp:posOffset>
            </wp:positionV>
            <wp:extent cx="635000" cy="635000"/>
            <wp:effectExtent l="0" t="0" r="0" b="0"/>
            <wp:wrapSquare wrapText="bothSides"/>
            <wp:docPr id="377268222" name="Picture 3772682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81D07" w:rsidRPr="00F112A5">
        <w:t>Producing and implementing</w:t>
      </w:r>
      <w:r w:rsidR="00427C85">
        <w:t xml:space="preserve"> f</w:t>
      </w:r>
      <w:r w:rsidR="00E6083B">
        <w:t>lowcharts</w:t>
      </w:r>
      <w:bookmarkEnd w:id="52"/>
    </w:p>
    <w:p w14:paraId="6DC27F5C" w14:textId="4F8B47C2" w:rsidR="0094743E" w:rsidRDefault="00E47FE7">
      <w:pPr>
        <w:rPr>
          <w:lang w:eastAsia="zh-CN"/>
        </w:rPr>
      </w:pPr>
      <w:r>
        <w:rPr>
          <w:lang w:eastAsia="zh-CN"/>
        </w:rPr>
        <w:t xml:space="preserve">Examine the </w:t>
      </w:r>
      <w:hyperlink r:id="rId38" w:history="1">
        <w:r w:rsidR="00564FEE" w:rsidRPr="00F16769">
          <w:rPr>
            <w:rStyle w:val="Hyperlink"/>
            <w:lang w:eastAsia="zh-CN"/>
          </w:rPr>
          <w:t>various elements of a flow chart</w:t>
        </w:r>
      </w:hyperlink>
      <w:r w:rsidR="00564FEE" w:rsidRPr="00564FEE">
        <w:rPr>
          <w:lang w:eastAsia="zh-CN"/>
        </w:rPr>
        <w:t xml:space="preserve"> and their uses</w:t>
      </w:r>
      <w:r w:rsidR="00564FEE">
        <w:rPr>
          <w:lang w:eastAsia="zh-CN"/>
        </w:rPr>
        <w:t>.</w:t>
      </w:r>
    </w:p>
    <w:p w14:paraId="467D058A" w14:textId="5D75080B" w:rsidR="00E6083B" w:rsidRDefault="00564FEE">
      <w:pPr>
        <w:rPr>
          <w:lang w:eastAsia="zh-CN"/>
        </w:rPr>
      </w:pPr>
      <w:r>
        <w:rPr>
          <w:lang w:eastAsia="zh-CN"/>
        </w:rPr>
        <w:t>Complete the table below.</w:t>
      </w:r>
    </w:p>
    <w:tbl>
      <w:tblPr>
        <w:tblStyle w:val="Tableheader"/>
        <w:tblW w:w="0" w:type="auto"/>
        <w:tblLook w:val="04A0" w:firstRow="1" w:lastRow="0" w:firstColumn="1" w:lastColumn="0" w:noHBand="0" w:noVBand="1"/>
        <w:tblDescription w:val="Details of symbol and symbol name in a flowchart and purpose of each."/>
      </w:tblPr>
      <w:tblGrid>
        <w:gridCol w:w="3190"/>
        <w:gridCol w:w="3190"/>
        <w:gridCol w:w="3192"/>
      </w:tblGrid>
      <w:tr w:rsidR="00BF51EE" w:rsidRPr="00E31B62" w14:paraId="72759D1F" w14:textId="77777777" w:rsidTr="00E31B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6A1B9BDF" w14:textId="65964E2F" w:rsidR="00BF51EE" w:rsidRPr="00E31B62" w:rsidRDefault="00BF51EE" w:rsidP="00E31B62">
            <w:r w:rsidRPr="00E31B62">
              <w:t>Symbol</w:t>
            </w:r>
          </w:p>
        </w:tc>
        <w:tc>
          <w:tcPr>
            <w:tcW w:w="3190" w:type="dxa"/>
          </w:tcPr>
          <w:p w14:paraId="4037A59C" w14:textId="16F0BF6C" w:rsidR="00BF51EE" w:rsidRPr="00E31B62" w:rsidRDefault="00BF51EE" w:rsidP="00E31B62">
            <w:pPr>
              <w:cnfStyle w:val="100000000000" w:firstRow="1" w:lastRow="0" w:firstColumn="0" w:lastColumn="0" w:oddVBand="0" w:evenVBand="0" w:oddHBand="0" w:evenHBand="0" w:firstRowFirstColumn="0" w:firstRowLastColumn="0" w:lastRowFirstColumn="0" w:lastRowLastColumn="0"/>
            </w:pPr>
            <w:r w:rsidRPr="00E31B62">
              <w:t>Symbol name</w:t>
            </w:r>
          </w:p>
        </w:tc>
        <w:tc>
          <w:tcPr>
            <w:tcW w:w="3192" w:type="dxa"/>
          </w:tcPr>
          <w:p w14:paraId="31D92538" w14:textId="3290E8C6" w:rsidR="00BF51EE" w:rsidRPr="00E31B62" w:rsidRDefault="00BF51EE" w:rsidP="00E31B62">
            <w:pPr>
              <w:cnfStyle w:val="100000000000" w:firstRow="1" w:lastRow="0" w:firstColumn="0" w:lastColumn="0" w:oddVBand="0" w:evenVBand="0" w:oddHBand="0" w:evenHBand="0" w:firstRowFirstColumn="0" w:firstRowLastColumn="0" w:lastRowFirstColumn="0" w:lastRowLastColumn="0"/>
            </w:pPr>
            <w:r w:rsidRPr="00E31B62">
              <w:t>Purpose</w:t>
            </w:r>
          </w:p>
        </w:tc>
      </w:tr>
      <w:tr w:rsidR="00BF51EE" w14:paraId="021FE709" w14:textId="77777777" w:rsidTr="00E31B62">
        <w:trPr>
          <w:cnfStyle w:val="000000100000" w:firstRow="0" w:lastRow="0" w:firstColumn="0" w:lastColumn="0" w:oddVBand="0" w:evenVBand="0" w:oddHBand="1" w:evenHBand="0"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3190" w:type="dxa"/>
          </w:tcPr>
          <w:p w14:paraId="2519AEEA" w14:textId="77777777" w:rsidR="00BF51EE" w:rsidRDefault="00BF51EE">
            <w:pPr>
              <w:rPr>
                <w:lang w:eastAsia="zh-CN"/>
              </w:rPr>
            </w:pPr>
          </w:p>
        </w:tc>
        <w:tc>
          <w:tcPr>
            <w:tcW w:w="3190" w:type="dxa"/>
          </w:tcPr>
          <w:p w14:paraId="65581C33" w14:textId="77777777" w:rsidR="00BF51EE" w:rsidRDefault="00BF51EE">
            <w:pPr>
              <w:cnfStyle w:val="000000100000" w:firstRow="0" w:lastRow="0" w:firstColumn="0" w:lastColumn="0" w:oddVBand="0" w:evenVBand="0" w:oddHBand="1" w:evenHBand="0" w:firstRowFirstColumn="0" w:firstRowLastColumn="0" w:lastRowFirstColumn="0" w:lastRowLastColumn="0"/>
              <w:rPr>
                <w:lang w:eastAsia="zh-CN"/>
              </w:rPr>
            </w:pPr>
          </w:p>
        </w:tc>
        <w:tc>
          <w:tcPr>
            <w:tcW w:w="3192" w:type="dxa"/>
          </w:tcPr>
          <w:p w14:paraId="003EBE87" w14:textId="77777777" w:rsidR="00BF51EE" w:rsidRDefault="00BF51EE">
            <w:pPr>
              <w:cnfStyle w:val="000000100000" w:firstRow="0" w:lastRow="0" w:firstColumn="0" w:lastColumn="0" w:oddVBand="0" w:evenVBand="0" w:oddHBand="1" w:evenHBand="0" w:firstRowFirstColumn="0" w:firstRowLastColumn="0" w:lastRowFirstColumn="0" w:lastRowLastColumn="0"/>
              <w:rPr>
                <w:lang w:eastAsia="zh-CN"/>
              </w:rPr>
            </w:pPr>
          </w:p>
        </w:tc>
      </w:tr>
      <w:tr w:rsidR="00BF51EE" w14:paraId="7D698551" w14:textId="77777777" w:rsidTr="00E31B62">
        <w:trPr>
          <w:cnfStyle w:val="000000010000" w:firstRow="0" w:lastRow="0" w:firstColumn="0" w:lastColumn="0" w:oddVBand="0" w:evenVBand="0" w:oddHBand="0" w:evenHBand="1"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3190" w:type="dxa"/>
          </w:tcPr>
          <w:p w14:paraId="1CEEFB45" w14:textId="77777777" w:rsidR="00BF51EE" w:rsidRDefault="00BF51EE">
            <w:pPr>
              <w:rPr>
                <w:lang w:eastAsia="zh-CN"/>
              </w:rPr>
            </w:pPr>
          </w:p>
        </w:tc>
        <w:tc>
          <w:tcPr>
            <w:tcW w:w="3190" w:type="dxa"/>
          </w:tcPr>
          <w:p w14:paraId="172A545C" w14:textId="77777777" w:rsidR="00BF51EE" w:rsidRDefault="00BF51EE">
            <w:pPr>
              <w:cnfStyle w:val="000000010000" w:firstRow="0" w:lastRow="0" w:firstColumn="0" w:lastColumn="0" w:oddVBand="0" w:evenVBand="0" w:oddHBand="0" w:evenHBand="1" w:firstRowFirstColumn="0" w:firstRowLastColumn="0" w:lastRowFirstColumn="0" w:lastRowLastColumn="0"/>
              <w:rPr>
                <w:lang w:eastAsia="zh-CN"/>
              </w:rPr>
            </w:pPr>
          </w:p>
        </w:tc>
        <w:tc>
          <w:tcPr>
            <w:tcW w:w="3192" w:type="dxa"/>
          </w:tcPr>
          <w:p w14:paraId="4DF2F9E4" w14:textId="77777777" w:rsidR="00BF51EE" w:rsidRDefault="00BF51EE">
            <w:pPr>
              <w:cnfStyle w:val="000000010000" w:firstRow="0" w:lastRow="0" w:firstColumn="0" w:lastColumn="0" w:oddVBand="0" w:evenVBand="0" w:oddHBand="0" w:evenHBand="1" w:firstRowFirstColumn="0" w:firstRowLastColumn="0" w:lastRowFirstColumn="0" w:lastRowLastColumn="0"/>
              <w:rPr>
                <w:lang w:eastAsia="zh-CN"/>
              </w:rPr>
            </w:pPr>
          </w:p>
        </w:tc>
      </w:tr>
      <w:tr w:rsidR="00BF51EE" w14:paraId="4E9D6A48" w14:textId="77777777" w:rsidTr="00E31B62">
        <w:trPr>
          <w:cnfStyle w:val="000000100000" w:firstRow="0" w:lastRow="0" w:firstColumn="0" w:lastColumn="0" w:oddVBand="0" w:evenVBand="0" w:oddHBand="1" w:evenHBand="0"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3190" w:type="dxa"/>
          </w:tcPr>
          <w:p w14:paraId="542C62B8" w14:textId="77777777" w:rsidR="00BF51EE" w:rsidRDefault="00BF51EE">
            <w:pPr>
              <w:rPr>
                <w:lang w:eastAsia="zh-CN"/>
              </w:rPr>
            </w:pPr>
          </w:p>
        </w:tc>
        <w:tc>
          <w:tcPr>
            <w:tcW w:w="3190" w:type="dxa"/>
          </w:tcPr>
          <w:p w14:paraId="45D41512" w14:textId="77777777" w:rsidR="00BF51EE" w:rsidRDefault="00BF51EE">
            <w:pPr>
              <w:cnfStyle w:val="000000100000" w:firstRow="0" w:lastRow="0" w:firstColumn="0" w:lastColumn="0" w:oddVBand="0" w:evenVBand="0" w:oddHBand="1" w:evenHBand="0" w:firstRowFirstColumn="0" w:firstRowLastColumn="0" w:lastRowFirstColumn="0" w:lastRowLastColumn="0"/>
              <w:rPr>
                <w:lang w:eastAsia="zh-CN"/>
              </w:rPr>
            </w:pPr>
          </w:p>
        </w:tc>
        <w:tc>
          <w:tcPr>
            <w:tcW w:w="3192" w:type="dxa"/>
          </w:tcPr>
          <w:p w14:paraId="7439206A" w14:textId="77777777" w:rsidR="00BF51EE" w:rsidRDefault="00BF51EE">
            <w:pPr>
              <w:cnfStyle w:val="000000100000" w:firstRow="0" w:lastRow="0" w:firstColumn="0" w:lastColumn="0" w:oddVBand="0" w:evenVBand="0" w:oddHBand="1" w:evenHBand="0" w:firstRowFirstColumn="0" w:firstRowLastColumn="0" w:lastRowFirstColumn="0" w:lastRowLastColumn="0"/>
              <w:rPr>
                <w:lang w:eastAsia="zh-CN"/>
              </w:rPr>
            </w:pPr>
          </w:p>
        </w:tc>
      </w:tr>
      <w:tr w:rsidR="00BF51EE" w14:paraId="02BD4D46" w14:textId="77777777" w:rsidTr="00E31B62">
        <w:trPr>
          <w:cnfStyle w:val="000000010000" w:firstRow="0" w:lastRow="0" w:firstColumn="0" w:lastColumn="0" w:oddVBand="0" w:evenVBand="0" w:oddHBand="0" w:evenHBand="1"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3190" w:type="dxa"/>
          </w:tcPr>
          <w:p w14:paraId="08033C07" w14:textId="77777777" w:rsidR="00BF51EE" w:rsidRDefault="00BF51EE">
            <w:pPr>
              <w:rPr>
                <w:lang w:eastAsia="zh-CN"/>
              </w:rPr>
            </w:pPr>
          </w:p>
        </w:tc>
        <w:tc>
          <w:tcPr>
            <w:tcW w:w="3190" w:type="dxa"/>
          </w:tcPr>
          <w:p w14:paraId="7F229349" w14:textId="77777777" w:rsidR="00BF51EE" w:rsidRDefault="00BF51EE">
            <w:pPr>
              <w:cnfStyle w:val="000000010000" w:firstRow="0" w:lastRow="0" w:firstColumn="0" w:lastColumn="0" w:oddVBand="0" w:evenVBand="0" w:oddHBand="0" w:evenHBand="1" w:firstRowFirstColumn="0" w:firstRowLastColumn="0" w:lastRowFirstColumn="0" w:lastRowLastColumn="0"/>
              <w:rPr>
                <w:lang w:eastAsia="zh-CN"/>
              </w:rPr>
            </w:pPr>
          </w:p>
        </w:tc>
        <w:tc>
          <w:tcPr>
            <w:tcW w:w="3192" w:type="dxa"/>
          </w:tcPr>
          <w:p w14:paraId="6C7940F1" w14:textId="77777777" w:rsidR="00BF51EE" w:rsidRDefault="00BF51EE">
            <w:pPr>
              <w:cnfStyle w:val="000000010000" w:firstRow="0" w:lastRow="0" w:firstColumn="0" w:lastColumn="0" w:oddVBand="0" w:evenVBand="0" w:oddHBand="0" w:evenHBand="1" w:firstRowFirstColumn="0" w:firstRowLastColumn="0" w:lastRowFirstColumn="0" w:lastRowLastColumn="0"/>
              <w:rPr>
                <w:lang w:eastAsia="zh-CN"/>
              </w:rPr>
            </w:pPr>
          </w:p>
        </w:tc>
      </w:tr>
      <w:tr w:rsidR="00BF51EE" w14:paraId="12CC3397" w14:textId="77777777" w:rsidTr="00E31B62">
        <w:trPr>
          <w:cnfStyle w:val="000000100000" w:firstRow="0" w:lastRow="0" w:firstColumn="0" w:lastColumn="0" w:oddVBand="0" w:evenVBand="0" w:oddHBand="1" w:evenHBand="0"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3190" w:type="dxa"/>
          </w:tcPr>
          <w:p w14:paraId="334A2350" w14:textId="77777777" w:rsidR="00BF51EE" w:rsidRDefault="00BF51EE">
            <w:pPr>
              <w:rPr>
                <w:lang w:eastAsia="zh-CN"/>
              </w:rPr>
            </w:pPr>
          </w:p>
        </w:tc>
        <w:tc>
          <w:tcPr>
            <w:tcW w:w="3190" w:type="dxa"/>
          </w:tcPr>
          <w:p w14:paraId="3E398656" w14:textId="77777777" w:rsidR="00BF51EE" w:rsidRDefault="00BF51EE">
            <w:pPr>
              <w:cnfStyle w:val="000000100000" w:firstRow="0" w:lastRow="0" w:firstColumn="0" w:lastColumn="0" w:oddVBand="0" w:evenVBand="0" w:oddHBand="1" w:evenHBand="0" w:firstRowFirstColumn="0" w:firstRowLastColumn="0" w:lastRowFirstColumn="0" w:lastRowLastColumn="0"/>
              <w:rPr>
                <w:lang w:eastAsia="zh-CN"/>
              </w:rPr>
            </w:pPr>
          </w:p>
        </w:tc>
        <w:tc>
          <w:tcPr>
            <w:tcW w:w="3192" w:type="dxa"/>
          </w:tcPr>
          <w:p w14:paraId="3FE36CA8" w14:textId="77777777" w:rsidR="00BF51EE" w:rsidRDefault="00BF51EE">
            <w:pPr>
              <w:cnfStyle w:val="000000100000" w:firstRow="0" w:lastRow="0" w:firstColumn="0" w:lastColumn="0" w:oddVBand="0" w:evenVBand="0" w:oddHBand="1" w:evenHBand="0" w:firstRowFirstColumn="0" w:firstRowLastColumn="0" w:lastRowFirstColumn="0" w:lastRowLastColumn="0"/>
              <w:rPr>
                <w:lang w:eastAsia="zh-CN"/>
              </w:rPr>
            </w:pPr>
          </w:p>
        </w:tc>
      </w:tr>
      <w:tr w:rsidR="00BF51EE" w14:paraId="1333007C" w14:textId="77777777" w:rsidTr="00E31B62">
        <w:trPr>
          <w:cnfStyle w:val="000000010000" w:firstRow="0" w:lastRow="0" w:firstColumn="0" w:lastColumn="0" w:oddVBand="0" w:evenVBand="0" w:oddHBand="0" w:evenHBand="1"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3190" w:type="dxa"/>
          </w:tcPr>
          <w:p w14:paraId="3EE3D111" w14:textId="77777777" w:rsidR="00BF51EE" w:rsidRDefault="00BF51EE">
            <w:pPr>
              <w:rPr>
                <w:lang w:eastAsia="zh-CN"/>
              </w:rPr>
            </w:pPr>
          </w:p>
        </w:tc>
        <w:tc>
          <w:tcPr>
            <w:tcW w:w="3190" w:type="dxa"/>
          </w:tcPr>
          <w:p w14:paraId="44D84F45" w14:textId="77777777" w:rsidR="00BF51EE" w:rsidRDefault="00BF51EE">
            <w:pPr>
              <w:cnfStyle w:val="000000010000" w:firstRow="0" w:lastRow="0" w:firstColumn="0" w:lastColumn="0" w:oddVBand="0" w:evenVBand="0" w:oddHBand="0" w:evenHBand="1" w:firstRowFirstColumn="0" w:firstRowLastColumn="0" w:lastRowFirstColumn="0" w:lastRowLastColumn="0"/>
              <w:rPr>
                <w:lang w:eastAsia="zh-CN"/>
              </w:rPr>
            </w:pPr>
          </w:p>
        </w:tc>
        <w:tc>
          <w:tcPr>
            <w:tcW w:w="3192" w:type="dxa"/>
          </w:tcPr>
          <w:p w14:paraId="3965D898" w14:textId="77777777" w:rsidR="00BF51EE" w:rsidRDefault="00BF51EE">
            <w:pPr>
              <w:cnfStyle w:val="000000010000" w:firstRow="0" w:lastRow="0" w:firstColumn="0" w:lastColumn="0" w:oddVBand="0" w:evenVBand="0" w:oddHBand="0" w:evenHBand="1" w:firstRowFirstColumn="0" w:firstRowLastColumn="0" w:lastRowFirstColumn="0" w:lastRowLastColumn="0"/>
              <w:rPr>
                <w:lang w:eastAsia="zh-CN"/>
              </w:rPr>
            </w:pPr>
          </w:p>
        </w:tc>
      </w:tr>
      <w:tr w:rsidR="00BF51EE" w14:paraId="6F6CDBE9" w14:textId="77777777" w:rsidTr="00E31B62">
        <w:trPr>
          <w:cnfStyle w:val="000000100000" w:firstRow="0" w:lastRow="0" w:firstColumn="0" w:lastColumn="0" w:oddVBand="0" w:evenVBand="0" w:oddHBand="1" w:evenHBand="0"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3190" w:type="dxa"/>
          </w:tcPr>
          <w:p w14:paraId="26A6508B" w14:textId="77777777" w:rsidR="00BF51EE" w:rsidRDefault="00BF51EE">
            <w:pPr>
              <w:rPr>
                <w:lang w:eastAsia="zh-CN"/>
              </w:rPr>
            </w:pPr>
          </w:p>
        </w:tc>
        <w:tc>
          <w:tcPr>
            <w:tcW w:w="3190" w:type="dxa"/>
          </w:tcPr>
          <w:p w14:paraId="556CA083" w14:textId="77777777" w:rsidR="00BF51EE" w:rsidRDefault="00BF51EE">
            <w:pPr>
              <w:cnfStyle w:val="000000100000" w:firstRow="0" w:lastRow="0" w:firstColumn="0" w:lastColumn="0" w:oddVBand="0" w:evenVBand="0" w:oddHBand="1" w:evenHBand="0" w:firstRowFirstColumn="0" w:firstRowLastColumn="0" w:lastRowFirstColumn="0" w:lastRowLastColumn="0"/>
              <w:rPr>
                <w:lang w:eastAsia="zh-CN"/>
              </w:rPr>
            </w:pPr>
          </w:p>
        </w:tc>
        <w:tc>
          <w:tcPr>
            <w:tcW w:w="3192" w:type="dxa"/>
          </w:tcPr>
          <w:p w14:paraId="4356AE63" w14:textId="77777777" w:rsidR="00BF51EE" w:rsidRDefault="00BF51EE">
            <w:pPr>
              <w:cnfStyle w:val="000000100000" w:firstRow="0" w:lastRow="0" w:firstColumn="0" w:lastColumn="0" w:oddVBand="0" w:evenVBand="0" w:oddHBand="1" w:evenHBand="0" w:firstRowFirstColumn="0" w:firstRowLastColumn="0" w:lastRowFirstColumn="0" w:lastRowLastColumn="0"/>
              <w:rPr>
                <w:lang w:eastAsia="zh-CN"/>
              </w:rPr>
            </w:pPr>
          </w:p>
        </w:tc>
      </w:tr>
    </w:tbl>
    <w:p w14:paraId="0485DD6C" w14:textId="77777777" w:rsidR="005B0B09" w:rsidRDefault="005B0B09">
      <w:pPr>
        <w:rPr>
          <w:lang w:eastAsia="zh-CN"/>
        </w:rPr>
      </w:pPr>
      <w:r>
        <w:rPr>
          <w:lang w:eastAsia="zh-CN"/>
        </w:rPr>
        <w:br w:type="page"/>
      </w:r>
    </w:p>
    <w:p w14:paraId="1509066D" w14:textId="5C679D29" w:rsidR="00D24887" w:rsidRPr="00E77E7A" w:rsidRDefault="00D24887" w:rsidP="00E77E7A">
      <w:pPr>
        <w:pStyle w:val="Heading3"/>
      </w:pPr>
      <w:bookmarkStart w:id="53" w:name="_Toc146194997"/>
      <w:r>
        <w:rPr>
          <w:noProof/>
        </w:rPr>
        <w:lastRenderedPageBreak/>
        <w:drawing>
          <wp:anchor distT="0" distB="0" distL="114300" distR="114300" simplePos="0" relativeHeight="251658293" behindDoc="0" locked="0" layoutInCell="1" allowOverlap="1" wp14:anchorId="48345539" wp14:editId="4CB63B99">
            <wp:simplePos x="0" y="0"/>
            <wp:positionH relativeFrom="column">
              <wp:posOffset>-113030</wp:posOffset>
            </wp:positionH>
            <wp:positionV relativeFrom="paragraph">
              <wp:posOffset>3175</wp:posOffset>
            </wp:positionV>
            <wp:extent cx="598170" cy="593090"/>
            <wp:effectExtent l="0" t="0" r="0" b="0"/>
            <wp:wrapSquare wrapText="bothSides"/>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pic:nvPicPr>
                  <pic:blipFill>
                    <a:blip r:embed="rId19" cstate="hqprint">
                      <a:extLst>
                        <a:ext uri="{28A0092B-C50C-407E-A947-70E740481C1C}">
                          <a14:useLocalDpi xmlns:a14="http://schemas.microsoft.com/office/drawing/2010/main" val="0"/>
                        </a:ext>
                      </a:extLst>
                    </a:blip>
                    <a:stretch>
                      <a:fillRect/>
                    </a:stretch>
                  </pic:blipFill>
                  <pic:spPr>
                    <a:xfrm>
                      <a:off x="0" y="0"/>
                      <a:ext cx="598170" cy="593090"/>
                    </a:xfrm>
                    <a:prstGeom prst="rect">
                      <a:avLst/>
                    </a:prstGeom>
                  </pic:spPr>
                </pic:pic>
              </a:graphicData>
            </a:graphic>
            <wp14:sizeRelH relativeFrom="margin">
              <wp14:pctWidth>0</wp14:pctWidth>
            </wp14:sizeRelH>
            <wp14:sizeRelV relativeFrom="margin">
              <wp14:pctHeight>0</wp14:pctHeight>
            </wp14:sizeRelV>
          </wp:anchor>
        </w:drawing>
      </w:r>
      <w:r>
        <w:t xml:space="preserve">Practical </w:t>
      </w:r>
      <w:r w:rsidR="00525C4F">
        <w:t>a</w:t>
      </w:r>
      <w:r>
        <w:t>pplication – learning through coding</w:t>
      </w:r>
      <w:bookmarkEnd w:id="53"/>
    </w:p>
    <w:p w14:paraId="01A467DD" w14:textId="7CACD086" w:rsidR="00D24887" w:rsidRDefault="00005E56" w:rsidP="00D24887">
      <w:pPr>
        <w:pStyle w:val="FeatureBox"/>
        <w:rPr>
          <w:color w:val="000000" w:themeColor="text1"/>
        </w:rPr>
      </w:pPr>
      <w:r>
        <w:rPr>
          <w:color w:val="000000" w:themeColor="text1"/>
        </w:rPr>
        <w:t xml:space="preserve">For a project currently </w:t>
      </w:r>
      <w:r w:rsidR="00EA5EE9">
        <w:rPr>
          <w:color w:val="000000" w:themeColor="text1"/>
        </w:rPr>
        <w:t xml:space="preserve">being worked </w:t>
      </w:r>
      <w:r>
        <w:rPr>
          <w:color w:val="000000" w:themeColor="text1"/>
        </w:rPr>
        <w:t xml:space="preserve">on, either </w:t>
      </w:r>
      <w:hyperlink r:id="rId39" w:history="1">
        <w:r w:rsidRPr="00EA5EE9">
          <w:rPr>
            <w:rStyle w:val="Hyperlink"/>
          </w:rPr>
          <w:t>Tetris</w:t>
        </w:r>
      </w:hyperlink>
      <w:r>
        <w:rPr>
          <w:color w:val="000000" w:themeColor="text1"/>
        </w:rPr>
        <w:t xml:space="preserve">, </w:t>
      </w:r>
      <w:hyperlink r:id="rId40" w:history="1">
        <w:r w:rsidRPr="00EA5EE9">
          <w:rPr>
            <w:rStyle w:val="Hyperlink"/>
          </w:rPr>
          <w:t xml:space="preserve">Flappy </w:t>
        </w:r>
        <w:r w:rsidR="000E6A8B">
          <w:rPr>
            <w:rStyle w:val="Hyperlink"/>
          </w:rPr>
          <w:t>B</w:t>
        </w:r>
        <w:r w:rsidRPr="00EA5EE9">
          <w:rPr>
            <w:rStyle w:val="Hyperlink"/>
          </w:rPr>
          <w:t>ird</w:t>
        </w:r>
      </w:hyperlink>
      <w:r>
        <w:rPr>
          <w:color w:val="000000" w:themeColor="text1"/>
        </w:rPr>
        <w:t xml:space="preserve"> or </w:t>
      </w:r>
      <w:hyperlink r:id="rId41" w:history="1">
        <w:r w:rsidR="00AA195F">
          <w:rPr>
            <w:rStyle w:val="Hyperlink"/>
          </w:rPr>
          <w:t>S</w:t>
        </w:r>
        <w:r w:rsidRPr="00EA5EE9">
          <w:rPr>
            <w:rStyle w:val="Hyperlink"/>
          </w:rPr>
          <w:t>nake</w:t>
        </w:r>
      </w:hyperlink>
      <w:r>
        <w:rPr>
          <w:color w:val="000000" w:themeColor="text1"/>
        </w:rPr>
        <w:t>, students are to create flowcharts that represent a section or multiple sections of their code using the symbols in the previous activity.</w:t>
      </w:r>
    </w:p>
    <w:p w14:paraId="4B3CB348" w14:textId="7EFBC263" w:rsidR="00D24887" w:rsidRDefault="00005E56" w:rsidP="00D24887">
      <w:pPr>
        <w:pStyle w:val="FeatureBox"/>
        <w:rPr>
          <w:color w:val="000000" w:themeColor="text1"/>
        </w:rPr>
      </w:pPr>
      <w:r>
        <w:rPr>
          <w:color w:val="000000" w:themeColor="text1"/>
        </w:rPr>
        <w:t xml:space="preserve">Start with a sequence, then move through the different control structures and sections of code that will demonstrate </w:t>
      </w:r>
      <w:r w:rsidR="00EA5EE9">
        <w:rPr>
          <w:color w:val="000000" w:themeColor="text1"/>
        </w:rPr>
        <w:t>students’</w:t>
      </w:r>
      <w:r>
        <w:rPr>
          <w:color w:val="000000" w:themeColor="text1"/>
        </w:rPr>
        <w:t xml:space="preserve"> knowledge.</w:t>
      </w:r>
    </w:p>
    <w:p w14:paraId="6E302625" w14:textId="09E1C806" w:rsidR="00D24887" w:rsidRPr="00E31B62" w:rsidRDefault="00D24887" w:rsidP="00D24887">
      <w:pPr>
        <w:pStyle w:val="FeatureBox"/>
      </w:pPr>
      <w:r w:rsidRPr="00714E31">
        <w:rPr>
          <w:i/>
          <w:iCs/>
          <w:color w:val="000000" w:themeColor="text1"/>
        </w:rPr>
        <w:t xml:space="preserve">PyGame Zero is a beginner version to Pygame and allows from a smoother transition to programming. This can be run through IDLE if </w:t>
      </w:r>
      <w:r w:rsidR="00AA195F">
        <w:rPr>
          <w:i/>
          <w:iCs/>
          <w:color w:val="000000" w:themeColor="text1"/>
        </w:rPr>
        <w:t>P</w:t>
      </w:r>
      <w:r w:rsidRPr="00714E31">
        <w:rPr>
          <w:i/>
          <w:iCs/>
          <w:color w:val="000000" w:themeColor="text1"/>
        </w:rPr>
        <w:t>gzero is pip installed</w:t>
      </w:r>
      <w:r w:rsidRPr="00DE611B">
        <w:rPr>
          <w:i/>
          <w:iCs/>
          <w:color w:val="000000" w:themeColor="text1"/>
        </w:rPr>
        <w:t>.</w:t>
      </w:r>
    </w:p>
    <w:p w14:paraId="40727E67" w14:textId="1FBA4462" w:rsidR="00CC22AB" w:rsidRDefault="00CC22AB">
      <w:r>
        <w:br w:type="page"/>
      </w:r>
    </w:p>
    <w:p w14:paraId="52FBF1F9" w14:textId="0E444F99" w:rsidR="004215F3" w:rsidRDefault="004779F5" w:rsidP="004215F3">
      <w:pPr>
        <w:pStyle w:val="Heading2"/>
      </w:pPr>
      <w:bookmarkStart w:id="54" w:name="_Toc146194998"/>
      <w:r>
        <w:rPr>
          <w:noProof/>
        </w:rPr>
        <w:lastRenderedPageBreak/>
        <w:drawing>
          <wp:anchor distT="0" distB="0" distL="114300" distR="114300" simplePos="0" relativeHeight="251658294" behindDoc="0" locked="0" layoutInCell="1" allowOverlap="1" wp14:anchorId="104317F7" wp14:editId="515EB81D">
            <wp:simplePos x="0" y="0"/>
            <wp:positionH relativeFrom="column">
              <wp:posOffset>0</wp:posOffset>
            </wp:positionH>
            <wp:positionV relativeFrom="paragraph">
              <wp:posOffset>506928</wp:posOffset>
            </wp:positionV>
            <wp:extent cx="635000" cy="635000"/>
            <wp:effectExtent l="0" t="0" r="0" b="0"/>
            <wp:wrapSquare wrapText="bothSides"/>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215F3">
        <w:t xml:space="preserve">Desk </w:t>
      </w:r>
      <w:r w:rsidR="00E42FBC">
        <w:t>c</w:t>
      </w:r>
      <w:r w:rsidR="004215F3">
        <w:t>hecking</w:t>
      </w:r>
      <w:bookmarkEnd w:id="54"/>
    </w:p>
    <w:p w14:paraId="349D43E9" w14:textId="075F7DC3" w:rsidR="00590A74" w:rsidRDefault="00590A74" w:rsidP="00590A74">
      <w:r>
        <w:t>As a class, walk through the below algorithms demonstrating how to conduct a desk check.</w:t>
      </w:r>
    </w:p>
    <w:p w14:paraId="4F2C7607" w14:textId="34ADEB78" w:rsidR="004779F5" w:rsidRPr="004645AB" w:rsidRDefault="004779F5" w:rsidP="00590A74">
      <w:pPr>
        <w:rPr>
          <w:b/>
          <w:bCs/>
          <w:lang w:eastAsia="zh-CN"/>
        </w:rPr>
      </w:pPr>
      <w:r w:rsidRPr="004645AB">
        <w:rPr>
          <w:b/>
          <w:bCs/>
        </w:rPr>
        <w:t xml:space="preserve">Algorithm 1: </w:t>
      </w:r>
      <w:r w:rsidR="00F22922">
        <w:rPr>
          <w:b/>
          <w:bCs/>
        </w:rPr>
        <w:t>s</w:t>
      </w:r>
      <w:r w:rsidRPr="004645AB">
        <w:rPr>
          <w:b/>
          <w:bCs/>
        </w:rPr>
        <w:t xml:space="preserve">imple addition </w:t>
      </w:r>
      <w:r w:rsidR="00DC1ADB" w:rsidRPr="004645AB">
        <w:rPr>
          <w:b/>
          <w:bCs/>
        </w:rPr>
        <w:t>–</w:t>
      </w:r>
      <w:r w:rsidRPr="004645AB">
        <w:rPr>
          <w:b/>
          <w:bCs/>
        </w:rPr>
        <w:t xml:space="preserve"> sequence</w:t>
      </w:r>
    </w:p>
    <w:p w14:paraId="7EAFA7CB" w14:textId="5B747F76" w:rsidR="004215F3" w:rsidRDefault="004779F5" w:rsidP="00E31B62">
      <w:r w:rsidRPr="004779F5">
        <w:rPr>
          <w:noProof/>
        </w:rPr>
        <w:drawing>
          <wp:inline distT="0" distB="0" distL="0" distR="0" wp14:anchorId="1F4ABBAB" wp14:editId="523548FF">
            <wp:extent cx="3072384" cy="2169319"/>
            <wp:effectExtent l="0" t="0" r="0" b="2540"/>
            <wp:docPr id="22" name="Picture 22" descr="# Start&#10;# Input A and B (two numbers)&#10;A = int(input(&quot;Enter the first number (A): &quot;))&#10;B = int(input(&quot;Enter the first number (B): &quot;))&#10;&#10;# Calculate the sum of A and B (C = A + B)&#10;C = A + B&#10;&#10;#Output C&#10;Print (&quot;The sum of A and B is:&quot;, C)&#10;&#10;#Sto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 Start&#10;# Input A and B (two numbers)&#10;A = int(input(&quot;Enter the first number (A): &quot;))&#10;B = int(input(&quot;Enter the first number (B): &quot;))&#10;&#10;# Calculate the sum of A and B (C = A + B)&#10;C = A + B&#10;&#10;#Output C&#10;Print (&quot;The sum of A and B is:&quot;, C)&#10;&#10;#Stop&#10;"/>
                    <pic:cNvPicPr/>
                  </pic:nvPicPr>
                  <pic:blipFill>
                    <a:blip r:embed="rId42"/>
                    <a:stretch>
                      <a:fillRect/>
                    </a:stretch>
                  </pic:blipFill>
                  <pic:spPr>
                    <a:xfrm>
                      <a:off x="0" y="0"/>
                      <a:ext cx="3082270" cy="2176299"/>
                    </a:xfrm>
                    <a:prstGeom prst="rect">
                      <a:avLst/>
                    </a:prstGeom>
                  </pic:spPr>
                </pic:pic>
              </a:graphicData>
            </a:graphic>
          </wp:inline>
        </w:drawing>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swer. Sample answer contains a table."/>
      </w:tblPr>
      <w:tblGrid>
        <w:gridCol w:w="9622"/>
      </w:tblGrid>
      <w:tr w:rsidR="004779F5" w14:paraId="051D4416" w14:textId="77777777" w:rsidTr="004645AB">
        <w:trPr>
          <w:trHeight w:val="1709"/>
        </w:trPr>
        <w:tc>
          <w:tcPr>
            <w:tcW w:w="9622" w:type="dxa"/>
          </w:tcPr>
          <w:p w14:paraId="1C2C2911" w14:textId="04110676" w:rsidR="004779F5" w:rsidRPr="004779F5" w:rsidRDefault="004779F5" w:rsidP="000B059B">
            <w:pPr>
              <w:rPr>
                <w:b/>
                <w:bCs/>
              </w:rPr>
            </w:pPr>
            <w:r w:rsidRPr="004779F5">
              <w:rPr>
                <w:b/>
                <w:bCs/>
              </w:rPr>
              <w:t xml:space="preserve">Sample </w:t>
            </w:r>
            <w:r w:rsidR="00E42FBC">
              <w:rPr>
                <w:b/>
                <w:bCs/>
              </w:rPr>
              <w:t>a</w:t>
            </w:r>
            <w:r w:rsidRPr="004779F5">
              <w:rPr>
                <w:b/>
                <w:bCs/>
              </w:rPr>
              <w:t>nswer:</w:t>
            </w:r>
          </w:p>
          <w:p w14:paraId="324BA1B7" w14:textId="77777777" w:rsidR="004779F5" w:rsidRDefault="00DC1ADB" w:rsidP="00E56680">
            <w:pPr>
              <w:spacing w:after="240"/>
            </w:pPr>
            <w:r>
              <w:t>A=3; B=5</w:t>
            </w:r>
          </w:p>
          <w:tbl>
            <w:tblPr>
              <w:tblStyle w:val="TableGrid"/>
              <w:tblW w:w="0" w:type="auto"/>
              <w:tblLook w:val="04A0" w:firstRow="1" w:lastRow="0" w:firstColumn="1" w:lastColumn="0" w:noHBand="0" w:noVBand="1"/>
              <w:tblDescription w:val="Sample answer"/>
            </w:tblPr>
            <w:tblGrid>
              <w:gridCol w:w="734"/>
              <w:gridCol w:w="709"/>
              <w:gridCol w:w="708"/>
              <w:gridCol w:w="3119"/>
            </w:tblGrid>
            <w:tr w:rsidR="00D65996" w14:paraId="5AC468CD" w14:textId="77777777" w:rsidTr="00D65996">
              <w:tc>
                <w:tcPr>
                  <w:tcW w:w="734" w:type="dxa"/>
                </w:tcPr>
                <w:p w14:paraId="5608668C" w14:textId="54439766" w:rsidR="00D65996" w:rsidRPr="00D65996" w:rsidRDefault="00D65996" w:rsidP="00E56680">
                  <w:pPr>
                    <w:spacing w:after="240"/>
                    <w:rPr>
                      <w:b/>
                      <w:bCs/>
                    </w:rPr>
                  </w:pPr>
                  <w:r w:rsidRPr="00D65996">
                    <w:rPr>
                      <w:b/>
                      <w:bCs/>
                    </w:rPr>
                    <w:t>A</w:t>
                  </w:r>
                </w:p>
              </w:tc>
              <w:tc>
                <w:tcPr>
                  <w:tcW w:w="709" w:type="dxa"/>
                </w:tcPr>
                <w:p w14:paraId="1B52E58C" w14:textId="4013F8CD" w:rsidR="00D65996" w:rsidRPr="00D65996" w:rsidRDefault="00D65996" w:rsidP="00E56680">
                  <w:pPr>
                    <w:spacing w:after="240"/>
                    <w:rPr>
                      <w:b/>
                      <w:bCs/>
                    </w:rPr>
                  </w:pPr>
                  <w:r w:rsidRPr="00D65996">
                    <w:rPr>
                      <w:b/>
                      <w:bCs/>
                    </w:rPr>
                    <w:t>B</w:t>
                  </w:r>
                </w:p>
              </w:tc>
              <w:tc>
                <w:tcPr>
                  <w:tcW w:w="708" w:type="dxa"/>
                </w:tcPr>
                <w:p w14:paraId="563CF9C9" w14:textId="593C94A8" w:rsidR="00D65996" w:rsidRPr="00D65996" w:rsidRDefault="00D65996" w:rsidP="00E56680">
                  <w:pPr>
                    <w:spacing w:after="240"/>
                    <w:rPr>
                      <w:b/>
                      <w:bCs/>
                    </w:rPr>
                  </w:pPr>
                  <w:r w:rsidRPr="00D65996">
                    <w:rPr>
                      <w:b/>
                      <w:bCs/>
                    </w:rPr>
                    <w:t>C</w:t>
                  </w:r>
                </w:p>
              </w:tc>
              <w:tc>
                <w:tcPr>
                  <w:tcW w:w="3119" w:type="dxa"/>
                </w:tcPr>
                <w:p w14:paraId="7C476A42" w14:textId="7643BD6B" w:rsidR="00D65996" w:rsidRPr="00D65996" w:rsidRDefault="00D65996" w:rsidP="00E56680">
                  <w:pPr>
                    <w:spacing w:after="240"/>
                    <w:rPr>
                      <w:b/>
                      <w:bCs/>
                    </w:rPr>
                  </w:pPr>
                  <w:r w:rsidRPr="00D65996">
                    <w:rPr>
                      <w:b/>
                      <w:bCs/>
                    </w:rPr>
                    <w:t>OUTPUT</w:t>
                  </w:r>
                </w:p>
              </w:tc>
            </w:tr>
            <w:tr w:rsidR="00D65996" w14:paraId="34B92A0E" w14:textId="77777777" w:rsidTr="00D65996">
              <w:tc>
                <w:tcPr>
                  <w:tcW w:w="734" w:type="dxa"/>
                </w:tcPr>
                <w:p w14:paraId="3BF56002" w14:textId="1FC69F32" w:rsidR="00D65996" w:rsidRDefault="00D65996" w:rsidP="00E56680">
                  <w:pPr>
                    <w:spacing w:after="240"/>
                  </w:pPr>
                  <w:r>
                    <w:t>3</w:t>
                  </w:r>
                </w:p>
              </w:tc>
              <w:tc>
                <w:tcPr>
                  <w:tcW w:w="709" w:type="dxa"/>
                </w:tcPr>
                <w:p w14:paraId="4F70F6E8" w14:textId="21D5F53E" w:rsidR="00D65996" w:rsidRDefault="00D65996" w:rsidP="00E56680">
                  <w:pPr>
                    <w:spacing w:after="240"/>
                  </w:pPr>
                  <w:r>
                    <w:t>5</w:t>
                  </w:r>
                </w:p>
              </w:tc>
              <w:tc>
                <w:tcPr>
                  <w:tcW w:w="708" w:type="dxa"/>
                </w:tcPr>
                <w:p w14:paraId="3BBCF561" w14:textId="282E0838" w:rsidR="00D65996" w:rsidRDefault="00D65996" w:rsidP="00E56680">
                  <w:pPr>
                    <w:spacing w:after="240"/>
                  </w:pPr>
                  <w:r>
                    <w:t>8</w:t>
                  </w:r>
                </w:p>
              </w:tc>
              <w:tc>
                <w:tcPr>
                  <w:tcW w:w="3119" w:type="dxa"/>
                </w:tcPr>
                <w:p w14:paraId="5B1E4E92" w14:textId="6A42D1B1" w:rsidR="00D65996" w:rsidRDefault="00D65996" w:rsidP="00E56680">
                  <w:pPr>
                    <w:spacing w:after="240"/>
                  </w:pPr>
                  <w:r>
                    <w:t>The Sum of A and B is: 8</w:t>
                  </w:r>
                </w:p>
              </w:tc>
            </w:tr>
          </w:tbl>
          <w:p w14:paraId="2D3FD6B9" w14:textId="40634A50" w:rsidR="00DC1ADB" w:rsidRDefault="00DC1ADB" w:rsidP="000B059B"/>
        </w:tc>
      </w:tr>
    </w:tbl>
    <w:p w14:paraId="37A889DA" w14:textId="4C4EEF11" w:rsidR="004645AB" w:rsidRPr="004645AB" w:rsidRDefault="004645AB" w:rsidP="00E56680">
      <w:pPr>
        <w:keepNext/>
        <w:rPr>
          <w:b/>
          <w:bCs/>
          <w:lang w:eastAsia="zh-CN"/>
        </w:rPr>
      </w:pPr>
      <w:r w:rsidRPr="004645AB">
        <w:rPr>
          <w:b/>
          <w:bCs/>
        </w:rPr>
        <w:lastRenderedPageBreak/>
        <w:t xml:space="preserve">Algorithm </w:t>
      </w:r>
      <w:r>
        <w:rPr>
          <w:b/>
          <w:bCs/>
        </w:rPr>
        <w:t>2</w:t>
      </w:r>
      <w:r w:rsidRPr="004645AB">
        <w:rPr>
          <w:b/>
          <w:bCs/>
        </w:rPr>
        <w:t xml:space="preserve">: </w:t>
      </w:r>
      <w:r w:rsidR="00F22922">
        <w:rPr>
          <w:b/>
          <w:bCs/>
        </w:rPr>
        <w:t>f</w:t>
      </w:r>
      <w:r>
        <w:rPr>
          <w:b/>
          <w:bCs/>
        </w:rPr>
        <w:t xml:space="preserve">inding the </w:t>
      </w:r>
      <w:r w:rsidR="008446B9">
        <w:rPr>
          <w:b/>
          <w:bCs/>
        </w:rPr>
        <w:t>maximum of 3 numbers</w:t>
      </w:r>
      <w:r w:rsidRPr="004645AB">
        <w:rPr>
          <w:b/>
          <w:bCs/>
        </w:rPr>
        <w:t xml:space="preserve"> – </w:t>
      </w:r>
      <w:r w:rsidR="008446B9">
        <w:rPr>
          <w:b/>
          <w:bCs/>
        </w:rPr>
        <w:t>selection</w:t>
      </w:r>
      <w:r w:rsidR="0000531B">
        <w:rPr>
          <w:b/>
          <w:bCs/>
        </w:rPr>
        <w:t xml:space="preserve"> (branching)</w:t>
      </w:r>
    </w:p>
    <w:p w14:paraId="60775BC5" w14:textId="53620214" w:rsidR="004645AB" w:rsidRDefault="004645AB" w:rsidP="00E56680">
      <w:pPr>
        <w:keepNext/>
      </w:pPr>
      <w:r w:rsidRPr="004645AB">
        <w:rPr>
          <w:noProof/>
        </w:rPr>
        <w:drawing>
          <wp:inline distT="0" distB="0" distL="0" distR="0" wp14:anchorId="71F696EC" wp14:editId="634FA089">
            <wp:extent cx="2886379" cy="3089329"/>
            <wp:effectExtent l="0" t="0" r="0" b="0"/>
            <wp:docPr id="24" name="Picture 24" descr="# Start&#10;# Input three numbers: A, B, C &#10;A = int(input(&quot;Enter the first number (A): &quot;))&#10;B = int(input(&quot;Enter the first number (B): &quot;))&#10;C = int(input(&quot;Enter the first number (C): &quot;))&#10;&#10;# Check for the maximum&#10;If A &gt;= B and A&gt;= C:&#10;# Output A as the maximum&#10;Print (&quot;The maximum is A:&quot;, A)&#10;Elif B &gt;= A and B&gt;= C:&#10;# Output B as the maximum &#10;Print (The maximum is B:&quot;, B)&#10;Else:&#10;# Output C as the maximum &#10;Print (The maximum is C:&quot;, C)&#10;&#10;# 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 Start&#10;# Input three numbers: A, B, C &#10;A = int(input(&quot;Enter the first number (A): &quot;))&#10;B = int(input(&quot;Enter the first number (B): &quot;))&#10;C = int(input(&quot;Enter the first number (C): &quot;))&#10;&#10;# Check for the maximum&#10;If A &gt;= B and A&gt;= C:&#10;# Output A as the maximum&#10;Print (&quot;The maximum is A:&quot;, A)&#10;Elif B &gt;= A and B&gt;= C:&#10;# Output B as the maximum &#10;Print (The maximum is B:&quot;, B)&#10;Else:&#10;# Output C as the maximum &#10;Print (The maximum is C:&quot;, C)&#10;&#10;# Stop"/>
                    <pic:cNvPicPr/>
                  </pic:nvPicPr>
                  <pic:blipFill>
                    <a:blip r:embed="rId43"/>
                    <a:stretch>
                      <a:fillRect/>
                    </a:stretch>
                  </pic:blipFill>
                  <pic:spPr>
                    <a:xfrm>
                      <a:off x="0" y="0"/>
                      <a:ext cx="2898020" cy="3101789"/>
                    </a:xfrm>
                    <a:prstGeom prst="rect">
                      <a:avLst/>
                    </a:prstGeom>
                  </pic:spPr>
                </pic:pic>
              </a:graphicData>
            </a:graphic>
          </wp:inline>
        </w:drawing>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swer. Sample answer contains a table."/>
      </w:tblPr>
      <w:tblGrid>
        <w:gridCol w:w="9622"/>
      </w:tblGrid>
      <w:tr w:rsidR="00AA6DB3" w14:paraId="33F39B09" w14:textId="77777777" w:rsidTr="000B059B">
        <w:trPr>
          <w:trHeight w:val="1709"/>
        </w:trPr>
        <w:tc>
          <w:tcPr>
            <w:tcW w:w="9622" w:type="dxa"/>
          </w:tcPr>
          <w:p w14:paraId="538445DA" w14:textId="03F93579" w:rsidR="00AA6DB3" w:rsidRPr="004779F5" w:rsidRDefault="00AA6DB3" w:rsidP="000B059B">
            <w:pPr>
              <w:rPr>
                <w:b/>
                <w:bCs/>
              </w:rPr>
            </w:pPr>
            <w:bookmarkStart w:id="55" w:name="_Hlk146103880"/>
            <w:r w:rsidRPr="004779F5">
              <w:rPr>
                <w:b/>
                <w:bCs/>
              </w:rPr>
              <w:t xml:space="preserve">Sample </w:t>
            </w:r>
            <w:r w:rsidR="00E80D84">
              <w:rPr>
                <w:b/>
                <w:bCs/>
              </w:rPr>
              <w:t>a</w:t>
            </w:r>
            <w:r w:rsidRPr="004779F5">
              <w:rPr>
                <w:b/>
                <w:bCs/>
              </w:rPr>
              <w:t xml:space="preserve">nswer: </w:t>
            </w:r>
          </w:p>
          <w:p w14:paraId="1478AD91" w14:textId="597294C7" w:rsidR="00AA6DB3" w:rsidRDefault="00AA6DB3" w:rsidP="000B059B">
            <w:r>
              <w:t>A=</w:t>
            </w:r>
            <w:r w:rsidR="00FA34C0">
              <w:t>7</w:t>
            </w:r>
            <w:r>
              <w:t>; B=</w:t>
            </w:r>
            <w:r w:rsidR="00FA34C0">
              <w:t>12; C=5</w:t>
            </w:r>
          </w:p>
          <w:tbl>
            <w:tblPr>
              <w:tblStyle w:val="TableGrid"/>
              <w:tblW w:w="0" w:type="auto"/>
              <w:tblLook w:val="04A0" w:firstRow="1" w:lastRow="0" w:firstColumn="1" w:lastColumn="0" w:noHBand="0" w:noVBand="1"/>
              <w:tblDescription w:val="Sample answer"/>
            </w:tblPr>
            <w:tblGrid>
              <w:gridCol w:w="731"/>
              <w:gridCol w:w="709"/>
              <w:gridCol w:w="708"/>
              <w:gridCol w:w="3119"/>
            </w:tblGrid>
            <w:tr w:rsidR="00AA6DB3" w14:paraId="3EEDFFD4" w14:textId="77777777" w:rsidTr="000B059B">
              <w:tc>
                <w:tcPr>
                  <w:tcW w:w="731" w:type="dxa"/>
                </w:tcPr>
                <w:p w14:paraId="4F5BE09C" w14:textId="77777777" w:rsidR="00AA6DB3" w:rsidRPr="00292A92" w:rsidRDefault="00AA6DB3" w:rsidP="000B059B">
                  <w:pPr>
                    <w:rPr>
                      <w:b/>
                      <w:bCs/>
                    </w:rPr>
                  </w:pPr>
                  <w:r w:rsidRPr="00292A92">
                    <w:rPr>
                      <w:b/>
                      <w:bCs/>
                    </w:rPr>
                    <w:t>A</w:t>
                  </w:r>
                </w:p>
              </w:tc>
              <w:tc>
                <w:tcPr>
                  <w:tcW w:w="709" w:type="dxa"/>
                </w:tcPr>
                <w:p w14:paraId="12C49186" w14:textId="77777777" w:rsidR="00AA6DB3" w:rsidRPr="00292A92" w:rsidRDefault="00AA6DB3" w:rsidP="000B059B">
                  <w:pPr>
                    <w:rPr>
                      <w:b/>
                      <w:bCs/>
                    </w:rPr>
                  </w:pPr>
                  <w:r w:rsidRPr="00292A92">
                    <w:rPr>
                      <w:b/>
                      <w:bCs/>
                    </w:rPr>
                    <w:t>B</w:t>
                  </w:r>
                </w:p>
              </w:tc>
              <w:tc>
                <w:tcPr>
                  <w:tcW w:w="708" w:type="dxa"/>
                </w:tcPr>
                <w:p w14:paraId="1A0F74C9" w14:textId="77777777" w:rsidR="00AA6DB3" w:rsidRPr="00292A92" w:rsidRDefault="00AA6DB3" w:rsidP="000B059B">
                  <w:pPr>
                    <w:rPr>
                      <w:b/>
                      <w:bCs/>
                    </w:rPr>
                  </w:pPr>
                  <w:r w:rsidRPr="00292A92">
                    <w:rPr>
                      <w:b/>
                      <w:bCs/>
                    </w:rPr>
                    <w:t>C</w:t>
                  </w:r>
                </w:p>
              </w:tc>
              <w:tc>
                <w:tcPr>
                  <w:tcW w:w="3119" w:type="dxa"/>
                </w:tcPr>
                <w:p w14:paraId="5DFFF1D9" w14:textId="77777777" w:rsidR="00AA6DB3" w:rsidRPr="00292A92" w:rsidRDefault="00AA6DB3" w:rsidP="000B059B">
                  <w:pPr>
                    <w:rPr>
                      <w:b/>
                      <w:bCs/>
                    </w:rPr>
                  </w:pPr>
                  <w:r w:rsidRPr="00292A92">
                    <w:rPr>
                      <w:b/>
                      <w:bCs/>
                    </w:rPr>
                    <w:t>OUTPUT</w:t>
                  </w:r>
                </w:p>
              </w:tc>
            </w:tr>
            <w:tr w:rsidR="00AA6DB3" w14:paraId="4710A0F1" w14:textId="77777777" w:rsidTr="000B059B">
              <w:tc>
                <w:tcPr>
                  <w:tcW w:w="731" w:type="dxa"/>
                </w:tcPr>
                <w:p w14:paraId="4B7C345E" w14:textId="5A4322F4" w:rsidR="00AA6DB3" w:rsidRDefault="008E56A1" w:rsidP="000B059B">
                  <w:r>
                    <w:t>7</w:t>
                  </w:r>
                </w:p>
              </w:tc>
              <w:tc>
                <w:tcPr>
                  <w:tcW w:w="709" w:type="dxa"/>
                </w:tcPr>
                <w:p w14:paraId="76F1D782" w14:textId="3808D5FB" w:rsidR="00AA6DB3" w:rsidRDefault="008E56A1" w:rsidP="000B059B">
                  <w:r>
                    <w:t>12</w:t>
                  </w:r>
                </w:p>
              </w:tc>
              <w:tc>
                <w:tcPr>
                  <w:tcW w:w="708" w:type="dxa"/>
                </w:tcPr>
                <w:p w14:paraId="36E57C81" w14:textId="66B66CF3" w:rsidR="00AA6DB3" w:rsidRDefault="008E56A1" w:rsidP="000B059B">
                  <w:r>
                    <w:t>5</w:t>
                  </w:r>
                </w:p>
              </w:tc>
              <w:tc>
                <w:tcPr>
                  <w:tcW w:w="3119" w:type="dxa"/>
                </w:tcPr>
                <w:p w14:paraId="1CE63875" w14:textId="061187F9" w:rsidR="00AA6DB3" w:rsidRDefault="00AA6DB3" w:rsidP="000B059B">
                  <w:r>
                    <w:t xml:space="preserve">The </w:t>
                  </w:r>
                  <w:r w:rsidR="003C2B82">
                    <w:t>maximum is</w:t>
                  </w:r>
                  <w:r w:rsidR="008E56A1">
                    <w:t>: 12</w:t>
                  </w:r>
                </w:p>
              </w:tc>
            </w:tr>
          </w:tbl>
          <w:p w14:paraId="63FB1F7B" w14:textId="77777777" w:rsidR="00AA6DB3" w:rsidRDefault="00AA6DB3" w:rsidP="000B059B"/>
        </w:tc>
      </w:tr>
    </w:tbl>
    <w:bookmarkEnd w:id="55"/>
    <w:p w14:paraId="5D962D38" w14:textId="01E612EC" w:rsidR="00567A34" w:rsidRPr="004645AB" w:rsidRDefault="00567A34" w:rsidP="00567A34">
      <w:pPr>
        <w:rPr>
          <w:b/>
          <w:bCs/>
          <w:lang w:eastAsia="zh-CN"/>
        </w:rPr>
      </w:pPr>
      <w:r w:rsidRPr="004645AB">
        <w:rPr>
          <w:b/>
          <w:bCs/>
        </w:rPr>
        <w:t xml:space="preserve">Algorithm </w:t>
      </w:r>
      <w:r>
        <w:rPr>
          <w:b/>
          <w:bCs/>
        </w:rPr>
        <w:t>3</w:t>
      </w:r>
      <w:r w:rsidRPr="004645AB">
        <w:rPr>
          <w:b/>
          <w:bCs/>
        </w:rPr>
        <w:t xml:space="preserve">: </w:t>
      </w:r>
      <w:r w:rsidR="0000531B">
        <w:rPr>
          <w:b/>
          <w:bCs/>
        </w:rPr>
        <w:t>While loop to find the sum of N numbers – iteration (loop)</w:t>
      </w:r>
    </w:p>
    <w:p w14:paraId="6551A112" w14:textId="7B46499C" w:rsidR="00567A34" w:rsidRDefault="001D516A" w:rsidP="00E56680">
      <w:r w:rsidRPr="001D516A">
        <w:rPr>
          <w:noProof/>
        </w:rPr>
        <w:drawing>
          <wp:inline distT="0" distB="0" distL="0" distR="0" wp14:anchorId="7EA84832" wp14:editId="2CF3DF5D">
            <wp:extent cx="4275117" cy="3275578"/>
            <wp:effectExtent l="0" t="0" r="0" b="1270"/>
            <wp:docPr id="26" name="Picture 26" descr="# Start&#10;# Input N (a positive integer)&#10;N = int(input(&quot;Enter a positive integer (N): &quot;))&#10;&#10;# Initialise variables&#10;sum_of_numbers = 0&#10;count = 1&#10;&#10;# While loop to find the sum of the first N numbers&#10;while count &lt;= N:&#10;sum_of_numbers += count&#10;Count += 1&#10;&#10;# Output the sum&#10;print (&quot;The sum of the first&quot;, N, &quot;number is:&quot;, sum_of_numbers)&#10;&#10;# 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 Start&#10;# Input N (a positive integer)&#10;N = int(input(&quot;Enter a positive integer (N): &quot;))&#10;&#10;# Initialise variables&#10;sum_of_numbers = 0&#10;count = 1&#10;&#10;# While loop to find the sum of the first N numbers&#10;while count &lt;= N:&#10;sum_of_numbers += count&#10;Count += 1&#10;&#10;# Output the sum&#10;print (&quot;The sum of the first&quot;, N, &quot;number is:&quot;, sum_of_numbers)&#10;&#10;# Stop"/>
                    <pic:cNvPicPr/>
                  </pic:nvPicPr>
                  <pic:blipFill>
                    <a:blip r:embed="rId44"/>
                    <a:stretch>
                      <a:fillRect/>
                    </a:stretch>
                  </pic:blipFill>
                  <pic:spPr>
                    <a:xfrm>
                      <a:off x="0" y="0"/>
                      <a:ext cx="4286333" cy="3284172"/>
                    </a:xfrm>
                    <a:prstGeom prst="rect">
                      <a:avLst/>
                    </a:prstGeom>
                  </pic:spPr>
                </pic:pic>
              </a:graphicData>
            </a:graphic>
          </wp:inline>
        </w:drawing>
      </w:r>
    </w:p>
    <w:tbl>
      <w:tblPr>
        <w:tblStyle w:val="TableGrid"/>
        <w:tblW w:w="9659" w:type="dxa"/>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Description w:val="Space for students to provide answer. Sample answer contains a table."/>
      </w:tblPr>
      <w:tblGrid>
        <w:gridCol w:w="9659"/>
      </w:tblGrid>
      <w:tr w:rsidR="00567A34" w14:paraId="349B4290" w14:textId="77777777" w:rsidTr="009307EE">
        <w:trPr>
          <w:trHeight w:val="2311"/>
        </w:trPr>
        <w:tc>
          <w:tcPr>
            <w:tcW w:w="9659" w:type="dxa"/>
          </w:tcPr>
          <w:p w14:paraId="079D26AE" w14:textId="2BC0B445" w:rsidR="00567A34" w:rsidRPr="004779F5" w:rsidRDefault="00567A34" w:rsidP="002E0029">
            <w:pPr>
              <w:spacing w:after="240"/>
              <w:rPr>
                <w:b/>
                <w:bCs/>
              </w:rPr>
            </w:pPr>
            <w:r w:rsidRPr="004779F5">
              <w:rPr>
                <w:b/>
                <w:bCs/>
              </w:rPr>
              <w:lastRenderedPageBreak/>
              <w:t xml:space="preserve">Sample </w:t>
            </w:r>
            <w:r w:rsidR="00E80D84">
              <w:rPr>
                <w:b/>
                <w:bCs/>
              </w:rPr>
              <w:t>a</w:t>
            </w:r>
            <w:r w:rsidRPr="004779F5">
              <w:rPr>
                <w:b/>
                <w:bCs/>
              </w:rPr>
              <w:t>nswer:</w:t>
            </w:r>
          </w:p>
          <w:p w14:paraId="32E18D58" w14:textId="41E19E4A" w:rsidR="00567A34" w:rsidRDefault="001D516A" w:rsidP="000B059B">
            <w:r>
              <w:t>N</w:t>
            </w:r>
            <w:r w:rsidR="00567A34">
              <w:t>=</w:t>
            </w:r>
            <w:r>
              <w:t>5</w:t>
            </w:r>
            <w:r w:rsidR="00567A34">
              <w:t xml:space="preserve">; </w:t>
            </w:r>
            <w:r>
              <w:t>sum_of_numbers=0</w:t>
            </w:r>
            <w:r w:rsidR="00894822">
              <w:t>; count=</w:t>
            </w:r>
            <w:r w:rsidR="00383000">
              <w:t>1</w:t>
            </w:r>
          </w:p>
          <w:tbl>
            <w:tblPr>
              <w:tblStyle w:val="TableGrid"/>
              <w:tblW w:w="0" w:type="auto"/>
              <w:tblLook w:val="04A0" w:firstRow="1" w:lastRow="0" w:firstColumn="1" w:lastColumn="0" w:noHBand="0" w:noVBand="1"/>
            </w:tblPr>
            <w:tblGrid>
              <w:gridCol w:w="733"/>
              <w:gridCol w:w="2421"/>
              <w:gridCol w:w="995"/>
              <w:gridCol w:w="4268"/>
            </w:tblGrid>
            <w:tr w:rsidR="00567A34" w14:paraId="2AB4D214" w14:textId="77777777" w:rsidTr="009307EE">
              <w:trPr>
                <w:trHeight w:val="371"/>
              </w:trPr>
              <w:tc>
                <w:tcPr>
                  <w:tcW w:w="733" w:type="dxa"/>
                </w:tcPr>
                <w:p w14:paraId="7C13B1C6" w14:textId="230C8782" w:rsidR="00567A34" w:rsidRPr="00292A92" w:rsidRDefault="00894822" w:rsidP="000B059B">
                  <w:pPr>
                    <w:rPr>
                      <w:b/>
                      <w:bCs/>
                    </w:rPr>
                  </w:pPr>
                  <w:r>
                    <w:rPr>
                      <w:b/>
                      <w:bCs/>
                    </w:rPr>
                    <w:t>N</w:t>
                  </w:r>
                </w:p>
              </w:tc>
              <w:tc>
                <w:tcPr>
                  <w:tcW w:w="2421" w:type="dxa"/>
                </w:tcPr>
                <w:p w14:paraId="1A97EF2B" w14:textId="00800B96" w:rsidR="00567A34" w:rsidRPr="00894822" w:rsidRDefault="00894822" w:rsidP="000B059B">
                  <w:pPr>
                    <w:rPr>
                      <w:b/>
                      <w:bCs/>
                    </w:rPr>
                  </w:pPr>
                  <w:r w:rsidRPr="00894822">
                    <w:rPr>
                      <w:b/>
                      <w:bCs/>
                    </w:rPr>
                    <w:t>sum_of_numbers</w:t>
                  </w:r>
                </w:p>
              </w:tc>
              <w:tc>
                <w:tcPr>
                  <w:tcW w:w="995" w:type="dxa"/>
                </w:tcPr>
                <w:p w14:paraId="51BF105F" w14:textId="03A8AE52" w:rsidR="00567A34" w:rsidRPr="00894822" w:rsidRDefault="00894822" w:rsidP="000B059B">
                  <w:pPr>
                    <w:rPr>
                      <w:b/>
                      <w:bCs/>
                    </w:rPr>
                  </w:pPr>
                  <w:r w:rsidRPr="00894822">
                    <w:rPr>
                      <w:b/>
                      <w:bCs/>
                    </w:rPr>
                    <w:t>count</w:t>
                  </w:r>
                </w:p>
              </w:tc>
              <w:tc>
                <w:tcPr>
                  <w:tcW w:w="4268" w:type="dxa"/>
                </w:tcPr>
                <w:p w14:paraId="29E3FEDB" w14:textId="77777777" w:rsidR="00567A34" w:rsidRPr="00292A92" w:rsidRDefault="00567A34" w:rsidP="000B059B">
                  <w:pPr>
                    <w:rPr>
                      <w:b/>
                      <w:bCs/>
                    </w:rPr>
                  </w:pPr>
                  <w:r w:rsidRPr="00292A92">
                    <w:rPr>
                      <w:b/>
                      <w:bCs/>
                    </w:rPr>
                    <w:t>OUTPUT</w:t>
                  </w:r>
                </w:p>
              </w:tc>
            </w:tr>
            <w:tr w:rsidR="00567A34" w14:paraId="78CA634D" w14:textId="77777777" w:rsidTr="009307EE">
              <w:trPr>
                <w:trHeight w:val="371"/>
              </w:trPr>
              <w:tc>
                <w:tcPr>
                  <w:tcW w:w="733" w:type="dxa"/>
                </w:tcPr>
                <w:p w14:paraId="75EC1DC8" w14:textId="304B319A" w:rsidR="00567A34" w:rsidRDefault="00383000" w:rsidP="000B059B">
                  <w:r>
                    <w:t>5</w:t>
                  </w:r>
                </w:p>
              </w:tc>
              <w:tc>
                <w:tcPr>
                  <w:tcW w:w="2421" w:type="dxa"/>
                </w:tcPr>
                <w:p w14:paraId="7E3F7DA9" w14:textId="479CD9B6" w:rsidR="00567A34" w:rsidRDefault="00383000" w:rsidP="000B059B">
                  <w:r>
                    <w:t>0</w:t>
                  </w:r>
                </w:p>
              </w:tc>
              <w:tc>
                <w:tcPr>
                  <w:tcW w:w="995" w:type="dxa"/>
                </w:tcPr>
                <w:p w14:paraId="64C4ADE9" w14:textId="5B5B256F" w:rsidR="00567A34" w:rsidRDefault="00383000" w:rsidP="000B059B">
                  <w:r>
                    <w:t>1</w:t>
                  </w:r>
                </w:p>
              </w:tc>
              <w:tc>
                <w:tcPr>
                  <w:tcW w:w="4268" w:type="dxa"/>
                </w:tcPr>
                <w:p w14:paraId="6850A4AD" w14:textId="334510D3" w:rsidR="00567A34" w:rsidRDefault="00567A34" w:rsidP="000B059B"/>
              </w:tc>
            </w:tr>
            <w:tr w:rsidR="00383000" w14:paraId="0F047778" w14:textId="77777777" w:rsidTr="009307EE">
              <w:trPr>
                <w:trHeight w:val="371"/>
              </w:trPr>
              <w:tc>
                <w:tcPr>
                  <w:tcW w:w="733" w:type="dxa"/>
                </w:tcPr>
                <w:p w14:paraId="765FECB0" w14:textId="77777777" w:rsidR="00383000" w:rsidRDefault="00383000" w:rsidP="000B059B"/>
              </w:tc>
              <w:tc>
                <w:tcPr>
                  <w:tcW w:w="2421" w:type="dxa"/>
                </w:tcPr>
                <w:p w14:paraId="59081E16" w14:textId="2282A875" w:rsidR="00383000" w:rsidRDefault="003E7378" w:rsidP="000B059B">
                  <w:r>
                    <w:t>1</w:t>
                  </w:r>
                </w:p>
              </w:tc>
              <w:tc>
                <w:tcPr>
                  <w:tcW w:w="995" w:type="dxa"/>
                </w:tcPr>
                <w:p w14:paraId="27771F77" w14:textId="098547E1" w:rsidR="00383000" w:rsidRDefault="003E7378" w:rsidP="000B059B">
                  <w:r>
                    <w:t>2</w:t>
                  </w:r>
                </w:p>
              </w:tc>
              <w:tc>
                <w:tcPr>
                  <w:tcW w:w="4268" w:type="dxa"/>
                </w:tcPr>
                <w:p w14:paraId="1FFEDA2B" w14:textId="77777777" w:rsidR="00383000" w:rsidRDefault="00383000" w:rsidP="000B059B"/>
              </w:tc>
            </w:tr>
            <w:tr w:rsidR="003E7378" w14:paraId="083C16F6" w14:textId="77777777" w:rsidTr="009307EE">
              <w:trPr>
                <w:trHeight w:val="355"/>
              </w:trPr>
              <w:tc>
                <w:tcPr>
                  <w:tcW w:w="733" w:type="dxa"/>
                </w:tcPr>
                <w:p w14:paraId="3007CF83" w14:textId="77777777" w:rsidR="003E7378" w:rsidRDefault="003E7378" w:rsidP="000B059B"/>
              </w:tc>
              <w:tc>
                <w:tcPr>
                  <w:tcW w:w="2421" w:type="dxa"/>
                </w:tcPr>
                <w:p w14:paraId="36B0A3CA" w14:textId="05005A9D" w:rsidR="003E7378" w:rsidRDefault="00DC18AD" w:rsidP="000B059B">
                  <w:r>
                    <w:t>3</w:t>
                  </w:r>
                </w:p>
              </w:tc>
              <w:tc>
                <w:tcPr>
                  <w:tcW w:w="995" w:type="dxa"/>
                </w:tcPr>
                <w:p w14:paraId="31885600" w14:textId="13111C21" w:rsidR="003E7378" w:rsidRDefault="003E7378" w:rsidP="000B059B">
                  <w:r>
                    <w:t>3</w:t>
                  </w:r>
                </w:p>
              </w:tc>
              <w:tc>
                <w:tcPr>
                  <w:tcW w:w="4268" w:type="dxa"/>
                </w:tcPr>
                <w:p w14:paraId="5657FAC4" w14:textId="77777777" w:rsidR="003E7378" w:rsidRDefault="003E7378" w:rsidP="000B059B"/>
              </w:tc>
            </w:tr>
            <w:tr w:rsidR="003E7378" w14:paraId="7E19A22A" w14:textId="77777777" w:rsidTr="009307EE">
              <w:trPr>
                <w:trHeight w:val="371"/>
              </w:trPr>
              <w:tc>
                <w:tcPr>
                  <w:tcW w:w="733" w:type="dxa"/>
                </w:tcPr>
                <w:p w14:paraId="7581E114" w14:textId="77777777" w:rsidR="003E7378" w:rsidRDefault="003E7378" w:rsidP="000B059B"/>
              </w:tc>
              <w:tc>
                <w:tcPr>
                  <w:tcW w:w="2421" w:type="dxa"/>
                </w:tcPr>
                <w:p w14:paraId="12A4B833" w14:textId="2CE077CC" w:rsidR="003E7378" w:rsidRDefault="00DC18AD" w:rsidP="000B059B">
                  <w:r>
                    <w:t>6</w:t>
                  </w:r>
                </w:p>
              </w:tc>
              <w:tc>
                <w:tcPr>
                  <w:tcW w:w="995" w:type="dxa"/>
                </w:tcPr>
                <w:p w14:paraId="543B40C9" w14:textId="1A53678F" w:rsidR="003E7378" w:rsidRDefault="003E7378" w:rsidP="000B059B">
                  <w:r>
                    <w:t>4</w:t>
                  </w:r>
                </w:p>
              </w:tc>
              <w:tc>
                <w:tcPr>
                  <w:tcW w:w="4268" w:type="dxa"/>
                </w:tcPr>
                <w:p w14:paraId="00314B12" w14:textId="77777777" w:rsidR="003E7378" w:rsidRDefault="003E7378" w:rsidP="000B059B"/>
              </w:tc>
            </w:tr>
            <w:tr w:rsidR="003E7378" w14:paraId="7D7AE24B" w14:textId="77777777" w:rsidTr="009307EE">
              <w:trPr>
                <w:trHeight w:val="371"/>
              </w:trPr>
              <w:tc>
                <w:tcPr>
                  <w:tcW w:w="733" w:type="dxa"/>
                </w:tcPr>
                <w:p w14:paraId="6A5575B1" w14:textId="77777777" w:rsidR="003E7378" w:rsidRDefault="003E7378" w:rsidP="000B059B"/>
              </w:tc>
              <w:tc>
                <w:tcPr>
                  <w:tcW w:w="2421" w:type="dxa"/>
                </w:tcPr>
                <w:p w14:paraId="6B90ED6D" w14:textId="1046944C" w:rsidR="003E7378" w:rsidRDefault="00DC18AD" w:rsidP="000B059B">
                  <w:r>
                    <w:t>10</w:t>
                  </w:r>
                </w:p>
              </w:tc>
              <w:tc>
                <w:tcPr>
                  <w:tcW w:w="995" w:type="dxa"/>
                </w:tcPr>
                <w:p w14:paraId="31F15E8B" w14:textId="6A665078" w:rsidR="003E7378" w:rsidRDefault="003E7378" w:rsidP="000B059B">
                  <w:r>
                    <w:t>5</w:t>
                  </w:r>
                </w:p>
              </w:tc>
              <w:tc>
                <w:tcPr>
                  <w:tcW w:w="4268" w:type="dxa"/>
                </w:tcPr>
                <w:p w14:paraId="13C4BC5C" w14:textId="77777777" w:rsidR="003E7378" w:rsidRDefault="003E7378" w:rsidP="000B059B"/>
              </w:tc>
            </w:tr>
            <w:tr w:rsidR="003E7378" w14:paraId="29625E29" w14:textId="77777777" w:rsidTr="009307EE">
              <w:trPr>
                <w:trHeight w:val="371"/>
              </w:trPr>
              <w:tc>
                <w:tcPr>
                  <w:tcW w:w="733" w:type="dxa"/>
                </w:tcPr>
                <w:p w14:paraId="06CAB9A2" w14:textId="7F545545" w:rsidR="003E7378" w:rsidRDefault="003E7378" w:rsidP="000B059B"/>
              </w:tc>
              <w:tc>
                <w:tcPr>
                  <w:tcW w:w="2421" w:type="dxa"/>
                </w:tcPr>
                <w:p w14:paraId="2A403D57" w14:textId="7EB3DE74" w:rsidR="003E7378" w:rsidRDefault="00DC18AD" w:rsidP="000B059B">
                  <w:r>
                    <w:t>1</w:t>
                  </w:r>
                  <w:r w:rsidR="003E7378">
                    <w:t>5</w:t>
                  </w:r>
                </w:p>
              </w:tc>
              <w:tc>
                <w:tcPr>
                  <w:tcW w:w="995" w:type="dxa"/>
                </w:tcPr>
                <w:p w14:paraId="7D7E0300" w14:textId="12424BEB" w:rsidR="003E7378" w:rsidRDefault="003E7378" w:rsidP="000B059B">
                  <w:r>
                    <w:t>6</w:t>
                  </w:r>
                </w:p>
              </w:tc>
              <w:tc>
                <w:tcPr>
                  <w:tcW w:w="4268" w:type="dxa"/>
                </w:tcPr>
                <w:p w14:paraId="66461361" w14:textId="044A0C91" w:rsidR="003E7378" w:rsidRDefault="000929FC" w:rsidP="000B059B">
                  <w:r w:rsidRPr="000929FC">
                    <w:t>The sum of the first</w:t>
                  </w:r>
                  <w:r>
                    <w:t xml:space="preserve"> 5</w:t>
                  </w:r>
                  <w:r w:rsidRPr="000929FC">
                    <w:t xml:space="preserve"> numbers is: </w:t>
                  </w:r>
                  <w:r>
                    <w:t>15</w:t>
                  </w:r>
                </w:p>
              </w:tc>
            </w:tr>
          </w:tbl>
          <w:p w14:paraId="075074BE" w14:textId="77777777" w:rsidR="00567A34" w:rsidRDefault="00567A34" w:rsidP="000B059B"/>
        </w:tc>
      </w:tr>
    </w:tbl>
    <w:p w14:paraId="28D7F394" w14:textId="01B34FF8" w:rsidR="004215F3" w:rsidRDefault="00143364">
      <w:r>
        <w:rPr>
          <w:noProof/>
        </w:rPr>
        <w:drawing>
          <wp:anchor distT="0" distB="180340" distL="114300" distR="114300" simplePos="0" relativeHeight="251658264" behindDoc="0" locked="0" layoutInCell="1" allowOverlap="1" wp14:anchorId="265A4696" wp14:editId="061E180F">
            <wp:simplePos x="0" y="0"/>
            <wp:positionH relativeFrom="margin">
              <wp:align>left</wp:align>
            </wp:positionH>
            <wp:positionV relativeFrom="paragraph">
              <wp:posOffset>158478</wp:posOffset>
            </wp:positionV>
            <wp:extent cx="633095" cy="633095"/>
            <wp:effectExtent l="0" t="0" r="0" b="0"/>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001D0E91">
        <w:rPr>
          <w:lang w:eastAsia="zh-CN"/>
        </w:rPr>
        <w:t xml:space="preserve">For all algorithms above, </w:t>
      </w:r>
      <w:r w:rsidR="00D375FC">
        <w:rPr>
          <w:lang w:eastAsia="zh-CN"/>
        </w:rPr>
        <w:t xml:space="preserve">create </w:t>
      </w:r>
      <w:r>
        <w:rPr>
          <w:lang w:eastAsia="zh-CN"/>
        </w:rPr>
        <w:t>a flowchart depiction.</w:t>
      </w:r>
      <w:r w:rsidR="004215F3">
        <w:br w:type="page"/>
      </w:r>
    </w:p>
    <w:p w14:paraId="5CFB9750" w14:textId="7AEA7584" w:rsidR="00916562" w:rsidRDefault="00916562" w:rsidP="002E0029">
      <w:pPr>
        <w:pStyle w:val="Heading2"/>
        <w:rPr>
          <w:lang w:eastAsia="zh-CN"/>
        </w:rPr>
      </w:pPr>
      <w:bookmarkStart w:id="56" w:name="_Toc146194999"/>
      <w:r>
        <w:rPr>
          <w:lang w:eastAsia="zh-CN"/>
        </w:rPr>
        <w:lastRenderedPageBreak/>
        <w:t>Error</w:t>
      </w:r>
      <w:r w:rsidR="00634C33">
        <w:rPr>
          <w:lang w:eastAsia="zh-CN"/>
        </w:rPr>
        <w:t xml:space="preserve"> type</w:t>
      </w:r>
      <w:r>
        <w:rPr>
          <w:lang w:eastAsia="zh-CN"/>
        </w:rPr>
        <w:t xml:space="preserve"> in programming</w:t>
      </w:r>
      <w:bookmarkEnd w:id="56"/>
    </w:p>
    <w:p w14:paraId="3B574874" w14:textId="13091CA8" w:rsidR="00227B29" w:rsidRPr="00091870" w:rsidRDefault="00227B29" w:rsidP="002E0029">
      <w:pPr>
        <w:pStyle w:val="ListBullet"/>
      </w:pPr>
      <w:r w:rsidRPr="00091870">
        <w:rPr>
          <w:b/>
          <w:bCs/>
        </w:rPr>
        <w:t>Syntax errors</w:t>
      </w:r>
      <w:r w:rsidRPr="00091870">
        <w:t xml:space="preserve"> are detected by the compiler or interpreter during code compilation and prevent the program from running.</w:t>
      </w:r>
    </w:p>
    <w:p w14:paraId="1E835C7D" w14:textId="5DDF4236" w:rsidR="00227B29" w:rsidRPr="00091870" w:rsidRDefault="00227B29" w:rsidP="00227B29">
      <w:pPr>
        <w:pStyle w:val="ListBullet"/>
      </w:pPr>
      <w:r w:rsidRPr="00091870">
        <w:rPr>
          <w:b/>
          <w:bCs/>
        </w:rPr>
        <w:t>Logic errors</w:t>
      </w:r>
      <w:r w:rsidRPr="00091870">
        <w:t xml:space="preserve"> result from flawed program logic and lead to incorrect behaviour but don't cause program crashes.</w:t>
      </w:r>
    </w:p>
    <w:p w14:paraId="042FDDA9" w14:textId="4AC4DE3D" w:rsidR="00227B29" w:rsidRPr="00227B29" w:rsidRDefault="00227B29" w:rsidP="00227B29">
      <w:pPr>
        <w:pStyle w:val="ListBullet"/>
      </w:pPr>
      <w:r w:rsidRPr="00091870">
        <w:rPr>
          <w:b/>
          <w:bCs/>
        </w:rPr>
        <w:t>Runtime errors</w:t>
      </w:r>
      <w:r w:rsidRPr="00091870">
        <w:t xml:space="preserve"> occur during program execution and can crash the program or produce error messages that need to be handled.</w:t>
      </w:r>
    </w:p>
    <w:p w14:paraId="6A017326" w14:textId="69DF1425" w:rsidR="00916562" w:rsidRDefault="00227B29" w:rsidP="00916562">
      <w:pPr>
        <w:rPr>
          <w:lang w:eastAsia="zh-CN"/>
        </w:rPr>
      </w:pPr>
      <w:r>
        <w:rPr>
          <w:noProof/>
        </w:rPr>
        <w:drawing>
          <wp:anchor distT="0" distB="180340" distL="114300" distR="114300" simplePos="0" relativeHeight="251658273" behindDoc="0" locked="0" layoutInCell="1" allowOverlap="1" wp14:anchorId="6527DACE" wp14:editId="4F14EAB3">
            <wp:simplePos x="0" y="0"/>
            <wp:positionH relativeFrom="margin">
              <wp:align>left</wp:align>
            </wp:positionH>
            <wp:positionV relativeFrom="paragraph">
              <wp:posOffset>40640</wp:posOffset>
            </wp:positionV>
            <wp:extent cx="436880" cy="436880"/>
            <wp:effectExtent l="0" t="0" r="1270" b="1270"/>
            <wp:wrapSquare wrapText="bothSides"/>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45" cstate="hqprint">
                      <a:extLst>
                        <a:ext uri="{28A0092B-C50C-407E-A947-70E740481C1C}">
                          <a14:useLocalDpi xmlns:a14="http://schemas.microsoft.com/office/drawing/2010/main" val="0"/>
                        </a:ext>
                      </a:extLst>
                    </a:blip>
                    <a:stretch>
                      <a:fillRect/>
                    </a:stretch>
                  </pic:blipFill>
                  <pic:spPr>
                    <a:xfrm>
                      <a:off x="0" y="0"/>
                      <a:ext cx="436880" cy="436880"/>
                    </a:xfrm>
                    <a:prstGeom prst="rect">
                      <a:avLst/>
                    </a:prstGeom>
                  </pic:spPr>
                </pic:pic>
              </a:graphicData>
            </a:graphic>
            <wp14:sizeRelH relativeFrom="page">
              <wp14:pctWidth>0</wp14:pctWidth>
            </wp14:sizeRelH>
            <wp14:sizeRelV relativeFrom="page">
              <wp14:pctHeight>0</wp14:pctHeight>
            </wp14:sizeRelV>
          </wp:anchor>
        </w:drawing>
      </w:r>
      <w:r w:rsidR="00A15FF6">
        <w:rPr>
          <w:lang w:eastAsia="zh-CN"/>
        </w:rPr>
        <w:t>Complete the table below</w:t>
      </w:r>
      <w:r w:rsidR="00BD481A">
        <w:rPr>
          <w:lang w:eastAsia="zh-CN"/>
        </w:rPr>
        <w:t xml:space="preserve"> with definitions, </w:t>
      </w:r>
      <w:r w:rsidR="00C10309">
        <w:rPr>
          <w:lang w:eastAsia="zh-CN"/>
        </w:rPr>
        <w:t>examples,</w:t>
      </w:r>
      <w:r w:rsidR="00BD481A">
        <w:rPr>
          <w:lang w:eastAsia="zh-CN"/>
        </w:rPr>
        <w:t xml:space="preserve"> and the impact that error has on running code.</w:t>
      </w:r>
    </w:p>
    <w:p w14:paraId="337550A5" w14:textId="125CB55E" w:rsidR="00764BB6" w:rsidRDefault="00764BB6" w:rsidP="00764BB6">
      <w:pPr>
        <w:pStyle w:val="FeatureBox2"/>
        <w:rPr>
          <w:lang w:eastAsia="zh-CN"/>
        </w:rPr>
      </w:pPr>
      <w:r w:rsidRPr="00B83587">
        <w:rPr>
          <w:b/>
          <w:bCs/>
          <w:lang w:eastAsia="zh-CN"/>
        </w:rPr>
        <w:t>Teacher note:</w:t>
      </w:r>
      <w:r w:rsidRPr="0069310C">
        <w:rPr>
          <w:lang w:eastAsia="zh-CN"/>
        </w:rPr>
        <w:t xml:space="preserve"> sample answers are provided under </w:t>
      </w:r>
      <w:r>
        <w:rPr>
          <w:lang w:eastAsia="zh-CN"/>
        </w:rPr>
        <w:t>the ‘Description’, ‘Example’ and ‘Impact’</w:t>
      </w:r>
      <w:r w:rsidRPr="0069310C">
        <w:rPr>
          <w:lang w:eastAsia="zh-CN"/>
        </w:rPr>
        <w:t xml:space="preserve"> heading</w:t>
      </w:r>
      <w:r>
        <w:rPr>
          <w:lang w:eastAsia="zh-CN"/>
        </w:rPr>
        <w:t>s</w:t>
      </w:r>
      <w:r w:rsidRPr="0069310C">
        <w:rPr>
          <w:lang w:eastAsia="zh-CN"/>
        </w:rPr>
        <w:t xml:space="preserve"> in the table below. Th</w:t>
      </w:r>
      <w:r w:rsidR="00F52F11">
        <w:rPr>
          <w:lang w:eastAsia="zh-CN"/>
        </w:rPr>
        <w:t>ese</w:t>
      </w:r>
      <w:r w:rsidRPr="0069310C">
        <w:rPr>
          <w:lang w:eastAsia="zh-CN"/>
        </w:rPr>
        <w:t xml:space="preserve"> can be deleted when distributing to students as a resource.</w:t>
      </w:r>
    </w:p>
    <w:tbl>
      <w:tblPr>
        <w:tblStyle w:val="Tableheader"/>
        <w:tblW w:w="0" w:type="auto"/>
        <w:tblLook w:val="04A0" w:firstRow="1" w:lastRow="0" w:firstColumn="1" w:lastColumn="0" w:noHBand="0" w:noVBand="1"/>
        <w:tblDescription w:val="Descriptions, examples and impacts of different error types in programming."/>
      </w:tblPr>
      <w:tblGrid>
        <w:gridCol w:w="1178"/>
        <w:gridCol w:w="2933"/>
        <w:gridCol w:w="2802"/>
        <w:gridCol w:w="2689"/>
      </w:tblGrid>
      <w:tr w:rsidR="00554F05" w:rsidRPr="002E0029" w14:paraId="241B015C" w14:textId="428EDCD0" w:rsidTr="002E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dxa"/>
          </w:tcPr>
          <w:p w14:paraId="54AB6740" w14:textId="353EA86B" w:rsidR="00554F05" w:rsidRPr="002E0029" w:rsidRDefault="00554F05" w:rsidP="002E0029">
            <w:r w:rsidRPr="002E0029">
              <w:t>Errors</w:t>
            </w:r>
          </w:p>
        </w:tc>
        <w:tc>
          <w:tcPr>
            <w:tcW w:w="2933" w:type="dxa"/>
          </w:tcPr>
          <w:p w14:paraId="4EA4D20C" w14:textId="77777777" w:rsidR="00554F05" w:rsidRPr="002E0029" w:rsidRDefault="00554F05" w:rsidP="002E0029">
            <w:pPr>
              <w:cnfStyle w:val="100000000000" w:firstRow="1" w:lastRow="0" w:firstColumn="0" w:lastColumn="0" w:oddVBand="0" w:evenVBand="0" w:oddHBand="0" w:evenHBand="0" w:firstRowFirstColumn="0" w:firstRowLastColumn="0" w:lastRowFirstColumn="0" w:lastRowLastColumn="0"/>
            </w:pPr>
            <w:r w:rsidRPr="002E0029">
              <w:t>Description</w:t>
            </w:r>
          </w:p>
        </w:tc>
        <w:tc>
          <w:tcPr>
            <w:tcW w:w="2802" w:type="dxa"/>
          </w:tcPr>
          <w:p w14:paraId="1C396480" w14:textId="73621876" w:rsidR="00554F05" w:rsidRPr="002E0029" w:rsidRDefault="00554F05" w:rsidP="002E0029">
            <w:pPr>
              <w:cnfStyle w:val="100000000000" w:firstRow="1" w:lastRow="0" w:firstColumn="0" w:lastColumn="0" w:oddVBand="0" w:evenVBand="0" w:oddHBand="0" w:evenHBand="0" w:firstRowFirstColumn="0" w:firstRowLastColumn="0" w:lastRowFirstColumn="0" w:lastRowLastColumn="0"/>
            </w:pPr>
            <w:r w:rsidRPr="002E0029">
              <w:t>Example</w:t>
            </w:r>
          </w:p>
        </w:tc>
        <w:tc>
          <w:tcPr>
            <w:tcW w:w="2689" w:type="dxa"/>
          </w:tcPr>
          <w:p w14:paraId="7DB9DCF1" w14:textId="418EBE1C" w:rsidR="00554F05" w:rsidRPr="002E0029" w:rsidRDefault="00554F05" w:rsidP="002E0029">
            <w:pPr>
              <w:cnfStyle w:val="100000000000" w:firstRow="1" w:lastRow="0" w:firstColumn="0" w:lastColumn="0" w:oddVBand="0" w:evenVBand="0" w:oddHBand="0" w:evenHBand="0" w:firstRowFirstColumn="0" w:firstRowLastColumn="0" w:lastRowFirstColumn="0" w:lastRowLastColumn="0"/>
            </w:pPr>
            <w:r w:rsidRPr="002E0029">
              <w:t>Impact</w:t>
            </w:r>
          </w:p>
        </w:tc>
      </w:tr>
      <w:tr w:rsidR="00554F05" w:rsidRPr="00091870" w14:paraId="67A88307" w14:textId="56EDC320" w:rsidTr="002E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dxa"/>
          </w:tcPr>
          <w:p w14:paraId="3B0FE896" w14:textId="044067CA" w:rsidR="00554F05" w:rsidRPr="00091870" w:rsidRDefault="003502B1" w:rsidP="00907B33">
            <w:pPr>
              <w:rPr>
                <w:lang w:eastAsia="zh-CN"/>
              </w:rPr>
            </w:pPr>
            <w:r w:rsidRPr="00091870">
              <w:rPr>
                <w:lang w:eastAsia="zh-CN"/>
              </w:rPr>
              <w:t>Syntax</w:t>
            </w:r>
          </w:p>
        </w:tc>
        <w:tc>
          <w:tcPr>
            <w:tcW w:w="2933" w:type="dxa"/>
          </w:tcPr>
          <w:p w14:paraId="6C5A84E0" w14:textId="2A6FA2E9" w:rsidR="00554F05" w:rsidRPr="002E0029" w:rsidRDefault="00790A6D" w:rsidP="002E0029">
            <w:pPr>
              <w:cnfStyle w:val="000000100000" w:firstRow="0" w:lastRow="0" w:firstColumn="0" w:lastColumn="0" w:oddVBand="0" w:evenVBand="0" w:oddHBand="1" w:evenHBand="0" w:firstRowFirstColumn="0" w:firstRowLastColumn="0" w:lastRowFirstColumn="0" w:lastRowLastColumn="0"/>
            </w:pPr>
            <w:r w:rsidRPr="002E0029">
              <w:t>Syntax errors, also known as compilation errors, occur when the code violates the rules of the programming language's syntax. These errors prevent the program from being compiled or interpreted.</w:t>
            </w:r>
          </w:p>
        </w:tc>
        <w:tc>
          <w:tcPr>
            <w:tcW w:w="2802" w:type="dxa"/>
          </w:tcPr>
          <w:p w14:paraId="517D8EE0" w14:textId="3951BE48" w:rsidR="00790A6D" w:rsidRPr="002E0029" w:rsidRDefault="00790A6D" w:rsidP="002E0029">
            <w:pPr>
              <w:pStyle w:val="ListBullet"/>
              <w:cnfStyle w:val="000000100000" w:firstRow="0" w:lastRow="0" w:firstColumn="0" w:lastColumn="0" w:oddVBand="0" w:evenVBand="0" w:oddHBand="1" w:evenHBand="0" w:firstRowFirstColumn="0" w:firstRowLastColumn="0" w:lastRowFirstColumn="0" w:lastRowLastColumn="0"/>
            </w:pPr>
            <w:r w:rsidRPr="002E0029">
              <w:t>Missing semicolons or parentheses</w:t>
            </w:r>
          </w:p>
          <w:p w14:paraId="58DF1AD7" w14:textId="0FFDA880" w:rsidR="00790A6D" w:rsidRPr="002E0029" w:rsidRDefault="00790A6D" w:rsidP="002E0029">
            <w:pPr>
              <w:pStyle w:val="ListBullet"/>
              <w:cnfStyle w:val="000000100000" w:firstRow="0" w:lastRow="0" w:firstColumn="0" w:lastColumn="0" w:oddVBand="0" w:evenVBand="0" w:oddHBand="1" w:evenHBand="0" w:firstRowFirstColumn="0" w:firstRowLastColumn="0" w:lastRowFirstColumn="0" w:lastRowLastColumn="0"/>
            </w:pPr>
            <w:r w:rsidRPr="002E0029">
              <w:t>Using undeclared variables</w:t>
            </w:r>
          </w:p>
          <w:p w14:paraId="7C7F5302" w14:textId="080C5225" w:rsidR="00554F05" w:rsidRPr="00907B33" w:rsidRDefault="00790A6D" w:rsidP="002E0029">
            <w:pPr>
              <w:pStyle w:val="ListBullet"/>
              <w:cnfStyle w:val="000000100000" w:firstRow="0" w:lastRow="0" w:firstColumn="0" w:lastColumn="0" w:oddVBand="0" w:evenVBand="0" w:oddHBand="1" w:evenHBand="0" w:firstRowFirstColumn="0" w:firstRowLastColumn="0" w:lastRowFirstColumn="0" w:lastRowLastColumn="0"/>
            </w:pPr>
            <w:r w:rsidRPr="002E0029">
              <w:t>Incorrect capitali</w:t>
            </w:r>
            <w:r w:rsidR="001821AB" w:rsidRPr="002E0029">
              <w:t>s</w:t>
            </w:r>
            <w:r w:rsidRPr="002E0029">
              <w:t>ation of function or variable names</w:t>
            </w:r>
          </w:p>
        </w:tc>
        <w:tc>
          <w:tcPr>
            <w:tcW w:w="2689" w:type="dxa"/>
          </w:tcPr>
          <w:p w14:paraId="7A6392F0" w14:textId="15D900C0" w:rsidR="00554F05" w:rsidRPr="00091870" w:rsidRDefault="00F30FAF" w:rsidP="002E0029">
            <w:pPr>
              <w:cnfStyle w:val="000000100000" w:firstRow="0" w:lastRow="0" w:firstColumn="0" w:lastColumn="0" w:oddVBand="0" w:evenVBand="0" w:oddHBand="1" w:evenHBand="0" w:firstRowFirstColumn="0" w:firstRowLastColumn="0" w:lastRowFirstColumn="0" w:lastRowLastColumn="0"/>
              <w:rPr>
                <w:lang w:eastAsia="zh-CN"/>
              </w:rPr>
            </w:pPr>
            <w:r w:rsidRPr="00091870">
              <w:rPr>
                <w:lang w:eastAsia="zh-CN"/>
              </w:rPr>
              <w:t>Syntax errors are detected by the compiler or interpreter during the compilation or parsing phase. They prevent the program from being executed until fixed. Programs with syntax errors won't run at all.</w:t>
            </w:r>
          </w:p>
        </w:tc>
      </w:tr>
      <w:tr w:rsidR="00554F05" w:rsidRPr="00091870" w14:paraId="0BF33A7E" w14:textId="7AE45E7E" w:rsidTr="002E002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dxa"/>
          </w:tcPr>
          <w:p w14:paraId="46B794E9" w14:textId="446368C5" w:rsidR="00554F05" w:rsidRPr="00091870" w:rsidRDefault="003502B1" w:rsidP="00907B33">
            <w:pPr>
              <w:rPr>
                <w:lang w:eastAsia="zh-CN"/>
              </w:rPr>
            </w:pPr>
            <w:r w:rsidRPr="00091870">
              <w:rPr>
                <w:lang w:eastAsia="zh-CN"/>
              </w:rPr>
              <w:t>Logic</w:t>
            </w:r>
          </w:p>
        </w:tc>
        <w:tc>
          <w:tcPr>
            <w:tcW w:w="2933" w:type="dxa"/>
          </w:tcPr>
          <w:p w14:paraId="0BD881AB" w14:textId="79C0389D" w:rsidR="00554F05" w:rsidRPr="002E0029" w:rsidRDefault="00B05F9A" w:rsidP="002E0029">
            <w:pPr>
              <w:cnfStyle w:val="000000010000" w:firstRow="0" w:lastRow="0" w:firstColumn="0" w:lastColumn="0" w:oddVBand="0" w:evenVBand="0" w:oddHBand="0" w:evenHBand="1" w:firstRowFirstColumn="0" w:firstRowLastColumn="0" w:lastRowFirstColumn="0" w:lastRowLastColumn="0"/>
            </w:pPr>
            <w:r w:rsidRPr="002E0029">
              <w:t xml:space="preserve">Logic errors occur when the program's logic is flawed, resulting in unintended or incorrect behaviour. These errors </w:t>
            </w:r>
            <w:r w:rsidRPr="002E0029">
              <w:lastRenderedPageBreak/>
              <w:t>do not cause the program to crash but lead to unexpected results.</w:t>
            </w:r>
          </w:p>
        </w:tc>
        <w:tc>
          <w:tcPr>
            <w:tcW w:w="2802" w:type="dxa"/>
          </w:tcPr>
          <w:p w14:paraId="22821870" w14:textId="0524CF3B" w:rsidR="00B05F9A" w:rsidRPr="00907B33" w:rsidRDefault="00B05F9A" w:rsidP="00907B33">
            <w:pPr>
              <w:pStyle w:val="ListBullet"/>
              <w:cnfStyle w:val="000000010000" w:firstRow="0" w:lastRow="0" w:firstColumn="0" w:lastColumn="0" w:oddVBand="0" w:evenVBand="0" w:oddHBand="0" w:evenHBand="1" w:firstRowFirstColumn="0" w:firstRowLastColumn="0" w:lastRowFirstColumn="0" w:lastRowLastColumn="0"/>
              <w:rPr>
                <w:szCs w:val="28"/>
              </w:rPr>
            </w:pPr>
            <w:r w:rsidRPr="00907B33">
              <w:rPr>
                <w:szCs w:val="28"/>
              </w:rPr>
              <w:lastRenderedPageBreak/>
              <w:t>A mathematical calculation that produces the wrong result</w:t>
            </w:r>
          </w:p>
          <w:p w14:paraId="73F04BFD" w14:textId="702EBE5B" w:rsidR="00B05F9A" w:rsidRPr="00907B33" w:rsidRDefault="00B05F9A" w:rsidP="00907B33">
            <w:pPr>
              <w:pStyle w:val="ListBullet"/>
              <w:cnfStyle w:val="000000010000" w:firstRow="0" w:lastRow="0" w:firstColumn="0" w:lastColumn="0" w:oddVBand="0" w:evenVBand="0" w:oddHBand="0" w:evenHBand="1" w:firstRowFirstColumn="0" w:firstRowLastColumn="0" w:lastRowFirstColumn="0" w:lastRowLastColumn="0"/>
              <w:rPr>
                <w:szCs w:val="28"/>
              </w:rPr>
            </w:pPr>
            <w:r w:rsidRPr="00907B33">
              <w:rPr>
                <w:szCs w:val="28"/>
              </w:rPr>
              <w:t xml:space="preserve">A conditional </w:t>
            </w:r>
            <w:r w:rsidRPr="00907B33">
              <w:rPr>
                <w:szCs w:val="28"/>
              </w:rPr>
              <w:lastRenderedPageBreak/>
              <w:t>statement that doesn't correctly evaluate a condition</w:t>
            </w:r>
          </w:p>
          <w:p w14:paraId="062F5416" w14:textId="3C5F0940" w:rsidR="00554F05" w:rsidRPr="00907B33" w:rsidRDefault="00B05F9A" w:rsidP="00907B33">
            <w:pPr>
              <w:pStyle w:val="ListBullet"/>
              <w:cnfStyle w:val="000000010000" w:firstRow="0" w:lastRow="0" w:firstColumn="0" w:lastColumn="0" w:oddVBand="0" w:evenVBand="0" w:oddHBand="0" w:evenHBand="1" w:firstRowFirstColumn="0" w:firstRowLastColumn="0" w:lastRowFirstColumn="0" w:lastRowLastColumn="0"/>
              <w:rPr>
                <w:szCs w:val="28"/>
              </w:rPr>
            </w:pPr>
            <w:r w:rsidRPr="00907B33">
              <w:rPr>
                <w:szCs w:val="28"/>
              </w:rPr>
              <w:t>A loop that doesn't terminate when it should</w:t>
            </w:r>
          </w:p>
        </w:tc>
        <w:tc>
          <w:tcPr>
            <w:tcW w:w="2689" w:type="dxa"/>
          </w:tcPr>
          <w:p w14:paraId="260A0355" w14:textId="3A30D360" w:rsidR="00554F05" w:rsidRPr="0048302D" w:rsidRDefault="00381687" w:rsidP="002E0029">
            <w:pPr>
              <w:cnfStyle w:val="000000010000" w:firstRow="0" w:lastRow="0" w:firstColumn="0" w:lastColumn="0" w:oddVBand="0" w:evenVBand="0" w:oddHBand="0" w:evenHBand="1" w:firstRowFirstColumn="0" w:firstRowLastColumn="0" w:lastRowFirstColumn="0" w:lastRowLastColumn="0"/>
              <w:rPr>
                <w:lang w:eastAsia="zh-CN"/>
              </w:rPr>
            </w:pPr>
            <w:r w:rsidRPr="0048302D">
              <w:rPr>
                <w:lang w:eastAsia="zh-CN"/>
              </w:rPr>
              <w:lastRenderedPageBreak/>
              <w:t xml:space="preserve">Logic errors can be challenging to detect because the program still runs. However, they can lead to </w:t>
            </w:r>
            <w:r w:rsidRPr="0048302D">
              <w:rPr>
                <w:lang w:eastAsia="zh-CN"/>
              </w:rPr>
              <w:lastRenderedPageBreak/>
              <w:t>incorrect output or behaviour, and debugging is required to identify and fix them.</w:t>
            </w:r>
          </w:p>
        </w:tc>
      </w:tr>
      <w:tr w:rsidR="003502B1" w:rsidRPr="00091870" w14:paraId="0B78C2B2" w14:textId="77777777" w:rsidTr="002E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8" w:type="dxa"/>
          </w:tcPr>
          <w:p w14:paraId="05161ECF" w14:textId="297421CF" w:rsidR="003502B1" w:rsidRPr="00091870" w:rsidRDefault="003502B1" w:rsidP="00907B33">
            <w:pPr>
              <w:rPr>
                <w:lang w:eastAsia="zh-CN"/>
              </w:rPr>
            </w:pPr>
            <w:r w:rsidRPr="00091870">
              <w:rPr>
                <w:lang w:eastAsia="zh-CN"/>
              </w:rPr>
              <w:lastRenderedPageBreak/>
              <w:t>Runtime</w:t>
            </w:r>
          </w:p>
        </w:tc>
        <w:tc>
          <w:tcPr>
            <w:tcW w:w="2933" w:type="dxa"/>
          </w:tcPr>
          <w:p w14:paraId="3CA8AC9D" w14:textId="59AC8CE6" w:rsidR="003502B1" w:rsidRPr="00091870" w:rsidRDefault="00106EFB" w:rsidP="00907B33">
            <w:pPr>
              <w:cnfStyle w:val="000000100000" w:firstRow="0" w:lastRow="0" w:firstColumn="0" w:lastColumn="0" w:oddVBand="0" w:evenVBand="0" w:oddHBand="1" w:evenHBand="0" w:firstRowFirstColumn="0" w:firstRowLastColumn="0" w:lastRowFirstColumn="0" w:lastRowLastColumn="0"/>
              <w:rPr>
                <w:lang w:eastAsia="zh-CN"/>
              </w:rPr>
            </w:pPr>
            <w:r w:rsidRPr="00091870">
              <w:rPr>
                <w:lang w:eastAsia="zh-CN"/>
              </w:rPr>
              <w:t>Runtime errors, also known as exceptions or run-time exceptions, occur when the program is running and encounters a condition that it cannot handle. These errors can lead to the program crashing or behaving unpredictably.</w:t>
            </w:r>
          </w:p>
        </w:tc>
        <w:tc>
          <w:tcPr>
            <w:tcW w:w="2802" w:type="dxa"/>
          </w:tcPr>
          <w:p w14:paraId="12384E47" w14:textId="2E5F56E6" w:rsidR="00106EFB" w:rsidRPr="00907B33" w:rsidRDefault="00106EFB" w:rsidP="00907B33">
            <w:pPr>
              <w:pStyle w:val="ListBullet"/>
              <w:cnfStyle w:val="000000100000" w:firstRow="0" w:lastRow="0" w:firstColumn="0" w:lastColumn="0" w:oddVBand="0" w:evenVBand="0" w:oddHBand="1" w:evenHBand="0" w:firstRowFirstColumn="0" w:firstRowLastColumn="0" w:lastRowFirstColumn="0" w:lastRowLastColumn="0"/>
              <w:rPr>
                <w:szCs w:val="28"/>
              </w:rPr>
            </w:pPr>
            <w:r w:rsidRPr="00907B33">
              <w:rPr>
                <w:szCs w:val="28"/>
              </w:rPr>
              <w:t>Division by zero</w:t>
            </w:r>
          </w:p>
          <w:p w14:paraId="151FC52C" w14:textId="064148CD" w:rsidR="00106EFB" w:rsidRPr="00907B33" w:rsidRDefault="00106EFB" w:rsidP="00907B33">
            <w:pPr>
              <w:pStyle w:val="ListBullet"/>
              <w:cnfStyle w:val="000000100000" w:firstRow="0" w:lastRow="0" w:firstColumn="0" w:lastColumn="0" w:oddVBand="0" w:evenVBand="0" w:oddHBand="1" w:evenHBand="0" w:firstRowFirstColumn="0" w:firstRowLastColumn="0" w:lastRowFirstColumn="0" w:lastRowLastColumn="0"/>
              <w:rPr>
                <w:szCs w:val="28"/>
              </w:rPr>
            </w:pPr>
            <w:r w:rsidRPr="00907B33">
              <w:rPr>
                <w:szCs w:val="28"/>
              </w:rPr>
              <w:t>Attempting to access an array element that doesn't exist</w:t>
            </w:r>
          </w:p>
          <w:p w14:paraId="2DF2CC77" w14:textId="1192972C" w:rsidR="003502B1" w:rsidRPr="00904FB4" w:rsidRDefault="00106EFB" w:rsidP="00904FB4">
            <w:pPr>
              <w:pStyle w:val="ListBullet"/>
              <w:cnfStyle w:val="000000100000" w:firstRow="0" w:lastRow="0" w:firstColumn="0" w:lastColumn="0" w:oddVBand="0" w:evenVBand="0" w:oddHBand="1" w:evenHBand="0" w:firstRowFirstColumn="0" w:firstRowLastColumn="0" w:lastRowFirstColumn="0" w:lastRowLastColumn="0"/>
              <w:rPr>
                <w:szCs w:val="28"/>
              </w:rPr>
            </w:pPr>
            <w:r w:rsidRPr="00907B33">
              <w:rPr>
                <w:szCs w:val="28"/>
              </w:rPr>
              <w:t>Trying to open a file that doesn't exist</w:t>
            </w:r>
          </w:p>
        </w:tc>
        <w:tc>
          <w:tcPr>
            <w:tcW w:w="2689" w:type="dxa"/>
          </w:tcPr>
          <w:p w14:paraId="569ACB5E" w14:textId="2AA6AFFB" w:rsidR="003502B1" w:rsidRPr="00091870" w:rsidRDefault="00D3038B" w:rsidP="002E0029">
            <w:pPr>
              <w:cnfStyle w:val="000000100000" w:firstRow="0" w:lastRow="0" w:firstColumn="0" w:lastColumn="0" w:oddVBand="0" w:evenVBand="0" w:oddHBand="1" w:evenHBand="0" w:firstRowFirstColumn="0" w:firstRowLastColumn="0" w:lastRowFirstColumn="0" w:lastRowLastColumn="0"/>
              <w:rPr>
                <w:lang w:eastAsia="zh-CN"/>
              </w:rPr>
            </w:pPr>
            <w:r w:rsidRPr="00091870">
              <w:rPr>
                <w:lang w:eastAsia="zh-CN"/>
              </w:rPr>
              <w:t>Runtime errors can cause the program to terminate abruptly or produce error messages. They need to be handled through exception handling mechanisms to prevent program crashes.</w:t>
            </w:r>
          </w:p>
        </w:tc>
      </w:tr>
    </w:tbl>
    <w:p w14:paraId="2C07918B" w14:textId="670DAC26" w:rsidR="00880A8C" w:rsidRPr="00907B33" w:rsidRDefault="00880A8C" w:rsidP="005B18DA">
      <w:pPr>
        <w:rPr>
          <w:lang w:eastAsia="zh-CN"/>
        </w:rPr>
      </w:pPr>
      <w:r w:rsidRPr="00907B33">
        <w:rPr>
          <w:noProof/>
        </w:rPr>
        <w:drawing>
          <wp:anchor distT="0" distB="180340" distL="114300" distR="114300" simplePos="0" relativeHeight="251658265" behindDoc="0" locked="0" layoutInCell="1" allowOverlap="1" wp14:anchorId="396744A2" wp14:editId="5940DDD3">
            <wp:simplePos x="0" y="0"/>
            <wp:positionH relativeFrom="margin">
              <wp:posOffset>64316</wp:posOffset>
            </wp:positionH>
            <wp:positionV relativeFrom="paragraph">
              <wp:posOffset>97971</wp:posOffset>
            </wp:positionV>
            <wp:extent cx="633095" cy="633095"/>
            <wp:effectExtent l="0" t="0" r="0" b="0"/>
            <wp:wrapSquare wrapText="bothSides"/>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633095" cy="633095"/>
                    </a:xfrm>
                    <a:prstGeom prst="rect">
                      <a:avLst/>
                    </a:prstGeom>
                  </pic:spPr>
                </pic:pic>
              </a:graphicData>
            </a:graphic>
            <wp14:sizeRelH relativeFrom="page">
              <wp14:pctWidth>0</wp14:pctWidth>
            </wp14:sizeRelH>
            <wp14:sizeRelV relativeFrom="page">
              <wp14:pctHeight>0</wp14:pctHeight>
            </wp14:sizeRelV>
          </wp:anchor>
        </w:drawing>
      </w:r>
      <w:r w:rsidRPr="00907B33">
        <w:rPr>
          <w:lang w:eastAsia="zh-CN"/>
        </w:rPr>
        <w:t>Using the algorithms</w:t>
      </w:r>
      <w:r w:rsidR="001F37B5" w:rsidRPr="00907B33">
        <w:rPr>
          <w:lang w:eastAsia="zh-CN"/>
        </w:rPr>
        <w:t xml:space="preserve"> below, </w:t>
      </w:r>
      <w:r w:rsidR="009B291A" w:rsidRPr="00907B33">
        <w:rPr>
          <w:lang w:eastAsia="zh-CN"/>
        </w:rPr>
        <w:t xml:space="preserve">spot the error and </w:t>
      </w:r>
      <w:r w:rsidR="00F73779" w:rsidRPr="00907B33">
        <w:rPr>
          <w:lang w:eastAsia="zh-CN"/>
        </w:rPr>
        <w:t xml:space="preserve">provide </w:t>
      </w:r>
      <w:r w:rsidR="000C0D3F" w:rsidRPr="00907B33">
        <w:rPr>
          <w:lang w:eastAsia="zh-CN"/>
        </w:rPr>
        <w:t>a correction</w:t>
      </w:r>
      <w:r w:rsidR="00C10309" w:rsidRPr="00907B33">
        <w:rPr>
          <w:lang w:eastAsia="zh-CN"/>
        </w:rPr>
        <w:t xml:space="preserve"> for the algorithm. Including how the code will be changed.</w:t>
      </w:r>
    </w:p>
    <w:tbl>
      <w:tblPr>
        <w:tblStyle w:val="Tableheader"/>
        <w:tblW w:w="10067" w:type="dxa"/>
        <w:tblLook w:val="04A0" w:firstRow="1" w:lastRow="0" w:firstColumn="1" w:lastColumn="0" w:noHBand="0" w:noVBand="1"/>
        <w:tblDescription w:val="Sample algorithms to spot errors and provide corrections for the algorithms."/>
      </w:tblPr>
      <w:tblGrid>
        <w:gridCol w:w="6240"/>
        <w:gridCol w:w="3827"/>
      </w:tblGrid>
      <w:tr w:rsidR="00B55017" w:rsidRPr="00B10C3B" w14:paraId="5574E69B" w14:textId="77777777" w:rsidTr="00B10C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0" w:type="dxa"/>
          </w:tcPr>
          <w:p w14:paraId="6262D034" w14:textId="5B4967BF" w:rsidR="00A22D33" w:rsidRPr="00B10C3B" w:rsidRDefault="00827587" w:rsidP="00B10C3B">
            <w:r w:rsidRPr="00B10C3B">
              <w:lastRenderedPageBreak/>
              <w:t>Sample algorithm</w:t>
            </w:r>
          </w:p>
        </w:tc>
        <w:tc>
          <w:tcPr>
            <w:tcW w:w="3827" w:type="dxa"/>
          </w:tcPr>
          <w:p w14:paraId="03DA38EE" w14:textId="59F3BCE5" w:rsidR="00A22D33" w:rsidRPr="00B10C3B" w:rsidRDefault="00DC41F4" w:rsidP="00B10C3B">
            <w:pPr>
              <w:cnfStyle w:val="100000000000" w:firstRow="1" w:lastRow="0" w:firstColumn="0" w:lastColumn="0" w:oddVBand="0" w:evenVBand="0" w:oddHBand="0" w:evenHBand="0" w:firstRowFirstColumn="0" w:firstRowLastColumn="0" w:lastRowFirstColumn="0" w:lastRowLastColumn="0"/>
            </w:pPr>
            <w:r w:rsidRPr="00B10C3B">
              <w:t>Spot the error</w:t>
            </w:r>
          </w:p>
        </w:tc>
      </w:tr>
      <w:tr w:rsidR="00B55017" w14:paraId="190FD3E8" w14:textId="77777777" w:rsidTr="00B10C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0" w:type="dxa"/>
          </w:tcPr>
          <w:p w14:paraId="00BFB509" w14:textId="19E3B2B2" w:rsidR="00A22D33" w:rsidRPr="003502B1" w:rsidRDefault="00DC41F4" w:rsidP="000B059B">
            <w:pPr>
              <w:rPr>
                <w:lang w:eastAsia="zh-CN"/>
              </w:rPr>
            </w:pPr>
            <w:r w:rsidRPr="00DC41F4">
              <w:rPr>
                <w:noProof/>
                <w:lang w:eastAsia="zh-CN"/>
              </w:rPr>
              <w:drawing>
                <wp:inline distT="0" distB="0" distL="0" distR="0" wp14:anchorId="4F4B05DE" wp14:editId="2E188691">
                  <wp:extent cx="3741396" cy="2584174"/>
                  <wp:effectExtent l="0" t="0" r="5715" b="0"/>
                  <wp:docPr id="29" name="Picture 29" descr="# Algorithm: Syntax Error Example&#10;&#10;# Start&#10;# Input two numbers&#10;num1 = int(input(&quot;Enter the first number: &quot;))&#10;num2 = int(input(&quot;Enter the second number: &quot;))&#10;&#10;# Calculate their sum&#10;sum = num1 + num2&#10;&#10;# Output the result&#10;print(&quot;The sum of&quot;, num1, &quot;and&quot;, num2, &quot;is:&quot;, s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 Algorithm: Syntax Error Example&#10;&#10;# Start&#10;# Input two numbers&#10;num1 = int(input(&quot;Enter the first number: &quot;))&#10;num2 = int(input(&quot;Enter the second number: &quot;))&#10;&#10;# Calculate their sum&#10;sum = num1 + num2&#10;&#10;# Output the result&#10;print(&quot;The sum of&quot;, num1, &quot;and&quot;, num2, &quot;is:&quot;, sum) "/>
                          <pic:cNvPicPr/>
                        </pic:nvPicPr>
                        <pic:blipFill>
                          <a:blip r:embed="rId46"/>
                          <a:stretch>
                            <a:fillRect/>
                          </a:stretch>
                        </pic:blipFill>
                        <pic:spPr>
                          <a:xfrm>
                            <a:off x="0" y="0"/>
                            <a:ext cx="3795497" cy="2621541"/>
                          </a:xfrm>
                          <a:prstGeom prst="rect">
                            <a:avLst/>
                          </a:prstGeom>
                        </pic:spPr>
                      </pic:pic>
                    </a:graphicData>
                  </a:graphic>
                </wp:inline>
              </w:drawing>
            </w:r>
          </w:p>
        </w:tc>
        <w:tc>
          <w:tcPr>
            <w:tcW w:w="3827" w:type="dxa"/>
          </w:tcPr>
          <w:p w14:paraId="1CD56085" w14:textId="77777777" w:rsidR="004173AC" w:rsidRDefault="00AC46A3" w:rsidP="000B059B">
            <w:pPr>
              <w:spacing w:line="276" w:lineRule="auto"/>
              <w:cnfStyle w:val="000000100000" w:firstRow="0" w:lastRow="0" w:firstColumn="0" w:lastColumn="0" w:oddVBand="0" w:evenVBand="0" w:oddHBand="1" w:evenHBand="0" w:firstRowFirstColumn="0" w:firstRowLastColumn="0" w:lastRowFirstColumn="0" w:lastRowLastColumn="0"/>
              <w:rPr>
                <w:lang w:eastAsia="zh-CN"/>
              </w:rPr>
            </w:pPr>
            <w:r w:rsidRPr="001B3601">
              <w:rPr>
                <w:lang w:eastAsia="zh-CN"/>
              </w:rPr>
              <w:t>The word sum is an in-built function and therefore, is a syntax error.</w:t>
            </w:r>
          </w:p>
          <w:p w14:paraId="5590BCE3" w14:textId="22219358" w:rsidR="00A22D33" w:rsidRPr="001B3601" w:rsidRDefault="00AC46A3" w:rsidP="000B059B">
            <w:pPr>
              <w:spacing w:line="276" w:lineRule="auto"/>
              <w:cnfStyle w:val="000000100000" w:firstRow="0" w:lastRow="0" w:firstColumn="0" w:lastColumn="0" w:oddVBand="0" w:evenVBand="0" w:oddHBand="1" w:evenHBand="0" w:firstRowFirstColumn="0" w:firstRowLastColumn="0" w:lastRowFirstColumn="0" w:lastRowLastColumn="0"/>
              <w:rPr>
                <w:lang w:eastAsia="zh-CN"/>
              </w:rPr>
            </w:pPr>
            <w:r w:rsidRPr="001B3601">
              <w:rPr>
                <w:lang w:eastAsia="zh-CN"/>
              </w:rPr>
              <w:t xml:space="preserve">To fix this, a new variable name needs to be provided for the “sum” – could </w:t>
            </w:r>
            <w:r w:rsidR="00F839BD" w:rsidRPr="001B3601">
              <w:rPr>
                <w:lang w:eastAsia="zh-CN"/>
              </w:rPr>
              <w:t>be changed to result</w:t>
            </w:r>
            <w:r w:rsidR="00514C23">
              <w:rPr>
                <w:lang w:eastAsia="zh-CN"/>
              </w:rPr>
              <w:t>.</w:t>
            </w:r>
          </w:p>
        </w:tc>
      </w:tr>
      <w:tr w:rsidR="00827587" w14:paraId="158EE819" w14:textId="77777777" w:rsidTr="00B10C3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0" w:type="dxa"/>
          </w:tcPr>
          <w:p w14:paraId="1EF9001B" w14:textId="6162BE9A" w:rsidR="00827587" w:rsidRPr="00DC41F4" w:rsidRDefault="006A6B30" w:rsidP="000B059B">
            <w:pPr>
              <w:rPr>
                <w:lang w:eastAsia="zh-CN"/>
              </w:rPr>
            </w:pPr>
            <w:r w:rsidRPr="006A6B30">
              <w:rPr>
                <w:noProof/>
                <w:lang w:eastAsia="zh-CN"/>
              </w:rPr>
              <w:drawing>
                <wp:inline distT="0" distB="0" distL="0" distR="0" wp14:anchorId="2437076B" wp14:editId="67FB3F6C">
                  <wp:extent cx="3740785" cy="2742115"/>
                  <wp:effectExtent l="0" t="0" r="5715" b="1270"/>
                  <wp:docPr id="31" name="Picture 31" descr="# Algorithm: Logic Error Example&#10;&#10;# Start&#10;# Input two numbers&#10;num1 = int(input(&quot;Enter the first number: &quot;))&#10;num2 = int(input(&quot;Enter the second number: &quot;))&#10;&#10;# Check if both numbers are positive&#10;if num 1 &gt; 0 and num@&gt; 0:&#10;Print (&quot;Both numbers are positive.&quot;)&#10;else:&#10; Print (&quot;At lease one number is not positive.&quot;)&#10;# 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 Algorithm: Logic Error Example&#10;&#10;# Start&#10;# Input two numbers&#10;num1 = int(input(&quot;Enter the first number: &quot;))&#10;num2 = int(input(&quot;Enter the second number: &quot;))&#10;&#10;# Check if both numbers are positive&#10;if num 1 &gt; 0 and num@&gt; 0:&#10;Print (&quot;Both numbers are positive.&quot;)&#10;else:&#10; Print (&quot;At lease one number is not positive.&quot;)&#10;# Stop"/>
                          <pic:cNvPicPr/>
                        </pic:nvPicPr>
                        <pic:blipFill>
                          <a:blip r:embed="rId47"/>
                          <a:stretch>
                            <a:fillRect/>
                          </a:stretch>
                        </pic:blipFill>
                        <pic:spPr>
                          <a:xfrm>
                            <a:off x="0" y="0"/>
                            <a:ext cx="3770525" cy="2763915"/>
                          </a:xfrm>
                          <a:prstGeom prst="rect">
                            <a:avLst/>
                          </a:prstGeom>
                        </pic:spPr>
                      </pic:pic>
                    </a:graphicData>
                  </a:graphic>
                </wp:inline>
              </w:drawing>
            </w:r>
          </w:p>
        </w:tc>
        <w:tc>
          <w:tcPr>
            <w:tcW w:w="3827" w:type="dxa"/>
          </w:tcPr>
          <w:p w14:paraId="1A3FE6D2" w14:textId="2689BD2D" w:rsidR="004173AC" w:rsidRDefault="001B3601" w:rsidP="000B059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w:t>
            </w:r>
            <w:r w:rsidR="00533631" w:rsidRPr="001B3601">
              <w:rPr>
                <w:lang w:eastAsia="zh-CN"/>
              </w:rPr>
              <w:t>he if statement checks if the number is greater than 0 but doesn’t check if the number is 0 which is also a positive number.</w:t>
            </w:r>
          </w:p>
          <w:p w14:paraId="5185D024" w14:textId="1298E56E" w:rsidR="00827587" w:rsidRPr="001B3601" w:rsidRDefault="00533631" w:rsidP="000B059B">
            <w:pPr>
              <w:cnfStyle w:val="000000010000" w:firstRow="0" w:lastRow="0" w:firstColumn="0" w:lastColumn="0" w:oddVBand="0" w:evenVBand="0" w:oddHBand="0" w:evenHBand="1" w:firstRowFirstColumn="0" w:firstRowLastColumn="0" w:lastRowFirstColumn="0" w:lastRowLastColumn="0"/>
              <w:rPr>
                <w:lang w:eastAsia="zh-CN"/>
              </w:rPr>
            </w:pPr>
            <w:r w:rsidRPr="001B3601">
              <w:rPr>
                <w:lang w:eastAsia="zh-CN"/>
              </w:rPr>
              <w:t>To fix this, need to add = to both conditions to ensure 0 is checked too.</w:t>
            </w:r>
          </w:p>
        </w:tc>
      </w:tr>
      <w:tr w:rsidR="00CF5A52" w14:paraId="3A692E43" w14:textId="77777777" w:rsidTr="00B10C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0" w:type="dxa"/>
          </w:tcPr>
          <w:p w14:paraId="6F4E0360" w14:textId="102EBF22" w:rsidR="00CF5A52" w:rsidRPr="00EB36B2" w:rsidRDefault="00B55017" w:rsidP="000B059B">
            <w:pPr>
              <w:rPr>
                <w:lang w:eastAsia="zh-CN"/>
              </w:rPr>
            </w:pPr>
            <w:r w:rsidRPr="00B55017">
              <w:rPr>
                <w:noProof/>
                <w:lang w:eastAsia="zh-CN"/>
              </w:rPr>
              <w:lastRenderedPageBreak/>
              <w:drawing>
                <wp:inline distT="0" distB="0" distL="0" distR="0" wp14:anchorId="6C6731BF" wp14:editId="364D1B25">
                  <wp:extent cx="3825327" cy="2910177"/>
                  <wp:effectExtent l="0" t="0" r="0" b="0"/>
                  <wp:docPr id="32" name="Picture 32" descr="# Algorithm: Runtime Error Example&#10;&#10;# Start&#10;# Input two numbers&#10;num1 = int(input(&quot;Enter the first number: &quot;))&#10;num2 = int(input(&quot;Enter the second number: &quot;))&#10;&#10;# Attempt to divide num1 by num2&#10;result = num1 / num2&#10;&#10;# Output the result&#10;print (&quot;The result of the division is:&quot;, result)&#10;# Sto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 Algorithm: Runtime Error Example&#10;&#10;# Start&#10;# Input two numbers&#10;num1 = int(input(&quot;Enter the first number: &quot;))&#10;num2 = int(input(&quot;Enter the second number: &quot;))&#10;&#10;# Attempt to divide num1 by num2&#10;result = num1 / num2&#10;&#10;# Output the result&#10;print (&quot;The result of the division is:&quot;, result)&#10;# Stop  "/>
                          <pic:cNvPicPr/>
                        </pic:nvPicPr>
                        <pic:blipFill>
                          <a:blip r:embed="rId48"/>
                          <a:stretch>
                            <a:fillRect/>
                          </a:stretch>
                        </pic:blipFill>
                        <pic:spPr>
                          <a:xfrm>
                            <a:off x="0" y="0"/>
                            <a:ext cx="3852827" cy="2931098"/>
                          </a:xfrm>
                          <a:prstGeom prst="rect">
                            <a:avLst/>
                          </a:prstGeom>
                        </pic:spPr>
                      </pic:pic>
                    </a:graphicData>
                  </a:graphic>
                </wp:inline>
              </w:drawing>
            </w:r>
          </w:p>
        </w:tc>
        <w:tc>
          <w:tcPr>
            <w:tcW w:w="3827" w:type="dxa"/>
          </w:tcPr>
          <w:p w14:paraId="1EE460FB" w14:textId="2F9351B1" w:rsidR="00CF5A52" w:rsidRPr="001B3601" w:rsidRDefault="00B55017" w:rsidP="000B059B">
            <w:pPr>
              <w:cnfStyle w:val="000000100000" w:firstRow="0" w:lastRow="0" w:firstColumn="0" w:lastColumn="0" w:oddVBand="0" w:evenVBand="0" w:oddHBand="1" w:evenHBand="0" w:firstRowFirstColumn="0" w:firstRowLastColumn="0" w:lastRowFirstColumn="0" w:lastRowLastColumn="0"/>
              <w:rPr>
                <w:lang w:eastAsia="zh-CN"/>
              </w:rPr>
            </w:pPr>
            <w:r w:rsidRPr="001B3601">
              <w:rPr>
                <w:lang w:eastAsia="zh-CN"/>
              </w:rPr>
              <w:t>If num2 is entered as zero the</w:t>
            </w:r>
            <w:r w:rsidR="009B4595" w:rsidRPr="001B3601">
              <w:rPr>
                <w:lang w:eastAsia="zh-CN"/>
              </w:rPr>
              <w:t>n this algorithm will result in a ZeroDivisionError</w:t>
            </w:r>
            <w:r w:rsidR="009B41AC" w:rsidRPr="001B3601">
              <w:rPr>
                <w:lang w:eastAsia="zh-CN"/>
              </w:rPr>
              <w:t xml:space="preserve">, therefore, </w:t>
            </w:r>
            <w:r w:rsidR="007A0245" w:rsidRPr="001B3601">
              <w:rPr>
                <w:lang w:eastAsia="zh-CN"/>
              </w:rPr>
              <w:t xml:space="preserve">a conditional statement </w:t>
            </w:r>
            <w:r w:rsidR="006179D1" w:rsidRPr="001B3601">
              <w:rPr>
                <w:lang w:eastAsia="zh-CN"/>
              </w:rPr>
              <w:t>if num2 is not equal to zero</w:t>
            </w:r>
            <w:r w:rsidR="00AC357F" w:rsidRPr="001B3601">
              <w:rPr>
                <w:lang w:eastAsia="zh-CN"/>
              </w:rPr>
              <w:t>.</w:t>
            </w:r>
          </w:p>
        </w:tc>
      </w:tr>
    </w:tbl>
    <w:p w14:paraId="18D887FA" w14:textId="77777777" w:rsidR="00545BB5" w:rsidRDefault="00545BB5">
      <w:pPr>
        <w:spacing w:line="276" w:lineRule="auto"/>
      </w:pPr>
      <w:r>
        <w:br w:type="page"/>
      </w:r>
    </w:p>
    <w:p w14:paraId="3EF7C5A3" w14:textId="67D1C93C" w:rsidR="00EA5EE9" w:rsidRPr="00E77E7A" w:rsidRDefault="00EA5EE9" w:rsidP="00E77E7A">
      <w:pPr>
        <w:pStyle w:val="Heading3"/>
      </w:pPr>
      <w:bookmarkStart w:id="57" w:name="_Toc146195000"/>
      <w:r>
        <w:rPr>
          <w:noProof/>
        </w:rPr>
        <w:lastRenderedPageBreak/>
        <w:drawing>
          <wp:anchor distT="0" distB="0" distL="114300" distR="114300" simplePos="0" relativeHeight="251658295" behindDoc="0" locked="0" layoutInCell="1" allowOverlap="1" wp14:anchorId="7A7F1253" wp14:editId="39CA22BA">
            <wp:simplePos x="0" y="0"/>
            <wp:positionH relativeFrom="column">
              <wp:posOffset>-115570</wp:posOffset>
            </wp:positionH>
            <wp:positionV relativeFrom="paragraph">
              <wp:posOffset>0</wp:posOffset>
            </wp:positionV>
            <wp:extent cx="749935" cy="743585"/>
            <wp:effectExtent l="0" t="0" r="0" b="0"/>
            <wp:wrapSquare wrapText="bothSides"/>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pic:nvPicPr>
                  <pic:blipFill>
                    <a:blip r:embed="rId19" cstate="hqprint">
                      <a:extLst>
                        <a:ext uri="{28A0092B-C50C-407E-A947-70E740481C1C}">
                          <a14:useLocalDpi xmlns:a14="http://schemas.microsoft.com/office/drawing/2010/main" val="0"/>
                        </a:ext>
                      </a:extLst>
                    </a:blip>
                    <a:stretch>
                      <a:fillRect/>
                    </a:stretch>
                  </pic:blipFill>
                  <pic:spPr>
                    <a:xfrm>
                      <a:off x="0" y="0"/>
                      <a:ext cx="749935" cy="743585"/>
                    </a:xfrm>
                    <a:prstGeom prst="rect">
                      <a:avLst/>
                    </a:prstGeom>
                  </pic:spPr>
                </pic:pic>
              </a:graphicData>
            </a:graphic>
          </wp:anchor>
        </w:drawing>
      </w:r>
      <w:r>
        <w:t xml:space="preserve">Practical </w:t>
      </w:r>
      <w:r w:rsidR="00584645">
        <w:t>a</w:t>
      </w:r>
      <w:r>
        <w:t>pplication – learning through coding</w:t>
      </w:r>
      <w:bookmarkEnd w:id="57"/>
    </w:p>
    <w:p w14:paraId="55DF7C9F" w14:textId="74AC2736" w:rsidR="00EA5EE9" w:rsidRDefault="00EA5EE9" w:rsidP="00EA5EE9">
      <w:pPr>
        <w:pStyle w:val="FeatureBox"/>
        <w:rPr>
          <w:color w:val="000000" w:themeColor="text1"/>
        </w:rPr>
      </w:pPr>
      <w:r>
        <w:rPr>
          <w:color w:val="000000" w:themeColor="text1"/>
        </w:rPr>
        <w:t xml:space="preserve">Demonstrate different types of error in </w:t>
      </w:r>
      <w:r w:rsidR="00B11B12">
        <w:rPr>
          <w:color w:val="000000" w:themeColor="text1"/>
        </w:rPr>
        <w:t>python using a current project. How does the IDE provide the students with the errors</w:t>
      </w:r>
      <w:r w:rsidR="008E1499">
        <w:rPr>
          <w:color w:val="000000" w:themeColor="text1"/>
        </w:rPr>
        <w:t xml:space="preserve"> – ensure students are able to interpret the different errors they will encounter.</w:t>
      </w:r>
    </w:p>
    <w:p w14:paraId="2F923F38" w14:textId="38088464" w:rsidR="00D269D5" w:rsidRDefault="00D269D5" w:rsidP="00D269D5">
      <w:r>
        <w:t>In the space below paste an error you encounter.</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06"/>
      </w:tblGrid>
      <w:tr w:rsidR="00D269D5" w14:paraId="6B41E629" w14:textId="77777777" w:rsidTr="00D269D5">
        <w:trPr>
          <w:trHeight w:val="3871"/>
        </w:trPr>
        <w:tc>
          <w:tcPr>
            <w:tcW w:w="9606" w:type="dxa"/>
          </w:tcPr>
          <w:p w14:paraId="189019FE" w14:textId="77777777" w:rsidR="00D269D5" w:rsidRDefault="00D269D5" w:rsidP="00707439"/>
        </w:tc>
      </w:tr>
    </w:tbl>
    <w:p w14:paraId="171C9C55" w14:textId="1D9C1B7F" w:rsidR="007C296A" w:rsidRDefault="007C296A" w:rsidP="001E5366">
      <w:pPr>
        <w:pStyle w:val="Heading2"/>
      </w:pPr>
      <w:bookmarkStart w:id="58" w:name="_Toc146195001"/>
      <w:r>
        <w:t xml:space="preserve">Gantt </w:t>
      </w:r>
      <w:r w:rsidR="00584645">
        <w:t>ch</w:t>
      </w:r>
      <w:r>
        <w:t>art</w:t>
      </w:r>
      <w:bookmarkEnd w:id="58"/>
    </w:p>
    <w:p w14:paraId="728EDCE1" w14:textId="08D7A477" w:rsidR="00C22CE6" w:rsidRDefault="00545BB5" w:rsidP="00BB45F7">
      <w:r>
        <w:rPr>
          <w:b/>
          <w:bCs/>
          <w:noProof/>
        </w:rPr>
        <w:drawing>
          <wp:anchor distT="0" distB="0" distL="114300" distR="114300" simplePos="0" relativeHeight="251658259" behindDoc="0" locked="0" layoutInCell="1" allowOverlap="1" wp14:anchorId="07E28002" wp14:editId="53CD2E17">
            <wp:simplePos x="0" y="0"/>
            <wp:positionH relativeFrom="margin">
              <wp:align>left</wp:align>
            </wp:positionH>
            <wp:positionV relativeFrom="paragraph">
              <wp:posOffset>18415</wp:posOffset>
            </wp:positionV>
            <wp:extent cx="635000" cy="635000"/>
            <wp:effectExtent l="0" t="0" r="0" b="0"/>
            <wp:wrapSquare wrapText="bothSides"/>
            <wp:docPr id="1033219735" name="Picture 10332197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112A5">
        <w:t>Teacher introduces</w:t>
      </w:r>
      <w:r w:rsidR="00C22CE6">
        <w:t xml:space="preserve"> </w:t>
      </w:r>
      <w:hyperlink r:id="rId49" w:history="1">
        <w:r w:rsidR="00F112A5">
          <w:rPr>
            <w:rStyle w:val="Hyperlink"/>
          </w:rPr>
          <w:t>H</w:t>
        </w:r>
        <w:r w:rsidR="00C22CE6" w:rsidRPr="00B67088">
          <w:rPr>
            <w:rStyle w:val="Hyperlink"/>
          </w:rPr>
          <w:t xml:space="preserve">ow to draw a </w:t>
        </w:r>
        <w:r w:rsidR="00D1356D" w:rsidRPr="00B67088">
          <w:rPr>
            <w:rStyle w:val="Hyperlink"/>
          </w:rPr>
          <w:t>Gantt</w:t>
        </w:r>
        <w:r w:rsidR="00C22CE6" w:rsidRPr="00B67088">
          <w:rPr>
            <w:rStyle w:val="Hyperlink"/>
          </w:rPr>
          <w:t xml:space="preserve"> chart (</w:t>
        </w:r>
        <w:r w:rsidR="00D1356D" w:rsidRPr="00B67088">
          <w:rPr>
            <w:rStyle w:val="Hyperlink"/>
          </w:rPr>
          <w:t>2:30)</w:t>
        </w:r>
      </w:hyperlink>
      <w:r w:rsidR="00F112A5">
        <w:rPr>
          <w:rStyle w:val="Hyperlink"/>
        </w:rPr>
        <w:t>.</w:t>
      </w:r>
    </w:p>
    <w:p w14:paraId="375AC148" w14:textId="77777777" w:rsidR="007C296A" w:rsidRDefault="00D50D4D">
      <w:pPr>
        <w:rPr>
          <w:lang w:eastAsia="zh-CN"/>
        </w:rPr>
      </w:pPr>
      <w:r>
        <w:rPr>
          <w:lang w:eastAsia="zh-CN"/>
        </w:rPr>
        <w:t xml:space="preserve">What is a </w:t>
      </w:r>
      <w:r w:rsidR="00C22CE6">
        <w:rPr>
          <w:lang w:eastAsia="zh-CN"/>
        </w:rPr>
        <w:t>Gantt</w:t>
      </w:r>
      <w:r>
        <w:rPr>
          <w:lang w:eastAsia="zh-CN"/>
        </w:rPr>
        <w:t xml:space="preserve"> chart and what is it used for?</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D50D4D" w14:paraId="6B801F62" w14:textId="77777777" w:rsidTr="007D769F">
        <w:trPr>
          <w:trHeight w:val="2287"/>
        </w:trPr>
        <w:tc>
          <w:tcPr>
            <w:tcW w:w="9622" w:type="dxa"/>
          </w:tcPr>
          <w:p w14:paraId="2FB5C62B" w14:textId="77777777" w:rsidR="00D50D4D" w:rsidRDefault="00D50D4D" w:rsidP="007D769F"/>
        </w:tc>
      </w:tr>
    </w:tbl>
    <w:p w14:paraId="5FE99AD6" w14:textId="77777777" w:rsidR="00545BB5" w:rsidRDefault="00545BB5">
      <w:pPr>
        <w:spacing w:line="276" w:lineRule="auto"/>
        <w:rPr>
          <w:lang w:eastAsia="zh-CN"/>
        </w:rPr>
      </w:pPr>
      <w:r>
        <w:rPr>
          <w:lang w:eastAsia="zh-CN"/>
        </w:rPr>
        <w:br w:type="page"/>
      </w:r>
    </w:p>
    <w:p w14:paraId="3E8FB09D" w14:textId="19B56B7F" w:rsidR="000659FB" w:rsidRDefault="000659FB" w:rsidP="000659FB">
      <w:pPr>
        <w:rPr>
          <w:lang w:eastAsia="zh-CN"/>
        </w:rPr>
      </w:pPr>
      <w:r>
        <w:rPr>
          <w:lang w:eastAsia="zh-CN"/>
        </w:rPr>
        <w:lastRenderedPageBreak/>
        <w:t>In the space below, paste a Gantt chart for your project.</w:t>
      </w:r>
    </w:p>
    <w:tbl>
      <w:tblPr>
        <w:tblStyle w:val="TableGrid"/>
        <w:tblW w:w="0" w:type="auto"/>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Look w:val="04A0" w:firstRow="1" w:lastRow="0" w:firstColumn="1" w:lastColumn="0" w:noHBand="0" w:noVBand="1"/>
        <w:tblCaption w:val="space for students to provide answer"/>
      </w:tblPr>
      <w:tblGrid>
        <w:gridCol w:w="9622"/>
      </w:tblGrid>
      <w:tr w:rsidR="000659FB" w14:paraId="5E6F9530" w14:textId="77777777" w:rsidTr="001E5366">
        <w:trPr>
          <w:trHeight w:val="8901"/>
        </w:trPr>
        <w:tc>
          <w:tcPr>
            <w:tcW w:w="9622" w:type="dxa"/>
          </w:tcPr>
          <w:p w14:paraId="29773D18" w14:textId="77777777" w:rsidR="000659FB" w:rsidRDefault="000659FB" w:rsidP="000227BB"/>
        </w:tc>
      </w:tr>
    </w:tbl>
    <w:p w14:paraId="2AA5ED6C" w14:textId="039980CB" w:rsidR="007C296A" w:rsidRPr="00D714C4" w:rsidRDefault="007C296A" w:rsidP="00D714C4">
      <w:r w:rsidRPr="00D714C4">
        <w:br w:type="page"/>
      </w:r>
    </w:p>
    <w:p w14:paraId="441B77F5" w14:textId="2ED0835E" w:rsidR="00DC5020" w:rsidRPr="005571F4" w:rsidRDefault="00B4757A" w:rsidP="00545BB5">
      <w:pPr>
        <w:pStyle w:val="Heading2"/>
      </w:pPr>
      <w:bookmarkStart w:id="59" w:name="_Toc146195002"/>
      <w:r w:rsidRPr="005571F4">
        <w:lastRenderedPageBreak/>
        <w:t xml:space="preserve">Record of </w:t>
      </w:r>
      <w:r w:rsidR="00701708" w:rsidRPr="005571F4">
        <w:t>project development</w:t>
      </w:r>
      <w:bookmarkEnd w:id="59"/>
    </w:p>
    <w:p w14:paraId="1DB8CB81" w14:textId="77777777" w:rsidR="008C028C" w:rsidRPr="005571F4" w:rsidRDefault="008C028C" w:rsidP="005571F4">
      <w:r w:rsidRPr="005571F4">
        <w:t>Plan and manage a project using an iterative approach. Keep a record of project development and video record your system model attempting processes as it evolves.</w:t>
      </w:r>
    </w:p>
    <w:p w14:paraId="1CA4C3E9" w14:textId="02B31693" w:rsidR="00DC5020" w:rsidRDefault="00DC5020" w:rsidP="005571F4">
      <w:r w:rsidRPr="005571F4">
        <w:t xml:space="preserve">Use the following pages as a diary to document the </w:t>
      </w:r>
      <w:r w:rsidR="00701708" w:rsidRPr="005571F4">
        <w:t>development of your project</w:t>
      </w:r>
      <w:r w:rsidRPr="005571F4">
        <w:t>. Make note of skills and knowledge gained, challenges faced and successes</w:t>
      </w:r>
      <w:r w:rsidR="00701708" w:rsidRPr="005571F4">
        <w:t xml:space="preserve"> demonstrating iterative design and evaluation</w:t>
      </w:r>
      <w:r w:rsidRPr="005571F4">
        <w:t>.</w:t>
      </w:r>
    </w:p>
    <w:tbl>
      <w:tblPr>
        <w:tblStyle w:val="Tableheader"/>
        <w:tblW w:w="9624" w:type="dxa"/>
        <w:tblLook w:val="04A0" w:firstRow="1" w:lastRow="0" w:firstColumn="1" w:lastColumn="0" w:noHBand="0" w:noVBand="1"/>
        <w:tblCaption w:val="construction diary"/>
        <w:tblDescription w:val="space for students to document their process of construction."/>
      </w:tblPr>
      <w:tblGrid>
        <w:gridCol w:w="1413"/>
        <w:gridCol w:w="8211"/>
      </w:tblGrid>
      <w:tr w:rsidR="00A159A3" w:rsidRPr="00A159A3" w14:paraId="393E4059" w14:textId="77777777" w:rsidTr="00A159A3">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413" w:type="dxa"/>
          </w:tcPr>
          <w:p w14:paraId="751804E8" w14:textId="4FE79B38" w:rsidR="00A159A3" w:rsidRPr="00A159A3" w:rsidRDefault="00A159A3" w:rsidP="00A159A3">
            <w:r w:rsidRPr="00A159A3">
              <w:t>Date</w:t>
            </w:r>
          </w:p>
        </w:tc>
        <w:tc>
          <w:tcPr>
            <w:tcW w:w="8211" w:type="dxa"/>
          </w:tcPr>
          <w:p w14:paraId="35813796" w14:textId="6F5A9A7E" w:rsidR="00A159A3" w:rsidRPr="00A159A3" w:rsidRDefault="00A159A3" w:rsidP="00A159A3">
            <w:pPr>
              <w:cnfStyle w:val="100000000000" w:firstRow="1" w:lastRow="0" w:firstColumn="0" w:lastColumn="0" w:oddVBand="0" w:evenVBand="0" w:oddHBand="0" w:evenHBand="0" w:firstRowFirstColumn="0" w:firstRowLastColumn="0" w:lastRowFirstColumn="0" w:lastRowLastColumn="0"/>
            </w:pPr>
            <w:r w:rsidRPr="00A159A3">
              <w:t>Description</w:t>
            </w:r>
          </w:p>
        </w:tc>
      </w:tr>
      <w:tr w:rsidR="00A159A3" w14:paraId="1F6A6510" w14:textId="77777777" w:rsidTr="00A159A3">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413" w:type="dxa"/>
          </w:tcPr>
          <w:p w14:paraId="29C6974C" w14:textId="603F53AB" w:rsidR="00A159A3" w:rsidRDefault="00A159A3" w:rsidP="00A159A3">
            <w:r>
              <w:t>__/__/__</w:t>
            </w:r>
          </w:p>
        </w:tc>
        <w:tc>
          <w:tcPr>
            <w:tcW w:w="8211" w:type="dxa"/>
          </w:tcPr>
          <w:p w14:paraId="42A718AC" w14:textId="77777777" w:rsidR="00A159A3" w:rsidRDefault="00A159A3" w:rsidP="00A159A3">
            <w:pPr>
              <w:cnfStyle w:val="000000100000" w:firstRow="0" w:lastRow="0" w:firstColumn="0" w:lastColumn="0" w:oddVBand="0" w:evenVBand="0" w:oddHBand="1" w:evenHBand="0" w:firstRowFirstColumn="0" w:firstRowLastColumn="0" w:lastRowFirstColumn="0" w:lastRowLastColumn="0"/>
            </w:pPr>
          </w:p>
        </w:tc>
      </w:tr>
      <w:tr w:rsidR="00A159A3" w14:paraId="69580FB0" w14:textId="77777777" w:rsidTr="00A159A3">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413" w:type="dxa"/>
          </w:tcPr>
          <w:p w14:paraId="4FB3E3D7" w14:textId="29D8444E" w:rsidR="00A159A3" w:rsidRDefault="00A159A3" w:rsidP="00A159A3">
            <w:r>
              <w:t>__/__/__</w:t>
            </w:r>
          </w:p>
        </w:tc>
        <w:tc>
          <w:tcPr>
            <w:tcW w:w="8211" w:type="dxa"/>
          </w:tcPr>
          <w:p w14:paraId="43387E74" w14:textId="77777777" w:rsidR="00A159A3" w:rsidRDefault="00A159A3" w:rsidP="00A159A3">
            <w:pPr>
              <w:cnfStyle w:val="000000010000" w:firstRow="0" w:lastRow="0" w:firstColumn="0" w:lastColumn="0" w:oddVBand="0" w:evenVBand="0" w:oddHBand="0" w:evenHBand="1" w:firstRowFirstColumn="0" w:firstRowLastColumn="0" w:lastRowFirstColumn="0" w:lastRowLastColumn="0"/>
            </w:pPr>
          </w:p>
        </w:tc>
      </w:tr>
      <w:tr w:rsidR="00A159A3" w14:paraId="67DFB29B" w14:textId="77777777" w:rsidTr="00A159A3">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413" w:type="dxa"/>
          </w:tcPr>
          <w:p w14:paraId="725ED430" w14:textId="7AA64FA5" w:rsidR="00A159A3" w:rsidRDefault="00A159A3" w:rsidP="00A159A3">
            <w:r>
              <w:t>__/__/__</w:t>
            </w:r>
          </w:p>
        </w:tc>
        <w:tc>
          <w:tcPr>
            <w:tcW w:w="8211" w:type="dxa"/>
          </w:tcPr>
          <w:p w14:paraId="3AFF1BF1" w14:textId="77777777" w:rsidR="00A159A3" w:rsidRDefault="00A159A3" w:rsidP="00A159A3">
            <w:pPr>
              <w:cnfStyle w:val="000000100000" w:firstRow="0" w:lastRow="0" w:firstColumn="0" w:lastColumn="0" w:oddVBand="0" w:evenVBand="0" w:oddHBand="1" w:evenHBand="0" w:firstRowFirstColumn="0" w:firstRowLastColumn="0" w:lastRowFirstColumn="0" w:lastRowLastColumn="0"/>
            </w:pPr>
          </w:p>
        </w:tc>
      </w:tr>
      <w:tr w:rsidR="00A159A3" w14:paraId="7E438605" w14:textId="77777777" w:rsidTr="00A159A3">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413" w:type="dxa"/>
          </w:tcPr>
          <w:p w14:paraId="0BD3DE25" w14:textId="3281BB91" w:rsidR="00A159A3" w:rsidRDefault="00A159A3" w:rsidP="00A159A3">
            <w:r>
              <w:t>__/__/__</w:t>
            </w:r>
          </w:p>
        </w:tc>
        <w:tc>
          <w:tcPr>
            <w:tcW w:w="8211" w:type="dxa"/>
          </w:tcPr>
          <w:p w14:paraId="59FDF241" w14:textId="77777777" w:rsidR="00A159A3" w:rsidRDefault="00A159A3" w:rsidP="00A159A3">
            <w:pPr>
              <w:cnfStyle w:val="000000010000" w:firstRow="0" w:lastRow="0" w:firstColumn="0" w:lastColumn="0" w:oddVBand="0" w:evenVBand="0" w:oddHBand="0" w:evenHBand="1" w:firstRowFirstColumn="0" w:firstRowLastColumn="0" w:lastRowFirstColumn="0" w:lastRowLastColumn="0"/>
            </w:pPr>
          </w:p>
        </w:tc>
      </w:tr>
      <w:tr w:rsidR="00A159A3" w14:paraId="766F5F2D" w14:textId="77777777" w:rsidTr="00A159A3">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413" w:type="dxa"/>
          </w:tcPr>
          <w:p w14:paraId="7F7968EC" w14:textId="7BB310BC" w:rsidR="00A159A3" w:rsidRDefault="00A159A3" w:rsidP="00A159A3">
            <w:r>
              <w:lastRenderedPageBreak/>
              <w:t>__/__/__</w:t>
            </w:r>
          </w:p>
        </w:tc>
        <w:tc>
          <w:tcPr>
            <w:tcW w:w="8211" w:type="dxa"/>
          </w:tcPr>
          <w:p w14:paraId="6FBB105B" w14:textId="77777777" w:rsidR="00A159A3" w:rsidRDefault="00A159A3" w:rsidP="00A159A3">
            <w:pPr>
              <w:cnfStyle w:val="000000100000" w:firstRow="0" w:lastRow="0" w:firstColumn="0" w:lastColumn="0" w:oddVBand="0" w:evenVBand="0" w:oddHBand="1" w:evenHBand="0" w:firstRowFirstColumn="0" w:firstRowLastColumn="0" w:lastRowFirstColumn="0" w:lastRowLastColumn="0"/>
            </w:pPr>
          </w:p>
        </w:tc>
      </w:tr>
      <w:tr w:rsidR="00A159A3" w14:paraId="57052754" w14:textId="77777777" w:rsidTr="00A159A3">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413" w:type="dxa"/>
          </w:tcPr>
          <w:p w14:paraId="29A345BF" w14:textId="6E0C31E3" w:rsidR="00A159A3" w:rsidRDefault="00A159A3" w:rsidP="00A159A3">
            <w:r>
              <w:t>__/__/__</w:t>
            </w:r>
          </w:p>
        </w:tc>
        <w:tc>
          <w:tcPr>
            <w:tcW w:w="8211" w:type="dxa"/>
          </w:tcPr>
          <w:p w14:paraId="77B788B9" w14:textId="77777777" w:rsidR="00A159A3" w:rsidRDefault="00A159A3" w:rsidP="00A159A3">
            <w:pPr>
              <w:cnfStyle w:val="000000010000" w:firstRow="0" w:lastRow="0" w:firstColumn="0" w:lastColumn="0" w:oddVBand="0" w:evenVBand="0" w:oddHBand="0" w:evenHBand="1" w:firstRowFirstColumn="0" w:firstRowLastColumn="0" w:lastRowFirstColumn="0" w:lastRowLastColumn="0"/>
            </w:pPr>
          </w:p>
        </w:tc>
      </w:tr>
      <w:tr w:rsidR="00A159A3" w14:paraId="62057E99" w14:textId="77777777" w:rsidTr="00A159A3">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413" w:type="dxa"/>
          </w:tcPr>
          <w:p w14:paraId="7BC2A0BF" w14:textId="08C5604E" w:rsidR="00A159A3" w:rsidRDefault="00A159A3" w:rsidP="00A159A3">
            <w:r>
              <w:t>__/__/__</w:t>
            </w:r>
          </w:p>
        </w:tc>
        <w:tc>
          <w:tcPr>
            <w:tcW w:w="8211" w:type="dxa"/>
          </w:tcPr>
          <w:p w14:paraId="749DBA6B" w14:textId="77777777" w:rsidR="00A159A3" w:rsidRDefault="00A159A3" w:rsidP="00A159A3">
            <w:pPr>
              <w:cnfStyle w:val="000000100000" w:firstRow="0" w:lastRow="0" w:firstColumn="0" w:lastColumn="0" w:oddVBand="0" w:evenVBand="0" w:oddHBand="1" w:evenHBand="0" w:firstRowFirstColumn="0" w:firstRowLastColumn="0" w:lastRowFirstColumn="0" w:lastRowLastColumn="0"/>
            </w:pPr>
          </w:p>
        </w:tc>
      </w:tr>
      <w:tr w:rsidR="00A159A3" w14:paraId="63BE0CE0" w14:textId="77777777" w:rsidTr="00A159A3">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413" w:type="dxa"/>
          </w:tcPr>
          <w:p w14:paraId="50CEB399" w14:textId="707011B2" w:rsidR="00A159A3" w:rsidRDefault="00A159A3" w:rsidP="00A159A3">
            <w:r>
              <w:t>__/__/__</w:t>
            </w:r>
          </w:p>
        </w:tc>
        <w:tc>
          <w:tcPr>
            <w:tcW w:w="8211" w:type="dxa"/>
          </w:tcPr>
          <w:p w14:paraId="24CCE6C6" w14:textId="77777777" w:rsidR="00A159A3" w:rsidRDefault="00A159A3" w:rsidP="00A159A3">
            <w:pPr>
              <w:cnfStyle w:val="000000010000" w:firstRow="0" w:lastRow="0" w:firstColumn="0" w:lastColumn="0" w:oddVBand="0" w:evenVBand="0" w:oddHBand="0" w:evenHBand="1" w:firstRowFirstColumn="0" w:firstRowLastColumn="0" w:lastRowFirstColumn="0" w:lastRowLastColumn="0"/>
            </w:pPr>
          </w:p>
        </w:tc>
      </w:tr>
      <w:tr w:rsidR="00A159A3" w14:paraId="0D3930CE" w14:textId="77777777" w:rsidTr="00A159A3">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413" w:type="dxa"/>
          </w:tcPr>
          <w:p w14:paraId="604EE463" w14:textId="695BFF16" w:rsidR="00A159A3" w:rsidRDefault="00A159A3" w:rsidP="00A159A3">
            <w:r>
              <w:t>__/__/__</w:t>
            </w:r>
          </w:p>
        </w:tc>
        <w:tc>
          <w:tcPr>
            <w:tcW w:w="8211" w:type="dxa"/>
          </w:tcPr>
          <w:p w14:paraId="4D9CA37F" w14:textId="77777777" w:rsidR="00A159A3" w:rsidRDefault="00A159A3" w:rsidP="00A159A3">
            <w:pPr>
              <w:cnfStyle w:val="000000100000" w:firstRow="0" w:lastRow="0" w:firstColumn="0" w:lastColumn="0" w:oddVBand="0" w:evenVBand="0" w:oddHBand="1" w:evenHBand="0" w:firstRowFirstColumn="0" w:firstRowLastColumn="0" w:lastRowFirstColumn="0" w:lastRowLastColumn="0"/>
            </w:pPr>
          </w:p>
        </w:tc>
      </w:tr>
    </w:tbl>
    <w:p w14:paraId="4FDCBBE8" w14:textId="77777777" w:rsidR="00A90841" w:rsidRDefault="00A90841">
      <w:r>
        <w:br w:type="page"/>
      </w:r>
    </w:p>
    <w:p w14:paraId="5BBC8854" w14:textId="1E2B9379" w:rsidR="00EC7F01" w:rsidRPr="006A009D" w:rsidRDefault="00EC7F01" w:rsidP="00545BB5">
      <w:pPr>
        <w:pStyle w:val="Heading2"/>
      </w:pPr>
      <w:bookmarkStart w:id="60" w:name="_Toc146195003"/>
      <w:r w:rsidRPr="006A009D">
        <w:lastRenderedPageBreak/>
        <w:t>Testing and evaluating</w:t>
      </w:r>
      <w:bookmarkEnd w:id="60"/>
    </w:p>
    <w:p w14:paraId="6F6D7DEC" w14:textId="3F801661" w:rsidR="000F0232" w:rsidRPr="00091870" w:rsidRDefault="000F0232" w:rsidP="00747AAC">
      <w:r w:rsidRPr="00091870">
        <w:t>These sections of the syllabus should be completed through a practical project.</w:t>
      </w:r>
    </w:p>
    <w:p w14:paraId="4096A5E2" w14:textId="6E6E7AC1" w:rsidR="00C06ECD" w:rsidRPr="00091870" w:rsidRDefault="00C06ECD" w:rsidP="008049CB">
      <w:pPr>
        <w:pStyle w:val="ListBullet"/>
      </w:pPr>
      <w:r w:rsidRPr="00091870">
        <w:t>Evaluate their own project and that of their peers using predetermined functional and non-functional requirements.</w:t>
      </w:r>
    </w:p>
    <w:p w14:paraId="70F0B3CD" w14:textId="1F683F24" w:rsidR="00C06ECD" w:rsidRPr="00091870" w:rsidRDefault="00C06ECD" w:rsidP="008049CB">
      <w:pPr>
        <w:pStyle w:val="ListBullet"/>
      </w:pPr>
      <w:r w:rsidRPr="00091870">
        <w:t>Validate algorithms and programs through tracing and test cases.</w:t>
      </w:r>
    </w:p>
    <w:p w14:paraId="5D2EB555" w14:textId="7D4B19D2" w:rsidR="00C06ECD" w:rsidRPr="00091870" w:rsidRDefault="00C06ECD" w:rsidP="008049CB">
      <w:pPr>
        <w:pStyle w:val="ListBullet"/>
      </w:pPr>
      <w:r w:rsidRPr="00091870">
        <w:t>Test and evaluate the functionality and performance of a simulation or game for specified requirements.</w:t>
      </w:r>
    </w:p>
    <w:p w14:paraId="420EB98E" w14:textId="7F6E50AF" w:rsidR="000F0232" w:rsidRPr="00091870" w:rsidRDefault="0015356C" w:rsidP="00747AAC">
      <w:r w:rsidRPr="00091870">
        <w:t xml:space="preserve">Students can conduct peer assessment </w:t>
      </w:r>
      <w:r w:rsidR="00920E4A" w:rsidRPr="00091870">
        <w:t xml:space="preserve">via the rubric attached to </w:t>
      </w:r>
      <w:r w:rsidR="00091870">
        <w:t xml:space="preserve">Assessment </w:t>
      </w:r>
      <w:r w:rsidR="00920E4A" w:rsidRPr="00091870">
        <w:t xml:space="preserve">task 2 </w:t>
      </w:r>
      <w:r w:rsidRPr="00091870">
        <w:t>and</w:t>
      </w:r>
      <w:r w:rsidR="00920E4A" w:rsidRPr="00091870">
        <w:t xml:space="preserve"> evidence of</w:t>
      </w:r>
      <w:r w:rsidRPr="00091870">
        <w:t xml:space="preserve"> testing through screenshots</w:t>
      </w:r>
      <w:r w:rsidR="00920E4A" w:rsidRPr="00091870">
        <w:t xml:space="preserve"> and explanations of how they have fixed the errors</w:t>
      </w:r>
      <w:r w:rsidRPr="00091870">
        <w:t>.</w:t>
      </w:r>
    </w:p>
    <w:p w14:paraId="08958A55" w14:textId="5A7A22C6" w:rsidR="00FC579D" w:rsidRPr="00747AAC" w:rsidRDefault="00FC579D" w:rsidP="00747AAC">
      <w:r w:rsidRPr="00747AAC">
        <w:br w:type="page"/>
      </w:r>
    </w:p>
    <w:p w14:paraId="44DFB0BC" w14:textId="4238703B" w:rsidR="00DC6CD4" w:rsidRDefault="0094743E" w:rsidP="00A03810">
      <w:pPr>
        <w:pStyle w:val="Heading2"/>
      </w:pPr>
      <w:bookmarkStart w:id="61" w:name="_Toc146195004"/>
      <w:r>
        <w:rPr>
          <w:noProof/>
        </w:rPr>
        <w:lastRenderedPageBreak/>
        <w:drawing>
          <wp:anchor distT="0" distB="0" distL="114300" distR="114300" simplePos="0" relativeHeight="251658260" behindDoc="0" locked="0" layoutInCell="1" allowOverlap="1" wp14:anchorId="6314C240" wp14:editId="4FD2707A">
            <wp:simplePos x="0" y="0"/>
            <wp:positionH relativeFrom="margin">
              <wp:align>left</wp:align>
            </wp:positionH>
            <wp:positionV relativeFrom="paragraph">
              <wp:posOffset>510540</wp:posOffset>
            </wp:positionV>
            <wp:extent cx="635000" cy="635000"/>
            <wp:effectExtent l="0" t="0" r="0" b="0"/>
            <wp:wrapSquare wrapText="bothSides"/>
            <wp:docPr id="180304479" name="Picture 1803044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C6CD4">
        <w:t>Careers</w:t>
      </w:r>
      <w:bookmarkEnd w:id="61"/>
    </w:p>
    <w:p w14:paraId="5CAAD80C" w14:textId="64A0DB41" w:rsidR="001B246F" w:rsidRDefault="00F112A5" w:rsidP="0094743E">
      <w:r>
        <w:t>Teacher introduces</w:t>
      </w:r>
      <w:r w:rsidR="0094743E">
        <w:t xml:space="preserve"> the</w:t>
      </w:r>
      <w:r w:rsidR="001B246F">
        <w:t xml:space="preserve"> </w:t>
      </w:r>
      <w:hyperlink r:id="rId50" w:history="1">
        <w:r w:rsidR="001B246F" w:rsidRPr="001D161D">
          <w:rPr>
            <w:rStyle w:val="Hyperlink"/>
          </w:rPr>
          <w:t>chosen career (playlist)</w:t>
        </w:r>
      </w:hyperlink>
      <w:r w:rsidR="001B246F" w:rsidRPr="001B246F">
        <w:t xml:space="preserve"> in the </w:t>
      </w:r>
      <w:hyperlink r:id="rId51" w:history="1">
        <w:r w:rsidR="001B246F" w:rsidRPr="00523934">
          <w:rPr>
            <w:rStyle w:val="Hyperlink"/>
          </w:rPr>
          <w:t>video game industry (2:43)</w:t>
        </w:r>
      </w:hyperlink>
      <w:r w:rsidR="00523934">
        <w:t xml:space="preserve"> for career research.</w:t>
      </w:r>
    </w:p>
    <w:p w14:paraId="175391BB" w14:textId="6F20E980" w:rsidR="00967FA7" w:rsidRPr="006A009D" w:rsidRDefault="00967FA7" w:rsidP="006A009D">
      <w:r w:rsidRPr="006A009D">
        <w:t>Identify the vast number of pathways into the industry, with a focus on tertiary education. Explain the competitive nature of the industry and prevalence of small start-up companies.</w:t>
      </w:r>
    </w:p>
    <w:p w14:paraId="6E404860" w14:textId="692771EA" w:rsidR="007163F4" w:rsidRPr="006A009D" w:rsidRDefault="007A47F8" w:rsidP="006A009D">
      <w:r w:rsidRPr="006A009D">
        <w:t>E</w:t>
      </w:r>
      <w:r w:rsidR="00EC7F01" w:rsidRPr="006A009D">
        <w:t xml:space="preserve">xplore careers in </w:t>
      </w:r>
      <w:r w:rsidR="007419D5" w:rsidRPr="007419D5">
        <w:t>game and simulation design and development</w:t>
      </w:r>
      <w:r w:rsidR="007419D5">
        <w:t xml:space="preserve"> </w:t>
      </w:r>
      <w:r w:rsidR="00C27B32">
        <w:t>by completing the table below.</w:t>
      </w:r>
    </w:p>
    <w:tbl>
      <w:tblPr>
        <w:tblStyle w:val="Tableheader"/>
        <w:tblW w:w="5000" w:type="pct"/>
        <w:tblLook w:val="0420" w:firstRow="1" w:lastRow="0" w:firstColumn="0" w:lastColumn="0" w:noHBand="0" w:noVBand="1"/>
        <w:tblDescription w:val="Different fields and career examples for the chosen fields with space for student response."/>
      </w:tblPr>
      <w:tblGrid>
        <w:gridCol w:w="2264"/>
        <w:gridCol w:w="7360"/>
      </w:tblGrid>
      <w:tr w:rsidR="004B641C" w:rsidRPr="00514C23" w14:paraId="46F44265" w14:textId="77777777" w:rsidTr="00F52F11">
        <w:trPr>
          <w:cnfStyle w:val="100000000000" w:firstRow="1" w:lastRow="0" w:firstColumn="0" w:lastColumn="0" w:oddVBand="0" w:evenVBand="0" w:oddHBand="0" w:evenHBand="0" w:firstRowFirstColumn="0" w:firstRowLastColumn="0" w:lastRowFirstColumn="0" w:lastRowLastColumn="0"/>
          <w:trHeight w:val="797"/>
        </w:trPr>
        <w:tc>
          <w:tcPr>
            <w:tcW w:w="1176" w:type="pct"/>
          </w:tcPr>
          <w:p w14:paraId="67390302" w14:textId="314173B4" w:rsidR="004B641C" w:rsidRPr="00514C23" w:rsidRDefault="004B641C" w:rsidP="00514C23">
            <w:r w:rsidRPr="00514C23">
              <w:t>Field</w:t>
            </w:r>
          </w:p>
        </w:tc>
        <w:tc>
          <w:tcPr>
            <w:tcW w:w="3824" w:type="pct"/>
          </w:tcPr>
          <w:p w14:paraId="11355B17" w14:textId="4CF1E43B" w:rsidR="004B641C" w:rsidRPr="00514C23" w:rsidRDefault="00A03810" w:rsidP="00514C23">
            <w:r w:rsidRPr="00514C23">
              <w:t>C</w:t>
            </w:r>
            <w:r w:rsidR="004B641C" w:rsidRPr="00514C23">
              <w:t>areer</w:t>
            </w:r>
            <w:r w:rsidR="00C22871" w:rsidRPr="00514C23">
              <w:t xml:space="preserve"> example</w:t>
            </w:r>
          </w:p>
        </w:tc>
      </w:tr>
      <w:tr w:rsidR="004B641C" w:rsidRPr="006A009D" w14:paraId="5EBC6076" w14:textId="77777777" w:rsidTr="00F52F11">
        <w:trPr>
          <w:cnfStyle w:val="000000100000" w:firstRow="0" w:lastRow="0" w:firstColumn="0" w:lastColumn="0" w:oddVBand="0" w:evenVBand="0" w:oddHBand="1" w:evenHBand="0" w:firstRowFirstColumn="0" w:firstRowLastColumn="0" w:lastRowFirstColumn="0" w:lastRowLastColumn="0"/>
          <w:trHeight w:val="2446"/>
        </w:trPr>
        <w:tc>
          <w:tcPr>
            <w:tcW w:w="1176" w:type="pct"/>
          </w:tcPr>
          <w:p w14:paraId="23A3E9A5" w14:textId="68C769E0" w:rsidR="004B641C" w:rsidRPr="006A009D" w:rsidRDefault="004B641C" w:rsidP="006A009D"/>
        </w:tc>
        <w:tc>
          <w:tcPr>
            <w:tcW w:w="3824" w:type="pct"/>
          </w:tcPr>
          <w:p w14:paraId="62472752" w14:textId="77777777" w:rsidR="004B641C" w:rsidRPr="006A009D" w:rsidRDefault="004B641C" w:rsidP="006A009D"/>
        </w:tc>
      </w:tr>
      <w:tr w:rsidR="004B641C" w:rsidRPr="006A009D" w14:paraId="38EE1D14" w14:textId="77777777" w:rsidTr="00F52F11">
        <w:trPr>
          <w:cnfStyle w:val="000000010000" w:firstRow="0" w:lastRow="0" w:firstColumn="0" w:lastColumn="0" w:oddVBand="0" w:evenVBand="0" w:oddHBand="0" w:evenHBand="1" w:firstRowFirstColumn="0" w:firstRowLastColumn="0" w:lastRowFirstColumn="0" w:lastRowLastColumn="0"/>
          <w:trHeight w:val="2446"/>
        </w:trPr>
        <w:tc>
          <w:tcPr>
            <w:tcW w:w="1176" w:type="pct"/>
          </w:tcPr>
          <w:p w14:paraId="7BCD6961" w14:textId="4535B7C7" w:rsidR="004B641C" w:rsidRPr="006A009D" w:rsidRDefault="004B641C" w:rsidP="006A009D"/>
        </w:tc>
        <w:tc>
          <w:tcPr>
            <w:tcW w:w="3824" w:type="pct"/>
          </w:tcPr>
          <w:p w14:paraId="12509844" w14:textId="77777777" w:rsidR="004B641C" w:rsidRPr="006A009D" w:rsidRDefault="004B641C" w:rsidP="006A009D"/>
        </w:tc>
      </w:tr>
      <w:tr w:rsidR="004B641C" w:rsidRPr="006A009D" w14:paraId="02557AF0" w14:textId="77777777" w:rsidTr="00F52F11">
        <w:trPr>
          <w:cnfStyle w:val="000000100000" w:firstRow="0" w:lastRow="0" w:firstColumn="0" w:lastColumn="0" w:oddVBand="0" w:evenVBand="0" w:oddHBand="1" w:evenHBand="0" w:firstRowFirstColumn="0" w:firstRowLastColumn="0" w:lastRowFirstColumn="0" w:lastRowLastColumn="0"/>
          <w:trHeight w:val="2446"/>
        </w:trPr>
        <w:tc>
          <w:tcPr>
            <w:tcW w:w="1176" w:type="pct"/>
          </w:tcPr>
          <w:p w14:paraId="21DE60D5" w14:textId="38D81B5E" w:rsidR="004B641C" w:rsidRPr="006A009D" w:rsidRDefault="004B641C" w:rsidP="006A009D"/>
        </w:tc>
        <w:tc>
          <w:tcPr>
            <w:tcW w:w="3824" w:type="pct"/>
          </w:tcPr>
          <w:p w14:paraId="6B3599AD" w14:textId="77777777" w:rsidR="004B641C" w:rsidRPr="006A009D" w:rsidRDefault="004B641C" w:rsidP="006A009D"/>
        </w:tc>
      </w:tr>
      <w:tr w:rsidR="004B641C" w:rsidRPr="00F52F11" w14:paraId="721CF427" w14:textId="77777777" w:rsidTr="00F52F11">
        <w:trPr>
          <w:cnfStyle w:val="000000010000" w:firstRow="0" w:lastRow="0" w:firstColumn="0" w:lastColumn="0" w:oddVBand="0" w:evenVBand="0" w:oddHBand="0" w:evenHBand="1" w:firstRowFirstColumn="0" w:firstRowLastColumn="0" w:lastRowFirstColumn="0" w:lastRowLastColumn="0"/>
          <w:trHeight w:val="2446"/>
        </w:trPr>
        <w:tc>
          <w:tcPr>
            <w:tcW w:w="1176" w:type="pct"/>
          </w:tcPr>
          <w:p w14:paraId="1FB0AFE9" w14:textId="56D9228C" w:rsidR="004B641C" w:rsidRPr="00F52F11" w:rsidRDefault="004B641C" w:rsidP="00F52F11"/>
        </w:tc>
        <w:tc>
          <w:tcPr>
            <w:tcW w:w="3824" w:type="pct"/>
          </w:tcPr>
          <w:p w14:paraId="58593A43" w14:textId="77777777" w:rsidR="004B641C" w:rsidRPr="00F52F11" w:rsidRDefault="004B641C" w:rsidP="00F52F11"/>
        </w:tc>
      </w:tr>
    </w:tbl>
    <w:p w14:paraId="56B10AA9" w14:textId="58B25F31" w:rsidR="00F35715" w:rsidRPr="006A009D" w:rsidRDefault="00846F01" w:rsidP="006A009D">
      <w:r w:rsidRPr="006A009D">
        <w:t xml:space="preserve">Research </w:t>
      </w:r>
      <w:r w:rsidR="00EC4E0F">
        <w:t>3</w:t>
      </w:r>
      <w:r w:rsidR="00A03810" w:rsidRPr="006A009D">
        <w:t xml:space="preserve"> </w:t>
      </w:r>
      <w:r w:rsidRPr="006A009D">
        <w:t>current existing positions and their criteria</w:t>
      </w:r>
      <w:r w:rsidR="00D474CD" w:rsidRPr="006A009D">
        <w:t xml:space="preserve"> from current employment websites such as </w:t>
      </w:r>
      <w:hyperlink r:id="rId52" w:history="1">
        <w:r w:rsidR="003513FE" w:rsidRPr="006A009D">
          <w:rPr>
            <w:rStyle w:val="Hyperlink"/>
          </w:rPr>
          <w:t>SEEK</w:t>
        </w:r>
      </w:hyperlink>
      <w:r w:rsidR="003513FE" w:rsidRPr="006A009D">
        <w:t xml:space="preserve">, </w:t>
      </w:r>
      <w:hyperlink r:id="rId53" w:history="1">
        <w:r w:rsidR="003513FE" w:rsidRPr="006A009D">
          <w:rPr>
            <w:rStyle w:val="Hyperlink"/>
          </w:rPr>
          <w:t>Indeed</w:t>
        </w:r>
      </w:hyperlink>
      <w:r w:rsidR="003513FE" w:rsidRPr="006A009D">
        <w:t xml:space="preserve"> and </w:t>
      </w:r>
      <w:hyperlink r:id="rId54" w:history="1">
        <w:r w:rsidR="003513FE" w:rsidRPr="006A009D">
          <w:rPr>
            <w:rStyle w:val="Hyperlink"/>
          </w:rPr>
          <w:t>CareerOne</w:t>
        </w:r>
      </w:hyperlink>
      <w:r w:rsidR="003513FE" w:rsidRPr="006A009D">
        <w:t>.</w:t>
      </w:r>
    </w:p>
    <w:tbl>
      <w:tblPr>
        <w:tblStyle w:val="Tableheader"/>
        <w:tblW w:w="9622" w:type="dxa"/>
        <w:tblLook w:val="04A0" w:firstRow="1" w:lastRow="0" w:firstColumn="1" w:lastColumn="0" w:noHBand="0" w:noVBand="1"/>
        <w:tblCaption w:val="Career research"/>
        <w:tblDescription w:val="Career research table with provided criteria and a space for student response."/>
      </w:tblPr>
      <w:tblGrid>
        <w:gridCol w:w="2268"/>
        <w:gridCol w:w="7354"/>
      </w:tblGrid>
      <w:tr w:rsidR="007A3260" w:rsidRPr="00EC4E0F" w14:paraId="213BBE62" w14:textId="77777777" w:rsidTr="00EC4E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2AD717F" w14:textId="2C403358" w:rsidR="007A3260" w:rsidRPr="00EC4E0F" w:rsidRDefault="007A3260" w:rsidP="00EC4E0F">
            <w:r w:rsidRPr="00EC4E0F">
              <w:t>Criteria</w:t>
            </w:r>
          </w:p>
        </w:tc>
        <w:tc>
          <w:tcPr>
            <w:tcW w:w="7354" w:type="dxa"/>
          </w:tcPr>
          <w:p w14:paraId="52E7C9F6" w14:textId="29520FB1" w:rsidR="007A3260" w:rsidRPr="00EC4E0F" w:rsidRDefault="007A3260" w:rsidP="00EC4E0F">
            <w:pPr>
              <w:cnfStyle w:val="100000000000" w:firstRow="1" w:lastRow="0" w:firstColumn="0" w:lastColumn="0" w:oddVBand="0" w:evenVBand="0" w:oddHBand="0" w:evenHBand="0" w:firstRowFirstColumn="0" w:firstRowLastColumn="0" w:lastRowFirstColumn="0" w:lastRowLastColumn="0"/>
            </w:pPr>
            <w:r w:rsidRPr="00EC4E0F">
              <w:t>Response</w:t>
            </w:r>
          </w:p>
        </w:tc>
      </w:tr>
      <w:tr w:rsidR="007A3260" w:rsidRPr="006A009D" w14:paraId="612662F3" w14:textId="77777777" w:rsidTr="00EC4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C03822F" w14:textId="5C0E56BF" w:rsidR="007A3260" w:rsidRPr="00AA195F" w:rsidRDefault="007A3260" w:rsidP="006A009D">
            <w:r w:rsidRPr="00AA195F">
              <w:t>Job title</w:t>
            </w:r>
          </w:p>
        </w:tc>
        <w:tc>
          <w:tcPr>
            <w:tcW w:w="7354" w:type="dxa"/>
          </w:tcPr>
          <w:p w14:paraId="7DA5EA9C" w14:textId="77777777" w:rsidR="007A3260" w:rsidRPr="00AA195F" w:rsidRDefault="007A3260" w:rsidP="006A009D">
            <w:pPr>
              <w:cnfStyle w:val="000000100000" w:firstRow="0" w:lastRow="0" w:firstColumn="0" w:lastColumn="0" w:oddVBand="0" w:evenVBand="0" w:oddHBand="1" w:evenHBand="0" w:firstRowFirstColumn="0" w:firstRowLastColumn="0" w:lastRowFirstColumn="0" w:lastRowLastColumn="0"/>
            </w:pPr>
          </w:p>
        </w:tc>
      </w:tr>
      <w:tr w:rsidR="007A3260" w:rsidRPr="006A009D" w14:paraId="3B187A2E" w14:textId="77777777" w:rsidTr="00EC4E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8AEDCEC" w14:textId="3A5503B6" w:rsidR="007A3260" w:rsidRPr="00AA195F" w:rsidRDefault="007A3260" w:rsidP="006A009D">
            <w:r w:rsidRPr="00AA195F">
              <w:t>Training required</w:t>
            </w:r>
          </w:p>
        </w:tc>
        <w:tc>
          <w:tcPr>
            <w:tcW w:w="7354" w:type="dxa"/>
          </w:tcPr>
          <w:p w14:paraId="075DF8A5" w14:textId="77777777" w:rsidR="007A3260" w:rsidRPr="00AA195F" w:rsidRDefault="007A3260" w:rsidP="006A009D">
            <w:pPr>
              <w:cnfStyle w:val="000000010000" w:firstRow="0" w:lastRow="0" w:firstColumn="0" w:lastColumn="0" w:oddVBand="0" w:evenVBand="0" w:oddHBand="0" w:evenHBand="1" w:firstRowFirstColumn="0" w:firstRowLastColumn="0" w:lastRowFirstColumn="0" w:lastRowLastColumn="0"/>
            </w:pPr>
          </w:p>
        </w:tc>
      </w:tr>
      <w:tr w:rsidR="007A3260" w:rsidRPr="006A009D" w14:paraId="325D7047" w14:textId="77777777" w:rsidTr="00EC4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513FEF1" w14:textId="3679EDFC" w:rsidR="007A3260" w:rsidRPr="00AA195F" w:rsidRDefault="00AF6D2E" w:rsidP="006A009D">
            <w:r w:rsidRPr="00AA195F">
              <w:t>Personal requirements</w:t>
            </w:r>
          </w:p>
        </w:tc>
        <w:tc>
          <w:tcPr>
            <w:tcW w:w="7354" w:type="dxa"/>
          </w:tcPr>
          <w:p w14:paraId="5B284149" w14:textId="77777777" w:rsidR="007A3260" w:rsidRPr="00AA195F" w:rsidRDefault="007A3260" w:rsidP="006A009D">
            <w:pPr>
              <w:cnfStyle w:val="000000100000" w:firstRow="0" w:lastRow="0" w:firstColumn="0" w:lastColumn="0" w:oddVBand="0" w:evenVBand="0" w:oddHBand="1" w:evenHBand="0" w:firstRowFirstColumn="0" w:firstRowLastColumn="0" w:lastRowFirstColumn="0" w:lastRowLastColumn="0"/>
            </w:pPr>
          </w:p>
        </w:tc>
      </w:tr>
      <w:tr w:rsidR="007A3260" w:rsidRPr="006A009D" w14:paraId="540D6886" w14:textId="77777777" w:rsidTr="00EC4E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5A916B4" w14:textId="0D93727F" w:rsidR="007A3260" w:rsidRPr="00AA195F" w:rsidRDefault="00AF6D2E" w:rsidP="006A009D">
            <w:r w:rsidRPr="00AA195F">
              <w:t>Outline of duties</w:t>
            </w:r>
          </w:p>
        </w:tc>
        <w:tc>
          <w:tcPr>
            <w:tcW w:w="7354" w:type="dxa"/>
          </w:tcPr>
          <w:p w14:paraId="02D8D91A" w14:textId="77777777" w:rsidR="007A3260" w:rsidRPr="00AA195F" w:rsidRDefault="007A3260" w:rsidP="006A009D">
            <w:pPr>
              <w:cnfStyle w:val="000000010000" w:firstRow="0" w:lastRow="0" w:firstColumn="0" w:lastColumn="0" w:oddVBand="0" w:evenVBand="0" w:oddHBand="0" w:evenHBand="1" w:firstRowFirstColumn="0" w:firstRowLastColumn="0" w:lastRowFirstColumn="0" w:lastRowLastColumn="0"/>
            </w:pPr>
          </w:p>
        </w:tc>
      </w:tr>
      <w:tr w:rsidR="007A3260" w:rsidRPr="006A009D" w14:paraId="37D0AAE8" w14:textId="77777777" w:rsidTr="00EC4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16FD1B9" w14:textId="12F23432" w:rsidR="007A3260" w:rsidRPr="00AA195F" w:rsidRDefault="00AF6D2E" w:rsidP="006A009D">
            <w:r w:rsidRPr="00AA195F">
              <w:t>Average income</w:t>
            </w:r>
          </w:p>
        </w:tc>
        <w:tc>
          <w:tcPr>
            <w:tcW w:w="7354" w:type="dxa"/>
          </w:tcPr>
          <w:p w14:paraId="59CD660B" w14:textId="77777777" w:rsidR="007A3260" w:rsidRPr="00AA195F" w:rsidRDefault="007A3260" w:rsidP="006A009D">
            <w:pPr>
              <w:cnfStyle w:val="000000100000" w:firstRow="0" w:lastRow="0" w:firstColumn="0" w:lastColumn="0" w:oddVBand="0" w:evenVBand="0" w:oddHBand="1" w:evenHBand="0" w:firstRowFirstColumn="0" w:firstRowLastColumn="0" w:lastRowFirstColumn="0" w:lastRowLastColumn="0"/>
            </w:pPr>
          </w:p>
        </w:tc>
      </w:tr>
    </w:tbl>
    <w:p w14:paraId="54A17616" w14:textId="2FB84FF4" w:rsidR="003513FE" w:rsidRPr="008319C0" w:rsidRDefault="003513FE" w:rsidP="006A009D">
      <w:pPr>
        <w:rPr>
          <w:sz w:val="10"/>
          <w:szCs w:val="10"/>
        </w:rPr>
      </w:pPr>
    </w:p>
    <w:tbl>
      <w:tblPr>
        <w:tblStyle w:val="Tableheader"/>
        <w:tblW w:w="9622" w:type="dxa"/>
        <w:tblLook w:val="04A0" w:firstRow="1" w:lastRow="0" w:firstColumn="1" w:lastColumn="0" w:noHBand="0" w:noVBand="1"/>
        <w:tblCaption w:val="Career research"/>
        <w:tblDescription w:val="Career research table with provided criteria and a space for student response."/>
      </w:tblPr>
      <w:tblGrid>
        <w:gridCol w:w="2268"/>
        <w:gridCol w:w="7354"/>
      </w:tblGrid>
      <w:tr w:rsidR="003513FE" w:rsidRPr="00EC4E0F" w14:paraId="3CA52AE4" w14:textId="77777777" w:rsidTr="00EC4E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13BFF2F" w14:textId="77777777" w:rsidR="003513FE" w:rsidRPr="00EC4E0F" w:rsidRDefault="003513FE" w:rsidP="00EC4E0F">
            <w:r w:rsidRPr="00EC4E0F">
              <w:t>Criteria</w:t>
            </w:r>
          </w:p>
        </w:tc>
        <w:tc>
          <w:tcPr>
            <w:tcW w:w="7354" w:type="dxa"/>
          </w:tcPr>
          <w:p w14:paraId="05B99C13" w14:textId="77777777" w:rsidR="003513FE" w:rsidRPr="00EC4E0F" w:rsidRDefault="003513FE" w:rsidP="00EC4E0F">
            <w:pPr>
              <w:cnfStyle w:val="100000000000" w:firstRow="1" w:lastRow="0" w:firstColumn="0" w:lastColumn="0" w:oddVBand="0" w:evenVBand="0" w:oddHBand="0" w:evenHBand="0" w:firstRowFirstColumn="0" w:firstRowLastColumn="0" w:lastRowFirstColumn="0" w:lastRowLastColumn="0"/>
            </w:pPr>
            <w:r w:rsidRPr="00EC4E0F">
              <w:t>Response</w:t>
            </w:r>
          </w:p>
        </w:tc>
      </w:tr>
      <w:tr w:rsidR="003513FE" w:rsidRPr="006A009D" w14:paraId="4BBDB8FF" w14:textId="77777777" w:rsidTr="00EC4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76B4A31" w14:textId="77777777" w:rsidR="003513FE" w:rsidRPr="00091870" w:rsidRDefault="003513FE" w:rsidP="006A009D">
            <w:pPr>
              <w:rPr>
                <w:szCs w:val="28"/>
              </w:rPr>
            </w:pPr>
            <w:r w:rsidRPr="00091870">
              <w:rPr>
                <w:szCs w:val="28"/>
              </w:rPr>
              <w:t>Job title</w:t>
            </w:r>
          </w:p>
        </w:tc>
        <w:tc>
          <w:tcPr>
            <w:tcW w:w="7354" w:type="dxa"/>
          </w:tcPr>
          <w:p w14:paraId="5A09F9B7" w14:textId="77777777" w:rsidR="003513FE" w:rsidRPr="006A009D" w:rsidRDefault="003513FE" w:rsidP="006A009D">
            <w:pPr>
              <w:cnfStyle w:val="000000100000" w:firstRow="0" w:lastRow="0" w:firstColumn="0" w:lastColumn="0" w:oddVBand="0" w:evenVBand="0" w:oddHBand="1" w:evenHBand="0" w:firstRowFirstColumn="0" w:firstRowLastColumn="0" w:lastRowFirstColumn="0" w:lastRowLastColumn="0"/>
            </w:pPr>
          </w:p>
        </w:tc>
      </w:tr>
      <w:tr w:rsidR="003513FE" w:rsidRPr="006A009D" w14:paraId="61923DEA" w14:textId="77777777" w:rsidTr="00EC4E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86EEE78" w14:textId="77777777" w:rsidR="003513FE" w:rsidRPr="00091870" w:rsidRDefault="003513FE" w:rsidP="006A009D">
            <w:pPr>
              <w:rPr>
                <w:szCs w:val="28"/>
              </w:rPr>
            </w:pPr>
            <w:r w:rsidRPr="00091870">
              <w:rPr>
                <w:szCs w:val="28"/>
              </w:rPr>
              <w:t>Training required</w:t>
            </w:r>
          </w:p>
        </w:tc>
        <w:tc>
          <w:tcPr>
            <w:tcW w:w="7354" w:type="dxa"/>
          </w:tcPr>
          <w:p w14:paraId="62BF57A5" w14:textId="77777777" w:rsidR="003513FE" w:rsidRPr="006A009D" w:rsidRDefault="003513FE" w:rsidP="006A009D">
            <w:pPr>
              <w:cnfStyle w:val="000000010000" w:firstRow="0" w:lastRow="0" w:firstColumn="0" w:lastColumn="0" w:oddVBand="0" w:evenVBand="0" w:oddHBand="0" w:evenHBand="1" w:firstRowFirstColumn="0" w:firstRowLastColumn="0" w:lastRowFirstColumn="0" w:lastRowLastColumn="0"/>
            </w:pPr>
          </w:p>
        </w:tc>
      </w:tr>
      <w:tr w:rsidR="003513FE" w:rsidRPr="006A009D" w14:paraId="7BA3AE76" w14:textId="77777777" w:rsidTr="00EC4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25E2634" w14:textId="77777777" w:rsidR="003513FE" w:rsidRPr="00091870" w:rsidRDefault="003513FE" w:rsidP="006A009D">
            <w:pPr>
              <w:rPr>
                <w:szCs w:val="28"/>
              </w:rPr>
            </w:pPr>
            <w:r w:rsidRPr="00091870">
              <w:rPr>
                <w:szCs w:val="28"/>
              </w:rPr>
              <w:t>Personal requirements</w:t>
            </w:r>
          </w:p>
        </w:tc>
        <w:tc>
          <w:tcPr>
            <w:tcW w:w="7354" w:type="dxa"/>
          </w:tcPr>
          <w:p w14:paraId="30EC7DD2" w14:textId="77777777" w:rsidR="003513FE" w:rsidRPr="006A009D" w:rsidRDefault="003513FE" w:rsidP="006A009D">
            <w:pPr>
              <w:cnfStyle w:val="000000100000" w:firstRow="0" w:lastRow="0" w:firstColumn="0" w:lastColumn="0" w:oddVBand="0" w:evenVBand="0" w:oddHBand="1" w:evenHBand="0" w:firstRowFirstColumn="0" w:firstRowLastColumn="0" w:lastRowFirstColumn="0" w:lastRowLastColumn="0"/>
            </w:pPr>
          </w:p>
        </w:tc>
      </w:tr>
      <w:tr w:rsidR="003513FE" w:rsidRPr="006A009D" w14:paraId="456698D9" w14:textId="77777777" w:rsidTr="00EC4E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168E884" w14:textId="77777777" w:rsidR="003513FE" w:rsidRPr="00091870" w:rsidRDefault="003513FE" w:rsidP="006A009D">
            <w:pPr>
              <w:rPr>
                <w:szCs w:val="28"/>
              </w:rPr>
            </w:pPr>
            <w:r w:rsidRPr="00091870">
              <w:rPr>
                <w:szCs w:val="28"/>
              </w:rPr>
              <w:t>Outline of duties</w:t>
            </w:r>
          </w:p>
        </w:tc>
        <w:tc>
          <w:tcPr>
            <w:tcW w:w="7354" w:type="dxa"/>
          </w:tcPr>
          <w:p w14:paraId="40ACEF56" w14:textId="77777777" w:rsidR="003513FE" w:rsidRPr="006A009D" w:rsidRDefault="003513FE" w:rsidP="006A009D">
            <w:pPr>
              <w:cnfStyle w:val="000000010000" w:firstRow="0" w:lastRow="0" w:firstColumn="0" w:lastColumn="0" w:oddVBand="0" w:evenVBand="0" w:oddHBand="0" w:evenHBand="1" w:firstRowFirstColumn="0" w:firstRowLastColumn="0" w:lastRowFirstColumn="0" w:lastRowLastColumn="0"/>
            </w:pPr>
          </w:p>
        </w:tc>
      </w:tr>
      <w:tr w:rsidR="003513FE" w:rsidRPr="006A009D" w14:paraId="10EE1BBD" w14:textId="77777777" w:rsidTr="00EC4E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C02982C" w14:textId="77777777" w:rsidR="003513FE" w:rsidRPr="00091870" w:rsidRDefault="003513FE" w:rsidP="006A009D">
            <w:pPr>
              <w:rPr>
                <w:szCs w:val="28"/>
              </w:rPr>
            </w:pPr>
            <w:r w:rsidRPr="00091870">
              <w:rPr>
                <w:szCs w:val="28"/>
              </w:rPr>
              <w:t>Average income</w:t>
            </w:r>
          </w:p>
        </w:tc>
        <w:tc>
          <w:tcPr>
            <w:tcW w:w="7354" w:type="dxa"/>
          </w:tcPr>
          <w:p w14:paraId="5A949392" w14:textId="77777777" w:rsidR="003513FE" w:rsidRPr="006A009D" w:rsidRDefault="003513FE" w:rsidP="006A009D">
            <w:pPr>
              <w:cnfStyle w:val="000000100000" w:firstRow="0" w:lastRow="0" w:firstColumn="0" w:lastColumn="0" w:oddVBand="0" w:evenVBand="0" w:oddHBand="1" w:evenHBand="0" w:firstRowFirstColumn="0" w:firstRowLastColumn="0" w:lastRowFirstColumn="0" w:lastRowLastColumn="0"/>
            </w:pPr>
          </w:p>
        </w:tc>
      </w:tr>
    </w:tbl>
    <w:p w14:paraId="19AAD104" w14:textId="4E5F2522" w:rsidR="003513FE" w:rsidRPr="008319C0" w:rsidRDefault="003513FE" w:rsidP="006A009D">
      <w:pPr>
        <w:rPr>
          <w:sz w:val="10"/>
          <w:szCs w:val="10"/>
        </w:rPr>
      </w:pPr>
    </w:p>
    <w:tbl>
      <w:tblPr>
        <w:tblStyle w:val="Tableheader"/>
        <w:tblW w:w="9622" w:type="dxa"/>
        <w:tblLook w:val="04A0" w:firstRow="1" w:lastRow="0" w:firstColumn="1" w:lastColumn="0" w:noHBand="0" w:noVBand="1"/>
        <w:tblCaption w:val="Career research"/>
        <w:tblDescription w:val="Career research table with provided criteria and a space for student response."/>
      </w:tblPr>
      <w:tblGrid>
        <w:gridCol w:w="2263"/>
        <w:gridCol w:w="7359"/>
      </w:tblGrid>
      <w:tr w:rsidR="003513FE" w:rsidRPr="00536404" w14:paraId="61DF1FFA" w14:textId="77777777" w:rsidTr="008C40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F4CFC5F" w14:textId="77777777" w:rsidR="003513FE" w:rsidRPr="00536404" w:rsidRDefault="003513FE" w:rsidP="00B10C3B">
            <w:r w:rsidRPr="00536404">
              <w:lastRenderedPageBreak/>
              <w:t>Criteria</w:t>
            </w:r>
          </w:p>
        </w:tc>
        <w:tc>
          <w:tcPr>
            <w:tcW w:w="7359" w:type="dxa"/>
          </w:tcPr>
          <w:p w14:paraId="677A8221" w14:textId="77777777" w:rsidR="003513FE" w:rsidRPr="00536404" w:rsidRDefault="003513FE" w:rsidP="00536404">
            <w:pPr>
              <w:cnfStyle w:val="100000000000" w:firstRow="1" w:lastRow="0" w:firstColumn="0" w:lastColumn="0" w:oddVBand="0" w:evenVBand="0" w:oddHBand="0" w:evenHBand="0" w:firstRowFirstColumn="0" w:firstRowLastColumn="0" w:lastRowFirstColumn="0" w:lastRowLastColumn="0"/>
            </w:pPr>
            <w:r w:rsidRPr="00536404">
              <w:t>Response</w:t>
            </w:r>
          </w:p>
        </w:tc>
      </w:tr>
      <w:tr w:rsidR="003513FE" w:rsidRPr="00536404" w14:paraId="38DB4F82" w14:textId="77777777" w:rsidTr="008C4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7DA9A8D" w14:textId="77777777" w:rsidR="003513FE" w:rsidRPr="00A173F8" w:rsidRDefault="003513FE" w:rsidP="00536404">
            <w:r w:rsidRPr="00A173F8">
              <w:rPr>
                <w:szCs w:val="24"/>
              </w:rPr>
              <w:t>Job title</w:t>
            </w:r>
          </w:p>
        </w:tc>
        <w:tc>
          <w:tcPr>
            <w:tcW w:w="7359" w:type="dxa"/>
          </w:tcPr>
          <w:p w14:paraId="2868002C" w14:textId="77777777" w:rsidR="003513FE" w:rsidRPr="00536404" w:rsidRDefault="003513FE" w:rsidP="00536404">
            <w:pPr>
              <w:cnfStyle w:val="000000100000" w:firstRow="0" w:lastRow="0" w:firstColumn="0" w:lastColumn="0" w:oddVBand="0" w:evenVBand="0" w:oddHBand="1" w:evenHBand="0" w:firstRowFirstColumn="0" w:firstRowLastColumn="0" w:lastRowFirstColumn="0" w:lastRowLastColumn="0"/>
            </w:pPr>
          </w:p>
        </w:tc>
      </w:tr>
      <w:tr w:rsidR="003513FE" w:rsidRPr="00536404" w14:paraId="31C4CFDB" w14:textId="77777777" w:rsidTr="008C40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085F88E" w14:textId="77777777" w:rsidR="003513FE" w:rsidRPr="00A173F8" w:rsidRDefault="003513FE" w:rsidP="00536404">
            <w:r w:rsidRPr="00A173F8">
              <w:rPr>
                <w:szCs w:val="24"/>
              </w:rPr>
              <w:t>Training required</w:t>
            </w:r>
          </w:p>
        </w:tc>
        <w:tc>
          <w:tcPr>
            <w:tcW w:w="7359" w:type="dxa"/>
          </w:tcPr>
          <w:p w14:paraId="3E9D409E" w14:textId="77777777" w:rsidR="003513FE" w:rsidRPr="00536404" w:rsidRDefault="003513FE" w:rsidP="00536404">
            <w:pPr>
              <w:cnfStyle w:val="000000010000" w:firstRow="0" w:lastRow="0" w:firstColumn="0" w:lastColumn="0" w:oddVBand="0" w:evenVBand="0" w:oddHBand="0" w:evenHBand="1" w:firstRowFirstColumn="0" w:firstRowLastColumn="0" w:lastRowFirstColumn="0" w:lastRowLastColumn="0"/>
            </w:pPr>
          </w:p>
        </w:tc>
      </w:tr>
      <w:tr w:rsidR="003513FE" w:rsidRPr="00536404" w14:paraId="193BCF1D" w14:textId="77777777" w:rsidTr="008C4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666D1F5" w14:textId="77777777" w:rsidR="003513FE" w:rsidRPr="00A173F8" w:rsidRDefault="003513FE" w:rsidP="00536404">
            <w:r w:rsidRPr="00A173F8">
              <w:rPr>
                <w:szCs w:val="24"/>
              </w:rPr>
              <w:t>Personal requirements</w:t>
            </w:r>
          </w:p>
        </w:tc>
        <w:tc>
          <w:tcPr>
            <w:tcW w:w="7359" w:type="dxa"/>
          </w:tcPr>
          <w:p w14:paraId="11919633" w14:textId="77777777" w:rsidR="003513FE" w:rsidRPr="00536404" w:rsidRDefault="003513FE" w:rsidP="00536404">
            <w:pPr>
              <w:cnfStyle w:val="000000100000" w:firstRow="0" w:lastRow="0" w:firstColumn="0" w:lastColumn="0" w:oddVBand="0" w:evenVBand="0" w:oddHBand="1" w:evenHBand="0" w:firstRowFirstColumn="0" w:firstRowLastColumn="0" w:lastRowFirstColumn="0" w:lastRowLastColumn="0"/>
            </w:pPr>
          </w:p>
        </w:tc>
      </w:tr>
      <w:tr w:rsidR="003513FE" w:rsidRPr="00536404" w14:paraId="52EF5EF7" w14:textId="77777777" w:rsidTr="008C40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8541EF" w14:textId="77777777" w:rsidR="003513FE" w:rsidRPr="00A173F8" w:rsidRDefault="003513FE" w:rsidP="00536404">
            <w:r w:rsidRPr="00A173F8">
              <w:rPr>
                <w:szCs w:val="24"/>
              </w:rPr>
              <w:t>Outline of duties</w:t>
            </w:r>
          </w:p>
        </w:tc>
        <w:tc>
          <w:tcPr>
            <w:tcW w:w="7359" w:type="dxa"/>
          </w:tcPr>
          <w:p w14:paraId="613F42B7" w14:textId="77777777" w:rsidR="003513FE" w:rsidRPr="00536404" w:rsidRDefault="003513FE" w:rsidP="00536404">
            <w:pPr>
              <w:cnfStyle w:val="000000010000" w:firstRow="0" w:lastRow="0" w:firstColumn="0" w:lastColumn="0" w:oddVBand="0" w:evenVBand="0" w:oddHBand="0" w:evenHBand="1" w:firstRowFirstColumn="0" w:firstRowLastColumn="0" w:lastRowFirstColumn="0" w:lastRowLastColumn="0"/>
            </w:pPr>
          </w:p>
        </w:tc>
      </w:tr>
      <w:tr w:rsidR="003513FE" w:rsidRPr="00536404" w14:paraId="7F9BB021" w14:textId="77777777" w:rsidTr="008C4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41B0691" w14:textId="77777777" w:rsidR="003513FE" w:rsidRPr="00A173F8" w:rsidRDefault="003513FE" w:rsidP="00536404">
            <w:r w:rsidRPr="00A173F8">
              <w:rPr>
                <w:szCs w:val="24"/>
              </w:rPr>
              <w:t>Average income</w:t>
            </w:r>
          </w:p>
        </w:tc>
        <w:tc>
          <w:tcPr>
            <w:tcW w:w="7359" w:type="dxa"/>
          </w:tcPr>
          <w:p w14:paraId="5BD7C489" w14:textId="77777777" w:rsidR="003513FE" w:rsidRPr="00536404" w:rsidRDefault="003513FE" w:rsidP="00536404">
            <w:pPr>
              <w:cnfStyle w:val="000000100000" w:firstRow="0" w:lastRow="0" w:firstColumn="0" w:lastColumn="0" w:oddVBand="0" w:evenVBand="0" w:oddHBand="1" w:evenHBand="0" w:firstRowFirstColumn="0" w:firstRowLastColumn="0" w:lastRowFirstColumn="0" w:lastRowLastColumn="0"/>
            </w:pPr>
          </w:p>
        </w:tc>
      </w:tr>
    </w:tbl>
    <w:p w14:paraId="5F7095E2" w14:textId="2747483C" w:rsidR="009F3833" w:rsidRPr="006A009D" w:rsidRDefault="009F3833" w:rsidP="006A009D">
      <w:r w:rsidRPr="006A009D">
        <w:br w:type="page"/>
      </w:r>
    </w:p>
    <w:p w14:paraId="7D32EE5E" w14:textId="77777777" w:rsidR="009F3833" w:rsidRPr="00413435" w:rsidRDefault="009F3833" w:rsidP="00536404">
      <w:pPr>
        <w:pStyle w:val="Heading2"/>
      </w:pPr>
      <w:bookmarkStart w:id="62" w:name="_Toc93660425"/>
      <w:bookmarkStart w:id="63" w:name="_Toc106634832"/>
      <w:bookmarkStart w:id="64" w:name="_Toc112928231"/>
      <w:bookmarkStart w:id="65" w:name="_Toc146195005"/>
      <w:r w:rsidRPr="00413435">
        <w:lastRenderedPageBreak/>
        <w:t>References</w:t>
      </w:r>
      <w:bookmarkEnd w:id="62"/>
      <w:bookmarkEnd w:id="63"/>
      <w:bookmarkEnd w:id="64"/>
      <w:bookmarkEnd w:id="65"/>
    </w:p>
    <w:p w14:paraId="1A6FAECD" w14:textId="77777777" w:rsidR="00D64373" w:rsidRDefault="00D64373" w:rsidP="00D64373">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991B3B5" w14:textId="77777777" w:rsidR="00D64373" w:rsidRDefault="00D64373" w:rsidP="00D64373">
      <w:pPr>
        <w:pStyle w:val="FeatureBox2"/>
      </w:pPr>
      <w:r>
        <w:t xml:space="preserve">Please refer to the NESA Copyright Disclaimer for more information </w:t>
      </w:r>
      <w:hyperlink r:id="rId55" w:history="1">
        <w:r w:rsidRPr="007769A7">
          <w:rPr>
            <w:rStyle w:val="Hyperlink"/>
          </w:rPr>
          <w:t>https://educationstandards.nsw.edu.au/wps/portal/nesa/mini-footer/copyright</w:t>
        </w:r>
      </w:hyperlink>
      <w:r>
        <w:t>.</w:t>
      </w:r>
    </w:p>
    <w:p w14:paraId="75A7FA4C" w14:textId="77777777" w:rsidR="00D64373" w:rsidRDefault="00D64373" w:rsidP="00D64373">
      <w:pPr>
        <w:pStyle w:val="FeatureBox2"/>
      </w:pPr>
      <w:r>
        <w:t xml:space="preserve">NESA holds the only official and up-to-date versions of the NSW Curriculum and syllabus documents. Please visit the NSW Education Standards Authority (NESA) website </w:t>
      </w:r>
      <w:hyperlink r:id="rId56" w:history="1">
        <w:r w:rsidRPr="007769A7">
          <w:rPr>
            <w:rStyle w:val="Hyperlink"/>
          </w:rPr>
          <w:t>https://educationstandards.nsw.edu.au/</w:t>
        </w:r>
      </w:hyperlink>
      <w:r>
        <w:t xml:space="preserve"> and the NSW Curriculum website </w:t>
      </w:r>
      <w:hyperlink r:id="rId57" w:history="1">
        <w:r w:rsidRPr="007769A7">
          <w:rPr>
            <w:rStyle w:val="Hyperlink"/>
          </w:rPr>
          <w:t>https://curriculum.nsw.edu.au/home</w:t>
        </w:r>
      </w:hyperlink>
      <w:r>
        <w:t>.</w:t>
      </w:r>
    </w:p>
    <w:p w14:paraId="6235CA5A" w14:textId="77777777" w:rsidR="00D64373" w:rsidRPr="008405D3" w:rsidRDefault="007377E1" w:rsidP="00D64373">
      <w:hyperlink r:id="rId58" w:history="1">
        <w:r w:rsidR="00D64373" w:rsidRPr="00CC0A1A">
          <w:rPr>
            <w:rStyle w:val="Hyperlink"/>
          </w:rPr>
          <w:t>Computing Technology 7–10 Syllabus</w:t>
        </w:r>
      </w:hyperlink>
      <w:r w:rsidR="00D64373" w:rsidRPr="00CC0A1A">
        <w:t xml:space="preserve"> © NSW </w:t>
      </w:r>
      <w:r w:rsidR="00D64373">
        <w:t xml:space="preserve">Education Standards Authority (NESA) </w:t>
      </w:r>
      <w:r w:rsidR="00D64373" w:rsidRPr="00CC0A1A">
        <w:t>for and on behalf of the Crown in the State of New South Wales, 2022.</w:t>
      </w:r>
    </w:p>
    <w:p w14:paraId="78146853" w14:textId="30972F2D" w:rsidR="00777D3C" w:rsidRPr="000D0C37" w:rsidRDefault="00777D3C" w:rsidP="00777D3C">
      <w:bookmarkStart w:id="66" w:name="_Hlk146014808"/>
      <w:r w:rsidRPr="000D0C37">
        <w:t xml:space="preserve">CareerOne Pty Ltd (2022) </w:t>
      </w:r>
      <w:hyperlink r:id="rId59" w:history="1">
        <w:r w:rsidRPr="000D0C37">
          <w:rPr>
            <w:rStyle w:val="Hyperlink"/>
            <w:i/>
            <w:iCs/>
          </w:rPr>
          <w:t>CareerOne</w:t>
        </w:r>
      </w:hyperlink>
      <w:r w:rsidRPr="000D0C37">
        <w:rPr>
          <w:i/>
          <w:iCs/>
        </w:rPr>
        <w:t xml:space="preserve"> </w:t>
      </w:r>
      <w:r w:rsidRPr="000D0C37">
        <w:t>[website], accessed 4 September 2023.</w:t>
      </w:r>
    </w:p>
    <w:p w14:paraId="2753546F" w14:textId="030EB429" w:rsidR="00777D3C" w:rsidRPr="000D0C37" w:rsidRDefault="00777D3C" w:rsidP="00777D3C">
      <w:r w:rsidRPr="000D0C37">
        <w:t xml:space="preserve">Creately (2023) </w:t>
      </w:r>
      <w:hyperlink r:id="rId60" w:history="1">
        <w:r w:rsidRPr="000D0C37">
          <w:rPr>
            <w:rStyle w:val="Hyperlink"/>
            <w:i/>
            <w:iCs/>
          </w:rPr>
          <w:t>Snake Game Use Case Diagram [classic]</w:t>
        </w:r>
      </w:hyperlink>
      <w:r w:rsidRPr="000D0C37">
        <w:rPr>
          <w:rFonts w:eastAsia="Arial"/>
        </w:rPr>
        <w:t xml:space="preserve">, </w:t>
      </w:r>
      <w:r w:rsidRPr="000D0C37">
        <w:t>Creately website, accessed 4 September 2023.</w:t>
      </w:r>
    </w:p>
    <w:p w14:paraId="66713F20" w14:textId="7F156ECF" w:rsidR="00777D3C" w:rsidRPr="000D0C37" w:rsidRDefault="00777D3C" w:rsidP="00777D3C">
      <w:r w:rsidRPr="000D0C37">
        <w:t xml:space="preserve">Creately (2023) </w:t>
      </w:r>
      <w:hyperlink r:id="rId61">
        <w:r w:rsidRPr="000D0C37">
          <w:rPr>
            <w:rStyle w:val="Hyperlink"/>
            <w:i/>
            <w:iCs/>
          </w:rPr>
          <w:t>Use Case Diagram of a Vending Machine</w:t>
        </w:r>
      </w:hyperlink>
      <w:r w:rsidRPr="000D0C37">
        <w:rPr>
          <w:rFonts w:eastAsia="Arial"/>
        </w:rPr>
        <w:t>, C</w:t>
      </w:r>
      <w:r w:rsidRPr="000D0C37">
        <w:t>reately website, accessed 4 September 2023.</w:t>
      </w:r>
    </w:p>
    <w:p w14:paraId="0B2EF572" w14:textId="1A1992CC" w:rsidR="00593204" w:rsidRPr="000D0C37" w:rsidRDefault="00217999" w:rsidP="00777D3C">
      <w:r w:rsidRPr="000D0C37">
        <w:t>Digital</w:t>
      </w:r>
      <w:r w:rsidR="00693E9A" w:rsidRPr="000D0C37">
        <w:t xml:space="preserve"> Learning and Teaching Victoria (</w:t>
      </w:r>
      <w:r w:rsidR="008E571B" w:rsidRPr="000D0C37">
        <w:t>n.d.)</w:t>
      </w:r>
      <w:r w:rsidR="008B14E2" w:rsidRPr="000D0C37">
        <w:t xml:space="preserve"> </w:t>
      </w:r>
      <w:hyperlink r:id="rId62" w:history="1">
        <w:r w:rsidR="00BA1594" w:rsidRPr="000D0C37">
          <w:rPr>
            <w:rStyle w:val="Hyperlink"/>
            <w:i/>
            <w:iCs/>
          </w:rPr>
          <w:t>Object Oriented Programming Getting Started for Australian Teachers</w:t>
        </w:r>
      </w:hyperlink>
      <w:r w:rsidR="00593204" w:rsidRPr="000D0C37">
        <w:t>, Digital Learning and Teaching Victoria website, accessed 4 September 2023.</w:t>
      </w:r>
    </w:p>
    <w:p w14:paraId="776276C9" w14:textId="77777777" w:rsidR="00F1663F" w:rsidRDefault="00F1663F" w:rsidP="00F1663F">
      <w:r w:rsidRPr="00126BE7">
        <w:t xml:space="preserve">Digital Schoolhouse (n.d.) </w:t>
      </w:r>
      <w:hyperlink r:id="rId63" w:history="1">
        <w:r w:rsidRPr="00126BE7">
          <w:rPr>
            <w:rStyle w:val="Hyperlink"/>
          </w:rPr>
          <w:t>One Minute Mentor (OMM) playlist</w:t>
        </w:r>
      </w:hyperlink>
      <w:r w:rsidRPr="00126BE7">
        <w:t>, YouTube website, accessed 4 September 2023.</w:t>
      </w:r>
    </w:p>
    <w:p w14:paraId="1F21B8FA" w14:textId="18CA0898" w:rsidR="00777D3C" w:rsidRPr="000D0C37" w:rsidRDefault="00777D3C" w:rsidP="00777D3C">
      <w:r w:rsidRPr="000D0C37">
        <w:t xml:space="preserve">Engineer4Free (23 December 2014) </w:t>
      </w:r>
      <w:hyperlink r:id="rId64" w:history="1">
        <w:r w:rsidR="00B730D8" w:rsidRPr="000D0C37">
          <w:rPr>
            <w:rStyle w:val="Hyperlink"/>
          </w:rPr>
          <w:t>'How to draw a Gantt chart' [video]</w:t>
        </w:r>
      </w:hyperlink>
      <w:r w:rsidRPr="000D0C37">
        <w:rPr>
          <w:color w:val="000000" w:themeColor="text1"/>
        </w:rPr>
        <w:t xml:space="preserve"> </w:t>
      </w:r>
      <w:r w:rsidRPr="000D0C37">
        <w:rPr>
          <w:i/>
          <w:iCs/>
          <w:color w:val="000000" w:themeColor="text1"/>
        </w:rPr>
        <w:t>Engineer4Free</w:t>
      </w:r>
      <w:r w:rsidRPr="000D0C37">
        <w:rPr>
          <w:color w:val="000000" w:themeColor="text1"/>
        </w:rPr>
        <w:t xml:space="preserve">, </w:t>
      </w:r>
      <w:r w:rsidRPr="000D0C37">
        <w:t>YouTube, accessed 4 September 2023.</w:t>
      </w:r>
    </w:p>
    <w:p w14:paraId="3DEC8B08" w14:textId="6E27DB1E" w:rsidR="00777D3C" w:rsidRPr="000D0C37" w:rsidRDefault="00777D3C" w:rsidP="00777D3C">
      <w:r w:rsidRPr="000D0C37">
        <w:t>GCFLearnFree (4 October 2018) ‘</w:t>
      </w:r>
      <w:hyperlink r:id="rId65" w:history="1">
        <w:r w:rsidR="000D0C37" w:rsidRPr="000D0C37">
          <w:rPr>
            <w:rStyle w:val="Hyperlink"/>
          </w:rPr>
          <w:t>Computer Science Basics: Sequences, Selections and Loops</w:t>
        </w:r>
      </w:hyperlink>
      <w:r w:rsidRPr="000D0C37">
        <w:rPr>
          <w:rStyle w:val="Hyperlink"/>
        </w:rPr>
        <w:t>’</w:t>
      </w:r>
      <w:r w:rsidRPr="000D0C37">
        <w:t xml:space="preserve">, </w:t>
      </w:r>
      <w:r w:rsidRPr="000D0C37">
        <w:rPr>
          <w:i/>
          <w:iCs/>
        </w:rPr>
        <w:t>Computer Science Basics</w:t>
      </w:r>
      <w:r w:rsidRPr="000D0C37">
        <w:t>, YouTube, accessed 4 September 2023.</w:t>
      </w:r>
    </w:p>
    <w:p w14:paraId="7828154D" w14:textId="21F4046B" w:rsidR="00777D3C" w:rsidRPr="00B10C3B" w:rsidRDefault="00777D3C" w:rsidP="00777D3C">
      <w:r w:rsidRPr="00B10C3B">
        <w:lastRenderedPageBreak/>
        <w:t xml:space="preserve">Indeed (2023) </w:t>
      </w:r>
      <w:hyperlink r:id="rId66" w:history="1">
        <w:r w:rsidRPr="00B10C3B">
          <w:rPr>
            <w:rStyle w:val="Hyperlink"/>
            <w:i/>
            <w:iCs/>
          </w:rPr>
          <w:t>Indeed</w:t>
        </w:r>
      </w:hyperlink>
      <w:r w:rsidRPr="00B10C3B">
        <w:t xml:space="preserve"> [</w:t>
      </w:r>
      <w:r w:rsidRPr="00B10C3B">
        <w:rPr>
          <w:bCs/>
          <w:color w:val="000000"/>
        </w:rPr>
        <w:t xml:space="preserve">website], </w:t>
      </w:r>
      <w:r w:rsidRPr="00B10C3B">
        <w:t>accessed 4 September 2023.</w:t>
      </w:r>
    </w:p>
    <w:p w14:paraId="3105F403" w14:textId="33F9CFF7" w:rsidR="00777D3C" w:rsidRPr="00AB2F03" w:rsidRDefault="00777D3C" w:rsidP="00777D3C">
      <w:r w:rsidRPr="00AB2F03">
        <w:t xml:space="preserve">Inside Edition (14 May 2020) </w:t>
      </w:r>
      <w:hyperlink r:id="rId67" w:history="1">
        <w:r w:rsidR="005519C2" w:rsidRPr="00AB2F03">
          <w:rPr>
            <w:rStyle w:val="Hyperlink"/>
          </w:rPr>
          <w:t>'Why This Data Expert Says TikTok Isn't Safe’ [video]</w:t>
        </w:r>
      </w:hyperlink>
      <w:r w:rsidRPr="00AB2F03">
        <w:t>, Inside Edition, YouTube, accessed 4 September 2023.</w:t>
      </w:r>
    </w:p>
    <w:p w14:paraId="52D0BDAA" w14:textId="5188950F" w:rsidR="00777D3C" w:rsidRPr="00AB2F03" w:rsidRDefault="00777D3C" w:rsidP="00777D3C">
      <w:r w:rsidRPr="00AB2F03">
        <w:t>Jabrils (9 July 2019) ‘</w:t>
      </w:r>
      <w:hyperlink r:id="rId68" w:history="1">
        <w:r w:rsidR="00934FFF" w:rsidRPr="00AB2F03">
          <w:rPr>
            <w:rStyle w:val="Hyperlink"/>
          </w:rPr>
          <w:t>What Are Data Types’ [video]</w:t>
        </w:r>
      </w:hyperlink>
      <w:r w:rsidRPr="00AB2F03">
        <w:t xml:space="preserve">, </w:t>
      </w:r>
      <w:r w:rsidRPr="00AB2F03">
        <w:rPr>
          <w:i/>
          <w:iCs/>
        </w:rPr>
        <w:t>Jabrils</w:t>
      </w:r>
      <w:r w:rsidRPr="00AB2F03">
        <w:t>, YouTube, accessed 4 September 2023.</w:t>
      </w:r>
    </w:p>
    <w:p w14:paraId="4D8FE297" w14:textId="4666618A" w:rsidR="00777D3C" w:rsidRPr="00AB2F03" w:rsidRDefault="00777D3C" w:rsidP="00777D3C">
      <w:r w:rsidRPr="00AB2F03">
        <w:t xml:space="preserve">Retro Game </w:t>
      </w:r>
      <w:r w:rsidR="00883E5B" w:rsidRPr="00AB2F03">
        <w:t xml:space="preserve">Mechanics Explained </w:t>
      </w:r>
      <w:r w:rsidRPr="00AB2F03">
        <w:t>(14 July 2019) ‘</w:t>
      </w:r>
      <w:hyperlink r:id="rId69">
        <w:r w:rsidRPr="00AB2F03">
          <w:rPr>
            <w:rStyle w:val="Hyperlink"/>
          </w:rPr>
          <w:t>Pac-Man Ghost AI Explained</w:t>
        </w:r>
        <w:r w:rsidR="00BE7D7F" w:rsidRPr="00AB2F03">
          <w:rPr>
            <w:rStyle w:val="Hyperlink"/>
          </w:rPr>
          <w:t>’</w:t>
        </w:r>
        <w:r w:rsidRPr="00AB2F03">
          <w:rPr>
            <w:rStyle w:val="Hyperlink"/>
          </w:rPr>
          <w:t xml:space="preserve"> [video] </w:t>
        </w:r>
      </w:hyperlink>
      <w:r w:rsidRPr="00AB2F03">
        <w:t xml:space="preserve">, </w:t>
      </w:r>
      <w:r w:rsidR="00883E5B" w:rsidRPr="00AB2F03">
        <w:rPr>
          <w:i/>
          <w:iCs/>
        </w:rPr>
        <w:t>Retro Game Mechanics Explained</w:t>
      </w:r>
      <w:r w:rsidRPr="00AB2F03">
        <w:t>, YouTube, accessed 4 September 2023.</w:t>
      </w:r>
    </w:p>
    <w:p w14:paraId="77C5B02C" w14:textId="3C1B1805" w:rsidR="00777D3C" w:rsidRPr="004725B0" w:rsidRDefault="00777D3C" w:rsidP="00777D3C">
      <w:r w:rsidRPr="004725B0">
        <w:t>Scott T (4 February 2020) ‘</w:t>
      </w:r>
      <w:hyperlink r:id="rId70" w:history="1">
        <w:r w:rsidRPr="004725B0">
          <w:rPr>
            <w:rStyle w:val="Hyperlink"/>
          </w:rPr>
          <w:t>Why TRUE + TRUE = 2: Data Types</w:t>
        </w:r>
        <w:r w:rsidR="004712C2" w:rsidRPr="004725B0">
          <w:rPr>
            <w:rStyle w:val="Hyperlink"/>
          </w:rPr>
          <w:t>’</w:t>
        </w:r>
        <w:r w:rsidRPr="004725B0">
          <w:rPr>
            <w:rStyle w:val="Hyperlink"/>
          </w:rPr>
          <w:t xml:space="preserve"> [video]</w:t>
        </w:r>
      </w:hyperlink>
      <w:r w:rsidRPr="004725B0">
        <w:t xml:space="preserve">, </w:t>
      </w:r>
      <w:r w:rsidRPr="004725B0">
        <w:rPr>
          <w:i/>
          <w:iCs/>
        </w:rPr>
        <w:t>Tom Scott</w:t>
      </w:r>
      <w:r w:rsidRPr="004725B0">
        <w:t>, YouTube, accessed 4 September 2023.</w:t>
      </w:r>
    </w:p>
    <w:p w14:paraId="23EFAD88" w14:textId="7294E159" w:rsidR="00777D3C" w:rsidRPr="004725B0" w:rsidRDefault="00777D3C" w:rsidP="00777D3C">
      <w:r w:rsidRPr="004725B0">
        <w:t xml:space="preserve">SEEK Limited (n.d.) </w:t>
      </w:r>
      <w:hyperlink r:id="rId71" w:history="1">
        <w:r w:rsidRPr="004725B0">
          <w:rPr>
            <w:rStyle w:val="Hyperlink"/>
            <w:i/>
            <w:iCs/>
          </w:rPr>
          <w:t>SEEK</w:t>
        </w:r>
      </w:hyperlink>
      <w:r w:rsidRPr="004725B0">
        <w:t xml:space="preserve"> [</w:t>
      </w:r>
      <w:r w:rsidRPr="004725B0">
        <w:rPr>
          <w:bCs/>
          <w:color w:val="000000"/>
        </w:rPr>
        <w:t xml:space="preserve">website], </w:t>
      </w:r>
      <w:r w:rsidRPr="004725B0">
        <w:t>accessed 4 September 2023.</w:t>
      </w:r>
    </w:p>
    <w:p w14:paraId="70195D5C" w14:textId="5CD97A19" w:rsidR="0043137A" w:rsidRDefault="0043137A" w:rsidP="00777D3C">
      <w:pPr>
        <w:rPr>
          <w:highlight w:val="yellow"/>
        </w:rPr>
      </w:pPr>
      <w:r>
        <w:t xml:space="preserve">Simple Game Tutorials (n.d.) </w:t>
      </w:r>
      <w:hyperlink r:id="rId72" w:tgtFrame="_blank" w:tooltip="https://simplegametutorials.github.io/pygamezero/bird/" w:history="1">
        <w:r>
          <w:rPr>
            <w:rStyle w:val="Hyperlink"/>
            <w:i/>
            <w:iCs/>
          </w:rPr>
          <w:t>Bird Tutorial for Python and Pygame Zero 1.2</w:t>
        </w:r>
      </w:hyperlink>
      <w:r>
        <w:t>, Simple Game Tutorials website, accessed 4 September 2023.</w:t>
      </w:r>
    </w:p>
    <w:p w14:paraId="24436D30" w14:textId="59658DF8" w:rsidR="00BB1B0E" w:rsidRDefault="00BB1B0E" w:rsidP="00BB1B0E">
      <w:pPr>
        <w:rPr>
          <w:highlight w:val="yellow"/>
        </w:rPr>
      </w:pPr>
      <w:r>
        <w:t xml:space="preserve">Simple Game Tutorials (n.d.) </w:t>
      </w:r>
      <w:hyperlink r:id="rId73" w:tgtFrame="_blank" w:tooltip="https://simplegametutorials.github.io/pygamezero/bird/" w:history="1">
        <w:r>
          <w:rPr>
            <w:rStyle w:val="Hyperlink"/>
            <w:i/>
            <w:iCs/>
          </w:rPr>
          <w:t>Blocks Tutorial for Python and Pygame Zero 1.2</w:t>
        </w:r>
      </w:hyperlink>
      <w:r>
        <w:t>, Simple Game Tutorials website, accessed 4 September 2023.</w:t>
      </w:r>
    </w:p>
    <w:p w14:paraId="5611591C" w14:textId="77777777" w:rsidR="00F1663F" w:rsidRDefault="00F1663F" w:rsidP="00F1663F">
      <w:pPr>
        <w:rPr>
          <w:highlight w:val="yellow"/>
        </w:rPr>
      </w:pPr>
      <w:r>
        <w:t xml:space="preserve">Simple Game Tutorials (n.d.) </w:t>
      </w:r>
      <w:hyperlink r:id="rId74" w:tgtFrame="_blank" w:tooltip="https://simplegametutorials.github.io/pygamezero/bird/" w:history="1">
        <w:r>
          <w:rPr>
            <w:rStyle w:val="Hyperlink"/>
            <w:i/>
            <w:iCs/>
          </w:rPr>
          <w:t>Snake Tutorial for Python and Pygame Zero 1.2</w:t>
        </w:r>
      </w:hyperlink>
      <w:r>
        <w:t>, Simple Game Tutorials website, accessed 4 September 2023.</w:t>
      </w:r>
    </w:p>
    <w:p w14:paraId="48F51F15" w14:textId="17DA72A1" w:rsidR="00777D3C" w:rsidRPr="002C2C6A" w:rsidRDefault="00777D3C" w:rsidP="00777D3C">
      <w:r w:rsidRPr="002C2C6A">
        <w:t>Simplilearn (11 June 2020) ‘</w:t>
      </w:r>
      <w:hyperlink r:id="rId75" w:history="1">
        <w:r w:rsidRPr="002C2C6A">
          <w:rPr>
            <w:rStyle w:val="Hyperlink"/>
          </w:rPr>
          <w:t>Cyber Security in 7 Minutes</w:t>
        </w:r>
        <w:r w:rsidR="00BE7D7F" w:rsidRPr="002C2C6A">
          <w:rPr>
            <w:rStyle w:val="Hyperlink"/>
          </w:rPr>
          <w:t>’</w:t>
        </w:r>
        <w:r w:rsidRPr="002C2C6A">
          <w:rPr>
            <w:rStyle w:val="Hyperlink"/>
          </w:rPr>
          <w:t xml:space="preserve"> [video]</w:t>
        </w:r>
      </w:hyperlink>
      <w:r w:rsidRPr="002C2C6A">
        <w:t xml:space="preserve">, </w:t>
      </w:r>
      <w:r w:rsidRPr="002C2C6A">
        <w:rPr>
          <w:i/>
          <w:iCs/>
        </w:rPr>
        <w:t>Simplilearn</w:t>
      </w:r>
      <w:r w:rsidRPr="002C2C6A">
        <w:t>, YouTube, accessed 4 September 2023.</w:t>
      </w:r>
    </w:p>
    <w:p w14:paraId="30E749DA" w14:textId="6F72B6C1" w:rsidR="00777D3C" w:rsidRPr="00FF2917" w:rsidRDefault="00777D3C" w:rsidP="00777D3C">
      <w:r w:rsidRPr="00FF2917">
        <w:t xml:space="preserve">SmartDraw (22 June 2019) </w:t>
      </w:r>
      <w:r w:rsidRPr="00FF2917">
        <w:rPr>
          <w:rStyle w:val="Hyperlink"/>
        </w:rPr>
        <w:t>‘</w:t>
      </w:r>
      <w:hyperlink r:id="rId76" w:history="1">
        <w:r w:rsidR="002C2C6A" w:rsidRPr="00FF2917">
          <w:rPr>
            <w:rStyle w:val="Hyperlink"/>
          </w:rPr>
          <w:t>All About Use Case Diagrams – What is a Use Case Diagram, Use Case Tutorial and More’ [video]</w:t>
        </w:r>
      </w:hyperlink>
      <w:r w:rsidRPr="00FF2917">
        <w:t xml:space="preserve">, </w:t>
      </w:r>
      <w:r w:rsidRPr="00FF2917">
        <w:rPr>
          <w:i/>
          <w:iCs/>
        </w:rPr>
        <w:t>SmartDraw</w:t>
      </w:r>
      <w:r w:rsidRPr="00FF2917">
        <w:t>, YouTube, accessed 4 September 2023.</w:t>
      </w:r>
    </w:p>
    <w:p w14:paraId="08426287" w14:textId="77777777" w:rsidR="00F1663F" w:rsidRPr="000D0C37" w:rsidRDefault="00F1663F" w:rsidP="00F1663F">
      <w:r w:rsidRPr="000D0C37">
        <w:t xml:space="preserve">The Fee Video Games Project (2005–2003) </w:t>
      </w:r>
      <w:hyperlink r:id="rId77">
        <w:r w:rsidRPr="000D0C37">
          <w:rPr>
            <w:rStyle w:val="Hyperlink"/>
            <w:i/>
            <w:iCs/>
          </w:rPr>
          <w:t>Pac-Man</w:t>
        </w:r>
      </w:hyperlink>
      <w:r w:rsidRPr="000D0C37">
        <w:t>, Free Pac-Man.org, accessed 4 September 2023.</w:t>
      </w:r>
    </w:p>
    <w:p w14:paraId="41138119" w14:textId="6D716B86" w:rsidR="00956643" w:rsidRPr="000D0C37" w:rsidRDefault="00956643" w:rsidP="00777D3C">
      <w:pPr>
        <w:rPr>
          <w:highlight w:val="yellow"/>
        </w:rPr>
      </w:pPr>
      <w:r>
        <w:t xml:space="preserve">Tutorials Point (India) Private Limited (n.d.) </w:t>
      </w:r>
      <w:hyperlink r:id="rId78" w:tgtFrame="_blank" w:tooltip="https://www.tutorialspoint.com/programming_methodologies/programming_methodologies_flowchart_elements.htm" w:history="1">
        <w:r>
          <w:rPr>
            <w:rStyle w:val="Hyperlink"/>
            <w:i/>
            <w:iCs/>
          </w:rPr>
          <w:t>Flowchart Elements</w:t>
        </w:r>
      </w:hyperlink>
      <w:r>
        <w:t>, Tutorials Point website, accessed 4 September 2023.</w:t>
      </w:r>
    </w:p>
    <w:p w14:paraId="09130461" w14:textId="3C665FBF" w:rsidR="00777D3C" w:rsidRPr="00956643" w:rsidRDefault="00777D3C" w:rsidP="00777D3C">
      <w:r w:rsidRPr="00956643">
        <w:t>Two Point Campus (11 June 2021) ‘</w:t>
      </w:r>
      <w:hyperlink r:id="rId79" w:history="1">
        <w:r w:rsidRPr="00956643">
          <w:rPr>
            <w:rStyle w:val="Hyperlink"/>
          </w:rPr>
          <w:t>Two Point Campus</w:t>
        </w:r>
        <w:r w:rsidR="00BE7D7F" w:rsidRPr="00956643">
          <w:rPr>
            <w:rStyle w:val="Hyperlink"/>
          </w:rPr>
          <w:t>’</w:t>
        </w:r>
        <w:r w:rsidRPr="00956643">
          <w:rPr>
            <w:rStyle w:val="Hyperlink"/>
          </w:rPr>
          <w:t xml:space="preserve"> [video]</w:t>
        </w:r>
      </w:hyperlink>
      <w:r w:rsidRPr="00956643">
        <w:rPr>
          <w:i/>
          <w:iCs/>
        </w:rPr>
        <w:t>, Two Point Campus</w:t>
      </w:r>
      <w:r w:rsidRPr="00956643">
        <w:t>, YouTube, accessed 4 September 2023.</w:t>
      </w:r>
    </w:p>
    <w:p w14:paraId="24F9AC9A" w14:textId="66B5D727" w:rsidR="00777D3C" w:rsidRPr="00F90025" w:rsidRDefault="00777D3C" w:rsidP="00777D3C">
      <w:r w:rsidRPr="00F90025">
        <w:lastRenderedPageBreak/>
        <w:t>Ubisoft North America (17 September 2020) ‘</w:t>
      </w:r>
      <w:hyperlink r:id="rId80" w:history="1">
        <w:r w:rsidR="0058283B" w:rsidRPr="00F90025">
          <w:rPr>
            <w:rStyle w:val="Hyperlink"/>
          </w:rPr>
          <w:t>'How to Start a Career in Video Games' [video]</w:t>
        </w:r>
      </w:hyperlink>
      <w:r w:rsidRPr="00F90025">
        <w:t xml:space="preserve">’, </w:t>
      </w:r>
      <w:r w:rsidRPr="00F90025">
        <w:rPr>
          <w:i/>
          <w:iCs/>
        </w:rPr>
        <w:t>Ubisoft North America</w:t>
      </w:r>
      <w:r w:rsidRPr="00F90025">
        <w:t>, YouTube, accessed 4 September 2023.</w:t>
      </w:r>
    </w:p>
    <w:p w14:paraId="7AAF699B" w14:textId="3B841EE2" w:rsidR="00777D3C" w:rsidRPr="00F90025" w:rsidRDefault="00777D3C" w:rsidP="00777D3C">
      <w:r w:rsidRPr="00F90025">
        <w:t>Udacity (24 February 2015) ‘</w:t>
      </w:r>
      <w:hyperlink r:id="rId81" w:history="1">
        <w:r w:rsidR="00F90025" w:rsidRPr="00F90025">
          <w:rPr>
            <w:rStyle w:val="Hyperlink"/>
          </w:rPr>
          <w:t>Functional and Nonfunctional Requirements’ [video]</w:t>
        </w:r>
      </w:hyperlink>
      <w:r w:rsidRPr="00F90025">
        <w:t xml:space="preserve">, </w:t>
      </w:r>
      <w:r w:rsidRPr="00F90025">
        <w:rPr>
          <w:i/>
          <w:iCs/>
        </w:rPr>
        <w:t>Udacity</w:t>
      </w:r>
      <w:r w:rsidRPr="00F90025">
        <w:t>, YouTube, accessed 4 September 2023.</w:t>
      </w:r>
    </w:p>
    <w:bookmarkEnd w:id="66"/>
    <w:p w14:paraId="6F8FB74A" w14:textId="77777777" w:rsidR="009A74CC" w:rsidRDefault="009A74CC" w:rsidP="009A74CC">
      <w:pPr>
        <w:spacing w:before="0"/>
      </w:pPr>
    </w:p>
    <w:p w14:paraId="4DE56BA7" w14:textId="77777777" w:rsidR="009A74CC" w:rsidRDefault="009A74CC" w:rsidP="009A74CC">
      <w:pPr>
        <w:spacing w:before="0"/>
        <w:sectPr w:rsidR="009A74CC" w:rsidSect="00F6223E">
          <w:headerReference w:type="default" r:id="rId82"/>
          <w:footerReference w:type="even" r:id="rId83"/>
          <w:footerReference w:type="default" r:id="rId84"/>
          <w:headerReference w:type="first" r:id="rId85"/>
          <w:footerReference w:type="first" r:id="rId86"/>
          <w:pgSz w:w="11900" w:h="16840"/>
          <w:pgMar w:top="1134" w:right="1134" w:bottom="1129" w:left="1134" w:header="709" w:footer="709" w:gutter="0"/>
          <w:pgNumType w:start="0"/>
          <w:cols w:space="708"/>
          <w:titlePg/>
          <w:docGrid w:linePitch="360"/>
        </w:sectPr>
      </w:pPr>
    </w:p>
    <w:p w14:paraId="2B4079A2" w14:textId="488107D7" w:rsidR="009A74CC" w:rsidRPr="00E21D4B" w:rsidRDefault="009A74CC" w:rsidP="009A74CC">
      <w:pPr>
        <w:spacing w:before="0"/>
        <w:rPr>
          <w:rStyle w:val="Strong"/>
        </w:rPr>
      </w:pPr>
      <w:r w:rsidRPr="00E21D4B">
        <w:rPr>
          <w:rStyle w:val="Strong"/>
        </w:rPr>
        <w:lastRenderedPageBreak/>
        <w:t>© State of New South Wales (Department of Education), 2023</w:t>
      </w:r>
    </w:p>
    <w:p w14:paraId="638713F7" w14:textId="77777777" w:rsidR="009A74CC" w:rsidRDefault="009A74CC" w:rsidP="009A74CC">
      <w:r>
        <w:t xml:space="preserve">The copyright material published in this resource is subject to the </w:t>
      </w:r>
      <w:r w:rsidRPr="009A74CC">
        <w:rPr>
          <w:i/>
          <w:iCs/>
        </w:rPr>
        <w:t>Copyright Act 1968</w:t>
      </w:r>
      <w:r>
        <w:t xml:space="preserve"> (Cth) and is owned by the NSW Department of Education or, where indicated, by a party other than the NSW Department of Education (third-party material).</w:t>
      </w:r>
    </w:p>
    <w:p w14:paraId="5015DBF2" w14:textId="77777777" w:rsidR="009A74CC" w:rsidRDefault="009A74CC" w:rsidP="009A74CC">
      <w:r>
        <w:t xml:space="preserve">Copyright material available in this resource and owned by the NSW Department of Education is licensed under a </w:t>
      </w:r>
      <w:hyperlink r:id="rId87" w:history="1">
        <w:r>
          <w:rPr>
            <w:rStyle w:val="Hyperlink"/>
          </w:rPr>
          <w:t>Creative Commons Attribution 4.0 International (CC BY 4.0) license</w:t>
        </w:r>
      </w:hyperlink>
      <w:r>
        <w:t>.</w:t>
      </w:r>
    </w:p>
    <w:p w14:paraId="71A3BE5C" w14:textId="77777777" w:rsidR="009A74CC" w:rsidRDefault="009A74CC" w:rsidP="009A74CC">
      <w:r>
        <w:rPr>
          <w:noProof/>
        </w:rPr>
        <w:drawing>
          <wp:inline distT="0" distB="0" distL="0" distR="0" wp14:anchorId="73D7F33C" wp14:editId="3E9B4047">
            <wp:extent cx="1228725" cy="428625"/>
            <wp:effectExtent l="0" t="0" r="9525" b="9525"/>
            <wp:docPr id="139477506" name="Picture 139477506" descr="Creative Commons Attribution license logo">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87"/>
                    </pic:cNvPr>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1CABB65" w14:textId="77777777" w:rsidR="009A74CC" w:rsidRDefault="009A74CC" w:rsidP="009A74CC">
      <w:r>
        <w:t>This license allows you to share and adapt the material for any purpose, even commercially.</w:t>
      </w:r>
    </w:p>
    <w:p w14:paraId="4983E1CA" w14:textId="77777777" w:rsidR="009A74CC" w:rsidRDefault="009A74CC" w:rsidP="009A74CC">
      <w:r>
        <w:t>Attribution should be given to © State of New South Wales (Department of Education), 2023.</w:t>
      </w:r>
    </w:p>
    <w:p w14:paraId="6379E2E3" w14:textId="77777777" w:rsidR="009A74CC" w:rsidRDefault="009A74CC" w:rsidP="009A74CC">
      <w:r>
        <w:t>Material in this resource not available under a Creative Commons license:</w:t>
      </w:r>
    </w:p>
    <w:p w14:paraId="56021CDE" w14:textId="77777777" w:rsidR="009A74CC" w:rsidRDefault="009A74CC" w:rsidP="00144E28">
      <w:pPr>
        <w:pStyle w:val="ListBullet"/>
        <w:numPr>
          <w:ilvl w:val="0"/>
          <w:numId w:val="2"/>
        </w:numPr>
      </w:pPr>
      <w:r>
        <w:t>the NSW Department of Education logo, other logos and trademark-protected material</w:t>
      </w:r>
    </w:p>
    <w:p w14:paraId="2A1A5AE6" w14:textId="77777777" w:rsidR="009A74CC" w:rsidRDefault="009A74CC" w:rsidP="00144E28">
      <w:pPr>
        <w:pStyle w:val="ListBullet"/>
        <w:numPr>
          <w:ilvl w:val="0"/>
          <w:numId w:val="2"/>
        </w:numPr>
      </w:pPr>
      <w:r>
        <w:t>material owned by a third party that has been reproduced with permission. You will need to obtain permission from the third party to reuse its material.</w:t>
      </w:r>
    </w:p>
    <w:p w14:paraId="501DF2C2" w14:textId="77777777" w:rsidR="009A74CC" w:rsidRPr="00002AF1" w:rsidRDefault="009A74CC" w:rsidP="009A74CC">
      <w:pPr>
        <w:pStyle w:val="FeatureBox2"/>
        <w:spacing w:line="300" w:lineRule="auto"/>
        <w:rPr>
          <w:rStyle w:val="Strong"/>
        </w:rPr>
      </w:pPr>
      <w:r w:rsidRPr="00002AF1">
        <w:rPr>
          <w:rStyle w:val="Strong"/>
        </w:rPr>
        <w:t>Links to third-party material and websites</w:t>
      </w:r>
    </w:p>
    <w:p w14:paraId="27F6E813" w14:textId="77777777" w:rsidR="009A74CC" w:rsidRDefault="009A74CC" w:rsidP="009A74CC">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322D1F0" w14:textId="26ADDFEF" w:rsidR="00BF3BB9" w:rsidRDefault="009A74CC" w:rsidP="004C3A52">
      <w:pPr>
        <w:pStyle w:val="FeatureBox2"/>
        <w:spacing w:line="300" w:lineRule="auto"/>
      </w:pPr>
      <w:r>
        <w:t xml:space="preserve">If you use the links provided in this document to access a third-party's website, you acknowledge that the terms of use, including </w:t>
      </w:r>
      <w:r w:rsidRPr="00251530">
        <w:t>licen</w:t>
      </w:r>
      <w:r>
        <w:t>c</w:t>
      </w:r>
      <w:r w:rsidRPr="00251530">
        <w:t>e</w:t>
      </w:r>
      <w:r>
        <w:t xml:space="preserve"> terms set out on the third-party's website apply to the use which may be made of the materials on that third-party website or where permitted by the </w:t>
      </w:r>
      <w:r w:rsidRPr="00C9779E">
        <w:rPr>
          <w:rStyle w:val="Emphasis"/>
        </w:rPr>
        <w:t>Copyright Act 1968</w:t>
      </w:r>
      <w:r>
        <w:t xml:space="preserve"> (Cth). The department accepts no responsibility for content on third-party websites.</w:t>
      </w:r>
    </w:p>
    <w:sectPr w:rsidR="00BF3BB9" w:rsidSect="00F6223E">
      <w:headerReference w:type="first" r:id="rId89"/>
      <w:footerReference w:type="first" r:id="rId90"/>
      <w:pgSz w:w="11900" w:h="16840"/>
      <w:pgMar w:top="1134" w:right="1134" w:bottom="1129"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D563B" w14:textId="77777777" w:rsidR="00C06B68" w:rsidRDefault="00C06B68">
      <w:r>
        <w:separator/>
      </w:r>
    </w:p>
    <w:p w14:paraId="3D21DFFD" w14:textId="77777777" w:rsidR="00C06B68" w:rsidRDefault="00C06B68"/>
  </w:endnote>
  <w:endnote w:type="continuationSeparator" w:id="0">
    <w:p w14:paraId="663DB723" w14:textId="77777777" w:rsidR="00C06B68" w:rsidRDefault="00C06B68">
      <w:r>
        <w:continuationSeparator/>
      </w:r>
    </w:p>
    <w:p w14:paraId="68A7AE9A" w14:textId="77777777" w:rsidR="00C06B68" w:rsidRDefault="00C06B68"/>
  </w:endnote>
  <w:endnote w:type="continuationNotice" w:id="1">
    <w:p w14:paraId="17948FE6" w14:textId="77777777" w:rsidR="00C06B68" w:rsidRDefault="00C06B6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0000000000000000000"/>
    <w:charset w:val="00"/>
    <w:family w:val="roman"/>
    <w:notTrueType/>
    <w:pitch w:val="default"/>
  </w:font>
  <w:font w:name="Calibri (Body)">
    <w:altName w:val="Calibri"/>
    <w:charset w:val="00"/>
    <w:family w:val="roman"/>
    <w:pitch w:val="default"/>
  </w:font>
  <w:font w:name="ÍÔU_ò">
    <w:altName w:val="Calibri"/>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6B086" w14:textId="7F8DD2A1" w:rsidR="00445381" w:rsidRPr="004D333E" w:rsidRDefault="00445381" w:rsidP="004D333E">
    <w:pPr>
      <w:pStyle w:val="Footer"/>
    </w:pPr>
    <w:r w:rsidRPr="002810D3">
      <w:fldChar w:fldCharType="begin"/>
    </w:r>
    <w:r w:rsidRPr="002810D3">
      <w:instrText xml:space="preserve"> PAGE </w:instrText>
    </w:r>
    <w:r w:rsidRPr="002810D3">
      <w:fldChar w:fldCharType="separate"/>
    </w:r>
    <w:r w:rsidR="009264BA">
      <w:rPr>
        <w:noProof/>
      </w:rPr>
      <w:t>10</w:t>
    </w:r>
    <w:r w:rsidRPr="002810D3">
      <w:fldChar w:fldCharType="end"/>
    </w:r>
    <w:r w:rsidRPr="002810D3">
      <w:tab/>
    </w:r>
    <w:r w:rsidR="00C836B9" w:rsidRPr="00C836B9">
      <w:t xml:space="preserve">Stage 5 – </w:t>
    </w:r>
    <w:r w:rsidR="00EA49FA">
      <w:t>Computing Technology</w:t>
    </w:r>
    <w:r w:rsidR="00C836B9" w:rsidRPr="00C836B9">
      <w:t xml:space="preserve"> – </w:t>
    </w:r>
    <w:r w:rsidR="00B62926">
      <w:t>Games and Simulations</w:t>
    </w:r>
    <w:r w:rsidR="00C836B9">
      <w:t xml:space="preserve"> workboo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426E1" w14:textId="1C2E4FF0" w:rsidR="000A4E71" w:rsidRPr="00F45053" w:rsidRDefault="000A4E71" w:rsidP="000A4E71">
    <w:pPr>
      <w:pStyle w:val="Footer"/>
    </w:pPr>
    <w:r>
      <w:t xml:space="preserve">© NSW Department of Education, </w:t>
    </w:r>
    <w:r>
      <w:fldChar w:fldCharType="begin"/>
    </w:r>
    <w:r>
      <w:instrText xml:space="preserve"> DATE  \@ "MMM-yy"  \* MERGEFORMAT </w:instrText>
    </w:r>
    <w:r>
      <w:fldChar w:fldCharType="separate"/>
    </w:r>
    <w:r w:rsidR="007377E1">
      <w:rPr>
        <w:noProof/>
      </w:rPr>
      <w:t>Sep-23</w:t>
    </w:r>
    <w:r>
      <w:fldChar w:fldCharType="end"/>
    </w:r>
    <w:r>
      <w:ptab w:relativeTo="margin" w:alignment="right" w:leader="none"/>
    </w:r>
    <w:r>
      <w:rPr>
        <w:b/>
        <w:noProof/>
        <w:sz w:val="28"/>
        <w:szCs w:val="28"/>
      </w:rPr>
      <w:drawing>
        <wp:inline distT="0" distB="0" distL="0" distR="0" wp14:anchorId="1B644D99" wp14:editId="7201A179">
          <wp:extent cx="571500" cy="190500"/>
          <wp:effectExtent l="0" t="0" r="0" b="0"/>
          <wp:docPr id="715115888" name="Picture 71511588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6378" w14:textId="77777777" w:rsidR="00F6223E" w:rsidRDefault="00F6223E" w:rsidP="00F6223E">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6139E096" wp14:editId="0469CD36">
          <wp:extent cx="507600" cy="540000"/>
          <wp:effectExtent l="0" t="0" r="635" b="6350"/>
          <wp:docPr id="10" name="Picture 1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EE398" w14:textId="6E8662AA" w:rsidR="004C3A52" w:rsidRPr="004C3A52" w:rsidRDefault="004C3A52" w:rsidP="004C3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6F3E6" w14:textId="77777777" w:rsidR="00C06B68" w:rsidRDefault="00C06B68">
      <w:r>
        <w:separator/>
      </w:r>
    </w:p>
    <w:p w14:paraId="46E796E5" w14:textId="77777777" w:rsidR="00C06B68" w:rsidRDefault="00C06B68"/>
  </w:footnote>
  <w:footnote w:type="continuationSeparator" w:id="0">
    <w:p w14:paraId="0C087F5D" w14:textId="77777777" w:rsidR="00C06B68" w:rsidRDefault="00C06B68">
      <w:r>
        <w:continuationSeparator/>
      </w:r>
    </w:p>
    <w:p w14:paraId="3D0AD985" w14:textId="77777777" w:rsidR="00C06B68" w:rsidRDefault="00C06B68"/>
  </w:footnote>
  <w:footnote w:type="continuationNotice" w:id="1">
    <w:p w14:paraId="2756FC62" w14:textId="77777777" w:rsidR="00C06B68" w:rsidRDefault="00C06B6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C621F" w14:textId="6F6CDEA6" w:rsidR="00F6223E" w:rsidRDefault="00F6223E" w:rsidP="00F6223E">
    <w:pPr>
      <w:pStyle w:val="Documentname"/>
    </w:pPr>
    <w:r>
      <w:t xml:space="preserve">Computing Technology </w:t>
    </w:r>
    <w:r w:rsidRPr="00F47D65">
      <w:t>Stage 5 (</w:t>
    </w:r>
    <w:r>
      <w:t xml:space="preserve">Year </w:t>
    </w:r>
    <w:r w:rsidR="00514C23">
      <w:t>10</w:t>
    </w:r>
    <w:r>
      <w:t>)</w:t>
    </w:r>
    <w:r w:rsidRPr="00F47D65">
      <w:t xml:space="preserve"> – teacher support resource</w:t>
    </w:r>
    <w:r>
      <w:t xml:space="preserve"> – creating games and simulations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5BF5A" w14:textId="77777777" w:rsidR="00445381" w:rsidRDefault="00445381">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1D92B" w14:textId="790427A4" w:rsidR="009A74CC" w:rsidRPr="009A74CC" w:rsidRDefault="009A74CC" w:rsidP="009A74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C8166F8"/>
    <w:multiLevelType w:val="multilevel"/>
    <w:tmpl w:val="699E49D6"/>
    <w:lvl w:ilvl="0">
      <w:numFmt w:val="decimal"/>
      <w:lvlText w:val="%1."/>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7AE73AE6"/>
    <w:multiLevelType w:val="multilevel"/>
    <w:tmpl w:val="59C8D89E"/>
    <w:lvl w:ilvl="0">
      <w:start w:val="1"/>
      <w:numFmt w:val="decimal"/>
      <w:lvlText w:val="%1."/>
      <w:lvlJc w:val="left"/>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508861826">
    <w:abstractNumId w:val="2"/>
  </w:num>
  <w:num w:numId="2" w16cid:durableId="460850559">
    <w:abstractNumId w:val="0"/>
  </w:num>
  <w:num w:numId="3" w16cid:durableId="10286078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27733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21402200">
    <w:abstractNumId w:val="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6" w16cid:durableId="20017055">
    <w:abstractNumId w:val="0"/>
  </w:num>
  <w:num w:numId="7" w16cid:durableId="1819762202">
    <w:abstractNumId w:val="4"/>
  </w:num>
  <w:num w:numId="8" w16cid:durableId="1626499752">
    <w:abstractNumId w:val="1"/>
  </w:num>
  <w:num w:numId="9" w16cid:durableId="2025283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72973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95835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696460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6624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14633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5325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64771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138133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3344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007012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12944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784775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665367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569680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48933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114016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423599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291613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009324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884311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17233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526309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974953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74977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263072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660651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383"/>
    <w:rsid w:val="000017A9"/>
    <w:rsid w:val="00001C08"/>
    <w:rsid w:val="00001EF2"/>
    <w:rsid w:val="00002BF1"/>
    <w:rsid w:val="00002D41"/>
    <w:rsid w:val="00004A7F"/>
    <w:rsid w:val="0000531B"/>
    <w:rsid w:val="00005E56"/>
    <w:rsid w:val="00006220"/>
    <w:rsid w:val="00006968"/>
    <w:rsid w:val="00006C3B"/>
    <w:rsid w:val="00006CD7"/>
    <w:rsid w:val="00007754"/>
    <w:rsid w:val="0000778A"/>
    <w:rsid w:val="000103FC"/>
    <w:rsid w:val="00010746"/>
    <w:rsid w:val="00011F0D"/>
    <w:rsid w:val="00012FB2"/>
    <w:rsid w:val="00013E7B"/>
    <w:rsid w:val="000143DF"/>
    <w:rsid w:val="000144A8"/>
    <w:rsid w:val="000151F8"/>
    <w:rsid w:val="00015D43"/>
    <w:rsid w:val="000164FA"/>
    <w:rsid w:val="00016801"/>
    <w:rsid w:val="0001680E"/>
    <w:rsid w:val="00016851"/>
    <w:rsid w:val="00016FB9"/>
    <w:rsid w:val="00017173"/>
    <w:rsid w:val="00017719"/>
    <w:rsid w:val="0002040D"/>
    <w:rsid w:val="00021171"/>
    <w:rsid w:val="00021826"/>
    <w:rsid w:val="000220AD"/>
    <w:rsid w:val="00022766"/>
    <w:rsid w:val="000236FD"/>
    <w:rsid w:val="00023790"/>
    <w:rsid w:val="00023C47"/>
    <w:rsid w:val="00024602"/>
    <w:rsid w:val="0002463D"/>
    <w:rsid w:val="00024D1B"/>
    <w:rsid w:val="000250CE"/>
    <w:rsid w:val="00025262"/>
    <w:rsid w:val="000252FF"/>
    <w:rsid w:val="000253AE"/>
    <w:rsid w:val="00025569"/>
    <w:rsid w:val="000258FE"/>
    <w:rsid w:val="00025908"/>
    <w:rsid w:val="00027EBA"/>
    <w:rsid w:val="00030853"/>
    <w:rsid w:val="00030EBC"/>
    <w:rsid w:val="0003144E"/>
    <w:rsid w:val="000321A5"/>
    <w:rsid w:val="000329CC"/>
    <w:rsid w:val="000331B6"/>
    <w:rsid w:val="00034CD8"/>
    <w:rsid w:val="00034F5E"/>
    <w:rsid w:val="0003536E"/>
    <w:rsid w:val="0003541F"/>
    <w:rsid w:val="000362D2"/>
    <w:rsid w:val="0003642C"/>
    <w:rsid w:val="0003698F"/>
    <w:rsid w:val="00036DD3"/>
    <w:rsid w:val="000379FA"/>
    <w:rsid w:val="00040BF3"/>
    <w:rsid w:val="00040DEC"/>
    <w:rsid w:val="00041A0D"/>
    <w:rsid w:val="000423E3"/>
    <w:rsid w:val="00042902"/>
    <w:rsid w:val="0004292D"/>
    <w:rsid w:val="00042D2E"/>
    <w:rsid w:val="00042D30"/>
    <w:rsid w:val="00042E04"/>
    <w:rsid w:val="00043FA0"/>
    <w:rsid w:val="00044C5D"/>
    <w:rsid w:val="00044D23"/>
    <w:rsid w:val="000462BC"/>
    <w:rsid w:val="00046473"/>
    <w:rsid w:val="00046C8F"/>
    <w:rsid w:val="000507E6"/>
    <w:rsid w:val="0005163D"/>
    <w:rsid w:val="00051DC3"/>
    <w:rsid w:val="00051E4B"/>
    <w:rsid w:val="000534F4"/>
    <w:rsid w:val="00053558"/>
    <w:rsid w:val="000535B7"/>
    <w:rsid w:val="00053726"/>
    <w:rsid w:val="000562A7"/>
    <w:rsid w:val="00056306"/>
    <w:rsid w:val="000564F8"/>
    <w:rsid w:val="00056A41"/>
    <w:rsid w:val="00056D44"/>
    <w:rsid w:val="000571D5"/>
    <w:rsid w:val="00057444"/>
    <w:rsid w:val="00057BC8"/>
    <w:rsid w:val="000604B9"/>
    <w:rsid w:val="00060533"/>
    <w:rsid w:val="00060BBF"/>
    <w:rsid w:val="00060ED7"/>
    <w:rsid w:val="00061232"/>
    <w:rsid w:val="000613C4"/>
    <w:rsid w:val="000620E8"/>
    <w:rsid w:val="00062708"/>
    <w:rsid w:val="00062996"/>
    <w:rsid w:val="0006336D"/>
    <w:rsid w:val="00064CB7"/>
    <w:rsid w:val="000659FB"/>
    <w:rsid w:val="00065A16"/>
    <w:rsid w:val="00065ADE"/>
    <w:rsid w:val="00065D4D"/>
    <w:rsid w:val="00065DED"/>
    <w:rsid w:val="00066079"/>
    <w:rsid w:val="00066613"/>
    <w:rsid w:val="00066699"/>
    <w:rsid w:val="00066779"/>
    <w:rsid w:val="00066BD3"/>
    <w:rsid w:val="00067654"/>
    <w:rsid w:val="00067759"/>
    <w:rsid w:val="00070376"/>
    <w:rsid w:val="00070617"/>
    <w:rsid w:val="000706C4"/>
    <w:rsid w:val="000706DB"/>
    <w:rsid w:val="0007122C"/>
    <w:rsid w:val="000712F5"/>
    <w:rsid w:val="00071315"/>
    <w:rsid w:val="00071482"/>
    <w:rsid w:val="00071D06"/>
    <w:rsid w:val="0007214A"/>
    <w:rsid w:val="00072153"/>
    <w:rsid w:val="000721F8"/>
    <w:rsid w:val="00072B6E"/>
    <w:rsid w:val="00072C1C"/>
    <w:rsid w:val="00072DFB"/>
    <w:rsid w:val="0007329C"/>
    <w:rsid w:val="000734CB"/>
    <w:rsid w:val="00073D5F"/>
    <w:rsid w:val="00073E5C"/>
    <w:rsid w:val="00075B4E"/>
    <w:rsid w:val="00076A82"/>
    <w:rsid w:val="00076D44"/>
    <w:rsid w:val="00077A7C"/>
    <w:rsid w:val="00077FD3"/>
    <w:rsid w:val="00080273"/>
    <w:rsid w:val="00082879"/>
    <w:rsid w:val="00082E53"/>
    <w:rsid w:val="0008332C"/>
    <w:rsid w:val="000844F9"/>
    <w:rsid w:val="00084830"/>
    <w:rsid w:val="00085483"/>
    <w:rsid w:val="0008606A"/>
    <w:rsid w:val="00086656"/>
    <w:rsid w:val="00086D87"/>
    <w:rsid w:val="000872D6"/>
    <w:rsid w:val="00087557"/>
    <w:rsid w:val="0009027C"/>
    <w:rsid w:val="00090565"/>
    <w:rsid w:val="00090628"/>
    <w:rsid w:val="0009113B"/>
    <w:rsid w:val="00091870"/>
    <w:rsid w:val="00091979"/>
    <w:rsid w:val="000929FC"/>
    <w:rsid w:val="00092A62"/>
    <w:rsid w:val="00092D24"/>
    <w:rsid w:val="0009452F"/>
    <w:rsid w:val="00094995"/>
    <w:rsid w:val="000958ED"/>
    <w:rsid w:val="00095D21"/>
    <w:rsid w:val="0009605D"/>
    <w:rsid w:val="0009630D"/>
    <w:rsid w:val="00096701"/>
    <w:rsid w:val="00097660"/>
    <w:rsid w:val="000976F8"/>
    <w:rsid w:val="00097DA2"/>
    <w:rsid w:val="00097E72"/>
    <w:rsid w:val="000A0200"/>
    <w:rsid w:val="000A0587"/>
    <w:rsid w:val="000A0C05"/>
    <w:rsid w:val="000A126E"/>
    <w:rsid w:val="000A171A"/>
    <w:rsid w:val="000A2393"/>
    <w:rsid w:val="000A3058"/>
    <w:rsid w:val="000A3086"/>
    <w:rsid w:val="000A33D4"/>
    <w:rsid w:val="000A3CC0"/>
    <w:rsid w:val="000A41E7"/>
    <w:rsid w:val="000A4418"/>
    <w:rsid w:val="000A451E"/>
    <w:rsid w:val="000A4E71"/>
    <w:rsid w:val="000A4F23"/>
    <w:rsid w:val="000A4FB2"/>
    <w:rsid w:val="000A5BFF"/>
    <w:rsid w:val="000A796C"/>
    <w:rsid w:val="000A7A61"/>
    <w:rsid w:val="000B09C8"/>
    <w:rsid w:val="000B0A6A"/>
    <w:rsid w:val="000B0D62"/>
    <w:rsid w:val="000B111A"/>
    <w:rsid w:val="000B1FC2"/>
    <w:rsid w:val="000B249F"/>
    <w:rsid w:val="000B2886"/>
    <w:rsid w:val="000B2A5E"/>
    <w:rsid w:val="000B30E1"/>
    <w:rsid w:val="000B3300"/>
    <w:rsid w:val="000B3395"/>
    <w:rsid w:val="000B4242"/>
    <w:rsid w:val="000B4F65"/>
    <w:rsid w:val="000B4FB4"/>
    <w:rsid w:val="000B59A3"/>
    <w:rsid w:val="000B66A2"/>
    <w:rsid w:val="000B6F27"/>
    <w:rsid w:val="000B6F8D"/>
    <w:rsid w:val="000B70B6"/>
    <w:rsid w:val="000B75CB"/>
    <w:rsid w:val="000B766A"/>
    <w:rsid w:val="000B7929"/>
    <w:rsid w:val="000B7D49"/>
    <w:rsid w:val="000C0D3F"/>
    <w:rsid w:val="000C0E91"/>
    <w:rsid w:val="000C0FB5"/>
    <w:rsid w:val="000C1078"/>
    <w:rsid w:val="000C1173"/>
    <w:rsid w:val="000C16A7"/>
    <w:rsid w:val="000C1BCD"/>
    <w:rsid w:val="000C1C86"/>
    <w:rsid w:val="000C250C"/>
    <w:rsid w:val="000C2925"/>
    <w:rsid w:val="000C2DE9"/>
    <w:rsid w:val="000C3277"/>
    <w:rsid w:val="000C36A5"/>
    <w:rsid w:val="000C43DF"/>
    <w:rsid w:val="000C575E"/>
    <w:rsid w:val="000C5CE7"/>
    <w:rsid w:val="000C61FB"/>
    <w:rsid w:val="000C6C18"/>
    <w:rsid w:val="000C6F89"/>
    <w:rsid w:val="000C7D4F"/>
    <w:rsid w:val="000C7FDE"/>
    <w:rsid w:val="000D0C37"/>
    <w:rsid w:val="000D1CAE"/>
    <w:rsid w:val="000D2063"/>
    <w:rsid w:val="000D24EC"/>
    <w:rsid w:val="000D2C3A"/>
    <w:rsid w:val="000D343D"/>
    <w:rsid w:val="000D344F"/>
    <w:rsid w:val="000D351E"/>
    <w:rsid w:val="000D3E79"/>
    <w:rsid w:val="000D4136"/>
    <w:rsid w:val="000D48A8"/>
    <w:rsid w:val="000D4B5A"/>
    <w:rsid w:val="000D4E05"/>
    <w:rsid w:val="000D55B1"/>
    <w:rsid w:val="000D603B"/>
    <w:rsid w:val="000D6328"/>
    <w:rsid w:val="000D64D8"/>
    <w:rsid w:val="000D667E"/>
    <w:rsid w:val="000E0AFE"/>
    <w:rsid w:val="000E1371"/>
    <w:rsid w:val="000E3C1C"/>
    <w:rsid w:val="000E41B7"/>
    <w:rsid w:val="000E541F"/>
    <w:rsid w:val="000E5E15"/>
    <w:rsid w:val="000E68D7"/>
    <w:rsid w:val="000E6A8B"/>
    <w:rsid w:val="000E6BA0"/>
    <w:rsid w:val="000F0232"/>
    <w:rsid w:val="000F174A"/>
    <w:rsid w:val="000F2245"/>
    <w:rsid w:val="000F322B"/>
    <w:rsid w:val="000F38F4"/>
    <w:rsid w:val="000F4B22"/>
    <w:rsid w:val="000F4C8F"/>
    <w:rsid w:val="000F5B85"/>
    <w:rsid w:val="000F61D0"/>
    <w:rsid w:val="000F6CDD"/>
    <w:rsid w:val="000F71D6"/>
    <w:rsid w:val="000F7960"/>
    <w:rsid w:val="000F7B22"/>
    <w:rsid w:val="00100B59"/>
    <w:rsid w:val="00100DC5"/>
    <w:rsid w:val="00100E27"/>
    <w:rsid w:val="00100E5A"/>
    <w:rsid w:val="00101135"/>
    <w:rsid w:val="0010259B"/>
    <w:rsid w:val="00103D80"/>
    <w:rsid w:val="0010405D"/>
    <w:rsid w:val="0010433A"/>
    <w:rsid w:val="00104A00"/>
    <w:rsid w:val="00104A05"/>
    <w:rsid w:val="00104E65"/>
    <w:rsid w:val="00106009"/>
    <w:rsid w:val="001061F9"/>
    <w:rsid w:val="001068B3"/>
    <w:rsid w:val="00106A3B"/>
    <w:rsid w:val="00106EFB"/>
    <w:rsid w:val="00110697"/>
    <w:rsid w:val="001109DD"/>
    <w:rsid w:val="001113CC"/>
    <w:rsid w:val="00111626"/>
    <w:rsid w:val="00111EA0"/>
    <w:rsid w:val="00112EEA"/>
    <w:rsid w:val="00113763"/>
    <w:rsid w:val="00113A5C"/>
    <w:rsid w:val="00114136"/>
    <w:rsid w:val="001143D0"/>
    <w:rsid w:val="001147B2"/>
    <w:rsid w:val="001148CC"/>
    <w:rsid w:val="00114B7D"/>
    <w:rsid w:val="00114F47"/>
    <w:rsid w:val="001177C4"/>
    <w:rsid w:val="00117B7D"/>
    <w:rsid w:val="00117FF3"/>
    <w:rsid w:val="0012093E"/>
    <w:rsid w:val="00121519"/>
    <w:rsid w:val="001224DE"/>
    <w:rsid w:val="00122D40"/>
    <w:rsid w:val="0012309B"/>
    <w:rsid w:val="00125C6C"/>
    <w:rsid w:val="00126213"/>
    <w:rsid w:val="001264FB"/>
    <w:rsid w:val="00126BE7"/>
    <w:rsid w:val="0012762F"/>
    <w:rsid w:val="00127648"/>
    <w:rsid w:val="00127DC2"/>
    <w:rsid w:val="0013032B"/>
    <w:rsid w:val="00130565"/>
    <w:rsid w:val="001305EA"/>
    <w:rsid w:val="00130B19"/>
    <w:rsid w:val="0013164D"/>
    <w:rsid w:val="001328FA"/>
    <w:rsid w:val="0013419A"/>
    <w:rsid w:val="00134700"/>
    <w:rsid w:val="00134E23"/>
    <w:rsid w:val="00134EB9"/>
    <w:rsid w:val="001354AB"/>
    <w:rsid w:val="00135E80"/>
    <w:rsid w:val="00140753"/>
    <w:rsid w:val="001409C3"/>
    <w:rsid w:val="0014239C"/>
    <w:rsid w:val="00142B96"/>
    <w:rsid w:val="00143364"/>
    <w:rsid w:val="00143921"/>
    <w:rsid w:val="001447CF"/>
    <w:rsid w:val="001448AF"/>
    <w:rsid w:val="001448DB"/>
    <w:rsid w:val="00144E28"/>
    <w:rsid w:val="00146141"/>
    <w:rsid w:val="00146F04"/>
    <w:rsid w:val="00147E90"/>
    <w:rsid w:val="001501E6"/>
    <w:rsid w:val="00150200"/>
    <w:rsid w:val="0015044B"/>
    <w:rsid w:val="00150EBC"/>
    <w:rsid w:val="001520B0"/>
    <w:rsid w:val="001520DB"/>
    <w:rsid w:val="0015356C"/>
    <w:rsid w:val="0015440F"/>
    <w:rsid w:val="0015446A"/>
    <w:rsid w:val="0015487C"/>
    <w:rsid w:val="00155144"/>
    <w:rsid w:val="0015712E"/>
    <w:rsid w:val="00157D2B"/>
    <w:rsid w:val="00161CAD"/>
    <w:rsid w:val="001620D4"/>
    <w:rsid w:val="001625F0"/>
    <w:rsid w:val="00162720"/>
    <w:rsid w:val="001628FA"/>
    <w:rsid w:val="00162B3D"/>
    <w:rsid w:val="00162C3A"/>
    <w:rsid w:val="001643B6"/>
    <w:rsid w:val="0016489E"/>
    <w:rsid w:val="001654CE"/>
    <w:rsid w:val="00165FF0"/>
    <w:rsid w:val="001675A5"/>
    <w:rsid w:val="00167DD3"/>
    <w:rsid w:val="0017075C"/>
    <w:rsid w:val="00170866"/>
    <w:rsid w:val="00170CB5"/>
    <w:rsid w:val="00171601"/>
    <w:rsid w:val="00171AC2"/>
    <w:rsid w:val="0017272D"/>
    <w:rsid w:val="00173F53"/>
    <w:rsid w:val="00174183"/>
    <w:rsid w:val="00174CA0"/>
    <w:rsid w:val="00175902"/>
    <w:rsid w:val="00176BA8"/>
    <w:rsid w:val="00176BD3"/>
    <w:rsid w:val="00176C65"/>
    <w:rsid w:val="00177157"/>
    <w:rsid w:val="001778CB"/>
    <w:rsid w:val="0018081B"/>
    <w:rsid w:val="00180A15"/>
    <w:rsid w:val="001810F4"/>
    <w:rsid w:val="00181128"/>
    <w:rsid w:val="0018179E"/>
    <w:rsid w:val="001820F3"/>
    <w:rsid w:val="001821AB"/>
    <w:rsid w:val="00182B46"/>
    <w:rsid w:val="001839C3"/>
    <w:rsid w:val="00183B80"/>
    <w:rsid w:val="00183DB2"/>
    <w:rsid w:val="00183E9C"/>
    <w:rsid w:val="001841F1"/>
    <w:rsid w:val="001842C9"/>
    <w:rsid w:val="00184880"/>
    <w:rsid w:val="00184F9B"/>
    <w:rsid w:val="0018571A"/>
    <w:rsid w:val="001859B6"/>
    <w:rsid w:val="00187FFC"/>
    <w:rsid w:val="0019041A"/>
    <w:rsid w:val="00191163"/>
    <w:rsid w:val="00191BCA"/>
    <w:rsid w:val="00191C5F"/>
    <w:rsid w:val="00191D2F"/>
    <w:rsid w:val="00191F45"/>
    <w:rsid w:val="00193503"/>
    <w:rsid w:val="001939CA"/>
    <w:rsid w:val="00193B82"/>
    <w:rsid w:val="001945C1"/>
    <w:rsid w:val="001954EA"/>
    <w:rsid w:val="00195514"/>
    <w:rsid w:val="0019560E"/>
    <w:rsid w:val="0019600C"/>
    <w:rsid w:val="00196CF1"/>
    <w:rsid w:val="0019758B"/>
    <w:rsid w:val="00197B41"/>
    <w:rsid w:val="001A03EA"/>
    <w:rsid w:val="001A05E2"/>
    <w:rsid w:val="001A0FDB"/>
    <w:rsid w:val="001A163A"/>
    <w:rsid w:val="001A175F"/>
    <w:rsid w:val="001A2081"/>
    <w:rsid w:val="001A2264"/>
    <w:rsid w:val="001A3041"/>
    <w:rsid w:val="001A3271"/>
    <w:rsid w:val="001A3627"/>
    <w:rsid w:val="001A689A"/>
    <w:rsid w:val="001A7670"/>
    <w:rsid w:val="001B1B84"/>
    <w:rsid w:val="001B1E5C"/>
    <w:rsid w:val="001B246F"/>
    <w:rsid w:val="001B3065"/>
    <w:rsid w:val="001B33C0"/>
    <w:rsid w:val="001B3601"/>
    <w:rsid w:val="001B3E74"/>
    <w:rsid w:val="001B41E0"/>
    <w:rsid w:val="001B49EF"/>
    <w:rsid w:val="001B4A46"/>
    <w:rsid w:val="001B4D8B"/>
    <w:rsid w:val="001B5E34"/>
    <w:rsid w:val="001C0398"/>
    <w:rsid w:val="001C1242"/>
    <w:rsid w:val="001C1E1E"/>
    <w:rsid w:val="001C1E6B"/>
    <w:rsid w:val="001C231F"/>
    <w:rsid w:val="001C2997"/>
    <w:rsid w:val="001C447B"/>
    <w:rsid w:val="001C4DB7"/>
    <w:rsid w:val="001C5089"/>
    <w:rsid w:val="001C6591"/>
    <w:rsid w:val="001C6C9B"/>
    <w:rsid w:val="001C71C3"/>
    <w:rsid w:val="001D04F0"/>
    <w:rsid w:val="001D0B27"/>
    <w:rsid w:val="001D0E91"/>
    <w:rsid w:val="001D0F0E"/>
    <w:rsid w:val="001D10B2"/>
    <w:rsid w:val="001D1462"/>
    <w:rsid w:val="001D161D"/>
    <w:rsid w:val="001D1885"/>
    <w:rsid w:val="001D3092"/>
    <w:rsid w:val="001D3CA2"/>
    <w:rsid w:val="001D4CD1"/>
    <w:rsid w:val="001D516A"/>
    <w:rsid w:val="001D66C2"/>
    <w:rsid w:val="001D6A74"/>
    <w:rsid w:val="001D7010"/>
    <w:rsid w:val="001D75A0"/>
    <w:rsid w:val="001D7A88"/>
    <w:rsid w:val="001D7BAF"/>
    <w:rsid w:val="001D7C46"/>
    <w:rsid w:val="001D7D7E"/>
    <w:rsid w:val="001E083B"/>
    <w:rsid w:val="001E0861"/>
    <w:rsid w:val="001E0FFC"/>
    <w:rsid w:val="001E1F93"/>
    <w:rsid w:val="001E24CF"/>
    <w:rsid w:val="001E3097"/>
    <w:rsid w:val="001E3756"/>
    <w:rsid w:val="001E4B06"/>
    <w:rsid w:val="001E4EB1"/>
    <w:rsid w:val="001E5366"/>
    <w:rsid w:val="001E59A5"/>
    <w:rsid w:val="001E5F98"/>
    <w:rsid w:val="001E719A"/>
    <w:rsid w:val="001E7944"/>
    <w:rsid w:val="001F0146"/>
    <w:rsid w:val="001F01F4"/>
    <w:rsid w:val="001F0D82"/>
    <w:rsid w:val="001F0F26"/>
    <w:rsid w:val="001F2232"/>
    <w:rsid w:val="001F256E"/>
    <w:rsid w:val="001F26AA"/>
    <w:rsid w:val="001F2A89"/>
    <w:rsid w:val="001F327F"/>
    <w:rsid w:val="001F37B5"/>
    <w:rsid w:val="001F39F5"/>
    <w:rsid w:val="001F533A"/>
    <w:rsid w:val="001F53D8"/>
    <w:rsid w:val="001F5C34"/>
    <w:rsid w:val="001F64BE"/>
    <w:rsid w:val="001F66A1"/>
    <w:rsid w:val="001F6BB0"/>
    <w:rsid w:val="001F6D7B"/>
    <w:rsid w:val="001F7070"/>
    <w:rsid w:val="001F7807"/>
    <w:rsid w:val="001F788C"/>
    <w:rsid w:val="001F7B66"/>
    <w:rsid w:val="002007C8"/>
    <w:rsid w:val="00200A6B"/>
    <w:rsid w:val="00200AD3"/>
    <w:rsid w:val="00200EF2"/>
    <w:rsid w:val="00201421"/>
    <w:rsid w:val="002016B9"/>
    <w:rsid w:val="00201825"/>
    <w:rsid w:val="00201CB2"/>
    <w:rsid w:val="00202266"/>
    <w:rsid w:val="00203455"/>
    <w:rsid w:val="00203588"/>
    <w:rsid w:val="00203C4A"/>
    <w:rsid w:val="00204669"/>
    <w:rsid w:val="002046F7"/>
    <w:rsid w:val="0020478D"/>
    <w:rsid w:val="00204A66"/>
    <w:rsid w:val="002054D0"/>
    <w:rsid w:val="00205DF0"/>
    <w:rsid w:val="00205F94"/>
    <w:rsid w:val="00206353"/>
    <w:rsid w:val="00206EFD"/>
    <w:rsid w:val="0020756A"/>
    <w:rsid w:val="002075A1"/>
    <w:rsid w:val="00207C4E"/>
    <w:rsid w:val="00210D95"/>
    <w:rsid w:val="00211037"/>
    <w:rsid w:val="00212770"/>
    <w:rsid w:val="0021334F"/>
    <w:rsid w:val="002136B3"/>
    <w:rsid w:val="00213906"/>
    <w:rsid w:val="00213B88"/>
    <w:rsid w:val="00215A29"/>
    <w:rsid w:val="00216957"/>
    <w:rsid w:val="00216E8A"/>
    <w:rsid w:val="0021733B"/>
    <w:rsid w:val="00217514"/>
    <w:rsid w:val="00217731"/>
    <w:rsid w:val="00217999"/>
    <w:rsid w:val="00217AE6"/>
    <w:rsid w:val="00217D30"/>
    <w:rsid w:val="00217DB6"/>
    <w:rsid w:val="00217DC6"/>
    <w:rsid w:val="00220D38"/>
    <w:rsid w:val="00220E4A"/>
    <w:rsid w:val="0022131A"/>
    <w:rsid w:val="00221777"/>
    <w:rsid w:val="00221998"/>
    <w:rsid w:val="00221D05"/>
    <w:rsid w:val="00221E1A"/>
    <w:rsid w:val="00222042"/>
    <w:rsid w:val="00222675"/>
    <w:rsid w:val="002228E3"/>
    <w:rsid w:val="0022296F"/>
    <w:rsid w:val="00223218"/>
    <w:rsid w:val="00223843"/>
    <w:rsid w:val="00224261"/>
    <w:rsid w:val="00224B16"/>
    <w:rsid w:val="00224D61"/>
    <w:rsid w:val="00224EDE"/>
    <w:rsid w:val="00225C02"/>
    <w:rsid w:val="00225D02"/>
    <w:rsid w:val="002264A0"/>
    <w:rsid w:val="002265BD"/>
    <w:rsid w:val="00226ABF"/>
    <w:rsid w:val="002270CC"/>
    <w:rsid w:val="0022713D"/>
    <w:rsid w:val="002273FB"/>
    <w:rsid w:val="00227421"/>
    <w:rsid w:val="00227894"/>
    <w:rsid w:val="0022791F"/>
    <w:rsid w:val="00227B29"/>
    <w:rsid w:val="00230982"/>
    <w:rsid w:val="002310DF"/>
    <w:rsid w:val="0023134D"/>
    <w:rsid w:val="0023152D"/>
    <w:rsid w:val="00231745"/>
    <w:rsid w:val="00231E53"/>
    <w:rsid w:val="00231FFB"/>
    <w:rsid w:val="0023223A"/>
    <w:rsid w:val="002324F7"/>
    <w:rsid w:val="002342B8"/>
    <w:rsid w:val="00234830"/>
    <w:rsid w:val="002368C7"/>
    <w:rsid w:val="0023726F"/>
    <w:rsid w:val="002374D8"/>
    <w:rsid w:val="00237EFB"/>
    <w:rsid w:val="0024041A"/>
    <w:rsid w:val="00240E59"/>
    <w:rsid w:val="002410C8"/>
    <w:rsid w:val="002414F7"/>
    <w:rsid w:val="00241C47"/>
    <w:rsid w:val="00241C93"/>
    <w:rsid w:val="0024214A"/>
    <w:rsid w:val="002428DC"/>
    <w:rsid w:val="00243016"/>
    <w:rsid w:val="002432F7"/>
    <w:rsid w:val="0024334A"/>
    <w:rsid w:val="002433DA"/>
    <w:rsid w:val="002441F2"/>
    <w:rsid w:val="00244330"/>
    <w:rsid w:val="0024438F"/>
    <w:rsid w:val="002447C2"/>
    <w:rsid w:val="002458D0"/>
    <w:rsid w:val="00245D3F"/>
    <w:rsid w:val="00245EC0"/>
    <w:rsid w:val="002462B7"/>
    <w:rsid w:val="00247FF0"/>
    <w:rsid w:val="00250825"/>
    <w:rsid w:val="00250C2E"/>
    <w:rsid w:val="00250F4A"/>
    <w:rsid w:val="00250F77"/>
    <w:rsid w:val="0025113A"/>
    <w:rsid w:val="00251349"/>
    <w:rsid w:val="00251BC1"/>
    <w:rsid w:val="0025212E"/>
    <w:rsid w:val="00252354"/>
    <w:rsid w:val="00253532"/>
    <w:rsid w:val="002535B9"/>
    <w:rsid w:val="002539D3"/>
    <w:rsid w:val="00253E16"/>
    <w:rsid w:val="00253F14"/>
    <w:rsid w:val="002540D3"/>
    <w:rsid w:val="00254711"/>
    <w:rsid w:val="00254843"/>
    <w:rsid w:val="00254B2A"/>
    <w:rsid w:val="00254B75"/>
    <w:rsid w:val="00254D84"/>
    <w:rsid w:val="00254E01"/>
    <w:rsid w:val="00254FA5"/>
    <w:rsid w:val="002556DB"/>
    <w:rsid w:val="00256787"/>
    <w:rsid w:val="00256D4F"/>
    <w:rsid w:val="00257538"/>
    <w:rsid w:val="00260ECB"/>
    <w:rsid w:val="00260EE8"/>
    <w:rsid w:val="00260F28"/>
    <w:rsid w:val="0026131D"/>
    <w:rsid w:val="00261996"/>
    <w:rsid w:val="0026258F"/>
    <w:rsid w:val="00263542"/>
    <w:rsid w:val="002636EE"/>
    <w:rsid w:val="00263A0A"/>
    <w:rsid w:val="002640B0"/>
    <w:rsid w:val="002643C0"/>
    <w:rsid w:val="00264643"/>
    <w:rsid w:val="00264E28"/>
    <w:rsid w:val="00265A02"/>
    <w:rsid w:val="00265AB8"/>
    <w:rsid w:val="00266738"/>
    <w:rsid w:val="00266B1B"/>
    <w:rsid w:val="00266D0C"/>
    <w:rsid w:val="00270A3E"/>
    <w:rsid w:val="00270DF3"/>
    <w:rsid w:val="00271A67"/>
    <w:rsid w:val="00271F24"/>
    <w:rsid w:val="00272485"/>
    <w:rsid w:val="00273BFA"/>
    <w:rsid w:val="00273F94"/>
    <w:rsid w:val="00274912"/>
    <w:rsid w:val="0027544F"/>
    <w:rsid w:val="00275952"/>
    <w:rsid w:val="00275D43"/>
    <w:rsid w:val="00275D9B"/>
    <w:rsid w:val="00275F91"/>
    <w:rsid w:val="002760B7"/>
    <w:rsid w:val="00276317"/>
    <w:rsid w:val="00276C16"/>
    <w:rsid w:val="002810D3"/>
    <w:rsid w:val="002812AC"/>
    <w:rsid w:val="00281517"/>
    <w:rsid w:val="00282CC2"/>
    <w:rsid w:val="002830EF"/>
    <w:rsid w:val="00283BE5"/>
    <w:rsid w:val="002847AE"/>
    <w:rsid w:val="002852DB"/>
    <w:rsid w:val="00286087"/>
    <w:rsid w:val="002864B2"/>
    <w:rsid w:val="00286AC7"/>
    <w:rsid w:val="0028701B"/>
    <w:rsid w:val="00287025"/>
    <w:rsid w:val="002870F2"/>
    <w:rsid w:val="00287650"/>
    <w:rsid w:val="00287D98"/>
    <w:rsid w:val="0029008E"/>
    <w:rsid w:val="00290154"/>
    <w:rsid w:val="00291C23"/>
    <w:rsid w:val="00291FAF"/>
    <w:rsid w:val="00292A92"/>
    <w:rsid w:val="00292E04"/>
    <w:rsid w:val="0029356B"/>
    <w:rsid w:val="002940A5"/>
    <w:rsid w:val="00294D44"/>
    <w:rsid w:val="00294F88"/>
    <w:rsid w:val="00294FCC"/>
    <w:rsid w:val="00295023"/>
    <w:rsid w:val="00295516"/>
    <w:rsid w:val="00295BEA"/>
    <w:rsid w:val="00295F59"/>
    <w:rsid w:val="00296206"/>
    <w:rsid w:val="00296AE2"/>
    <w:rsid w:val="00296D1F"/>
    <w:rsid w:val="002A0186"/>
    <w:rsid w:val="002A10A1"/>
    <w:rsid w:val="002A3161"/>
    <w:rsid w:val="002A33AB"/>
    <w:rsid w:val="002A3410"/>
    <w:rsid w:val="002A44D1"/>
    <w:rsid w:val="002A45B7"/>
    <w:rsid w:val="002A4631"/>
    <w:rsid w:val="002A4784"/>
    <w:rsid w:val="002A4989"/>
    <w:rsid w:val="002A5BA6"/>
    <w:rsid w:val="002A5C4E"/>
    <w:rsid w:val="002A61A8"/>
    <w:rsid w:val="002A622A"/>
    <w:rsid w:val="002A6EA6"/>
    <w:rsid w:val="002A70E8"/>
    <w:rsid w:val="002A7C3C"/>
    <w:rsid w:val="002B108B"/>
    <w:rsid w:val="002B12DE"/>
    <w:rsid w:val="002B270D"/>
    <w:rsid w:val="002B2A47"/>
    <w:rsid w:val="002B3375"/>
    <w:rsid w:val="002B388C"/>
    <w:rsid w:val="002B431F"/>
    <w:rsid w:val="002B43E6"/>
    <w:rsid w:val="002B4745"/>
    <w:rsid w:val="002B4753"/>
    <w:rsid w:val="002B480D"/>
    <w:rsid w:val="002B4845"/>
    <w:rsid w:val="002B4AC3"/>
    <w:rsid w:val="002B5002"/>
    <w:rsid w:val="002B5D4F"/>
    <w:rsid w:val="002B6506"/>
    <w:rsid w:val="002B6557"/>
    <w:rsid w:val="002B7538"/>
    <w:rsid w:val="002B7585"/>
    <w:rsid w:val="002B7744"/>
    <w:rsid w:val="002B78CD"/>
    <w:rsid w:val="002B7A89"/>
    <w:rsid w:val="002C05AC"/>
    <w:rsid w:val="002C226F"/>
    <w:rsid w:val="002C2661"/>
    <w:rsid w:val="002C2C6A"/>
    <w:rsid w:val="002C374A"/>
    <w:rsid w:val="002C3953"/>
    <w:rsid w:val="002C3C68"/>
    <w:rsid w:val="002C4F70"/>
    <w:rsid w:val="002C56A0"/>
    <w:rsid w:val="002C631E"/>
    <w:rsid w:val="002C637F"/>
    <w:rsid w:val="002C7496"/>
    <w:rsid w:val="002C7A3A"/>
    <w:rsid w:val="002D12FF"/>
    <w:rsid w:val="002D1794"/>
    <w:rsid w:val="002D1C23"/>
    <w:rsid w:val="002D21A5"/>
    <w:rsid w:val="002D3A8F"/>
    <w:rsid w:val="002D3C0A"/>
    <w:rsid w:val="002D3C24"/>
    <w:rsid w:val="002D4413"/>
    <w:rsid w:val="002D7247"/>
    <w:rsid w:val="002D7A53"/>
    <w:rsid w:val="002D7CE5"/>
    <w:rsid w:val="002E0029"/>
    <w:rsid w:val="002E05A2"/>
    <w:rsid w:val="002E23E3"/>
    <w:rsid w:val="002E26F3"/>
    <w:rsid w:val="002E289D"/>
    <w:rsid w:val="002E34CB"/>
    <w:rsid w:val="002E4059"/>
    <w:rsid w:val="002E4D5B"/>
    <w:rsid w:val="002E5474"/>
    <w:rsid w:val="002E5699"/>
    <w:rsid w:val="002E5832"/>
    <w:rsid w:val="002E633F"/>
    <w:rsid w:val="002E64A4"/>
    <w:rsid w:val="002E6B86"/>
    <w:rsid w:val="002E7205"/>
    <w:rsid w:val="002E72C0"/>
    <w:rsid w:val="002E7D4E"/>
    <w:rsid w:val="002F0BF7"/>
    <w:rsid w:val="002F0D60"/>
    <w:rsid w:val="002F104E"/>
    <w:rsid w:val="002F1BD9"/>
    <w:rsid w:val="002F2417"/>
    <w:rsid w:val="002F28D3"/>
    <w:rsid w:val="002F2E16"/>
    <w:rsid w:val="002F2EB7"/>
    <w:rsid w:val="002F3A6D"/>
    <w:rsid w:val="002F4B78"/>
    <w:rsid w:val="002F6739"/>
    <w:rsid w:val="002F685B"/>
    <w:rsid w:val="002F6FC0"/>
    <w:rsid w:val="002F749C"/>
    <w:rsid w:val="00300A59"/>
    <w:rsid w:val="00303813"/>
    <w:rsid w:val="00303A49"/>
    <w:rsid w:val="00304F62"/>
    <w:rsid w:val="00310348"/>
    <w:rsid w:val="0031093B"/>
    <w:rsid w:val="00310EE6"/>
    <w:rsid w:val="00311628"/>
    <w:rsid w:val="00311E73"/>
    <w:rsid w:val="0031221D"/>
    <w:rsid w:val="003123F7"/>
    <w:rsid w:val="0031242A"/>
    <w:rsid w:val="0031386C"/>
    <w:rsid w:val="00313B48"/>
    <w:rsid w:val="00314618"/>
    <w:rsid w:val="00314A01"/>
    <w:rsid w:val="00314B9D"/>
    <w:rsid w:val="00314DD8"/>
    <w:rsid w:val="003151FF"/>
    <w:rsid w:val="003154E8"/>
    <w:rsid w:val="003155A3"/>
    <w:rsid w:val="00315B35"/>
    <w:rsid w:val="00316A7F"/>
    <w:rsid w:val="00316AB1"/>
    <w:rsid w:val="00316CD8"/>
    <w:rsid w:val="003179E0"/>
    <w:rsid w:val="00317B24"/>
    <w:rsid w:val="00317D8E"/>
    <w:rsid w:val="00317E8F"/>
    <w:rsid w:val="00320752"/>
    <w:rsid w:val="003209E8"/>
    <w:rsid w:val="00320C13"/>
    <w:rsid w:val="00320ED0"/>
    <w:rsid w:val="003211F4"/>
    <w:rsid w:val="00321479"/>
    <w:rsid w:val="0032193F"/>
    <w:rsid w:val="00322035"/>
    <w:rsid w:val="00322186"/>
    <w:rsid w:val="00322962"/>
    <w:rsid w:val="003231EA"/>
    <w:rsid w:val="0032403E"/>
    <w:rsid w:val="0032467E"/>
    <w:rsid w:val="00324CF0"/>
    <w:rsid w:val="00324D73"/>
    <w:rsid w:val="0032529F"/>
    <w:rsid w:val="00325B7B"/>
    <w:rsid w:val="00325C1B"/>
    <w:rsid w:val="00325FC6"/>
    <w:rsid w:val="003262E2"/>
    <w:rsid w:val="003266A9"/>
    <w:rsid w:val="003278CC"/>
    <w:rsid w:val="003317A3"/>
    <w:rsid w:val="0033193C"/>
    <w:rsid w:val="00332339"/>
    <w:rsid w:val="00332B30"/>
    <w:rsid w:val="0033366C"/>
    <w:rsid w:val="00333EC7"/>
    <w:rsid w:val="0033532B"/>
    <w:rsid w:val="00335B19"/>
    <w:rsid w:val="0033644D"/>
    <w:rsid w:val="00336799"/>
    <w:rsid w:val="00337929"/>
    <w:rsid w:val="00340003"/>
    <w:rsid w:val="00341081"/>
    <w:rsid w:val="00341F5B"/>
    <w:rsid w:val="003429B7"/>
    <w:rsid w:val="00342B92"/>
    <w:rsid w:val="00342EFA"/>
    <w:rsid w:val="00343B23"/>
    <w:rsid w:val="003444A9"/>
    <w:rsid w:val="003445F2"/>
    <w:rsid w:val="00345962"/>
    <w:rsid w:val="00345A23"/>
    <w:rsid w:val="00345EB0"/>
    <w:rsid w:val="00346087"/>
    <w:rsid w:val="003464C6"/>
    <w:rsid w:val="003471C9"/>
    <w:rsid w:val="0034764B"/>
    <w:rsid w:val="0034780A"/>
    <w:rsid w:val="00347CBE"/>
    <w:rsid w:val="003502B1"/>
    <w:rsid w:val="003503AC"/>
    <w:rsid w:val="003505B4"/>
    <w:rsid w:val="00350BA2"/>
    <w:rsid w:val="00350E1F"/>
    <w:rsid w:val="003511B1"/>
    <w:rsid w:val="003513FE"/>
    <w:rsid w:val="003516BC"/>
    <w:rsid w:val="003518CB"/>
    <w:rsid w:val="00351A3F"/>
    <w:rsid w:val="003523CC"/>
    <w:rsid w:val="00352686"/>
    <w:rsid w:val="00352700"/>
    <w:rsid w:val="003533E0"/>
    <w:rsid w:val="003534AD"/>
    <w:rsid w:val="00353603"/>
    <w:rsid w:val="00353C73"/>
    <w:rsid w:val="00354769"/>
    <w:rsid w:val="003554D7"/>
    <w:rsid w:val="00357056"/>
    <w:rsid w:val="00357136"/>
    <w:rsid w:val="003576EB"/>
    <w:rsid w:val="0036086D"/>
    <w:rsid w:val="00360C67"/>
    <w:rsid w:val="00360E65"/>
    <w:rsid w:val="00362DCB"/>
    <w:rsid w:val="0036308C"/>
    <w:rsid w:val="00363E8F"/>
    <w:rsid w:val="003645A5"/>
    <w:rsid w:val="003647F4"/>
    <w:rsid w:val="00364960"/>
    <w:rsid w:val="00365118"/>
    <w:rsid w:val="0036533C"/>
    <w:rsid w:val="00366467"/>
    <w:rsid w:val="00367331"/>
    <w:rsid w:val="003700B6"/>
    <w:rsid w:val="00370563"/>
    <w:rsid w:val="003713D2"/>
    <w:rsid w:val="00371AF4"/>
    <w:rsid w:val="00372822"/>
    <w:rsid w:val="00372A4F"/>
    <w:rsid w:val="00372B9F"/>
    <w:rsid w:val="00373265"/>
    <w:rsid w:val="0037384B"/>
    <w:rsid w:val="00373892"/>
    <w:rsid w:val="003743CE"/>
    <w:rsid w:val="003756CB"/>
    <w:rsid w:val="00375E5B"/>
    <w:rsid w:val="00375F67"/>
    <w:rsid w:val="0037655B"/>
    <w:rsid w:val="003777EA"/>
    <w:rsid w:val="00377EC1"/>
    <w:rsid w:val="00377F21"/>
    <w:rsid w:val="00380142"/>
    <w:rsid w:val="003805E5"/>
    <w:rsid w:val="003807AF"/>
    <w:rsid w:val="00380856"/>
    <w:rsid w:val="00380CDA"/>
    <w:rsid w:val="00380E60"/>
    <w:rsid w:val="00380EAE"/>
    <w:rsid w:val="00381687"/>
    <w:rsid w:val="00382A6F"/>
    <w:rsid w:val="00382C57"/>
    <w:rsid w:val="00383000"/>
    <w:rsid w:val="00383314"/>
    <w:rsid w:val="00383B5F"/>
    <w:rsid w:val="00384290"/>
    <w:rsid w:val="00384470"/>
    <w:rsid w:val="00384483"/>
    <w:rsid w:val="0038499A"/>
    <w:rsid w:val="00384F53"/>
    <w:rsid w:val="003865C0"/>
    <w:rsid w:val="00386D58"/>
    <w:rsid w:val="00387053"/>
    <w:rsid w:val="0038716B"/>
    <w:rsid w:val="00390D96"/>
    <w:rsid w:val="00393E51"/>
    <w:rsid w:val="0039454C"/>
    <w:rsid w:val="00394C19"/>
    <w:rsid w:val="00395451"/>
    <w:rsid w:val="00395716"/>
    <w:rsid w:val="00395CBA"/>
    <w:rsid w:val="003962CE"/>
    <w:rsid w:val="00396517"/>
    <w:rsid w:val="00396B0E"/>
    <w:rsid w:val="0039766F"/>
    <w:rsid w:val="003A01C8"/>
    <w:rsid w:val="003A0484"/>
    <w:rsid w:val="003A0B6B"/>
    <w:rsid w:val="003A1238"/>
    <w:rsid w:val="003A1937"/>
    <w:rsid w:val="003A1BD6"/>
    <w:rsid w:val="003A3E0F"/>
    <w:rsid w:val="003A43B0"/>
    <w:rsid w:val="003A4A1C"/>
    <w:rsid w:val="003A4F65"/>
    <w:rsid w:val="003A55E8"/>
    <w:rsid w:val="003A578B"/>
    <w:rsid w:val="003A5964"/>
    <w:rsid w:val="003A5A1E"/>
    <w:rsid w:val="003A5E30"/>
    <w:rsid w:val="003A6344"/>
    <w:rsid w:val="003A6624"/>
    <w:rsid w:val="003A695D"/>
    <w:rsid w:val="003A6A25"/>
    <w:rsid w:val="003A6F6B"/>
    <w:rsid w:val="003A7194"/>
    <w:rsid w:val="003A757B"/>
    <w:rsid w:val="003B0EA8"/>
    <w:rsid w:val="003B13FE"/>
    <w:rsid w:val="003B1CF3"/>
    <w:rsid w:val="003B225F"/>
    <w:rsid w:val="003B2586"/>
    <w:rsid w:val="003B2FF2"/>
    <w:rsid w:val="003B3337"/>
    <w:rsid w:val="003B3CB0"/>
    <w:rsid w:val="003B3EF6"/>
    <w:rsid w:val="003B4681"/>
    <w:rsid w:val="003B5CBD"/>
    <w:rsid w:val="003B7A85"/>
    <w:rsid w:val="003B7BBB"/>
    <w:rsid w:val="003C0FB3"/>
    <w:rsid w:val="003C1CCF"/>
    <w:rsid w:val="003C1D6F"/>
    <w:rsid w:val="003C2B82"/>
    <w:rsid w:val="003C2F35"/>
    <w:rsid w:val="003C3619"/>
    <w:rsid w:val="003C3990"/>
    <w:rsid w:val="003C400B"/>
    <w:rsid w:val="003C434B"/>
    <w:rsid w:val="003C489D"/>
    <w:rsid w:val="003C50D8"/>
    <w:rsid w:val="003C54B8"/>
    <w:rsid w:val="003C5DF6"/>
    <w:rsid w:val="003C687F"/>
    <w:rsid w:val="003C697D"/>
    <w:rsid w:val="003C71AA"/>
    <w:rsid w:val="003C720C"/>
    <w:rsid w:val="003C723C"/>
    <w:rsid w:val="003C7BF5"/>
    <w:rsid w:val="003D054A"/>
    <w:rsid w:val="003D07C1"/>
    <w:rsid w:val="003D0F7F"/>
    <w:rsid w:val="003D18EE"/>
    <w:rsid w:val="003D1B4A"/>
    <w:rsid w:val="003D3CF0"/>
    <w:rsid w:val="003D3E54"/>
    <w:rsid w:val="003D4F63"/>
    <w:rsid w:val="003D53BF"/>
    <w:rsid w:val="003D5591"/>
    <w:rsid w:val="003D5725"/>
    <w:rsid w:val="003D6797"/>
    <w:rsid w:val="003D779D"/>
    <w:rsid w:val="003D7846"/>
    <w:rsid w:val="003D78A2"/>
    <w:rsid w:val="003D7B54"/>
    <w:rsid w:val="003E03FD"/>
    <w:rsid w:val="003E0E2A"/>
    <w:rsid w:val="003E15EE"/>
    <w:rsid w:val="003E35A5"/>
    <w:rsid w:val="003E3EA6"/>
    <w:rsid w:val="003E46F6"/>
    <w:rsid w:val="003E4C0A"/>
    <w:rsid w:val="003E6086"/>
    <w:rsid w:val="003E62A8"/>
    <w:rsid w:val="003E6AE0"/>
    <w:rsid w:val="003E6B33"/>
    <w:rsid w:val="003E6CDD"/>
    <w:rsid w:val="003E7174"/>
    <w:rsid w:val="003E7378"/>
    <w:rsid w:val="003E76B2"/>
    <w:rsid w:val="003E7BD2"/>
    <w:rsid w:val="003F0971"/>
    <w:rsid w:val="003F1BCB"/>
    <w:rsid w:val="003F28DA"/>
    <w:rsid w:val="003F2A23"/>
    <w:rsid w:val="003F2AAE"/>
    <w:rsid w:val="003F2C2F"/>
    <w:rsid w:val="003F35B8"/>
    <w:rsid w:val="003F3F97"/>
    <w:rsid w:val="003F42CF"/>
    <w:rsid w:val="003F4C56"/>
    <w:rsid w:val="003F4EA0"/>
    <w:rsid w:val="003F69BE"/>
    <w:rsid w:val="003F7D20"/>
    <w:rsid w:val="00400ACD"/>
    <w:rsid w:val="00400B86"/>
    <w:rsid w:val="00400EB0"/>
    <w:rsid w:val="0040130B"/>
    <w:rsid w:val="004013F6"/>
    <w:rsid w:val="00402A1B"/>
    <w:rsid w:val="00402DE7"/>
    <w:rsid w:val="0040382F"/>
    <w:rsid w:val="004042F8"/>
    <w:rsid w:val="00404504"/>
    <w:rsid w:val="0040471C"/>
    <w:rsid w:val="00405801"/>
    <w:rsid w:val="004060FF"/>
    <w:rsid w:val="00406AAD"/>
    <w:rsid w:val="00406D47"/>
    <w:rsid w:val="00407474"/>
    <w:rsid w:val="00407D3C"/>
    <w:rsid w:val="00407E49"/>
    <w:rsid w:val="00407ED4"/>
    <w:rsid w:val="00411699"/>
    <w:rsid w:val="00411B44"/>
    <w:rsid w:val="0041208C"/>
    <w:rsid w:val="004128F0"/>
    <w:rsid w:val="00412C3B"/>
    <w:rsid w:val="00413C4D"/>
    <w:rsid w:val="00414BD3"/>
    <w:rsid w:val="00414D5B"/>
    <w:rsid w:val="004163AD"/>
    <w:rsid w:val="0041645A"/>
    <w:rsid w:val="004173AC"/>
    <w:rsid w:val="00417A13"/>
    <w:rsid w:val="00417BB8"/>
    <w:rsid w:val="00420300"/>
    <w:rsid w:val="00420335"/>
    <w:rsid w:val="00420D27"/>
    <w:rsid w:val="004215C3"/>
    <w:rsid w:val="004215F3"/>
    <w:rsid w:val="00421CC4"/>
    <w:rsid w:val="00422B83"/>
    <w:rsid w:val="00422BCD"/>
    <w:rsid w:val="0042354D"/>
    <w:rsid w:val="004259A6"/>
    <w:rsid w:val="00425CCF"/>
    <w:rsid w:val="004263EC"/>
    <w:rsid w:val="00426EF8"/>
    <w:rsid w:val="0042765E"/>
    <w:rsid w:val="00427C85"/>
    <w:rsid w:val="00427E9C"/>
    <w:rsid w:val="004307C9"/>
    <w:rsid w:val="004309B1"/>
    <w:rsid w:val="00430D80"/>
    <w:rsid w:val="0043137A"/>
    <w:rsid w:val="00431687"/>
    <w:rsid w:val="004317B5"/>
    <w:rsid w:val="00431BF6"/>
    <w:rsid w:val="00431E3D"/>
    <w:rsid w:val="00433A9A"/>
    <w:rsid w:val="00433C05"/>
    <w:rsid w:val="00434403"/>
    <w:rsid w:val="0043473B"/>
    <w:rsid w:val="004349BF"/>
    <w:rsid w:val="00435259"/>
    <w:rsid w:val="004354BE"/>
    <w:rsid w:val="004356AB"/>
    <w:rsid w:val="004358AB"/>
    <w:rsid w:val="00435E66"/>
    <w:rsid w:val="00436B23"/>
    <w:rsid w:val="00436E88"/>
    <w:rsid w:val="00440977"/>
    <w:rsid w:val="00440D37"/>
    <w:rsid w:val="0044175B"/>
    <w:rsid w:val="00441C88"/>
    <w:rsid w:val="00442026"/>
    <w:rsid w:val="00442448"/>
    <w:rsid w:val="00442F43"/>
    <w:rsid w:val="00443389"/>
    <w:rsid w:val="00443CD4"/>
    <w:rsid w:val="004440BB"/>
    <w:rsid w:val="00444B08"/>
    <w:rsid w:val="00444C7B"/>
    <w:rsid w:val="004450B6"/>
    <w:rsid w:val="00445381"/>
    <w:rsid w:val="00445612"/>
    <w:rsid w:val="0044610A"/>
    <w:rsid w:val="00446889"/>
    <w:rsid w:val="004479D8"/>
    <w:rsid w:val="00447C97"/>
    <w:rsid w:val="00450147"/>
    <w:rsid w:val="00451168"/>
    <w:rsid w:val="00451506"/>
    <w:rsid w:val="00452399"/>
    <w:rsid w:val="004529C1"/>
    <w:rsid w:val="00452D84"/>
    <w:rsid w:val="004532A9"/>
    <w:rsid w:val="0045359B"/>
    <w:rsid w:val="00453739"/>
    <w:rsid w:val="004537A4"/>
    <w:rsid w:val="00453EC6"/>
    <w:rsid w:val="00454F4B"/>
    <w:rsid w:val="0045627B"/>
    <w:rsid w:val="00456377"/>
    <w:rsid w:val="0045691C"/>
    <w:rsid w:val="00456C90"/>
    <w:rsid w:val="00456FFC"/>
    <w:rsid w:val="00457160"/>
    <w:rsid w:val="004578CC"/>
    <w:rsid w:val="00461326"/>
    <w:rsid w:val="00461951"/>
    <w:rsid w:val="00462793"/>
    <w:rsid w:val="004632AA"/>
    <w:rsid w:val="0046352C"/>
    <w:rsid w:val="00463BFC"/>
    <w:rsid w:val="004645AB"/>
    <w:rsid w:val="00464DD7"/>
    <w:rsid w:val="004657D6"/>
    <w:rsid w:val="004657F6"/>
    <w:rsid w:val="004659BB"/>
    <w:rsid w:val="00467A96"/>
    <w:rsid w:val="00467D5C"/>
    <w:rsid w:val="00467E1C"/>
    <w:rsid w:val="004712C2"/>
    <w:rsid w:val="00471451"/>
    <w:rsid w:val="004714EF"/>
    <w:rsid w:val="00471AFC"/>
    <w:rsid w:val="004725B0"/>
    <w:rsid w:val="004728AA"/>
    <w:rsid w:val="00473346"/>
    <w:rsid w:val="0047501D"/>
    <w:rsid w:val="004751B6"/>
    <w:rsid w:val="004760DA"/>
    <w:rsid w:val="00476168"/>
    <w:rsid w:val="00476284"/>
    <w:rsid w:val="0047656D"/>
    <w:rsid w:val="0047660D"/>
    <w:rsid w:val="0047739A"/>
    <w:rsid w:val="004779F5"/>
    <w:rsid w:val="0048084F"/>
    <w:rsid w:val="004810BD"/>
    <w:rsid w:val="0048175E"/>
    <w:rsid w:val="0048198F"/>
    <w:rsid w:val="0048302D"/>
    <w:rsid w:val="004839AD"/>
    <w:rsid w:val="00483B44"/>
    <w:rsid w:val="00483CA9"/>
    <w:rsid w:val="004845BD"/>
    <w:rsid w:val="004850B9"/>
    <w:rsid w:val="0048525A"/>
    <w:rsid w:val="0048525B"/>
    <w:rsid w:val="00485CCD"/>
    <w:rsid w:val="00485D4B"/>
    <w:rsid w:val="00485DB5"/>
    <w:rsid w:val="004860C5"/>
    <w:rsid w:val="0048632A"/>
    <w:rsid w:val="00486D2B"/>
    <w:rsid w:val="004908D9"/>
    <w:rsid w:val="00490D60"/>
    <w:rsid w:val="00490F1A"/>
    <w:rsid w:val="004910FC"/>
    <w:rsid w:val="00491CE9"/>
    <w:rsid w:val="004920FD"/>
    <w:rsid w:val="00492E03"/>
    <w:rsid w:val="00493120"/>
    <w:rsid w:val="004937ED"/>
    <w:rsid w:val="00493A32"/>
    <w:rsid w:val="004941A2"/>
    <w:rsid w:val="004941E8"/>
    <w:rsid w:val="004948CC"/>
    <w:rsid w:val="004949C7"/>
    <w:rsid w:val="00494FDC"/>
    <w:rsid w:val="00495196"/>
    <w:rsid w:val="0049554A"/>
    <w:rsid w:val="00495A93"/>
    <w:rsid w:val="00496C86"/>
    <w:rsid w:val="004A0489"/>
    <w:rsid w:val="004A161B"/>
    <w:rsid w:val="004A1ABD"/>
    <w:rsid w:val="004A3572"/>
    <w:rsid w:val="004A3C6A"/>
    <w:rsid w:val="004A4146"/>
    <w:rsid w:val="004A434F"/>
    <w:rsid w:val="004A47DB"/>
    <w:rsid w:val="004A4A57"/>
    <w:rsid w:val="004A5599"/>
    <w:rsid w:val="004A5AAE"/>
    <w:rsid w:val="004A5B5C"/>
    <w:rsid w:val="004A6AB7"/>
    <w:rsid w:val="004A7284"/>
    <w:rsid w:val="004A7532"/>
    <w:rsid w:val="004A7A04"/>
    <w:rsid w:val="004A7E1A"/>
    <w:rsid w:val="004A7E63"/>
    <w:rsid w:val="004A7F20"/>
    <w:rsid w:val="004B0073"/>
    <w:rsid w:val="004B1541"/>
    <w:rsid w:val="004B240E"/>
    <w:rsid w:val="004B26E3"/>
    <w:rsid w:val="004B28C5"/>
    <w:rsid w:val="004B2903"/>
    <w:rsid w:val="004B29F4"/>
    <w:rsid w:val="004B2ABF"/>
    <w:rsid w:val="004B405A"/>
    <w:rsid w:val="004B4556"/>
    <w:rsid w:val="004B4C27"/>
    <w:rsid w:val="004B5CC8"/>
    <w:rsid w:val="004B62F3"/>
    <w:rsid w:val="004B6407"/>
    <w:rsid w:val="004B641C"/>
    <w:rsid w:val="004B6923"/>
    <w:rsid w:val="004B7240"/>
    <w:rsid w:val="004B7495"/>
    <w:rsid w:val="004B780F"/>
    <w:rsid w:val="004B78DC"/>
    <w:rsid w:val="004B7B56"/>
    <w:rsid w:val="004C04B0"/>
    <w:rsid w:val="004C098E"/>
    <w:rsid w:val="004C0E38"/>
    <w:rsid w:val="004C20CF"/>
    <w:rsid w:val="004C2708"/>
    <w:rsid w:val="004C299C"/>
    <w:rsid w:val="004C2E2E"/>
    <w:rsid w:val="004C39E2"/>
    <w:rsid w:val="004C3A52"/>
    <w:rsid w:val="004C3E48"/>
    <w:rsid w:val="004C4D54"/>
    <w:rsid w:val="004C7023"/>
    <w:rsid w:val="004C7147"/>
    <w:rsid w:val="004C7513"/>
    <w:rsid w:val="004C7A1C"/>
    <w:rsid w:val="004D02AC"/>
    <w:rsid w:val="004D0383"/>
    <w:rsid w:val="004D03BB"/>
    <w:rsid w:val="004D081D"/>
    <w:rsid w:val="004D12C0"/>
    <w:rsid w:val="004D1CA9"/>
    <w:rsid w:val="004D1DDC"/>
    <w:rsid w:val="004D1F3F"/>
    <w:rsid w:val="004D31A0"/>
    <w:rsid w:val="004D333E"/>
    <w:rsid w:val="004D3777"/>
    <w:rsid w:val="004D3A72"/>
    <w:rsid w:val="004D3EE2"/>
    <w:rsid w:val="004D4CBA"/>
    <w:rsid w:val="004D4F65"/>
    <w:rsid w:val="004D5BBA"/>
    <w:rsid w:val="004D63DA"/>
    <w:rsid w:val="004D6540"/>
    <w:rsid w:val="004E0463"/>
    <w:rsid w:val="004E0F11"/>
    <w:rsid w:val="004E13D5"/>
    <w:rsid w:val="004E15A0"/>
    <w:rsid w:val="004E1C28"/>
    <w:rsid w:val="004E1C2A"/>
    <w:rsid w:val="004E2ACB"/>
    <w:rsid w:val="004E3713"/>
    <w:rsid w:val="004E38B0"/>
    <w:rsid w:val="004E3C28"/>
    <w:rsid w:val="004E4332"/>
    <w:rsid w:val="004E4E0B"/>
    <w:rsid w:val="004E5494"/>
    <w:rsid w:val="004E5FE8"/>
    <w:rsid w:val="004E66BC"/>
    <w:rsid w:val="004E6856"/>
    <w:rsid w:val="004E6E1D"/>
    <w:rsid w:val="004E6FB4"/>
    <w:rsid w:val="004F0977"/>
    <w:rsid w:val="004F0C62"/>
    <w:rsid w:val="004F1408"/>
    <w:rsid w:val="004F1A71"/>
    <w:rsid w:val="004F242D"/>
    <w:rsid w:val="004F2D4C"/>
    <w:rsid w:val="004F2EA6"/>
    <w:rsid w:val="004F4E1D"/>
    <w:rsid w:val="004F52D2"/>
    <w:rsid w:val="004F5680"/>
    <w:rsid w:val="004F5F20"/>
    <w:rsid w:val="004F6257"/>
    <w:rsid w:val="004F684D"/>
    <w:rsid w:val="004F6A25"/>
    <w:rsid w:val="004F6AB0"/>
    <w:rsid w:val="004F6B4D"/>
    <w:rsid w:val="004F6F40"/>
    <w:rsid w:val="004F6F5D"/>
    <w:rsid w:val="005000BD"/>
    <w:rsid w:val="005000DD"/>
    <w:rsid w:val="00500221"/>
    <w:rsid w:val="00500B05"/>
    <w:rsid w:val="00501632"/>
    <w:rsid w:val="00503073"/>
    <w:rsid w:val="005032E0"/>
    <w:rsid w:val="005034D3"/>
    <w:rsid w:val="00503948"/>
    <w:rsid w:val="00503B09"/>
    <w:rsid w:val="005046A1"/>
    <w:rsid w:val="00504F5C"/>
    <w:rsid w:val="00505262"/>
    <w:rsid w:val="0050597B"/>
    <w:rsid w:val="00506DF8"/>
    <w:rsid w:val="00506EC3"/>
    <w:rsid w:val="00506FDB"/>
    <w:rsid w:val="00507451"/>
    <w:rsid w:val="00507A1D"/>
    <w:rsid w:val="00511512"/>
    <w:rsid w:val="00511F4D"/>
    <w:rsid w:val="005122E6"/>
    <w:rsid w:val="00514C1D"/>
    <w:rsid w:val="00514C23"/>
    <w:rsid w:val="00514D6B"/>
    <w:rsid w:val="0051574E"/>
    <w:rsid w:val="0051626B"/>
    <w:rsid w:val="0051725F"/>
    <w:rsid w:val="005179E0"/>
    <w:rsid w:val="00517F43"/>
    <w:rsid w:val="00520095"/>
    <w:rsid w:val="00520645"/>
    <w:rsid w:val="0052124A"/>
    <w:rsid w:val="00521643"/>
    <w:rsid w:val="0052168D"/>
    <w:rsid w:val="00523145"/>
    <w:rsid w:val="00523619"/>
    <w:rsid w:val="00523690"/>
    <w:rsid w:val="00523934"/>
    <w:rsid w:val="0052396A"/>
    <w:rsid w:val="00523E79"/>
    <w:rsid w:val="005243F5"/>
    <w:rsid w:val="005247A7"/>
    <w:rsid w:val="00524C85"/>
    <w:rsid w:val="00525C4F"/>
    <w:rsid w:val="00525EE6"/>
    <w:rsid w:val="00526440"/>
    <w:rsid w:val="0052782C"/>
    <w:rsid w:val="00527A41"/>
    <w:rsid w:val="00530E46"/>
    <w:rsid w:val="00531E18"/>
    <w:rsid w:val="005323F5"/>
    <w:rsid w:val="005324EF"/>
    <w:rsid w:val="0053257E"/>
    <w:rsid w:val="0053286B"/>
    <w:rsid w:val="005335FD"/>
    <w:rsid w:val="00533631"/>
    <w:rsid w:val="00533650"/>
    <w:rsid w:val="00533A4B"/>
    <w:rsid w:val="00534C5A"/>
    <w:rsid w:val="0053559F"/>
    <w:rsid w:val="00535647"/>
    <w:rsid w:val="005356A7"/>
    <w:rsid w:val="00536369"/>
    <w:rsid w:val="00536404"/>
    <w:rsid w:val="00536589"/>
    <w:rsid w:val="00536E33"/>
    <w:rsid w:val="00536EED"/>
    <w:rsid w:val="005375A1"/>
    <w:rsid w:val="005400FF"/>
    <w:rsid w:val="00540E99"/>
    <w:rsid w:val="00541130"/>
    <w:rsid w:val="00541D47"/>
    <w:rsid w:val="005445EC"/>
    <w:rsid w:val="005458A4"/>
    <w:rsid w:val="00545BB5"/>
    <w:rsid w:val="00546A8B"/>
    <w:rsid w:val="00546D5E"/>
    <w:rsid w:val="00546F02"/>
    <w:rsid w:val="005472D2"/>
    <w:rsid w:val="0054770B"/>
    <w:rsid w:val="00547B41"/>
    <w:rsid w:val="00551073"/>
    <w:rsid w:val="005519C2"/>
    <w:rsid w:val="005519FC"/>
    <w:rsid w:val="00551DA4"/>
    <w:rsid w:val="00551EF2"/>
    <w:rsid w:val="0055213A"/>
    <w:rsid w:val="005527D5"/>
    <w:rsid w:val="00552904"/>
    <w:rsid w:val="00552B07"/>
    <w:rsid w:val="00552CED"/>
    <w:rsid w:val="00554956"/>
    <w:rsid w:val="00554F05"/>
    <w:rsid w:val="005552F8"/>
    <w:rsid w:val="00556198"/>
    <w:rsid w:val="00556855"/>
    <w:rsid w:val="005571F4"/>
    <w:rsid w:val="00557362"/>
    <w:rsid w:val="00557BE6"/>
    <w:rsid w:val="005600BC"/>
    <w:rsid w:val="00560D20"/>
    <w:rsid w:val="00560DE2"/>
    <w:rsid w:val="00561527"/>
    <w:rsid w:val="00561E6C"/>
    <w:rsid w:val="00562AE7"/>
    <w:rsid w:val="0056309B"/>
    <w:rsid w:val="00563104"/>
    <w:rsid w:val="00563820"/>
    <w:rsid w:val="005646C1"/>
    <w:rsid w:val="005646CC"/>
    <w:rsid w:val="00564FEE"/>
    <w:rsid w:val="005652E4"/>
    <w:rsid w:val="00565730"/>
    <w:rsid w:val="00566062"/>
    <w:rsid w:val="00566671"/>
    <w:rsid w:val="00566721"/>
    <w:rsid w:val="005668D1"/>
    <w:rsid w:val="00566DE1"/>
    <w:rsid w:val="00567690"/>
    <w:rsid w:val="00567A34"/>
    <w:rsid w:val="00567B22"/>
    <w:rsid w:val="00567E96"/>
    <w:rsid w:val="00570378"/>
    <w:rsid w:val="0057134C"/>
    <w:rsid w:val="00571637"/>
    <w:rsid w:val="005717DB"/>
    <w:rsid w:val="005721F0"/>
    <w:rsid w:val="00572286"/>
    <w:rsid w:val="00572642"/>
    <w:rsid w:val="0057331C"/>
    <w:rsid w:val="00573328"/>
    <w:rsid w:val="005736E7"/>
    <w:rsid w:val="00573F07"/>
    <w:rsid w:val="00574228"/>
    <w:rsid w:val="00574458"/>
    <w:rsid w:val="0057476E"/>
    <w:rsid w:val="005747FF"/>
    <w:rsid w:val="00574BCF"/>
    <w:rsid w:val="00576415"/>
    <w:rsid w:val="00576E1D"/>
    <w:rsid w:val="00580D0F"/>
    <w:rsid w:val="005824C0"/>
    <w:rsid w:val="00582560"/>
    <w:rsid w:val="00582659"/>
    <w:rsid w:val="0058283B"/>
    <w:rsid w:val="00582EB9"/>
    <w:rsid w:val="00582FD7"/>
    <w:rsid w:val="005832ED"/>
    <w:rsid w:val="00583524"/>
    <w:rsid w:val="005835A2"/>
    <w:rsid w:val="00583853"/>
    <w:rsid w:val="0058399D"/>
    <w:rsid w:val="005845B7"/>
    <w:rsid w:val="00584645"/>
    <w:rsid w:val="005852EC"/>
    <w:rsid w:val="00585664"/>
    <w:rsid w:val="00585778"/>
    <w:rsid w:val="005857A8"/>
    <w:rsid w:val="00585BBA"/>
    <w:rsid w:val="00586ADF"/>
    <w:rsid w:val="00586FA2"/>
    <w:rsid w:val="0058713B"/>
    <w:rsid w:val="0058717B"/>
    <w:rsid w:val="00587620"/>
    <w:rsid w:val="005876D2"/>
    <w:rsid w:val="00587C79"/>
    <w:rsid w:val="00587F63"/>
    <w:rsid w:val="0059056C"/>
    <w:rsid w:val="00590A74"/>
    <w:rsid w:val="00590B6B"/>
    <w:rsid w:val="0059130B"/>
    <w:rsid w:val="0059286C"/>
    <w:rsid w:val="00592ADF"/>
    <w:rsid w:val="00593204"/>
    <w:rsid w:val="0059354F"/>
    <w:rsid w:val="00593F9B"/>
    <w:rsid w:val="005960A2"/>
    <w:rsid w:val="005961B8"/>
    <w:rsid w:val="00596689"/>
    <w:rsid w:val="00597472"/>
    <w:rsid w:val="00597F91"/>
    <w:rsid w:val="005A0134"/>
    <w:rsid w:val="005A0593"/>
    <w:rsid w:val="005A16FB"/>
    <w:rsid w:val="005A1A68"/>
    <w:rsid w:val="005A2853"/>
    <w:rsid w:val="005A2A5A"/>
    <w:rsid w:val="005A3076"/>
    <w:rsid w:val="005A39FC"/>
    <w:rsid w:val="005A3B66"/>
    <w:rsid w:val="005A3C4B"/>
    <w:rsid w:val="005A42E3"/>
    <w:rsid w:val="005A5F04"/>
    <w:rsid w:val="005A6DC2"/>
    <w:rsid w:val="005A7000"/>
    <w:rsid w:val="005B0870"/>
    <w:rsid w:val="005B0B09"/>
    <w:rsid w:val="005B1762"/>
    <w:rsid w:val="005B18DA"/>
    <w:rsid w:val="005B1B03"/>
    <w:rsid w:val="005B2886"/>
    <w:rsid w:val="005B2CE6"/>
    <w:rsid w:val="005B2F53"/>
    <w:rsid w:val="005B3438"/>
    <w:rsid w:val="005B4B88"/>
    <w:rsid w:val="005B5605"/>
    <w:rsid w:val="005B5BE6"/>
    <w:rsid w:val="005B5D60"/>
    <w:rsid w:val="005B5E20"/>
    <w:rsid w:val="005B5E31"/>
    <w:rsid w:val="005B64AE"/>
    <w:rsid w:val="005B692C"/>
    <w:rsid w:val="005B6A4D"/>
    <w:rsid w:val="005B6CCD"/>
    <w:rsid w:val="005B6E3D"/>
    <w:rsid w:val="005B722A"/>
    <w:rsid w:val="005B7298"/>
    <w:rsid w:val="005B75FA"/>
    <w:rsid w:val="005B7732"/>
    <w:rsid w:val="005C1BFC"/>
    <w:rsid w:val="005C2FC3"/>
    <w:rsid w:val="005C5235"/>
    <w:rsid w:val="005C627D"/>
    <w:rsid w:val="005C6B3F"/>
    <w:rsid w:val="005C70D4"/>
    <w:rsid w:val="005C789C"/>
    <w:rsid w:val="005C7B55"/>
    <w:rsid w:val="005C7D07"/>
    <w:rsid w:val="005D0175"/>
    <w:rsid w:val="005D01B7"/>
    <w:rsid w:val="005D13F2"/>
    <w:rsid w:val="005D15FF"/>
    <w:rsid w:val="005D1CC4"/>
    <w:rsid w:val="005D242E"/>
    <w:rsid w:val="005D2D62"/>
    <w:rsid w:val="005D2F0D"/>
    <w:rsid w:val="005D36B8"/>
    <w:rsid w:val="005D3A5D"/>
    <w:rsid w:val="005D3AF3"/>
    <w:rsid w:val="005D44EE"/>
    <w:rsid w:val="005D4F5D"/>
    <w:rsid w:val="005D5490"/>
    <w:rsid w:val="005D5A78"/>
    <w:rsid w:val="005D5DB0"/>
    <w:rsid w:val="005D60BA"/>
    <w:rsid w:val="005D68D8"/>
    <w:rsid w:val="005D6DF4"/>
    <w:rsid w:val="005D73DC"/>
    <w:rsid w:val="005D792E"/>
    <w:rsid w:val="005E003E"/>
    <w:rsid w:val="005E0B43"/>
    <w:rsid w:val="005E17B4"/>
    <w:rsid w:val="005E2243"/>
    <w:rsid w:val="005E25DC"/>
    <w:rsid w:val="005E2CF8"/>
    <w:rsid w:val="005E2F31"/>
    <w:rsid w:val="005E388C"/>
    <w:rsid w:val="005E41F2"/>
    <w:rsid w:val="005E44D6"/>
    <w:rsid w:val="005E4742"/>
    <w:rsid w:val="005E4BBE"/>
    <w:rsid w:val="005E5099"/>
    <w:rsid w:val="005E54AB"/>
    <w:rsid w:val="005E56FD"/>
    <w:rsid w:val="005E6829"/>
    <w:rsid w:val="005E68F5"/>
    <w:rsid w:val="005E6F2C"/>
    <w:rsid w:val="005E7217"/>
    <w:rsid w:val="005F052A"/>
    <w:rsid w:val="005F10D4"/>
    <w:rsid w:val="005F1279"/>
    <w:rsid w:val="005F1736"/>
    <w:rsid w:val="005F21CD"/>
    <w:rsid w:val="005F26E8"/>
    <w:rsid w:val="005F275A"/>
    <w:rsid w:val="005F2E08"/>
    <w:rsid w:val="005F4DDC"/>
    <w:rsid w:val="005F56FD"/>
    <w:rsid w:val="005F6487"/>
    <w:rsid w:val="005F7428"/>
    <w:rsid w:val="005F78DD"/>
    <w:rsid w:val="005F7A4D"/>
    <w:rsid w:val="006003F0"/>
    <w:rsid w:val="00601B68"/>
    <w:rsid w:val="0060359B"/>
    <w:rsid w:val="0060377D"/>
    <w:rsid w:val="00603F69"/>
    <w:rsid w:val="006040DA"/>
    <w:rsid w:val="006047BD"/>
    <w:rsid w:val="00604C98"/>
    <w:rsid w:val="006055D2"/>
    <w:rsid w:val="00605D03"/>
    <w:rsid w:val="00605D6F"/>
    <w:rsid w:val="006063C0"/>
    <w:rsid w:val="00607675"/>
    <w:rsid w:val="006101F9"/>
    <w:rsid w:val="00610F53"/>
    <w:rsid w:val="00611FA8"/>
    <w:rsid w:val="006122EF"/>
    <w:rsid w:val="00612E3F"/>
    <w:rsid w:val="006130BE"/>
    <w:rsid w:val="00613208"/>
    <w:rsid w:val="0061322D"/>
    <w:rsid w:val="00613814"/>
    <w:rsid w:val="006150E6"/>
    <w:rsid w:val="006159FB"/>
    <w:rsid w:val="00616638"/>
    <w:rsid w:val="00616767"/>
    <w:rsid w:val="0061698B"/>
    <w:rsid w:val="006169B0"/>
    <w:rsid w:val="00616F61"/>
    <w:rsid w:val="006179D1"/>
    <w:rsid w:val="00620917"/>
    <w:rsid w:val="0062163D"/>
    <w:rsid w:val="006218ED"/>
    <w:rsid w:val="00622163"/>
    <w:rsid w:val="00622934"/>
    <w:rsid w:val="00623270"/>
    <w:rsid w:val="00623A9E"/>
    <w:rsid w:val="0062450E"/>
    <w:rsid w:val="00624A20"/>
    <w:rsid w:val="00624A28"/>
    <w:rsid w:val="00624C9B"/>
    <w:rsid w:val="00625E72"/>
    <w:rsid w:val="00626956"/>
    <w:rsid w:val="006269AF"/>
    <w:rsid w:val="00626FCC"/>
    <w:rsid w:val="00627138"/>
    <w:rsid w:val="0063020A"/>
    <w:rsid w:val="00630BB3"/>
    <w:rsid w:val="0063164A"/>
    <w:rsid w:val="00631896"/>
    <w:rsid w:val="00632182"/>
    <w:rsid w:val="006326C2"/>
    <w:rsid w:val="006330CA"/>
    <w:rsid w:val="006335DF"/>
    <w:rsid w:val="006337E3"/>
    <w:rsid w:val="00633997"/>
    <w:rsid w:val="006340D7"/>
    <w:rsid w:val="00634234"/>
    <w:rsid w:val="00634717"/>
    <w:rsid w:val="00634C33"/>
    <w:rsid w:val="0063670E"/>
    <w:rsid w:val="00637181"/>
    <w:rsid w:val="00637AF8"/>
    <w:rsid w:val="0064014A"/>
    <w:rsid w:val="00640A76"/>
    <w:rsid w:val="00640ABC"/>
    <w:rsid w:val="00640E3C"/>
    <w:rsid w:val="00641124"/>
    <w:rsid w:val="006412BE"/>
    <w:rsid w:val="00641381"/>
    <w:rsid w:val="006413E6"/>
    <w:rsid w:val="0064144D"/>
    <w:rsid w:val="00641609"/>
    <w:rsid w:val="0064160E"/>
    <w:rsid w:val="00642389"/>
    <w:rsid w:val="006439ED"/>
    <w:rsid w:val="00643CCC"/>
    <w:rsid w:val="00644280"/>
    <w:rsid w:val="00644300"/>
    <w:rsid w:val="00644306"/>
    <w:rsid w:val="006447EC"/>
    <w:rsid w:val="006450E2"/>
    <w:rsid w:val="006453D8"/>
    <w:rsid w:val="006456B2"/>
    <w:rsid w:val="006456CB"/>
    <w:rsid w:val="00645822"/>
    <w:rsid w:val="0064771D"/>
    <w:rsid w:val="00650503"/>
    <w:rsid w:val="00650889"/>
    <w:rsid w:val="00651A1C"/>
    <w:rsid w:val="00651E73"/>
    <w:rsid w:val="006522FD"/>
    <w:rsid w:val="00652800"/>
    <w:rsid w:val="00653AB0"/>
    <w:rsid w:val="00653C5D"/>
    <w:rsid w:val="006544A7"/>
    <w:rsid w:val="006552BE"/>
    <w:rsid w:val="006553FD"/>
    <w:rsid w:val="006559F5"/>
    <w:rsid w:val="006560B3"/>
    <w:rsid w:val="006604EC"/>
    <w:rsid w:val="0066089C"/>
    <w:rsid w:val="00661674"/>
    <w:rsid w:val="006618E3"/>
    <w:rsid w:val="00661D06"/>
    <w:rsid w:val="00661DD4"/>
    <w:rsid w:val="00661F7D"/>
    <w:rsid w:val="006638B4"/>
    <w:rsid w:val="00663C5A"/>
    <w:rsid w:val="0066400D"/>
    <w:rsid w:val="006644C4"/>
    <w:rsid w:val="00664704"/>
    <w:rsid w:val="00664CCE"/>
    <w:rsid w:val="0066665B"/>
    <w:rsid w:val="00666989"/>
    <w:rsid w:val="0066707F"/>
    <w:rsid w:val="00667B13"/>
    <w:rsid w:val="00667D7C"/>
    <w:rsid w:val="0067079C"/>
    <w:rsid w:val="00670EE3"/>
    <w:rsid w:val="00671168"/>
    <w:rsid w:val="00672C75"/>
    <w:rsid w:val="0067331F"/>
    <w:rsid w:val="0067426F"/>
    <w:rsid w:val="006742E8"/>
    <w:rsid w:val="00674645"/>
    <w:rsid w:val="0067482E"/>
    <w:rsid w:val="00675260"/>
    <w:rsid w:val="00675AB8"/>
    <w:rsid w:val="00677DDB"/>
    <w:rsid w:val="00677EF0"/>
    <w:rsid w:val="00680A21"/>
    <w:rsid w:val="006814BF"/>
    <w:rsid w:val="00681622"/>
    <w:rsid w:val="00681F32"/>
    <w:rsid w:val="006828E8"/>
    <w:rsid w:val="00683404"/>
    <w:rsid w:val="0068389A"/>
    <w:rsid w:val="006838CB"/>
    <w:rsid w:val="00683AEC"/>
    <w:rsid w:val="00683D3F"/>
    <w:rsid w:val="00683EF0"/>
    <w:rsid w:val="00684672"/>
    <w:rsid w:val="0068481E"/>
    <w:rsid w:val="00684ED0"/>
    <w:rsid w:val="00685211"/>
    <w:rsid w:val="00685EBF"/>
    <w:rsid w:val="0068666F"/>
    <w:rsid w:val="0068685A"/>
    <w:rsid w:val="006874FB"/>
    <w:rsid w:val="0068780A"/>
    <w:rsid w:val="00687AB1"/>
    <w:rsid w:val="00687B16"/>
    <w:rsid w:val="00690267"/>
    <w:rsid w:val="006906E7"/>
    <w:rsid w:val="0069163C"/>
    <w:rsid w:val="006922D7"/>
    <w:rsid w:val="0069310C"/>
    <w:rsid w:val="00693E9A"/>
    <w:rsid w:val="00693FA7"/>
    <w:rsid w:val="00694A10"/>
    <w:rsid w:val="006953EC"/>
    <w:rsid w:val="006954D4"/>
    <w:rsid w:val="0069598B"/>
    <w:rsid w:val="00695AF0"/>
    <w:rsid w:val="006964E5"/>
    <w:rsid w:val="00696EA8"/>
    <w:rsid w:val="00697800"/>
    <w:rsid w:val="00697FEF"/>
    <w:rsid w:val="006A009D"/>
    <w:rsid w:val="006A09FE"/>
    <w:rsid w:val="006A16CE"/>
    <w:rsid w:val="006A1A8E"/>
    <w:rsid w:val="006A1CF6"/>
    <w:rsid w:val="006A2436"/>
    <w:rsid w:val="006A299A"/>
    <w:rsid w:val="006A2D9E"/>
    <w:rsid w:val="006A2F73"/>
    <w:rsid w:val="006A33BD"/>
    <w:rsid w:val="006A36DB"/>
    <w:rsid w:val="006A38C0"/>
    <w:rsid w:val="006A3EF2"/>
    <w:rsid w:val="006A40BC"/>
    <w:rsid w:val="006A44D0"/>
    <w:rsid w:val="006A48C1"/>
    <w:rsid w:val="006A510D"/>
    <w:rsid w:val="006A51A4"/>
    <w:rsid w:val="006A67FA"/>
    <w:rsid w:val="006A6B30"/>
    <w:rsid w:val="006A7270"/>
    <w:rsid w:val="006B06B2"/>
    <w:rsid w:val="006B1A8C"/>
    <w:rsid w:val="006B1FFA"/>
    <w:rsid w:val="006B207A"/>
    <w:rsid w:val="006B3465"/>
    <w:rsid w:val="006B3564"/>
    <w:rsid w:val="006B37E6"/>
    <w:rsid w:val="006B3D8F"/>
    <w:rsid w:val="006B42E3"/>
    <w:rsid w:val="006B44E9"/>
    <w:rsid w:val="006B58F5"/>
    <w:rsid w:val="006B669F"/>
    <w:rsid w:val="006B73E5"/>
    <w:rsid w:val="006B7951"/>
    <w:rsid w:val="006C00A3"/>
    <w:rsid w:val="006C10FC"/>
    <w:rsid w:val="006C1414"/>
    <w:rsid w:val="006C37A5"/>
    <w:rsid w:val="006C386C"/>
    <w:rsid w:val="006C396A"/>
    <w:rsid w:val="006C4406"/>
    <w:rsid w:val="006C44E5"/>
    <w:rsid w:val="006C4CF4"/>
    <w:rsid w:val="006C54CB"/>
    <w:rsid w:val="006C7A90"/>
    <w:rsid w:val="006C7AB5"/>
    <w:rsid w:val="006D062E"/>
    <w:rsid w:val="006D0817"/>
    <w:rsid w:val="006D0996"/>
    <w:rsid w:val="006D2405"/>
    <w:rsid w:val="006D3A0E"/>
    <w:rsid w:val="006D4A39"/>
    <w:rsid w:val="006D4C01"/>
    <w:rsid w:val="006D5170"/>
    <w:rsid w:val="006D53A4"/>
    <w:rsid w:val="006D5C17"/>
    <w:rsid w:val="006D5F64"/>
    <w:rsid w:val="006D63A8"/>
    <w:rsid w:val="006D6748"/>
    <w:rsid w:val="006D6D43"/>
    <w:rsid w:val="006D7BFB"/>
    <w:rsid w:val="006E08A7"/>
    <w:rsid w:val="006E08C4"/>
    <w:rsid w:val="006E091B"/>
    <w:rsid w:val="006E09DA"/>
    <w:rsid w:val="006E20B1"/>
    <w:rsid w:val="006E2552"/>
    <w:rsid w:val="006E25FE"/>
    <w:rsid w:val="006E2B76"/>
    <w:rsid w:val="006E3CD3"/>
    <w:rsid w:val="006E42C8"/>
    <w:rsid w:val="006E4800"/>
    <w:rsid w:val="006E492A"/>
    <w:rsid w:val="006E4BF9"/>
    <w:rsid w:val="006E4FAB"/>
    <w:rsid w:val="006E560F"/>
    <w:rsid w:val="006E5B90"/>
    <w:rsid w:val="006E60D3"/>
    <w:rsid w:val="006E7222"/>
    <w:rsid w:val="006E79B6"/>
    <w:rsid w:val="006F054E"/>
    <w:rsid w:val="006F15D8"/>
    <w:rsid w:val="006F190B"/>
    <w:rsid w:val="006F1B19"/>
    <w:rsid w:val="006F3613"/>
    <w:rsid w:val="006F3839"/>
    <w:rsid w:val="006F3901"/>
    <w:rsid w:val="006F4503"/>
    <w:rsid w:val="006F47E4"/>
    <w:rsid w:val="006F4904"/>
    <w:rsid w:val="006F501B"/>
    <w:rsid w:val="006F5998"/>
    <w:rsid w:val="006F5F41"/>
    <w:rsid w:val="006F739A"/>
    <w:rsid w:val="007004DA"/>
    <w:rsid w:val="00701626"/>
    <w:rsid w:val="00701708"/>
    <w:rsid w:val="00701DAC"/>
    <w:rsid w:val="00701F9F"/>
    <w:rsid w:val="00702170"/>
    <w:rsid w:val="007021BD"/>
    <w:rsid w:val="00703072"/>
    <w:rsid w:val="00704694"/>
    <w:rsid w:val="00704BBC"/>
    <w:rsid w:val="007058CD"/>
    <w:rsid w:val="00705D75"/>
    <w:rsid w:val="0070723B"/>
    <w:rsid w:val="00710D26"/>
    <w:rsid w:val="007110B5"/>
    <w:rsid w:val="00712A3A"/>
    <w:rsid w:val="00712C02"/>
    <w:rsid w:val="00712DA7"/>
    <w:rsid w:val="00712DBF"/>
    <w:rsid w:val="00712F58"/>
    <w:rsid w:val="00713554"/>
    <w:rsid w:val="007136AB"/>
    <w:rsid w:val="00714956"/>
    <w:rsid w:val="00714E31"/>
    <w:rsid w:val="00715259"/>
    <w:rsid w:val="007153A0"/>
    <w:rsid w:val="007155B3"/>
    <w:rsid w:val="00715DEA"/>
    <w:rsid w:val="00715F89"/>
    <w:rsid w:val="007163F4"/>
    <w:rsid w:val="00716A99"/>
    <w:rsid w:val="00716E7D"/>
    <w:rsid w:val="00716FB7"/>
    <w:rsid w:val="0071750C"/>
    <w:rsid w:val="00717C66"/>
    <w:rsid w:val="007211D5"/>
    <w:rsid w:val="0072144B"/>
    <w:rsid w:val="007215C6"/>
    <w:rsid w:val="0072187A"/>
    <w:rsid w:val="00721AF9"/>
    <w:rsid w:val="00721D98"/>
    <w:rsid w:val="0072201B"/>
    <w:rsid w:val="007221A0"/>
    <w:rsid w:val="00722D6B"/>
    <w:rsid w:val="00723054"/>
    <w:rsid w:val="007235B9"/>
    <w:rsid w:val="007237C2"/>
    <w:rsid w:val="00723956"/>
    <w:rsid w:val="00723CFB"/>
    <w:rsid w:val="00723D0F"/>
    <w:rsid w:val="00724203"/>
    <w:rsid w:val="0072423D"/>
    <w:rsid w:val="007256DF"/>
    <w:rsid w:val="00725C3B"/>
    <w:rsid w:val="00725D14"/>
    <w:rsid w:val="00725D46"/>
    <w:rsid w:val="007266FB"/>
    <w:rsid w:val="007311EF"/>
    <w:rsid w:val="007317A6"/>
    <w:rsid w:val="00731ADE"/>
    <w:rsid w:val="0073212B"/>
    <w:rsid w:val="00732754"/>
    <w:rsid w:val="007331E5"/>
    <w:rsid w:val="00733D6A"/>
    <w:rsid w:val="00734065"/>
    <w:rsid w:val="007343BC"/>
    <w:rsid w:val="00734894"/>
    <w:rsid w:val="00734983"/>
    <w:rsid w:val="00735327"/>
    <w:rsid w:val="00735451"/>
    <w:rsid w:val="007354BE"/>
    <w:rsid w:val="0073760D"/>
    <w:rsid w:val="007377E1"/>
    <w:rsid w:val="00737B6A"/>
    <w:rsid w:val="00737EF3"/>
    <w:rsid w:val="00740573"/>
    <w:rsid w:val="00740C98"/>
    <w:rsid w:val="00740E3A"/>
    <w:rsid w:val="007410FE"/>
    <w:rsid w:val="00741479"/>
    <w:rsid w:val="007414DA"/>
    <w:rsid w:val="007419D5"/>
    <w:rsid w:val="00741A67"/>
    <w:rsid w:val="00742ED6"/>
    <w:rsid w:val="00744201"/>
    <w:rsid w:val="007443E8"/>
    <w:rsid w:val="007448D2"/>
    <w:rsid w:val="00744A73"/>
    <w:rsid w:val="00744DB8"/>
    <w:rsid w:val="00745C28"/>
    <w:rsid w:val="007460FF"/>
    <w:rsid w:val="0074711F"/>
    <w:rsid w:val="007474D4"/>
    <w:rsid w:val="00747AAC"/>
    <w:rsid w:val="0075163E"/>
    <w:rsid w:val="00751E89"/>
    <w:rsid w:val="00752585"/>
    <w:rsid w:val="00752700"/>
    <w:rsid w:val="00752758"/>
    <w:rsid w:val="0075322D"/>
    <w:rsid w:val="00753455"/>
    <w:rsid w:val="007539F4"/>
    <w:rsid w:val="00753B6B"/>
    <w:rsid w:val="00753D56"/>
    <w:rsid w:val="0075634E"/>
    <w:rsid w:val="007564AE"/>
    <w:rsid w:val="00756D38"/>
    <w:rsid w:val="00756DF6"/>
    <w:rsid w:val="00757591"/>
    <w:rsid w:val="00757633"/>
    <w:rsid w:val="00757A59"/>
    <w:rsid w:val="00757DD5"/>
    <w:rsid w:val="00760EE5"/>
    <w:rsid w:val="007617A7"/>
    <w:rsid w:val="00762125"/>
    <w:rsid w:val="007635C3"/>
    <w:rsid w:val="00764036"/>
    <w:rsid w:val="00764B16"/>
    <w:rsid w:val="00764BB6"/>
    <w:rsid w:val="00765E06"/>
    <w:rsid w:val="00765F79"/>
    <w:rsid w:val="007662C1"/>
    <w:rsid w:val="007706FF"/>
    <w:rsid w:val="00770891"/>
    <w:rsid w:val="00770C61"/>
    <w:rsid w:val="0077130B"/>
    <w:rsid w:val="00771B0D"/>
    <w:rsid w:val="0077203E"/>
    <w:rsid w:val="007720D2"/>
    <w:rsid w:val="00772BA3"/>
    <w:rsid w:val="0077384F"/>
    <w:rsid w:val="007763FE"/>
    <w:rsid w:val="00776998"/>
    <w:rsid w:val="00776F2C"/>
    <w:rsid w:val="007775A8"/>
    <w:rsid w:val="007776A2"/>
    <w:rsid w:val="00777849"/>
    <w:rsid w:val="00777D3C"/>
    <w:rsid w:val="00780A99"/>
    <w:rsid w:val="00781897"/>
    <w:rsid w:val="00781C4F"/>
    <w:rsid w:val="00782487"/>
    <w:rsid w:val="00782511"/>
    <w:rsid w:val="0078294A"/>
    <w:rsid w:val="00782971"/>
    <w:rsid w:val="00782A2E"/>
    <w:rsid w:val="00782B11"/>
    <w:rsid w:val="00783351"/>
    <w:rsid w:val="0078346E"/>
    <w:rsid w:val="007836C0"/>
    <w:rsid w:val="00785F01"/>
    <w:rsid w:val="00786504"/>
    <w:rsid w:val="0078667E"/>
    <w:rsid w:val="00790A6D"/>
    <w:rsid w:val="00791819"/>
    <w:rsid w:val="007919DC"/>
    <w:rsid w:val="00791B72"/>
    <w:rsid w:val="00791C7F"/>
    <w:rsid w:val="007930BD"/>
    <w:rsid w:val="007938DC"/>
    <w:rsid w:val="007945D5"/>
    <w:rsid w:val="00794A5E"/>
    <w:rsid w:val="007956BD"/>
    <w:rsid w:val="00796888"/>
    <w:rsid w:val="007A0245"/>
    <w:rsid w:val="007A0484"/>
    <w:rsid w:val="007A126A"/>
    <w:rsid w:val="007A1326"/>
    <w:rsid w:val="007A213A"/>
    <w:rsid w:val="007A2B7B"/>
    <w:rsid w:val="007A3260"/>
    <w:rsid w:val="007A3356"/>
    <w:rsid w:val="007A36F3"/>
    <w:rsid w:val="007A3C58"/>
    <w:rsid w:val="007A3F2D"/>
    <w:rsid w:val="007A416A"/>
    <w:rsid w:val="007A47F8"/>
    <w:rsid w:val="007A4BF2"/>
    <w:rsid w:val="007A4CEF"/>
    <w:rsid w:val="007A517A"/>
    <w:rsid w:val="007A52DC"/>
    <w:rsid w:val="007A55A8"/>
    <w:rsid w:val="007A5E43"/>
    <w:rsid w:val="007A5E7B"/>
    <w:rsid w:val="007A6F62"/>
    <w:rsid w:val="007A7F7D"/>
    <w:rsid w:val="007B01F2"/>
    <w:rsid w:val="007B0297"/>
    <w:rsid w:val="007B24C4"/>
    <w:rsid w:val="007B2810"/>
    <w:rsid w:val="007B46B8"/>
    <w:rsid w:val="007B4C76"/>
    <w:rsid w:val="007B50E4"/>
    <w:rsid w:val="007B5236"/>
    <w:rsid w:val="007B5CF5"/>
    <w:rsid w:val="007B606F"/>
    <w:rsid w:val="007B6B2F"/>
    <w:rsid w:val="007B6C6A"/>
    <w:rsid w:val="007B6F75"/>
    <w:rsid w:val="007C057B"/>
    <w:rsid w:val="007C1661"/>
    <w:rsid w:val="007C1A9E"/>
    <w:rsid w:val="007C295A"/>
    <w:rsid w:val="007C296A"/>
    <w:rsid w:val="007C33D6"/>
    <w:rsid w:val="007C35AB"/>
    <w:rsid w:val="007C35FB"/>
    <w:rsid w:val="007C3955"/>
    <w:rsid w:val="007C4D65"/>
    <w:rsid w:val="007C5A39"/>
    <w:rsid w:val="007C67A4"/>
    <w:rsid w:val="007C6A4A"/>
    <w:rsid w:val="007C6E38"/>
    <w:rsid w:val="007C7CEA"/>
    <w:rsid w:val="007D047D"/>
    <w:rsid w:val="007D0CA6"/>
    <w:rsid w:val="007D212E"/>
    <w:rsid w:val="007D35C8"/>
    <w:rsid w:val="007D3CBF"/>
    <w:rsid w:val="007D458F"/>
    <w:rsid w:val="007D4E06"/>
    <w:rsid w:val="007D521F"/>
    <w:rsid w:val="007D55ED"/>
    <w:rsid w:val="007D5625"/>
    <w:rsid w:val="007D5655"/>
    <w:rsid w:val="007D5A52"/>
    <w:rsid w:val="007D5AC6"/>
    <w:rsid w:val="007D613C"/>
    <w:rsid w:val="007D6C6C"/>
    <w:rsid w:val="007D719A"/>
    <w:rsid w:val="007D7CF5"/>
    <w:rsid w:val="007D7E58"/>
    <w:rsid w:val="007E2DF6"/>
    <w:rsid w:val="007E35DB"/>
    <w:rsid w:val="007E41AD"/>
    <w:rsid w:val="007E590F"/>
    <w:rsid w:val="007E5E9E"/>
    <w:rsid w:val="007E7885"/>
    <w:rsid w:val="007E7927"/>
    <w:rsid w:val="007E7A4F"/>
    <w:rsid w:val="007F0648"/>
    <w:rsid w:val="007F1463"/>
    <w:rsid w:val="007F1493"/>
    <w:rsid w:val="007F15BC"/>
    <w:rsid w:val="007F247D"/>
    <w:rsid w:val="007F3524"/>
    <w:rsid w:val="007F53A0"/>
    <w:rsid w:val="007F576D"/>
    <w:rsid w:val="007F58E3"/>
    <w:rsid w:val="007F637A"/>
    <w:rsid w:val="007F646B"/>
    <w:rsid w:val="007F652F"/>
    <w:rsid w:val="007F66A6"/>
    <w:rsid w:val="007F7332"/>
    <w:rsid w:val="007F76BF"/>
    <w:rsid w:val="008003CD"/>
    <w:rsid w:val="00800512"/>
    <w:rsid w:val="00800B27"/>
    <w:rsid w:val="00800C91"/>
    <w:rsid w:val="00800DC8"/>
    <w:rsid w:val="00801687"/>
    <w:rsid w:val="008019EE"/>
    <w:rsid w:val="00801AF4"/>
    <w:rsid w:val="00801BF1"/>
    <w:rsid w:val="00802022"/>
    <w:rsid w:val="0080207C"/>
    <w:rsid w:val="008024D0"/>
    <w:rsid w:val="0080271A"/>
    <w:rsid w:val="008028A3"/>
    <w:rsid w:val="00802CF4"/>
    <w:rsid w:val="00803873"/>
    <w:rsid w:val="008049CB"/>
    <w:rsid w:val="008059C1"/>
    <w:rsid w:val="00805B9E"/>
    <w:rsid w:val="00805C4E"/>
    <w:rsid w:val="0080662F"/>
    <w:rsid w:val="00806BCF"/>
    <w:rsid w:val="00806C91"/>
    <w:rsid w:val="00806F20"/>
    <w:rsid w:val="00807001"/>
    <w:rsid w:val="008073A3"/>
    <w:rsid w:val="0081065F"/>
    <w:rsid w:val="00810B33"/>
    <w:rsid w:val="00810E72"/>
    <w:rsid w:val="0081179B"/>
    <w:rsid w:val="00811A2A"/>
    <w:rsid w:val="00811EC7"/>
    <w:rsid w:val="00812133"/>
    <w:rsid w:val="008125ED"/>
    <w:rsid w:val="00812B7F"/>
    <w:rsid w:val="00812DCB"/>
    <w:rsid w:val="008131D6"/>
    <w:rsid w:val="00813420"/>
    <w:rsid w:val="00813FA5"/>
    <w:rsid w:val="00814019"/>
    <w:rsid w:val="0081523F"/>
    <w:rsid w:val="0081538F"/>
    <w:rsid w:val="00815B8C"/>
    <w:rsid w:val="00815EDE"/>
    <w:rsid w:val="00815FB7"/>
    <w:rsid w:val="00816151"/>
    <w:rsid w:val="00816C2E"/>
    <w:rsid w:val="00817268"/>
    <w:rsid w:val="00817F3F"/>
    <w:rsid w:val="008203B7"/>
    <w:rsid w:val="00820644"/>
    <w:rsid w:val="008209B2"/>
    <w:rsid w:val="00820BB7"/>
    <w:rsid w:val="008212BE"/>
    <w:rsid w:val="008218CF"/>
    <w:rsid w:val="00821ABA"/>
    <w:rsid w:val="00822F40"/>
    <w:rsid w:val="0082377B"/>
    <w:rsid w:val="00823E2F"/>
    <w:rsid w:val="00823E6A"/>
    <w:rsid w:val="00824443"/>
    <w:rsid w:val="008248E7"/>
    <w:rsid w:val="008249E1"/>
    <w:rsid w:val="00824CBB"/>
    <w:rsid w:val="00824F02"/>
    <w:rsid w:val="00825595"/>
    <w:rsid w:val="00825E79"/>
    <w:rsid w:val="008260F3"/>
    <w:rsid w:val="00826748"/>
    <w:rsid w:val="00826BD1"/>
    <w:rsid w:val="00826C4F"/>
    <w:rsid w:val="00827587"/>
    <w:rsid w:val="0082770C"/>
    <w:rsid w:val="00827A3D"/>
    <w:rsid w:val="00827DB6"/>
    <w:rsid w:val="00830635"/>
    <w:rsid w:val="00830A48"/>
    <w:rsid w:val="00830CA0"/>
    <w:rsid w:val="008310F6"/>
    <w:rsid w:val="00831255"/>
    <w:rsid w:val="00831595"/>
    <w:rsid w:val="008319C0"/>
    <w:rsid w:val="00831C89"/>
    <w:rsid w:val="008321FF"/>
    <w:rsid w:val="00832DA5"/>
    <w:rsid w:val="00832F4B"/>
    <w:rsid w:val="00833A2E"/>
    <w:rsid w:val="00833EDF"/>
    <w:rsid w:val="00834038"/>
    <w:rsid w:val="00836193"/>
    <w:rsid w:val="008377AF"/>
    <w:rsid w:val="00837B6A"/>
    <w:rsid w:val="008404C4"/>
    <w:rsid w:val="0084056D"/>
    <w:rsid w:val="00841080"/>
    <w:rsid w:val="008412F7"/>
    <w:rsid w:val="008414BB"/>
    <w:rsid w:val="0084190B"/>
    <w:rsid w:val="00841B54"/>
    <w:rsid w:val="008432E2"/>
    <w:rsid w:val="008434A7"/>
    <w:rsid w:val="00843ED1"/>
    <w:rsid w:val="008446B9"/>
    <w:rsid w:val="00845439"/>
    <w:rsid w:val="008455DA"/>
    <w:rsid w:val="008467D0"/>
    <w:rsid w:val="00846E44"/>
    <w:rsid w:val="00846F01"/>
    <w:rsid w:val="008470D0"/>
    <w:rsid w:val="00847448"/>
    <w:rsid w:val="008505DC"/>
    <w:rsid w:val="008509F0"/>
    <w:rsid w:val="008513AA"/>
    <w:rsid w:val="008514D3"/>
    <w:rsid w:val="00851875"/>
    <w:rsid w:val="00852357"/>
    <w:rsid w:val="00852B7B"/>
    <w:rsid w:val="008535F2"/>
    <w:rsid w:val="008539C1"/>
    <w:rsid w:val="00853B88"/>
    <w:rsid w:val="0085448C"/>
    <w:rsid w:val="00855048"/>
    <w:rsid w:val="008563D3"/>
    <w:rsid w:val="00856599"/>
    <w:rsid w:val="00856E64"/>
    <w:rsid w:val="00860A52"/>
    <w:rsid w:val="008622C6"/>
    <w:rsid w:val="00862960"/>
    <w:rsid w:val="00862BF1"/>
    <w:rsid w:val="00862E30"/>
    <w:rsid w:val="00863532"/>
    <w:rsid w:val="008637FE"/>
    <w:rsid w:val="00863E90"/>
    <w:rsid w:val="008641E8"/>
    <w:rsid w:val="008642C0"/>
    <w:rsid w:val="00864AD6"/>
    <w:rsid w:val="00864B32"/>
    <w:rsid w:val="00865E1A"/>
    <w:rsid w:val="00865EAE"/>
    <w:rsid w:val="00865EC3"/>
    <w:rsid w:val="0086629C"/>
    <w:rsid w:val="0086631B"/>
    <w:rsid w:val="00866376"/>
    <w:rsid w:val="00866415"/>
    <w:rsid w:val="0086672A"/>
    <w:rsid w:val="00867469"/>
    <w:rsid w:val="00867C00"/>
    <w:rsid w:val="008701EF"/>
    <w:rsid w:val="008702CF"/>
    <w:rsid w:val="00870838"/>
    <w:rsid w:val="00870A3D"/>
    <w:rsid w:val="00870B95"/>
    <w:rsid w:val="00872D51"/>
    <w:rsid w:val="008734E2"/>
    <w:rsid w:val="008736AC"/>
    <w:rsid w:val="00874C1F"/>
    <w:rsid w:val="00874DD3"/>
    <w:rsid w:val="008752EC"/>
    <w:rsid w:val="00875A4B"/>
    <w:rsid w:val="00880A08"/>
    <w:rsid w:val="00880A8C"/>
    <w:rsid w:val="008813A0"/>
    <w:rsid w:val="00882026"/>
    <w:rsid w:val="0088207E"/>
    <w:rsid w:val="00882E98"/>
    <w:rsid w:val="00883242"/>
    <w:rsid w:val="00883488"/>
    <w:rsid w:val="00883A53"/>
    <w:rsid w:val="00883E5B"/>
    <w:rsid w:val="00884B81"/>
    <w:rsid w:val="00884FC4"/>
    <w:rsid w:val="00884FFE"/>
    <w:rsid w:val="00885C59"/>
    <w:rsid w:val="00885F34"/>
    <w:rsid w:val="00886419"/>
    <w:rsid w:val="008866FB"/>
    <w:rsid w:val="00890C47"/>
    <w:rsid w:val="00891B98"/>
    <w:rsid w:val="008924B5"/>
    <w:rsid w:val="0089256F"/>
    <w:rsid w:val="00893CDB"/>
    <w:rsid w:val="00893D12"/>
    <w:rsid w:val="00893E2B"/>
    <w:rsid w:val="0089445D"/>
    <w:rsid w:val="0089468F"/>
    <w:rsid w:val="00894822"/>
    <w:rsid w:val="00895105"/>
    <w:rsid w:val="00895316"/>
    <w:rsid w:val="00895861"/>
    <w:rsid w:val="00897B91"/>
    <w:rsid w:val="00897F12"/>
    <w:rsid w:val="008A00A0"/>
    <w:rsid w:val="008A0836"/>
    <w:rsid w:val="008A0A1A"/>
    <w:rsid w:val="008A1545"/>
    <w:rsid w:val="008A21F0"/>
    <w:rsid w:val="008A2B5B"/>
    <w:rsid w:val="008A2BC6"/>
    <w:rsid w:val="008A3353"/>
    <w:rsid w:val="008A3CB3"/>
    <w:rsid w:val="008A5C1E"/>
    <w:rsid w:val="008A5DE5"/>
    <w:rsid w:val="008A6E7A"/>
    <w:rsid w:val="008B03FF"/>
    <w:rsid w:val="008B06F1"/>
    <w:rsid w:val="008B07C0"/>
    <w:rsid w:val="008B14E2"/>
    <w:rsid w:val="008B1697"/>
    <w:rsid w:val="008B190A"/>
    <w:rsid w:val="008B1FDB"/>
    <w:rsid w:val="008B2A5B"/>
    <w:rsid w:val="008B367A"/>
    <w:rsid w:val="008B419B"/>
    <w:rsid w:val="008B430F"/>
    <w:rsid w:val="008B44C9"/>
    <w:rsid w:val="008B4DA3"/>
    <w:rsid w:val="008B4DD3"/>
    <w:rsid w:val="008B4E64"/>
    <w:rsid w:val="008B4FF4"/>
    <w:rsid w:val="008B5CFA"/>
    <w:rsid w:val="008B6547"/>
    <w:rsid w:val="008B6729"/>
    <w:rsid w:val="008B7F83"/>
    <w:rsid w:val="008C028C"/>
    <w:rsid w:val="008C085A"/>
    <w:rsid w:val="008C10EC"/>
    <w:rsid w:val="008C1528"/>
    <w:rsid w:val="008C1A20"/>
    <w:rsid w:val="008C294A"/>
    <w:rsid w:val="008C2FB5"/>
    <w:rsid w:val="008C302C"/>
    <w:rsid w:val="008C3511"/>
    <w:rsid w:val="008C3990"/>
    <w:rsid w:val="008C4088"/>
    <w:rsid w:val="008C4CAB"/>
    <w:rsid w:val="008C5D18"/>
    <w:rsid w:val="008C6461"/>
    <w:rsid w:val="008C67B0"/>
    <w:rsid w:val="008C6BA4"/>
    <w:rsid w:val="008C6F82"/>
    <w:rsid w:val="008C70E4"/>
    <w:rsid w:val="008C729B"/>
    <w:rsid w:val="008C7628"/>
    <w:rsid w:val="008C79C4"/>
    <w:rsid w:val="008C7CBC"/>
    <w:rsid w:val="008D0067"/>
    <w:rsid w:val="008D0500"/>
    <w:rsid w:val="008D125E"/>
    <w:rsid w:val="008D35F9"/>
    <w:rsid w:val="008D3A21"/>
    <w:rsid w:val="008D4149"/>
    <w:rsid w:val="008D4788"/>
    <w:rsid w:val="008D4999"/>
    <w:rsid w:val="008D5308"/>
    <w:rsid w:val="008D55BF"/>
    <w:rsid w:val="008D5D99"/>
    <w:rsid w:val="008D61E0"/>
    <w:rsid w:val="008D6592"/>
    <w:rsid w:val="008D6722"/>
    <w:rsid w:val="008D6E1D"/>
    <w:rsid w:val="008D709F"/>
    <w:rsid w:val="008D72C7"/>
    <w:rsid w:val="008D7647"/>
    <w:rsid w:val="008D7766"/>
    <w:rsid w:val="008D7AB2"/>
    <w:rsid w:val="008D7ECD"/>
    <w:rsid w:val="008E0259"/>
    <w:rsid w:val="008E0876"/>
    <w:rsid w:val="008E0DAD"/>
    <w:rsid w:val="008E0DBE"/>
    <w:rsid w:val="008E1499"/>
    <w:rsid w:val="008E2CC9"/>
    <w:rsid w:val="008E43E0"/>
    <w:rsid w:val="008E4688"/>
    <w:rsid w:val="008E46EE"/>
    <w:rsid w:val="008E4A0E"/>
    <w:rsid w:val="008E4E59"/>
    <w:rsid w:val="008E5461"/>
    <w:rsid w:val="008E56A1"/>
    <w:rsid w:val="008E571B"/>
    <w:rsid w:val="008F00F0"/>
    <w:rsid w:val="008F0115"/>
    <w:rsid w:val="008F0383"/>
    <w:rsid w:val="008F0B23"/>
    <w:rsid w:val="008F1C59"/>
    <w:rsid w:val="008F1F6A"/>
    <w:rsid w:val="008F2294"/>
    <w:rsid w:val="008F28E7"/>
    <w:rsid w:val="008F3B0B"/>
    <w:rsid w:val="008F3EDF"/>
    <w:rsid w:val="008F406B"/>
    <w:rsid w:val="008F4112"/>
    <w:rsid w:val="008F446D"/>
    <w:rsid w:val="008F453A"/>
    <w:rsid w:val="008F4614"/>
    <w:rsid w:val="008F4718"/>
    <w:rsid w:val="008F4B89"/>
    <w:rsid w:val="008F527C"/>
    <w:rsid w:val="008F5521"/>
    <w:rsid w:val="008F56DB"/>
    <w:rsid w:val="008F5F3D"/>
    <w:rsid w:val="008F666B"/>
    <w:rsid w:val="008F786C"/>
    <w:rsid w:val="008F7A62"/>
    <w:rsid w:val="0090053B"/>
    <w:rsid w:val="00900E59"/>
    <w:rsid w:val="00900F7A"/>
    <w:rsid w:val="00900FCF"/>
    <w:rsid w:val="00901298"/>
    <w:rsid w:val="009019BB"/>
    <w:rsid w:val="0090238E"/>
    <w:rsid w:val="00902919"/>
    <w:rsid w:val="0090315B"/>
    <w:rsid w:val="009033B0"/>
    <w:rsid w:val="00904350"/>
    <w:rsid w:val="00904FB4"/>
    <w:rsid w:val="00905926"/>
    <w:rsid w:val="00905A8B"/>
    <w:rsid w:val="0090604A"/>
    <w:rsid w:val="00906670"/>
    <w:rsid w:val="0090698B"/>
    <w:rsid w:val="00906BA0"/>
    <w:rsid w:val="009078AB"/>
    <w:rsid w:val="00907B33"/>
    <w:rsid w:val="0091055E"/>
    <w:rsid w:val="00910D69"/>
    <w:rsid w:val="00911153"/>
    <w:rsid w:val="009122F8"/>
    <w:rsid w:val="00912C5D"/>
    <w:rsid w:val="00912EC7"/>
    <w:rsid w:val="00913D40"/>
    <w:rsid w:val="00913D64"/>
    <w:rsid w:val="0091485F"/>
    <w:rsid w:val="009153A2"/>
    <w:rsid w:val="0091571A"/>
    <w:rsid w:val="00915AC4"/>
    <w:rsid w:val="00916562"/>
    <w:rsid w:val="00917C8E"/>
    <w:rsid w:val="00920A1E"/>
    <w:rsid w:val="00920C71"/>
    <w:rsid w:val="00920E4A"/>
    <w:rsid w:val="00921902"/>
    <w:rsid w:val="00921A3A"/>
    <w:rsid w:val="009227DD"/>
    <w:rsid w:val="00923015"/>
    <w:rsid w:val="009234D0"/>
    <w:rsid w:val="00925013"/>
    <w:rsid w:val="00925024"/>
    <w:rsid w:val="00925655"/>
    <w:rsid w:val="00925733"/>
    <w:rsid w:val="009257A8"/>
    <w:rsid w:val="009261C8"/>
    <w:rsid w:val="009264BA"/>
    <w:rsid w:val="00926D03"/>
    <w:rsid w:val="00926F76"/>
    <w:rsid w:val="00927DB3"/>
    <w:rsid w:val="00927E08"/>
    <w:rsid w:val="0093023A"/>
    <w:rsid w:val="009307EE"/>
    <w:rsid w:val="00930C43"/>
    <w:rsid w:val="00930D17"/>
    <w:rsid w:val="00930ED6"/>
    <w:rsid w:val="00931206"/>
    <w:rsid w:val="00932077"/>
    <w:rsid w:val="00932A03"/>
    <w:rsid w:val="0093313E"/>
    <w:rsid w:val="009331F9"/>
    <w:rsid w:val="00933A45"/>
    <w:rsid w:val="00934012"/>
    <w:rsid w:val="00934D64"/>
    <w:rsid w:val="00934FFF"/>
    <w:rsid w:val="0093519E"/>
    <w:rsid w:val="00935223"/>
    <w:rsid w:val="0093530F"/>
    <w:rsid w:val="0093592F"/>
    <w:rsid w:val="009363F0"/>
    <w:rsid w:val="0093688D"/>
    <w:rsid w:val="00936A05"/>
    <w:rsid w:val="00936E62"/>
    <w:rsid w:val="00937E42"/>
    <w:rsid w:val="009409FC"/>
    <w:rsid w:val="0094165A"/>
    <w:rsid w:val="00941845"/>
    <w:rsid w:val="00941EF4"/>
    <w:rsid w:val="00942056"/>
    <w:rsid w:val="009429D1"/>
    <w:rsid w:val="00942E67"/>
    <w:rsid w:val="00943299"/>
    <w:rsid w:val="009438A7"/>
    <w:rsid w:val="009438FF"/>
    <w:rsid w:val="00943E51"/>
    <w:rsid w:val="00944293"/>
    <w:rsid w:val="00944AD9"/>
    <w:rsid w:val="00944CD3"/>
    <w:rsid w:val="009458AF"/>
    <w:rsid w:val="00945CAA"/>
    <w:rsid w:val="0094648C"/>
    <w:rsid w:val="00946555"/>
    <w:rsid w:val="0094743E"/>
    <w:rsid w:val="009520A1"/>
    <w:rsid w:val="009520BA"/>
    <w:rsid w:val="009520F3"/>
    <w:rsid w:val="009522E2"/>
    <w:rsid w:val="0095246C"/>
    <w:rsid w:val="0095259D"/>
    <w:rsid w:val="009528C1"/>
    <w:rsid w:val="009532C7"/>
    <w:rsid w:val="00953891"/>
    <w:rsid w:val="00953B65"/>
    <w:rsid w:val="00953B67"/>
    <w:rsid w:val="00953E82"/>
    <w:rsid w:val="0095454B"/>
    <w:rsid w:val="00954F5E"/>
    <w:rsid w:val="009554D9"/>
    <w:rsid w:val="00955D6C"/>
    <w:rsid w:val="009563DC"/>
    <w:rsid w:val="00956643"/>
    <w:rsid w:val="00956B8B"/>
    <w:rsid w:val="00957413"/>
    <w:rsid w:val="00957733"/>
    <w:rsid w:val="00960547"/>
    <w:rsid w:val="00960CCA"/>
    <w:rsid w:val="00960E03"/>
    <w:rsid w:val="00961A81"/>
    <w:rsid w:val="009624AB"/>
    <w:rsid w:val="0096264F"/>
    <w:rsid w:val="009634F6"/>
    <w:rsid w:val="009634FC"/>
    <w:rsid w:val="00963579"/>
    <w:rsid w:val="00963FEC"/>
    <w:rsid w:val="0096422F"/>
    <w:rsid w:val="00964AE3"/>
    <w:rsid w:val="00965F05"/>
    <w:rsid w:val="0096720F"/>
    <w:rsid w:val="00967434"/>
    <w:rsid w:val="0096749D"/>
    <w:rsid w:val="00967FA7"/>
    <w:rsid w:val="009702FD"/>
    <w:rsid w:val="0097036E"/>
    <w:rsid w:val="0097072C"/>
    <w:rsid w:val="00970867"/>
    <w:rsid w:val="00970968"/>
    <w:rsid w:val="009718BF"/>
    <w:rsid w:val="00973802"/>
    <w:rsid w:val="0097398C"/>
    <w:rsid w:val="00973DB2"/>
    <w:rsid w:val="0097411D"/>
    <w:rsid w:val="009750C4"/>
    <w:rsid w:val="0097592F"/>
    <w:rsid w:val="00975E64"/>
    <w:rsid w:val="00976662"/>
    <w:rsid w:val="009769DF"/>
    <w:rsid w:val="00976E07"/>
    <w:rsid w:val="00976FA4"/>
    <w:rsid w:val="00981475"/>
    <w:rsid w:val="00981668"/>
    <w:rsid w:val="009819A9"/>
    <w:rsid w:val="00982DB0"/>
    <w:rsid w:val="0098411C"/>
    <w:rsid w:val="00984331"/>
    <w:rsid w:val="009846B2"/>
    <w:rsid w:val="00984B8E"/>
    <w:rsid w:val="00984C07"/>
    <w:rsid w:val="00984CD0"/>
    <w:rsid w:val="00984DF3"/>
    <w:rsid w:val="00985F69"/>
    <w:rsid w:val="00986E52"/>
    <w:rsid w:val="00987813"/>
    <w:rsid w:val="00990A32"/>
    <w:rsid w:val="00990B44"/>
    <w:rsid w:val="00990C18"/>
    <w:rsid w:val="00990C46"/>
    <w:rsid w:val="00990F38"/>
    <w:rsid w:val="00991514"/>
    <w:rsid w:val="0099154B"/>
    <w:rsid w:val="00991DEF"/>
    <w:rsid w:val="00991EEC"/>
    <w:rsid w:val="00992659"/>
    <w:rsid w:val="00992C37"/>
    <w:rsid w:val="0099359F"/>
    <w:rsid w:val="00993B98"/>
    <w:rsid w:val="00993F37"/>
    <w:rsid w:val="009944F9"/>
    <w:rsid w:val="00994B3C"/>
    <w:rsid w:val="009956FD"/>
    <w:rsid w:val="00995954"/>
    <w:rsid w:val="00995E81"/>
    <w:rsid w:val="00995F1D"/>
    <w:rsid w:val="00996470"/>
    <w:rsid w:val="00996603"/>
    <w:rsid w:val="0099718F"/>
    <w:rsid w:val="009974B3"/>
    <w:rsid w:val="00997F5D"/>
    <w:rsid w:val="00997F80"/>
    <w:rsid w:val="009A0727"/>
    <w:rsid w:val="009A09AC"/>
    <w:rsid w:val="009A1BBC"/>
    <w:rsid w:val="009A20D6"/>
    <w:rsid w:val="009A279D"/>
    <w:rsid w:val="009A2864"/>
    <w:rsid w:val="009A313E"/>
    <w:rsid w:val="009A3EAC"/>
    <w:rsid w:val="009A40D9"/>
    <w:rsid w:val="009A4D21"/>
    <w:rsid w:val="009A6041"/>
    <w:rsid w:val="009A74CC"/>
    <w:rsid w:val="009B08F7"/>
    <w:rsid w:val="009B0CAF"/>
    <w:rsid w:val="009B165F"/>
    <w:rsid w:val="009B1CC9"/>
    <w:rsid w:val="009B291A"/>
    <w:rsid w:val="009B2C92"/>
    <w:rsid w:val="009B2E67"/>
    <w:rsid w:val="009B417F"/>
    <w:rsid w:val="009B41AC"/>
    <w:rsid w:val="009B4483"/>
    <w:rsid w:val="009B4595"/>
    <w:rsid w:val="009B485A"/>
    <w:rsid w:val="009B5879"/>
    <w:rsid w:val="009B5A96"/>
    <w:rsid w:val="009B5FDC"/>
    <w:rsid w:val="009B6030"/>
    <w:rsid w:val="009B6E06"/>
    <w:rsid w:val="009C0698"/>
    <w:rsid w:val="009C098A"/>
    <w:rsid w:val="009C0DA0"/>
    <w:rsid w:val="009C111C"/>
    <w:rsid w:val="009C1310"/>
    <w:rsid w:val="009C1330"/>
    <w:rsid w:val="009C15DF"/>
    <w:rsid w:val="009C1693"/>
    <w:rsid w:val="009C17C5"/>
    <w:rsid w:val="009C1AD9"/>
    <w:rsid w:val="009C1FCA"/>
    <w:rsid w:val="009C20AA"/>
    <w:rsid w:val="009C2667"/>
    <w:rsid w:val="009C2B2B"/>
    <w:rsid w:val="009C2D39"/>
    <w:rsid w:val="009C3001"/>
    <w:rsid w:val="009C37E5"/>
    <w:rsid w:val="009C44C9"/>
    <w:rsid w:val="009C4793"/>
    <w:rsid w:val="009C575A"/>
    <w:rsid w:val="009C63B6"/>
    <w:rsid w:val="009C65D7"/>
    <w:rsid w:val="009C6881"/>
    <w:rsid w:val="009C693B"/>
    <w:rsid w:val="009C69B7"/>
    <w:rsid w:val="009C72FE"/>
    <w:rsid w:val="009C7379"/>
    <w:rsid w:val="009D0C17"/>
    <w:rsid w:val="009D1EBE"/>
    <w:rsid w:val="009D2409"/>
    <w:rsid w:val="009D2589"/>
    <w:rsid w:val="009D2983"/>
    <w:rsid w:val="009D2A67"/>
    <w:rsid w:val="009D36A1"/>
    <w:rsid w:val="009D36ED"/>
    <w:rsid w:val="009D3D3C"/>
    <w:rsid w:val="009D3F58"/>
    <w:rsid w:val="009D4807"/>
    <w:rsid w:val="009D4B56"/>
    <w:rsid w:val="009D4E62"/>
    <w:rsid w:val="009D4F4A"/>
    <w:rsid w:val="009D572A"/>
    <w:rsid w:val="009D67D9"/>
    <w:rsid w:val="009D7742"/>
    <w:rsid w:val="009D7D50"/>
    <w:rsid w:val="009E037B"/>
    <w:rsid w:val="009E05EC"/>
    <w:rsid w:val="009E0CF8"/>
    <w:rsid w:val="009E1273"/>
    <w:rsid w:val="009E16BB"/>
    <w:rsid w:val="009E1AA6"/>
    <w:rsid w:val="009E21BC"/>
    <w:rsid w:val="009E2D29"/>
    <w:rsid w:val="009E3A0E"/>
    <w:rsid w:val="009E412D"/>
    <w:rsid w:val="009E4B7A"/>
    <w:rsid w:val="009E4E9A"/>
    <w:rsid w:val="009E56EB"/>
    <w:rsid w:val="009E6AB6"/>
    <w:rsid w:val="009E6B21"/>
    <w:rsid w:val="009E7125"/>
    <w:rsid w:val="009E7A90"/>
    <w:rsid w:val="009E7F27"/>
    <w:rsid w:val="009F00F1"/>
    <w:rsid w:val="009F172F"/>
    <w:rsid w:val="009F1A7D"/>
    <w:rsid w:val="009F1DE3"/>
    <w:rsid w:val="009F3431"/>
    <w:rsid w:val="009F3833"/>
    <w:rsid w:val="009F3838"/>
    <w:rsid w:val="009F3ECD"/>
    <w:rsid w:val="009F4B19"/>
    <w:rsid w:val="009F5F05"/>
    <w:rsid w:val="009F7273"/>
    <w:rsid w:val="009F7315"/>
    <w:rsid w:val="009F73D1"/>
    <w:rsid w:val="009F77F9"/>
    <w:rsid w:val="009F7A4B"/>
    <w:rsid w:val="00A00D40"/>
    <w:rsid w:val="00A019E8"/>
    <w:rsid w:val="00A01A5B"/>
    <w:rsid w:val="00A0236B"/>
    <w:rsid w:val="00A035E9"/>
    <w:rsid w:val="00A03810"/>
    <w:rsid w:val="00A04A93"/>
    <w:rsid w:val="00A05C6B"/>
    <w:rsid w:val="00A06B14"/>
    <w:rsid w:val="00A07569"/>
    <w:rsid w:val="00A07749"/>
    <w:rsid w:val="00A078FB"/>
    <w:rsid w:val="00A07B14"/>
    <w:rsid w:val="00A07DA6"/>
    <w:rsid w:val="00A1046D"/>
    <w:rsid w:val="00A10CE1"/>
    <w:rsid w:val="00A10CED"/>
    <w:rsid w:val="00A110BE"/>
    <w:rsid w:val="00A128C6"/>
    <w:rsid w:val="00A13693"/>
    <w:rsid w:val="00A143CE"/>
    <w:rsid w:val="00A15899"/>
    <w:rsid w:val="00A159A3"/>
    <w:rsid w:val="00A15FF6"/>
    <w:rsid w:val="00A16B50"/>
    <w:rsid w:val="00A16BA5"/>
    <w:rsid w:val="00A16D9B"/>
    <w:rsid w:val="00A173F8"/>
    <w:rsid w:val="00A20592"/>
    <w:rsid w:val="00A2074B"/>
    <w:rsid w:val="00A215BA"/>
    <w:rsid w:val="00A21A49"/>
    <w:rsid w:val="00A21CA7"/>
    <w:rsid w:val="00A22246"/>
    <w:rsid w:val="00A2296D"/>
    <w:rsid w:val="00A22D33"/>
    <w:rsid w:val="00A22FA6"/>
    <w:rsid w:val="00A231E9"/>
    <w:rsid w:val="00A237C0"/>
    <w:rsid w:val="00A23874"/>
    <w:rsid w:val="00A23A07"/>
    <w:rsid w:val="00A247F7"/>
    <w:rsid w:val="00A250E2"/>
    <w:rsid w:val="00A25576"/>
    <w:rsid w:val="00A2647B"/>
    <w:rsid w:val="00A306B1"/>
    <w:rsid w:val="00A307AE"/>
    <w:rsid w:val="00A3202B"/>
    <w:rsid w:val="00A347BD"/>
    <w:rsid w:val="00A34832"/>
    <w:rsid w:val="00A34BA3"/>
    <w:rsid w:val="00A35BF1"/>
    <w:rsid w:val="00A35E8B"/>
    <w:rsid w:val="00A3669F"/>
    <w:rsid w:val="00A369A0"/>
    <w:rsid w:val="00A36AC1"/>
    <w:rsid w:val="00A36D6E"/>
    <w:rsid w:val="00A37139"/>
    <w:rsid w:val="00A41A01"/>
    <w:rsid w:val="00A42144"/>
    <w:rsid w:val="00A429A9"/>
    <w:rsid w:val="00A43662"/>
    <w:rsid w:val="00A43CFF"/>
    <w:rsid w:val="00A43E4B"/>
    <w:rsid w:val="00A445C2"/>
    <w:rsid w:val="00A44825"/>
    <w:rsid w:val="00A4551A"/>
    <w:rsid w:val="00A46459"/>
    <w:rsid w:val="00A468C5"/>
    <w:rsid w:val="00A4692B"/>
    <w:rsid w:val="00A46CA1"/>
    <w:rsid w:val="00A46E0D"/>
    <w:rsid w:val="00A46E98"/>
    <w:rsid w:val="00A47719"/>
    <w:rsid w:val="00A47D82"/>
    <w:rsid w:val="00A47EAB"/>
    <w:rsid w:val="00A5016C"/>
    <w:rsid w:val="00A5068D"/>
    <w:rsid w:val="00A509B4"/>
    <w:rsid w:val="00A51026"/>
    <w:rsid w:val="00A5126F"/>
    <w:rsid w:val="00A51349"/>
    <w:rsid w:val="00A51F47"/>
    <w:rsid w:val="00A52EEC"/>
    <w:rsid w:val="00A52F17"/>
    <w:rsid w:val="00A533A8"/>
    <w:rsid w:val="00A53F7F"/>
    <w:rsid w:val="00A5427A"/>
    <w:rsid w:val="00A547BB"/>
    <w:rsid w:val="00A54C7B"/>
    <w:rsid w:val="00A54CFD"/>
    <w:rsid w:val="00A55256"/>
    <w:rsid w:val="00A55B7B"/>
    <w:rsid w:val="00A5639F"/>
    <w:rsid w:val="00A56918"/>
    <w:rsid w:val="00A57040"/>
    <w:rsid w:val="00A60064"/>
    <w:rsid w:val="00A603F8"/>
    <w:rsid w:val="00A61109"/>
    <w:rsid w:val="00A6224A"/>
    <w:rsid w:val="00A6243E"/>
    <w:rsid w:val="00A6260E"/>
    <w:rsid w:val="00A62835"/>
    <w:rsid w:val="00A631CA"/>
    <w:rsid w:val="00A63FD8"/>
    <w:rsid w:val="00A6453B"/>
    <w:rsid w:val="00A64E17"/>
    <w:rsid w:val="00A64F90"/>
    <w:rsid w:val="00A6514A"/>
    <w:rsid w:val="00A65A2B"/>
    <w:rsid w:val="00A65CB1"/>
    <w:rsid w:val="00A665E6"/>
    <w:rsid w:val="00A677C2"/>
    <w:rsid w:val="00A678F2"/>
    <w:rsid w:val="00A70170"/>
    <w:rsid w:val="00A70A1B"/>
    <w:rsid w:val="00A70EFC"/>
    <w:rsid w:val="00A711E8"/>
    <w:rsid w:val="00A714D9"/>
    <w:rsid w:val="00A718D2"/>
    <w:rsid w:val="00A726C7"/>
    <w:rsid w:val="00A72B07"/>
    <w:rsid w:val="00A72DFC"/>
    <w:rsid w:val="00A73117"/>
    <w:rsid w:val="00A7409C"/>
    <w:rsid w:val="00A749A7"/>
    <w:rsid w:val="00A752B5"/>
    <w:rsid w:val="00A75A71"/>
    <w:rsid w:val="00A76692"/>
    <w:rsid w:val="00A76B3F"/>
    <w:rsid w:val="00A774B4"/>
    <w:rsid w:val="00A77927"/>
    <w:rsid w:val="00A80A35"/>
    <w:rsid w:val="00A80C17"/>
    <w:rsid w:val="00A810ED"/>
    <w:rsid w:val="00A814F7"/>
    <w:rsid w:val="00A81734"/>
    <w:rsid w:val="00A81791"/>
    <w:rsid w:val="00A8195D"/>
    <w:rsid w:val="00A81DC9"/>
    <w:rsid w:val="00A82923"/>
    <w:rsid w:val="00A83203"/>
    <w:rsid w:val="00A8338E"/>
    <w:rsid w:val="00A8372C"/>
    <w:rsid w:val="00A8373C"/>
    <w:rsid w:val="00A83C81"/>
    <w:rsid w:val="00A848E0"/>
    <w:rsid w:val="00A8490D"/>
    <w:rsid w:val="00A85007"/>
    <w:rsid w:val="00A855FA"/>
    <w:rsid w:val="00A862BB"/>
    <w:rsid w:val="00A8796B"/>
    <w:rsid w:val="00A905C6"/>
    <w:rsid w:val="00A90841"/>
    <w:rsid w:val="00A90A0B"/>
    <w:rsid w:val="00A90DB1"/>
    <w:rsid w:val="00A912EA"/>
    <w:rsid w:val="00A91418"/>
    <w:rsid w:val="00A9173B"/>
    <w:rsid w:val="00A918B8"/>
    <w:rsid w:val="00A91A18"/>
    <w:rsid w:val="00A9244B"/>
    <w:rsid w:val="00A9245A"/>
    <w:rsid w:val="00A9268B"/>
    <w:rsid w:val="00A9294A"/>
    <w:rsid w:val="00A92BBD"/>
    <w:rsid w:val="00A92FB3"/>
    <w:rsid w:val="00A932DF"/>
    <w:rsid w:val="00A947CF"/>
    <w:rsid w:val="00A95F5B"/>
    <w:rsid w:val="00A96D9C"/>
    <w:rsid w:val="00A97222"/>
    <w:rsid w:val="00A9772A"/>
    <w:rsid w:val="00A97C3E"/>
    <w:rsid w:val="00AA1677"/>
    <w:rsid w:val="00AA173F"/>
    <w:rsid w:val="00AA18E2"/>
    <w:rsid w:val="00AA195F"/>
    <w:rsid w:val="00AA22B0"/>
    <w:rsid w:val="00AA27C6"/>
    <w:rsid w:val="00AA2A24"/>
    <w:rsid w:val="00AA2B19"/>
    <w:rsid w:val="00AA2D35"/>
    <w:rsid w:val="00AA3A7D"/>
    <w:rsid w:val="00AA3B89"/>
    <w:rsid w:val="00AA4F43"/>
    <w:rsid w:val="00AA4FBB"/>
    <w:rsid w:val="00AA5322"/>
    <w:rsid w:val="00AA5E50"/>
    <w:rsid w:val="00AA5F21"/>
    <w:rsid w:val="00AA61EC"/>
    <w:rsid w:val="00AA642B"/>
    <w:rsid w:val="00AA6DB3"/>
    <w:rsid w:val="00AA6EA4"/>
    <w:rsid w:val="00AA769C"/>
    <w:rsid w:val="00AA7E19"/>
    <w:rsid w:val="00AB0677"/>
    <w:rsid w:val="00AB0E77"/>
    <w:rsid w:val="00AB1983"/>
    <w:rsid w:val="00AB23C3"/>
    <w:rsid w:val="00AB24DB"/>
    <w:rsid w:val="00AB2F03"/>
    <w:rsid w:val="00AB326D"/>
    <w:rsid w:val="00AB35D0"/>
    <w:rsid w:val="00AB35E7"/>
    <w:rsid w:val="00AB58C2"/>
    <w:rsid w:val="00AB7718"/>
    <w:rsid w:val="00AB77E7"/>
    <w:rsid w:val="00AB7B28"/>
    <w:rsid w:val="00AC0AAA"/>
    <w:rsid w:val="00AC1273"/>
    <w:rsid w:val="00AC18F0"/>
    <w:rsid w:val="00AC1DCF"/>
    <w:rsid w:val="00AC21A4"/>
    <w:rsid w:val="00AC23B1"/>
    <w:rsid w:val="00AC260E"/>
    <w:rsid w:val="00AC2A34"/>
    <w:rsid w:val="00AC2AF9"/>
    <w:rsid w:val="00AC2F71"/>
    <w:rsid w:val="00AC3307"/>
    <w:rsid w:val="00AC357F"/>
    <w:rsid w:val="00AC3ADE"/>
    <w:rsid w:val="00AC4013"/>
    <w:rsid w:val="00AC46A3"/>
    <w:rsid w:val="00AC47A6"/>
    <w:rsid w:val="00AC4DD0"/>
    <w:rsid w:val="00AC60C5"/>
    <w:rsid w:val="00AC629F"/>
    <w:rsid w:val="00AC6FB2"/>
    <w:rsid w:val="00AC7101"/>
    <w:rsid w:val="00AC7258"/>
    <w:rsid w:val="00AC75A3"/>
    <w:rsid w:val="00AC7614"/>
    <w:rsid w:val="00AC78ED"/>
    <w:rsid w:val="00AD02D3"/>
    <w:rsid w:val="00AD0692"/>
    <w:rsid w:val="00AD07E8"/>
    <w:rsid w:val="00AD318E"/>
    <w:rsid w:val="00AD3675"/>
    <w:rsid w:val="00AD41E5"/>
    <w:rsid w:val="00AD551A"/>
    <w:rsid w:val="00AD56A9"/>
    <w:rsid w:val="00AD5C88"/>
    <w:rsid w:val="00AD5FDB"/>
    <w:rsid w:val="00AD69C4"/>
    <w:rsid w:val="00AD6F0C"/>
    <w:rsid w:val="00AD7628"/>
    <w:rsid w:val="00AD7CE1"/>
    <w:rsid w:val="00AE1C5F"/>
    <w:rsid w:val="00AE23DD"/>
    <w:rsid w:val="00AE2402"/>
    <w:rsid w:val="00AE3370"/>
    <w:rsid w:val="00AE3899"/>
    <w:rsid w:val="00AE3ED7"/>
    <w:rsid w:val="00AE495C"/>
    <w:rsid w:val="00AE518C"/>
    <w:rsid w:val="00AE65CA"/>
    <w:rsid w:val="00AE6CD2"/>
    <w:rsid w:val="00AE776A"/>
    <w:rsid w:val="00AF0723"/>
    <w:rsid w:val="00AF091D"/>
    <w:rsid w:val="00AF1F41"/>
    <w:rsid w:val="00AF1F68"/>
    <w:rsid w:val="00AF27B7"/>
    <w:rsid w:val="00AF29C6"/>
    <w:rsid w:val="00AF2BB2"/>
    <w:rsid w:val="00AF2C7E"/>
    <w:rsid w:val="00AF305B"/>
    <w:rsid w:val="00AF31E4"/>
    <w:rsid w:val="00AF3C5D"/>
    <w:rsid w:val="00AF519B"/>
    <w:rsid w:val="00AF5672"/>
    <w:rsid w:val="00AF5C1D"/>
    <w:rsid w:val="00AF6688"/>
    <w:rsid w:val="00AF6D2E"/>
    <w:rsid w:val="00AF726A"/>
    <w:rsid w:val="00AF7AB4"/>
    <w:rsid w:val="00AF7B91"/>
    <w:rsid w:val="00B00015"/>
    <w:rsid w:val="00B004DD"/>
    <w:rsid w:val="00B00A47"/>
    <w:rsid w:val="00B0378A"/>
    <w:rsid w:val="00B04370"/>
    <w:rsid w:val="00B043A6"/>
    <w:rsid w:val="00B05667"/>
    <w:rsid w:val="00B05BCA"/>
    <w:rsid w:val="00B05F9A"/>
    <w:rsid w:val="00B06340"/>
    <w:rsid w:val="00B066D2"/>
    <w:rsid w:val="00B06720"/>
    <w:rsid w:val="00B06DE8"/>
    <w:rsid w:val="00B0728C"/>
    <w:rsid w:val="00B07AE1"/>
    <w:rsid w:val="00B07D23"/>
    <w:rsid w:val="00B10C3B"/>
    <w:rsid w:val="00B11655"/>
    <w:rsid w:val="00B11976"/>
    <w:rsid w:val="00B119CC"/>
    <w:rsid w:val="00B11B12"/>
    <w:rsid w:val="00B1236D"/>
    <w:rsid w:val="00B123F1"/>
    <w:rsid w:val="00B12968"/>
    <w:rsid w:val="00B12A05"/>
    <w:rsid w:val="00B131FF"/>
    <w:rsid w:val="00B13498"/>
    <w:rsid w:val="00B13DA2"/>
    <w:rsid w:val="00B140F1"/>
    <w:rsid w:val="00B15415"/>
    <w:rsid w:val="00B158FC"/>
    <w:rsid w:val="00B16262"/>
    <w:rsid w:val="00B1672A"/>
    <w:rsid w:val="00B16E71"/>
    <w:rsid w:val="00B16E99"/>
    <w:rsid w:val="00B174BD"/>
    <w:rsid w:val="00B20690"/>
    <w:rsid w:val="00B20B2A"/>
    <w:rsid w:val="00B2129B"/>
    <w:rsid w:val="00B215BC"/>
    <w:rsid w:val="00B22412"/>
    <w:rsid w:val="00B22AC4"/>
    <w:rsid w:val="00B22EEF"/>
    <w:rsid w:val="00B22FA7"/>
    <w:rsid w:val="00B231CC"/>
    <w:rsid w:val="00B23665"/>
    <w:rsid w:val="00B24845"/>
    <w:rsid w:val="00B248FF"/>
    <w:rsid w:val="00B2563F"/>
    <w:rsid w:val="00B26370"/>
    <w:rsid w:val="00B264A6"/>
    <w:rsid w:val="00B27039"/>
    <w:rsid w:val="00B27D18"/>
    <w:rsid w:val="00B27ED7"/>
    <w:rsid w:val="00B300DB"/>
    <w:rsid w:val="00B30BB4"/>
    <w:rsid w:val="00B320CE"/>
    <w:rsid w:val="00B32BEC"/>
    <w:rsid w:val="00B340A1"/>
    <w:rsid w:val="00B34840"/>
    <w:rsid w:val="00B34919"/>
    <w:rsid w:val="00B35082"/>
    <w:rsid w:val="00B35B87"/>
    <w:rsid w:val="00B40556"/>
    <w:rsid w:val="00B4125E"/>
    <w:rsid w:val="00B41A12"/>
    <w:rsid w:val="00B42178"/>
    <w:rsid w:val="00B42DCB"/>
    <w:rsid w:val="00B43000"/>
    <w:rsid w:val="00B43107"/>
    <w:rsid w:val="00B438E9"/>
    <w:rsid w:val="00B4446F"/>
    <w:rsid w:val="00B457A2"/>
    <w:rsid w:val="00B45AC4"/>
    <w:rsid w:val="00B45E0A"/>
    <w:rsid w:val="00B45F85"/>
    <w:rsid w:val="00B46312"/>
    <w:rsid w:val="00B471A9"/>
    <w:rsid w:val="00B472BD"/>
    <w:rsid w:val="00B47363"/>
    <w:rsid w:val="00B4757A"/>
    <w:rsid w:val="00B47A18"/>
    <w:rsid w:val="00B47B39"/>
    <w:rsid w:val="00B47DEC"/>
    <w:rsid w:val="00B510D9"/>
    <w:rsid w:val="00B51C38"/>
    <w:rsid w:val="00B51CBE"/>
    <w:rsid w:val="00B51CD5"/>
    <w:rsid w:val="00B52615"/>
    <w:rsid w:val="00B52EB1"/>
    <w:rsid w:val="00B53824"/>
    <w:rsid w:val="00B53857"/>
    <w:rsid w:val="00B54009"/>
    <w:rsid w:val="00B54B6C"/>
    <w:rsid w:val="00B54C5A"/>
    <w:rsid w:val="00B55017"/>
    <w:rsid w:val="00B55548"/>
    <w:rsid w:val="00B55652"/>
    <w:rsid w:val="00B56FB1"/>
    <w:rsid w:val="00B57670"/>
    <w:rsid w:val="00B57FFE"/>
    <w:rsid w:val="00B6039D"/>
    <w:rsid w:val="00B6083F"/>
    <w:rsid w:val="00B61504"/>
    <w:rsid w:val="00B617D2"/>
    <w:rsid w:val="00B6186D"/>
    <w:rsid w:val="00B62926"/>
    <w:rsid w:val="00B62E95"/>
    <w:rsid w:val="00B63ABC"/>
    <w:rsid w:val="00B63EFA"/>
    <w:rsid w:val="00B64D3D"/>
    <w:rsid w:val="00B64F0A"/>
    <w:rsid w:val="00B653A6"/>
    <w:rsid w:val="00B6562C"/>
    <w:rsid w:val="00B6589A"/>
    <w:rsid w:val="00B66D2F"/>
    <w:rsid w:val="00B67088"/>
    <w:rsid w:val="00B671E0"/>
    <w:rsid w:val="00B6729E"/>
    <w:rsid w:val="00B67819"/>
    <w:rsid w:val="00B67D9C"/>
    <w:rsid w:val="00B70340"/>
    <w:rsid w:val="00B70A6B"/>
    <w:rsid w:val="00B70BC5"/>
    <w:rsid w:val="00B71488"/>
    <w:rsid w:val="00B720C9"/>
    <w:rsid w:val="00B72237"/>
    <w:rsid w:val="00B72264"/>
    <w:rsid w:val="00B72685"/>
    <w:rsid w:val="00B729CA"/>
    <w:rsid w:val="00B730D8"/>
    <w:rsid w:val="00B7339B"/>
    <w:rsid w:val="00B7391B"/>
    <w:rsid w:val="00B73ACC"/>
    <w:rsid w:val="00B743E7"/>
    <w:rsid w:val="00B74B80"/>
    <w:rsid w:val="00B74BB1"/>
    <w:rsid w:val="00B768A9"/>
    <w:rsid w:val="00B76B20"/>
    <w:rsid w:val="00B76E90"/>
    <w:rsid w:val="00B77A7A"/>
    <w:rsid w:val="00B77E42"/>
    <w:rsid w:val="00B8005C"/>
    <w:rsid w:val="00B804E1"/>
    <w:rsid w:val="00B80F11"/>
    <w:rsid w:val="00B81A45"/>
    <w:rsid w:val="00B81D07"/>
    <w:rsid w:val="00B82075"/>
    <w:rsid w:val="00B82E5F"/>
    <w:rsid w:val="00B83587"/>
    <w:rsid w:val="00B85333"/>
    <w:rsid w:val="00B8585F"/>
    <w:rsid w:val="00B8666B"/>
    <w:rsid w:val="00B86739"/>
    <w:rsid w:val="00B86CE5"/>
    <w:rsid w:val="00B86E0E"/>
    <w:rsid w:val="00B904F4"/>
    <w:rsid w:val="00B90BD1"/>
    <w:rsid w:val="00B90C35"/>
    <w:rsid w:val="00B90FED"/>
    <w:rsid w:val="00B91064"/>
    <w:rsid w:val="00B91697"/>
    <w:rsid w:val="00B92141"/>
    <w:rsid w:val="00B921B2"/>
    <w:rsid w:val="00B92536"/>
    <w:rsid w:val="00B9274D"/>
    <w:rsid w:val="00B93812"/>
    <w:rsid w:val="00B94207"/>
    <w:rsid w:val="00B945D4"/>
    <w:rsid w:val="00B9506C"/>
    <w:rsid w:val="00B953C1"/>
    <w:rsid w:val="00B9580D"/>
    <w:rsid w:val="00B959DC"/>
    <w:rsid w:val="00B95A0F"/>
    <w:rsid w:val="00B97B50"/>
    <w:rsid w:val="00B97D18"/>
    <w:rsid w:val="00BA0A8A"/>
    <w:rsid w:val="00BA1594"/>
    <w:rsid w:val="00BA175D"/>
    <w:rsid w:val="00BA1C06"/>
    <w:rsid w:val="00BA1F81"/>
    <w:rsid w:val="00BA24DD"/>
    <w:rsid w:val="00BA2F4E"/>
    <w:rsid w:val="00BA31C2"/>
    <w:rsid w:val="00BA3959"/>
    <w:rsid w:val="00BA4059"/>
    <w:rsid w:val="00BA4289"/>
    <w:rsid w:val="00BA4E5E"/>
    <w:rsid w:val="00BA563D"/>
    <w:rsid w:val="00BA6BD1"/>
    <w:rsid w:val="00BA738C"/>
    <w:rsid w:val="00BB02F6"/>
    <w:rsid w:val="00BB08D2"/>
    <w:rsid w:val="00BB0BB9"/>
    <w:rsid w:val="00BB1071"/>
    <w:rsid w:val="00BB1855"/>
    <w:rsid w:val="00BB1B0E"/>
    <w:rsid w:val="00BB2332"/>
    <w:rsid w:val="00BB239F"/>
    <w:rsid w:val="00BB2494"/>
    <w:rsid w:val="00BB2522"/>
    <w:rsid w:val="00BB271B"/>
    <w:rsid w:val="00BB28A3"/>
    <w:rsid w:val="00BB2A60"/>
    <w:rsid w:val="00BB32D7"/>
    <w:rsid w:val="00BB39FE"/>
    <w:rsid w:val="00BB3A08"/>
    <w:rsid w:val="00BB41E7"/>
    <w:rsid w:val="00BB42BA"/>
    <w:rsid w:val="00BB45F7"/>
    <w:rsid w:val="00BB4B65"/>
    <w:rsid w:val="00BB5218"/>
    <w:rsid w:val="00BB72C0"/>
    <w:rsid w:val="00BB7BD2"/>
    <w:rsid w:val="00BB7FF3"/>
    <w:rsid w:val="00BC054F"/>
    <w:rsid w:val="00BC07ED"/>
    <w:rsid w:val="00BC0813"/>
    <w:rsid w:val="00BC0AF1"/>
    <w:rsid w:val="00BC1C3C"/>
    <w:rsid w:val="00BC27BE"/>
    <w:rsid w:val="00BC2DAA"/>
    <w:rsid w:val="00BC35FF"/>
    <w:rsid w:val="00BC3779"/>
    <w:rsid w:val="00BC3DC8"/>
    <w:rsid w:val="00BC41A0"/>
    <w:rsid w:val="00BC436E"/>
    <w:rsid w:val="00BC43D8"/>
    <w:rsid w:val="00BC4603"/>
    <w:rsid w:val="00BC53AF"/>
    <w:rsid w:val="00BC5AA2"/>
    <w:rsid w:val="00BC7470"/>
    <w:rsid w:val="00BD0186"/>
    <w:rsid w:val="00BD0569"/>
    <w:rsid w:val="00BD1661"/>
    <w:rsid w:val="00BD1886"/>
    <w:rsid w:val="00BD1A9E"/>
    <w:rsid w:val="00BD259F"/>
    <w:rsid w:val="00BD4455"/>
    <w:rsid w:val="00BD4531"/>
    <w:rsid w:val="00BD481A"/>
    <w:rsid w:val="00BD49FB"/>
    <w:rsid w:val="00BD51F1"/>
    <w:rsid w:val="00BD6178"/>
    <w:rsid w:val="00BD6348"/>
    <w:rsid w:val="00BD7369"/>
    <w:rsid w:val="00BE0284"/>
    <w:rsid w:val="00BE147F"/>
    <w:rsid w:val="00BE1BBC"/>
    <w:rsid w:val="00BE2067"/>
    <w:rsid w:val="00BE20C4"/>
    <w:rsid w:val="00BE2875"/>
    <w:rsid w:val="00BE2CE1"/>
    <w:rsid w:val="00BE3161"/>
    <w:rsid w:val="00BE3AEC"/>
    <w:rsid w:val="00BE46B5"/>
    <w:rsid w:val="00BE56FD"/>
    <w:rsid w:val="00BE6663"/>
    <w:rsid w:val="00BE6C91"/>
    <w:rsid w:val="00BE6E4A"/>
    <w:rsid w:val="00BE7D7F"/>
    <w:rsid w:val="00BE7D80"/>
    <w:rsid w:val="00BF06CE"/>
    <w:rsid w:val="00BF0917"/>
    <w:rsid w:val="00BF0CD7"/>
    <w:rsid w:val="00BF135A"/>
    <w:rsid w:val="00BF143E"/>
    <w:rsid w:val="00BF15CE"/>
    <w:rsid w:val="00BF200F"/>
    <w:rsid w:val="00BF2157"/>
    <w:rsid w:val="00BF21FC"/>
    <w:rsid w:val="00BF2F9F"/>
    <w:rsid w:val="00BF2FC3"/>
    <w:rsid w:val="00BF3363"/>
    <w:rsid w:val="00BF3551"/>
    <w:rsid w:val="00BF37C3"/>
    <w:rsid w:val="00BF3875"/>
    <w:rsid w:val="00BF3BB9"/>
    <w:rsid w:val="00BF3F3F"/>
    <w:rsid w:val="00BF44EA"/>
    <w:rsid w:val="00BF46CE"/>
    <w:rsid w:val="00BF4F07"/>
    <w:rsid w:val="00BF51EE"/>
    <w:rsid w:val="00BF695B"/>
    <w:rsid w:val="00BF6A14"/>
    <w:rsid w:val="00BF70E6"/>
    <w:rsid w:val="00BF71B0"/>
    <w:rsid w:val="00BF787A"/>
    <w:rsid w:val="00BF7A0F"/>
    <w:rsid w:val="00BF7A1C"/>
    <w:rsid w:val="00C00DCA"/>
    <w:rsid w:val="00C01158"/>
    <w:rsid w:val="00C0161F"/>
    <w:rsid w:val="00C02C5B"/>
    <w:rsid w:val="00C0309D"/>
    <w:rsid w:val="00C030BD"/>
    <w:rsid w:val="00C036C3"/>
    <w:rsid w:val="00C03CCA"/>
    <w:rsid w:val="00C040E8"/>
    <w:rsid w:val="00C04503"/>
    <w:rsid w:val="00C0499E"/>
    <w:rsid w:val="00C049C9"/>
    <w:rsid w:val="00C04DF4"/>
    <w:rsid w:val="00C04F4A"/>
    <w:rsid w:val="00C06484"/>
    <w:rsid w:val="00C06B68"/>
    <w:rsid w:val="00C06ECD"/>
    <w:rsid w:val="00C0732A"/>
    <w:rsid w:val="00C075AA"/>
    <w:rsid w:val="00C07776"/>
    <w:rsid w:val="00C07B2C"/>
    <w:rsid w:val="00C07C0D"/>
    <w:rsid w:val="00C10025"/>
    <w:rsid w:val="00C10210"/>
    <w:rsid w:val="00C10309"/>
    <w:rsid w:val="00C1035C"/>
    <w:rsid w:val="00C10562"/>
    <w:rsid w:val="00C10758"/>
    <w:rsid w:val="00C10827"/>
    <w:rsid w:val="00C10FC7"/>
    <w:rsid w:val="00C1140E"/>
    <w:rsid w:val="00C128BC"/>
    <w:rsid w:val="00C1358F"/>
    <w:rsid w:val="00C13B95"/>
    <w:rsid w:val="00C13BCD"/>
    <w:rsid w:val="00C13C2A"/>
    <w:rsid w:val="00C13CE8"/>
    <w:rsid w:val="00C14101"/>
    <w:rsid w:val="00C14187"/>
    <w:rsid w:val="00C1482F"/>
    <w:rsid w:val="00C14D77"/>
    <w:rsid w:val="00C15151"/>
    <w:rsid w:val="00C1557A"/>
    <w:rsid w:val="00C1579D"/>
    <w:rsid w:val="00C15F2C"/>
    <w:rsid w:val="00C179BC"/>
    <w:rsid w:val="00C17F32"/>
    <w:rsid w:val="00C17F8C"/>
    <w:rsid w:val="00C211E6"/>
    <w:rsid w:val="00C22446"/>
    <w:rsid w:val="00C22681"/>
    <w:rsid w:val="00C22871"/>
    <w:rsid w:val="00C22937"/>
    <w:rsid w:val="00C22CE6"/>
    <w:rsid w:val="00C22FB5"/>
    <w:rsid w:val="00C23001"/>
    <w:rsid w:val="00C231CD"/>
    <w:rsid w:val="00C23935"/>
    <w:rsid w:val="00C23F91"/>
    <w:rsid w:val="00C24236"/>
    <w:rsid w:val="00C24CBF"/>
    <w:rsid w:val="00C2552C"/>
    <w:rsid w:val="00C25B4D"/>
    <w:rsid w:val="00C25C66"/>
    <w:rsid w:val="00C25E77"/>
    <w:rsid w:val="00C262C4"/>
    <w:rsid w:val="00C2710B"/>
    <w:rsid w:val="00C279C2"/>
    <w:rsid w:val="00C27B32"/>
    <w:rsid w:val="00C3134E"/>
    <w:rsid w:val="00C3159D"/>
    <w:rsid w:val="00C3183E"/>
    <w:rsid w:val="00C331F1"/>
    <w:rsid w:val="00C33531"/>
    <w:rsid w:val="00C33B9E"/>
    <w:rsid w:val="00C33D27"/>
    <w:rsid w:val="00C34194"/>
    <w:rsid w:val="00C35EBD"/>
    <w:rsid w:val="00C35EF7"/>
    <w:rsid w:val="00C35F01"/>
    <w:rsid w:val="00C37098"/>
    <w:rsid w:val="00C3726A"/>
    <w:rsid w:val="00C37BAE"/>
    <w:rsid w:val="00C4043D"/>
    <w:rsid w:val="00C40515"/>
    <w:rsid w:val="00C40AC4"/>
    <w:rsid w:val="00C40DAA"/>
    <w:rsid w:val="00C40F43"/>
    <w:rsid w:val="00C415CA"/>
    <w:rsid w:val="00C415D9"/>
    <w:rsid w:val="00C41F7E"/>
    <w:rsid w:val="00C420CD"/>
    <w:rsid w:val="00C42671"/>
    <w:rsid w:val="00C42A1B"/>
    <w:rsid w:val="00C42A9C"/>
    <w:rsid w:val="00C42AA5"/>
    <w:rsid w:val="00C42B41"/>
    <w:rsid w:val="00C42C1F"/>
    <w:rsid w:val="00C42F2A"/>
    <w:rsid w:val="00C4306B"/>
    <w:rsid w:val="00C432CB"/>
    <w:rsid w:val="00C43429"/>
    <w:rsid w:val="00C439D2"/>
    <w:rsid w:val="00C43D14"/>
    <w:rsid w:val="00C44A8D"/>
    <w:rsid w:val="00C44CF8"/>
    <w:rsid w:val="00C45968"/>
    <w:rsid w:val="00C45A25"/>
    <w:rsid w:val="00C45B91"/>
    <w:rsid w:val="00C460A1"/>
    <w:rsid w:val="00C46FFC"/>
    <w:rsid w:val="00C47075"/>
    <w:rsid w:val="00C47312"/>
    <w:rsid w:val="00C476E7"/>
    <w:rsid w:val="00C4789C"/>
    <w:rsid w:val="00C519F3"/>
    <w:rsid w:val="00C5219F"/>
    <w:rsid w:val="00C52A0B"/>
    <w:rsid w:val="00C52C02"/>
    <w:rsid w:val="00C52DCB"/>
    <w:rsid w:val="00C530F7"/>
    <w:rsid w:val="00C53C46"/>
    <w:rsid w:val="00C53C58"/>
    <w:rsid w:val="00C53C8B"/>
    <w:rsid w:val="00C57EE8"/>
    <w:rsid w:val="00C600E6"/>
    <w:rsid w:val="00C61072"/>
    <w:rsid w:val="00C6243C"/>
    <w:rsid w:val="00C62F54"/>
    <w:rsid w:val="00C633B4"/>
    <w:rsid w:val="00C63AEA"/>
    <w:rsid w:val="00C63F89"/>
    <w:rsid w:val="00C65518"/>
    <w:rsid w:val="00C6568C"/>
    <w:rsid w:val="00C656FB"/>
    <w:rsid w:val="00C65C3A"/>
    <w:rsid w:val="00C66605"/>
    <w:rsid w:val="00C66969"/>
    <w:rsid w:val="00C671B3"/>
    <w:rsid w:val="00C673E5"/>
    <w:rsid w:val="00C6757C"/>
    <w:rsid w:val="00C67BBF"/>
    <w:rsid w:val="00C70168"/>
    <w:rsid w:val="00C7016F"/>
    <w:rsid w:val="00C712C7"/>
    <w:rsid w:val="00C71360"/>
    <w:rsid w:val="00C717DC"/>
    <w:rsid w:val="00C718DD"/>
    <w:rsid w:val="00C71AFB"/>
    <w:rsid w:val="00C71BF4"/>
    <w:rsid w:val="00C7207E"/>
    <w:rsid w:val="00C72188"/>
    <w:rsid w:val="00C74707"/>
    <w:rsid w:val="00C7525E"/>
    <w:rsid w:val="00C7587D"/>
    <w:rsid w:val="00C76390"/>
    <w:rsid w:val="00C76500"/>
    <w:rsid w:val="00C767C7"/>
    <w:rsid w:val="00C779FD"/>
    <w:rsid w:val="00C77AD7"/>
    <w:rsid w:val="00C77D84"/>
    <w:rsid w:val="00C806C1"/>
    <w:rsid w:val="00C80B9E"/>
    <w:rsid w:val="00C80CD3"/>
    <w:rsid w:val="00C8354B"/>
    <w:rsid w:val="00C836B9"/>
    <w:rsid w:val="00C841B7"/>
    <w:rsid w:val="00C846C4"/>
    <w:rsid w:val="00C84A6C"/>
    <w:rsid w:val="00C8533D"/>
    <w:rsid w:val="00C8564D"/>
    <w:rsid w:val="00C8579E"/>
    <w:rsid w:val="00C8667D"/>
    <w:rsid w:val="00C86967"/>
    <w:rsid w:val="00C86BF6"/>
    <w:rsid w:val="00C9024E"/>
    <w:rsid w:val="00C928A8"/>
    <w:rsid w:val="00C93044"/>
    <w:rsid w:val="00C933CA"/>
    <w:rsid w:val="00C9400C"/>
    <w:rsid w:val="00C940BD"/>
    <w:rsid w:val="00C951D7"/>
    <w:rsid w:val="00C95246"/>
    <w:rsid w:val="00C96914"/>
    <w:rsid w:val="00C96B30"/>
    <w:rsid w:val="00C973B0"/>
    <w:rsid w:val="00C978CA"/>
    <w:rsid w:val="00CA103E"/>
    <w:rsid w:val="00CA1BCA"/>
    <w:rsid w:val="00CA2026"/>
    <w:rsid w:val="00CA2745"/>
    <w:rsid w:val="00CA27A4"/>
    <w:rsid w:val="00CA31D4"/>
    <w:rsid w:val="00CA32FA"/>
    <w:rsid w:val="00CA4E5F"/>
    <w:rsid w:val="00CA6C45"/>
    <w:rsid w:val="00CA74F6"/>
    <w:rsid w:val="00CA7603"/>
    <w:rsid w:val="00CA7C9A"/>
    <w:rsid w:val="00CA7D0A"/>
    <w:rsid w:val="00CB0F4D"/>
    <w:rsid w:val="00CB364E"/>
    <w:rsid w:val="00CB37B8"/>
    <w:rsid w:val="00CB4CFE"/>
    <w:rsid w:val="00CB4F1A"/>
    <w:rsid w:val="00CB58B4"/>
    <w:rsid w:val="00CB599C"/>
    <w:rsid w:val="00CB6577"/>
    <w:rsid w:val="00CB6768"/>
    <w:rsid w:val="00CB67B1"/>
    <w:rsid w:val="00CB74C7"/>
    <w:rsid w:val="00CC019D"/>
    <w:rsid w:val="00CC1FE9"/>
    <w:rsid w:val="00CC22AB"/>
    <w:rsid w:val="00CC2326"/>
    <w:rsid w:val="00CC2BF1"/>
    <w:rsid w:val="00CC2E61"/>
    <w:rsid w:val="00CC3B49"/>
    <w:rsid w:val="00CC3D04"/>
    <w:rsid w:val="00CC3E84"/>
    <w:rsid w:val="00CC4AF7"/>
    <w:rsid w:val="00CC525E"/>
    <w:rsid w:val="00CC54E5"/>
    <w:rsid w:val="00CC6B96"/>
    <w:rsid w:val="00CC6F04"/>
    <w:rsid w:val="00CC7871"/>
    <w:rsid w:val="00CC7B94"/>
    <w:rsid w:val="00CD06FB"/>
    <w:rsid w:val="00CD0718"/>
    <w:rsid w:val="00CD1223"/>
    <w:rsid w:val="00CD1A92"/>
    <w:rsid w:val="00CD1B44"/>
    <w:rsid w:val="00CD1CC3"/>
    <w:rsid w:val="00CD1F9D"/>
    <w:rsid w:val="00CD4273"/>
    <w:rsid w:val="00CD4526"/>
    <w:rsid w:val="00CD4EB5"/>
    <w:rsid w:val="00CD4F50"/>
    <w:rsid w:val="00CD58E7"/>
    <w:rsid w:val="00CD5A94"/>
    <w:rsid w:val="00CD5B66"/>
    <w:rsid w:val="00CD64AB"/>
    <w:rsid w:val="00CD6830"/>
    <w:rsid w:val="00CD6E8E"/>
    <w:rsid w:val="00CD6F9D"/>
    <w:rsid w:val="00CE0201"/>
    <w:rsid w:val="00CE161F"/>
    <w:rsid w:val="00CE2B71"/>
    <w:rsid w:val="00CE2B8D"/>
    <w:rsid w:val="00CE2C36"/>
    <w:rsid w:val="00CE2C86"/>
    <w:rsid w:val="00CE2CC6"/>
    <w:rsid w:val="00CE32F4"/>
    <w:rsid w:val="00CE3529"/>
    <w:rsid w:val="00CE3775"/>
    <w:rsid w:val="00CE42D9"/>
    <w:rsid w:val="00CE4320"/>
    <w:rsid w:val="00CE5733"/>
    <w:rsid w:val="00CE58D2"/>
    <w:rsid w:val="00CE5D9A"/>
    <w:rsid w:val="00CE70B5"/>
    <w:rsid w:val="00CE76CD"/>
    <w:rsid w:val="00CE7E59"/>
    <w:rsid w:val="00CF016D"/>
    <w:rsid w:val="00CF082E"/>
    <w:rsid w:val="00CF0B65"/>
    <w:rsid w:val="00CF0B93"/>
    <w:rsid w:val="00CF1C1F"/>
    <w:rsid w:val="00CF1DDF"/>
    <w:rsid w:val="00CF29F9"/>
    <w:rsid w:val="00CF3846"/>
    <w:rsid w:val="00CF3B5E"/>
    <w:rsid w:val="00CF3BA6"/>
    <w:rsid w:val="00CF4E8C"/>
    <w:rsid w:val="00CF5233"/>
    <w:rsid w:val="00CF5A52"/>
    <w:rsid w:val="00CF617C"/>
    <w:rsid w:val="00CF6913"/>
    <w:rsid w:val="00CF7398"/>
    <w:rsid w:val="00CF7568"/>
    <w:rsid w:val="00CF7AA7"/>
    <w:rsid w:val="00D006CF"/>
    <w:rsid w:val="00D007DF"/>
    <w:rsid w:val="00D008A6"/>
    <w:rsid w:val="00D00960"/>
    <w:rsid w:val="00D00B74"/>
    <w:rsid w:val="00D00C5E"/>
    <w:rsid w:val="00D015F0"/>
    <w:rsid w:val="00D01BC5"/>
    <w:rsid w:val="00D01C00"/>
    <w:rsid w:val="00D020E4"/>
    <w:rsid w:val="00D0286B"/>
    <w:rsid w:val="00D0447B"/>
    <w:rsid w:val="00D04894"/>
    <w:rsid w:val="00D048A2"/>
    <w:rsid w:val="00D0507F"/>
    <w:rsid w:val="00D053CE"/>
    <w:rsid w:val="00D055EB"/>
    <w:rsid w:val="00D056FE"/>
    <w:rsid w:val="00D05B56"/>
    <w:rsid w:val="00D05B8C"/>
    <w:rsid w:val="00D05D60"/>
    <w:rsid w:val="00D0746E"/>
    <w:rsid w:val="00D0783A"/>
    <w:rsid w:val="00D1038A"/>
    <w:rsid w:val="00D114B2"/>
    <w:rsid w:val="00D121C4"/>
    <w:rsid w:val="00D1356D"/>
    <w:rsid w:val="00D1393F"/>
    <w:rsid w:val="00D14274"/>
    <w:rsid w:val="00D15E5B"/>
    <w:rsid w:val="00D16AE9"/>
    <w:rsid w:val="00D16C5D"/>
    <w:rsid w:val="00D16CB6"/>
    <w:rsid w:val="00D17C62"/>
    <w:rsid w:val="00D17FC7"/>
    <w:rsid w:val="00D204F0"/>
    <w:rsid w:val="00D2142B"/>
    <w:rsid w:val="00D21586"/>
    <w:rsid w:val="00D21EA5"/>
    <w:rsid w:val="00D21F8B"/>
    <w:rsid w:val="00D23A38"/>
    <w:rsid w:val="00D24310"/>
    <w:rsid w:val="00D247E5"/>
    <w:rsid w:val="00D24887"/>
    <w:rsid w:val="00D2501F"/>
    <w:rsid w:val="00D254EA"/>
    <w:rsid w:val="00D2574C"/>
    <w:rsid w:val="00D269D5"/>
    <w:rsid w:val="00D26D79"/>
    <w:rsid w:val="00D27C2B"/>
    <w:rsid w:val="00D300CD"/>
    <w:rsid w:val="00D3038B"/>
    <w:rsid w:val="00D30D6A"/>
    <w:rsid w:val="00D3217C"/>
    <w:rsid w:val="00D32A39"/>
    <w:rsid w:val="00D330E1"/>
    <w:rsid w:val="00D332CC"/>
    <w:rsid w:val="00D33363"/>
    <w:rsid w:val="00D33415"/>
    <w:rsid w:val="00D34529"/>
    <w:rsid w:val="00D34943"/>
    <w:rsid w:val="00D349D9"/>
    <w:rsid w:val="00D34A2B"/>
    <w:rsid w:val="00D35409"/>
    <w:rsid w:val="00D359D4"/>
    <w:rsid w:val="00D35BD7"/>
    <w:rsid w:val="00D36F63"/>
    <w:rsid w:val="00D375FC"/>
    <w:rsid w:val="00D4075D"/>
    <w:rsid w:val="00D409F4"/>
    <w:rsid w:val="00D40A85"/>
    <w:rsid w:val="00D41B88"/>
    <w:rsid w:val="00D41E23"/>
    <w:rsid w:val="00D42238"/>
    <w:rsid w:val="00D429EC"/>
    <w:rsid w:val="00D43D44"/>
    <w:rsid w:val="00D43EBB"/>
    <w:rsid w:val="00D440C0"/>
    <w:rsid w:val="00D44E4E"/>
    <w:rsid w:val="00D45060"/>
    <w:rsid w:val="00D453F3"/>
    <w:rsid w:val="00D455FE"/>
    <w:rsid w:val="00D45993"/>
    <w:rsid w:val="00D466AA"/>
    <w:rsid w:val="00D467C9"/>
    <w:rsid w:val="00D46D26"/>
    <w:rsid w:val="00D474CD"/>
    <w:rsid w:val="00D50D4D"/>
    <w:rsid w:val="00D51254"/>
    <w:rsid w:val="00D51627"/>
    <w:rsid w:val="00D51E1A"/>
    <w:rsid w:val="00D52202"/>
    <w:rsid w:val="00D52344"/>
    <w:rsid w:val="00D5271E"/>
    <w:rsid w:val="00D532DA"/>
    <w:rsid w:val="00D535B7"/>
    <w:rsid w:val="00D5364E"/>
    <w:rsid w:val="00D5485E"/>
    <w:rsid w:val="00D54AAC"/>
    <w:rsid w:val="00D54B32"/>
    <w:rsid w:val="00D55DF0"/>
    <w:rsid w:val="00D5603F"/>
    <w:rsid w:val="00D56147"/>
    <w:rsid w:val="00D563E1"/>
    <w:rsid w:val="00D56741"/>
    <w:rsid w:val="00D56BB6"/>
    <w:rsid w:val="00D57074"/>
    <w:rsid w:val="00D6022B"/>
    <w:rsid w:val="00D60319"/>
    <w:rsid w:val="00D60C40"/>
    <w:rsid w:val="00D6138D"/>
    <w:rsid w:val="00D6166E"/>
    <w:rsid w:val="00D63126"/>
    <w:rsid w:val="00D63A67"/>
    <w:rsid w:val="00D64373"/>
    <w:rsid w:val="00D646C9"/>
    <w:rsid w:val="00D6492E"/>
    <w:rsid w:val="00D649C2"/>
    <w:rsid w:val="00D64A5D"/>
    <w:rsid w:val="00D6518D"/>
    <w:rsid w:val="00D65845"/>
    <w:rsid w:val="00D65996"/>
    <w:rsid w:val="00D659B6"/>
    <w:rsid w:val="00D67C62"/>
    <w:rsid w:val="00D70087"/>
    <w:rsid w:val="00D7079E"/>
    <w:rsid w:val="00D70823"/>
    <w:rsid w:val="00D70AB1"/>
    <w:rsid w:val="00D70F23"/>
    <w:rsid w:val="00D70F4D"/>
    <w:rsid w:val="00D714C4"/>
    <w:rsid w:val="00D7172D"/>
    <w:rsid w:val="00D71EEC"/>
    <w:rsid w:val="00D726C7"/>
    <w:rsid w:val="00D73BD2"/>
    <w:rsid w:val="00D73C71"/>
    <w:rsid w:val="00D73DCF"/>
    <w:rsid w:val="00D73DD6"/>
    <w:rsid w:val="00D745E3"/>
    <w:rsid w:val="00D745F5"/>
    <w:rsid w:val="00D75392"/>
    <w:rsid w:val="00D7585E"/>
    <w:rsid w:val="00D759A3"/>
    <w:rsid w:val="00D76CD1"/>
    <w:rsid w:val="00D82282"/>
    <w:rsid w:val="00D82E32"/>
    <w:rsid w:val="00D82EB8"/>
    <w:rsid w:val="00D8303E"/>
    <w:rsid w:val="00D834AB"/>
    <w:rsid w:val="00D83974"/>
    <w:rsid w:val="00D83CC8"/>
    <w:rsid w:val="00D84133"/>
    <w:rsid w:val="00D8431C"/>
    <w:rsid w:val="00D84649"/>
    <w:rsid w:val="00D8484A"/>
    <w:rsid w:val="00D85133"/>
    <w:rsid w:val="00D85639"/>
    <w:rsid w:val="00D863B4"/>
    <w:rsid w:val="00D8699C"/>
    <w:rsid w:val="00D87081"/>
    <w:rsid w:val="00D87A4D"/>
    <w:rsid w:val="00D907DD"/>
    <w:rsid w:val="00D915FF"/>
    <w:rsid w:val="00D91607"/>
    <w:rsid w:val="00D91B9A"/>
    <w:rsid w:val="00D92C82"/>
    <w:rsid w:val="00D92DE4"/>
    <w:rsid w:val="00D92EDA"/>
    <w:rsid w:val="00D92EF8"/>
    <w:rsid w:val="00D931CF"/>
    <w:rsid w:val="00D93336"/>
    <w:rsid w:val="00D94314"/>
    <w:rsid w:val="00D9520F"/>
    <w:rsid w:val="00D95BC7"/>
    <w:rsid w:val="00D95C17"/>
    <w:rsid w:val="00D96043"/>
    <w:rsid w:val="00D96EA3"/>
    <w:rsid w:val="00D97779"/>
    <w:rsid w:val="00D97CB0"/>
    <w:rsid w:val="00D97D67"/>
    <w:rsid w:val="00DA118A"/>
    <w:rsid w:val="00DA1444"/>
    <w:rsid w:val="00DA1C89"/>
    <w:rsid w:val="00DA302F"/>
    <w:rsid w:val="00DA30FD"/>
    <w:rsid w:val="00DA385F"/>
    <w:rsid w:val="00DA43B4"/>
    <w:rsid w:val="00DA48B0"/>
    <w:rsid w:val="00DA52F5"/>
    <w:rsid w:val="00DA5F70"/>
    <w:rsid w:val="00DA614F"/>
    <w:rsid w:val="00DA6374"/>
    <w:rsid w:val="00DA63D0"/>
    <w:rsid w:val="00DA66D8"/>
    <w:rsid w:val="00DA6E4D"/>
    <w:rsid w:val="00DA73A3"/>
    <w:rsid w:val="00DA77BC"/>
    <w:rsid w:val="00DB0476"/>
    <w:rsid w:val="00DB0A14"/>
    <w:rsid w:val="00DB2380"/>
    <w:rsid w:val="00DB3080"/>
    <w:rsid w:val="00DB30FE"/>
    <w:rsid w:val="00DB4C3D"/>
    <w:rsid w:val="00DB4E12"/>
    <w:rsid w:val="00DB4E4E"/>
    <w:rsid w:val="00DB51AF"/>
    <w:rsid w:val="00DB5753"/>
    <w:rsid w:val="00DB5771"/>
    <w:rsid w:val="00DB58EA"/>
    <w:rsid w:val="00DB6D2C"/>
    <w:rsid w:val="00DC0A61"/>
    <w:rsid w:val="00DC0AB6"/>
    <w:rsid w:val="00DC1439"/>
    <w:rsid w:val="00DC1502"/>
    <w:rsid w:val="00DC18AD"/>
    <w:rsid w:val="00DC1ADB"/>
    <w:rsid w:val="00DC1F3E"/>
    <w:rsid w:val="00DC21CF"/>
    <w:rsid w:val="00DC3329"/>
    <w:rsid w:val="00DC3395"/>
    <w:rsid w:val="00DC348C"/>
    <w:rsid w:val="00DC3664"/>
    <w:rsid w:val="00DC3D47"/>
    <w:rsid w:val="00DC41F4"/>
    <w:rsid w:val="00DC48E1"/>
    <w:rsid w:val="00DC4B0B"/>
    <w:rsid w:val="00DC4B9B"/>
    <w:rsid w:val="00DC5020"/>
    <w:rsid w:val="00DC6614"/>
    <w:rsid w:val="00DC6CD4"/>
    <w:rsid w:val="00DC6EAE"/>
    <w:rsid w:val="00DC6EFC"/>
    <w:rsid w:val="00DC7CDE"/>
    <w:rsid w:val="00DD02C9"/>
    <w:rsid w:val="00DD0A0B"/>
    <w:rsid w:val="00DD137A"/>
    <w:rsid w:val="00DD195B"/>
    <w:rsid w:val="00DD243F"/>
    <w:rsid w:val="00DD39AE"/>
    <w:rsid w:val="00DD3CE8"/>
    <w:rsid w:val="00DD3F11"/>
    <w:rsid w:val="00DD46E9"/>
    <w:rsid w:val="00DD4711"/>
    <w:rsid w:val="00DD4812"/>
    <w:rsid w:val="00DD4CA7"/>
    <w:rsid w:val="00DD676E"/>
    <w:rsid w:val="00DD6F92"/>
    <w:rsid w:val="00DE0097"/>
    <w:rsid w:val="00DE05AE"/>
    <w:rsid w:val="00DE0979"/>
    <w:rsid w:val="00DE12E9"/>
    <w:rsid w:val="00DE13CB"/>
    <w:rsid w:val="00DE1687"/>
    <w:rsid w:val="00DE2C41"/>
    <w:rsid w:val="00DE301D"/>
    <w:rsid w:val="00DE33EC"/>
    <w:rsid w:val="00DE3434"/>
    <w:rsid w:val="00DE3505"/>
    <w:rsid w:val="00DE432B"/>
    <w:rsid w:val="00DE43F4"/>
    <w:rsid w:val="00DE477B"/>
    <w:rsid w:val="00DE53F8"/>
    <w:rsid w:val="00DE5431"/>
    <w:rsid w:val="00DE57BF"/>
    <w:rsid w:val="00DE5C33"/>
    <w:rsid w:val="00DE5E88"/>
    <w:rsid w:val="00DE60E6"/>
    <w:rsid w:val="00DE611B"/>
    <w:rsid w:val="00DE6270"/>
    <w:rsid w:val="00DE6499"/>
    <w:rsid w:val="00DE6858"/>
    <w:rsid w:val="00DE6C9B"/>
    <w:rsid w:val="00DE6E82"/>
    <w:rsid w:val="00DE74DC"/>
    <w:rsid w:val="00DE7807"/>
    <w:rsid w:val="00DE7AE6"/>
    <w:rsid w:val="00DE7D5A"/>
    <w:rsid w:val="00DF0CB0"/>
    <w:rsid w:val="00DF19B9"/>
    <w:rsid w:val="00DF1EC4"/>
    <w:rsid w:val="00DF247C"/>
    <w:rsid w:val="00DF3D3D"/>
    <w:rsid w:val="00DF3F4F"/>
    <w:rsid w:val="00DF5005"/>
    <w:rsid w:val="00DF5692"/>
    <w:rsid w:val="00DF5764"/>
    <w:rsid w:val="00DF614A"/>
    <w:rsid w:val="00DF6A6A"/>
    <w:rsid w:val="00DF707E"/>
    <w:rsid w:val="00DF70A1"/>
    <w:rsid w:val="00DF759D"/>
    <w:rsid w:val="00E003AF"/>
    <w:rsid w:val="00E00482"/>
    <w:rsid w:val="00E01449"/>
    <w:rsid w:val="00E018C3"/>
    <w:rsid w:val="00E01BEA"/>
    <w:rsid w:val="00E01C15"/>
    <w:rsid w:val="00E03735"/>
    <w:rsid w:val="00E052B1"/>
    <w:rsid w:val="00E05355"/>
    <w:rsid w:val="00E05886"/>
    <w:rsid w:val="00E06DEC"/>
    <w:rsid w:val="00E07331"/>
    <w:rsid w:val="00E07817"/>
    <w:rsid w:val="00E07DA0"/>
    <w:rsid w:val="00E104C6"/>
    <w:rsid w:val="00E10C02"/>
    <w:rsid w:val="00E11733"/>
    <w:rsid w:val="00E137EA"/>
    <w:rsid w:val="00E137F4"/>
    <w:rsid w:val="00E13D27"/>
    <w:rsid w:val="00E164F2"/>
    <w:rsid w:val="00E16F61"/>
    <w:rsid w:val="00E172C9"/>
    <w:rsid w:val="00E178A7"/>
    <w:rsid w:val="00E20AC4"/>
    <w:rsid w:val="00E20F6A"/>
    <w:rsid w:val="00E21A25"/>
    <w:rsid w:val="00E221E4"/>
    <w:rsid w:val="00E226E3"/>
    <w:rsid w:val="00E23128"/>
    <w:rsid w:val="00E23303"/>
    <w:rsid w:val="00E239E0"/>
    <w:rsid w:val="00E24E46"/>
    <w:rsid w:val="00E253CA"/>
    <w:rsid w:val="00E2771C"/>
    <w:rsid w:val="00E278C4"/>
    <w:rsid w:val="00E27D91"/>
    <w:rsid w:val="00E27FC5"/>
    <w:rsid w:val="00E30AC1"/>
    <w:rsid w:val="00E30CFC"/>
    <w:rsid w:val="00E31B62"/>
    <w:rsid w:val="00E31D50"/>
    <w:rsid w:val="00E32090"/>
    <w:rsid w:val="00E32297"/>
    <w:rsid w:val="00E324D9"/>
    <w:rsid w:val="00E32D19"/>
    <w:rsid w:val="00E331FB"/>
    <w:rsid w:val="00E33DF4"/>
    <w:rsid w:val="00E34AE9"/>
    <w:rsid w:val="00E351A2"/>
    <w:rsid w:val="00E35A44"/>
    <w:rsid w:val="00E35EDE"/>
    <w:rsid w:val="00E35F19"/>
    <w:rsid w:val="00E362D3"/>
    <w:rsid w:val="00E36528"/>
    <w:rsid w:val="00E37039"/>
    <w:rsid w:val="00E37BC0"/>
    <w:rsid w:val="00E37F2E"/>
    <w:rsid w:val="00E40625"/>
    <w:rsid w:val="00E409B4"/>
    <w:rsid w:val="00E40CF7"/>
    <w:rsid w:val="00E41234"/>
    <w:rsid w:val="00E413B8"/>
    <w:rsid w:val="00E42255"/>
    <w:rsid w:val="00E42258"/>
    <w:rsid w:val="00E426F6"/>
    <w:rsid w:val="00E42FBC"/>
    <w:rsid w:val="00E434EB"/>
    <w:rsid w:val="00E440C0"/>
    <w:rsid w:val="00E443AE"/>
    <w:rsid w:val="00E46454"/>
    <w:rsid w:val="00E4683D"/>
    <w:rsid w:val="00E46928"/>
    <w:rsid w:val="00E46CA0"/>
    <w:rsid w:val="00E4764E"/>
    <w:rsid w:val="00E47901"/>
    <w:rsid w:val="00E47FE7"/>
    <w:rsid w:val="00E504A1"/>
    <w:rsid w:val="00E50F9E"/>
    <w:rsid w:val="00E51231"/>
    <w:rsid w:val="00E52640"/>
    <w:rsid w:val="00E52A67"/>
    <w:rsid w:val="00E52DA9"/>
    <w:rsid w:val="00E532DD"/>
    <w:rsid w:val="00E539C0"/>
    <w:rsid w:val="00E53A8D"/>
    <w:rsid w:val="00E5482D"/>
    <w:rsid w:val="00E56680"/>
    <w:rsid w:val="00E57650"/>
    <w:rsid w:val="00E577BB"/>
    <w:rsid w:val="00E602A7"/>
    <w:rsid w:val="00E6047A"/>
    <w:rsid w:val="00E6083B"/>
    <w:rsid w:val="00E61381"/>
    <w:rsid w:val="00E619E1"/>
    <w:rsid w:val="00E61B47"/>
    <w:rsid w:val="00E62238"/>
    <w:rsid w:val="00E624AF"/>
    <w:rsid w:val="00E626D6"/>
    <w:rsid w:val="00E62CA6"/>
    <w:rsid w:val="00E62E3C"/>
    <w:rsid w:val="00E62FBE"/>
    <w:rsid w:val="00E63389"/>
    <w:rsid w:val="00E636CF"/>
    <w:rsid w:val="00E636EF"/>
    <w:rsid w:val="00E64454"/>
    <w:rsid w:val="00E64591"/>
    <w:rsid w:val="00E64597"/>
    <w:rsid w:val="00E64A7A"/>
    <w:rsid w:val="00E65780"/>
    <w:rsid w:val="00E66AA1"/>
    <w:rsid w:val="00E66B6A"/>
    <w:rsid w:val="00E66D9B"/>
    <w:rsid w:val="00E67F48"/>
    <w:rsid w:val="00E70903"/>
    <w:rsid w:val="00E70D84"/>
    <w:rsid w:val="00E70DCD"/>
    <w:rsid w:val="00E71243"/>
    <w:rsid w:val="00E71362"/>
    <w:rsid w:val="00E714D8"/>
    <w:rsid w:val="00E7168A"/>
    <w:rsid w:val="00E7197A"/>
    <w:rsid w:val="00E71D25"/>
    <w:rsid w:val="00E72010"/>
    <w:rsid w:val="00E7295C"/>
    <w:rsid w:val="00E73119"/>
    <w:rsid w:val="00E731E0"/>
    <w:rsid w:val="00E73306"/>
    <w:rsid w:val="00E73ECF"/>
    <w:rsid w:val="00E745B3"/>
    <w:rsid w:val="00E74817"/>
    <w:rsid w:val="00E74FE4"/>
    <w:rsid w:val="00E757EB"/>
    <w:rsid w:val="00E7705B"/>
    <w:rsid w:val="00E77272"/>
    <w:rsid w:val="00E7738D"/>
    <w:rsid w:val="00E77E7A"/>
    <w:rsid w:val="00E80B81"/>
    <w:rsid w:val="00E80C31"/>
    <w:rsid w:val="00E80D31"/>
    <w:rsid w:val="00E80D84"/>
    <w:rsid w:val="00E80ED2"/>
    <w:rsid w:val="00E81031"/>
    <w:rsid w:val="00E8134C"/>
    <w:rsid w:val="00E81633"/>
    <w:rsid w:val="00E8176C"/>
    <w:rsid w:val="00E821D2"/>
    <w:rsid w:val="00E82AED"/>
    <w:rsid w:val="00E82FCC"/>
    <w:rsid w:val="00E831A3"/>
    <w:rsid w:val="00E84A88"/>
    <w:rsid w:val="00E8533C"/>
    <w:rsid w:val="00E858FB"/>
    <w:rsid w:val="00E862B5"/>
    <w:rsid w:val="00E86733"/>
    <w:rsid w:val="00E86927"/>
    <w:rsid w:val="00E86B7C"/>
    <w:rsid w:val="00E86D39"/>
    <w:rsid w:val="00E8700D"/>
    <w:rsid w:val="00E87032"/>
    <w:rsid w:val="00E87094"/>
    <w:rsid w:val="00E87B79"/>
    <w:rsid w:val="00E9108A"/>
    <w:rsid w:val="00E9232F"/>
    <w:rsid w:val="00E9261B"/>
    <w:rsid w:val="00E92C52"/>
    <w:rsid w:val="00E94803"/>
    <w:rsid w:val="00E94B69"/>
    <w:rsid w:val="00E9588E"/>
    <w:rsid w:val="00E96813"/>
    <w:rsid w:val="00E968C4"/>
    <w:rsid w:val="00E96914"/>
    <w:rsid w:val="00E972BF"/>
    <w:rsid w:val="00E976D6"/>
    <w:rsid w:val="00EA17B9"/>
    <w:rsid w:val="00EA2738"/>
    <w:rsid w:val="00EA279E"/>
    <w:rsid w:val="00EA2BA6"/>
    <w:rsid w:val="00EA33B1"/>
    <w:rsid w:val="00EA3921"/>
    <w:rsid w:val="00EA3D32"/>
    <w:rsid w:val="00EA49FA"/>
    <w:rsid w:val="00EA4EB6"/>
    <w:rsid w:val="00EA4F92"/>
    <w:rsid w:val="00EA52DF"/>
    <w:rsid w:val="00EA5EE9"/>
    <w:rsid w:val="00EA6651"/>
    <w:rsid w:val="00EA6959"/>
    <w:rsid w:val="00EA74F2"/>
    <w:rsid w:val="00EA7552"/>
    <w:rsid w:val="00EA7F5C"/>
    <w:rsid w:val="00EB07CE"/>
    <w:rsid w:val="00EB0B54"/>
    <w:rsid w:val="00EB193D"/>
    <w:rsid w:val="00EB2A71"/>
    <w:rsid w:val="00EB2F3F"/>
    <w:rsid w:val="00EB32CF"/>
    <w:rsid w:val="00EB36B2"/>
    <w:rsid w:val="00EB3ADB"/>
    <w:rsid w:val="00EB47D8"/>
    <w:rsid w:val="00EB4AAD"/>
    <w:rsid w:val="00EB4DDA"/>
    <w:rsid w:val="00EB4E25"/>
    <w:rsid w:val="00EB5469"/>
    <w:rsid w:val="00EB5A47"/>
    <w:rsid w:val="00EB7598"/>
    <w:rsid w:val="00EB7885"/>
    <w:rsid w:val="00EC06B5"/>
    <w:rsid w:val="00EC0998"/>
    <w:rsid w:val="00EC2805"/>
    <w:rsid w:val="00EC3100"/>
    <w:rsid w:val="00EC379F"/>
    <w:rsid w:val="00EC3D02"/>
    <w:rsid w:val="00EC437B"/>
    <w:rsid w:val="00EC47C3"/>
    <w:rsid w:val="00EC4CBD"/>
    <w:rsid w:val="00EC4E0F"/>
    <w:rsid w:val="00EC681E"/>
    <w:rsid w:val="00EC6A03"/>
    <w:rsid w:val="00EC6CF3"/>
    <w:rsid w:val="00EC703B"/>
    <w:rsid w:val="00EC70D8"/>
    <w:rsid w:val="00EC78F8"/>
    <w:rsid w:val="00EC7F01"/>
    <w:rsid w:val="00ED01C7"/>
    <w:rsid w:val="00ED0447"/>
    <w:rsid w:val="00ED1008"/>
    <w:rsid w:val="00ED1338"/>
    <w:rsid w:val="00ED137D"/>
    <w:rsid w:val="00ED1475"/>
    <w:rsid w:val="00ED19E1"/>
    <w:rsid w:val="00ED1AB4"/>
    <w:rsid w:val="00ED288C"/>
    <w:rsid w:val="00ED2C23"/>
    <w:rsid w:val="00ED2CF0"/>
    <w:rsid w:val="00ED33E7"/>
    <w:rsid w:val="00ED387C"/>
    <w:rsid w:val="00ED3ADD"/>
    <w:rsid w:val="00ED3ED6"/>
    <w:rsid w:val="00ED4559"/>
    <w:rsid w:val="00ED59DF"/>
    <w:rsid w:val="00ED5BDB"/>
    <w:rsid w:val="00ED64AD"/>
    <w:rsid w:val="00ED6D87"/>
    <w:rsid w:val="00ED7174"/>
    <w:rsid w:val="00ED7D35"/>
    <w:rsid w:val="00EE0601"/>
    <w:rsid w:val="00EE1058"/>
    <w:rsid w:val="00EE1089"/>
    <w:rsid w:val="00EE1712"/>
    <w:rsid w:val="00EE21A0"/>
    <w:rsid w:val="00EE2262"/>
    <w:rsid w:val="00EE27B7"/>
    <w:rsid w:val="00EE29B1"/>
    <w:rsid w:val="00EE3260"/>
    <w:rsid w:val="00EE3BF1"/>
    <w:rsid w:val="00EE3CF3"/>
    <w:rsid w:val="00EE50F0"/>
    <w:rsid w:val="00EE586E"/>
    <w:rsid w:val="00EE5BEB"/>
    <w:rsid w:val="00EE6524"/>
    <w:rsid w:val="00EE6A32"/>
    <w:rsid w:val="00EE788B"/>
    <w:rsid w:val="00EE7E42"/>
    <w:rsid w:val="00EE7EAA"/>
    <w:rsid w:val="00EF00ED"/>
    <w:rsid w:val="00EF0192"/>
    <w:rsid w:val="00EF0196"/>
    <w:rsid w:val="00EF06A8"/>
    <w:rsid w:val="00EF0943"/>
    <w:rsid w:val="00EF0DE0"/>
    <w:rsid w:val="00EF0EA0"/>
    <w:rsid w:val="00EF0EAD"/>
    <w:rsid w:val="00EF2C48"/>
    <w:rsid w:val="00EF2CA1"/>
    <w:rsid w:val="00EF42C2"/>
    <w:rsid w:val="00EF4CB1"/>
    <w:rsid w:val="00EF4DBA"/>
    <w:rsid w:val="00EF5798"/>
    <w:rsid w:val="00EF5B29"/>
    <w:rsid w:val="00EF5EA1"/>
    <w:rsid w:val="00EF60A5"/>
    <w:rsid w:val="00EF60E5"/>
    <w:rsid w:val="00EF671D"/>
    <w:rsid w:val="00EF6A0C"/>
    <w:rsid w:val="00EF6E7F"/>
    <w:rsid w:val="00EF7C46"/>
    <w:rsid w:val="00EF7E2A"/>
    <w:rsid w:val="00F0030A"/>
    <w:rsid w:val="00F00FEE"/>
    <w:rsid w:val="00F0160A"/>
    <w:rsid w:val="00F01B1F"/>
    <w:rsid w:val="00F01D8F"/>
    <w:rsid w:val="00F01D93"/>
    <w:rsid w:val="00F01E1B"/>
    <w:rsid w:val="00F0234C"/>
    <w:rsid w:val="00F029D9"/>
    <w:rsid w:val="00F0316E"/>
    <w:rsid w:val="00F05225"/>
    <w:rsid w:val="00F05A4D"/>
    <w:rsid w:val="00F06578"/>
    <w:rsid w:val="00F06BB9"/>
    <w:rsid w:val="00F07217"/>
    <w:rsid w:val="00F07250"/>
    <w:rsid w:val="00F0761A"/>
    <w:rsid w:val="00F10E53"/>
    <w:rsid w:val="00F112A5"/>
    <w:rsid w:val="00F11FD2"/>
    <w:rsid w:val="00F121C4"/>
    <w:rsid w:val="00F140E1"/>
    <w:rsid w:val="00F146BD"/>
    <w:rsid w:val="00F15515"/>
    <w:rsid w:val="00F15653"/>
    <w:rsid w:val="00F1663F"/>
    <w:rsid w:val="00F16769"/>
    <w:rsid w:val="00F17016"/>
    <w:rsid w:val="00F17235"/>
    <w:rsid w:val="00F1784E"/>
    <w:rsid w:val="00F17B73"/>
    <w:rsid w:val="00F20252"/>
    <w:rsid w:val="00F209CA"/>
    <w:rsid w:val="00F20B40"/>
    <w:rsid w:val="00F21659"/>
    <w:rsid w:val="00F21DA3"/>
    <w:rsid w:val="00F2269A"/>
    <w:rsid w:val="00F22775"/>
    <w:rsid w:val="00F228A5"/>
    <w:rsid w:val="00F22922"/>
    <w:rsid w:val="00F24496"/>
    <w:rsid w:val="00F24632"/>
    <w:rsid w:val="00F246D4"/>
    <w:rsid w:val="00F26517"/>
    <w:rsid w:val="00F269DC"/>
    <w:rsid w:val="00F309E2"/>
    <w:rsid w:val="00F30C2D"/>
    <w:rsid w:val="00F30FAF"/>
    <w:rsid w:val="00F31001"/>
    <w:rsid w:val="00F318BD"/>
    <w:rsid w:val="00F32557"/>
    <w:rsid w:val="00F326B8"/>
    <w:rsid w:val="00F32773"/>
    <w:rsid w:val="00F32CE9"/>
    <w:rsid w:val="00F332EF"/>
    <w:rsid w:val="00F33A6A"/>
    <w:rsid w:val="00F3490E"/>
    <w:rsid w:val="00F34D8E"/>
    <w:rsid w:val="00F35044"/>
    <w:rsid w:val="00F3515A"/>
    <w:rsid w:val="00F353BD"/>
    <w:rsid w:val="00F35715"/>
    <w:rsid w:val="00F35C79"/>
    <w:rsid w:val="00F3674D"/>
    <w:rsid w:val="00F37587"/>
    <w:rsid w:val="00F4079E"/>
    <w:rsid w:val="00F4088E"/>
    <w:rsid w:val="00F40912"/>
    <w:rsid w:val="00F40B14"/>
    <w:rsid w:val="00F4173D"/>
    <w:rsid w:val="00F42101"/>
    <w:rsid w:val="00F423ED"/>
    <w:rsid w:val="00F42EAA"/>
    <w:rsid w:val="00F42EE0"/>
    <w:rsid w:val="00F434A9"/>
    <w:rsid w:val="00F43522"/>
    <w:rsid w:val="00F437C4"/>
    <w:rsid w:val="00F4402B"/>
    <w:rsid w:val="00F446A0"/>
    <w:rsid w:val="00F44720"/>
    <w:rsid w:val="00F45BC1"/>
    <w:rsid w:val="00F46BB9"/>
    <w:rsid w:val="00F47A0A"/>
    <w:rsid w:val="00F47A47"/>
    <w:rsid w:val="00F47A79"/>
    <w:rsid w:val="00F47AAD"/>
    <w:rsid w:val="00F47F5C"/>
    <w:rsid w:val="00F50AD1"/>
    <w:rsid w:val="00F51353"/>
    <w:rsid w:val="00F51928"/>
    <w:rsid w:val="00F51D30"/>
    <w:rsid w:val="00F51EC0"/>
    <w:rsid w:val="00F52C12"/>
    <w:rsid w:val="00F52F11"/>
    <w:rsid w:val="00F5397A"/>
    <w:rsid w:val="00F53DFA"/>
    <w:rsid w:val="00F5421E"/>
    <w:rsid w:val="00F543B3"/>
    <w:rsid w:val="00F54508"/>
    <w:rsid w:val="00F5467A"/>
    <w:rsid w:val="00F54D35"/>
    <w:rsid w:val="00F55872"/>
    <w:rsid w:val="00F55B55"/>
    <w:rsid w:val="00F5643A"/>
    <w:rsid w:val="00F56596"/>
    <w:rsid w:val="00F57636"/>
    <w:rsid w:val="00F60110"/>
    <w:rsid w:val="00F60B28"/>
    <w:rsid w:val="00F620EE"/>
    <w:rsid w:val="00F62236"/>
    <w:rsid w:val="00F6223E"/>
    <w:rsid w:val="00F63081"/>
    <w:rsid w:val="00F638AC"/>
    <w:rsid w:val="00F642AF"/>
    <w:rsid w:val="00F64574"/>
    <w:rsid w:val="00F64681"/>
    <w:rsid w:val="00F649A1"/>
    <w:rsid w:val="00F650B4"/>
    <w:rsid w:val="00F65901"/>
    <w:rsid w:val="00F668E6"/>
    <w:rsid w:val="00F66B95"/>
    <w:rsid w:val="00F67B32"/>
    <w:rsid w:val="00F70181"/>
    <w:rsid w:val="00F706AA"/>
    <w:rsid w:val="00F709B1"/>
    <w:rsid w:val="00F71334"/>
    <w:rsid w:val="00F715D0"/>
    <w:rsid w:val="00F717E7"/>
    <w:rsid w:val="00F7193D"/>
    <w:rsid w:val="00F71BC6"/>
    <w:rsid w:val="00F724A1"/>
    <w:rsid w:val="00F7288E"/>
    <w:rsid w:val="00F733EC"/>
    <w:rsid w:val="00F734BA"/>
    <w:rsid w:val="00F73779"/>
    <w:rsid w:val="00F740FA"/>
    <w:rsid w:val="00F748F5"/>
    <w:rsid w:val="00F7632C"/>
    <w:rsid w:val="00F76971"/>
    <w:rsid w:val="00F76EB4"/>
    <w:rsid w:val="00F76FDC"/>
    <w:rsid w:val="00F771C6"/>
    <w:rsid w:val="00F77867"/>
    <w:rsid w:val="00F77ED7"/>
    <w:rsid w:val="00F801D4"/>
    <w:rsid w:val="00F8021E"/>
    <w:rsid w:val="00F807B7"/>
    <w:rsid w:val="00F80F5D"/>
    <w:rsid w:val="00F8165B"/>
    <w:rsid w:val="00F8165C"/>
    <w:rsid w:val="00F81682"/>
    <w:rsid w:val="00F817DE"/>
    <w:rsid w:val="00F81AC0"/>
    <w:rsid w:val="00F81FC6"/>
    <w:rsid w:val="00F8299C"/>
    <w:rsid w:val="00F82A7F"/>
    <w:rsid w:val="00F82F0D"/>
    <w:rsid w:val="00F83143"/>
    <w:rsid w:val="00F839BD"/>
    <w:rsid w:val="00F84564"/>
    <w:rsid w:val="00F8504B"/>
    <w:rsid w:val="00F85398"/>
    <w:rsid w:val="00F853F3"/>
    <w:rsid w:val="00F857D1"/>
    <w:rsid w:val="00F8591B"/>
    <w:rsid w:val="00F8597C"/>
    <w:rsid w:val="00F8655C"/>
    <w:rsid w:val="00F877CA"/>
    <w:rsid w:val="00F87C53"/>
    <w:rsid w:val="00F87E31"/>
    <w:rsid w:val="00F90025"/>
    <w:rsid w:val="00F90122"/>
    <w:rsid w:val="00F90700"/>
    <w:rsid w:val="00F90705"/>
    <w:rsid w:val="00F90BCA"/>
    <w:rsid w:val="00F90BE4"/>
    <w:rsid w:val="00F90E1A"/>
    <w:rsid w:val="00F91A04"/>
    <w:rsid w:val="00F91B79"/>
    <w:rsid w:val="00F91BD0"/>
    <w:rsid w:val="00F9303B"/>
    <w:rsid w:val="00F9416D"/>
    <w:rsid w:val="00F94B27"/>
    <w:rsid w:val="00F958D6"/>
    <w:rsid w:val="00F96626"/>
    <w:rsid w:val="00F96946"/>
    <w:rsid w:val="00F97131"/>
    <w:rsid w:val="00F9720F"/>
    <w:rsid w:val="00F97356"/>
    <w:rsid w:val="00F97795"/>
    <w:rsid w:val="00F97B4B"/>
    <w:rsid w:val="00F97C84"/>
    <w:rsid w:val="00FA0156"/>
    <w:rsid w:val="00FA0440"/>
    <w:rsid w:val="00FA166A"/>
    <w:rsid w:val="00FA2CF6"/>
    <w:rsid w:val="00FA3065"/>
    <w:rsid w:val="00FA34C0"/>
    <w:rsid w:val="00FA3EBB"/>
    <w:rsid w:val="00FA4014"/>
    <w:rsid w:val="00FA4D38"/>
    <w:rsid w:val="00FA4D3A"/>
    <w:rsid w:val="00FA52F9"/>
    <w:rsid w:val="00FA6007"/>
    <w:rsid w:val="00FA6247"/>
    <w:rsid w:val="00FA64B3"/>
    <w:rsid w:val="00FA7A5D"/>
    <w:rsid w:val="00FB0346"/>
    <w:rsid w:val="00FB0E61"/>
    <w:rsid w:val="00FB10FF"/>
    <w:rsid w:val="00FB1AF9"/>
    <w:rsid w:val="00FB1D69"/>
    <w:rsid w:val="00FB2812"/>
    <w:rsid w:val="00FB3570"/>
    <w:rsid w:val="00FB453C"/>
    <w:rsid w:val="00FB607D"/>
    <w:rsid w:val="00FB6BA2"/>
    <w:rsid w:val="00FB7100"/>
    <w:rsid w:val="00FB7346"/>
    <w:rsid w:val="00FC0636"/>
    <w:rsid w:val="00FC07C1"/>
    <w:rsid w:val="00FC0C6F"/>
    <w:rsid w:val="00FC14C7"/>
    <w:rsid w:val="00FC2758"/>
    <w:rsid w:val="00FC3523"/>
    <w:rsid w:val="00FC35FB"/>
    <w:rsid w:val="00FC36D2"/>
    <w:rsid w:val="00FC3932"/>
    <w:rsid w:val="00FC3C3B"/>
    <w:rsid w:val="00FC44C4"/>
    <w:rsid w:val="00FC453F"/>
    <w:rsid w:val="00FC4F7B"/>
    <w:rsid w:val="00FC579D"/>
    <w:rsid w:val="00FC63B8"/>
    <w:rsid w:val="00FC755A"/>
    <w:rsid w:val="00FC76BF"/>
    <w:rsid w:val="00FC77F9"/>
    <w:rsid w:val="00FC7F42"/>
    <w:rsid w:val="00FD05FD"/>
    <w:rsid w:val="00FD0CFC"/>
    <w:rsid w:val="00FD15BE"/>
    <w:rsid w:val="00FD18A3"/>
    <w:rsid w:val="00FD1F94"/>
    <w:rsid w:val="00FD2131"/>
    <w:rsid w:val="00FD21A7"/>
    <w:rsid w:val="00FD23C4"/>
    <w:rsid w:val="00FD3347"/>
    <w:rsid w:val="00FD3E78"/>
    <w:rsid w:val="00FD40E9"/>
    <w:rsid w:val="00FD495B"/>
    <w:rsid w:val="00FD5540"/>
    <w:rsid w:val="00FD7EC3"/>
    <w:rsid w:val="00FE03D5"/>
    <w:rsid w:val="00FE0C73"/>
    <w:rsid w:val="00FE0F38"/>
    <w:rsid w:val="00FE108E"/>
    <w:rsid w:val="00FE10F9"/>
    <w:rsid w:val="00FE126B"/>
    <w:rsid w:val="00FE1B7C"/>
    <w:rsid w:val="00FE1D1C"/>
    <w:rsid w:val="00FE2356"/>
    <w:rsid w:val="00FE2629"/>
    <w:rsid w:val="00FE295B"/>
    <w:rsid w:val="00FE2A70"/>
    <w:rsid w:val="00FE2E15"/>
    <w:rsid w:val="00FE2E60"/>
    <w:rsid w:val="00FE311B"/>
    <w:rsid w:val="00FE40B5"/>
    <w:rsid w:val="00FE46AD"/>
    <w:rsid w:val="00FE483F"/>
    <w:rsid w:val="00FE5241"/>
    <w:rsid w:val="00FE660C"/>
    <w:rsid w:val="00FE73D6"/>
    <w:rsid w:val="00FF0054"/>
    <w:rsid w:val="00FF059D"/>
    <w:rsid w:val="00FF05C9"/>
    <w:rsid w:val="00FF0695"/>
    <w:rsid w:val="00FF0F2A"/>
    <w:rsid w:val="00FF2917"/>
    <w:rsid w:val="00FF2965"/>
    <w:rsid w:val="00FF30B3"/>
    <w:rsid w:val="00FF38FE"/>
    <w:rsid w:val="00FF43A9"/>
    <w:rsid w:val="00FF492B"/>
    <w:rsid w:val="00FF5EC7"/>
    <w:rsid w:val="00FF6977"/>
    <w:rsid w:val="00FF6ABA"/>
    <w:rsid w:val="00FF756C"/>
    <w:rsid w:val="00FF7815"/>
    <w:rsid w:val="00FF7892"/>
    <w:rsid w:val="02D44644"/>
    <w:rsid w:val="0A5A260B"/>
    <w:rsid w:val="1319070E"/>
    <w:rsid w:val="1DCC799A"/>
    <w:rsid w:val="1EFAD292"/>
    <w:rsid w:val="2611FA9A"/>
    <w:rsid w:val="2FD1A096"/>
    <w:rsid w:val="325084A4"/>
    <w:rsid w:val="34C6FA87"/>
    <w:rsid w:val="4CA2AD62"/>
    <w:rsid w:val="4DDBE83D"/>
    <w:rsid w:val="4EA8B77F"/>
    <w:rsid w:val="6DC83BFC"/>
    <w:rsid w:val="753E89B3"/>
    <w:rsid w:val="7664213F"/>
    <w:rsid w:val="77243E99"/>
    <w:rsid w:val="7A3E4BB0"/>
    <w:rsid w:val="7D4BEDE5"/>
    <w:rsid w:val="7E9EFE5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42E5"/>
  <w14:defaultImageDpi w14:val="330"/>
  <w15:chartTrackingRefBased/>
  <w15:docId w15:val="{9900D347-1A1C-41E1-A3F1-A00EB298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DE1687"/>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DE1687"/>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3"/>
    <w:qFormat/>
    <w:rsid w:val="00DE1687"/>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DE1687"/>
    <w:pPr>
      <w:keepNext/>
      <w:outlineLvl w:val="2"/>
    </w:pPr>
    <w:rPr>
      <w:b/>
      <w:color w:val="002664"/>
      <w:sz w:val="40"/>
      <w:szCs w:val="40"/>
    </w:rPr>
  </w:style>
  <w:style w:type="paragraph" w:styleId="Heading4">
    <w:name w:val="heading 4"/>
    <w:aliases w:val="ŠHeading 4"/>
    <w:basedOn w:val="Normal"/>
    <w:next w:val="Normal"/>
    <w:link w:val="Heading4Char"/>
    <w:uiPriority w:val="5"/>
    <w:qFormat/>
    <w:rsid w:val="00DE1687"/>
    <w:pPr>
      <w:keepNext/>
      <w:outlineLvl w:val="3"/>
    </w:pPr>
    <w:rPr>
      <w:b/>
      <w:color w:val="002664"/>
      <w:sz w:val="36"/>
      <w:szCs w:val="36"/>
    </w:rPr>
  </w:style>
  <w:style w:type="paragraph" w:styleId="Heading5">
    <w:name w:val="heading 5"/>
    <w:aliases w:val="ŠHeading 5"/>
    <w:basedOn w:val="Normal"/>
    <w:next w:val="Normal"/>
    <w:link w:val="Heading5Char"/>
    <w:uiPriority w:val="6"/>
    <w:qFormat/>
    <w:rsid w:val="00DE1687"/>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DE1687"/>
    <w:pPr>
      <w:tabs>
        <w:tab w:val="right" w:leader="dot" w:pos="14570"/>
      </w:tabs>
      <w:spacing w:before="0"/>
    </w:pPr>
    <w:rPr>
      <w:b/>
      <w:noProof/>
    </w:rPr>
  </w:style>
  <w:style w:type="paragraph" w:styleId="TOC2">
    <w:name w:val="toc 2"/>
    <w:aliases w:val="ŠTOC 2"/>
    <w:basedOn w:val="Normal"/>
    <w:next w:val="Normal"/>
    <w:uiPriority w:val="39"/>
    <w:unhideWhenUsed/>
    <w:rsid w:val="00DE1687"/>
    <w:pPr>
      <w:tabs>
        <w:tab w:val="right" w:leader="dot" w:pos="14570"/>
      </w:tabs>
      <w:spacing w:before="0"/>
    </w:pPr>
    <w:rPr>
      <w:noProof/>
    </w:rPr>
  </w:style>
  <w:style w:type="paragraph" w:styleId="Header">
    <w:name w:val="header"/>
    <w:aliases w:val="ŠHeader"/>
    <w:basedOn w:val="Normal"/>
    <w:link w:val="HeaderChar"/>
    <w:uiPriority w:val="16"/>
    <w:rsid w:val="00DE1687"/>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DE1687"/>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DE1687"/>
    <w:rPr>
      <w:rFonts w:ascii="Arial" w:hAnsi="Arial" w:cs="Arial"/>
      <w:b/>
      <w:bCs/>
      <w:color w:val="002664"/>
      <w:lang w:val="en-AU"/>
    </w:rPr>
  </w:style>
  <w:style w:type="paragraph" w:styleId="Footer">
    <w:name w:val="footer"/>
    <w:aliases w:val="ŠFooter"/>
    <w:basedOn w:val="Normal"/>
    <w:link w:val="FooterChar"/>
    <w:uiPriority w:val="19"/>
    <w:rsid w:val="00DE1687"/>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DE1687"/>
    <w:rPr>
      <w:rFonts w:ascii="Arial" w:hAnsi="Arial" w:cs="Arial"/>
      <w:sz w:val="18"/>
      <w:szCs w:val="18"/>
      <w:lang w:val="en-AU"/>
    </w:rPr>
  </w:style>
  <w:style w:type="paragraph" w:styleId="Caption">
    <w:name w:val="caption"/>
    <w:aliases w:val="ŠCaption"/>
    <w:basedOn w:val="Normal"/>
    <w:next w:val="Normal"/>
    <w:link w:val="CaptionChar"/>
    <w:uiPriority w:val="20"/>
    <w:qFormat/>
    <w:rsid w:val="00DE1687"/>
    <w:pPr>
      <w:keepNext/>
      <w:spacing w:after="200" w:line="240" w:lineRule="auto"/>
    </w:pPr>
    <w:rPr>
      <w:b/>
      <w:iCs/>
      <w:szCs w:val="18"/>
    </w:rPr>
  </w:style>
  <w:style w:type="paragraph" w:customStyle="1" w:styleId="Logo">
    <w:name w:val="ŠLogo"/>
    <w:basedOn w:val="Normal"/>
    <w:uiPriority w:val="18"/>
    <w:qFormat/>
    <w:rsid w:val="00DE1687"/>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DE1687"/>
    <w:pPr>
      <w:spacing w:before="0"/>
      <w:ind w:left="244"/>
    </w:pPr>
  </w:style>
  <w:style w:type="character" w:styleId="Hyperlink">
    <w:name w:val="Hyperlink"/>
    <w:aliases w:val="ŠHyperlink"/>
    <w:basedOn w:val="DefaultParagraphFont"/>
    <w:uiPriority w:val="99"/>
    <w:unhideWhenUsed/>
    <w:rsid w:val="00DE1687"/>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DE1687"/>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3"/>
    <w:rsid w:val="00DE1687"/>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DE1687"/>
    <w:rPr>
      <w:rFonts w:ascii="Arial" w:hAnsi="Arial" w:cs="Arial"/>
      <w:b/>
      <w:color w:val="002664"/>
      <w:sz w:val="40"/>
      <w:szCs w:val="40"/>
      <w:lang w:val="en-AU"/>
    </w:rPr>
  </w:style>
  <w:style w:type="character" w:customStyle="1" w:styleId="Heading4Char">
    <w:name w:val="Heading 4 Char"/>
    <w:aliases w:val="ŠHeading 4 Char"/>
    <w:basedOn w:val="DefaultParagraphFont"/>
    <w:link w:val="Heading4"/>
    <w:uiPriority w:val="5"/>
    <w:rsid w:val="00DE1687"/>
    <w:rPr>
      <w:rFonts w:ascii="Arial" w:hAnsi="Arial" w:cs="Arial"/>
      <w:b/>
      <w:color w:val="002664"/>
      <w:sz w:val="36"/>
      <w:szCs w:val="36"/>
      <w:lang w:val="en-AU"/>
    </w:rPr>
  </w:style>
  <w:style w:type="table" w:customStyle="1" w:styleId="Tableheader">
    <w:name w:val="ŠTable header"/>
    <w:basedOn w:val="TableNormal"/>
    <w:uiPriority w:val="99"/>
    <w:rsid w:val="00DE1687"/>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DE1687"/>
    <w:pPr>
      <w:numPr>
        <w:numId w:val="7"/>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DE1687"/>
    <w:pPr>
      <w:keepNext/>
      <w:spacing w:before="200" w:after="200" w:line="240" w:lineRule="atLeast"/>
      <w:ind w:left="567" w:right="567"/>
    </w:pPr>
  </w:style>
  <w:style w:type="paragraph" w:styleId="ListBullet2">
    <w:name w:val="List Bullet 2"/>
    <w:aliases w:val="ŠList Bullet 2"/>
    <w:basedOn w:val="Normal"/>
    <w:uiPriority w:val="10"/>
    <w:qFormat/>
    <w:rsid w:val="00DE1687"/>
    <w:pPr>
      <w:numPr>
        <w:numId w:val="5"/>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DE1687"/>
    <w:pPr>
      <w:numPr>
        <w:numId w:val="8"/>
      </w:numPr>
      <w:contextualSpacing/>
    </w:pPr>
  </w:style>
  <w:style w:type="character" w:styleId="Strong">
    <w:name w:val="Strong"/>
    <w:aliases w:val="ŠStrong"/>
    <w:qFormat/>
    <w:rsid w:val="00DE1687"/>
    <w:rPr>
      <w:b/>
      <w:bCs/>
    </w:rPr>
  </w:style>
  <w:style w:type="paragraph" w:styleId="ListBullet">
    <w:name w:val="List Bullet"/>
    <w:aliases w:val="ŠList Bullet"/>
    <w:basedOn w:val="Normal"/>
    <w:uiPriority w:val="9"/>
    <w:qFormat/>
    <w:rsid w:val="00DE1687"/>
    <w:pPr>
      <w:numPr>
        <w:numId w:val="6"/>
      </w:numPr>
      <w:contextualSpacing/>
    </w:pPr>
  </w:style>
  <w:style w:type="character" w:customStyle="1" w:styleId="QuoteChar">
    <w:name w:val="Quote Char"/>
    <w:aliases w:val="ŠQuote Char"/>
    <w:basedOn w:val="DefaultParagraphFont"/>
    <w:link w:val="Quote"/>
    <w:uiPriority w:val="19"/>
    <w:rsid w:val="00DE1687"/>
    <w:rPr>
      <w:rFonts w:ascii="Arial" w:hAnsi="Arial" w:cs="Arial"/>
      <w:lang w:val="en-AU"/>
    </w:rPr>
  </w:style>
  <w:style w:type="character" w:styleId="Emphasis">
    <w:name w:val="Emphasis"/>
    <w:aliases w:val="ŠLanguage or scientific"/>
    <w:qFormat/>
    <w:rsid w:val="00DE1687"/>
    <w:rPr>
      <w:i/>
      <w:iCs/>
    </w:rPr>
  </w:style>
  <w:style w:type="paragraph" w:styleId="Title">
    <w:name w:val="Title"/>
    <w:aliases w:val="ŠTitle"/>
    <w:basedOn w:val="Normal"/>
    <w:next w:val="Normal"/>
    <w:link w:val="TitleChar"/>
    <w:uiPriority w:val="1"/>
    <w:qFormat/>
    <w:rsid w:val="00DE1687"/>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DE1687"/>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DE168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DE1687"/>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DE1687"/>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FollowedHyperlink">
    <w:name w:val="FollowedHyperlink"/>
    <w:basedOn w:val="DefaultParagraphFont"/>
    <w:uiPriority w:val="99"/>
    <w:semiHidden/>
    <w:unhideWhenUsed/>
    <w:rsid w:val="00C40AC4"/>
    <w:rPr>
      <w:color w:val="954F72" w:themeColor="followedHyperlink"/>
      <w:u w:val="single"/>
    </w:rPr>
  </w:style>
  <w:style w:type="character" w:styleId="PlaceholderText">
    <w:name w:val="Placeholder Text"/>
    <w:basedOn w:val="DefaultParagraphFont"/>
    <w:uiPriority w:val="99"/>
    <w:semiHidden/>
    <w:rsid w:val="009C1310"/>
    <w:rPr>
      <w:color w:val="808080"/>
    </w:rPr>
  </w:style>
  <w:style w:type="character" w:styleId="CommentReference">
    <w:name w:val="annotation reference"/>
    <w:basedOn w:val="DefaultParagraphFont"/>
    <w:uiPriority w:val="99"/>
    <w:semiHidden/>
    <w:unhideWhenUsed/>
    <w:rsid w:val="00DE1687"/>
    <w:rPr>
      <w:sz w:val="16"/>
      <w:szCs w:val="16"/>
    </w:rPr>
  </w:style>
  <w:style w:type="paragraph" w:styleId="CommentText">
    <w:name w:val="annotation text"/>
    <w:basedOn w:val="Normal"/>
    <w:link w:val="CommentTextChar"/>
    <w:uiPriority w:val="99"/>
    <w:unhideWhenUsed/>
    <w:rsid w:val="00DE1687"/>
    <w:pPr>
      <w:spacing w:line="240" w:lineRule="auto"/>
    </w:pPr>
    <w:rPr>
      <w:sz w:val="20"/>
      <w:szCs w:val="20"/>
    </w:rPr>
  </w:style>
  <w:style w:type="character" w:customStyle="1" w:styleId="CommentTextChar">
    <w:name w:val="Comment Text Char"/>
    <w:basedOn w:val="DefaultParagraphFont"/>
    <w:link w:val="CommentText"/>
    <w:uiPriority w:val="99"/>
    <w:rsid w:val="00DE1687"/>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DE1687"/>
    <w:rPr>
      <w:b/>
      <w:bCs/>
    </w:rPr>
  </w:style>
  <w:style w:type="character" w:customStyle="1" w:styleId="CommentSubjectChar">
    <w:name w:val="Comment Subject Char"/>
    <w:basedOn w:val="CommentTextChar"/>
    <w:link w:val="CommentSubject"/>
    <w:uiPriority w:val="99"/>
    <w:semiHidden/>
    <w:rsid w:val="00DE1687"/>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character" w:customStyle="1" w:styleId="ImageattributioncaptionChar">
    <w:name w:val="ŠImage attribution caption Char"/>
    <w:basedOn w:val="DefaultParagraphFont"/>
    <w:link w:val="Imageattributioncaption"/>
    <w:uiPriority w:val="15"/>
    <w:rsid w:val="008622C6"/>
    <w:rPr>
      <w:rFonts w:ascii="Arial" w:hAnsi="Arial" w:cs="Arial"/>
      <w:sz w:val="18"/>
      <w:szCs w:val="18"/>
      <w:lang w:val="en-AU"/>
    </w:rPr>
  </w:style>
  <w:style w:type="paragraph" w:styleId="TOCHeading">
    <w:name w:val="TOC Heading"/>
    <w:aliases w:val="ŠTOC Heading"/>
    <w:basedOn w:val="Heading1"/>
    <w:next w:val="Normal"/>
    <w:uiPriority w:val="21"/>
    <w:qFormat/>
    <w:rsid w:val="00DE1687"/>
    <w:pPr>
      <w:outlineLvl w:val="9"/>
    </w:pPr>
    <w:rPr>
      <w:sz w:val="40"/>
      <w:szCs w:val="40"/>
    </w:rPr>
  </w:style>
  <w:style w:type="paragraph" w:styleId="ListParagraph">
    <w:name w:val="List Paragraph"/>
    <w:basedOn w:val="Normal"/>
    <w:link w:val="ListParagraphChar"/>
    <w:uiPriority w:val="34"/>
    <w:qFormat/>
    <w:rsid w:val="00454F4B"/>
    <w:pPr>
      <w:widowControl w:val="0"/>
      <w:autoSpaceDE w:val="0"/>
      <w:autoSpaceDN w:val="0"/>
      <w:spacing w:before="31" w:line="240" w:lineRule="auto"/>
      <w:ind w:left="860" w:hanging="361"/>
    </w:pPr>
    <w:rPr>
      <w:rFonts w:eastAsia="Arial"/>
      <w:sz w:val="22"/>
      <w:szCs w:val="22"/>
      <w:lang w:val="en-US"/>
    </w:rPr>
  </w:style>
  <w:style w:type="character" w:styleId="UnresolvedMention">
    <w:name w:val="Unresolved Mention"/>
    <w:basedOn w:val="DefaultParagraphFont"/>
    <w:uiPriority w:val="99"/>
    <w:semiHidden/>
    <w:unhideWhenUsed/>
    <w:rsid w:val="00DE1687"/>
    <w:rPr>
      <w:color w:val="605E5C"/>
      <w:shd w:val="clear" w:color="auto" w:fill="E1DFDD"/>
    </w:rPr>
  </w:style>
  <w:style w:type="paragraph" w:customStyle="1" w:styleId="Default">
    <w:name w:val="Default"/>
    <w:rsid w:val="00F71334"/>
    <w:pPr>
      <w:autoSpaceDE w:val="0"/>
      <w:autoSpaceDN w:val="0"/>
      <w:adjustRightInd w:val="0"/>
      <w:spacing w:before="0" w:line="240" w:lineRule="auto"/>
    </w:pPr>
    <w:rPr>
      <w:rFonts w:ascii="Arial" w:hAnsi="Arial" w:cs="Arial"/>
      <w:color w:val="000000"/>
      <w:lang w:val="en-AU"/>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20"/>
    <w:rsid w:val="00F85398"/>
    <w:rPr>
      <w:rFonts w:ascii="Arial" w:hAnsi="Arial" w:cs="Arial"/>
      <w:b/>
      <w:iCs/>
      <w:szCs w:val="18"/>
      <w:lang w:val="en-AU"/>
    </w:rPr>
  </w:style>
  <w:style w:type="paragraph" w:customStyle="1" w:styleId="Computercodetext">
    <w:name w:val="Computer code text"/>
    <w:basedOn w:val="Normal"/>
    <w:rsid w:val="00130B19"/>
    <w:pPr>
      <w:spacing w:before="120" w:after="120" w:line="240" w:lineRule="auto"/>
    </w:pPr>
    <w:rPr>
      <w:rFonts w:ascii="Courier New" w:hAnsi="Courier New" w:cs="Courier New"/>
    </w:rPr>
  </w:style>
  <w:style w:type="character" w:customStyle="1" w:styleId="FeatureBox2Char">
    <w:name w:val="Feature Box 2 Char"/>
    <w:aliases w:val="ŠFeature Box 2 Char"/>
    <w:basedOn w:val="DefaultParagraphFont"/>
    <w:link w:val="FeatureBox2"/>
    <w:uiPriority w:val="12"/>
    <w:rsid w:val="009F3833"/>
    <w:rPr>
      <w:rFonts w:ascii="Arial" w:hAnsi="Arial" w:cs="Arial"/>
      <w:shd w:val="clear" w:color="auto" w:fill="CCEDFC"/>
      <w:lang w:val="en-AU"/>
    </w:rPr>
  </w:style>
  <w:style w:type="character" w:customStyle="1" w:styleId="ListParagraphChar">
    <w:name w:val="List Paragraph Char"/>
    <w:basedOn w:val="DefaultParagraphFont"/>
    <w:link w:val="ListParagraph"/>
    <w:uiPriority w:val="34"/>
    <w:locked/>
    <w:rsid w:val="00801BF1"/>
    <w:rPr>
      <w:rFonts w:ascii="Arial" w:eastAsia="Arial" w:hAnsi="Arial" w:cs="Arial"/>
      <w:sz w:val="22"/>
      <w:szCs w:val="22"/>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Subtitle">
    <w:name w:val="Subtitle"/>
    <w:basedOn w:val="Normal"/>
    <w:next w:val="Normal"/>
    <w:link w:val="SubtitleChar"/>
    <w:uiPriority w:val="11"/>
    <w:semiHidden/>
    <w:qFormat/>
    <w:rsid w:val="00DE1687"/>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DE1687"/>
    <w:rPr>
      <w:rFonts w:ascii="Arial" w:eastAsiaTheme="minorEastAsia" w:hAnsi="Arial"/>
      <w:color w:val="5A5A5A" w:themeColor="text1" w:themeTint="A5"/>
      <w:spacing w:val="15"/>
      <w:szCs w:val="22"/>
      <w:lang w:val="en-AU"/>
    </w:rPr>
  </w:style>
  <w:style w:type="paragraph" w:customStyle="1" w:styleId="Documentname">
    <w:name w:val="ŠDocument name"/>
    <w:basedOn w:val="Normal"/>
    <w:next w:val="Normal"/>
    <w:qFormat/>
    <w:rsid w:val="00DE1687"/>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DE1687"/>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DE1687"/>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DE1687"/>
    <w:rPr>
      <w:sz w:val="18"/>
      <w:szCs w:val="18"/>
    </w:rPr>
  </w:style>
  <w:style w:type="character" w:styleId="SubtleEmphasis">
    <w:name w:val="Subtle Emphasis"/>
    <w:basedOn w:val="DefaultParagraphFont"/>
    <w:uiPriority w:val="19"/>
    <w:semiHidden/>
    <w:qFormat/>
    <w:rsid w:val="00DE1687"/>
    <w:rPr>
      <w:i/>
      <w:iCs/>
      <w:color w:val="404040" w:themeColor="text1" w:themeTint="BF"/>
    </w:rPr>
  </w:style>
  <w:style w:type="paragraph" w:styleId="TOC4">
    <w:name w:val="toc 4"/>
    <w:aliases w:val="ŠTOC 4"/>
    <w:basedOn w:val="Normal"/>
    <w:next w:val="Normal"/>
    <w:autoRedefine/>
    <w:uiPriority w:val="25"/>
    <w:unhideWhenUsed/>
    <w:rsid w:val="00DE1687"/>
    <w:pPr>
      <w:spacing w:before="0"/>
      <w:ind w:left="4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5447076">
      <w:bodyDiv w:val="1"/>
      <w:marLeft w:val="0"/>
      <w:marRight w:val="0"/>
      <w:marTop w:val="0"/>
      <w:marBottom w:val="0"/>
      <w:divBdr>
        <w:top w:val="none" w:sz="0" w:space="0" w:color="auto"/>
        <w:left w:val="none" w:sz="0" w:space="0" w:color="auto"/>
        <w:bottom w:val="none" w:sz="0" w:space="0" w:color="auto"/>
        <w:right w:val="none" w:sz="0" w:space="0" w:color="auto"/>
      </w:divBdr>
    </w:div>
    <w:div w:id="21829831">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113791668">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55071193">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441148128">
          <w:marLeft w:val="274"/>
          <w:marRight w:val="0"/>
          <w:marTop w:val="0"/>
          <w:marBottom w:val="120"/>
          <w:divBdr>
            <w:top w:val="none" w:sz="0" w:space="0" w:color="auto"/>
            <w:left w:val="none" w:sz="0" w:space="0" w:color="auto"/>
            <w:bottom w:val="none" w:sz="0" w:space="0" w:color="auto"/>
            <w:right w:val="none" w:sz="0" w:space="0" w:color="auto"/>
          </w:divBdr>
        </w:div>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66042261">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41782329">
      <w:bodyDiv w:val="1"/>
      <w:marLeft w:val="0"/>
      <w:marRight w:val="0"/>
      <w:marTop w:val="0"/>
      <w:marBottom w:val="0"/>
      <w:divBdr>
        <w:top w:val="none" w:sz="0" w:space="0" w:color="auto"/>
        <w:left w:val="none" w:sz="0" w:space="0" w:color="auto"/>
        <w:bottom w:val="none" w:sz="0" w:space="0" w:color="auto"/>
        <w:right w:val="none" w:sz="0" w:space="0" w:color="auto"/>
      </w:divBdr>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45932841">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66313844">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5217977">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61450184">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0958197">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49477610">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1857862">
      <w:bodyDiv w:val="1"/>
      <w:marLeft w:val="0"/>
      <w:marRight w:val="0"/>
      <w:marTop w:val="0"/>
      <w:marBottom w:val="0"/>
      <w:divBdr>
        <w:top w:val="none" w:sz="0" w:space="0" w:color="auto"/>
        <w:left w:val="none" w:sz="0" w:space="0" w:color="auto"/>
        <w:bottom w:val="none" w:sz="0" w:space="0" w:color="auto"/>
        <w:right w:val="none" w:sz="0" w:space="0" w:color="auto"/>
      </w:divBdr>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0053575">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794446292">
      <w:bodyDiv w:val="1"/>
      <w:marLeft w:val="0"/>
      <w:marRight w:val="0"/>
      <w:marTop w:val="0"/>
      <w:marBottom w:val="0"/>
      <w:divBdr>
        <w:top w:val="none" w:sz="0" w:space="0" w:color="auto"/>
        <w:left w:val="none" w:sz="0" w:space="0" w:color="auto"/>
        <w:bottom w:val="none" w:sz="0" w:space="0" w:color="auto"/>
        <w:right w:val="none" w:sz="0" w:space="0" w:color="auto"/>
      </w:divBdr>
    </w:div>
    <w:div w:id="823083292">
      <w:bodyDiv w:val="1"/>
      <w:marLeft w:val="0"/>
      <w:marRight w:val="0"/>
      <w:marTop w:val="0"/>
      <w:marBottom w:val="0"/>
      <w:divBdr>
        <w:top w:val="none" w:sz="0" w:space="0" w:color="auto"/>
        <w:left w:val="none" w:sz="0" w:space="0" w:color="auto"/>
        <w:bottom w:val="none" w:sz="0" w:space="0" w:color="auto"/>
        <w:right w:val="none" w:sz="0" w:space="0" w:color="auto"/>
      </w:divBdr>
    </w:div>
    <w:div w:id="860052822">
      <w:bodyDiv w:val="1"/>
      <w:marLeft w:val="0"/>
      <w:marRight w:val="0"/>
      <w:marTop w:val="0"/>
      <w:marBottom w:val="0"/>
      <w:divBdr>
        <w:top w:val="none" w:sz="0" w:space="0" w:color="auto"/>
        <w:left w:val="none" w:sz="0" w:space="0" w:color="auto"/>
        <w:bottom w:val="none" w:sz="0" w:space="0" w:color="auto"/>
        <w:right w:val="none" w:sz="0" w:space="0" w:color="auto"/>
      </w:divBdr>
    </w:div>
    <w:div w:id="934215690">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sChild>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90464155">
      <w:bodyDiv w:val="1"/>
      <w:marLeft w:val="0"/>
      <w:marRight w:val="0"/>
      <w:marTop w:val="0"/>
      <w:marBottom w:val="0"/>
      <w:divBdr>
        <w:top w:val="none" w:sz="0" w:space="0" w:color="auto"/>
        <w:left w:val="none" w:sz="0" w:space="0" w:color="auto"/>
        <w:bottom w:val="none" w:sz="0" w:space="0" w:color="auto"/>
        <w:right w:val="none" w:sz="0" w:space="0" w:color="auto"/>
      </w:divBdr>
    </w:div>
    <w:div w:id="1187670695">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195381778">
      <w:bodyDiv w:val="1"/>
      <w:marLeft w:val="0"/>
      <w:marRight w:val="0"/>
      <w:marTop w:val="0"/>
      <w:marBottom w:val="0"/>
      <w:divBdr>
        <w:top w:val="none" w:sz="0" w:space="0" w:color="auto"/>
        <w:left w:val="none" w:sz="0" w:space="0" w:color="auto"/>
        <w:bottom w:val="none" w:sz="0" w:space="0" w:color="auto"/>
        <w:right w:val="none" w:sz="0" w:space="0" w:color="auto"/>
      </w:divBdr>
    </w:div>
    <w:div w:id="1210342162">
      <w:bodyDiv w:val="1"/>
      <w:marLeft w:val="0"/>
      <w:marRight w:val="0"/>
      <w:marTop w:val="0"/>
      <w:marBottom w:val="0"/>
      <w:divBdr>
        <w:top w:val="none" w:sz="0" w:space="0" w:color="auto"/>
        <w:left w:val="none" w:sz="0" w:space="0" w:color="auto"/>
        <w:bottom w:val="none" w:sz="0" w:space="0" w:color="auto"/>
        <w:right w:val="none" w:sz="0" w:space="0" w:color="auto"/>
      </w:divBdr>
    </w:div>
    <w:div w:id="1211772859">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73127724">
      <w:bodyDiv w:val="1"/>
      <w:marLeft w:val="0"/>
      <w:marRight w:val="0"/>
      <w:marTop w:val="0"/>
      <w:marBottom w:val="0"/>
      <w:divBdr>
        <w:top w:val="none" w:sz="0" w:space="0" w:color="auto"/>
        <w:left w:val="none" w:sz="0" w:space="0" w:color="auto"/>
        <w:bottom w:val="none" w:sz="0" w:space="0" w:color="auto"/>
        <w:right w:val="none" w:sz="0" w:space="0" w:color="auto"/>
      </w:divBdr>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46397407">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1866481953">
          <w:marLeft w:val="274"/>
          <w:marRight w:val="0"/>
          <w:marTop w:val="0"/>
          <w:marBottom w:val="120"/>
          <w:divBdr>
            <w:top w:val="none" w:sz="0" w:space="0" w:color="auto"/>
            <w:left w:val="none" w:sz="0" w:space="0" w:color="auto"/>
            <w:bottom w:val="none" w:sz="0" w:space="0" w:color="auto"/>
            <w:right w:val="none" w:sz="0" w:space="0" w:color="auto"/>
          </w:divBdr>
        </w:div>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09301368">
      <w:bodyDiv w:val="1"/>
      <w:marLeft w:val="0"/>
      <w:marRight w:val="0"/>
      <w:marTop w:val="0"/>
      <w:marBottom w:val="0"/>
      <w:divBdr>
        <w:top w:val="none" w:sz="0" w:space="0" w:color="auto"/>
        <w:left w:val="none" w:sz="0" w:space="0" w:color="auto"/>
        <w:bottom w:val="none" w:sz="0" w:space="0" w:color="auto"/>
        <w:right w:val="none" w:sz="0" w:space="0" w:color="auto"/>
      </w:divBdr>
    </w:div>
    <w:div w:id="1434011683">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71057232">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722827758">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732774304">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01536563">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sChild>
    </w:div>
    <w:div w:id="1761098296">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4736776">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37207698">
      <w:bodyDiv w:val="1"/>
      <w:marLeft w:val="0"/>
      <w:marRight w:val="0"/>
      <w:marTop w:val="0"/>
      <w:marBottom w:val="0"/>
      <w:divBdr>
        <w:top w:val="none" w:sz="0" w:space="0" w:color="auto"/>
        <w:left w:val="none" w:sz="0" w:space="0" w:color="auto"/>
        <w:bottom w:val="none" w:sz="0" w:space="0" w:color="auto"/>
        <w:right w:val="none" w:sz="0" w:space="0" w:color="auto"/>
      </w:divBdr>
    </w:div>
    <w:div w:id="1950964507">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4458390">
      <w:bodyDiv w:val="1"/>
      <w:marLeft w:val="0"/>
      <w:marRight w:val="0"/>
      <w:marTop w:val="0"/>
      <w:marBottom w:val="0"/>
      <w:divBdr>
        <w:top w:val="none" w:sz="0" w:space="0" w:color="auto"/>
        <w:left w:val="none" w:sz="0" w:space="0" w:color="auto"/>
        <w:bottom w:val="none" w:sz="0" w:space="0" w:color="auto"/>
        <w:right w:val="none" w:sz="0" w:space="0" w:color="auto"/>
      </w:divBdr>
      <w:divsChild>
        <w:div w:id="1274241447">
          <w:marLeft w:val="0"/>
          <w:marRight w:val="0"/>
          <w:marTop w:val="0"/>
          <w:marBottom w:val="0"/>
          <w:divBdr>
            <w:top w:val="none" w:sz="0" w:space="0" w:color="auto"/>
            <w:left w:val="none" w:sz="0" w:space="0" w:color="auto"/>
            <w:bottom w:val="none" w:sz="0" w:space="0" w:color="auto"/>
            <w:right w:val="none" w:sz="0" w:space="0" w:color="auto"/>
          </w:divBdr>
          <w:divsChild>
            <w:div w:id="40984918">
              <w:marLeft w:val="0"/>
              <w:marRight w:val="0"/>
              <w:marTop w:val="0"/>
              <w:marBottom w:val="0"/>
              <w:divBdr>
                <w:top w:val="none" w:sz="0" w:space="0" w:color="auto"/>
                <w:left w:val="none" w:sz="0" w:space="0" w:color="auto"/>
                <w:bottom w:val="none" w:sz="0" w:space="0" w:color="auto"/>
                <w:right w:val="none" w:sz="0" w:space="0" w:color="auto"/>
              </w:divBdr>
              <w:divsChild>
                <w:div w:id="219443201">
                  <w:marLeft w:val="0"/>
                  <w:marRight w:val="0"/>
                  <w:marTop w:val="0"/>
                  <w:marBottom w:val="0"/>
                  <w:divBdr>
                    <w:top w:val="none" w:sz="0" w:space="0" w:color="auto"/>
                    <w:left w:val="none" w:sz="0" w:space="0" w:color="auto"/>
                    <w:bottom w:val="none" w:sz="0" w:space="0" w:color="auto"/>
                    <w:right w:val="none" w:sz="0" w:space="0" w:color="auto"/>
                  </w:divBdr>
                  <w:divsChild>
                    <w:div w:id="469829506">
                      <w:marLeft w:val="300"/>
                      <w:marRight w:val="0"/>
                      <w:marTop w:val="0"/>
                      <w:marBottom w:val="0"/>
                      <w:divBdr>
                        <w:top w:val="none" w:sz="0" w:space="0" w:color="auto"/>
                        <w:left w:val="none" w:sz="0" w:space="0" w:color="auto"/>
                        <w:bottom w:val="none" w:sz="0" w:space="0" w:color="auto"/>
                        <w:right w:val="none" w:sz="0" w:space="0" w:color="auto"/>
                      </w:divBdr>
                      <w:divsChild>
                        <w:div w:id="1156606414">
                          <w:marLeft w:val="-300"/>
                          <w:marRight w:val="0"/>
                          <w:marTop w:val="0"/>
                          <w:marBottom w:val="0"/>
                          <w:divBdr>
                            <w:top w:val="none" w:sz="0" w:space="0" w:color="auto"/>
                            <w:left w:val="none" w:sz="0" w:space="0" w:color="auto"/>
                            <w:bottom w:val="none" w:sz="0" w:space="0" w:color="auto"/>
                            <w:right w:val="none" w:sz="0" w:space="0" w:color="auto"/>
                          </w:divBdr>
                          <w:divsChild>
                            <w:div w:id="1433166650">
                              <w:marLeft w:val="0"/>
                              <w:marRight w:val="0"/>
                              <w:marTop w:val="0"/>
                              <w:marBottom w:val="0"/>
                              <w:divBdr>
                                <w:top w:val="none" w:sz="0" w:space="0" w:color="auto"/>
                                <w:left w:val="none" w:sz="0" w:space="0" w:color="auto"/>
                                <w:bottom w:val="none" w:sz="0" w:space="0" w:color="auto"/>
                                <w:right w:val="none" w:sz="0" w:space="0" w:color="auto"/>
                              </w:divBdr>
                              <w:divsChild>
                                <w:div w:id="167845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6073956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24613851">
      <w:bodyDiv w:val="1"/>
      <w:marLeft w:val="0"/>
      <w:marRight w:val="0"/>
      <w:marTop w:val="0"/>
      <w:marBottom w:val="0"/>
      <w:divBdr>
        <w:top w:val="none" w:sz="0" w:space="0" w:color="auto"/>
        <w:left w:val="none" w:sz="0" w:space="0" w:color="auto"/>
        <w:bottom w:val="none" w:sz="0" w:space="0" w:color="auto"/>
        <w:right w:val="none" w:sz="0" w:space="0" w:color="auto"/>
      </w:divBdr>
      <w:divsChild>
        <w:div w:id="1615669939">
          <w:marLeft w:val="0"/>
          <w:marRight w:val="0"/>
          <w:marTop w:val="0"/>
          <w:marBottom w:val="0"/>
          <w:divBdr>
            <w:top w:val="single" w:sz="2" w:space="0" w:color="auto"/>
            <w:left w:val="single" w:sz="2" w:space="0" w:color="auto"/>
            <w:bottom w:val="single" w:sz="2" w:space="0" w:color="auto"/>
            <w:right w:val="single" w:sz="2" w:space="0" w:color="auto"/>
          </w:divBdr>
        </w:div>
        <w:div w:id="511838188">
          <w:marLeft w:val="0"/>
          <w:marRight w:val="0"/>
          <w:marTop w:val="0"/>
          <w:marBottom w:val="0"/>
          <w:divBdr>
            <w:top w:val="single" w:sz="2" w:space="0" w:color="auto"/>
            <w:left w:val="single" w:sz="2" w:space="0" w:color="auto"/>
            <w:bottom w:val="single" w:sz="2" w:space="0" w:color="auto"/>
            <w:right w:val="single" w:sz="2"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Omp4RbHbB0s" TargetMode="External"/><Relationship Id="rId21" Type="http://schemas.openxmlformats.org/officeDocument/2006/relationships/hyperlink" Target="https://simplegametutorials.github.io/pygamezero/bird/"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hyperlink" Target="https://www.youtube.com/playlist?list=PLA8lfpEv0vOvo5f78SHdtb3UgAsWfYnpR" TargetMode="External"/><Relationship Id="rId68" Type="http://schemas.openxmlformats.org/officeDocument/2006/relationships/hyperlink" Target="https://www.youtube.com/watch?v=A37-3lflh8I" TargetMode="External"/><Relationship Id="rId84" Type="http://schemas.openxmlformats.org/officeDocument/2006/relationships/footer" Target="footer2.xml"/><Relationship Id="rId89" Type="http://schemas.openxmlformats.org/officeDocument/2006/relationships/header" Target="header3.xml"/><Relationship Id="rId16" Type="http://schemas.openxmlformats.org/officeDocument/2006/relationships/hyperlink" Target="https://www.youtube.com/watch?v=_14i0Zxsfos" TargetMode="External"/><Relationship Id="rId11" Type="http://schemas.openxmlformats.org/officeDocument/2006/relationships/image" Target="media/image2.png"/><Relationship Id="rId32" Type="http://schemas.openxmlformats.org/officeDocument/2006/relationships/hyperlink" Target="https://www.youtube.com/watch?v=hZNHJNcO7BM" TargetMode="External"/><Relationship Id="rId37" Type="http://schemas.openxmlformats.org/officeDocument/2006/relationships/hyperlink" Target="https://www.youtube.com/watch?v=A37-3lflh8I" TargetMode="External"/><Relationship Id="rId53" Type="http://schemas.openxmlformats.org/officeDocument/2006/relationships/hyperlink" Target="https://au.indeed.com/" TargetMode="External"/><Relationship Id="rId58" Type="http://schemas.openxmlformats.org/officeDocument/2006/relationships/hyperlink" Target="https://curriculum.nsw.edu.au/syllabuses/computing-technology-7-10-2022" TargetMode="External"/><Relationship Id="rId74" Type="http://schemas.openxmlformats.org/officeDocument/2006/relationships/hyperlink" Target="https://simplegametutorials.github.io/pygamezero/snake/" TargetMode="External"/><Relationship Id="rId79" Type="http://schemas.openxmlformats.org/officeDocument/2006/relationships/hyperlink" Target="https://www.youtube.com/watch?v=_14i0Zxsfos" TargetMode="External"/><Relationship Id="rId5" Type="http://schemas.openxmlformats.org/officeDocument/2006/relationships/footnotes" Target="footnotes.xml"/><Relationship Id="rId90" Type="http://schemas.openxmlformats.org/officeDocument/2006/relationships/footer" Target="footer4.xml"/><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hyperlink" Target="https://creately.com/diagram/example/igdgb2ii1/use-case-diagram-of-a-vending-machine" TargetMode="External"/><Relationship Id="rId30" Type="http://schemas.openxmlformats.org/officeDocument/2006/relationships/hyperlink" Target="https://www.youtube.com/watch?v=ataGotQ7ir8" TargetMode="External"/><Relationship Id="rId35" Type="http://schemas.openxmlformats.org/officeDocument/2006/relationships/hyperlink" Target="https://www.youtube.com/watch?v=inWWhr5tnEA" TargetMode="External"/><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hyperlink" Target="https://educationstandards.nsw.edu.au/" TargetMode="External"/><Relationship Id="rId64" Type="http://schemas.openxmlformats.org/officeDocument/2006/relationships/hyperlink" Target="https://youtu.be/NcOmJSrXYoQ" TargetMode="External"/><Relationship Id="rId69" Type="http://schemas.openxmlformats.org/officeDocument/2006/relationships/hyperlink" Target="https://www.youtube.com/watch?v=ataGotQ7ir8" TargetMode="External"/><Relationship Id="rId77" Type="http://schemas.openxmlformats.org/officeDocument/2006/relationships/hyperlink" Target="https://freepacman.org/" TargetMode="External"/><Relationship Id="rId8" Type="http://schemas.openxmlformats.org/officeDocument/2006/relationships/hyperlink" Target="https://curriculum.nsw.edu.au/syllabuses/computing-technology-7-10-2022" TargetMode="External"/><Relationship Id="rId51" Type="http://schemas.openxmlformats.org/officeDocument/2006/relationships/hyperlink" Target="https://www.youtube.com/watch?v=58JHaUtcrE0" TargetMode="External"/><Relationship Id="rId72" Type="http://schemas.openxmlformats.org/officeDocument/2006/relationships/hyperlink" Target="https://simplegametutorials.github.io/pygamezero/bird/" TargetMode="External"/><Relationship Id="rId80" Type="http://schemas.openxmlformats.org/officeDocument/2006/relationships/hyperlink" Target="https://www.youtube.com/watch?v=58JHaUtcrE0" TargetMode="External"/><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sites.google.com/dltv.vic.edu.au/object-oriented" TargetMode="External"/><Relationship Id="rId25" Type="http://schemas.openxmlformats.org/officeDocument/2006/relationships/hyperlink" Target="https://www.youtube.com/watch?v=zCX-N1H8Vps" TargetMode="External"/><Relationship Id="rId33" Type="http://schemas.openxmlformats.org/officeDocument/2006/relationships/hyperlink" Target="https://www.youtube.com/watch?v=hZNHJNcO7BM" TargetMode="External"/><Relationship Id="rId38" Type="http://schemas.openxmlformats.org/officeDocument/2006/relationships/hyperlink" Target="https://www.tutorialspoint.com/programming_methodologies/programming_methodologies_flowchart_elements.htm" TargetMode="External"/><Relationship Id="rId46" Type="http://schemas.openxmlformats.org/officeDocument/2006/relationships/image" Target="media/image15.png"/><Relationship Id="rId59" Type="http://schemas.openxmlformats.org/officeDocument/2006/relationships/hyperlink" Target="https://www.careerone.com.au/" TargetMode="External"/><Relationship Id="rId67" Type="http://schemas.openxmlformats.org/officeDocument/2006/relationships/hyperlink" Target="https://www.youtube.com/watch?v=hZNHJNcO7BM" TargetMode="External"/><Relationship Id="rId20" Type="http://schemas.openxmlformats.org/officeDocument/2006/relationships/hyperlink" Target="https://simplegametutorials.github.io/pygamezero/blocks/" TargetMode="External"/><Relationship Id="rId41" Type="http://schemas.openxmlformats.org/officeDocument/2006/relationships/hyperlink" Target="https://simplegametutorials.github.io/pygamezero/snake/" TargetMode="External"/><Relationship Id="rId54" Type="http://schemas.openxmlformats.org/officeDocument/2006/relationships/hyperlink" Target="https://www.careerone.com.au/" TargetMode="External"/><Relationship Id="rId62" Type="http://schemas.openxmlformats.org/officeDocument/2006/relationships/hyperlink" Target="https://sites.google.com/dltv.vic.edu.au/object-oriented" TargetMode="External"/><Relationship Id="rId70" Type="http://schemas.openxmlformats.org/officeDocument/2006/relationships/hyperlink" Target="https://www.youtube.com/watch?v=6otW6OXjR8c" TargetMode="External"/><Relationship Id="rId75" Type="http://schemas.openxmlformats.org/officeDocument/2006/relationships/hyperlink" Target="https://www.youtube.com/watch?v=inWWhr5tnEA" TargetMode="External"/><Relationship Id="rId83" Type="http://schemas.openxmlformats.org/officeDocument/2006/relationships/footer" Target="footer1.xml"/><Relationship Id="rId88" Type="http://schemas.openxmlformats.org/officeDocument/2006/relationships/image" Target="media/image18.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hyperlink" Target="https://creately.com/diagram/example/ig93s3du/snake-game-use-case-diagram-classic" TargetMode="External"/><Relationship Id="rId36" Type="http://schemas.openxmlformats.org/officeDocument/2006/relationships/hyperlink" Target="https://www.youtube.com/watch?v=6otW6OXjR8c" TargetMode="External"/><Relationship Id="rId49" Type="http://schemas.openxmlformats.org/officeDocument/2006/relationships/hyperlink" Target="https://youtu.be/NcOmJSrXYoQ" TargetMode="External"/><Relationship Id="rId57" Type="http://schemas.openxmlformats.org/officeDocument/2006/relationships/hyperlink" Target="https://curriculum.nsw.edu.au/home" TargetMode="External"/><Relationship Id="rId10" Type="http://schemas.openxmlformats.org/officeDocument/2006/relationships/hyperlink" Target="https://en.wikipedia.org/wiki/Functional_requirement" TargetMode="External"/><Relationship Id="rId31" Type="http://schemas.openxmlformats.org/officeDocument/2006/relationships/hyperlink" Target="https://app.education.nsw.gov.au/digital-learning-selector/LearningActivity/Card/542?clearCache=3d32c820-442f-7d68-d3ca-b2add7a710e8" TargetMode="External"/><Relationship Id="rId44" Type="http://schemas.openxmlformats.org/officeDocument/2006/relationships/image" Target="media/image13.png"/><Relationship Id="rId52" Type="http://schemas.openxmlformats.org/officeDocument/2006/relationships/hyperlink" Target="https://www.seek.com.au/" TargetMode="External"/><Relationship Id="rId60" Type="http://schemas.openxmlformats.org/officeDocument/2006/relationships/hyperlink" Target="https://creately.com/diagram/example/ig93s3du/snake-game-use-case-diagram-classic" TargetMode="External"/><Relationship Id="rId65" Type="http://schemas.openxmlformats.org/officeDocument/2006/relationships/hyperlink" Target="https://www.youtube.com/watch?v=eSYeHlwDCNA" TargetMode="External"/><Relationship Id="rId73" Type="http://schemas.openxmlformats.org/officeDocument/2006/relationships/hyperlink" Target="https://simplegametutorials.github.io/pygamezero/blocks/" TargetMode="External"/><Relationship Id="rId78" Type="http://schemas.openxmlformats.org/officeDocument/2006/relationships/hyperlink" Target="https://www.tutorialspoint.com/programming_methodologies/programming_methodologies_flowchart_elements.htm" TargetMode="External"/><Relationship Id="rId81" Type="http://schemas.openxmlformats.org/officeDocument/2006/relationships/hyperlink" Target="https://www.youtube.com/watch?v=zCX-N1H8Vps" TargetMode="External"/><Relationship Id="rId86"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en.wikipedia.org/wiki/Requirement" TargetMode="External"/><Relationship Id="rId13" Type="http://schemas.openxmlformats.org/officeDocument/2006/relationships/image" Target="media/image4.png"/><Relationship Id="rId18" Type="http://schemas.openxmlformats.org/officeDocument/2006/relationships/hyperlink" Target="https://www.youtube.com/watch?v=eSYeHlwDCNA" TargetMode="External"/><Relationship Id="rId39" Type="http://schemas.openxmlformats.org/officeDocument/2006/relationships/hyperlink" Target="https://simplegametutorials.github.io/pygamezero/blocks/" TargetMode="External"/><Relationship Id="rId34" Type="http://schemas.openxmlformats.org/officeDocument/2006/relationships/hyperlink" Target="https://app.education.nsw.gov.au/digital-learning-selector/LearningActivity/Card/542?clearCache=3d32c820-442f-7d68-d3ca-b2add7a710e8" TargetMode="External"/><Relationship Id="rId50" Type="http://schemas.openxmlformats.org/officeDocument/2006/relationships/hyperlink" Target="https://www.youtube.com/playlist?list=PLA8lfpEv0vOvo5f78SHdtb3UgAsWfYnpR" TargetMode="External"/><Relationship Id="rId55" Type="http://schemas.openxmlformats.org/officeDocument/2006/relationships/hyperlink" Target="https://educationstandards.nsw.edu.au/wps/portal/nesa/mini-footer/copyright" TargetMode="External"/><Relationship Id="rId76" Type="http://schemas.openxmlformats.org/officeDocument/2006/relationships/hyperlink" Target="https://www.youtube.com/watch?v=Omp4RbHbB0s" TargetMode="External"/><Relationship Id="rId7" Type="http://schemas.openxmlformats.org/officeDocument/2006/relationships/image" Target="media/image1.png"/><Relationship Id="rId71" Type="http://schemas.openxmlformats.org/officeDocument/2006/relationships/hyperlink" Target="https://www.seek.com.au/"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freepacman.org/" TargetMode="External"/><Relationship Id="rId24" Type="http://schemas.openxmlformats.org/officeDocument/2006/relationships/image" Target="media/image10.png"/><Relationship Id="rId40" Type="http://schemas.openxmlformats.org/officeDocument/2006/relationships/hyperlink" Target="https://simplegametutorials.github.io/pygamezero/bird/" TargetMode="External"/><Relationship Id="rId45" Type="http://schemas.openxmlformats.org/officeDocument/2006/relationships/image" Target="media/image14.png"/><Relationship Id="rId66" Type="http://schemas.openxmlformats.org/officeDocument/2006/relationships/hyperlink" Target="https://au.indeed.com/" TargetMode="External"/><Relationship Id="rId87" Type="http://schemas.openxmlformats.org/officeDocument/2006/relationships/hyperlink" Target="https://creativecommons.org/licenses/by/4.0/" TargetMode="External"/><Relationship Id="rId61" Type="http://schemas.openxmlformats.org/officeDocument/2006/relationships/hyperlink" Target="https://creately.com/diagram/example/igdgb2ii1/use-case-diagram-of-a-vending-machine" TargetMode="External"/><Relationship Id="rId82" Type="http://schemas.openxmlformats.org/officeDocument/2006/relationships/header" Target="header1.xml"/><Relationship Id="rId19"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6</Pages>
  <Words>13498</Words>
  <Characters>76296</Characters>
  <Application>Microsoft Office Word</Application>
  <DocSecurity>0</DocSecurity>
  <Lines>2404</Lines>
  <Paragraphs>1085</Paragraphs>
  <ScaleCrop>false</ScaleCrop>
  <Manager/>
  <Company/>
  <LinksUpToDate>false</LinksUpToDate>
  <CharactersWithSpaces>88926</CharactersWithSpaces>
  <SharedDoc>false</SharedDoc>
  <HyperlinkBase/>
  <HLinks>
    <vt:vector size="564" baseType="variant">
      <vt:variant>
        <vt:i4>5308424</vt:i4>
      </vt:variant>
      <vt:variant>
        <vt:i4>411</vt:i4>
      </vt:variant>
      <vt:variant>
        <vt:i4>0</vt:i4>
      </vt:variant>
      <vt:variant>
        <vt:i4>5</vt:i4>
      </vt:variant>
      <vt:variant>
        <vt:lpwstr>https://creativecommons.org/licenses/by/4.0/</vt:lpwstr>
      </vt:variant>
      <vt:variant>
        <vt:lpwstr/>
      </vt:variant>
      <vt:variant>
        <vt:i4>851992</vt:i4>
      </vt:variant>
      <vt:variant>
        <vt:i4>408</vt:i4>
      </vt:variant>
      <vt:variant>
        <vt:i4>0</vt:i4>
      </vt:variant>
      <vt:variant>
        <vt:i4>5</vt:i4>
      </vt:variant>
      <vt:variant>
        <vt:lpwstr>https://www.youtube.com/playlist?list=PLA8lfpEv0vOvo5f78SHdtb3UgAsWfYnpR</vt:lpwstr>
      </vt:variant>
      <vt:variant>
        <vt:lpwstr/>
      </vt:variant>
      <vt:variant>
        <vt:i4>6815805</vt:i4>
      </vt:variant>
      <vt:variant>
        <vt:i4>405</vt:i4>
      </vt:variant>
      <vt:variant>
        <vt:i4>0</vt:i4>
      </vt:variant>
      <vt:variant>
        <vt:i4>5</vt:i4>
      </vt:variant>
      <vt:variant>
        <vt:lpwstr>https://www.youtube.com/watch?v=zCX-N1H8Vps</vt:lpwstr>
      </vt:variant>
      <vt:variant>
        <vt:lpwstr/>
      </vt:variant>
      <vt:variant>
        <vt:i4>8126583</vt:i4>
      </vt:variant>
      <vt:variant>
        <vt:i4>402</vt:i4>
      </vt:variant>
      <vt:variant>
        <vt:i4>0</vt:i4>
      </vt:variant>
      <vt:variant>
        <vt:i4>5</vt:i4>
      </vt:variant>
      <vt:variant>
        <vt:lpwstr>https://www.youtube.com/watch?v=58JHaUtcrE0</vt:lpwstr>
      </vt:variant>
      <vt:variant>
        <vt:lpwstr/>
      </vt:variant>
      <vt:variant>
        <vt:i4>6357002</vt:i4>
      </vt:variant>
      <vt:variant>
        <vt:i4>399</vt:i4>
      </vt:variant>
      <vt:variant>
        <vt:i4>0</vt:i4>
      </vt:variant>
      <vt:variant>
        <vt:i4>5</vt:i4>
      </vt:variant>
      <vt:variant>
        <vt:lpwstr>https://www.youtube.com/watch?v=_14i0Zxsfos</vt:lpwstr>
      </vt:variant>
      <vt:variant>
        <vt:lpwstr/>
      </vt:variant>
      <vt:variant>
        <vt:i4>21</vt:i4>
      </vt:variant>
      <vt:variant>
        <vt:i4>396</vt:i4>
      </vt:variant>
      <vt:variant>
        <vt:i4>0</vt:i4>
      </vt:variant>
      <vt:variant>
        <vt:i4>5</vt:i4>
      </vt:variant>
      <vt:variant>
        <vt:lpwstr>https://www.tutorialspoint.com/programming_methodologies/programming_methodologies_flowchart_elements.htm</vt:lpwstr>
      </vt:variant>
      <vt:variant>
        <vt:lpwstr/>
      </vt:variant>
      <vt:variant>
        <vt:i4>3538984</vt:i4>
      </vt:variant>
      <vt:variant>
        <vt:i4>393</vt:i4>
      </vt:variant>
      <vt:variant>
        <vt:i4>0</vt:i4>
      </vt:variant>
      <vt:variant>
        <vt:i4>5</vt:i4>
      </vt:variant>
      <vt:variant>
        <vt:lpwstr>https://www.youtube.com/watch?v=Omp4RbHbB0s</vt:lpwstr>
      </vt:variant>
      <vt:variant>
        <vt:lpwstr/>
      </vt:variant>
      <vt:variant>
        <vt:i4>2424930</vt:i4>
      </vt:variant>
      <vt:variant>
        <vt:i4>390</vt:i4>
      </vt:variant>
      <vt:variant>
        <vt:i4>0</vt:i4>
      </vt:variant>
      <vt:variant>
        <vt:i4>5</vt:i4>
      </vt:variant>
      <vt:variant>
        <vt:lpwstr>https://www.youtube.com/watch?v=inWWhr5tnEA</vt:lpwstr>
      </vt:variant>
      <vt:variant>
        <vt:lpwstr/>
      </vt:variant>
      <vt:variant>
        <vt:i4>4391006</vt:i4>
      </vt:variant>
      <vt:variant>
        <vt:i4>387</vt:i4>
      </vt:variant>
      <vt:variant>
        <vt:i4>0</vt:i4>
      </vt:variant>
      <vt:variant>
        <vt:i4>5</vt:i4>
      </vt:variant>
      <vt:variant>
        <vt:lpwstr>https://simplegametutorials.github.io/pygamezero/blocks/</vt:lpwstr>
      </vt:variant>
      <vt:variant>
        <vt:lpwstr/>
      </vt:variant>
      <vt:variant>
        <vt:i4>8192039</vt:i4>
      </vt:variant>
      <vt:variant>
        <vt:i4>384</vt:i4>
      </vt:variant>
      <vt:variant>
        <vt:i4>0</vt:i4>
      </vt:variant>
      <vt:variant>
        <vt:i4>5</vt:i4>
      </vt:variant>
      <vt:variant>
        <vt:lpwstr>https://simplegametutorials.github.io/pygamezero/snake/</vt:lpwstr>
      </vt:variant>
      <vt:variant>
        <vt:lpwstr/>
      </vt:variant>
      <vt:variant>
        <vt:i4>3473455</vt:i4>
      </vt:variant>
      <vt:variant>
        <vt:i4>381</vt:i4>
      </vt:variant>
      <vt:variant>
        <vt:i4>0</vt:i4>
      </vt:variant>
      <vt:variant>
        <vt:i4>5</vt:i4>
      </vt:variant>
      <vt:variant>
        <vt:lpwstr>https://simplegametutorials.github.io/pygamezero/bird/</vt:lpwstr>
      </vt:variant>
      <vt:variant>
        <vt:lpwstr/>
      </vt:variant>
      <vt:variant>
        <vt:i4>393292</vt:i4>
      </vt:variant>
      <vt:variant>
        <vt:i4>378</vt:i4>
      </vt:variant>
      <vt:variant>
        <vt:i4>0</vt:i4>
      </vt:variant>
      <vt:variant>
        <vt:i4>5</vt:i4>
      </vt:variant>
      <vt:variant>
        <vt:lpwstr>https://www.seek.com.au/</vt:lpwstr>
      </vt:variant>
      <vt:variant>
        <vt:lpwstr/>
      </vt:variant>
      <vt:variant>
        <vt:i4>7995441</vt:i4>
      </vt:variant>
      <vt:variant>
        <vt:i4>375</vt:i4>
      </vt:variant>
      <vt:variant>
        <vt:i4>0</vt:i4>
      </vt:variant>
      <vt:variant>
        <vt:i4>5</vt:i4>
      </vt:variant>
      <vt:variant>
        <vt:lpwstr>https://www.youtube.com/watch?v=6otW6OXjR8c</vt:lpwstr>
      </vt:variant>
      <vt:variant>
        <vt:lpwstr/>
      </vt:variant>
      <vt:variant>
        <vt:i4>8192056</vt:i4>
      </vt:variant>
      <vt:variant>
        <vt:i4>372</vt:i4>
      </vt:variant>
      <vt:variant>
        <vt:i4>0</vt:i4>
      </vt:variant>
      <vt:variant>
        <vt:i4>5</vt:i4>
      </vt:variant>
      <vt:variant>
        <vt:lpwstr>https://www.youtube.com/watch?v=ataGotQ7ir8</vt:lpwstr>
      </vt:variant>
      <vt:variant>
        <vt:lpwstr/>
      </vt:variant>
      <vt:variant>
        <vt:i4>7929892</vt:i4>
      </vt:variant>
      <vt:variant>
        <vt:i4>369</vt:i4>
      </vt:variant>
      <vt:variant>
        <vt:i4>0</vt:i4>
      </vt:variant>
      <vt:variant>
        <vt:i4>5</vt:i4>
      </vt:variant>
      <vt:variant>
        <vt:lpwstr>https://www.youtube.com/watch?v=A37-3lflh8I</vt:lpwstr>
      </vt:variant>
      <vt:variant>
        <vt:lpwstr/>
      </vt:variant>
      <vt:variant>
        <vt:i4>3014775</vt:i4>
      </vt:variant>
      <vt:variant>
        <vt:i4>366</vt:i4>
      </vt:variant>
      <vt:variant>
        <vt:i4>0</vt:i4>
      </vt:variant>
      <vt:variant>
        <vt:i4>5</vt:i4>
      </vt:variant>
      <vt:variant>
        <vt:lpwstr>https://www.youtube.com/watch?v=hZNHJNcO7BM</vt:lpwstr>
      </vt:variant>
      <vt:variant>
        <vt:lpwstr/>
      </vt:variant>
      <vt:variant>
        <vt:i4>6422638</vt:i4>
      </vt:variant>
      <vt:variant>
        <vt:i4>363</vt:i4>
      </vt:variant>
      <vt:variant>
        <vt:i4>0</vt:i4>
      </vt:variant>
      <vt:variant>
        <vt:i4>5</vt:i4>
      </vt:variant>
      <vt:variant>
        <vt:lpwstr>https://au.indeed.com/</vt:lpwstr>
      </vt:variant>
      <vt:variant>
        <vt:lpwstr/>
      </vt:variant>
      <vt:variant>
        <vt:i4>3080239</vt:i4>
      </vt:variant>
      <vt:variant>
        <vt:i4>360</vt:i4>
      </vt:variant>
      <vt:variant>
        <vt:i4>0</vt:i4>
      </vt:variant>
      <vt:variant>
        <vt:i4>5</vt:i4>
      </vt:variant>
      <vt:variant>
        <vt:lpwstr>https://www.youtube.com/watch?v=eSYeHlwDCNA</vt:lpwstr>
      </vt:variant>
      <vt:variant>
        <vt:lpwstr/>
      </vt:variant>
      <vt:variant>
        <vt:i4>7077997</vt:i4>
      </vt:variant>
      <vt:variant>
        <vt:i4>357</vt:i4>
      </vt:variant>
      <vt:variant>
        <vt:i4>0</vt:i4>
      </vt:variant>
      <vt:variant>
        <vt:i4>5</vt:i4>
      </vt:variant>
      <vt:variant>
        <vt:lpwstr>https://freepacman.org/</vt:lpwstr>
      </vt:variant>
      <vt:variant>
        <vt:lpwstr/>
      </vt:variant>
      <vt:variant>
        <vt:i4>5242910</vt:i4>
      </vt:variant>
      <vt:variant>
        <vt:i4>354</vt:i4>
      </vt:variant>
      <vt:variant>
        <vt:i4>0</vt:i4>
      </vt:variant>
      <vt:variant>
        <vt:i4>5</vt:i4>
      </vt:variant>
      <vt:variant>
        <vt:lpwstr>https://youtu.be/NcOmJSrXYoQ</vt:lpwstr>
      </vt:variant>
      <vt:variant>
        <vt:lpwstr/>
      </vt:variant>
      <vt:variant>
        <vt:i4>5242968</vt:i4>
      </vt:variant>
      <vt:variant>
        <vt:i4>351</vt:i4>
      </vt:variant>
      <vt:variant>
        <vt:i4>0</vt:i4>
      </vt:variant>
      <vt:variant>
        <vt:i4>5</vt:i4>
      </vt:variant>
      <vt:variant>
        <vt:lpwstr>https://creately.com/diagram/example/igdgb2ii1/use-case-diagram-of-a-vending-machine</vt:lpwstr>
      </vt:variant>
      <vt:variant>
        <vt:lpwstr/>
      </vt:variant>
      <vt:variant>
        <vt:i4>4587605</vt:i4>
      </vt:variant>
      <vt:variant>
        <vt:i4>348</vt:i4>
      </vt:variant>
      <vt:variant>
        <vt:i4>0</vt:i4>
      </vt:variant>
      <vt:variant>
        <vt:i4>5</vt:i4>
      </vt:variant>
      <vt:variant>
        <vt:lpwstr>https://creately.com/diagram/example/ig93s3du/snake-game-use-case-diagram-classic</vt:lpwstr>
      </vt:variant>
      <vt:variant>
        <vt:lpwstr/>
      </vt:variant>
      <vt:variant>
        <vt:i4>4849745</vt:i4>
      </vt:variant>
      <vt:variant>
        <vt:i4>345</vt:i4>
      </vt:variant>
      <vt:variant>
        <vt:i4>0</vt:i4>
      </vt:variant>
      <vt:variant>
        <vt:i4>5</vt:i4>
      </vt:variant>
      <vt:variant>
        <vt:lpwstr>https://www.careerone.com.au/</vt:lpwstr>
      </vt:variant>
      <vt:variant>
        <vt:lpwstr/>
      </vt:variant>
      <vt:variant>
        <vt:i4>4849745</vt:i4>
      </vt:variant>
      <vt:variant>
        <vt:i4>342</vt:i4>
      </vt:variant>
      <vt:variant>
        <vt:i4>0</vt:i4>
      </vt:variant>
      <vt:variant>
        <vt:i4>5</vt:i4>
      </vt:variant>
      <vt:variant>
        <vt:lpwstr>https://www.careerone.com.au/</vt:lpwstr>
      </vt:variant>
      <vt:variant>
        <vt:lpwstr/>
      </vt:variant>
      <vt:variant>
        <vt:i4>6422638</vt:i4>
      </vt:variant>
      <vt:variant>
        <vt:i4>339</vt:i4>
      </vt:variant>
      <vt:variant>
        <vt:i4>0</vt:i4>
      </vt:variant>
      <vt:variant>
        <vt:i4>5</vt:i4>
      </vt:variant>
      <vt:variant>
        <vt:lpwstr>https://au.indeed.com/</vt:lpwstr>
      </vt:variant>
      <vt:variant>
        <vt:lpwstr/>
      </vt:variant>
      <vt:variant>
        <vt:i4>393292</vt:i4>
      </vt:variant>
      <vt:variant>
        <vt:i4>336</vt:i4>
      </vt:variant>
      <vt:variant>
        <vt:i4>0</vt:i4>
      </vt:variant>
      <vt:variant>
        <vt:i4>5</vt:i4>
      </vt:variant>
      <vt:variant>
        <vt:lpwstr>https://www.seek.com.au/</vt:lpwstr>
      </vt:variant>
      <vt:variant>
        <vt:lpwstr/>
      </vt:variant>
      <vt:variant>
        <vt:i4>8126583</vt:i4>
      </vt:variant>
      <vt:variant>
        <vt:i4>333</vt:i4>
      </vt:variant>
      <vt:variant>
        <vt:i4>0</vt:i4>
      </vt:variant>
      <vt:variant>
        <vt:i4>5</vt:i4>
      </vt:variant>
      <vt:variant>
        <vt:lpwstr>https://www.youtube.com/watch?v=58JHaUtcrE0</vt:lpwstr>
      </vt:variant>
      <vt:variant>
        <vt:lpwstr/>
      </vt:variant>
      <vt:variant>
        <vt:i4>851992</vt:i4>
      </vt:variant>
      <vt:variant>
        <vt:i4>330</vt:i4>
      </vt:variant>
      <vt:variant>
        <vt:i4>0</vt:i4>
      </vt:variant>
      <vt:variant>
        <vt:i4>5</vt:i4>
      </vt:variant>
      <vt:variant>
        <vt:lpwstr>https://www.youtube.com/playlist?list=PLA8lfpEv0vOvo5f78SHdtb3UgAsWfYnpR</vt:lpwstr>
      </vt:variant>
      <vt:variant>
        <vt:lpwstr/>
      </vt:variant>
      <vt:variant>
        <vt:i4>5242910</vt:i4>
      </vt:variant>
      <vt:variant>
        <vt:i4>327</vt:i4>
      </vt:variant>
      <vt:variant>
        <vt:i4>0</vt:i4>
      </vt:variant>
      <vt:variant>
        <vt:i4>5</vt:i4>
      </vt:variant>
      <vt:variant>
        <vt:lpwstr>https://youtu.be/NcOmJSrXYoQ</vt:lpwstr>
      </vt:variant>
      <vt:variant>
        <vt:lpwstr/>
      </vt:variant>
      <vt:variant>
        <vt:i4>8192039</vt:i4>
      </vt:variant>
      <vt:variant>
        <vt:i4>324</vt:i4>
      </vt:variant>
      <vt:variant>
        <vt:i4>0</vt:i4>
      </vt:variant>
      <vt:variant>
        <vt:i4>5</vt:i4>
      </vt:variant>
      <vt:variant>
        <vt:lpwstr>https://simplegametutorials.github.io/pygamezero/snake/</vt:lpwstr>
      </vt:variant>
      <vt:variant>
        <vt:lpwstr/>
      </vt:variant>
      <vt:variant>
        <vt:i4>3473455</vt:i4>
      </vt:variant>
      <vt:variant>
        <vt:i4>321</vt:i4>
      </vt:variant>
      <vt:variant>
        <vt:i4>0</vt:i4>
      </vt:variant>
      <vt:variant>
        <vt:i4>5</vt:i4>
      </vt:variant>
      <vt:variant>
        <vt:lpwstr>https://simplegametutorials.github.io/pygamezero/bird/</vt:lpwstr>
      </vt:variant>
      <vt:variant>
        <vt:lpwstr/>
      </vt:variant>
      <vt:variant>
        <vt:i4>4391006</vt:i4>
      </vt:variant>
      <vt:variant>
        <vt:i4>318</vt:i4>
      </vt:variant>
      <vt:variant>
        <vt:i4>0</vt:i4>
      </vt:variant>
      <vt:variant>
        <vt:i4>5</vt:i4>
      </vt:variant>
      <vt:variant>
        <vt:lpwstr>https://simplegametutorials.github.io/pygamezero/blocks/</vt:lpwstr>
      </vt:variant>
      <vt:variant>
        <vt:lpwstr/>
      </vt:variant>
      <vt:variant>
        <vt:i4>21</vt:i4>
      </vt:variant>
      <vt:variant>
        <vt:i4>315</vt:i4>
      </vt:variant>
      <vt:variant>
        <vt:i4>0</vt:i4>
      </vt:variant>
      <vt:variant>
        <vt:i4>5</vt:i4>
      </vt:variant>
      <vt:variant>
        <vt:lpwstr>https://www.tutorialspoint.com/programming_methodologies/programming_methodologies_flowchart_elements.htm</vt:lpwstr>
      </vt:variant>
      <vt:variant>
        <vt:lpwstr/>
      </vt:variant>
      <vt:variant>
        <vt:i4>7929892</vt:i4>
      </vt:variant>
      <vt:variant>
        <vt:i4>312</vt:i4>
      </vt:variant>
      <vt:variant>
        <vt:i4>0</vt:i4>
      </vt:variant>
      <vt:variant>
        <vt:i4>5</vt:i4>
      </vt:variant>
      <vt:variant>
        <vt:lpwstr>https://www.youtube.com/watch?v=A37-3lflh8I</vt:lpwstr>
      </vt:variant>
      <vt:variant>
        <vt:lpwstr/>
      </vt:variant>
      <vt:variant>
        <vt:i4>7995441</vt:i4>
      </vt:variant>
      <vt:variant>
        <vt:i4>309</vt:i4>
      </vt:variant>
      <vt:variant>
        <vt:i4>0</vt:i4>
      </vt:variant>
      <vt:variant>
        <vt:i4>5</vt:i4>
      </vt:variant>
      <vt:variant>
        <vt:lpwstr>https://www.youtube.com/watch?v=6otW6OXjR8c</vt:lpwstr>
      </vt:variant>
      <vt:variant>
        <vt:lpwstr/>
      </vt:variant>
      <vt:variant>
        <vt:i4>2424930</vt:i4>
      </vt:variant>
      <vt:variant>
        <vt:i4>306</vt:i4>
      </vt:variant>
      <vt:variant>
        <vt:i4>0</vt:i4>
      </vt:variant>
      <vt:variant>
        <vt:i4>5</vt:i4>
      </vt:variant>
      <vt:variant>
        <vt:lpwstr>https://www.youtube.com/watch?v=inWWhr5tnEA</vt:lpwstr>
      </vt:variant>
      <vt:variant>
        <vt:lpwstr/>
      </vt:variant>
      <vt:variant>
        <vt:i4>196692</vt:i4>
      </vt:variant>
      <vt:variant>
        <vt:i4>303</vt:i4>
      </vt:variant>
      <vt:variant>
        <vt:i4>0</vt:i4>
      </vt:variant>
      <vt:variant>
        <vt:i4>5</vt:i4>
      </vt:variant>
      <vt:variant>
        <vt:lpwstr>https://app.education.nsw.gov.au/digital-learning-selector/LearningActivity/Card/542?clearCache=3d32c820-442f-7d68-d3ca-b2add7a710e8</vt:lpwstr>
      </vt:variant>
      <vt:variant>
        <vt:lpwstr/>
      </vt:variant>
      <vt:variant>
        <vt:i4>3014775</vt:i4>
      </vt:variant>
      <vt:variant>
        <vt:i4>300</vt:i4>
      </vt:variant>
      <vt:variant>
        <vt:i4>0</vt:i4>
      </vt:variant>
      <vt:variant>
        <vt:i4>5</vt:i4>
      </vt:variant>
      <vt:variant>
        <vt:lpwstr>https://www.youtube.com/watch?v=hZNHJNcO7BM</vt:lpwstr>
      </vt:variant>
      <vt:variant>
        <vt:lpwstr/>
      </vt:variant>
      <vt:variant>
        <vt:i4>196692</vt:i4>
      </vt:variant>
      <vt:variant>
        <vt:i4>297</vt:i4>
      </vt:variant>
      <vt:variant>
        <vt:i4>0</vt:i4>
      </vt:variant>
      <vt:variant>
        <vt:i4>5</vt:i4>
      </vt:variant>
      <vt:variant>
        <vt:lpwstr>https://app.education.nsw.gov.au/digital-learning-selector/LearningActivity/Card/542?clearCache=3d32c820-442f-7d68-d3ca-b2add7a710e8</vt:lpwstr>
      </vt:variant>
      <vt:variant>
        <vt:lpwstr/>
      </vt:variant>
      <vt:variant>
        <vt:i4>8192056</vt:i4>
      </vt:variant>
      <vt:variant>
        <vt:i4>294</vt:i4>
      </vt:variant>
      <vt:variant>
        <vt:i4>0</vt:i4>
      </vt:variant>
      <vt:variant>
        <vt:i4>5</vt:i4>
      </vt:variant>
      <vt:variant>
        <vt:lpwstr>https://www.youtube.com/watch?v=ataGotQ7ir8</vt:lpwstr>
      </vt:variant>
      <vt:variant>
        <vt:lpwstr/>
      </vt:variant>
      <vt:variant>
        <vt:i4>7077997</vt:i4>
      </vt:variant>
      <vt:variant>
        <vt:i4>291</vt:i4>
      </vt:variant>
      <vt:variant>
        <vt:i4>0</vt:i4>
      </vt:variant>
      <vt:variant>
        <vt:i4>5</vt:i4>
      </vt:variant>
      <vt:variant>
        <vt:lpwstr>https://freepacman.org/</vt:lpwstr>
      </vt:variant>
      <vt:variant>
        <vt:lpwstr/>
      </vt:variant>
      <vt:variant>
        <vt:i4>4587605</vt:i4>
      </vt:variant>
      <vt:variant>
        <vt:i4>288</vt:i4>
      </vt:variant>
      <vt:variant>
        <vt:i4>0</vt:i4>
      </vt:variant>
      <vt:variant>
        <vt:i4>5</vt:i4>
      </vt:variant>
      <vt:variant>
        <vt:lpwstr>https://creately.com/diagram/example/ig93s3du/snake-game-use-case-diagram-classic</vt:lpwstr>
      </vt:variant>
      <vt:variant>
        <vt:lpwstr/>
      </vt:variant>
      <vt:variant>
        <vt:i4>5242968</vt:i4>
      </vt:variant>
      <vt:variant>
        <vt:i4>285</vt:i4>
      </vt:variant>
      <vt:variant>
        <vt:i4>0</vt:i4>
      </vt:variant>
      <vt:variant>
        <vt:i4>5</vt:i4>
      </vt:variant>
      <vt:variant>
        <vt:lpwstr>https://creately.com/diagram/example/igdgb2ii1/use-case-diagram-of-a-vending-machine</vt:lpwstr>
      </vt:variant>
      <vt:variant>
        <vt:lpwstr/>
      </vt:variant>
      <vt:variant>
        <vt:i4>3538984</vt:i4>
      </vt:variant>
      <vt:variant>
        <vt:i4>282</vt:i4>
      </vt:variant>
      <vt:variant>
        <vt:i4>0</vt:i4>
      </vt:variant>
      <vt:variant>
        <vt:i4>5</vt:i4>
      </vt:variant>
      <vt:variant>
        <vt:lpwstr>https://www.youtube.com/watch?v=Omp4RbHbB0s</vt:lpwstr>
      </vt:variant>
      <vt:variant>
        <vt:lpwstr/>
      </vt:variant>
      <vt:variant>
        <vt:i4>6815805</vt:i4>
      </vt:variant>
      <vt:variant>
        <vt:i4>279</vt:i4>
      </vt:variant>
      <vt:variant>
        <vt:i4>0</vt:i4>
      </vt:variant>
      <vt:variant>
        <vt:i4>5</vt:i4>
      </vt:variant>
      <vt:variant>
        <vt:lpwstr>https://www.youtube.com/watch?v=zCX-N1H8Vps</vt:lpwstr>
      </vt:variant>
      <vt:variant>
        <vt:lpwstr/>
      </vt:variant>
      <vt:variant>
        <vt:i4>3473455</vt:i4>
      </vt:variant>
      <vt:variant>
        <vt:i4>276</vt:i4>
      </vt:variant>
      <vt:variant>
        <vt:i4>0</vt:i4>
      </vt:variant>
      <vt:variant>
        <vt:i4>5</vt:i4>
      </vt:variant>
      <vt:variant>
        <vt:lpwstr>https://simplegametutorials.github.io/pygamezero/bird/</vt:lpwstr>
      </vt:variant>
      <vt:variant>
        <vt:lpwstr/>
      </vt:variant>
      <vt:variant>
        <vt:i4>4391006</vt:i4>
      </vt:variant>
      <vt:variant>
        <vt:i4>273</vt:i4>
      </vt:variant>
      <vt:variant>
        <vt:i4>0</vt:i4>
      </vt:variant>
      <vt:variant>
        <vt:i4>5</vt:i4>
      </vt:variant>
      <vt:variant>
        <vt:lpwstr>https://simplegametutorials.github.io/pygamezero/blocks/</vt:lpwstr>
      </vt:variant>
      <vt:variant>
        <vt:lpwstr/>
      </vt:variant>
      <vt:variant>
        <vt:i4>3080239</vt:i4>
      </vt:variant>
      <vt:variant>
        <vt:i4>270</vt:i4>
      </vt:variant>
      <vt:variant>
        <vt:i4>0</vt:i4>
      </vt:variant>
      <vt:variant>
        <vt:i4>5</vt:i4>
      </vt:variant>
      <vt:variant>
        <vt:lpwstr>https://www.youtube.com/watch?v=eSYeHlwDCNA</vt:lpwstr>
      </vt:variant>
      <vt:variant>
        <vt:lpwstr/>
      </vt:variant>
      <vt:variant>
        <vt:i4>5898257</vt:i4>
      </vt:variant>
      <vt:variant>
        <vt:i4>267</vt:i4>
      </vt:variant>
      <vt:variant>
        <vt:i4>0</vt:i4>
      </vt:variant>
      <vt:variant>
        <vt:i4>5</vt:i4>
      </vt:variant>
      <vt:variant>
        <vt:lpwstr>https://sites.google.com/dltv.vic.edu.au/object-oriented</vt:lpwstr>
      </vt:variant>
      <vt:variant>
        <vt:lpwstr/>
      </vt:variant>
      <vt:variant>
        <vt:i4>6357002</vt:i4>
      </vt:variant>
      <vt:variant>
        <vt:i4>264</vt:i4>
      </vt:variant>
      <vt:variant>
        <vt:i4>0</vt:i4>
      </vt:variant>
      <vt:variant>
        <vt:i4>5</vt:i4>
      </vt:variant>
      <vt:variant>
        <vt:lpwstr>https://www.youtube.com/watch?v=_14i0Zxsfos</vt:lpwstr>
      </vt:variant>
      <vt:variant>
        <vt:lpwstr/>
      </vt:variant>
      <vt:variant>
        <vt:i4>5111864</vt:i4>
      </vt:variant>
      <vt:variant>
        <vt:i4>258</vt:i4>
      </vt:variant>
      <vt:variant>
        <vt:i4>0</vt:i4>
      </vt:variant>
      <vt:variant>
        <vt:i4>5</vt:i4>
      </vt:variant>
      <vt:variant>
        <vt:lpwstr>https://en.wikipedia.org/wiki/Functional_requirement</vt:lpwstr>
      </vt:variant>
      <vt:variant>
        <vt:lpwstr/>
      </vt:variant>
      <vt:variant>
        <vt:i4>4980766</vt:i4>
      </vt:variant>
      <vt:variant>
        <vt:i4>255</vt:i4>
      </vt:variant>
      <vt:variant>
        <vt:i4>0</vt:i4>
      </vt:variant>
      <vt:variant>
        <vt:i4>5</vt:i4>
      </vt:variant>
      <vt:variant>
        <vt:lpwstr>https://en.wikipedia.org/wiki/Requirement</vt:lpwstr>
      </vt:variant>
      <vt:variant>
        <vt:lpwstr/>
      </vt:variant>
      <vt:variant>
        <vt:i4>1507377</vt:i4>
      </vt:variant>
      <vt:variant>
        <vt:i4>248</vt:i4>
      </vt:variant>
      <vt:variant>
        <vt:i4>0</vt:i4>
      </vt:variant>
      <vt:variant>
        <vt:i4>5</vt:i4>
      </vt:variant>
      <vt:variant>
        <vt:lpwstr/>
      </vt:variant>
      <vt:variant>
        <vt:lpwstr>_Toc144720633</vt:lpwstr>
      </vt:variant>
      <vt:variant>
        <vt:i4>1507377</vt:i4>
      </vt:variant>
      <vt:variant>
        <vt:i4>242</vt:i4>
      </vt:variant>
      <vt:variant>
        <vt:i4>0</vt:i4>
      </vt:variant>
      <vt:variant>
        <vt:i4>5</vt:i4>
      </vt:variant>
      <vt:variant>
        <vt:lpwstr/>
      </vt:variant>
      <vt:variant>
        <vt:lpwstr>_Toc144720632</vt:lpwstr>
      </vt:variant>
      <vt:variant>
        <vt:i4>1507377</vt:i4>
      </vt:variant>
      <vt:variant>
        <vt:i4>236</vt:i4>
      </vt:variant>
      <vt:variant>
        <vt:i4>0</vt:i4>
      </vt:variant>
      <vt:variant>
        <vt:i4>5</vt:i4>
      </vt:variant>
      <vt:variant>
        <vt:lpwstr/>
      </vt:variant>
      <vt:variant>
        <vt:lpwstr>_Toc144720631</vt:lpwstr>
      </vt:variant>
      <vt:variant>
        <vt:i4>1507377</vt:i4>
      </vt:variant>
      <vt:variant>
        <vt:i4>230</vt:i4>
      </vt:variant>
      <vt:variant>
        <vt:i4>0</vt:i4>
      </vt:variant>
      <vt:variant>
        <vt:i4>5</vt:i4>
      </vt:variant>
      <vt:variant>
        <vt:lpwstr/>
      </vt:variant>
      <vt:variant>
        <vt:lpwstr>_Toc144720630</vt:lpwstr>
      </vt:variant>
      <vt:variant>
        <vt:i4>1441841</vt:i4>
      </vt:variant>
      <vt:variant>
        <vt:i4>224</vt:i4>
      </vt:variant>
      <vt:variant>
        <vt:i4>0</vt:i4>
      </vt:variant>
      <vt:variant>
        <vt:i4>5</vt:i4>
      </vt:variant>
      <vt:variant>
        <vt:lpwstr/>
      </vt:variant>
      <vt:variant>
        <vt:lpwstr>_Toc144720629</vt:lpwstr>
      </vt:variant>
      <vt:variant>
        <vt:i4>1441841</vt:i4>
      </vt:variant>
      <vt:variant>
        <vt:i4>218</vt:i4>
      </vt:variant>
      <vt:variant>
        <vt:i4>0</vt:i4>
      </vt:variant>
      <vt:variant>
        <vt:i4>5</vt:i4>
      </vt:variant>
      <vt:variant>
        <vt:lpwstr/>
      </vt:variant>
      <vt:variant>
        <vt:lpwstr>_Toc144720628</vt:lpwstr>
      </vt:variant>
      <vt:variant>
        <vt:i4>1441841</vt:i4>
      </vt:variant>
      <vt:variant>
        <vt:i4>212</vt:i4>
      </vt:variant>
      <vt:variant>
        <vt:i4>0</vt:i4>
      </vt:variant>
      <vt:variant>
        <vt:i4>5</vt:i4>
      </vt:variant>
      <vt:variant>
        <vt:lpwstr/>
      </vt:variant>
      <vt:variant>
        <vt:lpwstr>_Toc144720627</vt:lpwstr>
      </vt:variant>
      <vt:variant>
        <vt:i4>1441841</vt:i4>
      </vt:variant>
      <vt:variant>
        <vt:i4>206</vt:i4>
      </vt:variant>
      <vt:variant>
        <vt:i4>0</vt:i4>
      </vt:variant>
      <vt:variant>
        <vt:i4>5</vt:i4>
      </vt:variant>
      <vt:variant>
        <vt:lpwstr/>
      </vt:variant>
      <vt:variant>
        <vt:lpwstr>_Toc144720626</vt:lpwstr>
      </vt:variant>
      <vt:variant>
        <vt:i4>1441841</vt:i4>
      </vt:variant>
      <vt:variant>
        <vt:i4>200</vt:i4>
      </vt:variant>
      <vt:variant>
        <vt:i4>0</vt:i4>
      </vt:variant>
      <vt:variant>
        <vt:i4>5</vt:i4>
      </vt:variant>
      <vt:variant>
        <vt:lpwstr/>
      </vt:variant>
      <vt:variant>
        <vt:lpwstr>_Toc144720625</vt:lpwstr>
      </vt:variant>
      <vt:variant>
        <vt:i4>1441841</vt:i4>
      </vt:variant>
      <vt:variant>
        <vt:i4>194</vt:i4>
      </vt:variant>
      <vt:variant>
        <vt:i4>0</vt:i4>
      </vt:variant>
      <vt:variant>
        <vt:i4>5</vt:i4>
      </vt:variant>
      <vt:variant>
        <vt:lpwstr/>
      </vt:variant>
      <vt:variant>
        <vt:lpwstr>_Toc144720624</vt:lpwstr>
      </vt:variant>
      <vt:variant>
        <vt:i4>1441841</vt:i4>
      </vt:variant>
      <vt:variant>
        <vt:i4>188</vt:i4>
      </vt:variant>
      <vt:variant>
        <vt:i4>0</vt:i4>
      </vt:variant>
      <vt:variant>
        <vt:i4>5</vt:i4>
      </vt:variant>
      <vt:variant>
        <vt:lpwstr/>
      </vt:variant>
      <vt:variant>
        <vt:lpwstr>_Toc144720623</vt:lpwstr>
      </vt:variant>
      <vt:variant>
        <vt:i4>1441841</vt:i4>
      </vt:variant>
      <vt:variant>
        <vt:i4>182</vt:i4>
      </vt:variant>
      <vt:variant>
        <vt:i4>0</vt:i4>
      </vt:variant>
      <vt:variant>
        <vt:i4>5</vt:i4>
      </vt:variant>
      <vt:variant>
        <vt:lpwstr/>
      </vt:variant>
      <vt:variant>
        <vt:lpwstr>_Toc144720622</vt:lpwstr>
      </vt:variant>
      <vt:variant>
        <vt:i4>1441841</vt:i4>
      </vt:variant>
      <vt:variant>
        <vt:i4>176</vt:i4>
      </vt:variant>
      <vt:variant>
        <vt:i4>0</vt:i4>
      </vt:variant>
      <vt:variant>
        <vt:i4>5</vt:i4>
      </vt:variant>
      <vt:variant>
        <vt:lpwstr/>
      </vt:variant>
      <vt:variant>
        <vt:lpwstr>_Toc144720621</vt:lpwstr>
      </vt:variant>
      <vt:variant>
        <vt:i4>1441841</vt:i4>
      </vt:variant>
      <vt:variant>
        <vt:i4>170</vt:i4>
      </vt:variant>
      <vt:variant>
        <vt:i4>0</vt:i4>
      </vt:variant>
      <vt:variant>
        <vt:i4>5</vt:i4>
      </vt:variant>
      <vt:variant>
        <vt:lpwstr/>
      </vt:variant>
      <vt:variant>
        <vt:lpwstr>_Toc144720620</vt:lpwstr>
      </vt:variant>
      <vt:variant>
        <vt:i4>1376305</vt:i4>
      </vt:variant>
      <vt:variant>
        <vt:i4>164</vt:i4>
      </vt:variant>
      <vt:variant>
        <vt:i4>0</vt:i4>
      </vt:variant>
      <vt:variant>
        <vt:i4>5</vt:i4>
      </vt:variant>
      <vt:variant>
        <vt:lpwstr/>
      </vt:variant>
      <vt:variant>
        <vt:lpwstr>_Toc144720619</vt:lpwstr>
      </vt:variant>
      <vt:variant>
        <vt:i4>1376305</vt:i4>
      </vt:variant>
      <vt:variant>
        <vt:i4>158</vt:i4>
      </vt:variant>
      <vt:variant>
        <vt:i4>0</vt:i4>
      </vt:variant>
      <vt:variant>
        <vt:i4>5</vt:i4>
      </vt:variant>
      <vt:variant>
        <vt:lpwstr/>
      </vt:variant>
      <vt:variant>
        <vt:lpwstr>_Toc144720618</vt:lpwstr>
      </vt:variant>
      <vt:variant>
        <vt:i4>1376305</vt:i4>
      </vt:variant>
      <vt:variant>
        <vt:i4>152</vt:i4>
      </vt:variant>
      <vt:variant>
        <vt:i4>0</vt:i4>
      </vt:variant>
      <vt:variant>
        <vt:i4>5</vt:i4>
      </vt:variant>
      <vt:variant>
        <vt:lpwstr/>
      </vt:variant>
      <vt:variant>
        <vt:lpwstr>_Toc144720617</vt:lpwstr>
      </vt:variant>
      <vt:variant>
        <vt:i4>1376305</vt:i4>
      </vt:variant>
      <vt:variant>
        <vt:i4>146</vt:i4>
      </vt:variant>
      <vt:variant>
        <vt:i4>0</vt:i4>
      </vt:variant>
      <vt:variant>
        <vt:i4>5</vt:i4>
      </vt:variant>
      <vt:variant>
        <vt:lpwstr/>
      </vt:variant>
      <vt:variant>
        <vt:lpwstr>_Toc144720616</vt:lpwstr>
      </vt:variant>
      <vt:variant>
        <vt:i4>1376305</vt:i4>
      </vt:variant>
      <vt:variant>
        <vt:i4>140</vt:i4>
      </vt:variant>
      <vt:variant>
        <vt:i4>0</vt:i4>
      </vt:variant>
      <vt:variant>
        <vt:i4>5</vt:i4>
      </vt:variant>
      <vt:variant>
        <vt:lpwstr/>
      </vt:variant>
      <vt:variant>
        <vt:lpwstr>_Toc144720615</vt:lpwstr>
      </vt:variant>
      <vt:variant>
        <vt:i4>1376305</vt:i4>
      </vt:variant>
      <vt:variant>
        <vt:i4>134</vt:i4>
      </vt:variant>
      <vt:variant>
        <vt:i4>0</vt:i4>
      </vt:variant>
      <vt:variant>
        <vt:i4>5</vt:i4>
      </vt:variant>
      <vt:variant>
        <vt:lpwstr/>
      </vt:variant>
      <vt:variant>
        <vt:lpwstr>_Toc144720614</vt:lpwstr>
      </vt:variant>
      <vt:variant>
        <vt:i4>1376305</vt:i4>
      </vt:variant>
      <vt:variant>
        <vt:i4>128</vt:i4>
      </vt:variant>
      <vt:variant>
        <vt:i4>0</vt:i4>
      </vt:variant>
      <vt:variant>
        <vt:i4>5</vt:i4>
      </vt:variant>
      <vt:variant>
        <vt:lpwstr/>
      </vt:variant>
      <vt:variant>
        <vt:lpwstr>_Toc144720613</vt:lpwstr>
      </vt:variant>
      <vt:variant>
        <vt:i4>1376305</vt:i4>
      </vt:variant>
      <vt:variant>
        <vt:i4>122</vt:i4>
      </vt:variant>
      <vt:variant>
        <vt:i4>0</vt:i4>
      </vt:variant>
      <vt:variant>
        <vt:i4>5</vt:i4>
      </vt:variant>
      <vt:variant>
        <vt:lpwstr/>
      </vt:variant>
      <vt:variant>
        <vt:lpwstr>_Toc144720612</vt:lpwstr>
      </vt:variant>
      <vt:variant>
        <vt:i4>1376305</vt:i4>
      </vt:variant>
      <vt:variant>
        <vt:i4>116</vt:i4>
      </vt:variant>
      <vt:variant>
        <vt:i4>0</vt:i4>
      </vt:variant>
      <vt:variant>
        <vt:i4>5</vt:i4>
      </vt:variant>
      <vt:variant>
        <vt:lpwstr/>
      </vt:variant>
      <vt:variant>
        <vt:lpwstr>_Toc144720611</vt:lpwstr>
      </vt:variant>
      <vt:variant>
        <vt:i4>1376305</vt:i4>
      </vt:variant>
      <vt:variant>
        <vt:i4>110</vt:i4>
      </vt:variant>
      <vt:variant>
        <vt:i4>0</vt:i4>
      </vt:variant>
      <vt:variant>
        <vt:i4>5</vt:i4>
      </vt:variant>
      <vt:variant>
        <vt:lpwstr/>
      </vt:variant>
      <vt:variant>
        <vt:lpwstr>_Toc144720610</vt:lpwstr>
      </vt:variant>
      <vt:variant>
        <vt:i4>1310769</vt:i4>
      </vt:variant>
      <vt:variant>
        <vt:i4>104</vt:i4>
      </vt:variant>
      <vt:variant>
        <vt:i4>0</vt:i4>
      </vt:variant>
      <vt:variant>
        <vt:i4>5</vt:i4>
      </vt:variant>
      <vt:variant>
        <vt:lpwstr/>
      </vt:variant>
      <vt:variant>
        <vt:lpwstr>_Toc144720609</vt:lpwstr>
      </vt:variant>
      <vt:variant>
        <vt:i4>1310769</vt:i4>
      </vt:variant>
      <vt:variant>
        <vt:i4>98</vt:i4>
      </vt:variant>
      <vt:variant>
        <vt:i4>0</vt:i4>
      </vt:variant>
      <vt:variant>
        <vt:i4>5</vt:i4>
      </vt:variant>
      <vt:variant>
        <vt:lpwstr/>
      </vt:variant>
      <vt:variant>
        <vt:lpwstr>_Toc144720608</vt:lpwstr>
      </vt:variant>
      <vt:variant>
        <vt:i4>1310769</vt:i4>
      </vt:variant>
      <vt:variant>
        <vt:i4>92</vt:i4>
      </vt:variant>
      <vt:variant>
        <vt:i4>0</vt:i4>
      </vt:variant>
      <vt:variant>
        <vt:i4>5</vt:i4>
      </vt:variant>
      <vt:variant>
        <vt:lpwstr/>
      </vt:variant>
      <vt:variant>
        <vt:lpwstr>_Toc144720607</vt:lpwstr>
      </vt:variant>
      <vt:variant>
        <vt:i4>1310769</vt:i4>
      </vt:variant>
      <vt:variant>
        <vt:i4>86</vt:i4>
      </vt:variant>
      <vt:variant>
        <vt:i4>0</vt:i4>
      </vt:variant>
      <vt:variant>
        <vt:i4>5</vt:i4>
      </vt:variant>
      <vt:variant>
        <vt:lpwstr/>
      </vt:variant>
      <vt:variant>
        <vt:lpwstr>_Toc144720606</vt:lpwstr>
      </vt:variant>
      <vt:variant>
        <vt:i4>1310769</vt:i4>
      </vt:variant>
      <vt:variant>
        <vt:i4>80</vt:i4>
      </vt:variant>
      <vt:variant>
        <vt:i4>0</vt:i4>
      </vt:variant>
      <vt:variant>
        <vt:i4>5</vt:i4>
      </vt:variant>
      <vt:variant>
        <vt:lpwstr/>
      </vt:variant>
      <vt:variant>
        <vt:lpwstr>_Toc144720605</vt:lpwstr>
      </vt:variant>
      <vt:variant>
        <vt:i4>1310769</vt:i4>
      </vt:variant>
      <vt:variant>
        <vt:i4>74</vt:i4>
      </vt:variant>
      <vt:variant>
        <vt:i4>0</vt:i4>
      </vt:variant>
      <vt:variant>
        <vt:i4>5</vt:i4>
      </vt:variant>
      <vt:variant>
        <vt:lpwstr/>
      </vt:variant>
      <vt:variant>
        <vt:lpwstr>_Toc144720604</vt:lpwstr>
      </vt:variant>
      <vt:variant>
        <vt:i4>1310769</vt:i4>
      </vt:variant>
      <vt:variant>
        <vt:i4>68</vt:i4>
      </vt:variant>
      <vt:variant>
        <vt:i4>0</vt:i4>
      </vt:variant>
      <vt:variant>
        <vt:i4>5</vt:i4>
      </vt:variant>
      <vt:variant>
        <vt:lpwstr/>
      </vt:variant>
      <vt:variant>
        <vt:lpwstr>_Toc144720603</vt:lpwstr>
      </vt:variant>
      <vt:variant>
        <vt:i4>1310769</vt:i4>
      </vt:variant>
      <vt:variant>
        <vt:i4>62</vt:i4>
      </vt:variant>
      <vt:variant>
        <vt:i4>0</vt:i4>
      </vt:variant>
      <vt:variant>
        <vt:i4>5</vt:i4>
      </vt:variant>
      <vt:variant>
        <vt:lpwstr/>
      </vt:variant>
      <vt:variant>
        <vt:lpwstr>_Toc144720602</vt:lpwstr>
      </vt:variant>
      <vt:variant>
        <vt:i4>1310769</vt:i4>
      </vt:variant>
      <vt:variant>
        <vt:i4>56</vt:i4>
      </vt:variant>
      <vt:variant>
        <vt:i4>0</vt:i4>
      </vt:variant>
      <vt:variant>
        <vt:i4>5</vt:i4>
      </vt:variant>
      <vt:variant>
        <vt:lpwstr/>
      </vt:variant>
      <vt:variant>
        <vt:lpwstr>_Toc144720601</vt:lpwstr>
      </vt:variant>
      <vt:variant>
        <vt:i4>1310769</vt:i4>
      </vt:variant>
      <vt:variant>
        <vt:i4>50</vt:i4>
      </vt:variant>
      <vt:variant>
        <vt:i4>0</vt:i4>
      </vt:variant>
      <vt:variant>
        <vt:i4>5</vt:i4>
      </vt:variant>
      <vt:variant>
        <vt:lpwstr/>
      </vt:variant>
      <vt:variant>
        <vt:lpwstr>_Toc144720600</vt:lpwstr>
      </vt:variant>
      <vt:variant>
        <vt:i4>1900594</vt:i4>
      </vt:variant>
      <vt:variant>
        <vt:i4>44</vt:i4>
      </vt:variant>
      <vt:variant>
        <vt:i4>0</vt:i4>
      </vt:variant>
      <vt:variant>
        <vt:i4>5</vt:i4>
      </vt:variant>
      <vt:variant>
        <vt:lpwstr/>
      </vt:variant>
      <vt:variant>
        <vt:lpwstr>_Toc144720599</vt:lpwstr>
      </vt:variant>
      <vt:variant>
        <vt:i4>1900594</vt:i4>
      </vt:variant>
      <vt:variant>
        <vt:i4>38</vt:i4>
      </vt:variant>
      <vt:variant>
        <vt:i4>0</vt:i4>
      </vt:variant>
      <vt:variant>
        <vt:i4>5</vt:i4>
      </vt:variant>
      <vt:variant>
        <vt:lpwstr/>
      </vt:variant>
      <vt:variant>
        <vt:lpwstr>_Toc144720598</vt:lpwstr>
      </vt:variant>
      <vt:variant>
        <vt:i4>1900594</vt:i4>
      </vt:variant>
      <vt:variant>
        <vt:i4>32</vt:i4>
      </vt:variant>
      <vt:variant>
        <vt:i4>0</vt:i4>
      </vt:variant>
      <vt:variant>
        <vt:i4>5</vt:i4>
      </vt:variant>
      <vt:variant>
        <vt:lpwstr/>
      </vt:variant>
      <vt:variant>
        <vt:lpwstr>_Toc144720597</vt:lpwstr>
      </vt:variant>
      <vt:variant>
        <vt:i4>1900594</vt:i4>
      </vt:variant>
      <vt:variant>
        <vt:i4>26</vt:i4>
      </vt:variant>
      <vt:variant>
        <vt:i4>0</vt:i4>
      </vt:variant>
      <vt:variant>
        <vt:i4>5</vt:i4>
      </vt:variant>
      <vt:variant>
        <vt:lpwstr/>
      </vt:variant>
      <vt:variant>
        <vt:lpwstr>_Toc144720596</vt:lpwstr>
      </vt:variant>
      <vt:variant>
        <vt:i4>1900594</vt:i4>
      </vt:variant>
      <vt:variant>
        <vt:i4>20</vt:i4>
      </vt:variant>
      <vt:variant>
        <vt:i4>0</vt:i4>
      </vt:variant>
      <vt:variant>
        <vt:i4>5</vt:i4>
      </vt:variant>
      <vt:variant>
        <vt:lpwstr/>
      </vt:variant>
      <vt:variant>
        <vt:lpwstr>_Toc144720595</vt:lpwstr>
      </vt:variant>
      <vt:variant>
        <vt:i4>1900594</vt:i4>
      </vt:variant>
      <vt:variant>
        <vt:i4>14</vt:i4>
      </vt:variant>
      <vt:variant>
        <vt:i4>0</vt:i4>
      </vt:variant>
      <vt:variant>
        <vt:i4>5</vt:i4>
      </vt:variant>
      <vt:variant>
        <vt:lpwstr/>
      </vt:variant>
      <vt:variant>
        <vt:lpwstr>_Toc144720594</vt:lpwstr>
      </vt:variant>
      <vt:variant>
        <vt:i4>1900594</vt:i4>
      </vt:variant>
      <vt:variant>
        <vt:i4>8</vt:i4>
      </vt:variant>
      <vt:variant>
        <vt:i4>0</vt:i4>
      </vt:variant>
      <vt:variant>
        <vt:i4>5</vt:i4>
      </vt:variant>
      <vt:variant>
        <vt:lpwstr/>
      </vt:variant>
      <vt:variant>
        <vt:lpwstr>_Toc144720593</vt:lpwstr>
      </vt:variant>
      <vt:variant>
        <vt:i4>1900594</vt:i4>
      </vt:variant>
      <vt:variant>
        <vt:i4>2</vt:i4>
      </vt:variant>
      <vt:variant>
        <vt:i4>0</vt:i4>
      </vt:variant>
      <vt:variant>
        <vt:i4>5</vt:i4>
      </vt:variant>
      <vt:variant>
        <vt:lpwstr/>
      </vt:variant>
      <vt:variant>
        <vt:lpwstr>_Toc1447205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Technology Stage 5 (Year 10) – teacher support resource</dc:title>
  <dc:subject/>
  <dc:creator>NSW Department of Education</dc:creator>
  <cp:keywords/>
  <dc:description/>
  <dcterms:created xsi:type="dcterms:W3CDTF">2023-09-22T03:30:00Z</dcterms:created>
  <dcterms:modified xsi:type="dcterms:W3CDTF">2023-09-22T03: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9-22T03:31:5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5ca6735a-b5eb-4c3b-ba01-3584a8e7d1d9</vt:lpwstr>
  </property>
  <property fmtid="{D5CDD505-2E9C-101B-9397-08002B2CF9AE}" pid="8" name="MSIP_Label_b603dfd7-d93a-4381-a340-2995d8282205_ContentBits">
    <vt:lpwstr>0</vt:lpwstr>
  </property>
</Properties>
</file>